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966D5" w14:textId="77777777" w:rsidR="0039350B" w:rsidRPr="0083117E" w:rsidRDefault="0039350B" w:rsidP="0039350B">
      <w:pPr>
        <w:pStyle w:val="MediumShading1-Accent21"/>
        <w:jc w:val="center"/>
        <w:rPr>
          <w:rFonts w:ascii="Arial" w:eastAsia="Calibri" w:hAnsi="Arial" w:cs="Arial"/>
          <w:lang w:eastAsia="en-US"/>
        </w:rPr>
      </w:pPr>
      <w:r w:rsidRPr="6776AE36">
        <w:rPr>
          <w:rFonts w:ascii="Arial" w:eastAsia="Calibri" w:hAnsi="Arial" w:cs="Arial"/>
          <w:lang w:eastAsia="en-US"/>
        </w:rPr>
        <w:t>COMMONWEALTH OF MASSACHUSETTS</w:t>
      </w:r>
    </w:p>
    <w:p w14:paraId="163AD086" w14:textId="77777777" w:rsidR="0039350B" w:rsidRPr="0083117E" w:rsidRDefault="0039350B" w:rsidP="0039350B">
      <w:pPr>
        <w:pStyle w:val="MediumShading1-Accent21"/>
        <w:jc w:val="center"/>
        <w:rPr>
          <w:rFonts w:ascii="Arial" w:eastAsia="Calibri" w:hAnsi="Arial" w:cs="Arial"/>
          <w:lang w:eastAsia="en-US"/>
        </w:rPr>
      </w:pPr>
      <w:r w:rsidRPr="0083117E">
        <w:rPr>
          <w:rFonts w:ascii="Arial" w:eastAsia="Calibri" w:hAnsi="Arial" w:cs="Arial"/>
          <w:lang w:eastAsia="en-US"/>
        </w:rPr>
        <w:t>EXECUTIVE OFFICE OF HEALTH AND HUMAN SERVICES</w:t>
      </w:r>
    </w:p>
    <w:p w14:paraId="79FCF776" w14:textId="154A06FB" w:rsidR="00D736E5" w:rsidRDefault="0039350B" w:rsidP="0039350B">
      <w:pPr>
        <w:jc w:val="center"/>
        <w:rPr>
          <w:rFonts w:ascii="Arial" w:hAnsi="Arial" w:cs="Arial"/>
        </w:rPr>
      </w:pPr>
      <w:r w:rsidRPr="0083117E">
        <w:rPr>
          <w:rFonts w:ascii="Arial" w:hAnsi="Arial" w:cs="Arial"/>
        </w:rPr>
        <w:t>OFFICE OF MEDICAID</w:t>
      </w:r>
    </w:p>
    <w:p w14:paraId="1386469A" w14:textId="77777777" w:rsidR="0039350B" w:rsidRDefault="0039350B" w:rsidP="0039350B">
      <w:pPr>
        <w:pStyle w:val="MediumShading1-Accent21"/>
        <w:jc w:val="center"/>
        <w:divId w:val="1213691618"/>
        <w:rPr>
          <w:rFonts w:ascii="Arial" w:eastAsia="Times New Roman" w:hAnsi="Arial" w:cs="Arial"/>
          <w:sz w:val="80"/>
          <w:szCs w:val="80"/>
        </w:rPr>
      </w:pPr>
    </w:p>
    <w:p w14:paraId="5D9B91A1" w14:textId="1FDA4498" w:rsidR="0039350B" w:rsidRPr="0083117E" w:rsidRDefault="0039350B" w:rsidP="0039350B">
      <w:pPr>
        <w:pStyle w:val="MediumShading1-Accent21"/>
        <w:jc w:val="center"/>
        <w:divId w:val="1213691618"/>
        <w:rPr>
          <w:rFonts w:ascii="Arial" w:eastAsia="Times New Roman" w:hAnsi="Arial" w:cs="Arial"/>
          <w:sz w:val="80"/>
          <w:szCs w:val="80"/>
        </w:rPr>
      </w:pPr>
      <w:r w:rsidRPr="0083117E">
        <w:rPr>
          <w:rFonts w:ascii="Arial" w:eastAsia="Times New Roman" w:hAnsi="Arial" w:cs="Arial"/>
          <w:sz w:val="80"/>
          <w:szCs w:val="80"/>
        </w:rPr>
        <w:t>MassHealth Section 1115 Demonstration</w:t>
      </w:r>
    </w:p>
    <w:p w14:paraId="342EB56A" w14:textId="398823D8" w:rsidR="0039350B" w:rsidRPr="0083117E" w:rsidRDefault="0039350B" w:rsidP="0039350B">
      <w:pPr>
        <w:pStyle w:val="MediumShading1-Accent21"/>
        <w:jc w:val="center"/>
        <w:divId w:val="1213691618"/>
        <w:rPr>
          <w:rFonts w:ascii="Arial" w:eastAsia="Times New Roman" w:hAnsi="Arial" w:cs="Arial"/>
          <w:sz w:val="80"/>
          <w:szCs w:val="80"/>
        </w:rPr>
      </w:pPr>
      <w:r w:rsidRPr="0083117E">
        <w:rPr>
          <w:rFonts w:ascii="Arial" w:eastAsia="Times New Roman" w:hAnsi="Arial" w:cs="Arial"/>
          <w:sz w:val="80"/>
          <w:szCs w:val="80"/>
        </w:rPr>
        <w:t>Amendment</w:t>
      </w:r>
    </w:p>
    <w:p w14:paraId="78AE50E4" w14:textId="214F2B15" w:rsidR="00D736E5" w:rsidRDefault="0039350B" w:rsidP="0039350B">
      <w:pPr>
        <w:jc w:val="center"/>
        <w:divId w:val="1213691618"/>
        <w:rPr>
          <w:rFonts w:ascii="Arial" w:eastAsia="Times New Roman" w:hAnsi="Arial" w:cs="Arial"/>
          <w:sz w:val="80"/>
          <w:szCs w:val="80"/>
        </w:rPr>
      </w:pPr>
      <w:r w:rsidRPr="0083117E">
        <w:rPr>
          <w:rFonts w:ascii="Arial" w:eastAsia="Times New Roman" w:hAnsi="Arial" w:cs="Arial"/>
          <w:sz w:val="80"/>
          <w:szCs w:val="80"/>
        </w:rPr>
        <w:t>Request</w:t>
      </w:r>
    </w:p>
    <w:p w14:paraId="753493C0" w14:textId="52DF9003" w:rsidR="0039350B" w:rsidRDefault="0039350B" w:rsidP="0039350B">
      <w:pPr>
        <w:jc w:val="center"/>
        <w:divId w:val="1213691618"/>
        <w:rPr>
          <w:rFonts w:ascii="Arial" w:hAnsi="Arial" w:cs="Arial"/>
          <w:b/>
          <w:bCs/>
        </w:rPr>
      </w:pPr>
      <w:r w:rsidRPr="007D7C21">
        <w:rPr>
          <w:rFonts w:ascii="Arial" w:hAnsi="Arial" w:cs="Arial"/>
          <w:b/>
          <w:bCs/>
        </w:rPr>
        <w:t xml:space="preserve">October </w:t>
      </w:r>
      <w:r>
        <w:rPr>
          <w:rFonts w:ascii="Arial" w:hAnsi="Arial" w:cs="Arial"/>
          <w:b/>
          <w:bCs/>
        </w:rPr>
        <w:t>16</w:t>
      </w:r>
      <w:r w:rsidRPr="007D7C21">
        <w:rPr>
          <w:rFonts w:ascii="Arial" w:hAnsi="Arial" w:cs="Arial"/>
          <w:b/>
          <w:bCs/>
        </w:rPr>
        <w:t>, 2023</w:t>
      </w:r>
    </w:p>
    <w:p w14:paraId="65A4A894" w14:textId="652628CC" w:rsidR="0039350B" w:rsidRDefault="0039350B" w:rsidP="0039350B">
      <w:pPr>
        <w:jc w:val="center"/>
        <w:divId w:val="1213691618"/>
        <w:rPr>
          <w:rFonts w:ascii="Arial" w:hAnsi="Arial" w:cs="Arial"/>
          <w:b/>
          <w:bCs/>
        </w:rPr>
      </w:pPr>
    </w:p>
    <w:p w14:paraId="03F808DB" w14:textId="78621FF5" w:rsidR="0039350B" w:rsidRDefault="0039350B" w:rsidP="0039350B">
      <w:pPr>
        <w:jc w:val="center"/>
        <w:divId w:val="1213691618"/>
        <w:rPr>
          <w:rFonts w:ascii="Arial" w:hAnsi="Arial" w:cs="Arial"/>
          <w:b/>
          <w:bCs/>
        </w:rPr>
      </w:pPr>
    </w:p>
    <w:p w14:paraId="6770F316" w14:textId="2494D93B" w:rsidR="0039350B" w:rsidRDefault="0039350B" w:rsidP="0039350B">
      <w:pPr>
        <w:jc w:val="center"/>
        <w:divId w:val="1213691618"/>
        <w:rPr>
          <w:rFonts w:ascii="Arial" w:hAnsi="Arial" w:cs="Arial"/>
          <w:b/>
          <w:bCs/>
        </w:rPr>
      </w:pPr>
    </w:p>
    <w:p w14:paraId="7D5E71AA" w14:textId="10DB71FA" w:rsidR="0039350B" w:rsidRDefault="0039350B" w:rsidP="0039350B">
      <w:pPr>
        <w:jc w:val="center"/>
        <w:divId w:val="1213691618"/>
        <w:rPr>
          <w:rFonts w:ascii="Arial" w:hAnsi="Arial" w:cs="Arial"/>
          <w:b/>
          <w:bCs/>
        </w:rPr>
      </w:pPr>
    </w:p>
    <w:p w14:paraId="4DB04C33" w14:textId="5D0F99C2" w:rsidR="0039350B" w:rsidRDefault="0039350B" w:rsidP="0039350B">
      <w:pPr>
        <w:jc w:val="center"/>
        <w:divId w:val="1213691618"/>
        <w:rPr>
          <w:rFonts w:ascii="Arial" w:hAnsi="Arial" w:cs="Arial"/>
          <w:b/>
          <w:bCs/>
        </w:rPr>
      </w:pPr>
    </w:p>
    <w:p w14:paraId="3A8AA030" w14:textId="403208FF" w:rsidR="0039350B" w:rsidRDefault="0039350B" w:rsidP="0039350B">
      <w:pPr>
        <w:jc w:val="center"/>
        <w:divId w:val="1213691618"/>
        <w:rPr>
          <w:rFonts w:ascii="Arial" w:hAnsi="Arial" w:cs="Arial"/>
          <w:b/>
          <w:bCs/>
        </w:rPr>
      </w:pPr>
    </w:p>
    <w:p w14:paraId="5A8FEBBD" w14:textId="115FD1E8" w:rsidR="0039350B" w:rsidRDefault="0039350B" w:rsidP="0039350B">
      <w:pPr>
        <w:jc w:val="center"/>
        <w:divId w:val="1213691618"/>
        <w:rPr>
          <w:rFonts w:ascii="Arial" w:hAnsi="Arial" w:cs="Arial"/>
          <w:b/>
          <w:bCs/>
        </w:rPr>
      </w:pPr>
    </w:p>
    <w:p w14:paraId="2404607D" w14:textId="4B49B676" w:rsidR="0039350B" w:rsidRDefault="0039350B" w:rsidP="0039350B">
      <w:pPr>
        <w:jc w:val="center"/>
        <w:divId w:val="1213691618"/>
        <w:rPr>
          <w:rFonts w:ascii="Arial" w:hAnsi="Arial" w:cs="Arial"/>
          <w:b/>
          <w:bCs/>
        </w:rPr>
      </w:pPr>
    </w:p>
    <w:p w14:paraId="65E9AE92" w14:textId="38E99A08" w:rsidR="0039350B" w:rsidRDefault="0039350B" w:rsidP="0039350B">
      <w:pPr>
        <w:jc w:val="center"/>
        <w:divId w:val="1213691618"/>
        <w:rPr>
          <w:rFonts w:ascii="Arial" w:hAnsi="Arial" w:cs="Arial"/>
          <w:b/>
          <w:bCs/>
        </w:rPr>
      </w:pPr>
    </w:p>
    <w:p w14:paraId="74C6F261" w14:textId="01B916C9" w:rsidR="0039350B" w:rsidRDefault="0039350B" w:rsidP="0039350B">
      <w:pPr>
        <w:jc w:val="center"/>
        <w:divId w:val="1213691618"/>
        <w:rPr>
          <w:rFonts w:ascii="Arial" w:hAnsi="Arial" w:cs="Arial"/>
          <w:b/>
          <w:bCs/>
        </w:rPr>
      </w:pPr>
    </w:p>
    <w:p w14:paraId="34ABD2AB" w14:textId="54389F8F" w:rsidR="0039350B" w:rsidRDefault="0039350B" w:rsidP="0039350B">
      <w:pPr>
        <w:jc w:val="center"/>
        <w:divId w:val="1213691618"/>
        <w:rPr>
          <w:rFonts w:ascii="Arial" w:hAnsi="Arial" w:cs="Arial"/>
          <w:b/>
          <w:bCs/>
        </w:rPr>
      </w:pPr>
    </w:p>
    <w:p w14:paraId="1B4E0BB1" w14:textId="172137D4" w:rsidR="0039350B" w:rsidRDefault="0039350B" w:rsidP="0039350B">
      <w:pPr>
        <w:jc w:val="center"/>
        <w:divId w:val="1213691618"/>
        <w:rPr>
          <w:rFonts w:ascii="Arial" w:hAnsi="Arial" w:cs="Arial"/>
          <w:b/>
          <w:bCs/>
        </w:rPr>
      </w:pPr>
    </w:p>
    <w:p w14:paraId="70678120" w14:textId="77777777" w:rsidR="0039350B" w:rsidRPr="0083117E" w:rsidRDefault="0039350B" w:rsidP="0039350B">
      <w:pPr>
        <w:jc w:val="center"/>
        <w:divId w:val="1213691618"/>
        <w:rPr>
          <w:rFonts w:ascii="Arial" w:hAnsi="Arial" w:cs="Arial"/>
          <w:b/>
          <w:sz w:val="24"/>
          <w:szCs w:val="24"/>
          <w:u w:val="single"/>
        </w:rPr>
      </w:pPr>
    </w:p>
    <w:bookmarkStart w:id="0" w:name="_Toc492641279" w:displacedByCustomXml="next"/>
    <w:sdt>
      <w:sdtPr>
        <w:rPr>
          <w:rFonts w:ascii="Calibri" w:eastAsia="Calibri" w:hAnsi="Calibri" w:cs="Times New Roman"/>
          <w:color w:val="auto"/>
          <w:sz w:val="22"/>
          <w:szCs w:val="22"/>
        </w:rPr>
        <w:id w:val="-1137184907"/>
        <w:docPartObj>
          <w:docPartGallery w:val="Table of Contents"/>
          <w:docPartUnique/>
        </w:docPartObj>
      </w:sdtPr>
      <w:sdtEndPr>
        <w:rPr>
          <w:b/>
          <w:bCs/>
          <w:noProof/>
        </w:rPr>
      </w:sdtEndPr>
      <w:sdtContent>
        <w:p w14:paraId="70A8E750" w14:textId="649D289D" w:rsidR="00013195" w:rsidRPr="00C8354B" w:rsidRDefault="00013195">
          <w:pPr>
            <w:pStyle w:val="TOCHeading"/>
          </w:pPr>
          <w:r w:rsidRPr="00C8354B">
            <w:t>Table of Contents</w:t>
          </w:r>
        </w:p>
        <w:p w14:paraId="1DCD5615" w14:textId="05C8F025" w:rsidR="008F21AD" w:rsidRDefault="00013195">
          <w:pPr>
            <w:pStyle w:val="TOC1"/>
            <w:rPr>
              <w:rFonts w:asciiTheme="minorHAnsi" w:eastAsiaTheme="minorEastAsia" w:hAnsiTheme="minorHAnsi" w:cstheme="minorBidi"/>
              <w:noProof/>
            </w:rPr>
          </w:pPr>
          <w:r w:rsidRPr="0010648F">
            <w:fldChar w:fldCharType="begin"/>
          </w:r>
          <w:r w:rsidRPr="0010648F">
            <w:instrText xml:space="preserve"> TOC \o "1-3" \h \z \u </w:instrText>
          </w:r>
          <w:r w:rsidRPr="0010648F">
            <w:fldChar w:fldCharType="separate"/>
          </w:r>
          <w:hyperlink w:anchor="_Toc148337733" w:history="1">
            <w:r w:rsidR="008F21AD" w:rsidRPr="0035731A">
              <w:rPr>
                <w:rStyle w:val="Hyperlink"/>
                <w:noProof/>
              </w:rPr>
              <w:t>MassHealth Section 1115 Demonstration Request</w:t>
            </w:r>
            <w:r w:rsidR="008F21AD">
              <w:rPr>
                <w:noProof/>
                <w:webHidden/>
              </w:rPr>
              <w:tab/>
            </w:r>
            <w:r w:rsidR="008F21AD">
              <w:rPr>
                <w:noProof/>
                <w:webHidden/>
              </w:rPr>
              <w:fldChar w:fldCharType="begin"/>
            </w:r>
            <w:r w:rsidR="008F21AD">
              <w:rPr>
                <w:noProof/>
                <w:webHidden/>
              </w:rPr>
              <w:instrText xml:space="preserve"> PAGEREF _Toc148337733 \h </w:instrText>
            </w:r>
            <w:r w:rsidR="008F21AD">
              <w:rPr>
                <w:noProof/>
                <w:webHidden/>
              </w:rPr>
            </w:r>
            <w:r w:rsidR="008F21AD">
              <w:rPr>
                <w:noProof/>
                <w:webHidden/>
              </w:rPr>
              <w:fldChar w:fldCharType="separate"/>
            </w:r>
            <w:r w:rsidR="008F21AD">
              <w:rPr>
                <w:noProof/>
                <w:webHidden/>
              </w:rPr>
              <w:t>3</w:t>
            </w:r>
            <w:r w:rsidR="008F21AD">
              <w:rPr>
                <w:noProof/>
                <w:webHidden/>
              </w:rPr>
              <w:fldChar w:fldCharType="end"/>
            </w:r>
          </w:hyperlink>
        </w:p>
        <w:p w14:paraId="696C2C88" w14:textId="6B9D2813" w:rsidR="008F21AD" w:rsidRDefault="008F21AD">
          <w:pPr>
            <w:pStyle w:val="TOC2"/>
            <w:rPr>
              <w:rFonts w:asciiTheme="minorHAnsi" w:eastAsiaTheme="minorEastAsia" w:hAnsiTheme="minorHAnsi" w:cstheme="minorBidi"/>
              <w:b w:val="0"/>
              <w:bCs w:val="0"/>
              <w:noProof/>
              <w:sz w:val="22"/>
              <w:szCs w:val="22"/>
            </w:rPr>
          </w:pPr>
          <w:hyperlink w:anchor="_Toc148337734" w:history="1">
            <w:r w:rsidRPr="0035731A">
              <w:rPr>
                <w:rStyle w:val="Hyperlink"/>
                <w:noProof/>
              </w:rPr>
              <w:t>Introduction</w:t>
            </w:r>
            <w:r>
              <w:rPr>
                <w:noProof/>
                <w:webHidden/>
              </w:rPr>
              <w:tab/>
            </w:r>
            <w:r>
              <w:rPr>
                <w:noProof/>
                <w:webHidden/>
              </w:rPr>
              <w:fldChar w:fldCharType="begin"/>
            </w:r>
            <w:r>
              <w:rPr>
                <w:noProof/>
                <w:webHidden/>
              </w:rPr>
              <w:instrText xml:space="preserve"> PAGEREF _Toc148337734 \h </w:instrText>
            </w:r>
            <w:r>
              <w:rPr>
                <w:noProof/>
                <w:webHidden/>
              </w:rPr>
            </w:r>
            <w:r>
              <w:rPr>
                <w:noProof/>
                <w:webHidden/>
              </w:rPr>
              <w:fldChar w:fldCharType="separate"/>
            </w:r>
            <w:r>
              <w:rPr>
                <w:noProof/>
                <w:webHidden/>
              </w:rPr>
              <w:t>3</w:t>
            </w:r>
            <w:r>
              <w:rPr>
                <w:noProof/>
                <w:webHidden/>
              </w:rPr>
              <w:fldChar w:fldCharType="end"/>
            </w:r>
          </w:hyperlink>
        </w:p>
        <w:p w14:paraId="75F5537E" w14:textId="2C547B9B" w:rsidR="008F21AD" w:rsidRDefault="008F21AD">
          <w:pPr>
            <w:pStyle w:val="TOC2"/>
            <w:rPr>
              <w:rFonts w:asciiTheme="minorHAnsi" w:eastAsiaTheme="minorEastAsia" w:hAnsiTheme="minorHAnsi" w:cstheme="minorBidi"/>
              <w:b w:val="0"/>
              <w:bCs w:val="0"/>
              <w:noProof/>
              <w:sz w:val="22"/>
              <w:szCs w:val="22"/>
            </w:rPr>
          </w:pPr>
          <w:hyperlink w:anchor="_Toc148337735" w:history="1">
            <w:r w:rsidRPr="0035731A">
              <w:rPr>
                <w:rStyle w:val="Hyperlink"/>
                <w:noProof/>
              </w:rPr>
              <w:t>Proposed Changes to the Demonstration</w:t>
            </w:r>
            <w:r>
              <w:rPr>
                <w:noProof/>
                <w:webHidden/>
              </w:rPr>
              <w:tab/>
            </w:r>
            <w:r>
              <w:rPr>
                <w:noProof/>
                <w:webHidden/>
              </w:rPr>
              <w:fldChar w:fldCharType="begin"/>
            </w:r>
            <w:r>
              <w:rPr>
                <w:noProof/>
                <w:webHidden/>
              </w:rPr>
              <w:instrText xml:space="preserve"> PAGEREF _Toc148337735 \h </w:instrText>
            </w:r>
            <w:r>
              <w:rPr>
                <w:noProof/>
                <w:webHidden/>
              </w:rPr>
            </w:r>
            <w:r>
              <w:rPr>
                <w:noProof/>
                <w:webHidden/>
              </w:rPr>
              <w:fldChar w:fldCharType="separate"/>
            </w:r>
            <w:r>
              <w:rPr>
                <w:noProof/>
                <w:webHidden/>
              </w:rPr>
              <w:t>4</w:t>
            </w:r>
            <w:r>
              <w:rPr>
                <w:noProof/>
                <w:webHidden/>
              </w:rPr>
              <w:fldChar w:fldCharType="end"/>
            </w:r>
          </w:hyperlink>
        </w:p>
        <w:p w14:paraId="5F90ECCD" w14:textId="0174F576" w:rsidR="008F21AD" w:rsidRDefault="008F21AD">
          <w:pPr>
            <w:pStyle w:val="TOC3"/>
            <w:rPr>
              <w:rFonts w:asciiTheme="minorHAnsi" w:eastAsiaTheme="minorEastAsia" w:hAnsiTheme="minorHAnsi" w:cstheme="minorBidi"/>
            </w:rPr>
          </w:pPr>
          <w:hyperlink w:anchor="_Toc148337736" w:history="1">
            <w:r w:rsidRPr="0035731A">
              <w:rPr>
                <w:rStyle w:val="Hyperlink"/>
              </w:rPr>
              <w:t>1.</w:t>
            </w:r>
            <w:r>
              <w:rPr>
                <w:rFonts w:asciiTheme="minorHAnsi" w:eastAsiaTheme="minorEastAsia" w:hAnsiTheme="minorHAnsi" w:cstheme="minorBidi"/>
              </w:rPr>
              <w:tab/>
            </w:r>
            <w:r w:rsidRPr="0035731A">
              <w:rPr>
                <w:rStyle w:val="Hyperlink"/>
              </w:rPr>
              <w:t>Preserve CommonHealth Members’ Ability to Enroll in One Care Plans</w:t>
            </w:r>
            <w:r>
              <w:rPr>
                <w:webHidden/>
              </w:rPr>
              <w:tab/>
            </w:r>
            <w:r>
              <w:rPr>
                <w:webHidden/>
              </w:rPr>
              <w:fldChar w:fldCharType="begin"/>
            </w:r>
            <w:r>
              <w:rPr>
                <w:webHidden/>
              </w:rPr>
              <w:instrText xml:space="preserve"> PAGEREF _Toc148337736 \h </w:instrText>
            </w:r>
            <w:r>
              <w:rPr>
                <w:webHidden/>
              </w:rPr>
            </w:r>
            <w:r>
              <w:rPr>
                <w:webHidden/>
              </w:rPr>
              <w:fldChar w:fldCharType="separate"/>
            </w:r>
            <w:r>
              <w:rPr>
                <w:webHidden/>
              </w:rPr>
              <w:t>4</w:t>
            </w:r>
            <w:r>
              <w:rPr>
                <w:webHidden/>
              </w:rPr>
              <w:fldChar w:fldCharType="end"/>
            </w:r>
          </w:hyperlink>
        </w:p>
        <w:p w14:paraId="55D96131" w14:textId="5B792A6E" w:rsidR="008F21AD" w:rsidRDefault="008F21AD">
          <w:pPr>
            <w:pStyle w:val="TOC3"/>
            <w:rPr>
              <w:rFonts w:asciiTheme="minorHAnsi" w:eastAsiaTheme="minorEastAsia" w:hAnsiTheme="minorHAnsi" w:cstheme="minorBidi"/>
            </w:rPr>
          </w:pPr>
          <w:hyperlink w:anchor="_Toc148337737" w:history="1">
            <w:r w:rsidRPr="0035731A">
              <w:rPr>
                <w:rStyle w:val="Hyperlink"/>
              </w:rPr>
              <w:t>2.</w:t>
            </w:r>
            <w:r>
              <w:rPr>
                <w:rFonts w:asciiTheme="minorHAnsi" w:eastAsiaTheme="minorEastAsia" w:hAnsiTheme="minorHAnsi" w:cstheme="minorBidi"/>
              </w:rPr>
              <w:tab/>
            </w:r>
            <w:r w:rsidRPr="0035731A">
              <w:rPr>
                <w:rStyle w:val="Hyperlink"/>
                <w:rFonts w:eastAsiaTheme="majorEastAsia"/>
              </w:rPr>
              <w:t>Expand Marketplace (Health Connector) Subsidies to Additional Individuals</w:t>
            </w:r>
            <w:r>
              <w:rPr>
                <w:webHidden/>
              </w:rPr>
              <w:tab/>
            </w:r>
            <w:r>
              <w:rPr>
                <w:webHidden/>
              </w:rPr>
              <w:fldChar w:fldCharType="begin"/>
            </w:r>
            <w:r>
              <w:rPr>
                <w:webHidden/>
              </w:rPr>
              <w:instrText xml:space="preserve"> PAGEREF _Toc148337737 \h </w:instrText>
            </w:r>
            <w:r>
              <w:rPr>
                <w:webHidden/>
              </w:rPr>
            </w:r>
            <w:r>
              <w:rPr>
                <w:webHidden/>
              </w:rPr>
              <w:fldChar w:fldCharType="separate"/>
            </w:r>
            <w:r>
              <w:rPr>
                <w:webHidden/>
              </w:rPr>
              <w:t>5</w:t>
            </w:r>
            <w:r>
              <w:rPr>
                <w:webHidden/>
              </w:rPr>
              <w:fldChar w:fldCharType="end"/>
            </w:r>
          </w:hyperlink>
        </w:p>
        <w:p w14:paraId="0F728426" w14:textId="2D16DD7A" w:rsidR="008F21AD" w:rsidRDefault="008F21AD">
          <w:pPr>
            <w:pStyle w:val="TOC3"/>
            <w:rPr>
              <w:rFonts w:asciiTheme="minorHAnsi" w:eastAsiaTheme="minorEastAsia" w:hAnsiTheme="minorHAnsi" w:cstheme="minorBidi"/>
            </w:rPr>
          </w:pPr>
          <w:hyperlink w:anchor="_Toc148337738" w:history="1">
            <w:r w:rsidRPr="0035731A">
              <w:rPr>
                <w:rStyle w:val="Hyperlink"/>
                <w:rFonts w:cs="Arial"/>
              </w:rPr>
              <w:t>3.</w:t>
            </w:r>
            <w:r>
              <w:rPr>
                <w:rFonts w:asciiTheme="minorHAnsi" w:eastAsiaTheme="minorEastAsia" w:hAnsiTheme="minorHAnsi" w:cstheme="minorBidi"/>
              </w:rPr>
              <w:tab/>
            </w:r>
            <w:r w:rsidRPr="0035731A">
              <w:rPr>
                <w:rStyle w:val="Hyperlink"/>
                <w:rFonts w:eastAsiaTheme="majorEastAsia"/>
              </w:rPr>
              <w:t>Increase the Income Limit for Medicare Savings Program (MSP) Benefits for Members on MassHealth Standard and CommonHealth to the  State Statutory Limit</w:t>
            </w:r>
            <w:r>
              <w:rPr>
                <w:webHidden/>
              </w:rPr>
              <w:tab/>
            </w:r>
            <w:r>
              <w:rPr>
                <w:webHidden/>
              </w:rPr>
              <w:fldChar w:fldCharType="begin"/>
            </w:r>
            <w:r>
              <w:rPr>
                <w:webHidden/>
              </w:rPr>
              <w:instrText xml:space="preserve"> PAGEREF _Toc148337738 \h </w:instrText>
            </w:r>
            <w:r>
              <w:rPr>
                <w:webHidden/>
              </w:rPr>
            </w:r>
            <w:r>
              <w:rPr>
                <w:webHidden/>
              </w:rPr>
              <w:fldChar w:fldCharType="separate"/>
            </w:r>
            <w:r>
              <w:rPr>
                <w:webHidden/>
              </w:rPr>
              <w:t>5</w:t>
            </w:r>
            <w:r>
              <w:rPr>
                <w:webHidden/>
              </w:rPr>
              <w:fldChar w:fldCharType="end"/>
            </w:r>
          </w:hyperlink>
        </w:p>
        <w:p w14:paraId="37445622" w14:textId="7EE72C06" w:rsidR="008F21AD" w:rsidRDefault="008F21AD">
          <w:pPr>
            <w:pStyle w:val="TOC3"/>
            <w:rPr>
              <w:rFonts w:asciiTheme="minorHAnsi" w:eastAsiaTheme="minorEastAsia" w:hAnsiTheme="minorHAnsi" w:cstheme="minorBidi"/>
            </w:rPr>
          </w:pPr>
          <w:hyperlink w:anchor="_Toc148337739" w:history="1">
            <w:r w:rsidRPr="0035731A">
              <w:rPr>
                <w:rStyle w:val="Hyperlink"/>
              </w:rPr>
              <w:t>4.</w:t>
            </w:r>
            <w:r>
              <w:rPr>
                <w:rFonts w:asciiTheme="minorHAnsi" w:eastAsiaTheme="minorEastAsia" w:hAnsiTheme="minorHAnsi" w:cstheme="minorBidi"/>
              </w:rPr>
              <w:tab/>
            </w:r>
            <w:r w:rsidRPr="0035731A">
              <w:rPr>
                <w:rStyle w:val="Hyperlink"/>
              </w:rPr>
              <w:t>Remove the Waiver of Three Months Retroactive Eligibility</w:t>
            </w:r>
            <w:r>
              <w:rPr>
                <w:webHidden/>
              </w:rPr>
              <w:tab/>
            </w:r>
            <w:r>
              <w:rPr>
                <w:webHidden/>
              </w:rPr>
              <w:fldChar w:fldCharType="begin"/>
            </w:r>
            <w:r>
              <w:rPr>
                <w:webHidden/>
              </w:rPr>
              <w:instrText xml:space="preserve"> PAGEREF _Toc148337739 \h </w:instrText>
            </w:r>
            <w:r>
              <w:rPr>
                <w:webHidden/>
              </w:rPr>
            </w:r>
            <w:r>
              <w:rPr>
                <w:webHidden/>
              </w:rPr>
              <w:fldChar w:fldCharType="separate"/>
            </w:r>
            <w:r>
              <w:rPr>
                <w:webHidden/>
              </w:rPr>
              <w:t>7</w:t>
            </w:r>
            <w:r>
              <w:rPr>
                <w:webHidden/>
              </w:rPr>
              <w:fldChar w:fldCharType="end"/>
            </w:r>
          </w:hyperlink>
        </w:p>
        <w:p w14:paraId="53A93642" w14:textId="3FA4595E" w:rsidR="008F21AD" w:rsidRDefault="008F21AD">
          <w:pPr>
            <w:pStyle w:val="TOC3"/>
            <w:rPr>
              <w:rFonts w:asciiTheme="minorHAnsi" w:eastAsiaTheme="minorEastAsia" w:hAnsiTheme="minorHAnsi" w:cstheme="minorBidi"/>
            </w:rPr>
          </w:pPr>
          <w:hyperlink w:anchor="_Toc148337740" w:history="1">
            <w:r w:rsidRPr="0035731A">
              <w:rPr>
                <w:rStyle w:val="Hyperlink"/>
              </w:rPr>
              <w:t>5.</w:t>
            </w:r>
            <w:r>
              <w:rPr>
                <w:rFonts w:asciiTheme="minorHAnsi" w:eastAsiaTheme="minorEastAsia" w:hAnsiTheme="minorHAnsi" w:cstheme="minorBidi"/>
              </w:rPr>
              <w:tab/>
            </w:r>
            <w:r w:rsidRPr="0035731A">
              <w:rPr>
                <w:rStyle w:val="Hyperlink"/>
              </w:rPr>
              <w:t>Provide 12 Months Continuous Eligibility to Adults and 24 Months Continuous Eligibility for Members Experiencing Homelessness who are 65 and Over</w:t>
            </w:r>
            <w:r>
              <w:rPr>
                <w:webHidden/>
              </w:rPr>
              <w:tab/>
            </w:r>
            <w:r>
              <w:rPr>
                <w:webHidden/>
              </w:rPr>
              <w:fldChar w:fldCharType="begin"/>
            </w:r>
            <w:r>
              <w:rPr>
                <w:webHidden/>
              </w:rPr>
              <w:instrText xml:space="preserve"> PAGEREF _Toc148337740 \h </w:instrText>
            </w:r>
            <w:r>
              <w:rPr>
                <w:webHidden/>
              </w:rPr>
            </w:r>
            <w:r>
              <w:rPr>
                <w:webHidden/>
              </w:rPr>
              <w:fldChar w:fldCharType="separate"/>
            </w:r>
            <w:r>
              <w:rPr>
                <w:webHidden/>
              </w:rPr>
              <w:t>8</w:t>
            </w:r>
            <w:r>
              <w:rPr>
                <w:webHidden/>
              </w:rPr>
              <w:fldChar w:fldCharType="end"/>
            </w:r>
          </w:hyperlink>
        </w:p>
        <w:p w14:paraId="1D936F00" w14:textId="68836C3F" w:rsidR="008F21AD" w:rsidRDefault="008F21AD">
          <w:pPr>
            <w:pStyle w:val="TOC3"/>
            <w:rPr>
              <w:rFonts w:asciiTheme="minorHAnsi" w:eastAsiaTheme="minorEastAsia" w:hAnsiTheme="minorHAnsi" w:cstheme="minorBidi"/>
            </w:rPr>
          </w:pPr>
          <w:hyperlink w:anchor="_Toc148337741" w:history="1">
            <w:r w:rsidRPr="0035731A">
              <w:rPr>
                <w:rStyle w:val="Hyperlink"/>
              </w:rPr>
              <w:t>6.</w:t>
            </w:r>
            <w:r>
              <w:rPr>
                <w:rFonts w:asciiTheme="minorHAnsi" w:eastAsiaTheme="minorEastAsia" w:hAnsiTheme="minorHAnsi" w:cstheme="minorBidi"/>
              </w:rPr>
              <w:tab/>
            </w:r>
            <w:r w:rsidRPr="0035731A">
              <w:rPr>
                <w:rStyle w:val="Hyperlink"/>
              </w:rPr>
              <w:t>Include Short-Term Post Hospitalization Housing and Temporary Housing Assistance For Pregnant Members and Families as allowable Health-Related Social Needs Services</w:t>
            </w:r>
            <w:r>
              <w:rPr>
                <w:webHidden/>
              </w:rPr>
              <w:tab/>
            </w:r>
            <w:r>
              <w:rPr>
                <w:webHidden/>
              </w:rPr>
              <w:fldChar w:fldCharType="begin"/>
            </w:r>
            <w:r>
              <w:rPr>
                <w:webHidden/>
              </w:rPr>
              <w:instrText xml:space="preserve"> PAGEREF _Toc148337741 \h </w:instrText>
            </w:r>
            <w:r>
              <w:rPr>
                <w:webHidden/>
              </w:rPr>
            </w:r>
            <w:r>
              <w:rPr>
                <w:webHidden/>
              </w:rPr>
              <w:fldChar w:fldCharType="separate"/>
            </w:r>
            <w:r>
              <w:rPr>
                <w:webHidden/>
              </w:rPr>
              <w:t>9</w:t>
            </w:r>
            <w:r>
              <w:rPr>
                <w:webHidden/>
              </w:rPr>
              <w:fldChar w:fldCharType="end"/>
            </w:r>
          </w:hyperlink>
        </w:p>
        <w:p w14:paraId="3C16117E" w14:textId="7E463C35" w:rsidR="008F21AD" w:rsidRDefault="008F21AD">
          <w:pPr>
            <w:pStyle w:val="TOC3"/>
            <w:rPr>
              <w:rFonts w:asciiTheme="minorHAnsi" w:eastAsiaTheme="minorEastAsia" w:hAnsiTheme="minorHAnsi" w:cstheme="minorBidi"/>
            </w:rPr>
          </w:pPr>
          <w:hyperlink w:anchor="_Toc148337742" w:history="1">
            <w:r w:rsidRPr="0035731A">
              <w:rPr>
                <w:rStyle w:val="Hyperlink"/>
                <w:rFonts w:asciiTheme="majorHAnsi" w:hAnsiTheme="majorHAnsi" w:cstheme="majorBidi"/>
              </w:rPr>
              <w:t>7.</w:t>
            </w:r>
            <w:r>
              <w:rPr>
                <w:rFonts w:asciiTheme="minorHAnsi" w:eastAsiaTheme="minorEastAsia" w:hAnsiTheme="minorHAnsi" w:cstheme="minorBidi"/>
              </w:rPr>
              <w:tab/>
            </w:r>
            <w:r w:rsidRPr="008F21AD">
              <w:rPr>
                <w:rStyle w:val="Hyperlink"/>
              </w:rPr>
              <w:t>Increase the Expenditure Authority for the Social Service Organization Integration Fund</w:t>
            </w:r>
            <w:r>
              <w:rPr>
                <w:webHidden/>
              </w:rPr>
              <w:tab/>
            </w:r>
            <w:r>
              <w:rPr>
                <w:webHidden/>
              </w:rPr>
              <w:fldChar w:fldCharType="begin"/>
            </w:r>
            <w:r>
              <w:rPr>
                <w:webHidden/>
              </w:rPr>
              <w:instrText xml:space="preserve"> PAGEREF _Toc148337742 \h </w:instrText>
            </w:r>
            <w:r>
              <w:rPr>
                <w:webHidden/>
              </w:rPr>
            </w:r>
            <w:r>
              <w:rPr>
                <w:webHidden/>
              </w:rPr>
              <w:fldChar w:fldCharType="separate"/>
            </w:r>
            <w:r>
              <w:rPr>
                <w:webHidden/>
              </w:rPr>
              <w:t>14</w:t>
            </w:r>
            <w:r>
              <w:rPr>
                <w:webHidden/>
              </w:rPr>
              <w:fldChar w:fldCharType="end"/>
            </w:r>
          </w:hyperlink>
        </w:p>
        <w:p w14:paraId="35A9D4FB" w14:textId="5A3F4C62" w:rsidR="008F21AD" w:rsidRDefault="008F21AD">
          <w:pPr>
            <w:pStyle w:val="TOC3"/>
            <w:rPr>
              <w:rFonts w:asciiTheme="minorHAnsi" w:eastAsiaTheme="minorEastAsia" w:hAnsiTheme="minorHAnsi" w:cstheme="minorBidi"/>
            </w:rPr>
          </w:pPr>
          <w:hyperlink w:anchor="_Toc148337743" w:history="1">
            <w:r w:rsidRPr="0035731A">
              <w:rPr>
                <w:rStyle w:val="Hyperlink"/>
              </w:rPr>
              <w:t>8.</w:t>
            </w:r>
            <w:r>
              <w:rPr>
                <w:rFonts w:asciiTheme="minorHAnsi" w:eastAsiaTheme="minorEastAsia" w:hAnsiTheme="minorHAnsi" w:cstheme="minorBidi"/>
              </w:rPr>
              <w:tab/>
            </w:r>
            <w:r w:rsidRPr="0035731A">
              <w:rPr>
                <w:rStyle w:val="Hyperlink"/>
              </w:rPr>
              <w:t>Provide Pre-Release MassHealth Services to Individuals in Certain Public Institutions</w:t>
            </w:r>
            <w:r>
              <w:rPr>
                <w:webHidden/>
              </w:rPr>
              <w:tab/>
            </w:r>
            <w:r>
              <w:rPr>
                <w:webHidden/>
              </w:rPr>
              <w:fldChar w:fldCharType="begin"/>
            </w:r>
            <w:r>
              <w:rPr>
                <w:webHidden/>
              </w:rPr>
              <w:instrText xml:space="preserve"> PAGEREF _Toc148337743 \h </w:instrText>
            </w:r>
            <w:r>
              <w:rPr>
                <w:webHidden/>
              </w:rPr>
            </w:r>
            <w:r>
              <w:rPr>
                <w:webHidden/>
              </w:rPr>
              <w:fldChar w:fldCharType="separate"/>
            </w:r>
            <w:r>
              <w:rPr>
                <w:webHidden/>
              </w:rPr>
              <w:t>16</w:t>
            </w:r>
            <w:r>
              <w:rPr>
                <w:webHidden/>
              </w:rPr>
              <w:fldChar w:fldCharType="end"/>
            </w:r>
          </w:hyperlink>
        </w:p>
        <w:p w14:paraId="4F5C8297" w14:textId="79360A6A" w:rsidR="008F21AD" w:rsidRDefault="008F21AD">
          <w:pPr>
            <w:pStyle w:val="TOC2"/>
            <w:rPr>
              <w:rFonts w:asciiTheme="minorHAnsi" w:eastAsiaTheme="minorEastAsia" w:hAnsiTheme="minorHAnsi" w:cstheme="minorBidi"/>
              <w:b w:val="0"/>
              <w:bCs w:val="0"/>
              <w:noProof/>
              <w:sz w:val="22"/>
              <w:szCs w:val="22"/>
            </w:rPr>
          </w:pPr>
          <w:hyperlink w:anchor="_Toc148337744" w:history="1">
            <w:r w:rsidRPr="0035731A">
              <w:rPr>
                <w:rStyle w:val="Hyperlink"/>
                <w:noProof/>
              </w:rPr>
              <w:t>Summary of Waiver and Expenditure Authorities Requested</w:t>
            </w:r>
            <w:r>
              <w:rPr>
                <w:noProof/>
                <w:webHidden/>
              </w:rPr>
              <w:tab/>
            </w:r>
            <w:r>
              <w:rPr>
                <w:noProof/>
                <w:webHidden/>
              </w:rPr>
              <w:fldChar w:fldCharType="begin"/>
            </w:r>
            <w:r>
              <w:rPr>
                <w:noProof/>
                <w:webHidden/>
              </w:rPr>
              <w:instrText xml:space="preserve"> PAGEREF _Toc148337744 \h </w:instrText>
            </w:r>
            <w:r>
              <w:rPr>
                <w:noProof/>
                <w:webHidden/>
              </w:rPr>
            </w:r>
            <w:r>
              <w:rPr>
                <w:noProof/>
                <w:webHidden/>
              </w:rPr>
              <w:fldChar w:fldCharType="separate"/>
            </w:r>
            <w:r>
              <w:rPr>
                <w:noProof/>
                <w:webHidden/>
              </w:rPr>
              <w:t>29</w:t>
            </w:r>
            <w:r>
              <w:rPr>
                <w:noProof/>
                <w:webHidden/>
              </w:rPr>
              <w:fldChar w:fldCharType="end"/>
            </w:r>
          </w:hyperlink>
        </w:p>
        <w:p w14:paraId="2B0AB9CB" w14:textId="4126B707" w:rsidR="008F21AD" w:rsidRDefault="008F21AD">
          <w:pPr>
            <w:pStyle w:val="TOC2"/>
            <w:rPr>
              <w:rFonts w:asciiTheme="minorHAnsi" w:eastAsiaTheme="minorEastAsia" w:hAnsiTheme="minorHAnsi" w:cstheme="minorBidi"/>
              <w:b w:val="0"/>
              <w:bCs w:val="0"/>
              <w:noProof/>
              <w:sz w:val="22"/>
              <w:szCs w:val="22"/>
            </w:rPr>
          </w:pPr>
          <w:hyperlink w:anchor="_Toc148337745" w:history="1">
            <w:r w:rsidRPr="0035731A">
              <w:rPr>
                <w:rStyle w:val="Hyperlink"/>
                <w:noProof/>
              </w:rPr>
              <w:t>Budget Neutrality</w:t>
            </w:r>
            <w:r>
              <w:rPr>
                <w:noProof/>
                <w:webHidden/>
              </w:rPr>
              <w:tab/>
            </w:r>
            <w:r>
              <w:rPr>
                <w:noProof/>
                <w:webHidden/>
              </w:rPr>
              <w:fldChar w:fldCharType="begin"/>
            </w:r>
            <w:r>
              <w:rPr>
                <w:noProof/>
                <w:webHidden/>
              </w:rPr>
              <w:instrText xml:space="preserve"> PAGEREF _Toc148337745 \h </w:instrText>
            </w:r>
            <w:r>
              <w:rPr>
                <w:noProof/>
                <w:webHidden/>
              </w:rPr>
            </w:r>
            <w:r>
              <w:rPr>
                <w:noProof/>
                <w:webHidden/>
              </w:rPr>
              <w:fldChar w:fldCharType="separate"/>
            </w:r>
            <w:r>
              <w:rPr>
                <w:noProof/>
                <w:webHidden/>
              </w:rPr>
              <w:t>31</w:t>
            </w:r>
            <w:r>
              <w:rPr>
                <w:noProof/>
                <w:webHidden/>
              </w:rPr>
              <w:fldChar w:fldCharType="end"/>
            </w:r>
          </w:hyperlink>
        </w:p>
        <w:p w14:paraId="5586598A" w14:textId="5B029F6B" w:rsidR="008F21AD" w:rsidRDefault="008F21AD">
          <w:pPr>
            <w:pStyle w:val="TOC2"/>
            <w:rPr>
              <w:rFonts w:asciiTheme="minorHAnsi" w:eastAsiaTheme="minorEastAsia" w:hAnsiTheme="minorHAnsi" w:cstheme="minorBidi"/>
              <w:b w:val="0"/>
              <w:bCs w:val="0"/>
              <w:noProof/>
              <w:sz w:val="22"/>
              <w:szCs w:val="22"/>
            </w:rPr>
          </w:pPr>
          <w:hyperlink w:anchor="_Toc148337746" w:history="1">
            <w:r w:rsidRPr="0035731A">
              <w:rPr>
                <w:rStyle w:val="Hyperlink"/>
                <w:noProof/>
              </w:rPr>
              <w:t>Evaluation</w:t>
            </w:r>
            <w:r>
              <w:rPr>
                <w:noProof/>
                <w:webHidden/>
              </w:rPr>
              <w:tab/>
            </w:r>
            <w:r>
              <w:rPr>
                <w:noProof/>
                <w:webHidden/>
              </w:rPr>
              <w:fldChar w:fldCharType="begin"/>
            </w:r>
            <w:r>
              <w:rPr>
                <w:noProof/>
                <w:webHidden/>
              </w:rPr>
              <w:instrText xml:space="preserve"> PAGEREF _Toc148337746 \h </w:instrText>
            </w:r>
            <w:r>
              <w:rPr>
                <w:noProof/>
                <w:webHidden/>
              </w:rPr>
            </w:r>
            <w:r>
              <w:rPr>
                <w:noProof/>
                <w:webHidden/>
              </w:rPr>
              <w:fldChar w:fldCharType="separate"/>
            </w:r>
            <w:r>
              <w:rPr>
                <w:noProof/>
                <w:webHidden/>
              </w:rPr>
              <w:t>32</w:t>
            </w:r>
            <w:r>
              <w:rPr>
                <w:noProof/>
                <w:webHidden/>
              </w:rPr>
              <w:fldChar w:fldCharType="end"/>
            </w:r>
          </w:hyperlink>
        </w:p>
        <w:p w14:paraId="1E25F733" w14:textId="06D53FB9" w:rsidR="008F21AD" w:rsidRDefault="008F21AD">
          <w:pPr>
            <w:pStyle w:val="TOC2"/>
            <w:rPr>
              <w:rFonts w:asciiTheme="minorHAnsi" w:eastAsiaTheme="minorEastAsia" w:hAnsiTheme="minorHAnsi" w:cstheme="minorBidi"/>
              <w:b w:val="0"/>
              <w:bCs w:val="0"/>
              <w:noProof/>
              <w:sz w:val="22"/>
              <w:szCs w:val="22"/>
            </w:rPr>
          </w:pPr>
          <w:hyperlink w:anchor="_Toc148337747" w:history="1">
            <w:r w:rsidRPr="0035731A">
              <w:rPr>
                <w:rStyle w:val="Hyperlink"/>
                <w:noProof/>
              </w:rPr>
              <w:t>Public Process</w:t>
            </w:r>
            <w:r>
              <w:rPr>
                <w:noProof/>
                <w:webHidden/>
              </w:rPr>
              <w:tab/>
            </w:r>
            <w:r>
              <w:rPr>
                <w:noProof/>
                <w:webHidden/>
              </w:rPr>
              <w:fldChar w:fldCharType="begin"/>
            </w:r>
            <w:r>
              <w:rPr>
                <w:noProof/>
                <w:webHidden/>
              </w:rPr>
              <w:instrText xml:space="preserve"> PAGEREF _Toc148337747 \h </w:instrText>
            </w:r>
            <w:r>
              <w:rPr>
                <w:noProof/>
                <w:webHidden/>
              </w:rPr>
            </w:r>
            <w:r>
              <w:rPr>
                <w:noProof/>
                <w:webHidden/>
              </w:rPr>
              <w:fldChar w:fldCharType="separate"/>
            </w:r>
            <w:r>
              <w:rPr>
                <w:noProof/>
                <w:webHidden/>
              </w:rPr>
              <w:t>35</w:t>
            </w:r>
            <w:r>
              <w:rPr>
                <w:noProof/>
                <w:webHidden/>
              </w:rPr>
              <w:fldChar w:fldCharType="end"/>
            </w:r>
          </w:hyperlink>
        </w:p>
        <w:p w14:paraId="318920DE" w14:textId="74381298" w:rsidR="008F21AD" w:rsidRDefault="008F21AD">
          <w:pPr>
            <w:pStyle w:val="TOC2"/>
            <w:rPr>
              <w:rFonts w:asciiTheme="minorHAnsi" w:eastAsiaTheme="minorEastAsia" w:hAnsiTheme="minorHAnsi" w:cstheme="minorBidi"/>
              <w:b w:val="0"/>
              <w:bCs w:val="0"/>
              <w:noProof/>
              <w:sz w:val="22"/>
              <w:szCs w:val="22"/>
            </w:rPr>
          </w:pPr>
          <w:hyperlink w:anchor="_Toc148337748" w:history="1">
            <w:r w:rsidRPr="0035731A">
              <w:rPr>
                <w:rStyle w:val="Hyperlink"/>
                <w:noProof/>
              </w:rPr>
              <w:t>Conclusion</w:t>
            </w:r>
            <w:r>
              <w:rPr>
                <w:noProof/>
                <w:webHidden/>
              </w:rPr>
              <w:tab/>
            </w:r>
            <w:r>
              <w:rPr>
                <w:noProof/>
                <w:webHidden/>
              </w:rPr>
              <w:fldChar w:fldCharType="begin"/>
            </w:r>
            <w:r>
              <w:rPr>
                <w:noProof/>
                <w:webHidden/>
              </w:rPr>
              <w:instrText xml:space="preserve"> PAGEREF _Toc148337748 \h </w:instrText>
            </w:r>
            <w:r>
              <w:rPr>
                <w:noProof/>
                <w:webHidden/>
              </w:rPr>
            </w:r>
            <w:r>
              <w:rPr>
                <w:noProof/>
                <w:webHidden/>
              </w:rPr>
              <w:fldChar w:fldCharType="separate"/>
            </w:r>
            <w:r>
              <w:rPr>
                <w:noProof/>
                <w:webHidden/>
              </w:rPr>
              <w:t>40</w:t>
            </w:r>
            <w:r>
              <w:rPr>
                <w:noProof/>
                <w:webHidden/>
              </w:rPr>
              <w:fldChar w:fldCharType="end"/>
            </w:r>
          </w:hyperlink>
        </w:p>
        <w:p w14:paraId="1ABED190" w14:textId="74BEA71B" w:rsidR="00013195" w:rsidRDefault="00013195">
          <w:r w:rsidRPr="0010648F">
            <w:rPr>
              <w:rFonts w:asciiTheme="minorHAnsi" w:hAnsiTheme="minorHAnsi"/>
              <w:b/>
              <w:bCs/>
              <w:noProof/>
            </w:rPr>
            <w:fldChar w:fldCharType="end"/>
          </w:r>
        </w:p>
      </w:sdtContent>
    </w:sdt>
    <w:p w14:paraId="4B77943B" w14:textId="77777777" w:rsidR="00013195" w:rsidRDefault="00013195">
      <w:pPr>
        <w:pStyle w:val="GridTable32"/>
        <w:rPr>
          <w:rFonts w:ascii="Arial" w:hAnsi="Arial" w:cs="Arial"/>
          <w:b/>
          <w:sz w:val="24"/>
          <w:szCs w:val="24"/>
        </w:rPr>
      </w:pPr>
    </w:p>
    <w:p w14:paraId="21B31598" w14:textId="77777777" w:rsidR="00013195" w:rsidRDefault="00013195">
      <w:pPr>
        <w:pStyle w:val="GridTable32"/>
        <w:rPr>
          <w:rFonts w:ascii="Arial" w:hAnsi="Arial" w:cs="Arial"/>
          <w:b/>
          <w:sz w:val="24"/>
          <w:szCs w:val="24"/>
        </w:rPr>
      </w:pPr>
    </w:p>
    <w:p w14:paraId="416BB870" w14:textId="77777777" w:rsidR="00C025DE" w:rsidRPr="0083117E" w:rsidRDefault="00C025DE" w:rsidP="00C025DE">
      <w:pPr>
        <w:divId w:val="1213691618"/>
        <w:rPr>
          <w:rFonts w:ascii="Arial" w:hAnsi="Arial" w:cs="Arial"/>
          <w:lang w:val="x-none" w:eastAsia="x-none"/>
        </w:rPr>
      </w:pPr>
    </w:p>
    <w:p w14:paraId="235C4F16" w14:textId="77777777" w:rsidR="00E175D7" w:rsidRDefault="00E175D7">
      <w:pPr>
        <w:spacing w:after="0" w:line="240" w:lineRule="auto"/>
        <w:rPr>
          <w:rFonts w:ascii="Arial" w:eastAsia="Times New Roman" w:hAnsi="Arial" w:cs="Arial"/>
          <w:b/>
          <w:bCs/>
          <w:kern w:val="28"/>
          <w:sz w:val="24"/>
          <w:szCs w:val="24"/>
          <w:u w:val="single"/>
          <w:lang w:val="x-none" w:eastAsia="x-none"/>
        </w:rPr>
      </w:pPr>
      <w:r>
        <w:rPr>
          <w:rFonts w:ascii="Arial" w:hAnsi="Arial" w:cs="Arial"/>
          <w:sz w:val="24"/>
          <w:szCs w:val="24"/>
          <w:u w:val="single"/>
        </w:rPr>
        <w:br w:type="page"/>
      </w:r>
    </w:p>
    <w:p w14:paraId="6C125E5D" w14:textId="5FD1DE86" w:rsidR="00295689" w:rsidRPr="0039350B" w:rsidRDefault="00295689" w:rsidP="0039350B">
      <w:pPr>
        <w:pStyle w:val="Heading1"/>
        <w:divId w:val="1213691618"/>
      </w:pPr>
      <w:bookmarkStart w:id="1" w:name="_Toc148337733"/>
      <w:r w:rsidRPr="0039350B">
        <w:lastRenderedPageBreak/>
        <w:t>MassHealth Section 1115 Demonstration Request</w:t>
      </w:r>
      <w:bookmarkEnd w:id="1"/>
      <w:r w:rsidRPr="0039350B">
        <w:t xml:space="preserve"> </w:t>
      </w:r>
    </w:p>
    <w:p w14:paraId="1152932C" w14:textId="77777777" w:rsidR="00295689" w:rsidRPr="00295689" w:rsidRDefault="00295689" w:rsidP="00295689">
      <w:pPr>
        <w:divId w:val="1213691618"/>
        <w:rPr>
          <w:lang w:eastAsia="x-none"/>
        </w:rPr>
      </w:pPr>
    </w:p>
    <w:p w14:paraId="259174AF" w14:textId="38E95FF0" w:rsidR="00D736E5" w:rsidRPr="00775FDF" w:rsidRDefault="00D736E5" w:rsidP="000C1E56">
      <w:pPr>
        <w:pStyle w:val="Heading2"/>
        <w:divId w:val="1213691618"/>
        <w:rPr>
          <w:sz w:val="32"/>
          <w:szCs w:val="32"/>
          <w:u w:val="single"/>
        </w:rPr>
      </w:pPr>
      <w:bookmarkStart w:id="2" w:name="_Toc148337734"/>
      <w:r w:rsidRPr="00775FDF">
        <w:rPr>
          <w:sz w:val="32"/>
          <w:szCs w:val="32"/>
        </w:rPr>
        <w:t>Introduction</w:t>
      </w:r>
      <w:bookmarkEnd w:id="0"/>
      <w:bookmarkEnd w:id="2"/>
      <w:r w:rsidRPr="00775FDF">
        <w:rPr>
          <w:sz w:val="32"/>
          <w:szCs w:val="32"/>
        </w:rPr>
        <w:t xml:space="preserve"> </w:t>
      </w:r>
    </w:p>
    <w:p w14:paraId="58361D43" w14:textId="28A55241" w:rsidR="00907F46" w:rsidRPr="0083117E" w:rsidRDefault="00907F46" w:rsidP="00D736E5">
      <w:pPr>
        <w:widowControl w:val="0"/>
        <w:spacing w:after="0"/>
        <w:ind w:right="164"/>
        <w:divId w:val="1213691618"/>
        <w:rPr>
          <w:rFonts w:ascii="Arial" w:eastAsia="Times New Roman" w:hAnsi="Arial" w:cs="Arial"/>
          <w:spacing w:val="-1"/>
          <w:sz w:val="24"/>
          <w:szCs w:val="24"/>
        </w:rPr>
      </w:pPr>
      <w:r w:rsidRPr="0083117E">
        <w:rPr>
          <w:rFonts w:ascii="Arial" w:eastAsia="Times New Roman" w:hAnsi="Arial" w:cs="Arial"/>
          <w:sz w:val="24"/>
          <w:szCs w:val="24"/>
        </w:rPr>
        <w:t xml:space="preserve">The </w:t>
      </w:r>
      <w:r w:rsidR="00D736E5" w:rsidRPr="0083117E">
        <w:rPr>
          <w:rFonts w:ascii="Arial" w:eastAsia="Times New Roman" w:hAnsi="Arial" w:cs="Arial"/>
          <w:sz w:val="24"/>
          <w:szCs w:val="24"/>
        </w:rPr>
        <w:t>Mass</w:t>
      </w:r>
      <w:r w:rsidR="00D736E5" w:rsidRPr="0083117E">
        <w:rPr>
          <w:rFonts w:ascii="Arial" w:eastAsia="Times New Roman" w:hAnsi="Arial" w:cs="Arial"/>
          <w:spacing w:val="-2"/>
          <w:sz w:val="24"/>
          <w:szCs w:val="24"/>
        </w:rPr>
        <w:t>a</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 xml:space="preserve">husetts </w:t>
      </w:r>
      <w:r w:rsidRPr="0083117E">
        <w:rPr>
          <w:rFonts w:ascii="Arial" w:eastAsia="Times New Roman" w:hAnsi="Arial" w:cs="Arial"/>
          <w:sz w:val="24"/>
          <w:szCs w:val="24"/>
        </w:rPr>
        <w:t xml:space="preserve">1115 </w:t>
      </w:r>
      <w:r w:rsidR="00C7762A" w:rsidRPr="0083117E">
        <w:rPr>
          <w:rFonts w:ascii="Arial" w:eastAsia="Times New Roman" w:hAnsi="Arial" w:cs="Arial"/>
          <w:sz w:val="24"/>
          <w:szCs w:val="24"/>
        </w:rPr>
        <w:t>d</w:t>
      </w:r>
      <w:r w:rsidRPr="0083117E">
        <w:rPr>
          <w:rFonts w:ascii="Arial" w:eastAsia="Times New Roman" w:hAnsi="Arial" w:cs="Arial"/>
          <w:sz w:val="24"/>
          <w:szCs w:val="24"/>
        </w:rPr>
        <w:t xml:space="preserve">emonstration, currently approved through </w:t>
      </w:r>
      <w:r w:rsidR="00C025DE" w:rsidRPr="0083117E">
        <w:rPr>
          <w:rFonts w:ascii="Arial" w:eastAsia="Times New Roman" w:hAnsi="Arial" w:cs="Arial"/>
          <w:sz w:val="24"/>
          <w:szCs w:val="24"/>
        </w:rPr>
        <w:t>December 31</w:t>
      </w:r>
      <w:r w:rsidRPr="0083117E">
        <w:rPr>
          <w:rFonts w:ascii="Arial" w:eastAsia="Times New Roman" w:hAnsi="Arial" w:cs="Arial"/>
          <w:sz w:val="24"/>
          <w:szCs w:val="24"/>
        </w:rPr>
        <w:t>, 202</w:t>
      </w:r>
      <w:r w:rsidR="00C025DE" w:rsidRPr="0083117E">
        <w:rPr>
          <w:rFonts w:ascii="Arial" w:eastAsia="Times New Roman" w:hAnsi="Arial" w:cs="Arial"/>
          <w:sz w:val="24"/>
          <w:szCs w:val="24"/>
        </w:rPr>
        <w:t>7</w:t>
      </w:r>
      <w:r w:rsidRPr="0083117E">
        <w:rPr>
          <w:rFonts w:ascii="Arial" w:eastAsia="Times New Roman" w:hAnsi="Arial" w:cs="Arial"/>
          <w:sz w:val="24"/>
          <w:szCs w:val="24"/>
        </w:rPr>
        <w:t xml:space="preserve">, has long supported the Commonwealth’s </w:t>
      </w:r>
      <w:r w:rsidR="00662F90" w:rsidRPr="0083117E">
        <w:rPr>
          <w:rFonts w:ascii="Arial" w:eastAsia="Times New Roman" w:hAnsi="Arial" w:cs="Arial"/>
          <w:sz w:val="24"/>
          <w:szCs w:val="24"/>
        </w:rPr>
        <w:t xml:space="preserve">commitment </w:t>
      </w:r>
      <w:r w:rsidR="00D736E5" w:rsidRPr="0083117E">
        <w:rPr>
          <w:rFonts w:ascii="Arial" w:eastAsia="Times New Roman" w:hAnsi="Arial" w:cs="Arial"/>
          <w:sz w:val="24"/>
          <w:szCs w:val="24"/>
        </w:rPr>
        <w:t>to univ</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rs</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l he</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 xml:space="preserve">lth </w:t>
      </w:r>
      <w:r w:rsidR="00D736E5" w:rsidRPr="0083117E">
        <w:rPr>
          <w:rFonts w:ascii="Arial" w:eastAsia="Times New Roman" w:hAnsi="Arial" w:cs="Arial"/>
          <w:spacing w:val="1"/>
          <w:sz w:val="24"/>
          <w:szCs w:val="24"/>
        </w:rPr>
        <w:t>c</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 xml:space="preserve">re </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o</w:t>
      </w:r>
      <w:r w:rsidR="00D736E5" w:rsidRPr="0083117E">
        <w:rPr>
          <w:rFonts w:ascii="Arial" w:eastAsia="Times New Roman" w:hAnsi="Arial" w:cs="Arial"/>
          <w:spacing w:val="2"/>
          <w:sz w:val="24"/>
          <w:szCs w:val="24"/>
        </w:rPr>
        <w:t>v</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ra</w:t>
      </w:r>
      <w:r w:rsidR="00D736E5" w:rsidRPr="0083117E">
        <w:rPr>
          <w:rFonts w:ascii="Arial" w:eastAsia="Times New Roman" w:hAnsi="Arial" w:cs="Arial"/>
          <w:spacing w:val="-3"/>
          <w:sz w:val="24"/>
          <w:szCs w:val="24"/>
        </w:rPr>
        <w:t>g</w:t>
      </w:r>
      <w:r w:rsidR="00D736E5" w:rsidRPr="0083117E">
        <w:rPr>
          <w:rFonts w:ascii="Arial" w:eastAsia="Times New Roman" w:hAnsi="Arial" w:cs="Arial"/>
          <w:spacing w:val="-1"/>
          <w:sz w:val="24"/>
          <w:szCs w:val="24"/>
        </w:rPr>
        <w:t>e</w:t>
      </w:r>
      <w:r w:rsidRPr="0083117E">
        <w:rPr>
          <w:rFonts w:ascii="Arial" w:eastAsia="Times New Roman" w:hAnsi="Arial" w:cs="Arial"/>
          <w:spacing w:val="-1"/>
          <w:sz w:val="24"/>
          <w:szCs w:val="24"/>
        </w:rPr>
        <w:t xml:space="preserve"> and</w:t>
      </w:r>
      <w:r w:rsidR="00662F90" w:rsidRPr="0083117E">
        <w:rPr>
          <w:rFonts w:ascii="Arial" w:eastAsia="Times New Roman" w:hAnsi="Arial" w:cs="Arial"/>
          <w:spacing w:val="-1"/>
          <w:sz w:val="24"/>
          <w:szCs w:val="24"/>
        </w:rPr>
        <w:t>,</w:t>
      </w:r>
      <w:r w:rsidRPr="0083117E">
        <w:rPr>
          <w:rFonts w:ascii="Arial" w:eastAsia="Times New Roman" w:hAnsi="Arial" w:cs="Arial"/>
          <w:spacing w:val="-1"/>
          <w:sz w:val="24"/>
          <w:szCs w:val="24"/>
        </w:rPr>
        <w:t xml:space="preserve"> </w:t>
      </w:r>
      <w:r w:rsidR="001226AA" w:rsidRPr="0083117E">
        <w:rPr>
          <w:rFonts w:ascii="Arial" w:eastAsia="Times New Roman" w:hAnsi="Arial" w:cs="Arial"/>
          <w:spacing w:val="-1"/>
          <w:sz w:val="24"/>
          <w:szCs w:val="24"/>
        </w:rPr>
        <w:t xml:space="preserve">particularly </w:t>
      </w:r>
      <w:r w:rsidRPr="0083117E">
        <w:rPr>
          <w:rFonts w:ascii="Arial" w:eastAsia="Times New Roman" w:hAnsi="Arial" w:cs="Arial"/>
          <w:spacing w:val="-1"/>
          <w:sz w:val="24"/>
          <w:szCs w:val="24"/>
        </w:rPr>
        <w:t xml:space="preserve">during </w:t>
      </w:r>
      <w:r w:rsidR="00767908" w:rsidRPr="0083117E">
        <w:rPr>
          <w:rFonts w:ascii="Arial" w:eastAsia="Times New Roman" w:hAnsi="Arial" w:cs="Arial"/>
          <w:spacing w:val="-1"/>
          <w:sz w:val="24"/>
          <w:szCs w:val="24"/>
        </w:rPr>
        <w:t xml:space="preserve">the prior and current </w:t>
      </w:r>
      <w:r w:rsidR="00C7762A" w:rsidRPr="0083117E">
        <w:rPr>
          <w:rFonts w:ascii="Arial" w:eastAsia="Times New Roman" w:hAnsi="Arial" w:cs="Arial"/>
          <w:spacing w:val="-1"/>
          <w:sz w:val="24"/>
          <w:szCs w:val="24"/>
        </w:rPr>
        <w:t>d</w:t>
      </w:r>
      <w:r w:rsidRPr="0083117E">
        <w:rPr>
          <w:rFonts w:ascii="Arial" w:eastAsia="Times New Roman" w:hAnsi="Arial" w:cs="Arial"/>
          <w:spacing w:val="-1"/>
          <w:sz w:val="24"/>
          <w:szCs w:val="24"/>
        </w:rPr>
        <w:t xml:space="preserve">emonstration </w:t>
      </w:r>
      <w:r w:rsidR="00C7762A" w:rsidRPr="0083117E">
        <w:rPr>
          <w:rFonts w:ascii="Arial" w:eastAsia="Times New Roman" w:hAnsi="Arial" w:cs="Arial"/>
          <w:spacing w:val="-1"/>
          <w:sz w:val="24"/>
          <w:szCs w:val="24"/>
        </w:rPr>
        <w:t>p</w:t>
      </w:r>
      <w:r w:rsidRPr="0083117E">
        <w:rPr>
          <w:rFonts w:ascii="Arial" w:eastAsia="Times New Roman" w:hAnsi="Arial" w:cs="Arial"/>
          <w:spacing w:val="-1"/>
          <w:sz w:val="24"/>
          <w:szCs w:val="24"/>
        </w:rPr>
        <w:t>eriod</w:t>
      </w:r>
      <w:r w:rsidR="00767908" w:rsidRPr="0083117E">
        <w:rPr>
          <w:rFonts w:ascii="Arial" w:eastAsia="Times New Roman" w:hAnsi="Arial" w:cs="Arial"/>
          <w:spacing w:val="-1"/>
          <w:sz w:val="24"/>
          <w:szCs w:val="24"/>
        </w:rPr>
        <w:t>s</w:t>
      </w:r>
      <w:r w:rsidRPr="0083117E">
        <w:rPr>
          <w:rFonts w:ascii="Arial" w:eastAsia="Times New Roman" w:hAnsi="Arial" w:cs="Arial"/>
          <w:spacing w:val="-1"/>
          <w:sz w:val="24"/>
          <w:szCs w:val="24"/>
        </w:rPr>
        <w:t xml:space="preserve">, has provided federal </w:t>
      </w:r>
      <w:r w:rsidR="00BF7F5F" w:rsidRPr="0083117E">
        <w:rPr>
          <w:rFonts w:ascii="Arial" w:eastAsia="Times New Roman" w:hAnsi="Arial" w:cs="Arial"/>
          <w:spacing w:val="-1"/>
          <w:sz w:val="24"/>
          <w:szCs w:val="24"/>
        </w:rPr>
        <w:t xml:space="preserve">waiver and expenditure </w:t>
      </w:r>
      <w:r w:rsidRPr="0083117E">
        <w:rPr>
          <w:rFonts w:ascii="Arial" w:eastAsia="Times New Roman" w:hAnsi="Arial" w:cs="Arial"/>
          <w:spacing w:val="-1"/>
          <w:sz w:val="24"/>
          <w:szCs w:val="24"/>
        </w:rPr>
        <w:t xml:space="preserve">authority to test innovations in payment and care delivery.    </w:t>
      </w:r>
    </w:p>
    <w:p w14:paraId="2F0D7C51" w14:textId="77777777" w:rsidR="00907F46" w:rsidRPr="0083117E" w:rsidRDefault="00907F46" w:rsidP="00D736E5">
      <w:pPr>
        <w:widowControl w:val="0"/>
        <w:spacing w:after="0"/>
        <w:ind w:right="164"/>
        <w:divId w:val="1213691618"/>
        <w:rPr>
          <w:rFonts w:ascii="Arial" w:eastAsia="Times New Roman" w:hAnsi="Arial" w:cs="Arial"/>
          <w:spacing w:val="-1"/>
          <w:sz w:val="24"/>
          <w:szCs w:val="24"/>
        </w:rPr>
      </w:pPr>
    </w:p>
    <w:p w14:paraId="3366F543" w14:textId="56F07B80" w:rsidR="00D736E5" w:rsidRPr="0083117E" w:rsidRDefault="00907F46" w:rsidP="00D736E5">
      <w:pPr>
        <w:widowControl w:val="0"/>
        <w:spacing w:after="0"/>
        <w:ind w:right="164"/>
        <w:divId w:val="1213691618"/>
        <w:rPr>
          <w:rFonts w:ascii="Arial" w:eastAsia="Times New Roman" w:hAnsi="Arial" w:cs="Arial"/>
          <w:sz w:val="24"/>
          <w:szCs w:val="24"/>
        </w:rPr>
      </w:pPr>
      <w:r w:rsidRPr="0083117E">
        <w:rPr>
          <w:rFonts w:ascii="Arial" w:eastAsia="Times New Roman" w:hAnsi="Arial" w:cs="Arial"/>
          <w:sz w:val="24"/>
          <w:szCs w:val="24"/>
        </w:rPr>
        <w:t xml:space="preserve">Since the initial implementation of the </w:t>
      </w:r>
      <w:r w:rsidR="00C7762A" w:rsidRPr="0083117E">
        <w:rPr>
          <w:rFonts w:ascii="Arial" w:eastAsia="Times New Roman" w:hAnsi="Arial" w:cs="Arial"/>
          <w:sz w:val="24"/>
          <w:szCs w:val="24"/>
        </w:rPr>
        <w:t>d</w:t>
      </w:r>
      <w:r w:rsidRPr="0083117E">
        <w:rPr>
          <w:rFonts w:ascii="Arial" w:eastAsia="Times New Roman" w:hAnsi="Arial" w:cs="Arial"/>
          <w:sz w:val="24"/>
          <w:szCs w:val="24"/>
        </w:rPr>
        <w:t>emonstration in 1997, w</w:t>
      </w:r>
      <w:r w:rsidR="00D736E5" w:rsidRPr="0083117E">
        <w:rPr>
          <w:rFonts w:ascii="Arial" w:eastAsia="Times New Roman" w:hAnsi="Arial" w:cs="Arial"/>
          <w:spacing w:val="1"/>
          <w:sz w:val="24"/>
          <w:szCs w:val="24"/>
        </w:rPr>
        <w:t xml:space="preserve">orking </w:t>
      </w:r>
      <w:r w:rsidRPr="0083117E">
        <w:rPr>
          <w:rFonts w:ascii="Arial" w:eastAsia="Times New Roman" w:hAnsi="Arial" w:cs="Arial"/>
          <w:spacing w:val="1"/>
          <w:sz w:val="24"/>
          <w:szCs w:val="24"/>
        </w:rPr>
        <w:t xml:space="preserve">in partnership </w:t>
      </w:r>
      <w:r w:rsidR="00D736E5" w:rsidRPr="0083117E">
        <w:rPr>
          <w:rFonts w:ascii="Arial" w:eastAsia="Times New Roman" w:hAnsi="Arial" w:cs="Arial"/>
          <w:spacing w:val="1"/>
          <w:sz w:val="24"/>
          <w:szCs w:val="24"/>
        </w:rPr>
        <w:t xml:space="preserve">with the federal government, </w:t>
      </w:r>
      <w:r w:rsidRPr="0083117E">
        <w:rPr>
          <w:rFonts w:ascii="Arial" w:eastAsia="Times New Roman" w:hAnsi="Arial" w:cs="Arial"/>
          <w:spacing w:val="1"/>
          <w:sz w:val="24"/>
          <w:szCs w:val="24"/>
        </w:rPr>
        <w:t>the Common</w:t>
      </w:r>
      <w:r w:rsidR="00F57E35" w:rsidRPr="0083117E">
        <w:rPr>
          <w:rFonts w:ascii="Arial" w:eastAsia="Times New Roman" w:hAnsi="Arial" w:cs="Arial"/>
          <w:spacing w:val="1"/>
          <w:sz w:val="24"/>
          <w:szCs w:val="24"/>
        </w:rPr>
        <w:t>w</w:t>
      </w:r>
      <w:r w:rsidRPr="0083117E">
        <w:rPr>
          <w:rFonts w:ascii="Arial" w:eastAsia="Times New Roman" w:hAnsi="Arial" w:cs="Arial"/>
          <w:spacing w:val="1"/>
          <w:sz w:val="24"/>
          <w:szCs w:val="24"/>
        </w:rPr>
        <w:t>ealth has made significant</w:t>
      </w:r>
      <w:r w:rsidR="00D736E5" w:rsidRPr="0083117E">
        <w:rPr>
          <w:rFonts w:ascii="Arial" w:eastAsia="Times New Roman" w:hAnsi="Arial" w:cs="Arial"/>
          <w:spacing w:val="1"/>
          <w:sz w:val="24"/>
          <w:szCs w:val="24"/>
        </w:rPr>
        <w:t xml:space="preserve"> progress toward the goal of </w:t>
      </w:r>
      <w:r w:rsidR="00AF20A1">
        <w:rPr>
          <w:rFonts w:ascii="Arial" w:eastAsia="Times New Roman" w:hAnsi="Arial" w:cs="Arial"/>
          <w:spacing w:val="1"/>
          <w:sz w:val="24"/>
          <w:szCs w:val="24"/>
        </w:rPr>
        <w:t>ensuring</w:t>
      </w:r>
      <w:r w:rsidR="00D736E5" w:rsidRPr="0083117E">
        <w:rPr>
          <w:rFonts w:ascii="Arial" w:eastAsia="Times New Roman" w:hAnsi="Arial" w:cs="Arial"/>
          <w:spacing w:val="1"/>
          <w:sz w:val="24"/>
          <w:szCs w:val="24"/>
        </w:rPr>
        <w:t xml:space="preserve"> health care coverage for </w:t>
      </w:r>
      <w:r w:rsidR="00AF20A1">
        <w:rPr>
          <w:rFonts w:ascii="Arial" w:eastAsia="Times New Roman" w:hAnsi="Arial" w:cs="Arial"/>
          <w:spacing w:val="1"/>
          <w:sz w:val="24"/>
          <w:szCs w:val="24"/>
        </w:rPr>
        <w:t xml:space="preserve">all </w:t>
      </w:r>
      <w:r w:rsidR="00D736E5" w:rsidRPr="0083117E">
        <w:rPr>
          <w:rFonts w:ascii="Arial" w:eastAsia="Times New Roman" w:hAnsi="Arial" w:cs="Arial"/>
          <w:spacing w:val="1"/>
          <w:sz w:val="24"/>
          <w:szCs w:val="24"/>
        </w:rPr>
        <w:t xml:space="preserve">our residents. </w:t>
      </w:r>
      <w:r w:rsidR="002B6BC1" w:rsidRPr="0083117E">
        <w:rPr>
          <w:rFonts w:ascii="Arial" w:eastAsia="Times New Roman" w:hAnsi="Arial" w:cs="Arial"/>
          <w:spacing w:val="1"/>
          <w:sz w:val="24"/>
          <w:szCs w:val="24"/>
        </w:rPr>
        <w:t>Over 9</w:t>
      </w:r>
      <w:r w:rsidR="005F0BC1">
        <w:rPr>
          <w:rFonts w:ascii="Arial" w:eastAsia="Times New Roman" w:hAnsi="Arial" w:cs="Arial"/>
          <w:spacing w:val="1"/>
          <w:sz w:val="24"/>
          <w:szCs w:val="24"/>
        </w:rPr>
        <w:t>9</w:t>
      </w:r>
      <w:r w:rsidR="00D736E5" w:rsidRPr="0083117E">
        <w:rPr>
          <w:rFonts w:ascii="Arial" w:eastAsia="Times New Roman" w:hAnsi="Arial" w:cs="Arial"/>
          <w:spacing w:val="1"/>
          <w:sz w:val="24"/>
          <w:szCs w:val="24"/>
        </w:rPr>
        <w:t xml:space="preserve"> percent of </w:t>
      </w:r>
      <w:r w:rsidR="00FF4BBC" w:rsidRPr="0083117E">
        <w:rPr>
          <w:rFonts w:ascii="Arial" w:eastAsia="Times New Roman" w:hAnsi="Arial" w:cs="Arial"/>
          <w:spacing w:val="1"/>
          <w:sz w:val="24"/>
          <w:szCs w:val="24"/>
        </w:rPr>
        <w:t>the Commonwealth’s</w:t>
      </w:r>
      <w:r w:rsidR="00D736E5" w:rsidRPr="0083117E">
        <w:rPr>
          <w:rFonts w:ascii="Arial" w:eastAsia="Times New Roman" w:hAnsi="Arial" w:cs="Arial"/>
          <w:spacing w:val="1"/>
          <w:sz w:val="24"/>
          <w:szCs w:val="24"/>
        </w:rPr>
        <w:t xml:space="preserve"> children and youth and more than 9</w:t>
      </w:r>
      <w:r w:rsidRPr="0083117E">
        <w:rPr>
          <w:rFonts w:ascii="Arial" w:eastAsia="Times New Roman" w:hAnsi="Arial" w:cs="Arial"/>
          <w:spacing w:val="1"/>
          <w:sz w:val="24"/>
          <w:szCs w:val="24"/>
        </w:rPr>
        <w:t>7</w:t>
      </w:r>
      <w:r w:rsidR="00D736E5" w:rsidRPr="0083117E">
        <w:rPr>
          <w:rFonts w:ascii="Arial" w:eastAsia="Times New Roman" w:hAnsi="Arial" w:cs="Arial"/>
          <w:spacing w:val="1"/>
          <w:sz w:val="24"/>
          <w:szCs w:val="24"/>
        </w:rPr>
        <w:t xml:space="preserve"> percent of all </w:t>
      </w:r>
      <w:r w:rsidR="00FF4BBC" w:rsidRPr="0083117E">
        <w:rPr>
          <w:rFonts w:ascii="Arial" w:eastAsia="Times New Roman" w:hAnsi="Arial" w:cs="Arial"/>
          <w:spacing w:val="1"/>
          <w:sz w:val="24"/>
          <w:szCs w:val="24"/>
        </w:rPr>
        <w:t xml:space="preserve">its </w:t>
      </w:r>
      <w:r w:rsidR="00D736E5" w:rsidRPr="0083117E">
        <w:rPr>
          <w:rFonts w:ascii="Arial" w:eastAsia="Times New Roman" w:hAnsi="Arial" w:cs="Arial"/>
          <w:spacing w:val="1"/>
          <w:sz w:val="24"/>
          <w:szCs w:val="24"/>
        </w:rPr>
        <w:t>residents have health insurance, the highest in the country.</w:t>
      </w:r>
      <w:r w:rsidR="002B6BC1" w:rsidRPr="0083117E">
        <w:rPr>
          <w:rStyle w:val="FootnoteReference"/>
          <w:rFonts w:ascii="Arial" w:eastAsia="Times New Roman" w:hAnsi="Arial" w:cs="Arial"/>
          <w:spacing w:val="1"/>
          <w:sz w:val="24"/>
          <w:szCs w:val="24"/>
        </w:rPr>
        <w:footnoteReference w:id="2"/>
      </w:r>
      <w:r w:rsidR="00D736E5" w:rsidRPr="0083117E">
        <w:rPr>
          <w:rFonts w:ascii="Arial" w:eastAsia="Times New Roman" w:hAnsi="Arial" w:cs="Arial"/>
          <w:position w:val="11"/>
          <w:sz w:val="24"/>
          <w:szCs w:val="24"/>
        </w:rPr>
        <w:t xml:space="preserve"> </w:t>
      </w:r>
      <w:r w:rsidR="00D736E5" w:rsidRPr="0083117E">
        <w:rPr>
          <w:rFonts w:ascii="Arial" w:eastAsia="Times New Roman" w:hAnsi="Arial" w:cs="Arial"/>
          <w:sz w:val="24"/>
          <w:szCs w:val="24"/>
        </w:rPr>
        <w:t>M</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ssH</w:t>
      </w:r>
      <w:r w:rsidR="00D736E5" w:rsidRPr="0083117E">
        <w:rPr>
          <w:rFonts w:ascii="Arial" w:eastAsia="Times New Roman" w:hAnsi="Arial" w:cs="Arial"/>
          <w:spacing w:val="-1"/>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 xml:space="preserve">lth, </w:t>
      </w:r>
      <w:r w:rsidR="00FF4BBC" w:rsidRPr="0083117E">
        <w:rPr>
          <w:rFonts w:ascii="Arial" w:eastAsia="Times New Roman" w:hAnsi="Arial" w:cs="Arial"/>
          <w:sz w:val="24"/>
          <w:szCs w:val="24"/>
        </w:rPr>
        <w:t>the</w:t>
      </w:r>
      <w:r w:rsidR="00FF4BBC" w:rsidRPr="0083117E">
        <w:rPr>
          <w:rFonts w:ascii="Arial" w:eastAsia="Times New Roman" w:hAnsi="Arial" w:cs="Arial"/>
          <w:spacing w:val="-1"/>
          <w:sz w:val="24"/>
          <w:szCs w:val="24"/>
        </w:rPr>
        <w:t xml:space="preserve"> Massachusetts </w:t>
      </w:r>
      <w:r w:rsidR="00D736E5" w:rsidRPr="0083117E">
        <w:rPr>
          <w:rFonts w:ascii="Arial" w:eastAsia="Times New Roman" w:hAnsi="Arial" w:cs="Arial"/>
          <w:sz w:val="24"/>
          <w:szCs w:val="24"/>
        </w:rPr>
        <w:t>Me</w:t>
      </w:r>
      <w:r w:rsidR="00D736E5" w:rsidRPr="0083117E">
        <w:rPr>
          <w:rFonts w:ascii="Arial" w:eastAsia="Times New Roman" w:hAnsi="Arial" w:cs="Arial"/>
          <w:spacing w:val="-1"/>
          <w:sz w:val="24"/>
          <w:szCs w:val="24"/>
        </w:rPr>
        <w:t>d</w:t>
      </w:r>
      <w:r w:rsidR="00D736E5" w:rsidRPr="0083117E">
        <w:rPr>
          <w:rFonts w:ascii="Arial" w:eastAsia="Times New Roman" w:hAnsi="Arial" w:cs="Arial"/>
          <w:sz w:val="24"/>
          <w:szCs w:val="24"/>
        </w:rPr>
        <w:t>ic</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id and C</w:t>
      </w:r>
      <w:r w:rsidR="00D736E5" w:rsidRPr="0083117E">
        <w:rPr>
          <w:rFonts w:ascii="Arial" w:eastAsia="Times New Roman" w:hAnsi="Arial" w:cs="Arial"/>
          <w:spacing w:val="2"/>
          <w:sz w:val="24"/>
          <w:szCs w:val="24"/>
        </w:rPr>
        <w:t>h</w:t>
      </w:r>
      <w:r w:rsidR="00D736E5" w:rsidRPr="0083117E">
        <w:rPr>
          <w:rFonts w:ascii="Arial" w:eastAsia="Times New Roman" w:hAnsi="Arial" w:cs="Arial"/>
          <w:sz w:val="24"/>
          <w:szCs w:val="24"/>
        </w:rPr>
        <w:t>ild</w:t>
      </w:r>
      <w:r w:rsidR="00D736E5" w:rsidRPr="0083117E">
        <w:rPr>
          <w:rFonts w:ascii="Arial" w:eastAsia="Times New Roman" w:hAnsi="Arial" w:cs="Arial"/>
          <w:spacing w:val="-1"/>
          <w:sz w:val="24"/>
          <w:szCs w:val="24"/>
        </w:rPr>
        <w:t>re</w:t>
      </w:r>
      <w:r w:rsidR="00D736E5" w:rsidRPr="0083117E">
        <w:rPr>
          <w:rFonts w:ascii="Arial" w:eastAsia="Times New Roman" w:hAnsi="Arial" w:cs="Arial"/>
          <w:sz w:val="24"/>
          <w:szCs w:val="24"/>
        </w:rPr>
        <w:t>n</w:t>
      </w:r>
      <w:r w:rsidR="00D736E5" w:rsidRPr="0083117E">
        <w:rPr>
          <w:rFonts w:ascii="Arial" w:eastAsia="Times New Roman" w:hAnsi="Arial" w:cs="Arial"/>
          <w:spacing w:val="-1"/>
          <w:sz w:val="24"/>
          <w:szCs w:val="24"/>
        </w:rPr>
        <w:t>’</w:t>
      </w:r>
      <w:r w:rsidR="00D736E5" w:rsidRPr="0083117E">
        <w:rPr>
          <w:rFonts w:ascii="Arial" w:eastAsia="Times New Roman" w:hAnsi="Arial" w:cs="Arial"/>
          <w:sz w:val="24"/>
          <w:szCs w:val="24"/>
        </w:rPr>
        <w:t>s H</w:t>
      </w:r>
      <w:r w:rsidR="00D736E5" w:rsidRPr="0083117E">
        <w:rPr>
          <w:rFonts w:ascii="Arial" w:eastAsia="Times New Roman" w:hAnsi="Arial" w:cs="Arial"/>
          <w:spacing w:val="-2"/>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lth</w:t>
      </w:r>
      <w:r w:rsidR="00D736E5" w:rsidRPr="0083117E">
        <w:rPr>
          <w:rFonts w:ascii="Arial" w:eastAsia="Times New Roman" w:hAnsi="Arial" w:cs="Arial"/>
          <w:spacing w:val="2"/>
          <w:sz w:val="24"/>
          <w:szCs w:val="24"/>
        </w:rPr>
        <w:t xml:space="preserve"> </w:t>
      </w:r>
      <w:r w:rsidR="00D736E5" w:rsidRPr="0083117E">
        <w:rPr>
          <w:rFonts w:ascii="Arial" w:eastAsia="Times New Roman" w:hAnsi="Arial" w:cs="Arial"/>
          <w:spacing w:val="-4"/>
          <w:sz w:val="24"/>
          <w:szCs w:val="24"/>
        </w:rPr>
        <w:t>I</w:t>
      </w:r>
      <w:r w:rsidR="00D736E5" w:rsidRPr="0083117E">
        <w:rPr>
          <w:rFonts w:ascii="Arial" w:eastAsia="Times New Roman" w:hAnsi="Arial" w:cs="Arial"/>
          <w:sz w:val="24"/>
          <w:szCs w:val="24"/>
        </w:rPr>
        <w:t>ns</w:t>
      </w:r>
      <w:r w:rsidR="00D736E5" w:rsidRPr="0083117E">
        <w:rPr>
          <w:rFonts w:ascii="Arial" w:eastAsia="Times New Roman" w:hAnsi="Arial" w:cs="Arial"/>
          <w:spacing w:val="2"/>
          <w:sz w:val="24"/>
          <w:szCs w:val="24"/>
        </w:rPr>
        <w:t>u</w:t>
      </w:r>
      <w:r w:rsidR="00D736E5" w:rsidRPr="0083117E">
        <w:rPr>
          <w:rFonts w:ascii="Arial" w:eastAsia="Times New Roman" w:hAnsi="Arial" w:cs="Arial"/>
          <w:sz w:val="24"/>
          <w:szCs w:val="24"/>
        </w:rPr>
        <w:t>r</w:t>
      </w:r>
      <w:r w:rsidR="00D736E5" w:rsidRPr="0083117E">
        <w:rPr>
          <w:rFonts w:ascii="Arial" w:eastAsia="Times New Roman" w:hAnsi="Arial" w:cs="Arial"/>
          <w:spacing w:val="-2"/>
          <w:sz w:val="24"/>
          <w:szCs w:val="24"/>
        </w:rPr>
        <w:t>a</w:t>
      </w:r>
      <w:r w:rsidR="00D736E5" w:rsidRPr="0083117E">
        <w:rPr>
          <w:rFonts w:ascii="Arial" w:eastAsia="Times New Roman" w:hAnsi="Arial" w:cs="Arial"/>
          <w:sz w:val="24"/>
          <w:szCs w:val="24"/>
        </w:rPr>
        <w:t>n</w:t>
      </w:r>
      <w:r w:rsidR="00D736E5" w:rsidRPr="0083117E">
        <w:rPr>
          <w:rFonts w:ascii="Arial" w:eastAsia="Times New Roman" w:hAnsi="Arial" w:cs="Arial"/>
          <w:spacing w:val="1"/>
          <w:sz w:val="24"/>
          <w:szCs w:val="24"/>
        </w:rPr>
        <w:t>c</w:t>
      </w:r>
      <w:r w:rsidR="00D736E5" w:rsidRPr="0083117E">
        <w:rPr>
          <w:rFonts w:ascii="Arial" w:eastAsia="Times New Roman" w:hAnsi="Arial" w:cs="Arial"/>
          <w:sz w:val="24"/>
          <w:szCs w:val="24"/>
        </w:rPr>
        <w:t>e</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Pro</w:t>
      </w:r>
      <w:r w:rsidR="00D736E5" w:rsidRPr="0083117E">
        <w:rPr>
          <w:rFonts w:ascii="Arial" w:eastAsia="Times New Roman" w:hAnsi="Arial" w:cs="Arial"/>
          <w:spacing w:val="-4"/>
          <w:sz w:val="24"/>
          <w:szCs w:val="24"/>
        </w:rPr>
        <w:t>g</w:t>
      </w:r>
      <w:r w:rsidR="00D736E5" w:rsidRPr="0083117E">
        <w:rPr>
          <w:rFonts w:ascii="Arial" w:eastAsia="Times New Roman" w:hAnsi="Arial" w:cs="Arial"/>
          <w:spacing w:val="1"/>
          <w:sz w:val="24"/>
          <w:szCs w:val="24"/>
        </w:rPr>
        <w:t>r</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m</w:t>
      </w:r>
      <w:r w:rsidR="00FF4BBC" w:rsidRPr="0083117E">
        <w:rPr>
          <w:rFonts w:ascii="Arial" w:eastAsia="Times New Roman" w:hAnsi="Arial" w:cs="Arial"/>
          <w:sz w:val="24"/>
          <w:szCs w:val="24"/>
        </w:rPr>
        <w:t>s</w:t>
      </w:r>
      <w:r w:rsidR="00D736E5" w:rsidRPr="0083117E">
        <w:rPr>
          <w:rFonts w:ascii="Arial" w:eastAsia="Times New Roman" w:hAnsi="Arial" w:cs="Arial"/>
          <w:sz w:val="24"/>
          <w:szCs w:val="24"/>
        </w:rPr>
        <w:t xml:space="preserve">, </w:t>
      </w:r>
      <w:r w:rsidR="00FD784A" w:rsidRPr="0083117E">
        <w:rPr>
          <w:rFonts w:ascii="Arial" w:eastAsia="Times New Roman" w:hAnsi="Arial" w:cs="Arial"/>
          <w:sz w:val="24"/>
          <w:szCs w:val="24"/>
        </w:rPr>
        <w:t xml:space="preserve">currently </w:t>
      </w:r>
      <w:r w:rsidR="00D736E5" w:rsidRPr="0083117E">
        <w:rPr>
          <w:rFonts w:ascii="Arial" w:eastAsia="Times New Roman" w:hAnsi="Arial" w:cs="Arial"/>
          <w:sz w:val="24"/>
          <w:szCs w:val="24"/>
        </w:rPr>
        <w:t xml:space="preserve">covers </w:t>
      </w:r>
      <w:r w:rsidR="002B6BC1" w:rsidRPr="0083117E">
        <w:rPr>
          <w:rFonts w:ascii="Arial" w:eastAsia="Times New Roman" w:hAnsi="Arial" w:cs="Arial"/>
          <w:sz w:val="24"/>
          <w:szCs w:val="24"/>
        </w:rPr>
        <w:t xml:space="preserve">approximately </w:t>
      </w:r>
      <w:r w:rsidR="00FD784A" w:rsidRPr="0083117E">
        <w:rPr>
          <w:rFonts w:ascii="Arial" w:eastAsia="Times New Roman" w:hAnsi="Arial" w:cs="Arial"/>
          <w:sz w:val="24"/>
          <w:szCs w:val="24"/>
        </w:rPr>
        <w:t>2</w:t>
      </w:r>
      <w:r w:rsidR="00D736E5" w:rsidRPr="0083117E">
        <w:rPr>
          <w:rFonts w:ascii="Arial" w:eastAsia="Times New Roman" w:hAnsi="Arial" w:cs="Arial"/>
          <w:sz w:val="24"/>
          <w:szCs w:val="24"/>
        </w:rPr>
        <w:t>.</w:t>
      </w:r>
      <w:r w:rsidR="006C230A">
        <w:rPr>
          <w:rFonts w:ascii="Arial" w:eastAsia="Times New Roman" w:hAnsi="Arial" w:cs="Arial"/>
          <w:sz w:val="24"/>
          <w:szCs w:val="24"/>
        </w:rPr>
        <w:t>4</w:t>
      </w:r>
      <w:r w:rsidR="006C230A" w:rsidRPr="0083117E">
        <w:rPr>
          <w:rFonts w:ascii="Arial" w:eastAsia="Times New Roman" w:hAnsi="Arial" w:cs="Arial"/>
          <w:sz w:val="24"/>
          <w:szCs w:val="24"/>
        </w:rPr>
        <w:t xml:space="preserve"> </w:t>
      </w:r>
      <w:r w:rsidR="00D736E5" w:rsidRPr="0083117E">
        <w:rPr>
          <w:rFonts w:ascii="Arial" w:eastAsia="Times New Roman" w:hAnsi="Arial" w:cs="Arial"/>
          <w:sz w:val="24"/>
          <w:szCs w:val="24"/>
        </w:rPr>
        <w:t>million indi</w:t>
      </w:r>
      <w:r w:rsidR="00D736E5" w:rsidRPr="0083117E">
        <w:rPr>
          <w:rFonts w:ascii="Arial" w:eastAsia="Times New Roman" w:hAnsi="Arial" w:cs="Arial"/>
          <w:spacing w:val="-2"/>
          <w:sz w:val="24"/>
          <w:szCs w:val="24"/>
        </w:rPr>
        <w:t>v</w:t>
      </w:r>
      <w:r w:rsidR="00D736E5" w:rsidRPr="0083117E">
        <w:rPr>
          <w:rFonts w:ascii="Arial" w:eastAsia="Times New Roman" w:hAnsi="Arial" w:cs="Arial"/>
          <w:sz w:val="24"/>
          <w:szCs w:val="24"/>
        </w:rPr>
        <w:t xml:space="preserve">iduals, or </w:t>
      </w:r>
      <w:r w:rsidR="00CE6127" w:rsidRPr="0083117E">
        <w:rPr>
          <w:rFonts w:ascii="Arial" w:eastAsia="Times New Roman" w:hAnsi="Arial" w:cs="Arial"/>
          <w:sz w:val="24"/>
          <w:szCs w:val="24"/>
        </w:rPr>
        <w:t>nearly</w:t>
      </w:r>
      <w:r w:rsidR="00D736E5" w:rsidRPr="0083117E">
        <w:rPr>
          <w:rFonts w:ascii="Arial" w:eastAsia="Times New Roman" w:hAnsi="Arial" w:cs="Arial"/>
          <w:spacing w:val="-5"/>
          <w:sz w:val="24"/>
          <w:szCs w:val="24"/>
        </w:rPr>
        <w:t xml:space="preserve"> </w:t>
      </w:r>
      <w:r w:rsidR="00D736E5" w:rsidRPr="0083117E">
        <w:rPr>
          <w:rFonts w:ascii="Arial" w:eastAsia="Times New Roman" w:hAnsi="Arial" w:cs="Arial"/>
          <w:sz w:val="24"/>
          <w:szCs w:val="24"/>
        </w:rPr>
        <w:t>3</w:t>
      </w:r>
      <w:r w:rsidR="00CE6127" w:rsidRPr="0083117E">
        <w:rPr>
          <w:rFonts w:ascii="Arial" w:eastAsia="Times New Roman" w:hAnsi="Arial" w:cs="Arial"/>
          <w:spacing w:val="3"/>
          <w:sz w:val="24"/>
          <w:szCs w:val="24"/>
        </w:rPr>
        <w:t>3</w:t>
      </w:r>
      <w:r w:rsidR="00D736E5" w:rsidRPr="0083117E">
        <w:rPr>
          <w:rFonts w:ascii="Arial" w:eastAsia="Times New Roman" w:hAnsi="Arial" w:cs="Arial"/>
          <w:sz w:val="24"/>
          <w:szCs w:val="24"/>
        </w:rPr>
        <w:t xml:space="preserve"> percent</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of</w:t>
      </w:r>
      <w:r w:rsidR="00D736E5" w:rsidRPr="0083117E">
        <w:rPr>
          <w:rFonts w:ascii="Arial" w:eastAsia="Times New Roman" w:hAnsi="Arial" w:cs="Arial"/>
          <w:spacing w:val="-1"/>
          <w:sz w:val="24"/>
          <w:szCs w:val="24"/>
        </w:rPr>
        <w:t xml:space="preserve"> </w:t>
      </w:r>
      <w:r w:rsidR="00D736E5" w:rsidRPr="0083117E">
        <w:rPr>
          <w:rFonts w:ascii="Arial" w:eastAsia="Times New Roman" w:hAnsi="Arial" w:cs="Arial"/>
          <w:sz w:val="24"/>
          <w:szCs w:val="24"/>
        </w:rPr>
        <w:t>the Commo</w:t>
      </w:r>
      <w:r w:rsidR="00D736E5" w:rsidRPr="0083117E">
        <w:rPr>
          <w:rFonts w:ascii="Arial" w:eastAsia="Times New Roman" w:hAnsi="Arial" w:cs="Arial"/>
          <w:spacing w:val="2"/>
          <w:sz w:val="24"/>
          <w:szCs w:val="24"/>
        </w:rPr>
        <w:t>n</w:t>
      </w:r>
      <w:r w:rsidR="00D736E5" w:rsidRPr="0083117E">
        <w:rPr>
          <w:rFonts w:ascii="Arial" w:eastAsia="Times New Roman" w:hAnsi="Arial" w:cs="Arial"/>
          <w:sz w:val="24"/>
          <w:szCs w:val="24"/>
        </w:rPr>
        <w:t>w</w:t>
      </w:r>
      <w:r w:rsidR="00D736E5" w:rsidRPr="0083117E">
        <w:rPr>
          <w:rFonts w:ascii="Arial" w:eastAsia="Times New Roman" w:hAnsi="Arial" w:cs="Arial"/>
          <w:spacing w:val="-2"/>
          <w:sz w:val="24"/>
          <w:szCs w:val="24"/>
        </w:rPr>
        <w:t>e</w:t>
      </w:r>
      <w:r w:rsidR="00D736E5" w:rsidRPr="0083117E">
        <w:rPr>
          <w:rFonts w:ascii="Arial" w:eastAsia="Times New Roman" w:hAnsi="Arial" w:cs="Arial"/>
          <w:spacing w:val="-1"/>
          <w:sz w:val="24"/>
          <w:szCs w:val="24"/>
        </w:rPr>
        <w:t>a</w:t>
      </w:r>
      <w:r w:rsidR="00D736E5" w:rsidRPr="0083117E">
        <w:rPr>
          <w:rFonts w:ascii="Arial" w:eastAsia="Times New Roman" w:hAnsi="Arial" w:cs="Arial"/>
          <w:sz w:val="24"/>
          <w:szCs w:val="24"/>
        </w:rPr>
        <w:t>lth</w:t>
      </w:r>
      <w:r w:rsidR="00D736E5" w:rsidRPr="0083117E">
        <w:rPr>
          <w:rFonts w:ascii="Arial" w:eastAsia="Times New Roman" w:hAnsi="Arial" w:cs="Arial"/>
          <w:spacing w:val="-1"/>
          <w:sz w:val="24"/>
          <w:szCs w:val="24"/>
        </w:rPr>
        <w:t>’</w:t>
      </w:r>
      <w:r w:rsidR="00D736E5" w:rsidRPr="0083117E">
        <w:rPr>
          <w:rFonts w:ascii="Arial" w:eastAsia="Times New Roman" w:hAnsi="Arial" w:cs="Arial"/>
          <w:sz w:val="24"/>
          <w:szCs w:val="24"/>
        </w:rPr>
        <w:t>s r</w:t>
      </w:r>
      <w:r w:rsidR="00D736E5" w:rsidRPr="0083117E">
        <w:rPr>
          <w:rFonts w:ascii="Arial" w:eastAsia="Times New Roman" w:hAnsi="Arial" w:cs="Arial"/>
          <w:spacing w:val="-2"/>
          <w:sz w:val="24"/>
          <w:szCs w:val="24"/>
        </w:rPr>
        <w:t>e</w:t>
      </w:r>
      <w:r w:rsidR="00D736E5" w:rsidRPr="0083117E">
        <w:rPr>
          <w:rFonts w:ascii="Arial" w:eastAsia="Times New Roman" w:hAnsi="Arial" w:cs="Arial"/>
          <w:sz w:val="24"/>
          <w:szCs w:val="24"/>
        </w:rPr>
        <w:t>si</w:t>
      </w:r>
      <w:r w:rsidR="00D736E5" w:rsidRPr="0083117E">
        <w:rPr>
          <w:rFonts w:ascii="Arial" w:eastAsia="Times New Roman" w:hAnsi="Arial" w:cs="Arial"/>
          <w:spacing w:val="2"/>
          <w:sz w:val="24"/>
          <w:szCs w:val="24"/>
        </w:rPr>
        <w:t>d</w:t>
      </w:r>
      <w:r w:rsidR="00D736E5" w:rsidRPr="0083117E">
        <w:rPr>
          <w:rFonts w:ascii="Arial" w:eastAsia="Times New Roman" w:hAnsi="Arial" w:cs="Arial"/>
          <w:spacing w:val="-1"/>
          <w:sz w:val="24"/>
          <w:szCs w:val="24"/>
        </w:rPr>
        <w:t>e</w:t>
      </w:r>
      <w:r w:rsidR="00D736E5" w:rsidRPr="0083117E">
        <w:rPr>
          <w:rFonts w:ascii="Arial" w:eastAsia="Times New Roman" w:hAnsi="Arial" w:cs="Arial"/>
          <w:sz w:val="24"/>
          <w:szCs w:val="24"/>
        </w:rPr>
        <w:t>nts.</w:t>
      </w:r>
    </w:p>
    <w:p w14:paraId="0FDBC9E9" w14:textId="77777777" w:rsidR="00D736E5" w:rsidRPr="0083117E" w:rsidRDefault="00D736E5" w:rsidP="00D736E5">
      <w:pPr>
        <w:widowControl w:val="0"/>
        <w:spacing w:after="0"/>
        <w:ind w:right="164"/>
        <w:divId w:val="1213691618"/>
        <w:rPr>
          <w:rFonts w:ascii="Arial" w:eastAsia="Times New Roman" w:hAnsi="Arial" w:cs="Arial"/>
          <w:sz w:val="24"/>
          <w:szCs w:val="24"/>
        </w:rPr>
      </w:pPr>
    </w:p>
    <w:p w14:paraId="38E1E3CA" w14:textId="0AB4BF58" w:rsidR="002B6BC1" w:rsidRPr="00FA0687" w:rsidRDefault="2539C5ED" w:rsidP="40283AF3">
      <w:pPr>
        <w:divId w:val="1213691618"/>
        <w:rPr>
          <w:rFonts w:ascii="Arial" w:eastAsia="Arial" w:hAnsi="Arial" w:cs="Arial"/>
          <w:sz w:val="24"/>
          <w:szCs w:val="24"/>
        </w:rPr>
      </w:pPr>
      <w:r w:rsidRPr="00FA0687">
        <w:rPr>
          <w:rFonts w:ascii="Arial" w:hAnsi="Arial" w:cs="Arial"/>
          <w:sz w:val="24"/>
          <w:szCs w:val="24"/>
        </w:rPr>
        <w:t>Although the 1115 demonstration was recently extended through December 31, 2027,</w:t>
      </w:r>
      <w:r w:rsidR="66F2478C" w:rsidRPr="00FA0687">
        <w:rPr>
          <w:rFonts w:ascii="Arial" w:hAnsi="Arial" w:cs="Arial"/>
          <w:sz w:val="24"/>
          <w:szCs w:val="24"/>
        </w:rPr>
        <w:t xml:space="preserve"> </w:t>
      </w:r>
      <w:r w:rsidR="00EB40DD">
        <w:rPr>
          <w:rFonts w:ascii="Arial" w:hAnsi="Arial" w:cs="Arial"/>
          <w:sz w:val="24"/>
          <w:szCs w:val="24"/>
        </w:rPr>
        <w:t>we are proposing this amendment to further the overall goals of the demonstration</w:t>
      </w:r>
      <w:r w:rsidRPr="00FA0687">
        <w:rPr>
          <w:rFonts w:ascii="Arial" w:hAnsi="Arial" w:cs="Arial"/>
          <w:sz w:val="24"/>
          <w:szCs w:val="24"/>
        </w:rPr>
        <w:t xml:space="preserve">. </w:t>
      </w:r>
    </w:p>
    <w:p w14:paraId="2C2090CF" w14:textId="531D4F36" w:rsidR="00D736E5" w:rsidRPr="0083117E" w:rsidRDefault="00D736E5" w:rsidP="00D736E5">
      <w:pPr>
        <w:divId w:val="1213691618"/>
        <w:rPr>
          <w:rFonts w:ascii="Arial" w:hAnsi="Arial" w:cs="Arial"/>
          <w:sz w:val="24"/>
          <w:szCs w:val="24"/>
        </w:rPr>
      </w:pPr>
      <w:r w:rsidRPr="0083117E">
        <w:rPr>
          <w:rFonts w:ascii="Arial" w:hAnsi="Arial" w:cs="Arial"/>
          <w:sz w:val="24"/>
          <w:szCs w:val="24"/>
        </w:rPr>
        <w:t>MassHealth’s amendment request include</w:t>
      </w:r>
      <w:r w:rsidR="006B67B8">
        <w:rPr>
          <w:rFonts w:ascii="Arial" w:hAnsi="Arial" w:cs="Arial"/>
          <w:sz w:val="24"/>
          <w:szCs w:val="24"/>
        </w:rPr>
        <w:t>s</w:t>
      </w:r>
      <w:r w:rsidRPr="0083117E">
        <w:rPr>
          <w:rFonts w:ascii="Arial" w:hAnsi="Arial" w:cs="Arial"/>
          <w:sz w:val="24"/>
          <w:szCs w:val="24"/>
        </w:rPr>
        <w:t xml:space="preserve">: </w:t>
      </w:r>
    </w:p>
    <w:p w14:paraId="74416E12" w14:textId="4CDC5020" w:rsidR="00013195" w:rsidRDefault="00723E1A"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Preserve </w:t>
      </w:r>
      <w:r w:rsidR="00013195" w:rsidRPr="00013195">
        <w:rPr>
          <w:rFonts w:ascii="Arial" w:hAnsi="Arial" w:cs="Arial"/>
          <w:bCs/>
          <w:iCs/>
          <w:sz w:val="24"/>
          <w:szCs w:val="24"/>
        </w:rPr>
        <w:t xml:space="preserve">CommonHealth </w:t>
      </w:r>
      <w:r w:rsidR="006B67B8">
        <w:rPr>
          <w:rFonts w:ascii="Arial" w:hAnsi="Arial" w:cs="Arial"/>
          <w:bCs/>
          <w:iCs/>
          <w:sz w:val="24"/>
          <w:szCs w:val="24"/>
        </w:rPr>
        <w:t>M</w:t>
      </w:r>
      <w:r w:rsidR="00013195" w:rsidRPr="00013195">
        <w:rPr>
          <w:rFonts w:ascii="Arial" w:hAnsi="Arial" w:cs="Arial"/>
          <w:bCs/>
          <w:iCs/>
          <w:sz w:val="24"/>
          <w:szCs w:val="24"/>
        </w:rPr>
        <w:t>embers</w:t>
      </w:r>
      <w:r>
        <w:rPr>
          <w:rFonts w:ascii="Arial" w:hAnsi="Arial" w:cs="Arial"/>
          <w:bCs/>
          <w:iCs/>
          <w:sz w:val="24"/>
          <w:szCs w:val="24"/>
        </w:rPr>
        <w:t>’ Ability</w:t>
      </w:r>
      <w:r w:rsidR="00013195" w:rsidRPr="00013195">
        <w:rPr>
          <w:rFonts w:ascii="Arial" w:hAnsi="Arial" w:cs="Arial"/>
          <w:bCs/>
          <w:iCs/>
          <w:sz w:val="24"/>
          <w:szCs w:val="24"/>
        </w:rPr>
        <w:t xml:space="preserve"> to </w:t>
      </w:r>
      <w:r w:rsidR="006B67B8">
        <w:rPr>
          <w:rFonts w:ascii="Arial" w:hAnsi="Arial" w:cs="Arial"/>
          <w:bCs/>
          <w:iCs/>
          <w:sz w:val="24"/>
          <w:szCs w:val="24"/>
        </w:rPr>
        <w:t>E</w:t>
      </w:r>
      <w:r w:rsidR="00013195" w:rsidRPr="00013195">
        <w:rPr>
          <w:rFonts w:ascii="Arial" w:hAnsi="Arial" w:cs="Arial"/>
          <w:bCs/>
          <w:iCs/>
          <w:sz w:val="24"/>
          <w:szCs w:val="24"/>
        </w:rPr>
        <w:t>nroll in One Care Plans</w:t>
      </w:r>
    </w:p>
    <w:p w14:paraId="38107769" w14:textId="29FA566E" w:rsidR="00013195" w:rsidRPr="00013195" w:rsidRDefault="00343438" w:rsidP="00013195">
      <w:pPr>
        <w:pStyle w:val="ListParagraph"/>
        <w:numPr>
          <w:ilvl w:val="0"/>
          <w:numId w:val="15"/>
        </w:numPr>
        <w:divId w:val="1213691618"/>
        <w:rPr>
          <w:rFonts w:ascii="Arial" w:hAnsi="Arial" w:cs="Arial"/>
          <w:bCs/>
          <w:iCs/>
          <w:sz w:val="24"/>
          <w:szCs w:val="24"/>
        </w:rPr>
      </w:pPr>
      <w:r>
        <w:rPr>
          <w:rFonts w:ascii="Arial" w:hAnsi="Arial" w:cs="Arial"/>
          <w:bCs/>
          <w:iCs/>
          <w:sz w:val="24"/>
          <w:szCs w:val="24"/>
        </w:rPr>
        <w:t xml:space="preserve">Expand </w:t>
      </w:r>
      <w:r w:rsidR="00013195" w:rsidRPr="00013195">
        <w:rPr>
          <w:rFonts w:ascii="Arial" w:hAnsi="Arial" w:cs="Arial"/>
          <w:bCs/>
          <w:iCs/>
          <w:sz w:val="24"/>
          <w:szCs w:val="24"/>
        </w:rPr>
        <w:t xml:space="preserve">Marketplace (Health Connector) </w:t>
      </w:r>
      <w:r w:rsidR="00CC08A1">
        <w:rPr>
          <w:rFonts w:ascii="Arial" w:hAnsi="Arial" w:cs="Arial"/>
          <w:bCs/>
          <w:iCs/>
          <w:sz w:val="24"/>
          <w:szCs w:val="24"/>
        </w:rPr>
        <w:t>S</w:t>
      </w:r>
      <w:r w:rsidR="00013195" w:rsidRPr="00013195">
        <w:rPr>
          <w:rFonts w:ascii="Arial" w:hAnsi="Arial" w:cs="Arial"/>
          <w:bCs/>
          <w:iCs/>
          <w:sz w:val="24"/>
          <w:szCs w:val="24"/>
        </w:rPr>
        <w:t xml:space="preserve">ubsidies </w:t>
      </w:r>
      <w:r>
        <w:rPr>
          <w:rFonts w:ascii="Arial" w:hAnsi="Arial" w:cs="Arial"/>
          <w:bCs/>
          <w:iCs/>
          <w:sz w:val="24"/>
          <w:szCs w:val="24"/>
        </w:rPr>
        <w:t xml:space="preserve">to Additional </w:t>
      </w:r>
      <w:r w:rsidR="002F5499">
        <w:rPr>
          <w:rFonts w:ascii="Arial" w:hAnsi="Arial" w:cs="Arial"/>
          <w:bCs/>
          <w:iCs/>
          <w:sz w:val="24"/>
          <w:szCs w:val="24"/>
        </w:rPr>
        <w:t xml:space="preserve">Individuals </w:t>
      </w:r>
    </w:p>
    <w:p w14:paraId="159B317F" w14:textId="2E404139" w:rsidR="00013195" w:rsidRPr="00013195" w:rsidRDefault="001F074F" w:rsidP="2BADDDBE">
      <w:pPr>
        <w:pStyle w:val="ListParagraph"/>
        <w:numPr>
          <w:ilvl w:val="0"/>
          <w:numId w:val="15"/>
        </w:numPr>
        <w:divId w:val="1213691618"/>
        <w:rPr>
          <w:rFonts w:ascii="Arial" w:hAnsi="Arial" w:cs="Arial"/>
          <w:sz w:val="24"/>
          <w:szCs w:val="24"/>
        </w:rPr>
      </w:pPr>
      <w:r w:rsidRPr="2BADDDBE">
        <w:rPr>
          <w:rFonts w:ascii="Arial" w:hAnsi="Arial" w:cs="Arial"/>
          <w:sz w:val="24"/>
          <w:szCs w:val="24"/>
        </w:rPr>
        <w:t xml:space="preserve">Increase the </w:t>
      </w:r>
      <w:r w:rsidR="00CF0E8D" w:rsidRPr="2BADDDBE">
        <w:rPr>
          <w:rFonts w:ascii="Arial" w:hAnsi="Arial" w:cs="Arial"/>
          <w:sz w:val="24"/>
          <w:szCs w:val="24"/>
        </w:rPr>
        <w:t>I</w:t>
      </w:r>
      <w:r w:rsidRPr="2BADDDBE">
        <w:rPr>
          <w:rFonts w:ascii="Arial" w:hAnsi="Arial" w:cs="Arial"/>
          <w:sz w:val="24"/>
          <w:szCs w:val="24"/>
        </w:rPr>
        <w:t xml:space="preserve">ncome </w:t>
      </w:r>
      <w:r w:rsidR="00CF0E8D" w:rsidRPr="2BADDDBE">
        <w:rPr>
          <w:rFonts w:ascii="Arial" w:hAnsi="Arial" w:cs="Arial"/>
          <w:sz w:val="24"/>
          <w:szCs w:val="24"/>
        </w:rPr>
        <w:t>L</w:t>
      </w:r>
      <w:r w:rsidRPr="2BADDDBE">
        <w:rPr>
          <w:rFonts w:ascii="Arial" w:hAnsi="Arial" w:cs="Arial"/>
          <w:sz w:val="24"/>
          <w:szCs w:val="24"/>
        </w:rPr>
        <w:t xml:space="preserve">imit for </w:t>
      </w:r>
      <w:r w:rsidR="00013195" w:rsidRPr="2BADDDBE">
        <w:rPr>
          <w:rFonts w:ascii="Arial" w:hAnsi="Arial" w:cs="Arial"/>
          <w:sz w:val="24"/>
          <w:szCs w:val="24"/>
        </w:rPr>
        <w:t xml:space="preserve">Medicare Savings Program </w:t>
      </w:r>
      <w:r w:rsidRPr="2BADDDBE">
        <w:rPr>
          <w:rFonts w:ascii="Arial" w:hAnsi="Arial" w:cs="Arial"/>
          <w:sz w:val="24"/>
          <w:szCs w:val="24"/>
        </w:rPr>
        <w:t xml:space="preserve">(MSP) </w:t>
      </w:r>
      <w:r w:rsidR="00CC08A1" w:rsidRPr="2BADDDBE">
        <w:rPr>
          <w:rFonts w:ascii="Arial" w:hAnsi="Arial" w:cs="Arial"/>
          <w:sz w:val="24"/>
          <w:szCs w:val="24"/>
        </w:rPr>
        <w:t>B</w:t>
      </w:r>
      <w:r w:rsidRPr="2BADDDBE">
        <w:rPr>
          <w:rFonts w:ascii="Arial" w:hAnsi="Arial" w:cs="Arial"/>
          <w:sz w:val="24"/>
          <w:szCs w:val="24"/>
        </w:rPr>
        <w:t xml:space="preserve">enefits for </w:t>
      </w:r>
      <w:r w:rsidR="00CC08A1" w:rsidRPr="2BADDDBE">
        <w:rPr>
          <w:rFonts w:ascii="Arial" w:hAnsi="Arial" w:cs="Arial"/>
          <w:sz w:val="24"/>
          <w:szCs w:val="24"/>
        </w:rPr>
        <w:t>M</w:t>
      </w:r>
      <w:r w:rsidRPr="2BADDDBE">
        <w:rPr>
          <w:rFonts w:ascii="Arial" w:hAnsi="Arial" w:cs="Arial"/>
          <w:sz w:val="24"/>
          <w:szCs w:val="24"/>
        </w:rPr>
        <w:t xml:space="preserve">embers </w:t>
      </w:r>
      <w:r w:rsidR="00CF0E8D" w:rsidRPr="2BADDDBE">
        <w:rPr>
          <w:rFonts w:ascii="Arial" w:hAnsi="Arial" w:cs="Arial"/>
          <w:sz w:val="24"/>
          <w:szCs w:val="24"/>
        </w:rPr>
        <w:t>on</w:t>
      </w:r>
      <w:r w:rsidRPr="2BADDDBE">
        <w:rPr>
          <w:rFonts w:ascii="Arial" w:hAnsi="Arial" w:cs="Arial"/>
          <w:sz w:val="24"/>
          <w:szCs w:val="24"/>
        </w:rPr>
        <w:t xml:space="preserve"> MassHealth Standard </w:t>
      </w:r>
      <w:r w:rsidR="54EDD966" w:rsidRPr="365E578D">
        <w:rPr>
          <w:rFonts w:ascii="Arial" w:hAnsi="Arial" w:cs="Arial"/>
          <w:sz w:val="24"/>
          <w:szCs w:val="24"/>
        </w:rPr>
        <w:t xml:space="preserve">and CommonHealth </w:t>
      </w:r>
      <w:r w:rsidRPr="2BADDDBE">
        <w:rPr>
          <w:rFonts w:ascii="Arial" w:hAnsi="Arial" w:cs="Arial"/>
          <w:sz w:val="24"/>
          <w:szCs w:val="24"/>
        </w:rPr>
        <w:t>to the State Statutory Limit</w:t>
      </w:r>
    </w:p>
    <w:p w14:paraId="0F4ED916" w14:textId="45397561" w:rsidR="00013195" w:rsidRPr="00013195" w:rsidRDefault="00013195" w:rsidP="00013195">
      <w:pPr>
        <w:pStyle w:val="ListParagraph"/>
        <w:numPr>
          <w:ilvl w:val="0"/>
          <w:numId w:val="15"/>
        </w:numPr>
        <w:divId w:val="1213691618"/>
        <w:rPr>
          <w:rFonts w:ascii="Arial" w:hAnsi="Arial" w:cs="Arial"/>
          <w:bCs/>
          <w:iCs/>
          <w:sz w:val="24"/>
          <w:szCs w:val="24"/>
        </w:rPr>
      </w:pPr>
      <w:r w:rsidRPr="00013195">
        <w:rPr>
          <w:rFonts w:ascii="Arial" w:hAnsi="Arial" w:cs="Arial"/>
          <w:bCs/>
          <w:iCs/>
          <w:sz w:val="24"/>
          <w:szCs w:val="24"/>
        </w:rPr>
        <w:t>Remov</w:t>
      </w:r>
      <w:r w:rsidR="00343438">
        <w:rPr>
          <w:rFonts w:ascii="Arial" w:hAnsi="Arial" w:cs="Arial"/>
          <w:bCs/>
          <w:iCs/>
          <w:sz w:val="24"/>
          <w:szCs w:val="24"/>
        </w:rPr>
        <w:t>e the</w:t>
      </w:r>
      <w:r w:rsidRPr="00013195">
        <w:rPr>
          <w:rFonts w:ascii="Arial" w:hAnsi="Arial" w:cs="Arial"/>
          <w:bCs/>
          <w:iCs/>
          <w:sz w:val="24"/>
          <w:szCs w:val="24"/>
        </w:rPr>
        <w:t xml:space="preserve"> Waiver of Three Months Retroactive Eligibility</w:t>
      </w:r>
    </w:p>
    <w:p w14:paraId="22D284CE" w14:textId="5ED4CFD7" w:rsidR="00013195" w:rsidRPr="0039350B" w:rsidRDefault="0C1FF87D" w:rsidP="33C6719C">
      <w:pPr>
        <w:pStyle w:val="ListParagraph"/>
        <w:numPr>
          <w:ilvl w:val="0"/>
          <w:numId w:val="15"/>
        </w:numPr>
        <w:divId w:val="1213691618"/>
        <w:rPr>
          <w:rFonts w:ascii="Arial" w:hAnsi="Arial" w:cs="Arial"/>
          <w:sz w:val="24"/>
          <w:szCs w:val="24"/>
        </w:rPr>
      </w:pPr>
      <w:r w:rsidRPr="33C6719C">
        <w:rPr>
          <w:rFonts w:ascii="Arial" w:hAnsi="Arial" w:cs="Arial"/>
          <w:sz w:val="24"/>
          <w:szCs w:val="24"/>
        </w:rPr>
        <w:t xml:space="preserve">Provide </w:t>
      </w:r>
      <w:r w:rsidR="0F8ED9EB" w:rsidRPr="33C6719C">
        <w:rPr>
          <w:rFonts w:ascii="Arial" w:hAnsi="Arial" w:cs="Arial"/>
          <w:sz w:val="24"/>
          <w:szCs w:val="24"/>
        </w:rPr>
        <w:t>12</w:t>
      </w:r>
      <w:r w:rsidR="46A4A1D5" w:rsidRPr="33C6719C">
        <w:rPr>
          <w:rFonts w:ascii="Arial" w:hAnsi="Arial" w:cs="Arial"/>
          <w:sz w:val="24"/>
          <w:szCs w:val="24"/>
        </w:rPr>
        <w:t xml:space="preserve"> </w:t>
      </w:r>
      <w:r w:rsidR="0F8ED9EB" w:rsidRPr="33C6719C">
        <w:rPr>
          <w:rFonts w:ascii="Arial" w:hAnsi="Arial" w:cs="Arial"/>
          <w:sz w:val="24"/>
          <w:szCs w:val="24"/>
        </w:rPr>
        <w:t>Month</w:t>
      </w:r>
      <w:r w:rsidR="2A9519E2" w:rsidRPr="33C6719C">
        <w:rPr>
          <w:rFonts w:ascii="Arial" w:hAnsi="Arial" w:cs="Arial"/>
          <w:sz w:val="24"/>
          <w:szCs w:val="24"/>
        </w:rPr>
        <w:t>s</w:t>
      </w:r>
      <w:r w:rsidR="0F8ED9EB" w:rsidRPr="33C6719C">
        <w:rPr>
          <w:rFonts w:ascii="Arial" w:hAnsi="Arial" w:cs="Arial"/>
          <w:sz w:val="24"/>
          <w:szCs w:val="24"/>
        </w:rPr>
        <w:t xml:space="preserve"> Continuous Eligibility for Adults</w:t>
      </w:r>
      <w:r w:rsidR="2A9519E2" w:rsidRPr="33C6719C">
        <w:rPr>
          <w:rFonts w:ascii="Arial" w:hAnsi="Arial" w:cs="Arial"/>
          <w:sz w:val="24"/>
          <w:szCs w:val="24"/>
        </w:rPr>
        <w:t xml:space="preserve"> and 24</w:t>
      </w:r>
      <w:r w:rsidR="623B25B4" w:rsidRPr="33C6719C">
        <w:rPr>
          <w:rFonts w:ascii="Arial" w:hAnsi="Arial" w:cs="Arial"/>
          <w:sz w:val="24"/>
          <w:szCs w:val="24"/>
        </w:rPr>
        <w:t xml:space="preserve"> </w:t>
      </w:r>
      <w:r w:rsidR="2A9519E2" w:rsidRPr="33C6719C">
        <w:rPr>
          <w:rFonts w:ascii="Arial" w:hAnsi="Arial" w:cs="Arial"/>
          <w:sz w:val="24"/>
          <w:szCs w:val="24"/>
        </w:rPr>
        <w:t xml:space="preserve">Months Continuous Eligibility for Members Experiencing Homelessness Who </w:t>
      </w:r>
      <w:r w:rsidR="2A9519E2" w:rsidRPr="0039350B">
        <w:rPr>
          <w:rFonts w:ascii="Arial" w:hAnsi="Arial" w:cs="Arial"/>
          <w:sz w:val="24"/>
          <w:szCs w:val="24"/>
        </w:rPr>
        <w:t>Are 65 and Over</w:t>
      </w:r>
    </w:p>
    <w:p w14:paraId="33532F90" w14:textId="4985F67E" w:rsidR="00013195" w:rsidRPr="0039350B" w:rsidRDefault="001F074F" w:rsidP="00384D30">
      <w:pPr>
        <w:pStyle w:val="ListParagraph"/>
        <w:numPr>
          <w:ilvl w:val="0"/>
          <w:numId w:val="15"/>
        </w:numPr>
        <w:divId w:val="1213691618"/>
        <w:rPr>
          <w:rFonts w:ascii="Arial" w:hAnsi="Arial" w:cs="Arial"/>
          <w:bCs/>
          <w:iCs/>
          <w:sz w:val="24"/>
          <w:szCs w:val="24"/>
        </w:rPr>
      </w:pPr>
      <w:r w:rsidRPr="0039350B">
        <w:rPr>
          <w:rFonts w:ascii="Arial" w:hAnsi="Arial" w:cs="Arial"/>
          <w:bCs/>
          <w:iCs/>
          <w:sz w:val="24"/>
          <w:szCs w:val="24"/>
        </w:rPr>
        <w:t xml:space="preserve">Include </w:t>
      </w:r>
      <w:r w:rsidR="00013195" w:rsidRPr="0039350B">
        <w:rPr>
          <w:rFonts w:ascii="Arial" w:hAnsi="Arial" w:cs="Arial"/>
          <w:bCs/>
          <w:iCs/>
          <w:sz w:val="24"/>
          <w:szCs w:val="24"/>
        </w:rPr>
        <w:t>Short-</w:t>
      </w:r>
      <w:r w:rsidR="00CF0E8D" w:rsidRPr="0039350B">
        <w:rPr>
          <w:rFonts w:ascii="Arial" w:hAnsi="Arial" w:cs="Arial"/>
          <w:bCs/>
          <w:iCs/>
          <w:sz w:val="24"/>
          <w:szCs w:val="24"/>
        </w:rPr>
        <w:t>T</w:t>
      </w:r>
      <w:r w:rsidR="00013195" w:rsidRPr="0039350B">
        <w:rPr>
          <w:rFonts w:ascii="Arial" w:hAnsi="Arial" w:cs="Arial"/>
          <w:bCs/>
          <w:iCs/>
          <w:sz w:val="24"/>
          <w:szCs w:val="24"/>
        </w:rPr>
        <w:t xml:space="preserve">erm Post Hospitalization Housing (STPHH) </w:t>
      </w:r>
      <w:r w:rsidR="0028236C" w:rsidRPr="0039350B">
        <w:rPr>
          <w:rFonts w:ascii="Arial" w:hAnsi="Arial" w:cs="Arial"/>
          <w:bCs/>
          <w:iCs/>
          <w:sz w:val="24"/>
          <w:szCs w:val="24"/>
        </w:rPr>
        <w:t xml:space="preserve">and </w:t>
      </w:r>
      <w:r w:rsidR="00CE52AC" w:rsidRPr="0039350B">
        <w:rPr>
          <w:rFonts w:ascii="Arial" w:hAnsi="Arial" w:cs="Arial"/>
          <w:bCs/>
          <w:iCs/>
          <w:sz w:val="24"/>
          <w:szCs w:val="24"/>
        </w:rPr>
        <w:t xml:space="preserve">Temporary </w:t>
      </w:r>
      <w:r w:rsidR="0028236C" w:rsidRPr="0039350B">
        <w:rPr>
          <w:rFonts w:ascii="Arial" w:hAnsi="Arial" w:cs="Arial"/>
          <w:bCs/>
          <w:iCs/>
          <w:sz w:val="24"/>
          <w:szCs w:val="24"/>
        </w:rPr>
        <w:t>Housing</w:t>
      </w:r>
      <w:r w:rsidR="005B324D" w:rsidRPr="0039350B">
        <w:rPr>
          <w:rFonts w:ascii="Arial" w:hAnsi="Arial" w:cs="Arial"/>
          <w:bCs/>
          <w:iCs/>
          <w:sz w:val="24"/>
          <w:szCs w:val="24"/>
        </w:rPr>
        <w:t xml:space="preserve"> Assistance</w:t>
      </w:r>
      <w:r w:rsidR="0028236C" w:rsidRPr="0039350B">
        <w:rPr>
          <w:rFonts w:ascii="Arial" w:hAnsi="Arial" w:cs="Arial"/>
          <w:bCs/>
          <w:iCs/>
          <w:sz w:val="24"/>
          <w:szCs w:val="24"/>
        </w:rPr>
        <w:t xml:space="preserve"> </w:t>
      </w:r>
      <w:r w:rsidR="00CE52AC" w:rsidRPr="0039350B">
        <w:rPr>
          <w:rFonts w:ascii="Arial" w:hAnsi="Arial" w:cs="Arial"/>
          <w:bCs/>
          <w:iCs/>
          <w:sz w:val="24"/>
          <w:szCs w:val="24"/>
        </w:rPr>
        <w:t xml:space="preserve">for </w:t>
      </w:r>
      <w:r w:rsidR="009440AA" w:rsidRPr="0039350B">
        <w:rPr>
          <w:rFonts w:ascii="Arial" w:hAnsi="Arial" w:cs="Arial"/>
          <w:bCs/>
          <w:iCs/>
          <w:sz w:val="24"/>
          <w:szCs w:val="24"/>
        </w:rPr>
        <w:t xml:space="preserve">Pregnant Members and </w:t>
      </w:r>
      <w:r w:rsidR="00B74595" w:rsidRPr="0039350B">
        <w:rPr>
          <w:rFonts w:ascii="Arial" w:hAnsi="Arial" w:cs="Arial"/>
          <w:bCs/>
          <w:iCs/>
          <w:sz w:val="24"/>
          <w:szCs w:val="24"/>
        </w:rPr>
        <w:t>Families</w:t>
      </w:r>
      <w:r w:rsidR="0028236C" w:rsidRPr="0039350B">
        <w:rPr>
          <w:rFonts w:ascii="Arial" w:hAnsi="Arial" w:cs="Arial"/>
          <w:bCs/>
          <w:iCs/>
          <w:sz w:val="24"/>
          <w:szCs w:val="24"/>
        </w:rPr>
        <w:t xml:space="preserve"> </w:t>
      </w:r>
      <w:r w:rsidRPr="0039350B">
        <w:rPr>
          <w:rFonts w:ascii="Arial" w:hAnsi="Arial" w:cs="Arial"/>
          <w:bCs/>
          <w:iCs/>
          <w:sz w:val="24"/>
          <w:szCs w:val="24"/>
        </w:rPr>
        <w:t>as allowable</w:t>
      </w:r>
      <w:r w:rsidR="00013195" w:rsidRPr="0039350B">
        <w:rPr>
          <w:rFonts w:ascii="Arial" w:hAnsi="Arial" w:cs="Arial"/>
          <w:bCs/>
          <w:iCs/>
          <w:sz w:val="24"/>
          <w:szCs w:val="24"/>
        </w:rPr>
        <w:t xml:space="preserve"> </w:t>
      </w:r>
      <w:r w:rsidRPr="0039350B">
        <w:rPr>
          <w:rFonts w:ascii="Arial" w:hAnsi="Arial" w:cs="Arial"/>
          <w:bCs/>
          <w:iCs/>
          <w:sz w:val="24"/>
          <w:szCs w:val="24"/>
        </w:rPr>
        <w:t>Health</w:t>
      </w:r>
      <w:r w:rsidR="00123CCE" w:rsidRPr="0039350B">
        <w:rPr>
          <w:rFonts w:ascii="Arial" w:hAnsi="Arial" w:cs="Arial"/>
          <w:bCs/>
          <w:iCs/>
          <w:sz w:val="24"/>
          <w:szCs w:val="24"/>
        </w:rPr>
        <w:t>-</w:t>
      </w:r>
      <w:r w:rsidRPr="0039350B">
        <w:rPr>
          <w:rFonts w:ascii="Arial" w:hAnsi="Arial" w:cs="Arial"/>
          <w:bCs/>
          <w:iCs/>
          <w:sz w:val="24"/>
          <w:szCs w:val="24"/>
        </w:rPr>
        <w:t>Related Social Needs (</w:t>
      </w:r>
      <w:r w:rsidR="00013195" w:rsidRPr="0039350B">
        <w:rPr>
          <w:rFonts w:ascii="Arial" w:hAnsi="Arial" w:cs="Arial"/>
          <w:bCs/>
          <w:iCs/>
          <w:sz w:val="24"/>
          <w:szCs w:val="24"/>
        </w:rPr>
        <w:t>HRSN</w:t>
      </w:r>
      <w:r w:rsidRPr="0039350B">
        <w:rPr>
          <w:rFonts w:ascii="Arial" w:hAnsi="Arial" w:cs="Arial"/>
          <w:bCs/>
          <w:iCs/>
          <w:sz w:val="24"/>
          <w:szCs w:val="24"/>
        </w:rPr>
        <w:t xml:space="preserve">) </w:t>
      </w:r>
      <w:r w:rsidR="00D46B22" w:rsidRPr="0039350B">
        <w:rPr>
          <w:rFonts w:ascii="Arial" w:hAnsi="Arial" w:cs="Arial"/>
          <w:bCs/>
          <w:iCs/>
          <w:sz w:val="24"/>
          <w:szCs w:val="24"/>
        </w:rPr>
        <w:t>S</w:t>
      </w:r>
      <w:r w:rsidRPr="0039350B">
        <w:rPr>
          <w:rFonts w:ascii="Arial" w:hAnsi="Arial" w:cs="Arial"/>
          <w:bCs/>
          <w:iCs/>
          <w:sz w:val="24"/>
          <w:szCs w:val="24"/>
        </w:rPr>
        <w:t>ervice</w:t>
      </w:r>
      <w:r w:rsidR="0028236C" w:rsidRPr="0039350B">
        <w:rPr>
          <w:rFonts w:ascii="Arial" w:hAnsi="Arial" w:cs="Arial"/>
          <w:bCs/>
          <w:iCs/>
          <w:sz w:val="24"/>
          <w:szCs w:val="24"/>
        </w:rPr>
        <w:t>s</w:t>
      </w:r>
    </w:p>
    <w:p w14:paraId="74EF038D" w14:textId="77777777" w:rsidR="0039350B" w:rsidRDefault="00343438" w:rsidP="0039350B">
      <w:pPr>
        <w:pStyle w:val="ListParagraph"/>
        <w:numPr>
          <w:ilvl w:val="0"/>
          <w:numId w:val="15"/>
        </w:numPr>
        <w:divId w:val="1213691618"/>
        <w:rPr>
          <w:rFonts w:ascii="Arial" w:hAnsi="Arial" w:cs="Arial"/>
          <w:bCs/>
          <w:iCs/>
          <w:sz w:val="24"/>
          <w:szCs w:val="24"/>
        </w:rPr>
      </w:pPr>
      <w:r w:rsidRPr="0039350B">
        <w:rPr>
          <w:rFonts w:ascii="Arial" w:hAnsi="Arial" w:cs="Arial"/>
          <w:bCs/>
          <w:iCs/>
          <w:sz w:val="24"/>
          <w:szCs w:val="24"/>
        </w:rPr>
        <w:t xml:space="preserve">Increase the Expenditure Authority for the </w:t>
      </w:r>
      <w:r w:rsidR="00013195" w:rsidRPr="0039350B">
        <w:rPr>
          <w:rFonts w:ascii="Arial" w:hAnsi="Arial" w:cs="Arial"/>
          <w:bCs/>
          <w:iCs/>
          <w:sz w:val="24"/>
          <w:szCs w:val="24"/>
        </w:rPr>
        <w:t>S</w:t>
      </w:r>
      <w:r w:rsidR="001F074F" w:rsidRPr="0039350B">
        <w:rPr>
          <w:rFonts w:ascii="Arial" w:hAnsi="Arial" w:cs="Arial"/>
          <w:bCs/>
          <w:iCs/>
          <w:sz w:val="24"/>
          <w:szCs w:val="24"/>
        </w:rPr>
        <w:t xml:space="preserve">ocial </w:t>
      </w:r>
      <w:r w:rsidR="00013195" w:rsidRPr="0039350B">
        <w:rPr>
          <w:rFonts w:ascii="Arial" w:hAnsi="Arial" w:cs="Arial"/>
          <w:bCs/>
          <w:iCs/>
          <w:sz w:val="24"/>
          <w:szCs w:val="24"/>
        </w:rPr>
        <w:t>S</w:t>
      </w:r>
      <w:r w:rsidR="001F074F" w:rsidRPr="0039350B">
        <w:rPr>
          <w:rFonts w:ascii="Arial" w:hAnsi="Arial" w:cs="Arial"/>
          <w:bCs/>
          <w:iCs/>
          <w:sz w:val="24"/>
          <w:szCs w:val="24"/>
        </w:rPr>
        <w:t xml:space="preserve">ervice </w:t>
      </w:r>
      <w:r w:rsidR="00013195" w:rsidRPr="0039350B">
        <w:rPr>
          <w:rFonts w:ascii="Arial" w:hAnsi="Arial" w:cs="Arial"/>
          <w:bCs/>
          <w:iCs/>
          <w:sz w:val="24"/>
          <w:szCs w:val="24"/>
        </w:rPr>
        <w:t>O</w:t>
      </w:r>
      <w:r w:rsidR="001F074F" w:rsidRPr="0039350B">
        <w:rPr>
          <w:rFonts w:ascii="Arial" w:hAnsi="Arial" w:cs="Arial"/>
          <w:bCs/>
          <w:iCs/>
          <w:sz w:val="24"/>
          <w:szCs w:val="24"/>
        </w:rPr>
        <w:t>rganization</w:t>
      </w:r>
      <w:r w:rsidR="00013195" w:rsidRPr="0039350B">
        <w:rPr>
          <w:rFonts w:ascii="Arial" w:hAnsi="Arial" w:cs="Arial"/>
          <w:bCs/>
          <w:iCs/>
          <w:sz w:val="24"/>
          <w:szCs w:val="24"/>
        </w:rPr>
        <w:t xml:space="preserve"> Integration Fund </w:t>
      </w:r>
    </w:p>
    <w:p w14:paraId="3E10476E" w14:textId="37167E10" w:rsidR="00013195" w:rsidRPr="0039350B" w:rsidRDefault="00013195" w:rsidP="0039350B">
      <w:pPr>
        <w:pStyle w:val="ListParagraph"/>
        <w:numPr>
          <w:ilvl w:val="0"/>
          <w:numId w:val="15"/>
        </w:numPr>
        <w:divId w:val="1213691618"/>
        <w:rPr>
          <w:rFonts w:ascii="Arial" w:hAnsi="Arial" w:cs="Arial"/>
          <w:bCs/>
          <w:iCs/>
          <w:sz w:val="24"/>
          <w:szCs w:val="24"/>
        </w:rPr>
      </w:pPr>
      <w:r w:rsidRPr="0039350B">
        <w:rPr>
          <w:rFonts w:ascii="Arial" w:hAnsi="Arial" w:cs="Arial"/>
          <w:bCs/>
          <w:iCs/>
          <w:sz w:val="24"/>
          <w:szCs w:val="24"/>
        </w:rPr>
        <w:lastRenderedPageBreak/>
        <w:t>Provid</w:t>
      </w:r>
      <w:r w:rsidR="00343438" w:rsidRPr="0039350B">
        <w:rPr>
          <w:rFonts w:ascii="Arial" w:hAnsi="Arial" w:cs="Arial"/>
          <w:bCs/>
          <w:iCs/>
          <w:sz w:val="24"/>
          <w:szCs w:val="24"/>
        </w:rPr>
        <w:t>e</w:t>
      </w:r>
      <w:r w:rsidRPr="0039350B">
        <w:rPr>
          <w:rFonts w:ascii="Arial" w:hAnsi="Arial" w:cs="Arial"/>
          <w:bCs/>
          <w:iCs/>
          <w:sz w:val="24"/>
          <w:szCs w:val="24"/>
        </w:rPr>
        <w:t xml:space="preserve"> Pre-Release MassHealth Services to Individuals in </w:t>
      </w:r>
      <w:r w:rsidR="00A85CBE" w:rsidRPr="0039350B">
        <w:rPr>
          <w:rFonts w:ascii="Arial" w:hAnsi="Arial" w:cs="Arial"/>
          <w:bCs/>
          <w:iCs/>
          <w:sz w:val="24"/>
          <w:szCs w:val="24"/>
        </w:rPr>
        <w:t>Certain Public Institutions</w:t>
      </w:r>
    </w:p>
    <w:p w14:paraId="4A16D755" w14:textId="77777777" w:rsidR="008F683C" w:rsidRPr="0039350B" w:rsidRDefault="00D736E5" w:rsidP="0039350B">
      <w:pPr>
        <w:pStyle w:val="Heading2"/>
        <w:divId w:val="1213691618"/>
      </w:pPr>
      <w:bookmarkStart w:id="3" w:name="_Toc492641280"/>
      <w:bookmarkStart w:id="4" w:name="_Toc148337735"/>
      <w:r w:rsidRPr="0039350B">
        <w:rPr>
          <w:rStyle w:val="Heading1Char"/>
          <w:rFonts w:asciiTheme="majorHAnsi" w:eastAsiaTheme="majorEastAsia" w:hAnsiTheme="majorHAnsi" w:cstheme="majorBidi"/>
          <w:b w:val="0"/>
          <w:bCs w:val="0"/>
          <w:kern w:val="0"/>
          <w:sz w:val="26"/>
          <w:szCs w:val="26"/>
        </w:rPr>
        <w:t xml:space="preserve">Proposed </w:t>
      </w:r>
      <w:bookmarkEnd w:id="3"/>
      <w:r w:rsidR="00C7762A" w:rsidRPr="0039350B">
        <w:rPr>
          <w:rStyle w:val="Heading1Char"/>
          <w:rFonts w:asciiTheme="majorHAnsi" w:eastAsiaTheme="majorEastAsia" w:hAnsiTheme="majorHAnsi" w:cstheme="majorBidi"/>
          <w:b w:val="0"/>
          <w:bCs w:val="0"/>
          <w:kern w:val="0"/>
          <w:sz w:val="26"/>
          <w:szCs w:val="26"/>
        </w:rPr>
        <w:t>Changes to the Demonstration</w:t>
      </w:r>
      <w:bookmarkEnd w:id="4"/>
      <w:r w:rsidR="00E175D7" w:rsidRPr="0039350B">
        <w:br/>
      </w:r>
    </w:p>
    <w:p w14:paraId="2A10F3BA" w14:textId="40C8341E" w:rsidR="008F683C" w:rsidRPr="00CA443B" w:rsidRDefault="00723E1A" w:rsidP="000C1E56">
      <w:pPr>
        <w:pStyle w:val="Heading3"/>
        <w:numPr>
          <w:ilvl w:val="0"/>
          <w:numId w:val="31"/>
        </w:numPr>
        <w:divId w:val="1213691618"/>
      </w:pPr>
      <w:bookmarkStart w:id="5" w:name="_Toc148337736"/>
      <w:r>
        <w:rPr>
          <w:lang w:val="en-US"/>
        </w:rPr>
        <w:t>Preserve</w:t>
      </w:r>
      <w:r w:rsidRPr="00CA443B">
        <w:t xml:space="preserve"> </w:t>
      </w:r>
      <w:r w:rsidR="008F683C" w:rsidRPr="00CA443B">
        <w:t xml:space="preserve">CommonHealth </w:t>
      </w:r>
      <w:r w:rsidR="2707FFC4" w:rsidRPr="00CA443B">
        <w:t>M</w:t>
      </w:r>
      <w:r w:rsidR="008F683C" w:rsidRPr="00CA443B">
        <w:t>embers</w:t>
      </w:r>
      <w:r>
        <w:rPr>
          <w:lang w:val="en-US"/>
        </w:rPr>
        <w:t>’ Ability</w:t>
      </w:r>
      <w:r w:rsidR="008F683C" w:rsidRPr="00CA443B">
        <w:t xml:space="preserve"> to </w:t>
      </w:r>
      <w:r w:rsidR="3A0B8865" w:rsidRPr="00CA443B">
        <w:t>E</w:t>
      </w:r>
      <w:r w:rsidR="008F683C" w:rsidRPr="00CA443B">
        <w:t>nroll in One Care Plans</w:t>
      </w:r>
      <w:bookmarkEnd w:id="5"/>
    </w:p>
    <w:p w14:paraId="6762E0DD" w14:textId="03E9D438" w:rsidR="008F683C" w:rsidRPr="00ED3EC3" w:rsidRDefault="008F683C" w:rsidP="007D7C21">
      <w:pPr>
        <w:pStyle w:val="TOC1"/>
        <w:divId w:val="1213691618"/>
      </w:pPr>
      <w:r w:rsidRPr="000C1E56">
        <w:rPr>
          <w:rStyle w:val="Heading4Char"/>
        </w:rPr>
        <w:t>Background</w:t>
      </w:r>
      <w:r w:rsidRPr="008F683C">
        <w:br/>
      </w:r>
      <w:r w:rsidRPr="00ED3EC3">
        <w:t xml:space="preserve">One Care is the Commonwealth’s Medicare-Medicaid Plan (MMP) program currently operating under the authority of an 1115A Duals Demonstration as a Financial Alignment Initiative (FAI) capitated model. Full benefit dual eligible individuals (MassHealth members with Medicare Parts A and B and eligible for Part D) who have MassHealth Standard or CommonHealth, and who meet other One Care participation requirements (e.g., </w:t>
      </w:r>
      <w:r w:rsidR="00660D5E" w:rsidRPr="00ED3EC3">
        <w:t xml:space="preserve">age </w:t>
      </w:r>
      <w:r w:rsidRPr="00ED3EC3">
        <w:t>21-64 at the time of enrollment, no other source of insurance, etc.) may enroll in One Care plans. In addition, individuals may remain enrolled in One Care when they turn 65 as long as they continue to meet all other participation requirements, including continued eligibility for MassHealth Standard or CommonHealth. Dual eligible individuals over the age of 21 eligible for MassHealth CommonHealth may access their Medicaid benefits through either One Care or through MassHealth Fee-for-</w:t>
      </w:r>
      <w:r w:rsidR="00CD1423" w:rsidRPr="00ED3EC3">
        <w:t>S</w:t>
      </w:r>
      <w:r w:rsidRPr="00ED3EC3">
        <w:t>ervice.</w:t>
      </w:r>
    </w:p>
    <w:p w14:paraId="1B684059" w14:textId="2F04152C" w:rsidR="008F683C" w:rsidRPr="00186454" w:rsidRDefault="008F683C" w:rsidP="00186454">
      <w:pPr>
        <w:pStyle w:val="Heading4"/>
        <w:divId w:val="1213691618"/>
        <w:rPr>
          <w:rFonts w:cstheme="majorHAnsi"/>
          <w:b/>
          <w:bCs/>
          <w:i w:val="0"/>
          <w:iCs w:val="0"/>
          <w:color w:val="auto"/>
          <w:sz w:val="24"/>
          <w:szCs w:val="24"/>
        </w:rPr>
      </w:pPr>
      <w:r w:rsidRPr="00C206AD">
        <w:t>Request</w:t>
      </w:r>
      <w:r w:rsidR="00186454">
        <w:br/>
      </w:r>
      <w:r w:rsidRPr="00186454">
        <w:rPr>
          <w:rFonts w:cstheme="majorHAnsi"/>
          <w:i w:val="0"/>
          <w:iCs w:val="0"/>
          <w:color w:val="auto"/>
          <w:sz w:val="24"/>
          <w:szCs w:val="24"/>
        </w:rPr>
        <w:t>In accordance with federal requirements, MassHealth is preparing to transition One Care from its current Duals Demonstration authority and structure to a Medicare Advantage Fully Integrated Dual Eligible Special Needs Plan (FIDE SNP) structure with aligned Medicaid managed care entities. In anticipation of this transition, which will be effective January 1, 2026, EOHHS seeks to clarify in its 1115(a) Demonstration that dual eligible individuals with MassHealth CommonHealth may enroll in One Care, when they otherwise meet One Care participation requirements. MassHealth believes this will not require any changes to existing waiver or expenditure authorities, but will require clarification to the Special Terms and Conditions to specify that, effective as of January 1, 2026:</w:t>
      </w:r>
    </w:p>
    <w:p w14:paraId="0979604A" w14:textId="2293DD88" w:rsidR="008F683C" w:rsidRPr="006B2679" w:rsidRDefault="008F683C" w:rsidP="006B2679">
      <w:pPr>
        <w:pStyle w:val="TOC1"/>
        <w:numPr>
          <w:ilvl w:val="0"/>
          <w:numId w:val="34"/>
        </w:numPr>
        <w:divId w:val="1213691618"/>
        <w:rPr>
          <w:sz w:val="24"/>
          <w:szCs w:val="24"/>
        </w:rPr>
      </w:pPr>
      <w:r w:rsidRPr="006B2679">
        <w:rPr>
          <w:sz w:val="24"/>
          <w:szCs w:val="24"/>
        </w:rPr>
        <w:t xml:space="preserve">MassHealth CommonHealth members ages 21-64 may elect One Care as their delivery system for their Medicaid </w:t>
      </w:r>
      <w:proofErr w:type="gramStart"/>
      <w:r w:rsidRPr="006B2679">
        <w:rPr>
          <w:sz w:val="24"/>
          <w:szCs w:val="24"/>
        </w:rPr>
        <w:t>coverage</w:t>
      </w:r>
      <w:r w:rsidR="002B26AC" w:rsidRPr="006B2679">
        <w:rPr>
          <w:sz w:val="24"/>
          <w:szCs w:val="24"/>
        </w:rPr>
        <w:t>;</w:t>
      </w:r>
      <w:proofErr w:type="gramEnd"/>
    </w:p>
    <w:p w14:paraId="106FB514" w14:textId="3E7D482A" w:rsidR="008F683C" w:rsidRPr="006B2679" w:rsidRDefault="00CF2207" w:rsidP="006B2679">
      <w:pPr>
        <w:pStyle w:val="TOC1"/>
        <w:numPr>
          <w:ilvl w:val="0"/>
          <w:numId w:val="34"/>
        </w:numPr>
        <w:divId w:val="1213691618"/>
        <w:rPr>
          <w:sz w:val="24"/>
          <w:szCs w:val="24"/>
        </w:rPr>
      </w:pPr>
      <w:r w:rsidRPr="006B2679">
        <w:rPr>
          <w:sz w:val="24"/>
          <w:szCs w:val="24"/>
        </w:rPr>
        <w:t xml:space="preserve">MassHealth CommonHealth members who are enrolled in One Care when they turn age 65 may continue to remain enrolled in One Care, </w:t>
      </w:r>
      <w:r w:rsidR="0067490E" w:rsidRPr="006B2679">
        <w:rPr>
          <w:sz w:val="24"/>
          <w:szCs w:val="24"/>
        </w:rPr>
        <w:t>with the usual One Care process of plan selection</w:t>
      </w:r>
      <w:r w:rsidR="002B26AC" w:rsidRPr="006B2679">
        <w:rPr>
          <w:sz w:val="24"/>
          <w:szCs w:val="24"/>
        </w:rPr>
        <w:t>; and</w:t>
      </w:r>
    </w:p>
    <w:p w14:paraId="28826A9A" w14:textId="1D862A89" w:rsidR="008F683C" w:rsidRPr="006B2679" w:rsidRDefault="008F683C" w:rsidP="006B2679">
      <w:pPr>
        <w:pStyle w:val="TOC1"/>
        <w:numPr>
          <w:ilvl w:val="0"/>
          <w:numId w:val="34"/>
        </w:numPr>
        <w:divId w:val="1213691618"/>
        <w:rPr>
          <w:sz w:val="24"/>
          <w:szCs w:val="24"/>
        </w:rPr>
      </w:pPr>
      <w:r w:rsidRPr="006B2679">
        <w:rPr>
          <w:sz w:val="24"/>
          <w:szCs w:val="24"/>
        </w:rPr>
        <w:t xml:space="preserve">MassHealth CommonHealth members who are disenrolled </w:t>
      </w:r>
      <w:r w:rsidR="00074636" w:rsidRPr="006B2679">
        <w:rPr>
          <w:sz w:val="24"/>
          <w:szCs w:val="24"/>
        </w:rPr>
        <w:t xml:space="preserve">from One Care </w:t>
      </w:r>
      <w:r w:rsidRPr="006B2679">
        <w:rPr>
          <w:sz w:val="24"/>
          <w:szCs w:val="24"/>
        </w:rPr>
        <w:t>due to a lapse or downgrade in their MassHealth eligibility for a period of 12 months or less</w:t>
      </w:r>
      <w:r w:rsidR="0019618C" w:rsidRPr="006B2679">
        <w:rPr>
          <w:sz w:val="24"/>
          <w:szCs w:val="24"/>
        </w:rPr>
        <w:t xml:space="preserve"> </w:t>
      </w:r>
      <w:r w:rsidR="004F10A0" w:rsidRPr="006B2679">
        <w:rPr>
          <w:sz w:val="24"/>
          <w:szCs w:val="24"/>
        </w:rPr>
        <w:t>and</w:t>
      </w:r>
      <w:r w:rsidR="0019618C" w:rsidRPr="006B2679">
        <w:rPr>
          <w:sz w:val="24"/>
          <w:szCs w:val="24"/>
        </w:rPr>
        <w:t xml:space="preserve"> who were enrolled in One Care upon their </w:t>
      </w:r>
      <w:r w:rsidR="00C53C81" w:rsidRPr="006B2679">
        <w:rPr>
          <w:sz w:val="24"/>
          <w:szCs w:val="24"/>
        </w:rPr>
        <w:t>lapse or downgrade in</w:t>
      </w:r>
      <w:r w:rsidR="0019618C" w:rsidRPr="006B2679">
        <w:rPr>
          <w:sz w:val="24"/>
          <w:szCs w:val="24"/>
        </w:rPr>
        <w:t xml:space="preserve"> eligibility</w:t>
      </w:r>
      <w:r w:rsidRPr="006B2679">
        <w:rPr>
          <w:sz w:val="24"/>
          <w:szCs w:val="24"/>
        </w:rPr>
        <w:t xml:space="preserve">, may </w:t>
      </w:r>
      <w:r w:rsidR="00C41420" w:rsidRPr="006B2679">
        <w:rPr>
          <w:sz w:val="24"/>
          <w:szCs w:val="24"/>
        </w:rPr>
        <w:t xml:space="preserve">have their One Care enrollment </w:t>
      </w:r>
      <w:r w:rsidRPr="006B2679">
        <w:rPr>
          <w:sz w:val="24"/>
          <w:szCs w:val="24"/>
        </w:rPr>
        <w:t xml:space="preserve">reinstated </w:t>
      </w:r>
      <w:r w:rsidR="002E30DF" w:rsidRPr="006B2679">
        <w:rPr>
          <w:sz w:val="24"/>
          <w:szCs w:val="24"/>
        </w:rPr>
        <w:t xml:space="preserve">upon regaining </w:t>
      </w:r>
      <w:r w:rsidR="002E30DF" w:rsidRPr="006B2679">
        <w:rPr>
          <w:sz w:val="24"/>
          <w:szCs w:val="24"/>
        </w:rPr>
        <w:lastRenderedPageBreak/>
        <w:t xml:space="preserve">MassHealth CommonHealth eligibility, including those CommonHealth members who </w:t>
      </w:r>
      <w:r w:rsidR="00F20721" w:rsidRPr="006B2679">
        <w:rPr>
          <w:sz w:val="24"/>
          <w:szCs w:val="24"/>
        </w:rPr>
        <w:t>are</w:t>
      </w:r>
      <w:r w:rsidR="00101B88" w:rsidRPr="006B2679">
        <w:rPr>
          <w:sz w:val="24"/>
          <w:szCs w:val="24"/>
        </w:rPr>
        <w:t xml:space="preserve"> at or</w:t>
      </w:r>
      <w:r w:rsidR="00D32D74" w:rsidRPr="006B2679">
        <w:rPr>
          <w:sz w:val="24"/>
          <w:szCs w:val="24"/>
        </w:rPr>
        <w:t xml:space="preserve"> over age 65</w:t>
      </w:r>
      <w:r w:rsidR="00F20721" w:rsidRPr="006B2679">
        <w:rPr>
          <w:sz w:val="24"/>
          <w:szCs w:val="24"/>
        </w:rPr>
        <w:t xml:space="preserve"> or turn 65 during their </w:t>
      </w:r>
      <w:r w:rsidR="00C53C81" w:rsidRPr="006B2679">
        <w:rPr>
          <w:sz w:val="24"/>
          <w:szCs w:val="24"/>
        </w:rPr>
        <w:t>lapse or downgrade in</w:t>
      </w:r>
      <w:r w:rsidR="00F20721" w:rsidRPr="006B2679">
        <w:rPr>
          <w:sz w:val="24"/>
          <w:szCs w:val="24"/>
        </w:rPr>
        <w:t xml:space="preserve"> </w:t>
      </w:r>
      <w:r w:rsidR="0019618C" w:rsidRPr="006B2679">
        <w:rPr>
          <w:sz w:val="24"/>
          <w:szCs w:val="24"/>
        </w:rPr>
        <w:t>eligibility</w:t>
      </w:r>
      <w:r w:rsidR="00752007" w:rsidRPr="006B2679">
        <w:rPr>
          <w:sz w:val="24"/>
          <w:szCs w:val="24"/>
        </w:rPr>
        <w:t>.</w:t>
      </w:r>
    </w:p>
    <w:p w14:paraId="751D545D" w14:textId="2EBC2A5F" w:rsidR="00C206AD" w:rsidRPr="0039350B" w:rsidRDefault="00311BF6" w:rsidP="0039350B">
      <w:pPr>
        <w:pStyle w:val="Heading3"/>
        <w:numPr>
          <w:ilvl w:val="0"/>
          <w:numId w:val="31"/>
        </w:numPr>
        <w:divId w:val="1213691618"/>
      </w:pPr>
      <w:bookmarkStart w:id="6" w:name="_Toc148337737"/>
      <w:r w:rsidRPr="0039350B">
        <w:rPr>
          <w:rStyle w:val="Heading2Char"/>
          <w:rFonts w:ascii="Cambria" w:hAnsi="Cambria" w:cs="Times New Roman"/>
          <w:color w:val="auto"/>
        </w:rPr>
        <w:t xml:space="preserve">Expand </w:t>
      </w:r>
      <w:r w:rsidR="008F683C" w:rsidRPr="0039350B">
        <w:rPr>
          <w:rStyle w:val="Heading2Char"/>
          <w:rFonts w:ascii="Cambria" w:hAnsi="Cambria" w:cs="Times New Roman"/>
          <w:color w:val="auto"/>
        </w:rPr>
        <w:t xml:space="preserve">Marketplace (Health Connector) </w:t>
      </w:r>
      <w:r w:rsidR="00C07CB3" w:rsidRPr="0039350B">
        <w:rPr>
          <w:rStyle w:val="Heading2Char"/>
          <w:rFonts w:ascii="Cambria" w:hAnsi="Cambria" w:cs="Times New Roman"/>
          <w:color w:val="auto"/>
        </w:rPr>
        <w:t>S</w:t>
      </w:r>
      <w:r w:rsidR="008F683C" w:rsidRPr="0039350B">
        <w:rPr>
          <w:rStyle w:val="Heading2Char"/>
          <w:rFonts w:ascii="Cambria" w:hAnsi="Cambria" w:cs="Times New Roman"/>
          <w:color w:val="auto"/>
        </w:rPr>
        <w:t>ubsidies</w:t>
      </w:r>
      <w:r w:rsidR="00C07CB3" w:rsidRPr="0039350B">
        <w:rPr>
          <w:rStyle w:val="Heading2Char"/>
          <w:rFonts w:ascii="Cambria" w:hAnsi="Cambria" w:cs="Times New Roman"/>
          <w:color w:val="auto"/>
        </w:rPr>
        <w:t xml:space="preserve"> to Additional </w:t>
      </w:r>
      <w:r w:rsidR="002F5499" w:rsidRPr="0039350B">
        <w:rPr>
          <w:rStyle w:val="Heading2Char"/>
          <w:rFonts w:ascii="Cambria" w:hAnsi="Cambria" w:cs="Times New Roman"/>
          <w:color w:val="auto"/>
        </w:rPr>
        <w:t>Individuals</w:t>
      </w:r>
      <w:bookmarkEnd w:id="6"/>
      <w:r w:rsidR="008F683C" w:rsidRPr="0039350B">
        <w:br/>
      </w:r>
    </w:p>
    <w:p w14:paraId="3232E515" w14:textId="015FAB7D" w:rsidR="00C206AD" w:rsidRDefault="008F683C" w:rsidP="009E2003">
      <w:pPr>
        <w:pStyle w:val="ListParagraph"/>
        <w:spacing w:after="0"/>
        <w:ind w:left="0"/>
        <w:divId w:val="1213691618"/>
        <w:rPr>
          <w:rFonts w:ascii="Arial" w:hAnsi="Arial" w:cs="Arial"/>
          <w:sz w:val="24"/>
          <w:szCs w:val="24"/>
        </w:rPr>
      </w:pPr>
      <w:r w:rsidRPr="2C82A2C8">
        <w:rPr>
          <w:rStyle w:val="Heading4Char"/>
        </w:rPr>
        <w:t>Background</w:t>
      </w:r>
      <w:r>
        <w:br/>
      </w:r>
      <w:proofErr w:type="spellStart"/>
      <w:r w:rsidRPr="2C82A2C8">
        <w:rPr>
          <w:rFonts w:ascii="Arial" w:hAnsi="Arial" w:cs="Arial"/>
          <w:sz w:val="24"/>
          <w:szCs w:val="24"/>
        </w:rPr>
        <w:t>ConnectorCare</w:t>
      </w:r>
      <w:proofErr w:type="spellEnd"/>
      <w:r w:rsidRPr="2C82A2C8">
        <w:rPr>
          <w:rFonts w:ascii="Arial" w:hAnsi="Arial" w:cs="Arial"/>
          <w:sz w:val="24"/>
          <w:szCs w:val="24"/>
        </w:rPr>
        <w:t xml:space="preserve"> (originally established in 2006 as Commonwealth Care) is a program for uninsured individuals who are not eligible for employer sponsored insurance, </w:t>
      </w:r>
      <w:proofErr w:type="gramStart"/>
      <w:r w:rsidRPr="2C82A2C8">
        <w:rPr>
          <w:rFonts w:ascii="Arial" w:hAnsi="Arial" w:cs="Arial"/>
          <w:sz w:val="24"/>
          <w:szCs w:val="24"/>
        </w:rPr>
        <w:t>Medicare</w:t>
      </w:r>
      <w:proofErr w:type="gramEnd"/>
      <w:r w:rsidRPr="2C82A2C8">
        <w:rPr>
          <w:rFonts w:ascii="Arial" w:hAnsi="Arial" w:cs="Arial"/>
          <w:sz w:val="24"/>
          <w:szCs w:val="24"/>
        </w:rPr>
        <w:t xml:space="preserve"> or Medicaid. </w:t>
      </w:r>
      <w:proofErr w:type="spellStart"/>
      <w:r w:rsidRPr="2C82A2C8">
        <w:rPr>
          <w:rFonts w:ascii="Arial" w:hAnsi="Arial" w:cs="Arial"/>
          <w:sz w:val="24"/>
          <w:szCs w:val="24"/>
        </w:rPr>
        <w:t>ConnectorCare</w:t>
      </w:r>
      <w:proofErr w:type="spellEnd"/>
      <w:r w:rsidRPr="2C82A2C8">
        <w:rPr>
          <w:rFonts w:ascii="Arial" w:hAnsi="Arial" w:cs="Arial"/>
          <w:sz w:val="24"/>
          <w:szCs w:val="24"/>
        </w:rPr>
        <w:t xml:space="preserve"> members enroll in certain Qualified Health Plans administered by the Health Connector, the Commonwealth’s health insurance marketplace, and receive state subsidized assistance with plan premiums and cost sharing, in addition to receiving federal tax credits towards the purchase of the insurance. Through the 1115 </w:t>
      </w:r>
      <w:r w:rsidR="00281A0A" w:rsidRPr="2C82A2C8">
        <w:rPr>
          <w:rFonts w:ascii="Arial" w:hAnsi="Arial" w:cs="Arial"/>
          <w:sz w:val="24"/>
          <w:szCs w:val="24"/>
        </w:rPr>
        <w:t>d</w:t>
      </w:r>
      <w:r w:rsidRPr="2C82A2C8">
        <w:rPr>
          <w:rFonts w:ascii="Arial" w:hAnsi="Arial" w:cs="Arial"/>
          <w:sz w:val="24"/>
          <w:szCs w:val="24"/>
        </w:rPr>
        <w:t xml:space="preserve">emonstration, the state has expenditure authority for these marketplace state subsidies for premiums and cost sharing and for gap coverage for individuals up to 300% FPL who are determined eligible for Qualified Health Plan coverage through the Connector, for up to 100 days while they select, pay and enroll into a health plan. </w:t>
      </w:r>
      <w:r w:rsidR="002F5499" w:rsidRPr="2C82A2C8">
        <w:rPr>
          <w:rFonts w:ascii="Arial" w:hAnsi="Arial" w:cs="Arial"/>
          <w:sz w:val="24"/>
          <w:szCs w:val="24"/>
        </w:rPr>
        <w:t>These subsidies play a key role</w:t>
      </w:r>
      <w:r w:rsidR="007414CC" w:rsidRPr="2C82A2C8">
        <w:rPr>
          <w:rFonts w:ascii="Arial" w:hAnsi="Arial" w:cs="Arial"/>
          <w:sz w:val="24"/>
          <w:szCs w:val="24"/>
        </w:rPr>
        <w:t xml:space="preserve"> in</w:t>
      </w:r>
      <w:r w:rsidR="002F5499" w:rsidRPr="2C82A2C8">
        <w:rPr>
          <w:rFonts w:ascii="Arial" w:hAnsi="Arial" w:cs="Arial"/>
          <w:sz w:val="24"/>
          <w:szCs w:val="24"/>
        </w:rPr>
        <w:t xml:space="preserve"> supporting near-universal health coverage within the Commonwealth</w:t>
      </w:r>
      <w:r w:rsidR="007414CC" w:rsidRPr="2C82A2C8">
        <w:rPr>
          <w:rFonts w:ascii="Arial" w:hAnsi="Arial" w:cs="Arial"/>
          <w:sz w:val="24"/>
          <w:szCs w:val="24"/>
        </w:rPr>
        <w:t>, and especially in smoothing transitions within the Commonwealth’s health insurance system</w:t>
      </w:r>
      <w:r w:rsidR="002F5499" w:rsidRPr="2C82A2C8">
        <w:rPr>
          <w:rFonts w:ascii="Arial" w:hAnsi="Arial" w:cs="Arial"/>
          <w:sz w:val="24"/>
          <w:szCs w:val="24"/>
        </w:rPr>
        <w:t>.</w:t>
      </w:r>
      <w:r>
        <w:br/>
      </w:r>
      <w:r>
        <w:br/>
      </w:r>
      <w:r w:rsidRPr="2C82A2C8">
        <w:rPr>
          <w:rStyle w:val="Heading4Char"/>
        </w:rPr>
        <w:t>Request</w:t>
      </w:r>
      <w:r>
        <w:br/>
      </w:r>
      <w:r w:rsidRPr="2C82A2C8">
        <w:rPr>
          <w:rFonts w:ascii="Arial" w:hAnsi="Arial" w:cs="Arial"/>
          <w:sz w:val="24"/>
          <w:szCs w:val="24"/>
        </w:rPr>
        <w:t xml:space="preserve">The </w:t>
      </w:r>
      <w:r w:rsidR="009C4E4D" w:rsidRPr="2C82A2C8">
        <w:rPr>
          <w:rFonts w:ascii="Arial" w:hAnsi="Arial" w:cs="Arial"/>
          <w:sz w:val="24"/>
          <w:szCs w:val="24"/>
        </w:rPr>
        <w:t>Massachusetts Le</w:t>
      </w:r>
      <w:r w:rsidR="00916C4A" w:rsidRPr="2C82A2C8">
        <w:rPr>
          <w:rFonts w:ascii="Arial" w:hAnsi="Arial" w:cs="Arial"/>
          <w:sz w:val="24"/>
          <w:szCs w:val="24"/>
        </w:rPr>
        <w:t xml:space="preserve">gislature </w:t>
      </w:r>
      <w:r w:rsidR="00AE76F9" w:rsidRPr="2C82A2C8">
        <w:rPr>
          <w:rFonts w:ascii="Arial" w:hAnsi="Arial" w:cs="Arial"/>
          <w:sz w:val="24"/>
          <w:szCs w:val="24"/>
        </w:rPr>
        <w:t xml:space="preserve">has </w:t>
      </w:r>
      <w:r w:rsidR="2EBCAEE3" w:rsidRPr="2C82A2C8">
        <w:rPr>
          <w:rFonts w:ascii="Arial" w:hAnsi="Arial" w:cs="Arial"/>
          <w:sz w:val="24"/>
          <w:szCs w:val="24"/>
        </w:rPr>
        <w:t>enacted</w:t>
      </w:r>
      <w:r w:rsidR="00916C4A" w:rsidRPr="2C82A2C8">
        <w:rPr>
          <w:rFonts w:ascii="Arial" w:hAnsi="Arial" w:cs="Arial"/>
          <w:sz w:val="24"/>
          <w:szCs w:val="24"/>
        </w:rPr>
        <w:t xml:space="preserve"> statutory changes</w:t>
      </w:r>
      <w:r w:rsidRPr="2C82A2C8">
        <w:rPr>
          <w:rFonts w:ascii="Arial" w:hAnsi="Arial" w:cs="Arial"/>
          <w:sz w:val="24"/>
          <w:szCs w:val="24"/>
        </w:rPr>
        <w:t xml:space="preserve"> </w:t>
      </w:r>
      <w:r w:rsidR="00916C4A" w:rsidRPr="2C82A2C8">
        <w:rPr>
          <w:rFonts w:ascii="Arial" w:hAnsi="Arial" w:cs="Arial"/>
          <w:sz w:val="24"/>
          <w:szCs w:val="24"/>
        </w:rPr>
        <w:t xml:space="preserve">that would </w:t>
      </w:r>
      <w:r w:rsidR="7715A97C" w:rsidRPr="2C82A2C8">
        <w:rPr>
          <w:rFonts w:ascii="Arial" w:hAnsi="Arial" w:cs="Arial"/>
          <w:sz w:val="24"/>
          <w:szCs w:val="24"/>
        </w:rPr>
        <w:t xml:space="preserve">implement a pilot program to </w:t>
      </w:r>
      <w:r w:rsidRPr="2C82A2C8">
        <w:rPr>
          <w:rFonts w:ascii="Arial" w:hAnsi="Arial" w:cs="Arial"/>
          <w:sz w:val="24"/>
          <w:szCs w:val="24"/>
        </w:rPr>
        <w:t xml:space="preserve">increase the income limit for individuals to receive assistance with </w:t>
      </w:r>
      <w:proofErr w:type="spellStart"/>
      <w:r w:rsidRPr="2C82A2C8">
        <w:rPr>
          <w:rFonts w:ascii="Arial" w:hAnsi="Arial" w:cs="Arial"/>
          <w:sz w:val="24"/>
          <w:szCs w:val="24"/>
        </w:rPr>
        <w:t>ConnectorCare</w:t>
      </w:r>
      <w:proofErr w:type="spellEnd"/>
      <w:r w:rsidRPr="2C82A2C8">
        <w:rPr>
          <w:rFonts w:ascii="Arial" w:hAnsi="Arial" w:cs="Arial"/>
          <w:sz w:val="24"/>
          <w:szCs w:val="24"/>
        </w:rPr>
        <w:t xml:space="preserve"> premiums and cost sharing from 300% FPL </w:t>
      </w:r>
      <w:r w:rsidR="00505D07" w:rsidRPr="2C82A2C8">
        <w:rPr>
          <w:rFonts w:ascii="Arial" w:hAnsi="Arial" w:cs="Arial"/>
          <w:sz w:val="24"/>
          <w:szCs w:val="24"/>
        </w:rPr>
        <w:t xml:space="preserve">up </w:t>
      </w:r>
      <w:r w:rsidRPr="2C82A2C8">
        <w:rPr>
          <w:rFonts w:ascii="Arial" w:hAnsi="Arial" w:cs="Arial"/>
          <w:sz w:val="24"/>
          <w:szCs w:val="24"/>
        </w:rPr>
        <w:t>to 500% FPL</w:t>
      </w:r>
      <w:r w:rsidR="33013AF5" w:rsidRPr="2C82A2C8">
        <w:rPr>
          <w:rFonts w:ascii="Arial" w:hAnsi="Arial" w:cs="Arial"/>
          <w:sz w:val="24"/>
          <w:szCs w:val="24"/>
        </w:rPr>
        <w:t>, effective January 1, 2024</w:t>
      </w:r>
      <w:r w:rsidRPr="2C82A2C8">
        <w:rPr>
          <w:rFonts w:ascii="Arial" w:hAnsi="Arial" w:cs="Arial"/>
          <w:sz w:val="24"/>
          <w:szCs w:val="24"/>
        </w:rPr>
        <w:t>.</w:t>
      </w:r>
      <w:r w:rsidR="00916C4A" w:rsidRPr="2C82A2C8">
        <w:rPr>
          <w:rFonts w:ascii="Arial" w:hAnsi="Arial" w:cs="Arial"/>
          <w:sz w:val="24"/>
          <w:szCs w:val="24"/>
        </w:rPr>
        <w:t xml:space="preserve"> </w:t>
      </w:r>
      <w:r w:rsidR="5EF27CDA" w:rsidRPr="2C82A2C8">
        <w:rPr>
          <w:rFonts w:ascii="Arial" w:hAnsi="Arial" w:cs="Arial"/>
          <w:sz w:val="24"/>
          <w:szCs w:val="24"/>
        </w:rPr>
        <w:t>Therefore,</w:t>
      </w:r>
      <w:r w:rsidR="00916C4A" w:rsidRPr="2C82A2C8">
        <w:rPr>
          <w:rFonts w:ascii="Arial" w:hAnsi="Arial" w:cs="Arial"/>
          <w:sz w:val="24"/>
          <w:szCs w:val="24"/>
        </w:rPr>
        <w:t xml:space="preserve"> </w:t>
      </w:r>
      <w:r w:rsidRPr="2C82A2C8">
        <w:rPr>
          <w:rFonts w:ascii="Arial" w:hAnsi="Arial" w:cs="Arial"/>
          <w:sz w:val="24"/>
          <w:szCs w:val="24"/>
        </w:rPr>
        <w:t xml:space="preserve">the Commonwealth is requesting an expansion of its existing 1115 </w:t>
      </w:r>
      <w:r w:rsidR="00281A0A" w:rsidRPr="2C82A2C8">
        <w:rPr>
          <w:rFonts w:ascii="Arial" w:hAnsi="Arial" w:cs="Arial"/>
          <w:sz w:val="24"/>
          <w:szCs w:val="24"/>
        </w:rPr>
        <w:t>d</w:t>
      </w:r>
      <w:r w:rsidRPr="2C82A2C8">
        <w:rPr>
          <w:rFonts w:ascii="Arial" w:hAnsi="Arial" w:cs="Arial"/>
          <w:sz w:val="24"/>
          <w:szCs w:val="24"/>
        </w:rPr>
        <w:t xml:space="preserve">emonstration expenditure authority for marketplace subsidies to include eligible individuals </w:t>
      </w:r>
      <w:r w:rsidR="00101887" w:rsidRPr="2C82A2C8">
        <w:rPr>
          <w:rFonts w:ascii="Arial" w:hAnsi="Arial" w:cs="Arial"/>
          <w:sz w:val="24"/>
          <w:szCs w:val="24"/>
        </w:rPr>
        <w:t xml:space="preserve">above 300%, </w:t>
      </w:r>
      <w:r w:rsidRPr="2C82A2C8">
        <w:rPr>
          <w:rFonts w:ascii="Arial" w:hAnsi="Arial" w:cs="Arial"/>
          <w:sz w:val="24"/>
          <w:szCs w:val="24"/>
        </w:rPr>
        <w:t xml:space="preserve">up to 500% FPL. </w:t>
      </w:r>
      <w:r w:rsidR="00E909E0" w:rsidRPr="2C82A2C8">
        <w:rPr>
          <w:rFonts w:ascii="Arial" w:hAnsi="Arial" w:cs="Arial"/>
          <w:sz w:val="24"/>
          <w:szCs w:val="24"/>
        </w:rPr>
        <w:t>An expansion of expenditure authority above 300% FPL would</w:t>
      </w:r>
      <w:r w:rsidR="002F5499" w:rsidRPr="2C82A2C8">
        <w:rPr>
          <w:rFonts w:ascii="Arial" w:hAnsi="Arial" w:cs="Arial"/>
          <w:sz w:val="24"/>
          <w:szCs w:val="24"/>
        </w:rPr>
        <w:t xml:space="preserve"> enable more individuals to benefit from these supports and further </w:t>
      </w:r>
      <w:r w:rsidR="007414CC" w:rsidRPr="2C82A2C8">
        <w:rPr>
          <w:rFonts w:ascii="Arial" w:hAnsi="Arial" w:cs="Arial"/>
          <w:sz w:val="24"/>
          <w:szCs w:val="24"/>
        </w:rPr>
        <w:t xml:space="preserve">mitigate cost “cliffs” among the Commonwealth’s different insurance programs. </w:t>
      </w:r>
      <w:r w:rsidRPr="2C82A2C8">
        <w:rPr>
          <w:rFonts w:ascii="Arial" w:hAnsi="Arial" w:cs="Arial"/>
          <w:sz w:val="24"/>
          <w:szCs w:val="24"/>
        </w:rPr>
        <w:t xml:space="preserve">This amendment would be effective </w:t>
      </w:r>
      <w:r w:rsidR="0FEAED38" w:rsidRPr="2C82A2C8">
        <w:rPr>
          <w:rFonts w:ascii="Arial" w:hAnsi="Arial" w:cs="Arial"/>
          <w:sz w:val="24"/>
          <w:szCs w:val="24"/>
        </w:rPr>
        <w:t>the later of January 1, 2024 or</w:t>
      </w:r>
      <w:r w:rsidRPr="2C82A2C8">
        <w:rPr>
          <w:rFonts w:ascii="Arial" w:hAnsi="Arial" w:cs="Arial"/>
          <w:sz w:val="24"/>
          <w:szCs w:val="24"/>
        </w:rPr>
        <w:t xml:space="preserve"> the first day of the month following </w:t>
      </w:r>
      <w:proofErr w:type="gramStart"/>
      <w:r w:rsidRPr="2C82A2C8">
        <w:rPr>
          <w:rFonts w:ascii="Arial" w:hAnsi="Arial" w:cs="Arial"/>
          <w:sz w:val="24"/>
          <w:szCs w:val="24"/>
        </w:rPr>
        <w:t>approval,</w:t>
      </w:r>
      <w:r w:rsidR="1FAB88E3" w:rsidRPr="2C82A2C8">
        <w:rPr>
          <w:rFonts w:ascii="Arial" w:hAnsi="Arial" w:cs="Arial"/>
          <w:sz w:val="24"/>
          <w:szCs w:val="24"/>
        </w:rPr>
        <w:t xml:space="preserve"> </w:t>
      </w:r>
      <w:r w:rsidR="1FAB88E3" w:rsidRPr="2C82A2C8">
        <w:rPr>
          <w:rFonts w:ascii="Arial" w:eastAsia="Arial" w:hAnsi="Arial" w:cs="Arial"/>
          <w:sz w:val="24"/>
          <w:szCs w:val="24"/>
        </w:rPr>
        <w:t>and</w:t>
      </w:r>
      <w:proofErr w:type="gramEnd"/>
      <w:r w:rsidR="1FAB88E3" w:rsidRPr="2C82A2C8">
        <w:rPr>
          <w:rFonts w:ascii="Arial" w:eastAsia="Arial" w:hAnsi="Arial" w:cs="Arial"/>
          <w:sz w:val="24"/>
          <w:szCs w:val="24"/>
        </w:rPr>
        <w:t xml:space="preserve"> extend through the end of the demonstration period assuming continued state statutory authorization</w:t>
      </w:r>
      <w:r w:rsidRPr="2C82A2C8">
        <w:rPr>
          <w:rFonts w:ascii="Arial" w:hAnsi="Arial" w:cs="Arial"/>
          <w:sz w:val="24"/>
          <w:szCs w:val="24"/>
        </w:rPr>
        <w:t>.</w:t>
      </w:r>
      <w:r>
        <w:br/>
      </w:r>
    </w:p>
    <w:p w14:paraId="45824CCD" w14:textId="77777777" w:rsidR="0039350B" w:rsidRPr="0039350B" w:rsidRDefault="00E44281" w:rsidP="0039350B">
      <w:pPr>
        <w:pStyle w:val="ListParagraph"/>
        <w:numPr>
          <w:ilvl w:val="0"/>
          <w:numId w:val="31"/>
        </w:numPr>
        <w:spacing w:after="0"/>
        <w:divId w:val="1213691618"/>
        <w:rPr>
          <w:rFonts w:ascii="Arial" w:hAnsi="Arial" w:cs="Arial"/>
        </w:rPr>
      </w:pPr>
      <w:bookmarkStart w:id="7" w:name="_Toc148337738"/>
      <w:r w:rsidRPr="0039350B">
        <w:rPr>
          <w:rStyle w:val="Heading3Char"/>
          <w:rFonts w:eastAsiaTheme="majorEastAsia"/>
        </w:rPr>
        <w:t xml:space="preserve">Increase the </w:t>
      </w:r>
      <w:r w:rsidR="0F7E7119" w:rsidRPr="0039350B">
        <w:rPr>
          <w:rStyle w:val="Heading3Char"/>
          <w:rFonts w:eastAsiaTheme="majorEastAsia"/>
        </w:rPr>
        <w:t>I</w:t>
      </w:r>
      <w:r w:rsidRPr="0039350B">
        <w:rPr>
          <w:rStyle w:val="Heading3Char"/>
          <w:rFonts w:eastAsiaTheme="majorEastAsia"/>
        </w:rPr>
        <w:t xml:space="preserve">ncome </w:t>
      </w:r>
      <w:r w:rsidR="0CB016F2" w:rsidRPr="0039350B">
        <w:rPr>
          <w:rStyle w:val="Heading3Char"/>
          <w:rFonts w:eastAsiaTheme="majorEastAsia"/>
        </w:rPr>
        <w:t>L</w:t>
      </w:r>
      <w:r w:rsidRPr="0039350B">
        <w:rPr>
          <w:rStyle w:val="Heading3Char"/>
          <w:rFonts w:eastAsiaTheme="majorEastAsia"/>
        </w:rPr>
        <w:t xml:space="preserve">imit for Medicare Savings Program </w:t>
      </w:r>
      <w:r w:rsidR="005E081B" w:rsidRPr="0039350B">
        <w:rPr>
          <w:rStyle w:val="Heading3Char"/>
          <w:rFonts w:eastAsiaTheme="majorEastAsia"/>
        </w:rPr>
        <w:t>(MSP)</w:t>
      </w:r>
      <w:r w:rsidR="00362681" w:rsidRPr="0039350B">
        <w:rPr>
          <w:rStyle w:val="Heading3Char"/>
          <w:rFonts w:eastAsiaTheme="majorEastAsia"/>
        </w:rPr>
        <w:t xml:space="preserve"> </w:t>
      </w:r>
      <w:r w:rsidR="4F19E82A" w:rsidRPr="0039350B">
        <w:rPr>
          <w:rStyle w:val="Heading3Char"/>
          <w:rFonts w:eastAsiaTheme="majorEastAsia"/>
        </w:rPr>
        <w:t>B</w:t>
      </w:r>
      <w:r w:rsidRPr="0039350B">
        <w:rPr>
          <w:rStyle w:val="Heading3Char"/>
          <w:rFonts w:eastAsiaTheme="majorEastAsia"/>
        </w:rPr>
        <w:t xml:space="preserve">enefits </w:t>
      </w:r>
      <w:r w:rsidR="004C159B" w:rsidRPr="0039350B">
        <w:rPr>
          <w:rStyle w:val="Heading3Char"/>
          <w:rFonts w:eastAsiaTheme="majorEastAsia"/>
        </w:rPr>
        <w:t>for</w:t>
      </w:r>
      <w:r w:rsidR="08105A8A" w:rsidRPr="0039350B">
        <w:rPr>
          <w:rStyle w:val="Heading3Char"/>
          <w:rFonts w:eastAsiaTheme="majorEastAsia"/>
        </w:rPr>
        <w:t xml:space="preserve"> </w:t>
      </w:r>
      <w:r w:rsidR="0D3A04A4" w:rsidRPr="0039350B">
        <w:rPr>
          <w:rStyle w:val="Heading3Char"/>
          <w:rFonts w:eastAsiaTheme="majorEastAsia"/>
        </w:rPr>
        <w:t>M</w:t>
      </w:r>
      <w:r w:rsidR="002A6EEE" w:rsidRPr="0039350B">
        <w:rPr>
          <w:rStyle w:val="Heading3Char"/>
          <w:rFonts w:eastAsiaTheme="majorEastAsia"/>
        </w:rPr>
        <w:t xml:space="preserve">embers </w:t>
      </w:r>
      <w:r w:rsidR="00891067" w:rsidRPr="0039350B">
        <w:rPr>
          <w:rStyle w:val="Heading3Char"/>
          <w:rFonts w:eastAsiaTheme="majorEastAsia"/>
        </w:rPr>
        <w:t>on</w:t>
      </w:r>
      <w:r w:rsidR="002A6EEE" w:rsidRPr="0039350B">
        <w:rPr>
          <w:rStyle w:val="Heading3Char"/>
          <w:rFonts w:eastAsiaTheme="majorEastAsia"/>
        </w:rPr>
        <w:t xml:space="preserve"> MassHealth Standard</w:t>
      </w:r>
      <w:r w:rsidR="0C40B36F" w:rsidRPr="0039350B">
        <w:rPr>
          <w:rStyle w:val="Heading3Char"/>
          <w:rFonts w:eastAsiaTheme="majorEastAsia"/>
        </w:rPr>
        <w:t xml:space="preserve"> </w:t>
      </w:r>
      <w:r w:rsidR="3D24F67F" w:rsidRPr="0039350B">
        <w:rPr>
          <w:rStyle w:val="Heading3Char"/>
          <w:rFonts w:eastAsiaTheme="majorEastAsia"/>
        </w:rPr>
        <w:t>and CommonHealth</w:t>
      </w:r>
      <w:r w:rsidR="002A6EEE" w:rsidRPr="0039350B">
        <w:rPr>
          <w:rStyle w:val="Heading3Char"/>
          <w:rFonts w:eastAsiaTheme="majorEastAsia"/>
        </w:rPr>
        <w:t xml:space="preserve"> </w:t>
      </w:r>
      <w:r w:rsidRPr="0039350B">
        <w:rPr>
          <w:rStyle w:val="Heading3Char"/>
          <w:rFonts w:eastAsiaTheme="majorEastAsia"/>
        </w:rPr>
        <w:t xml:space="preserve">to </w:t>
      </w:r>
      <w:proofErr w:type="gramStart"/>
      <w:r w:rsidR="00B53940" w:rsidRPr="0039350B">
        <w:rPr>
          <w:rStyle w:val="Heading3Char"/>
          <w:rFonts w:eastAsiaTheme="majorEastAsia"/>
        </w:rPr>
        <w:t>the</w:t>
      </w:r>
      <w:r w:rsidR="00B04E61" w:rsidRPr="0039350B">
        <w:rPr>
          <w:rStyle w:val="Heading3Char"/>
          <w:rFonts w:eastAsiaTheme="majorEastAsia"/>
        </w:rPr>
        <w:t xml:space="preserve">  </w:t>
      </w:r>
      <w:r w:rsidR="639094D9" w:rsidRPr="0039350B">
        <w:rPr>
          <w:rStyle w:val="Heading3Char"/>
          <w:rFonts w:eastAsiaTheme="majorEastAsia"/>
        </w:rPr>
        <w:t>S</w:t>
      </w:r>
      <w:r w:rsidR="00B53940" w:rsidRPr="0039350B">
        <w:rPr>
          <w:rStyle w:val="Heading3Char"/>
          <w:rFonts w:eastAsiaTheme="majorEastAsia"/>
        </w:rPr>
        <w:t>tate</w:t>
      </w:r>
      <w:proofErr w:type="gramEnd"/>
      <w:r w:rsidR="00B53940" w:rsidRPr="0039350B">
        <w:rPr>
          <w:rStyle w:val="Heading3Char"/>
          <w:rFonts w:eastAsiaTheme="majorEastAsia"/>
        </w:rPr>
        <w:t xml:space="preserve"> </w:t>
      </w:r>
      <w:r w:rsidR="6BCD06CB" w:rsidRPr="0039350B">
        <w:rPr>
          <w:rStyle w:val="Heading3Char"/>
          <w:rFonts w:eastAsiaTheme="majorEastAsia"/>
        </w:rPr>
        <w:t>S</w:t>
      </w:r>
      <w:r w:rsidR="00B53940" w:rsidRPr="0039350B">
        <w:rPr>
          <w:rStyle w:val="Heading3Char"/>
          <w:rFonts w:eastAsiaTheme="majorEastAsia"/>
        </w:rPr>
        <w:t xml:space="preserve">tatutory </w:t>
      </w:r>
      <w:r w:rsidR="6241DB79" w:rsidRPr="0039350B">
        <w:rPr>
          <w:rStyle w:val="Heading3Char"/>
          <w:rFonts w:eastAsiaTheme="majorEastAsia"/>
        </w:rPr>
        <w:t>L</w:t>
      </w:r>
      <w:r w:rsidR="00B53940" w:rsidRPr="0039350B">
        <w:rPr>
          <w:rStyle w:val="Heading3Char"/>
          <w:rFonts w:eastAsiaTheme="majorEastAsia"/>
        </w:rPr>
        <w:t>imit</w:t>
      </w:r>
      <w:bookmarkEnd w:id="7"/>
      <w:r w:rsidR="00E175D7">
        <w:br/>
      </w:r>
    </w:p>
    <w:p w14:paraId="62C11E7B" w14:textId="77777777" w:rsidR="0039350B" w:rsidRDefault="00CB51AD" w:rsidP="0039350B">
      <w:pPr>
        <w:pStyle w:val="ListParagraph"/>
        <w:spacing w:after="0"/>
        <w:ind w:hanging="720"/>
        <w:divId w:val="1213691618"/>
      </w:pPr>
      <w:r w:rsidRPr="69F8A708">
        <w:rPr>
          <w:rStyle w:val="Heading4Char"/>
        </w:rPr>
        <w:t>Background</w:t>
      </w:r>
    </w:p>
    <w:p w14:paraId="1C30771C" w14:textId="77777777" w:rsidR="0039350B" w:rsidRDefault="0039350B" w:rsidP="0039350B">
      <w:pPr>
        <w:pStyle w:val="ListParagraph"/>
        <w:spacing w:after="0"/>
        <w:ind w:hanging="720"/>
        <w:divId w:val="1213691618"/>
      </w:pPr>
    </w:p>
    <w:p w14:paraId="4A4A5082" w14:textId="4B8A1CE9" w:rsidR="008721D3" w:rsidRDefault="00CB51AD" w:rsidP="0039350B">
      <w:pPr>
        <w:pStyle w:val="ListParagraph"/>
        <w:spacing w:after="0"/>
        <w:ind w:left="0"/>
        <w:divId w:val="1213691618"/>
        <w:rPr>
          <w:rFonts w:ascii="Arial" w:hAnsi="Arial" w:cs="Arial"/>
        </w:rPr>
      </w:pPr>
      <w:r w:rsidRPr="69F8A708">
        <w:rPr>
          <w:rFonts w:ascii="Arial" w:hAnsi="Arial" w:cs="Arial"/>
          <w:sz w:val="24"/>
          <w:szCs w:val="24"/>
        </w:rPr>
        <w:lastRenderedPageBreak/>
        <w:t>The FY2023 state budget included language to expand the standard income limits for</w:t>
      </w:r>
      <w:r w:rsidR="0039350B">
        <w:rPr>
          <w:rFonts w:ascii="Arial" w:hAnsi="Arial" w:cs="Arial"/>
          <w:sz w:val="24"/>
          <w:szCs w:val="24"/>
        </w:rPr>
        <w:t xml:space="preserve"> </w:t>
      </w:r>
      <w:r w:rsidRPr="69F8A708">
        <w:rPr>
          <w:rFonts w:ascii="Arial" w:hAnsi="Arial" w:cs="Arial"/>
          <w:sz w:val="24"/>
          <w:szCs w:val="24"/>
        </w:rPr>
        <w:t>the three Medicare Savings Programs by disregarding 90% of the Federal Poverty Limit (FPL) from an applicant’s gross income. In practice, this goal was achieved by raising income limits. The new income limits are therefore 190% FPL for the Qualified Medicare Beneficiary (QMB) program, 210% FPL for the Specified Low-Income Medicare Beneficiary (SLMB) program and 225% FPL for the Qualified Individual (QI) program. These increased FPL limits will significantly reduce health care costs for more older adults, promoting economic security and protecting many of the most vulnerable.</w:t>
      </w:r>
      <w:r w:rsidR="00E175D7">
        <w:br/>
      </w:r>
      <w:r w:rsidR="00E175D7">
        <w:br/>
      </w:r>
      <w:r w:rsidRPr="69F8A708">
        <w:rPr>
          <w:rFonts w:ascii="Arial" w:hAnsi="Arial" w:cs="Arial"/>
          <w:sz w:val="24"/>
          <w:szCs w:val="24"/>
        </w:rPr>
        <w:t>Under the currently approved 1115 demonstration, MassHealth Standard members</w:t>
      </w:r>
      <w:r w:rsidR="00977922" w:rsidRPr="69F8A708">
        <w:rPr>
          <w:rFonts w:ascii="Arial" w:hAnsi="Arial" w:cs="Arial"/>
          <w:sz w:val="24"/>
          <w:szCs w:val="24"/>
        </w:rPr>
        <w:t xml:space="preserve"> </w:t>
      </w:r>
      <w:r w:rsidRPr="69F8A708">
        <w:rPr>
          <w:rFonts w:ascii="Arial" w:hAnsi="Arial" w:cs="Arial"/>
          <w:sz w:val="24"/>
          <w:szCs w:val="24"/>
        </w:rPr>
        <w:t>with income up to 133% FPL</w:t>
      </w:r>
      <w:r w:rsidR="00977922" w:rsidRPr="69F8A708">
        <w:rPr>
          <w:rFonts w:ascii="Arial" w:hAnsi="Arial" w:cs="Arial"/>
          <w:sz w:val="24"/>
          <w:szCs w:val="24"/>
        </w:rPr>
        <w:t xml:space="preserve">, including those who are or may become enrolled as Medically Needy, </w:t>
      </w:r>
      <w:r w:rsidRPr="69F8A708">
        <w:rPr>
          <w:rFonts w:ascii="Arial" w:hAnsi="Arial" w:cs="Arial"/>
          <w:sz w:val="24"/>
          <w:szCs w:val="24"/>
        </w:rPr>
        <w:t>are eligible for QMB benefits, and those with income up to 165% FPL</w:t>
      </w:r>
      <w:r w:rsidR="152AFA43" w:rsidRPr="69F8A708">
        <w:rPr>
          <w:rFonts w:ascii="Arial" w:hAnsi="Arial" w:cs="Arial"/>
          <w:sz w:val="24"/>
          <w:szCs w:val="24"/>
        </w:rPr>
        <w:t>, including those who are or may become enrolled as Medically Needy,</w:t>
      </w:r>
      <w:r w:rsidRPr="69F8A708">
        <w:rPr>
          <w:rFonts w:ascii="Arial" w:hAnsi="Arial" w:cs="Arial"/>
          <w:sz w:val="24"/>
          <w:szCs w:val="24"/>
        </w:rPr>
        <w:t xml:space="preserve"> are eligible for payment of the Medicare Part B premium. Standard members that did not have an asset test to determine their Standard eligibility are authorized to also receive MSP without an MSP asset test.</w:t>
      </w:r>
      <w:r w:rsidR="00E175D7">
        <w:br/>
      </w:r>
      <w:r w:rsidR="00E175D7">
        <w:br/>
      </w:r>
      <w:r w:rsidRPr="69F8A708">
        <w:rPr>
          <w:rStyle w:val="Heading4Char"/>
        </w:rPr>
        <w:t>Request</w:t>
      </w:r>
      <w:r w:rsidR="00E175D7">
        <w:br/>
      </w:r>
      <w:r w:rsidRPr="69F8A708">
        <w:rPr>
          <w:rFonts w:ascii="Arial" w:hAnsi="Arial" w:cs="Arial"/>
          <w:sz w:val="24"/>
          <w:szCs w:val="24"/>
        </w:rPr>
        <w:t xml:space="preserve">This amendment </w:t>
      </w:r>
      <w:r w:rsidR="005B3000" w:rsidRPr="69F8A708">
        <w:rPr>
          <w:rFonts w:ascii="Arial" w:hAnsi="Arial" w:cs="Arial"/>
          <w:sz w:val="24"/>
          <w:szCs w:val="24"/>
        </w:rPr>
        <w:t>proposes to</w:t>
      </w:r>
      <w:r w:rsidRPr="69F8A708">
        <w:rPr>
          <w:rFonts w:ascii="Arial" w:hAnsi="Arial" w:cs="Arial"/>
          <w:sz w:val="24"/>
          <w:szCs w:val="24"/>
        </w:rPr>
        <w:t xml:space="preserve"> increase the income limit for MSP benefits for Standard individuals to the state statutory limit</w:t>
      </w:r>
      <w:r w:rsidR="125E8088" w:rsidRPr="69F8A708">
        <w:rPr>
          <w:rFonts w:ascii="Arial" w:hAnsi="Arial" w:cs="Arial"/>
          <w:sz w:val="24"/>
          <w:szCs w:val="24"/>
        </w:rPr>
        <w:t xml:space="preserve">, including for those members on a spenddown who may </w:t>
      </w:r>
      <w:r w:rsidR="125E8088" w:rsidRPr="39E585E0">
        <w:rPr>
          <w:rFonts w:ascii="Arial" w:hAnsi="Arial" w:cs="Arial"/>
          <w:sz w:val="24"/>
          <w:szCs w:val="24"/>
        </w:rPr>
        <w:t>subse</w:t>
      </w:r>
      <w:r w:rsidR="04194D28" w:rsidRPr="39E585E0">
        <w:rPr>
          <w:rFonts w:ascii="Arial" w:hAnsi="Arial" w:cs="Arial"/>
          <w:sz w:val="24"/>
          <w:szCs w:val="24"/>
        </w:rPr>
        <w:t>q</w:t>
      </w:r>
      <w:r w:rsidR="125E8088" w:rsidRPr="39E585E0">
        <w:rPr>
          <w:rFonts w:ascii="Arial" w:hAnsi="Arial" w:cs="Arial"/>
          <w:sz w:val="24"/>
          <w:szCs w:val="24"/>
        </w:rPr>
        <w:t>uently</w:t>
      </w:r>
      <w:r w:rsidR="125E8088" w:rsidRPr="69F8A708">
        <w:rPr>
          <w:rFonts w:ascii="Arial" w:hAnsi="Arial" w:cs="Arial"/>
          <w:sz w:val="24"/>
          <w:szCs w:val="24"/>
        </w:rPr>
        <w:t xml:space="preserve"> become eligible for another benefit, such as Standard</w:t>
      </w:r>
      <w:r w:rsidRPr="69F8A708">
        <w:rPr>
          <w:rFonts w:ascii="Arial" w:hAnsi="Arial" w:cs="Arial"/>
          <w:sz w:val="24"/>
          <w:szCs w:val="24"/>
        </w:rPr>
        <w:t xml:space="preserve">. </w:t>
      </w:r>
      <w:r>
        <w:t xml:space="preserve"> </w:t>
      </w:r>
      <w:r w:rsidRPr="69F8A708">
        <w:rPr>
          <w:rFonts w:ascii="Arial" w:hAnsi="Arial" w:cs="Arial"/>
          <w:sz w:val="24"/>
          <w:szCs w:val="24"/>
        </w:rPr>
        <w:t xml:space="preserve">Accordingly, the Commonwealth is requesting an expansion of its expenditure authority for monthly Medicare Part A and Part B premiums and for deductibles and coinsurance for </w:t>
      </w:r>
      <w:r w:rsidR="5018D266" w:rsidRPr="69F8A708">
        <w:rPr>
          <w:rFonts w:ascii="Arial" w:hAnsi="Arial" w:cs="Arial"/>
          <w:sz w:val="24"/>
          <w:szCs w:val="24"/>
        </w:rPr>
        <w:t xml:space="preserve">certain </w:t>
      </w:r>
      <w:r w:rsidRPr="69F8A708">
        <w:rPr>
          <w:rFonts w:ascii="Arial" w:hAnsi="Arial" w:cs="Arial"/>
          <w:sz w:val="24"/>
          <w:szCs w:val="24"/>
        </w:rPr>
        <w:t xml:space="preserve">MassHealth Standard members who are eligible for Medicare with incomes up to the state statutory limit. </w:t>
      </w:r>
      <w:r w:rsidR="677DC009" w:rsidRPr="69F8A708">
        <w:rPr>
          <w:rFonts w:ascii="Arial" w:hAnsi="Arial" w:cs="Arial"/>
          <w:sz w:val="24"/>
          <w:szCs w:val="24"/>
        </w:rPr>
        <w:t>The Massachusetts legislature enacted statutory changes to eliminate the MSP asset test.  Massachusetts will be implementing this change in February 2024 and will submit a State Plan Amendment to request authority for this change. Therefore</w:t>
      </w:r>
      <w:r w:rsidR="18CD7E65" w:rsidRPr="69F8A708">
        <w:rPr>
          <w:rFonts w:ascii="Arial" w:hAnsi="Arial" w:cs="Arial"/>
          <w:sz w:val="24"/>
          <w:szCs w:val="24"/>
        </w:rPr>
        <w:t>,</w:t>
      </w:r>
      <w:r w:rsidR="677DC009" w:rsidRPr="69F8A708">
        <w:rPr>
          <w:rFonts w:ascii="Arial" w:hAnsi="Arial" w:cs="Arial"/>
          <w:sz w:val="24"/>
          <w:szCs w:val="24"/>
        </w:rPr>
        <w:t xml:space="preserve"> Expend</w:t>
      </w:r>
      <w:r w:rsidR="5A60E4CE" w:rsidRPr="69F8A708">
        <w:rPr>
          <w:rFonts w:ascii="Arial" w:hAnsi="Arial" w:cs="Arial"/>
          <w:sz w:val="24"/>
          <w:szCs w:val="24"/>
        </w:rPr>
        <w:t>iture Authority to waive the MSP asset test will no longer be needed.</w:t>
      </w:r>
      <w:r w:rsidR="00E175D7">
        <w:br/>
      </w:r>
      <w:r w:rsidR="00E175D7">
        <w:br/>
      </w:r>
      <w:r w:rsidRPr="69F8A708">
        <w:rPr>
          <w:rFonts w:ascii="Arial" w:hAnsi="Arial" w:cs="Arial"/>
          <w:sz w:val="24"/>
          <w:szCs w:val="24"/>
        </w:rPr>
        <w:t>The Commonwealth has received approval for an amendment to the state’s Medicaid State Plan to increase the MSP income limits to the state statutory limit for individuals who receive MSP coverage</w:t>
      </w:r>
      <w:r w:rsidR="6E5BD814" w:rsidRPr="69F8A708">
        <w:rPr>
          <w:rFonts w:ascii="Arial" w:hAnsi="Arial" w:cs="Arial"/>
          <w:sz w:val="24"/>
          <w:szCs w:val="24"/>
        </w:rPr>
        <w:t xml:space="preserve"> and </w:t>
      </w:r>
      <w:r w:rsidR="38DA23A8" w:rsidRPr="69F8A708">
        <w:rPr>
          <w:rFonts w:ascii="Arial" w:hAnsi="Arial" w:cs="Arial"/>
          <w:sz w:val="24"/>
          <w:szCs w:val="24"/>
        </w:rPr>
        <w:t>whose coverage is eligible for FFP under said state plan</w:t>
      </w:r>
      <w:r w:rsidRPr="69F8A708">
        <w:rPr>
          <w:rFonts w:ascii="Arial" w:hAnsi="Arial" w:cs="Arial"/>
          <w:sz w:val="24"/>
          <w:szCs w:val="24"/>
        </w:rPr>
        <w:t>. This amendment will allow higher income individuals with Standard (who are often spending down income to receive Standard) to also receive the benefit of the MSP expansions under the state budget. This amendment would be effective on the first day of the month following approval.</w:t>
      </w:r>
    </w:p>
    <w:p w14:paraId="23A987CC" w14:textId="0FAFD804" w:rsidR="008721D3" w:rsidRDefault="008721D3" w:rsidP="00362681">
      <w:pPr>
        <w:pStyle w:val="ListParagraph"/>
        <w:spacing w:after="0"/>
        <w:ind w:left="0"/>
        <w:divId w:val="1213691618"/>
      </w:pPr>
    </w:p>
    <w:p w14:paraId="05018902" w14:textId="031DE830" w:rsidR="008721D3" w:rsidRDefault="094E7DBC" w:rsidP="39E585E0">
      <w:pPr>
        <w:pStyle w:val="ListParagraph"/>
        <w:spacing w:after="0"/>
        <w:ind w:left="0"/>
        <w:divId w:val="1213691618"/>
        <w:rPr>
          <w:rFonts w:ascii="Arial" w:hAnsi="Arial" w:cs="Arial"/>
        </w:rPr>
      </w:pPr>
      <w:r w:rsidRPr="007D7C21">
        <w:rPr>
          <w:rFonts w:asciiTheme="majorHAnsi" w:eastAsiaTheme="majorEastAsia" w:hAnsiTheme="majorHAnsi" w:cstheme="majorBidi"/>
          <w:sz w:val="24"/>
          <w:szCs w:val="24"/>
        </w:rPr>
        <w:t xml:space="preserve">Pursuant to section 1905(p)(4) of the Social Security, which requires the Commonwealth to make MSP benefits available to </w:t>
      </w:r>
      <w:r w:rsidR="3543D1E3" w:rsidRPr="007D7C21">
        <w:rPr>
          <w:rFonts w:asciiTheme="majorHAnsi" w:eastAsiaTheme="majorEastAsia" w:hAnsiTheme="majorHAnsi" w:cstheme="majorBidi"/>
          <w:sz w:val="24"/>
          <w:szCs w:val="24"/>
        </w:rPr>
        <w:t>individuals covered under this 1115 demonstration, and notwithstanding section</w:t>
      </w:r>
      <w:r w:rsidR="3543D1E3" w:rsidRPr="39E585E0">
        <w:rPr>
          <w:rFonts w:asciiTheme="majorHAnsi" w:eastAsiaTheme="majorEastAsia" w:hAnsiTheme="majorHAnsi" w:cstheme="majorBidi"/>
          <w:sz w:val="24"/>
          <w:szCs w:val="24"/>
        </w:rPr>
        <w:t xml:space="preserve"> </w:t>
      </w:r>
      <w:r w:rsidR="3543D1E3" w:rsidRPr="007D7C21">
        <w:rPr>
          <w:rFonts w:asciiTheme="majorHAnsi" w:eastAsiaTheme="majorEastAsia" w:hAnsiTheme="majorHAnsi" w:cstheme="majorBidi"/>
          <w:sz w:val="24"/>
          <w:szCs w:val="24"/>
        </w:rPr>
        <w:t xml:space="preserve">1843 of the Social Security Act, the </w:t>
      </w:r>
      <w:r w:rsidR="3543D1E3" w:rsidRPr="007D7C21">
        <w:rPr>
          <w:rFonts w:asciiTheme="majorHAnsi" w:eastAsiaTheme="majorEastAsia" w:hAnsiTheme="majorHAnsi" w:cstheme="majorBidi"/>
          <w:sz w:val="24"/>
          <w:szCs w:val="24"/>
        </w:rPr>
        <w:lastRenderedPageBreak/>
        <w:t xml:space="preserve">Commonwealth requests expenditure authority to provide MSP benefits up to the statutory income limits to </w:t>
      </w:r>
      <w:r w:rsidR="338ED02C" w:rsidRPr="007D7C21">
        <w:rPr>
          <w:rFonts w:asciiTheme="majorHAnsi" w:eastAsiaTheme="majorEastAsia" w:hAnsiTheme="majorHAnsi" w:cstheme="majorBidi"/>
          <w:sz w:val="24"/>
          <w:szCs w:val="24"/>
        </w:rPr>
        <w:t>those members enrolled in CommonHealth</w:t>
      </w:r>
      <w:r w:rsidR="1543782A" w:rsidRPr="39E585E0">
        <w:rPr>
          <w:rFonts w:asciiTheme="majorHAnsi" w:eastAsiaTheme="majorEastAsia" w:hAnsiTheme="majorHAnsi" w:cstheme="majorBidi"/>
          <w:sz w:val="24"/>
          <w:szCs w:val="24"/>
        </w:rPr>
        <w:t>.</w:t>
      </w:r>
      <w:r w:rsidR="00E175D7">
        <w:br/>
      </w:r>
      <w:r w:rsidR="3E4193A4" w:rsidRPr="39E585E0">
        <w:rPr>
          <w:rFonts w:ascii="Arial" w:hAnsi="Arial" w:cs="Arial"/>
          <w:sz w:val="24"/>
          <w:szCs w:val="24"/>
        </w:rPr>
        <w:t>The new income limits are therefore 190% FPL for the Qualified Medicare Beneficiary (QMB) program, 210% FPL for the Specified Low-Income Medicare Beneficiary (SLMB) program and 225% FPL for the Qualified Individual (QI) program.</w:t>
      </w:r>
    </w:p>
    <w:p w14:paraId="2EE11040" w14:textId="1F333440" w:rsidR="008721D3" w:rsidRDefault="008721D3" w:rsidP="00362681">
      <w:pPr>
        <w:pStyle w:val="ListParagraph"/>
        <w:spacing w:after="0"/>
        <w:ind w:left="0"/>
        <w:divId w:val="1213691618"/>
      </w:pPr>
    </w:p>
    <w:p w14:paraId="128B93EC" w14:textId="268B5BE8" w:rsidR="008721D3" w:rsidRPr="007D7C21" w:rsidRDefault="3E4193A4" w:rsidP="32F98027">
      <w:pPr>
        <w:pStyle w:val="ListParagraph"/>
        <w:spacing w:after="0"/>
        <w:ind w:left="0"/>
        <w:divId w:val="1213691618"/>
        <w:rPr>
          <w:rFonts w:asciiTheme="majorHAnsi" w:eastAsiaTheme="majorEastAsia" w:hAnsiTheme="majorHAnsi" w:cstheme="majorBidi"/>
          <w:sz w:val="24"/>
          <w:szCs w:val="24"/>
        </w:rPr>
      </w:pPr>
      <w:r w:rsidRPr="007D7C21">
        <w:rPr>
          <w:rFonts w:asciiTheme="majorHAnsi" w:eastAsiaTheme="majorEastAsia" w:hAnsiTheme="majorHAnsi" w:cstheme="majorBidi"/>
          <w:sz w:val="24"/>
          <w:szCs w:val="24"/>
        </w:rPr>
        <w:t>In the alternative, if authority to grant MSP benefits to CommonHealth members is not granted, the Commonwealth requests expenditure authority to pay Medicare part B premiums for all CommonHealth members up to 225% FPL</w:t>
      </w:r>
      <w:r w:rsidR="709D7E2F" w:rsidRPr="007D7C21">
        <w:rPr>
          <w:rFonts w:asciiTheme="majorHAnsi" w:eastAsiaTheme="majorEastAsia" w:hAnsiTheme="majorHAnsi" w:cstheme="majorBidi"/>
          <w:sz w:val="24"/>
          <w:szCs w:val="24"/>
        </w:rPr>
        <w:t xml:space="preserve"> as a benefit of the CommonHealth program separate from MSP.</w:t>
      </w:r>
    </w:p>
    <w:p w14:paraId="3D6D4380" w14:textId="11899D1F" w:rsidR="008721D3" w:rsidRDefault="00E175D7" w:rsidP="00362681">
      <w:pPr>
        <w:pStyle w:val="ListParagraph"/>
        <w:spacing w:after="0"/>
        <w:ind w:left="0"/>
        <w:divId w:val="1213691618"/>
        <w:rPr>
          <w:rFonts w:ascii="Arial" w:hAnsi="Arial" w:cs="Arial"/>
        </w:rPr>
      </w:pPr>
      <w:r>
        <w:br/>
      </w:r>
      <w:bookmarkStart w:id="8" w:name="_Hlk60316440"/>
      <w:r w:rsidR="005B3000" w:rsidRPr="69F8A708">
        <w:rPr>
          <w:rFonts w:ascii="Arial" w:eastAsia="Times New Roman" w:hAnsi="Arial" w:cs="Arial"/>
          <w:i/>
          <w:iCs/>
          <w:sz w:val="24"/>
          <w:szCs w:val="24"/>
        </w:rPr>
        <w:t xml:space="preserve">Note, certain </w:t>
      </w:r>
      <w:r w:rsidR="006F1829" w:rsidRPr="69F8A708">
        <w:rPr>
          <w:rFonts w:ascii="Arial" w:eastAsia="Times New Roman" w:hAnsi="Arial" w:cs="Arial"/>
          <w:i/>
          <w:iCs/>
          <w:sz w:val="24"/>
          <w:szCs w:val="24"/>
        </w:rPr>
        <w:t>requirements of</w:t>
      </w:r>
      <w:r w:rsidR="005B3000" w:rsidRPr="69F8A708">
        <w:rPr>
          <w:rFonts w:ascii="Arial" w:eastAsia="Times New Roman" w:hAnsi="Arial" w:cs="Arial"/>
          <w:i/>
          <w:iCs/>
          <w:sz w:val="24"/>
          <w:szCs w:val="24"/>
        </w:rPr>
        <w:t xml:space="preserve"> Title XIX</w:t>
      </w:r>
      <w:r w:rsidR="00FC2598" w:rsidRPr="69F8A708">
        <w:rPr>
          <w:rFonts w:ascii="Arial" w:eastAsia="Times New Roman" w:hAnsi="Arial" w:cs="Arial"/>
          <w:i/>
          <w:iCs/>
          <w:sz w:val="24"/>
          <w:szCs w:val="24"/>
        </w:rPr>
        <w:t xml:space="preserve"> will not apply to this</w:t>
      </w:r>
      <w:r w:rsidR="005B3000" w:rsidRPr="69F8A708">
        <w:rPr>
          <w:rFonts w:ascii="Arial" w:eastAsia="Times New Roman" w:hAnsi="Arial" w:cs="Arial"/>
          <w:i/>
          <w:iCs/>
          <w:sz w:val="24"/>
          <w:szCs w:val="24"/>
        </w:rPr>
        <w:t xml:space="preserve"> expenditure authority, including:</w:t>
      </w:r>
    </w:p>
    <w:p w14:paraId="5ECE96D5" w14:textId="7CFFE6F9" w:rsidR="00120E72" w:rsidRPr="00C8354B" w:rsidRDefault="00F33B94" w:rsidP="00861731">
      <w:pPr>
        <w:numPr>
          <w:ilvl w:val="0"/>
          <w:numId w:val="22"/>
        </w:numPr>
        <w:spacing w:after="0"/>
        <w:divId w:val="1213691618"/>
        <w:rPr>
          <w:rFonts w:ascii="Arial" w:eastAsia="Times New Roman" w:hAnsi="Arial" w:cs="Arial"/>
          <w:sz w:val="24"/>
          <w:szCs w:val="24"/>
        </w:rPr>
      </w:pPr>
      <w:r w:rsidRPr="2BADDDBE">
        <w:rPr>
          <w:rFonts w:ascii="Arial" w:eastAsia="Times New Roman" w:hAnsi="Arial" w:cs="Arial"/>
          <w:b/>
          <w:bCs/>
          <w:sz w:val="24"/>
          <w:szCs w:val="24"/>
        </w:rPr>
        <w:t>Prohibition on QI for members eligible for Medicaid under the State Plan</w:t>
      </w:r>
      <w:r w:rsidR="00120E72" w:rsidRPr="2BADDDBE">
        <w:rPr>
          <w:rFonts w:ascii="Arial" w:eastAsia="Times New Roman" w:hAnsi="Arial" w:cs="Arial"/>
          <w:sz w:val="24"/>
          <w:szCs w:val="24"/>
        </w:rPr>
        <w:t xml:space="preserve"> (Section 1902</w:t>
      </w:r>
      <w:r w:rsidR="00EA0CF3" w:rsidRPr="2BADDDBE">
        <w:rPr>
          <w:rFonts w:ascii="Arial" w:eastAsia="Times New Roman" w:hAnsi="Arial" w:cs="Arial"/>
          <w:sz w:val="24"/>
          <w:szCs w:val="24"/>
        </w:rPr>
        <w:t>(a)(10)(E)(iv)</w:t>
      </w:r>
      <w:r w:rsidR="00120E72" w:rsidRPr="2BADDDBE">
        <w:rPr>
          <w:rFonts w:ascii="Arial" w:eastAsia="Times New Roman" w:hAnsi="Arial" w:cs="Arial"/>
          <w:sz w:val="24"/>
          <w:szCs w:val="24"/>
        </w:rPr>
        <w:t xml:space="preserve">): to </w:t>
      </w:r>
      <w:r w:rsidR="0036324D" w:rsidRPr="2BADDDBE">
        <w:rPr>
          <w:rFonts w:ascii="Arial" w:eastAsia="Times New Roman" w:hAnsi="Arial" w:cs="Arial"/>
          <w:sz w:val="24"/>
          <w:szCs w:val="24"/>
        </w:rPr>
        <w:t>allow QI for members eligible for Medicaid under the State Plan</w:t>
      </w:r>
      <w:r w:rsidR="00120E72" w:rsidRPr="2BADDDBE">
        <w:rPr>
          <w:rFonts w:ascii="Arial" w:eastAsia="Times New Roman" w:hAnsi="Arial" w:cs="Arial"/>
          <w:sz w:val="24"/>
          <w:szCs w:val="24"/>
        </w:rPr>
        <w:t>;</w:t>
      </w:r>
      <w:r w:rsidR="004843A3" w:rsidRPr="2BADDDBE">
        <w:rPr>
          <w:rFonts w:ascii="Arial" w:eastAsia="Times New Roman" w:hAnsi="Arial" w:cs="Arial"/>
          <w:sz w:val="24"/>
          <w:szCs w:val="24"/>
        </w:rPr>
        <w:t xml:space="preserve"> and</w:t>
      </w:r>
    </w:p>
    <w:p w14:paraId="5D12F633" w14:textId="34870167" w:rsidR="00120E72" w:rsidRPr="00C8354B" w:rsidRDefault="00DF2E18" w:rsidP="00861731">
      <w:pPr>
        <w:numPr>
          <w:ilvl w:val="0"/>
          <w:numId w:val="22"/>
        </w:numPr>
        <w:spacing w:after="0"/>
        <w:divId w:val="1213691618"/>
        <w:rPr>
          <w:rFonts w:ascii="Arial" w:eastAsia="Times New Roman" w:hAnsi="Arial" w:cs="Arial"/>
          <w:sz w:val="24"/>
          <w:szCs w:val="24"/>
        </w:rPr>
      </w:pPr>
      <w:r w:rsidRPr="2BADDDBE">
        <w:rPr>
          <w:rFonts w:ascii="Arial" w:eastAsia="Times New Roman" w:hAnsi="Arial" w:cs="Arial"/>
          <w:b/>
          <w:bCs/>
          <w:sz w:val="24"/>
          <w:szCs w:val="24"/>
        </w:rPr>
        <w:t xml:space="preserve">Medicare Part </w:t>
      </w:r>
      <w:r w:rsidR="4558BBC8" w:rsidRPr="2BADDDBE">
        <w:rPr>
          <w:rFonts w:ascii="Arial" w:eastAsia="Times New Roman" w:hAnsi="Arial" w:cs="Arial"/>
          <w:b/>
          <w:bCs/>
          <w:sz w:val="24"/>
          <w:szCs w:val="24"/>
        </w:rPr>
        <w:t xml:space="preserve">A and Part </w:t>
      </w:r>
      <w:r w:rsidRPr="2BADDDBE">
        <w:rPr>
          <w:rFonts w:ascii="Arial" w:eastAsia="Times New Roman" w:hAnsi="Arial" w:cs="Arial"/>
          <w:b/>
          <w:bCs/>
          <w:sz w:val="24"/>
          <w:szCs w:val="24"/>
        </w:rPr>
        <w:t>B premiums for Medically Needy</w:t>
      </w:r>
      <w:r w:rsidR="00120E72" w:rsidRPr="2BADDDBE">
        <w:rPr>
          <w:rFonts w:ascii="Arial" w:eastAsia="Times New Roman" w:hAnsi="Arial" w:cs="Arial"/>
          <w:sz w:val="24"/>
          <w:szCs w:val="24"/>
        </w:rPr>
        <w:t xml:space="preserve"> (Section 1902</w:t>
      </w:r>
      <w:r w:rsidR="00CB2C4C" w:rsidRPr="2BADDDBE">
        <w:rPr>
          <w:rFonts w:ascii="Arial" w:eastAsia="Times New Roman" w:hAnsi="Arial" w:cs="Arial"/>
          <w:sz w:val="24"/>
          <w:szCs w:val="24"/>
        </w:rPr>
        <w:t>(a)(10)(C)</w:t>
      </w:r>
      <w:r w:rsidR="00120E72" w:rsidRPr="2BADDDBE">
        <w:rPr>
          <w:rFonts w:ascii="Arial" w:eastAsia="Times New Roman" w:hAnsi="Arial" w:cs="Arial"/>
          <w:sz w:val="24"/>
          <w:szCs w:val="24"/>
        </w:rPr>
        <w:t xml:space="preserve">): to </w:t>
      </w:r>
      <w:r w:rsidR="00E82497" w:rsidRPr="2BADDDBE">
        <w:rPr>
          <w:rFonts w:ascii="Arial" w:eastAsia="Times New Roman" w:hAnsi="Arial" w:cs="Arial"/>
          <w:sz w:val="24"/>
          <w:szCs w:val="24"/>
        </w:rPr>
        <w:t>enable</w:t>
      </w:r>
      <w:r w:rsidR="00874295" w:rsidRPr="2BADDDBE">
        <w:rPr>
          <w:rFonts w:ascii="Arial" w:eastAsia="Times New Roman" w:hAnsi="Arial" w:cs="Arial"/>
          <w:sz w:val="24"/>
          <w:szCs w:val="24"/>
        </w:rPr>
        <w:t xml:space="preserve"> expenditures for Medicare Part B premiums paid for members of the Commonwealth’s Medically Needy coverage group</w:t>
      </w:r>
      <w:r w:rsidR="066C3969" w:rsidRPr="2BADDDBE">
        <w:rPr>
          <w:rFonts w:ascii="Arial" w:eastAsia="Times New Roman" w:hAnsi="Arial" w:cs="Arial"/>
          <w:sz w:val="24"/>
          <w:szCs w:val="24"/>
        </w:rPr>
        <w:t xml:space="preserve"> or those spending down toward Medically Needy coverage</w:t>
      </w:r>
      <w:r w:rsidR="00674D32" w:rsidRPr="2BADDDBE">
        <w:rPr>
          <w:rFonts w:ascii="Arial" w:eastAsia="Times New Roman" w:hAnsi="Arial" w:cs="Arial"/>
          <w:sz w:val="24"/>
          <w:szCs w:val="24"/>
        </w:rPr>
        <w:t>.</w:t>
      </w:r>
    </w:p>
    <w:p w14:paraId="1BD05C6D" w14:textId="6E4B3271" w:rsidR="1B5FE3E8" w:rsidRDefault="1B5FE3E8" w:rsidP="39E585E0">
      <w:pPr>
        <w:numPr>
          <w:ilvl w:val="0"/>
          <w:numId w:val="22"/>
        </w:numPr>
        <w:spacing w:after="0"/>
        <w:rPr>
          <w:rFonts w:ascii="Arial" w:eastAsia="Times New Roman" w:hAnsi="Arial" w:cs="Arial"/>
          <w:sz w:val="24"/>
          <w:szCs w:val="24"/>
        </w:rPr>
      </w:pPr>
      <w:r w:rsidRPr="32F98027">
        <w:rPr>
          <w:rFonts w:ascii="Arial" w:eastAsia="Times New Roman" w:hAnsi="Arial" w:cs="Arial"/>
          <w:b/>
          <w:bCs/>
          <w:sz w:val="24"/>
          <w:szCs w:val="24"/>
        </w:rPr>
        <w:t>MSP to CommonHealth members up to the statutory max</w:t>
      </w:r>
      <w:r w:rsidR="0039350B">
        <w:rPr>
          <w:rFonts w:ascii="Arial" w:eastAsia="Times New Roman" w:hAnsi="Arial" w:cs="Arial"/>
          <w:b/>
          <w:bCs/>
          <w:sz w:val="24"/>
          <w:szCs w:val="24"/>
        </w:rPr>
        <w:t>i</w:t>
      </w:r>
      <w:r w:rsidRPr="32F98027">
        <w:rPr>
          <w:rFonts w:ascii="Arial" w:eastAsia="Times New Roman" w:hAnsi="Arial" w:cs="Arial"/>
          <w:b/>
          <w:bCs/>
          <w:sz w:val="24"/>
          <w:szCs w:val="24"/>
        </w:rPr>
        <w:t>mum</w:t>
      </w:r>
      <w:r w:rsidRPr="32F98027">
        <w:rPr>
          <w:rFonts w:ascii="Arial" w:eastAsia="Times New Roman" w:hAnsi="Arial" w:cs="Arial"/>
          <w:sz w:val="24"/>
          <w:szCs w:val="24"/>
        </w:rPr>
        <w:t xml:space="preserve"> (Section 1902(a)(10)(E), to the extent it incorporates by reference to Section 1905 </w:t>
      </w:r>
      <w:r w:rsidR="0118ECE5" w:rsidRPr="32F98027">
        <w:rPr>
          <w:rFonts w:ascii="Arial" w:eastAsia="Times New Roman" w:hAnsi="Arial" w:cs="Arial"/>
          <w:sz w:val="24"/>
          <w:szCs w:val="24"/>
        </w:rPr>
        <w:t>Sections 1818 and 1843 of the Social Security Act.</w:t>
      </w:r>
    </w:p>
    <w:p w14:paraId="37A26FD4" w14:textId="77777777" w:rsidR="00BA4026" w:rsidRDefault="00BA4026" w:rsidP="00BA4026">
      <w:pPr>
        <w:spacing w:after="0"/>
        <w:ind w:left="720"/>
        <w:rPr>
          <w:rFonts w:ascii="Arial" w:eastAsia="Times New Roman" w:hAnsi="Arial" w:cs="Arial"/>
          <w:sz w:val="24"/>
          <w:szCs w:val="24"/>
        </w:rPr>
      </w:pPr>
    </w:p>
    <w:p w14:paraId="56220B1E" w14:textId="46EF531E" w:rsidR="008721D3" w:rsidRPr="00BC1A17" w:rsidRDefault="006D0C7D" w:rsidP="00861731">
      <w:pPr>
        <w:pStyle w:val="ListParagraph"/>
        <w:spacing w:after="0"/>
        <w:ind w:left="0"/>
        <w:divId w:val="1213691618"/>
      </w:pPr>
      <w:r w:rsidRPr="006D0C7D">
        <w:rPr>
          <w:rFonts w:ascii="Arial" w:hAnsi="Arial" w:cs="Arial"/>
          <w:sz w:val="24"/>
          <w:szCs w:val="24"/>
          <w:highlight w:val="yellow"/>
        </w:rPr>
        <w:t xml:space="preserve"> </w:t>
      </w:r>
    </w:p>
    <w:p w14:paraId="171CFA1D" w14:textId="6DE5319E" w:rsidR="008F683C" w:rsidRDefault="008F683C" w:rsidP="00861731">
      <w:pPr>
        <w:pStyle w:val="Heading3"/>
        <w:numPr>
          <w:ilvl w:val="0"/>
          <w:numId w:val="22"/>
        </w:numPr>
        <w:spacing w:before="0" w:after="0"/>
        <w:divId w:val="1213691618"/>
      </w:pPr>
      <w:bookmarkStart w:id="9" w:name="_Toc148337739"/>
      <w:r>
        <w:t>Remov</w:t>
      </w:r>
      <w:r w:rsidR="003A6D3F">
        <w:t>e</w:t>
      </w:r>
      <w:r w:rsidR="008E128E">
        <w:t xml:space="preserve"> the</w:t>
      </w:r>
      <w:r>
        <w:t xml:space="preserve"> Waiver of Three Months Retroactive Eligibility</w:t>
      </w:r>
      <w:bookmarkEnd w:id="9"/>
    </w:p>
    <w:p w14:paraId="799FC782" w14:textId="77777777" w:rsidR="00861731" w:rsidRDefault="00861731" w:rsidP="00861731">
      <w:pPr>
        <w:spacing w:after="0"/>
        <w:divId w:val="1213691618"/>
        <w:rPr>
          <w:rStyle w:val="Heading4Char"/>
        </w:rPr>
      </w:pPr>
    </w:p>
    <w:p w14:paraId="4DB3EC9F" w14:textId="73AE1D1D" w:rsidR="008F683C" w:rsidRPr="00197E1F" w:rsidRDefault="008F683C" w:rsidP="00861731">
      <w:pPr>
        <w:spacing w:after="0"/>
        <w:divId w:val="1213691618"/>
        <w:rPr>
          <w:rFonts w:ascii="Arial" w:eastAsia="Times New Roman" w:hAnsi="Arial" w:cs="Arial"/>
          <w:sz w:val="24"/>
          <w:szCs w:val="24"/>
        </w:rPr>
      </w:pPr>
      <w:r w:rsidRPr="00861731">
        <w:rPr>
          <w:rStyle w:val="Heading4Char"/>
        </w:rPr>
        <w:t>Background</w:t>
      </w:r>
      <w:r>
        <w:br/>
      </w:r>
      <w:r w:rsidRPr="225C0740">
        <w:rPr>
          <w:rFonts w:ascii="Arial" w:eastAsia="Times New Roman" w:hAnsi="Arial" w:cs="Arial"/>
          <w:sz w:val="24"/>
          <w:szCs w:val="24"/>
        </w:rPr>
        <w:t xml:space="preserve">MassHealth has long had waiver authority from the requirement to provide three months retroactive coverage for new members. In the most recent 1115 extension, MassHealth exempted children up to age 19 and pregnant individuals from this waiver </w:t>
      </w:r>
      <w:r w:rsidR="00D173E5">
        <w:rPr>
          <w:rFonts w:ascii="Arial" w:eastAsia="Times New Roman" w:hAnsi="Arial" w:cs="Arial"/>
          <w:sz w:val="24"/>
          <w:szCs w:val="24"/>
        </w:rPr>
        <w:t xml:space="preserve">authority </w:t>
      </w:r>
      <w:r w:rsidRPr="225C0740">
        <w:rPr>
          <w:rFonts w:ascii="Arial" w:eastAsia="Times New Roman" w:hAnsi="Arial" w:cs="Arial"/>
          <w:sz w:val="24"/>
          <w:szCs w:val="24"/>
        </w:rPr>
        <w:t>and now provide</w:t>
      </w:r>
      <w:r w:rsidR="00447CFD">
        <w:rPr>
          <w:rFonts w:ascii="Arial" w:eastAsia="Times New Roman" w:hAnsi="Arial" w:cs="Arial"/>
          <w:sz w:val="24"/>
          <w:szCs w:val="24"/>
        </w:rPr>
        <w:t>s</w:t>
      </w:r>
      <w:r w:rsidRPr="225C0740">
        <w:rPr>
          <w:rFonts w:ascii="Arial" w:eastAsia="Times New Roman" w:hAnsi="Arial" w:cs="Arial"/>
          <w:sz w:val="24"/>
          <w:szCs w:val="24"/>
        </w:rPr>
        <w:t xml:space="preserve"> them with </w:t>
      </w:r>
      <w:r w:rsidR="00977079">
        <w:rPr>
          <w:rFonts w:ascii="Arial" w:eastAsia="Times New Roman" w:hAnsi="Arial" w:cs="Arial"/>
          <w:sz w:val="24"/>
          <w:szCs w:val="24"/>
        </w:rPr>
        <w:t xml:space="preserve">up to three months </w:t>
      </w:r>
      <w:r w:rsidR="00ED4C4D">
        <w:rPr>
          <w:rFonts w:ascii="Arial" w:eastAsia="Times New Roman" w:hAnsi="Arial" w:cs="Arial"/>
          <w:sz w:val="24"/>
          <w:szCs w:val="24"/>
        </w:rPr>
        <w:t xml:space="preserve">of </w:t>
      </w:r>
      <w:r w:rsidRPr="225C0740">
        <w:rPr>
          <w:rFonts w:ascii="Arial" w:hAnsi="Arial" w:cs="Arial"/>
          <w:sz w:val="24"/>
          <w:szCs w:val="24"/>
        </w:rPr>
        <w:t>retroactive coverage.</w:t>
      </w:r>
    </w:p>
    <w:p w14:paraId="65EB6DFB" w14:textId="77777777" w:rsidR="00295689" w:rsidRDefault="00295689" w:rsidP="00861731">
      <w:pPr>
        <w:spacing w:after="0"/>
        <w:divId w:val="1213691618"/>
        <w:rPr>
          <w:rStyle w:val="Heading4Char"/>
        </w:rPr>
      </w:pPr>
    </w:p>
    <w:p w14:paraId="2A9E64D4" w14:textId="689706BA" w:rsidR="00CC5291" w:rsidRPr="00F20FD1" w:rsidRDefault="008F683C" w:rsidP="00861731">
      <w:pPr>
        <w:spacing w:after="0"/>
        <w:divId w:val="1213691618"/>
        <w:rPr>
          <w:rFonts w:ascii="Arial" w:hAnsi="Arial" w:cs="Arial"/>
          <w:sz w:val="24"/>
          <w:szCs w:val="24"/>
        </w:rPr>
      </w:pPr>
      <w:r w:rsidRPr="00861731">
        <w:rPr>
          <w:rStyle w:val="Heading4Char"/>
        </w:rPr>
        <w:t>Request</w:t>
      </w:r>
      <w:r>
        <w:br/>
      </w:r>
      <w:r w:rsidRPr="225C0740">
        <w:rPr>
          <w:rFonts w:ascii="Arial" w:hAnsi="Arial" w:cs="Arial"/>
          <w:sz w:val="24"/>
          <w:szCs w:val="24"/>
        </w:rPr>
        <w:t>Effective January 1, 2025 MassHealth is seeking to</w:t>
      </w:r>
      <w:r w:rsidR="006E7DBE">
        <w:rPr>
          <w:rFonts w:ascii="Arial" w:hAnsi="Arial" w:cs="Arial"/>
          <w:sz w:val="24"/>
          <w:szCs w:val="24"/>
        </w:rPr>
        <w:t xml:space="preserve"> withdraw</w:t>
      </w:r>
      <w:r w:rsidRPr="225C0740">
        <w:rPr>
          <w:rFonts w:ascii="Arial" w:hAnsi="Arial" w:cs="Arial"/>
          <w:sz w:val="24"/>
          <w:szCs w:val="24"/>
        </w:rPr>
        <w:t xml:space="preserve"> its waiver authority under the </w:t>
      </w:r>
      <w:r w:rsidR="00917927">
        <w:rPr>
          <w:rFonts w:ascii="Arial" w:hAnsi="Arial" w:cs="Arial"/>
          <w:sz w:val="24"/>
          <w:szCs w:val="24"/>
        </w:rPr>
        <w:t xml:space="preserve">current </w:t>
      </w:r>
      <w:r w:rsidRPr="225C0740">
        <w:rPr>
          <w:rFonts w:ascii="Arial" w:hAnsi="Arial" w:cs="Arial"/>
          <w:sz w:val="24"/>
          <w:szCs w:val="24"/>
        </w:rPr>
        <w:t xml:space="preserve">1115 </w:t>
      </w:r>
      <w:r w:rsidR="00281A0A">
        <w:rPr>
          <w:rFonts w:ascii="Arial" w:hAnsi="Arial" w:cs="Arial"/>
          <w:sz w:val="24"/>
          <w:szCs w:val="24"/>
        </w:rPr>
        <w:t>d</w:t>
      </w:r>
      <w:r w:rsidRPr="225C0740">
        <w:rPr>
          <w:rFonts w:ascii="Arial" w:hAnsi="Arial" w:cs="Arial"/>
          <w:sz w:val="24"/>
          <w:szCs w:val="24"/>
        </w:rPr>
        <w:t xml:space="preserve">emonstration and revert to federal rules under 42 CFR 435.915. This amendment would provide all eligible members retroactive coverage up to the first day of the third month before the month of application if covered medical services were received during such period, and the applicant would have been eligible at the time services were provided. MassHealth had removed this waiver for pregnant individuals and children up to age 19 in the most recent 1115 extension and this amendment </w:t>
      </w:r>
      <w:r w:rsidRPr="225C0740">
        <w:rPr>
          <w:rFonts w:ascii="Arial" w:hAnsi="Arial" w:cs="Arial"/>
          <w:sz w:val="24"/>
          <w:szCs w:val="24"/>
        </w:rPr>
        <w:lastRenderedPageBreak/>
        <w:t xml:space="preserve">removes the waiver for </w:t>
      </w:r>
      <w:r w:rsidRPr="609F72C5">
        <w:rPr>
          <w:rFonts w:ascii="Arial" w:hAnsi="Arial" w:cs="Arial"/>
          <w:sz w:val="24"/>
          <w:szCs w:val="24"/>
        </w:rPr>
        <w:t>all</w:t>
      </w:r>
      <w:r>
        <w:rPr>
          <w:rFonts w:ascii="Arial" w:hAnsi="Arial" w:cs="Arial"/>
          <w:sz w:val="24"/>
          <w:szCs w:val="24"/>
        </w:rPr>
        <w:t xml:space="preserve"> </w:t>
      </w:r>
      <w:r w:rsidRPr="609F72C5">
        <w:rPr>
          <w:rFonts w:ascii="Arial" w:hAnsi="Arial" w:cs="Arial"/>
          <w:sz w:val="24"/>
          <w:szCs w:val="24"/>
        </w:rPr>
        <w:t>remaining</w:t>
      </w:r>
      <w:r w:rsidRPr="225C0740">
        <w:rPr>
          <w:rFonts w:ascii="Arial" w:hAnsi="Arial" w:cs="Arial"/>
          <w:sz w:val="24"/>
          <w:szCs w:val="24"/>
        </w:rPr>
        <w:t xml:space="preserve"> eligible members. This amendment will help support enrollment continuity, improve health status, and reduce beneficiary medical debt. </w:t>
      </w:r>
    </w:p>
    <w:p w14:paraId="090113DD" w14:textId="04F2DCE4" w:rsidR="008F683C" w:rsidRPr="008C5F06" w:rsidRDefault="008F683C" w:rsidP="00BF2963">
      <w:pPr>
        <w:pStyle w:val="Heading3"/>
        <w:numPr>
          <w:ilvl w:val="0"/>
          <w:numId w:val="22"/>
        </w:numPr>
        <w:divId w:val="1213691618"/>
      </w:pPr>
      <w:bookmarkStart w:id="10" w:name="_Toc148337740"/>
      <w:r>
        <w:t xml:space="preserve">Provide 12 Months Continuous Eligibility to Adults and 24 Months Continuous Eligibility </w:t>
      </w:r>
      <w:r w:rsidR="00551D32">
        <w:t>for</w:t>
      </w:r>
      <w:r>
        <w:t xml:space="preserve"> Members Experiencing Homelessness who are 65 </w:t>
      </w:r>
      <w:r w:rsidR="00551D32">
        <w:t>and</w:t>
      </w:r>
      <w:r>
        <w:t xml:space="preserve"> Over</w:t>
      </w:r>
      <w:bookmarkEnd w:id="10"/>
      <w:r>
        <w:br/>
      </w:r>
    </w:p>
    <w:p w14:paraId="0963ABCD" w14:textId="4B644E0F" w:rsidR="008F683C" w:rsidRPr="00005E50" w:rsidRDefault="008F683C" w:rsidP="008F683C">
      <w:pPr>
        <w:divId w:val="1213691618"/>
        <w:rPr>
          <w:rFonts w:ascii="Arial" w:hAnsi="Arial" w:cs="Arial"/>
          <w:sz w:val="24"/>
          <w:szCs w:val="24"/>
        </w:rPr>
      </w:pPr>
      <w:r w:rsidRPr="00861731">
        <w:rPr>
          <w:rStyle w:val="Heading4Char"/>
        </w:rPr>
        <w:t>Background</w:t>
      </w:r>
      <w:r>
        <w:br/>
      </w:r>
      <w:r w:rsidRPr="69292477">
        <w:rPr>
          <w:rFonts w:ascii="Arial" w:hAnsi="Arial" w:cs="Arial"/>
          <w:sz w:val="24"/>
          <w:szCs w:val="24"/>
        </w:rPr>
        <w:t>The Massachusetts 1115 demonstration, currently approved through December 31, 2027, has long supported the Commonwealth’s commitment to universal health care coverage. This waiver currently includes continuous eligibility flexibilities for various populations such as justice-involved members, and those considered to be chronically homeless, allowing continuous coverage of comprehensive benefits for 12 or 24</w:t>
      </w:r>
      <w:r w:rsidR="0DF82107" w:rsidRPr="69292477">
        <w:rPr>
          <w:rFonts w:ascii="Arial" w:hAnsi="Arial" w:cs="Arial"/>
          <w:sz w:val="24"/>
          <w:szCs w:val="24"/>
        </w:rPr>
        <w:t xml:space="preserve"> </w:t>
      </w:r>
      <w:r w:rsidRPr="69292477">
        <w:rPr>
          <w:rFonts w:ascii="Arial" w:hAnsi="Arial" w:cs="Arial"/>
          <w:sz w:val="24"/>
          <w:szCs w:val="24"/>
        </w:rPr>
        <w:t xml:space="preserve">months, dependent on the population. </w:t>
      </w:r>
      <w:r w:rsidR="00520410" w:rsidRPr="69292477">
        <w:rPr>
          <w:rFonts w:ascii="Arial" w:hAnsi="Arial" w:cs="Arial"/>
          <w:sz w:val="24"/>
          <w:szCs w:val="24"/>
        </w:rPr>
        <w:t>Additionally, the Consolidated Appropriations Act</w:t>
      </w:r>
      <w:r w:rsidR="006014FC">
        <w:rPr>
          <w:rFonts w:ascii="Arial" w:hAnsi="Arial" w:cs="Arial"/>
          <w:sz w:val="24"/>
          <w:szCs w:val="24"/>
        </w:rPr>
        <w:t>,</w:t>
      </w:r>
      <w:r w:rsidR="00520410" w:rsidRPr="69292477">
        <w:rPr>
          <w:rFonts w:ascii="Arial" w:hAnsi="Arial" w:cs="Arial"/>
          <w:sz w:val="24"/>
          <w:szCs w:val="24"/>
        </w:rPr>
        <w:t xml:space="preserve"> 2023 provides </w:t>
      </w:r>
      <w:r w:rsidR="006014FC">
        <w:rPr>
          <w:rFonts w:ascii="Arial" w:hAnsi="Arial" w:cs="Arial"/>
          <w:sz w:val="24"/>
          <w:szCs w:val="24"/>
        </w:rPr>
        <w:t xml:space="preserve">12 months </w:t>
      </w:r>
      <w:r w:rsidR="00622AB5" w:rsidRPr="69292477">
        <w:rPr>
          <w:rFonts w:ascii="Arial" w:hAnsi="Arial" w:cs="Arial"/>
          <w:sz w:val="24"/>
          <w:szCs w:val="24"/>
        </w:rPr>
        <w:t xml:space="preserve">continuous eligibility for </w:t>
      </w:r>
      <w:r w:rsidR="00880A26">
        <w:rPr>
          <w:rFonts w:ascii="Arial" w:hAnsi="Arial" w:cs="Arial"/>
          <w:sz w:val="24"/>
          <w:szCs w:val="24"/>
        </w:rPr>
        <w:t>individuals</w:t>
      </w:r>
      <w:r w:rsidR="00622AB5" w:rsidRPr="69292477">
        <w:rPr>
          <w:rFonts w:ascii="Arial" w:hAnsi="Arial" w:cs="Arial"/>
          <w:sz w:val="24"/>
          <w:szCs w:val="24"/>
        </w:rPr>
        <w:t xml:space="preserve"> </w:t>
      </w:r>
      <w:r w:rsidR="00FE0690">
        <w:rPr>
          <w:rFonts w:ascii="Arial" w:hAnsi="Arial" w:cs="Arial"/>
          <w:sz w:val="24"/>
          <w:szCs w:val="24"/>
        </w:rPr>
        <w:t>under the</w:t>
      </w:r>
      <w:r w:rsidR="00622AB5" w:rsidRPr="69292477">
        <w:rPr>
          <w:rFonts w:ascii="Arial" w:hAnsi="Arial" w:cs="Arial"/>
          <w:sz w:val="24"/>
          <w:szCs w:val="24"/>
        </w:rPr>
        <w:t xml:space="preserve"> age </w:t>
      </w:r>
      <w:r w:rsidR="00FE0690">
        <w:rPr>
          <w:rFonts w:ascii="Arial" w:hAnsi="Arial" w:cs="Arial"/>
          <w:sz w:val="24"/>
          <w:szCs w:val="24"/>
        </w:rPr>
        <w:t xml:space="preserve">of </w:t>
      </w:r>
      <w:r w:rsidR="00622AB5" w:rsidRPr="69292477">
        <w:rPr>
          <w:rFonts w:ascii="Arial" w:hAnsi="Arial" w:cs="Arial"/>
          <w:sz w:val="24"/>
          <w:szCs w:val="24"/>
        </w:rPr>
        <w:t xml:space="preserve">19 </w:t>
      </w:r>
      <w:r w:rsidR="00D667C0" w:rsidRPr="69292477">
        <w:rPr>
          <w:rFonts w:ascii="Arial" w:hAnsi="Arial" w:cs="Arial"/>
          <w:sz w:val="24"/>
          <w:szCs w:val="24"/>
        </w:rPr>
        <w:t>beginning in January 2024</w:t>
      </w:r>
      <w:r w:rsidR="00622AB5" w:rsidRPr="69292477">
        <w:rPr>
          <w:rFonts w:ascii="Arial" w:hAnsi="Arial" w:cs="Arial"/>
          <w:sz w:val="24"/>
          <w:szCs w:val="24"/>
        </w:rPr>
        <w:t>.</w:t>
      </w:r>
      <w:r>
        <w:br/>
      </w:r>
      <w:r>
        <w:br/>
      </w:r>
      <w:r w:rsidRPr="00861731">
        <w:rPr>
          <w:rStyle w:val="Heading4Char"/>
        </w:rPr>
        <w:t>Request</w:t>
      </w:r>
      <w:r>
        <w:br/>
      </w:r>
      <w:r w:rsidRPr="69292477">
        <w:rPr>
          <w:rFonts w:ascii="Arial" w:hAnsi="Arial" w:cs="Arial"/>
          <w:sz w:val="24"/>
          <w:szCs w:val="24"/>
        </w:rPr>
        <w:t xml:space="preserve">MassHealth is requesting an amendment to the </w:t>
      </w:r>
      <w:r w:rsidR="00AE14A9" w:rsidRPr="69292477">
        <w:rPr>
          <w:rFonts w:ascii="Arial" w:hAnsi="Arial" w:cs="Arial"/>
          <w:sz w:val="24"/>
          <w:szCs w:val="24"/>
        </w:rPr>
        <w:t>demonstration</w:t>
      </w:r>
      <w:r w:rsidRPr="69292477">
        <w:rPr>
          <w:rFonts w:ascii="Arial" w:hAnsi="Arial" w:cs="Arial"/>
          <w:sz w:val="24"/>
          <w:szCs w:val="24"/>
        </w:rPr>
        <w:t xml:space="preserve">, effective January 1, 2025, to include 12 months of continuous eligibility for all adults age 19 and over whose Medicaid eligibility is based on both Modified Adjusted Gross Income (MAGI) and non-MAGI eligibility criteria. </w:t>
      </w:r>
    </w:p>
    <w:p w14:paraId="4FC298E2" w14:textId="6347561E" w:rsidR="008F683C" w:rsidRPr="00005E50" w:rsidRDefault="008F683C" w:rsidP="008F683C">
      <w:pPr>
        <w:divId w:val="1213691618"/>
        <w:rPr>
          <w:rFonts w:ascii="Arial" w:hAnsi="Arial" w:cs="Arial"/>
          <w:sz w:val="24"/>
          <w:szCs w:val="24"/>
        </w:rPr>
      </w:pPr>
      <w:r w:rsidRPr="097989D1">
        <w:rPr>
          <w:rFonts w:ascii="Arial" w:hAnsi="Arial" w:cs="Arial"/>
          <w:sz w:val="24"/>
          <w:szCs w:val="24"/>
        </w:rPr>
        <w:t xml:space="preserve">Additionally, MassHealth is requesting authority, upon approval, for 24 months of continuous eligibility for members experiencing homelessness </w:t>
      </w:r>
      <w:r w:rsidR="00F303B7">
        <w:rPr>
          <w:rFonts w:ascii="Arial" w:hAnsi="Arial" w:cs="Arial"/>
          <w:sz w:val="24"/>
          <w:szCs w:val="24"/>
        </w:rPr>
        <w:t xml:space="preserve">for 6 months or longer </w:t>
      </w:r>
      <w:r w:rsidRPr="097989D1">
        <w:rPr>
          <w:rFonts w:ascii="Arial" w:hAnsi="Arial" w:cs="Arial"/>
          <w:sz w:val="24"/>
          <w:szCs w:val="24"/>
        </w:rPr>
        <w:t xml:space="preserve">who are aged 65 or over. Currently MassHealth has authority to provide 24 months of continuous eligibility for members experiencing homelessness </w:t>
      </w:r>
      <w:r w:rsidR="00B14C5E">
        <w:rPr>
          <w:rFonts w:ascii="Arial" w:hAnsi="Arial" w:cs="Arial"/>
          <w:sz w:val="24"/>
          <w:szCs w:val="24"/>
        </w:rPr>
        <w:t xml:space="preserve">for 6 months or longer </w:t>
      </w:r>
      <w:r w:rsidRPr="097989D1">
        <w:rPr>
          <w:rFonts w:ascii="Arial" w:hAnsi="Arial" w:cs="Arial"/>
          <w:sz w:val="24"/>
          <w:szCs w:val="24"/>
        </w:rPr>
        <w:t xml:space="preserve">under age 65. </w:t>
      </w:r>
      <w:r w:rsidR="0EBA3C2C" w:rsidRPr="097989D1">
        <w:rPr>
          <w:rFonts w:asciiTheme="majorHAnsi" w:eastAsiaTheme="majorEastAsia" w:hAnsiTheme="majorHAnsi" w:cstheme="majorBidi"/>
          <w:color w:val="000000" w:themeColor="text1"/>
          <w:sz w:val="24"/>
          <w:szCs w:val="24"/>
        </w:rPr>
        <w:t>Members experiencing homelessness will be those reported as homeless (e.g., in emergency shelter, safe haven, transitional housing, day program, or unsheltered) in Homeless Management Information System (HMIS) and included in the state data warehouse known as the Rehousing Data Collective (RDC).</w:t>
      </w:r>
      <w:r w:rsidR="0EBA3C2C" w:rsidRPr="097989D1">
        <w:rPr>
          <w:rFonts w:ascii="Arial" w:hAnsi="Arial" w:cs="Arial"/>
          <w:sz w:val="24"/>
          <w:szCs w:val="24"/>
        </w:rPr>
        <w:t xml:space="preserve"> </w:t>
      </w:r>
      <w:r w:rsidRPr="097989D1">
        <w:rPr>
          <w:rFonts w:ascii="Arial" w:hAnsi="Arial" w:cs="Arial"/>
          <w:sz w:val="24"/>
          <w:szCs w:val="24"/>
        </w:rPr>
        <w:t>By expanding this policy to older members as well, MassHealth will be better able to ensure coverage and access to services for an extremely vulnerable population.</w:t>
      </w:r>
      <w:r w:rsidR="3D6718E6" w:rsidRPr="097989D1">
        <w:rPr>
          <w:rFonts w:ascii="Arial" w:hAnsi="Arial" w:cs="Arial"/>
          <w:sz w:val="24"/>
          <w:szCs w:val="24"/>
        </w:rPr>
        <w:t xml:space="preserve"> </w:t>
      </w:r>
    </w:p>
    <w:p w14:paraId="112F7452" w14:textId="7E3DA1DD" w:rsidR="001D0E27" w:rsidRPr="0083117E" w:rsidRDefault="008F683C" w:rsidP="00DA290E">
      <w:pPr>
        <w:spacing w:before="100" w:beforeAutospacing="1"/>
        <w:divId w:val="1213691618"/>
      </w:pPr>
      <w:r w:rsidRPr="27839853">
        <w:rPr>
          <w:rFonts w:ascii="Arial" w:hAnsi="Arial" w:cs="Arial"/>
          <w:sz w:val="24"/>
          <w:szCs w:val="24"/>
        </w:rPr>
        <w:t xml:space="preserve">The continuous eligibility initiative is meant to support consistent coverage and continuity of care by keeping beneficiaries enrolled for 12 months, </w:t>
      </w:r>
      <w:r w:rsidRPr="3618339C">
        <w:rPr>
          <w:rFonts w:ascii="Arial" w:hAnsi="Arial" w:cs="Arial"/>
          <w:sz w:val="24"/>
          <w:szCs w:val="24"/>
        </w:rPr>
        <w:t xml:space="preserve">or 24 months for members experiencing homelessness, </w:t>
      </w:r>
      <w:r w:rsidRPr="27839853">
        <w:rPr>
          <w:rFonts w:ascii="Arial" w:hAnsi="Arial" w:cs="Arial"/>
          <w:sz w:val="24"/>
          <w:szCs w:val="24"/>
        </w:rPr>
        <w:t xml:space="preserve">regardless of changes in circumstances that would affect eligibility (except for death, voluntary termination, ceasing to be a resident of Massachusetts, </w:t>
      </w:r>
      <w:r w:rsidR="00C71A7D">
        <w:rPr>
          <w:rFonts w:ascii="Arial" w:hAnsi="Arial" w:cs="Arial"/>
          <w:sz w:val="24"/>
          <w:szCs w:val="24"/>
        </w:rPr>
        <w:t xml:space="preserve">or </w:t>
      </w:r>
      <w:r w:rsidRPr="61664248">
        <w:rPr>
          <w:rFonts w:ascii="Arial" w:hAnsi="Arial" w:cs="Arial"/>
          <w:sz w:val="24"/>
          <w:szCs w:val="24"/>
        </w:rPr>
        <w:t>eligibility for an upgrade in coverage</w:t>
      </w:r>
      <w:r w:rsidRPr="27839853">
        <w:rPr>
          <w:rFonts w:ascii="Arial" w:hAnsi="Arial" w:cs="Arial"/>
          <w:sz w:val="24"/>
          <w:szCs w:val="24"/>
        </w:rPr>
        <w:t xml:space="preserve">). This continuous eligibility policy is likely to assist in promoting the objectives of MassHealth by minimizing </w:t>
      </w:r>
      <w:r w:rsidRPr="27839853">
        <w:rPr>
          <w:rFonts w:ascii="Arial" w:hAnsi="Arial" w:cs="Arial"/>
          <w:sz w:val="24"/>
          <w:szCs w:val="24"/>
        </w:rPr>
        <w:lastRenderedPageBreak/>
        <w:t xml:space="preserve">coverage gaps and helping to maintain continuity of access to program benefits for the populations of focus, thereby improving health outcomes. Continuous coverage </w:t>
      </w:r>
      <w:r w:rsidR="00723E1A">
        <w:rPr>
          <w:rFonts w:ascii="Arial" w:hAnsi="Arial" w:cs="Arial"/>
          <w:sz w:val="24"/>
          <w:szCs w:val="24"/>
        </w:rPr>
        <w:t xml:space="preserve">will </w:t>
      </w:r>
      <w:r w:rsidRPr="27839853">
        <w:rPr>
          <w:rFonts w:ascii="Arial" w:hAnsi="Arial" w:cs="Arial"/>
          <w:sz w:val="24"/>
          <w:szCs w:val="24"/>
        </w:rPr>
        <w:t xml:space="preserve">also </w:t>
      </w:r>
      <w:r w:rsidR="00723E1A">
        <w:rPr>
          <w:rFonts w:ascii="Arial" w:hAnsi="Arial" w:cs="Arial"/>
          <w:sz w:val="24"/>
          <w:szCs w:val="24"/>
        </w:rPr>
        <w:t>further</w:t>
      </w:r>
      <w:r w:rsidRPr="27839853">
        <w:rPr>
          <w:rFonts w:ascii="Arial" w:hAnsi="Arial" w:cs="Arial"/>
          <w:sz w:val="24"/>
          <w:szCs w:val="24"/>
        </w:rPr>
        <w:t xml:space="preserve"> reduc</w:t>
      </w:r>
      <w:r w:rsidR="00723E1A">
        <w:rPr>
          <w:rFonts w:ascii="Arial" w:hAnsi="Arial" w:cs="Arial"/>
          <w:sz w:val="24"/>
          <w:szCs w:val="24"/>
        </w:rPr>
        <w:t>e</w:t>
      </w:r>
      <w:r w:rsidRPr="27839853">
        <w:rPr>
          <w:rFonts w:ascii="Arial" w:hAnsi="Arial" w:cs="Arial"/>
          <w:sz w:val="24"/>
          <w:szCs w:val="24"/>
        </w:rPr>
        <w:t xml:space="preserve"> the rate of uninsured and underinsured individuals</w:t>
      </w:r>
      <w:r w:rsidR="00265DA9">
        <w:rPr>
          <w:rFonts w:ascii="Arial" w:hAnsi="Arial" w:cs="Arial"/>
          <w:sz w:val="24"/>
          <w:szCs w:val="24"/>
        </w:rPr>
        <w:t xml:space="preserve"> in the state</w:t>
      </w:r>
      <w:r w:rsidRPr="27839853">
        <w:rPr>
          <w:rFonts w:ascii="Arial" w:hAnsi="Arial" w:cs="Arial"/>
          <w:sz w:val="24"/>
          <w:szCs w:val="24"/>
        </w:rPr>
        <w:t>.</w:t>
      </w:r>
    </w:p>
    <w:p w14:paraId="18D238C6" w14:textId="4182BF98" w:rsidR="00333618" w:rsidRPr="00E53A5D" w:rsidRDefault="07743080" w:rsidP="00BF2963">
      <w:pPr>
        <w:pStyle w:val="Heading3"/>
        <w:numPr>
          <w:ilvl w:val="0"/>
          <w:numId w:val="22"/>
        </w:numPr>
        <w:divId w:val="1213691618"/>
      </w:pPr>
      <w:bookmarkStart w:id="11" w:name="_Toc148337741"/>
      <w:bookmarkEnd w:id="8"/>
      <w:r>
        <w:t>Include Short-Term Post Hospitalization Housing</w:t>
      </w:r>
      <w:r w:rsidR="00A964A8">
        <w:rPr>
          <w:lang w:val="en-US"/>
        </w:rPr>
        <w:t xml:space="preserve"> </w:t>
      </w:r>
      <w:r w:rsidR="00A964A8" w:rsidRPr="0039350B">
        <w:rPr>
          <w:lang w:val="en-US"/>
        </w:rPr>
        <w:t xml:space="preserve">and </w:t>
      </w:r>
      <w:r w:rsidR="00963A11" w:rsidRPr="0039350B">
        <w:rPr>
          <w:lang w:val="en-US"/>
        </w:rPr>
        <w:t xml:space="preserve">Temporary </w:t>
      </w:r>
      <w:r w:rsidR="00A964A8" w:rsidRPr="0039350B">
        <w:rPr>
          <w:lang w:val="en-US"/>
        </w:rPr>
        <w:t xml:space="preserve">Housing </w:t>
      </w:r>
      <w:r w:rsidR="005B324D" w:rsidRPr="0039350B">
        <w:rPr>
          <w:lang w:val="en-US"/>
        </w:rPr>
        <w:t xml:space="preserve">Assistance </w:t>
      </w:r>
      <w:r w:rsidR="00FC1602" w:rsidRPr="0039350B">
        <w:rPr>
          <w:lang w:val="en-US"/>
        </w:rPr>
        <w:t>For</w:t>
      </w:r>
      <w:r w:rsidR="00A964A8" w:rsidRPr="0039350B">
        <w:rPr>
          <w:lang w:val="en-US"/>
        </w:rPr>
        <w:t xml:space="preserve"> </w:t>
      </w:r>
      <w:r w:rsidR="009440AA" w:rsidRPr="0039350B">
        <w:rPr>
          <w:lang w:val="en-US"/>
        </w:rPr>
        <w:t xml:space="preserve">Pregnant Members and </w:t>
      </w:r>
      <w:r w:rsidR="00963A11" w:rsidRPr="0039350B">
        <w:rPr>
          <w:lang w:val="en-US"/>
        </w:rPr>
        <w:t>Families</w:t>
      </w:r>
      <w:r w:rsidRPr="0039350B">
        <w:t xml:space="preserve"> as allowable </w:t>
      </w:r>
      <w:r w:rsidR="0083117E" w:rsidRPr="0039350B">
        <w:t>Health</w:t>
      </w:r>
      <w:r w:rsidR="00123CCE" w:rsidRPr="0039350B">
        <w:rPr>
          <w:lang w:val="en-US"/>
        </w:rPr>
        <w:t>-</w:t>
      </w:r>
      <w:r w:rsidR="0083117E" w:rsidRPr="0039350B">
        <w:t>Related</w:t>
      </w:r>
      <w:r w:rsidRPr="0039350B">
        <w:t xml:space="preserve"> Social Needs </w:t>
      </w:r>
      <w:r w:rsidR="4EFCE32A" w:rsidRPr="0039350B">
        <w:t>S</w:t>
      </w:r>
      <w:r w:rsidRPr="0039350B">
        <w:t>ervice</w:t>
      </w:r>
      <w:r w:rsidR="000F452A" w:rsidRPr="0039350B">
        <w:rPr>
          <w:lang w:val="en-US"/>
        </w:rPr>
        <w:t>s</w:t>
      </w:r>
      <w:bookmarkEnd w:id="11"/>
    </w:p>
    <w:p w14:paraId="62F081BA" w14:textId="77777777" w:rsidR="0083117E" w:rsidRPr="0083117E" w:rsidRDefault="0083117E" w:rsidP="00EC3DEC">
      <w:pPr>
        <w:spacing w:line="257" w:lineRule="auto"/>
        <w:contextualSpacing/>
        <w:divId w:val="1213691618"/>
        <w:rPr>
          <w:rFonts w:ascii="Arial" w:hAnsi="Arial" w:cs="Arial"/>
          <w:b/>
          <w:bCs/>
          <w:sz w:val="24"/>
          <w:szCs w:val="24"/>
        </w:rPr>
      </w:pPr>
    </w:p>
    <w:p w14:paraId="0E8CC1CF" w14:textId="75F1F252" w:rsidR="00FF0DED" w:rsidRDefault="07743080" w:rsidP="00F5205A">
      <w:pPr>
        <w:spacing w:after="120"/>
        <w:contextualSpacing/>
        <w:divId w:val="1213691618"/>
        <w:rPr>
          <w:rFonts w:ascii="Arial" w:hAnsi="Arial" w:cs="Arial"/>
          <w:sz w:val="24"/>
          <w:szCs w:val="24"/>
        </w:rPr>
      </w:pPr>
      <w:r w:rsidRPr="0083117E">
        <w:rPr>
          <w:rFonts w:ascii="Arial" w:hAnsi="Arial" w:cs="Arial"/>
          <w:sz w:val="24"/>
          <w:szCs w:val="24"/>
        </w:rPr>
        <w:t>Massachusetts proposes to</w:t>
      </w:r>
      <w:r w:rsidR="000F452A">
        <w:rPr>
          <w:rFonts w:ascii="Arial" w:hAnsi="Arial" w:cs="Arial"/>
          <w:sz w:val="24"/>
          <w:szCs w:val="24"/>
        </w:rPr>
        <w:t xml:space="preserve"> expand the housing supports </w:t>
      </w:r>
      <w:r w:rsidR="00E53F81">
        <w:rPr>
          <w:rFonts w:ascii="Arial" w:hAnsi="Arial" w:cs="Arial"/>
          <w:sz w:val="24"/>
          <w:szCs w:val="24"/>
        </w:rPr>
        <w:t>under the Demonstration</w:t>
      </w:r>
      <w:r w:rsidR="000F452A">
        <w:rPr>
          <w:rFonts w:ascii="Arial" w:hAnsi="Arial" w:cs="Arial"/>
          <w:sz w:val="24"/>
          <w:szCs w:val="24"/>
        </w:rPr>
        <w:t xml:space="preserve"> to</w:t>
      </w:r>
      <w:r w:rsidRPr="0083117E">
        <w:rPr>
          <w:rFonts w:ascii="Arial" w:hAnsi="Arial" w:cs="Arial"/>
          <w:sz w:val="24"/>
          <w:szCs w:val="24"/>
        </w:rPr>
        <w:t xml:space="preserve"> include Short-Term Post-Hospitalization Housing (STPHH) </w:t>
      </w:r>
      <w:r w:rsidR="000F452A">
        <w:rPr>
          <w:rFonts w:ascii="Arial" w:hAnsi="Arial" w:cs="Arial"/>
          <w:sz w:val="24"/>
          <w:szCs w:val="24"/>
        </w:rPr>
        <w:t xml:space="preserve">and </w:t>
      </w:r>
      <w:r w:rsidR="00AB1759">
        <w:rPr>
          <w:rFonts w:ascii="Arial" w:hAnsi="Arial" w:cs="Arial"/>
          <w:sz w:val="24"/>
          <w:szCs w:val="24"/>
        </w:rPr>
        <w:t>short-term</w:t>
      </w:r>
      <w:r w:rsidR="00963A11">
        <w:rPr>
          <w:rFonts w:ascii="Arial" w:hAnsi="Arial" w:cs="Arial"/>
          <w:sz w:val="24"/>
          <w:szCs w:val="24"/>
        </w:rPr>
        <w:t>, temporary</w:t>
      </w:r>
      <w:r w:rsidR="00AB1759">
        <w:rPr>
          <w:rFonts w:ascii="Arial" w:hAnsi="Arial" w:cs="Arial"/>
          <w:sz w:val="24"/>
          <w:szCs w:val="24"/>
        </w:rPr>
        <w:t xml:space="preserve"> housing</w:t>
      </w:r>
      <w:r w:rsidR="005B324D">
        <w:rPr>
          <w:rFonts w:ascii="Arial" w:hAnsi="Arial" w:cs="Arial"/>
          <w:sz w:val="24"/>
          <w:szCs w:val="24"/>
        </w:rPr>
        <w:t xml:space="preserve"> assistance</w:t>
      </w:r>
      <w:r w:rsidR="00AB1759">
        <w:rPr>
          <w:rFonts w:ascii="Arial" w:hAnsi="Arial" w:cs="Arial"/>
          <w:sz w:val="24"/>
          <w:szCs w:val="24"/>
        </w:rPr>
        <w:t xml:space="preserve"> and </w:t>
      </w:r>
      <w:r w:rsidR="0028388A">
        <w:rPr>
          <w:rFonts w:ascii="Arial" w:hAnsi="Arial" w:cs="Arial"/>
          <w:sz w:val="24"/>
          <w:szCs w:val="24"/>
        </w:rPr>
        <w:t>related</w:t>
      </w:r>
      <w:r w:rsidR="00AB1759">
        <w:rPr>
          <w:rFonts w:ascii="Arial" w:hAnsi="Arial" w:cs="Arial"/>
          <w:sz w:val="24"/>
          <w:szCs w:val="24"/>
        </w:rPr>
        <w:t xml:space="preserve"> supports for</w:t>
      </w:r>
      <w:r w:rsidR="00A93345">
        <w:rPr>
          <w:rFonts w:ascii="Arial" w:hAnsi="Arial" w:cs="Arial"/>
          <w:sz w:val="24"/>
          <w:szCs w:val="24"/>
        </w:rPr>
        <w:t xml:space="preserve"> pregnant members and</w:t>
      </w:r>
      <w:r w:rsidR="00AB1759">
        <w:rPr>
          <w:rFonts w:ascii="Arial" w:hAnsi="Arial" w:cs="Arial"/>
          <w:sz w:val="24"/>
          <w:szCs w:val="24"/>
        </w:rPr>
        <w:t xml:space="preserve"> </w:t>
      </w:r>
      <w:r w:rsidR="00963A11">
        <w:rPr>
          <w:rFonts w:ascii="Arial" w:hAnsi="Arial" w:cs="Arial"/>
          <w:sz w:val="24"/>
          <w:szCs w:val="24"/>
        </w:rPr>
        <w:t>families</w:t>
      </w:r>
      <w:r w:rsidRPr="0083117E">
        <w:rPr>
          <w:rFonts w:ascii="Arial" w:hAnsi="Arial" w:cs="Arial"/>
          <w:sz w:val="24"/>
          <w:szCs w:val="24"/>
        </w:rPr>
        <w:t>.</w:t>
      </w:r>
      <w:r w:rsidR="00FF0DED">
        <w:rPr>
          <w:rFonts w:ascii="Arial" w:hAnsi="Arial" w:cs="Arial"/>
          <w:sz w:val="24"/>
          <w:szCs w:val="24"/>
        </w:rPr>
        <w:t xml:space="preserve">  Each aspect of this request for expanded housing authority is discussed below.</w:t>
      </w:r>
    </w:p>
    <w:p w14:paraId="0D8A67EE" w14:textId="77777777" w:rsidR="00FF0DED" w:rsidRDefault="00FF0DED" w:rsidP="00F5205A">
      <w:pPr>
        <w:spacing w:after="120"/>
        <w:contextualSpacing/>
        <w:divId w:val="1213691618"/>
        <w:rPr>
          <w:rFonts w:ascii="Arial" w:hAnsi="Arial" w:cs="Arial"/>
          <w:sz w:val="24"/>
          <w:szCs w:val="24"/>
        </w:rPr>
      </w:pPr>
    </w:p>
    <w:p w14:paraId="7483C3FB" w14:textId="77777777" w:rsidR="00FF0DED" w:rsidRDefault="00FF0DED" w:rsidP="00F5205A">
      <w:pPr>
        <w:spacing w:after="120"/>
        <w:contextualSpacing/>
        <w:divId w:val="1213691618"/>
        <w:rPr>
          <w:rFonts w:ascii="Arial" w:hAnsi="Arial" w:cs="Arial"/>
          <w:sz w:val="24"/>
          <w:szCs w:val="24"/>
        </w:rPr>
      </w:pPr>
      <w:r>
        <w:rPr>
          <w:rFonts w:ascii="Arial" w:hAnsi="Arial" w:cs="Arial"/>
          <w:b/>
          <w:bCs/>
          <w:i/>
          <w:iCs/>
          <w:sz w:val="24"/>
          <w:szCs w:val="24"/>
        </w:rPr>
        <w:t>Short-Term Post Hospitalization Housing</w:t>
      </w:r>
    </w:p>
    <w:p w14:paraId="1E8C1EC5" w14:textId="55DB1DBF" w:rsidR="00957694" w:rsidRDefault="00F94F97" w:rsidP="00F5205A">
      <w:pPr>
        <w:spacing w:after="120"/>
        <w:contextualSpacing/>
        <w:divId w:val="1213691618"/>
        <w:rPr>
          <w:rFonts w:ascii="Arial" w:hAnsi="Arial" w:cs="Arial"/>
          <w:sz w:val="24"/>
          <w:szCs w:val="24"/>
        </w:rPr>
      </w:pPr>
      <w:r w:rsidDel="002C64E6">
        <w:rPr>
          <w:rFonts w:ascii="Arial" w:hAnsi="Arial" w:cs="Arial"/>
          <w:sz w:val="24"/>
          <w:szCs w:val="24"/>
        </w:rPr>
        <w:t xml:space="preserve">This addition would be </w:t>
      </w:r>
      <w:r w:rsidR="07743080" w:rsidRPr="0083117E" w:rsidDel="002C64E6">
        <w:rPr>
          <w:rFonts w:ascii="Arial" w:hAnsi="Arial" w:cs="Arial"/>
          <w:sz w:val="24"/>
          <w:szCs w:val="24"/>
        </w:rPr>
        <w:t>effective January 1, 2025</w:t>
      </w:r>
      <w:r w:rsidR="000B10C0" w:rsidDel="002C64E6">
        <w:rPr>
          <w:rStyle w:val="FootnoteReference"/>
          <w:rFonts w:ascii="Arial" w:hAnsi="Arial" w:cs="Arial"/>
          <w:sz w:val="24"/>
          <w:szCs w:val="24"/>
        </w:rPr>
        <w:footnoteReference w:id="3"/>
      </w:r>
      <w:r w:rsidR="07743080" w:rsidRPr="73BAD3F2" w:rsidDel="002C64E6">
        <w:rPr>
          <w:rFonts w:ascii="Arial" w:hAnsi="Arial" w:cs="Arial"/>
          <w:sz w:val="24"/>
          <w:szCs w:val="24"/>
        </w:rPr>
        <w:t>.</w:t>
      </w:r>
      <w:r w:rsidR="006A0777" w:rsidRPr="73BAD3F2" w:rsidDel="002C64E6">
        <w:rPr>
          <w:rFonts w:ascii="Arial" w:hAnsi="Arial" w:cs="Arial"/>
          <w:sz w:val="24"/>
          <w:szCs w:val="24"/>
        </w:rPr>
        <w:t xml:space="preserve"> </w:t>
      </w:r>
      <w:r w:rsidR="00AF523F" w:rsidRPr="62ADB296">
        <w:rPr>
          <w:rFonts w:ascii="Arial" w:hAnsi="Arial" w:cs="Arial"/>
          <w:sz w:val="24"/>
          <w:szCs w:val="24"/>
        </w:rPr>
        <w:t>Th</w:t>
      </w:r>
      <w:r w:rsidR="003B2188" w:rsidRPr="62ADB296">
        <w:rPr>
          <w:rFonts w:ascii="Arial" w:hAnsi="Arial" w:cs="Arial"/>
          <w:sz w:val="24"/>
          <w:szCs w:val="24"/>
        </w:rPr>
        <w:t>rough</w:t>
      </w:r>
      <w:r w:rsidR="003B2188">
        <w:rPr>
          <w:rFonts w:ascii="Arial" w:hAnsi="Arial" w:cs="Arial"/>
          <w:sz w:val="24"/>
          <w:szCs w:val="24"/>
        </w:rPr>
        <w:t xml:space="preserve"> the addition of coverage for</w:t>
      </w:r>
      <w:r w:rsidR="00AF523F">
        <w:rPr>
          <w:rFonts w:ascii="Arial" w:hAnsi="Arial" w:cs="Arial"/>
          <w:sz w:val="24"/>
          <w:szCs w:val="24"/>
        </w:rPr>
        <w:t xml:space="preserve"> </w:t>
      </w:r>
      <w:r w:rsidR="002C64E6">
        <w:rPr>
          <w:rFonts w:ascii="Arial" w:hAnsi="Arial" w:cs="Arial"/>
          <w:sz w:val="24"/>
          <w:szCs w:val="24"/>
        </w:rPr>
        <w:t>Short-Term Post-Hospitalization Housing (</w:t>
      </w:r>
      <w:r w:rsidR="00AF523F">
        <w:rPr>
          <w:rFonts w:ascii="Arial" w:hAnsi="Arial" w:cs="Arial"/>
          <w:sz w:val="24"/>
          <w:szCs w:val="24"/>
        </w:rPr>
        <w:t>STPHH</w:t>
      </w:r>
      <w:r w:rsidR="002C64E6">
        <w:rPr>
          <w:rFonts w:ascii="Arial" w:hAnsi="Arial" w:cs="Arial"/>
          <w:sz w:val="24"/>
          <w:szCs w:val="24"/>
        </w:rPr>
        <w:t>)</w:t>
      </w:r>
      <w:r w:rsidR="003B2188">
        <w:rPr>
          <w:rFonts w:ascii="Arial" w:hAnsi="Arial" w:cs="Arial"/>
          <w:sz w:val="24"/>
          <w:szCs w:val="24"/>
        </w:rPr>
        <w:t>, MassHealth</w:t>
      </w:r>
      <w:r w:rsidR="00DA0FEE">
        <w:rPr>
          <w:rFonts w:ascii="Arial" w:hAnsi="Arial" w:cs="Arial"/>
          <w:sz w:val="24"/>
          <w:szCs w:val="24"/>
        </w:rPr>
        <w:t xml:space="preserve"> </w:t>
      </w:r>
      <w:r w:rsidR="00957694" w:rsidRPr="0083117E">
        <w:rPr>
          <w:rFonts w:ascii="Arial" w:hAnsi="Arial" w:cs="Arial"/>
          <w:sz w:val="24"/>
          <w:szCs w:val="24"/>
        </w:rPr>
        <w:t xml:space="preserve">seeks to improve </w:t>
      </w:r>
      <w:r w:rsidR="00957694" w:rsidRPr="62ADB296">
        <w:rPr>
          <w:rFonts w:ascii="Arial" w:hAnsi="Arial" w:cs="Arial"/>
          <w:sz w:val="24"/>
          <w:szCs w:val="24"/>
        </w:rPr>
        <w:t>members</w:t>
      </w:r>
      <w:r w:rsidR="00994D19" w:rsidRPr="62ADB296">
        <w:rPr>
          <w:rFonts w:ascii="Arial" w:hAnsi="Arial" w:cs="Arial"/>
          <w:sz w:val="24"/>
          <w:szCs w:val="24"/>
        </w:rPr>
        <w:t>’</w:t>
      </w:r>
      <w:r w:rsidR="00957694" w:rsidRPr="0083117E">
        <w:rPr>
          <w:rFonts w:ascii="Arial" w:hAnsi="Arial" w:cs="Arial"/>
          <w:sz w:val="24"/>
          <w:szCs w:val="24"/>
        </w:rPr>
        <w:t xml:space="preserve"> health and avert further intensive medical interventions, reduce health disparities</w:t>
      </w:r>
      <w:r w:rsidR="00957694">
        <w:rPr>
          <w:rFonts w:ascii="Arial" w:hAnsi="Arial" w:cs="Arial"/>
          <w:sz w:val="24"/>
          <w:szCs w:val="24"/>
        </w:rPr>
        <w:t>,</w:t>
      </w:r>
      <w:r w:rsidR="00957694" w:rsidRPr="0083117E">
        <w:rPr>
          <w:rFonts w:ascii="Arial" w:hAnsi="Arial" w:cs="Arial"/>
          <w:sz w:val="24"/>
          <w:szCs w:val="24"/>
        </w:rPr>
        <w:t xml:space="preserve"> and reduce </w:t>
      </w:r>
      <w:r w:rsidR="006A0777">
        <w:rPr>
          <w:rFonts w:ascii="Arial" w:hAnsi="Arial" w:cs="Arial"/>
          <w:sz w:val="24"/>
          <w:szCs w:val="24"/>
        </w:rPr>
        <w:t>the total</w:t>
      </w:r>
      <w:r w:rsidR="00957694" w:rsidRPr="0083117E">
        <w:rPr>
          <w:rFonts w:ascii="Arial" w:hAnsi="Arial" w:cs="Arial"/>
          <w:sz w:val="24"/>
          <w:szCs w:val="24"/>
        </w:rPr>
        <w:t xml:space="preserve"> cost of care for </w:t>
      </w:r>
      <w:r w:rsidR="006A0777">
        <w:rPr>
          <w:rFonts w:ascii="Arial" w:hAnsi="Arial" w:cs="Arial"/>
          <w:sz w:val="24"/>
          <w:szCs w:val="24"/>
        </w:rPr>
        <w:t>members</w:t>
      </w:r>
      <w:r w:rsidR="00957694" w:rsidRPr="0083117E">
        <w:rPr>
          <w:rFonts w:ascii="Arial" w:hAnsi="Arial" w:cs="Arial"/>
          <w:sz w:val="24"/>
          <w:szCs w:val="24"/>
        </w:rPr>
        <w:t xml:space="preserve"> experiencing homelessness</w:t>
      </w:r>
      <w:r w:rsidR="00723E1A">
        <w:rPr>
          <w:rFonts w:ascii="Arial" w:hAnsi="Arial" w:cs="Arial"/>
          <w:sz w:val="24"/>
          <w:szCs w:val="24"/>
        </w:rPr>
        <w:t>.</w:t>
      </w:r>
      <w:r w:rsidR="002C64E6">
        <w:rPr>
          <w:rFonts w:ascii="Arial" w:hAnsi="Arial" w:cs="Arial"/>
          <w:sz w:val="24"/>
          <w:szCs w:val="24"/>
        </w:rPr>
        <w:t xml:space="preserve">  This addition would be </w:t>
      </w:r>
      <w:r w:rsidR="002C64E6" w:rsidRPr="0083117E">
        <w:rPr>
          <w:rFonts w:ascii="Arial" w:hAnsi="Arial" w:cs="Arial"/>
          <w:sz w:val="24"/>
          <w:szCs w:val="24"/>
        </w:rPr>
        <w:t>effective January 1, 2025</w:t>
      </w:r>
      <w:r w:rsidR="002C64E6">
        <w:rPr>
          <w:rStyle w:val="FootnoteReference"/>
          <w:rFonts w:ascii="Arial" w:hAnsi="Arial" w:cs="Arial"/>
          <w:sz w:val="24"/>
          <w:szCs w:val="24"/>
        </w:rPr>
        <w:footnoteReference w:id="4"/>
      </w:r>
      <w:r w:rsidR="002C64E6" w:rsidRPr="73BAD3F2">
        <w:rPr>
          <w:rFonts w:ascii="Arial" w:hAnsi="Arial" w:cs="Arial"/>
          <w:sz w:val="24"/>
          <w:szCs w:val="24"/>
        </w:rPr>
        <w:t>.</w:t>
      </w:r>
    </w:p>
    <w:p w14:paraId="5762C6E0" w14:textId="77777777" w:rsidR="00DA290E" w:rsidRPr="0083117E" w:rsidRDefault="00DA290E" w:rsidP="00F5205A">
      <w:pPr>
        <w:spacing w:after="120"/>
        <w:contextualSpacing/>
        <w:divId w:val="1213691618"/>
        <w:rPr>
          <w:rFonts w:ascii="Arial" w:hAnsi="Arial" w:cs="Arial"/>
          <w:sz w:val="24"/>
          <w:szCs w:val="24"/>
        </w:rPr>
      </w:pPr>
    </w:p>
    <w:p w14:paraId="37F8CD36" w14:textId="59126C6D" w:rsidR="00957694" w:rsidRPr="00C8354B" w:rsidRDefault="00957694" w:rsidP="00DA290E">
      <w:pPr>
        <w:pStyle w:val="Heading4"/>
        <w:divId w:val="1213691618"/>
        <w:rPr>
          <w:b/>
          <w:bCs/>
        </w:rPr>
      </w:pPr>
      <w:r w:rsidRPr="00C8354B">
        <w:t>Background</w:t>
      </w:r>
    </w:p>
    <w:p w14:paraId="4EA30F23" w14:textId="3EA3A504" w:rsidR="00F6729E" w:rsidRDefault="0AFDDACB" w:rsidP="00F5205A">
      <w:pPr>
        <w:spacing w:after="120"/>
        <w:contextualSpacing/>
        <w:divId w:val="1213691618"/>
        <w:rPr>
          <w:rFonts w:ascii="Arial" w:hAnsi="Arial" w:cs="Arial"/>
          <w:sz w:val="24"/>
          <w:szCs w:val="24"/>
        </w:rPr>
      </w:pPr>
      <w:r w:rsidRPr="0BC4A257">
        <w:rPr>
          <w:rFonts w:ascii="Arial" w:hAnsi="Arial" w:cs="Arial"/>
          <w:sz w:val="24"/>
          <w:szCs w:val="24"/>
        </w:rPr>
        <w:t>The Commonwealth</w:t>
      </w:r>
      <w:r w:rsidR="009831D4">
        <w:rPr>
          <w:rFonts w:ascii="Arial" w:hAnsi="Arial" w:cs="Arial"/>
          <w:sz w:val="24"/>
          <w:szCs w:val="24"/>
        </w:rPr>
        <w:t xml:space="preserve"> has undertaken </w:t>
      </w:r>
      <w:proofErr w:type="gramStart"/>
      <w:r w:rsidR="009831D4">
        <w:rPr>
          <w:rFonts w:ascii="Arial" w:hAnsi="Arial" w:cs="Arial"/>
          <w:sz w:val="24"/>
          <w:szCs w:val="24"/>
        </w:rPr>
        <w:t>a number of</w:t>
      </w:r>
      <w:proofErr w:type="gramEnd"/>
      <w:r w:rsidR="009831D4">
        <w:rPr>
          <w:rFonts w:ascii="Arial" w:hAnsi="Arial" w:cs="Arial"/>
          <w:sz w:val="24"/>
          <w:szCs w:val="24"/>
        </w:rPr>
        <w:t xml:space="preserve"> efforts</w:t>
      </w:r>
      <w:r w:rsidR="00F6729E" w:rsidRPr="00A87ED2">
        <w:rPr>
          <w:rFonts w:ascii="Arial" w:hAnsi="Arial" w:cs="Arial"/>
          <w:sz w:val="24"/>
          <w:szCs w:val="24"/>
        </w:rPr>
        <w:t xml:space="preserve"> to ensure </w:t>
      </w:r>
      <w:r w:rsidR="00723E1A">
        <w:rPr>
          <w:rFonts w:ascii="Arial" w:hAnsi="Arial" w:cs="Arial"/>
          <w:sz w:val="24"/>
          <w:szCs w:val="24"/>
        </w:rPr>
        <w:t xml:space="preserve">that </w:t>
      </w:r>
      <w:r w:rsidR="009831D4">
        <w:rPr>
          <w:rFonts w:ascii="Arial" w:hAnsi="Arial" w:cs="Arial"/>
          <w:sz w:val="24"/>
          <w:szCs w:val="24"/>
        </w:rPr>
        <w:t xml:space="preserve">MassHealth members </w:t>
      </w:r>
      <w:r w:rsidR="00F6729E" w:rsidRPr="00A87ED2">
        <w:rPr>
          <w:rFonts w:ascii="Arial" w:hAnsi="Arial" w:cs="Arial"/>
          <w:sz w:val="24"/>
          <w:szCs w:val="24"/>
        </w:rPr>
        <w:t>experiencing homelessness are discharged from hospitals to a safe space instead of to the street</w:t>
      </w:r>
      <w:r w:rsidR="009831D4">
        <w:rPr>
          <w:rFonts w:ascii="Arial" w:hAnsi="Arial" w:cs="Arial"/>
          <w:sz w:val="24"/>
          <w:szCs w:val="24"/>
        </w:rPr>
        <w:t xml:space="preserve">. Despite these efforts, </w:t>
      </w:r>
      <w:r w:rsidR="00F6729E" w:rsidRPr="00A87ED2">
        <w:rPr>
          <w:rFonts w:ascii="Arial" w:hAnsi="Arial" w:cs="Arial"/>
          <w:sz w:val="24"/>
          <w:szCs w:val="24"/>
        </w:rPr>
        <w:t xml:space="preserve">there are very few discharge options available for individuals without housing who no longer need hospital </w:t>
      </w:r>
      <w:r w:rsidR="00F6729E" w:rsidRPr="00A87ED2" w:rsidDel="00EE5D3B">
        <w:rPr>
          <w:rFonts w:ascii="Arial" w:hAnsi="Arial" w:cs="Arial"/>
          <w:sz w:val="24"/>
          <w:szCs w:val="24"/>
        </w:rPr>
        <w:t xml:space="preserve">level </w:t>
      </w:r>
      <w:r w:rsidR="00F6729E" w:rsidRPr="00A87ED2">
        <w:rPr>
          <w:rFonts w:ascii="Arial" w:hAnsi="Arial" w:cs="Arial"/>
          <w:sz w:val="24"/>
          <w:szCs w:val="24"/>
        </w:rPr>
        <w:t>of care</w:t>
      </w:r>
      <w:r w:rsidR="00EE5D3B">
        <w:rPr>
          <w:rFonts w:ascii="Arial" w:hAnsi="Arial" w:cs="Arial"/>
          <w:sz w:val="24"/>
          <w:szCs w:val="24"/>
        </w:rPr>
        <w:t xml:space="preserve"> and are not </w:t>
      </w:r>
      <w:r w:rsidR="4494E29B" w:rsidRPr="0BC4A257">
        <w:rPr>
          <w:rFonts w:ascii="Arial" w:hAnsi="Arial" w:cs="Arial"/>
          <w:sz w:val="24"/>
          <w:szCs w:val="24"/>
        </w:rPr>
        <w:t xml:space="preserve">appropriate for </w:t>
      </w:r>
      <w:r w:rsidR="00EE5D3B" w:rsidRPr="0BC4A257">
        <w:rPr>
          <w:rFonts w:ascii="Arial" w:hAnsi="Arial" w:cs="Arial"/>
          <w:sz w:val="24"/>
          <w:szCs w:val="24"/>
        </w:rPr>
        <w:t>discharg</w:t>
      </w:r>
      <w:r w:rsidR="497ED38B" w:rsidRPr="0BC4A257">
        <w:rPr>
          <w:rFonts w:ascii="Arial" w:hAnsi="Arial" w:cs="Arial"/>
          <w:sz w:val="24"/>
          <w:szCs w:val="24"/>
        </w:rPr>
        <w:t>e</w:t>
      </w:r>
      <w:r w:rsidR="00EE5D3B">
        <w:rPr>
          <w:rFonts w:ascii="Arial" w:hAnsi="Arial" w:cs="Arial"/>
          <w:sz w:val="24"/>
          <w:szCs w:val="24"/>
        </w:rPr>
        <w:t xml:space="preserve"> to a skilled nursing facility</w:t>
      </w:r>
      <w:r w:rsidR="00F6729E" w:rsidRPr="0BC4A257">
        <w:rPr>
          <w:rFonts w:ascii="Arial" w:hAnsi="Arial" w:cs="Arial"/>
          <w:sz w:val="24"/>
          <w:szCs w:val="24"/>
        </w:rPr>
        <w:t>. As a result, individuals experiencing homelessness have an average hospital length of stay that is 4.6 days longer</w:t>
      </w:r>
      <w:r w:rsidR="00BF4271">
        <w:rPr>
          <w:rStyle w:val="FootnoteReference"/>
          <w:rFonts w:ascii="Arial" w:hAnsi="Arial" w:cs="Arial"/>
          <w:sz w:val="24"/>
          <w:szCs w:val="24"/>
        </w:rPr>
        <w:footnoteReference w:id="5"/>
      </w:r>
      <w:r w:rsidR="00F6729E" w:rsidRPr="0BC4A257">
        <w:rPr>
          <w:rFonts w:ascii="Arial" w:hAnsi="Arial" w:cs="Arial"/>
          <w:sz w:val="24"/>
          <w:szCs w:val="24"/>
        </w:rPr>
        <w:t xml:space="preserve"> as compared to individuals with stable housing.</w:t>
      </w:r>
    </w:p>
    <w:p w14:paraId="0D250C62" w14:textId="77777777" w:rsidR="00F6729E" w:rsidRDefault="00F6729E" w:rsidP="00F5205A">
      <w:pPr>
        <w:spacing w:after="120"/>
        <w:contextualSpacing/>
        <w:divId w:val="1213691618"/>
        <w:rPr>
          <w:rFonts w:ascii="Arial" w:hAnsi="Arial" w:cs="Arial"/>
          <w:sz w:val="24"/>
          <w:szCs w:val="24"/>
        </w:rPr>
      </w:pPr>
    </w:p>
    <w:p w14:paraId="2429AA80" w14:textId="55202DE5" w:rsidR="00310B99" w:rsidRPr="00A87ED2" w:rsidRDefault="07743080" w:rsidP="00F5205A">
      <w:pPr>
        <w:spacing w:after="120"/>
        <w:contextualSpacing/>
        <w:divId w:val="1213691618"/>
        <w:rPr>
          <w:rFonts w:ascii="Arial" w:hAnsi="Arial" w:cs="Arial"/>
          <w:sz w:val="24"/>
          <w:szCs w:val="24"/>
        </w:rPr>
      </w:pPr>
      <w:r w:rsidRPr="00A87ED2">
        <w:rPr>
          <w:rFonts w:ascii="Arial" w:hAnsi="Arial" w:cs="Arial"/>
          <w:sz w:val="24"/>
          <w:szCs w:val="24"/>
        </w:rPr>
        <w:t>Members</w:t>
      </w:r>
      <w:r w:rsidR="00CA40D5" w:rsidRPr="00A87ED2">
        <w:rPr>
          <w:rFonts w:ascii="Arial" w:hAnsi="Arial" w:cs="Arial"/>
          <w:sz w:val="24"/>
          <w:szCs w:val="24"/>
        </w:rPr>
        <w:t xml:space="preserve"> </w:t>
      </w:r>
      <w:r w:rsidR="00310B99" w:rsidRPr="00A87ED2">
        <w:rPr>
          <w:rFonts w:ascii="Arial" w:hAnsi="Arial" w:cs="Arial"/>
          <w:sz w:val="24"/>
          <w:szCs w:val="24"/>
        </w:rPr>
        <w:t xml:space="preserve">experiencing homelessness face numerous barriers to hospital discharge, with the primary barrier being the lack of a safe and appropriate location where the individual can rest, recuperate, and receive needed ongoing outpatient medical care. </w:t>
      </w:r>
      <w:r w:rsidR="00310B99" w:rsidRPr="00A87ED2">
        <w:rPr>
          <w:rFonts w:ascii="Arial" w:hAnsi="Arial" w:cs="Arial"/>
          <w:sz w:val="24"/>
          <w:szCs w:val="24"/>
        </w:rPr>
        <w:lastRenderedPageBreak/>
        <w:t xml:space="preserve">Many homeless shelters require guests to leave during the day, do not allow beds to be reserved, and lack private bedrooms and bathrooms. In addition, most homeless shelters do not have onsite clinical staff to help triage medical issues or help with medication reminders or administration. </w:t>
      </w:r>
      <w:r w:rsidR="004A4ED7" w:rsidRPr="0BC4A257">
        <w:rPr>
          <w:rFonts w:ascii="Arial" w:hAnsi="Arial" w:cs="Arial"/>
          <w:sz w:val="24"/>
          <w:szCs w:val="24"/>
        </w:rPr>
        <w:t>Therefore</w:t>
      </w:r>
      <w:r w:rsidR="004A4ED7">
        <w:rPr>
          <w:rFonts w:ascii="Arial" w:hAnsi="Arial" w:cs="Arial"/>
          <w:sz w:val="24"/>
          <w:szCs w:val="24"/>
        </w:rPr>
        <w:t>,</w:t>
      </w:r>
      <w:r w:rsidR="00CA40D5" w:rsidRPr="00A87ED2">
        <w:rPr>
          <w:rFonts w:ascii="Arial" w:hAnsi="Arial" w:cs="Arial"/>
          <w:sz w:val="24"/>
          <w:szCs w:val="24"/>
        </w:rPr>
        <w:t xml:space="preserve"> shelters</w:t>
      </w:r>
      <w:r w:rsidR="004A4ED7">
        <w:rPr>
          <w:rFonts w:ascii="Arial" w:hAnsi="Arial" w:cs="Arial"/>
          <w:sz w:val="24"/>
          <w:szCs w:val="24"/>
        </w:rPr>
        <w:t xml:space="preserve"> </w:t>
      </w:r>
      <w:r w:rsidR="7256D776" w:rsidRPr="0BC4A257">
        <w:rPr>
          <w:rFonts w:ascii="Arial" w:hAnsi="Arial" w:cs="Arial"/>
          <w:sz w:val="24"/>
          <w:szCs w:val="24"/>
        </w:rPr>
        <w:t>are often</w:t>
      </w:r>
      <w:r w:rsidR="004A4ED7">
        <w:rPr>
          <w:rFonts w:ascii="Arial" w:hAnsi="Arial" w:cs="Arial"/>
          <w:sz w:val="24"/>
          <w:szCs w:val="24"/>
        </w:rPr>
        <w:t xml:space="preserve"> not </w:t>
      </w:r>
      <w:r w:rsidR="02A853CC" w:rsidRPr="0BC4A257">
        <w:rPr>
          <w:rFonts w:ascii="Arial" w:hAnsi="Arial" w:cs="Arial"/>
          <w:sz w:val="24"/>
          <w:szCs w:val="24"/>
        </w:rPr>
        <w:t>the</w:t>
      </w:r>
      <w:r w:rsidR="004A4ED7">
        <w:rPr>
          <w:rFonts w:ascii="Arial" w:hAnsi="Arial" w:cs="Arial"/>
          <w:sz w:val="24"/>
          <w:szCs w:val="24"/>
        </w:rPr>
        <w:t xml:space="preserve"> </w:t>
      </w:r>
      <w:r w:rsidR="00D366C3">
        <w:rPr>
          <w:rFonts w:ascii="Arial" w:hAnsi="Arial" w:cs="Arial"/>
          <w:sz w:val="24"/>
          <w:szCs w:val="24"/>
        </w:rPr>
        <w:t xml:space="preserve">most </w:t>
      </w:r>
      <w:r w:rsidR="004A4ED7">
        <w:rPr>
          <w:rFonts w:ascii="Arial" w:hAnsi="Arial" w:cs="Arial"/>
          <w:sz w:val="24"/>
          <w:szCs w:val="24"/>
        </w:rPr>
        <w:t>appropriate</w:t>
      </w:r>
      <w:r w:rsidR="00CA40D5" w:rsidRPr="00A87ED2">
        <w:rPr>
          <w:rFonts w:ascii="Arial" w:hAnsi="Arial" w:cs="Arial"/>
          <w:sz w:val="24"/>
          <w:szCs w:val="24"/>
        </w:rPr>
        <w:t xml:space="preserve"> setting for individuals </w:t>
      </w:r>
      <w:r w:rsidR="3B994683" w:rsidRPr="0BC4A257">
        <w:rPr>
          <w:rFonts w:ascii="Arial" w:hAnsi="Arial" w:cs="Arial"/>
          <w:sz w:val="24"/>
          <w:szCs w:val="24"/>
        </w:rPr>
        <w:t xml:space="preserve">experiencing homelessness </w:t>
      </w:r>
      <w:r w:rsidR="00CA40D5" w:rsidRPr="00A87ED2">
        <w:rPr>
          <w:rFonts w:ascii="Arial" w:hAnsi="Arial" w:cs="Arial"/>
          <w:sz w:val="24"/>
          <w:szCs w:val="24"/>
        </w:rPr>
        <w:t>that have recently been hospitalized for a medical concern or procedure.</w:t>
      </w:r>
    </w:p>
    <w:p w14:paraId="505C3F16" w14:textId="77777777" w:rsidR="00017F69" w:rsidRDefault="00017F69" w:rsidP="00F5205A">
      <w:pPr>
        <w:spacing w:after="120"/>
        <w:contextualSpacing/>
        <w:divId w:val="1213691618"/>
        <w:rPr>
          <w:rFonts w:ascii="Arial" w:hAnsi="Arial" w:cs="Arial"/>
          <w:sz w:val="24"/>
          <w:szCs w:val="24"/>
        </w:rPr>
      </w:pPr>
    </w:p>
    <w:p w14:paraId="0AE2D4C2" w14:textId="7B5088AB" w:rsidR="00017F69" w:rsidRPr="00A87ED2" w:rsidRDefault="00E06C3F" w:rsidP="00F5205A">
      <w:pPr>
        <w:spacing w:after="120"/>
        <w:contextualSpacing/>
        <w:divId w:val="1213691618"/>
        <w:rPr>
          <w:rFonts w:ascii="Arial" w:hAnsi="Arial" w:cs="Arial"/>
          <w:sz w:val="24"/>
          <w:szCs w:val="24"/>
        </w:rPr>
      </w:pPr>
      <w:r w:rsidRPr="0BC4A257">
        <w:rPr>
          <w:rFonts w:ascii="Arial" w:hAnsi="Arial" w:cs="Arial"/>
          <w:sz w:val="24"/>
          <w:szCs w:val="24"/>
        </w:rPr>
        <w:t xml:space="preserve">Providing a safe </w:t>
      </w:r>
      <w:r w:rsidR="00A94894" w:rsidRPr="0BC4A257">
        <w:rPr>
          <w:rFonts w:ascii="Arial" w:hAnsi="Arial" w:cs="Arial"/>
          <w:sz w:val="24"/>
          <w:szCs w:val="24"/>
        </w:rPr>
        <w:t xml:space="preserve">hospital </w:t>
      </w:r>
      <w:r w:rsidR="00A55BFA" w:rsidRPr="0BC4A257">
        <w:rPr>
          <w:rFonts w:ascii="Arial" w:hAnsi="Arial" w:cs="Arial"/>
          <w:sz w:val="24"/>
          <w:szCs w:val="24"/>
        </w:rPr>
        <w:t xml:space="preserve">discharge </w:t>
      </w:r>
      <w:r w:rsidR="00A94894" w:rsidRPr="0BC4A257">
        <w:rPr>
          <w:rFonts w:ascii="Arial" w:hAnsi="Arial" w:cs="Arial"/>
          <w:sz w:val="24"/>
          <w:szCs w:val="24"/>
        </w:rPr>
        <w:t>location to individuals experiencing homelessness</w:t>
      </w:r>
      <w:r w:rsidR="00017F69" w:rsidRPr="0BC4A257">
        <w:rPr>
          <w:rFonts w:ascii="Arial" w:hAnsi="Arial" w:cs="Arial"/>
          <w:sz w:val="24"/>
          <w:szCs w:val="24"/>
        </w:rPr>
        <w:t xml:space="preserve"> </w:t>
      </w:r>
      <w:r w:rsidR="00A94894" w:rsidRPr="0BC4A257">
        <w:rPr>
          <w:rFonts w:ascii="Arial" w:hAnsi="Arial" w:cs="Arial"/>
          <w:sz w:val="24"/>
          <w:szCs w:val="24"/>
        </w:rPr>
        <w:t>advance</w:t>
      </w:r>
      <w:r w:rsidR="144F8260" w:rsidRPr="0BC4A257">
        <w:rPr>
          <w:rFonts w:ascii="Arial" w:hAnsi="Arial" w:cs="Arial"/>
          <w:sz w:val="24"/>
          <w:szCs w:val="24"/>
        </w:rPr>
        <w:t>s</w:t>
      </w:r>
      <w:r w:rsidR="005B465A" w:rsidRPr="0BC4A257">
        <w:rPr>
          <w:rFonts w:ascii="Arial" w:hAnsi="Arial" w:cs="Arial"/>
          <w:sz w:val="24"/>
          <w:szCs w:val="24"/>
        </w:rPr>
        <w:t xml:space="preserve"> </w:t>
      </w:r>
      <w:r w:rsidR="00017F69" w:rsidRPr="0BC4A257">
        <w:rPr>
          <w:rFonts w:ascii="Arial" w:hAnsi="Arial" w:cs="Arial"/>
          <w:sz w:val="24"/>
          <w:szCs w:val="24"/>
        </w:rPr>
        <w:t xml:space="preserve">MassHealth’s 1115 </w:t>
      </w:r>
      <w:r w:rsidR="00843FD9">
        <w:rPr>
          <w:rFonts w:ascii="Arial" w:hAnsi="Arial" w:cs="Arial"/>
          <w:sz w:val="24"/>
          <w:szCs w:val="24"/>
        </w:rPr>
        <w:t>d</w:t>
      </w:r>
      <w:r w:rsidR="00017F69" w:rsidRPr="0BC4A257">
        <w:rPr>
          <w:rFonts w:ascii="Arial" w:hAnsi="Arial" w:cs="Arial"/>
          <w:sz w:val="24"/>
          <w:szCs w:val="24"/>
        </w:rPr>
        <w:t xml:space="preserve">emonstration goal </w:t>
      </w:r>
      <w:r w:rsidR="00DD7DB7" w:rsidRPr="0BC4A257">
        <w:rPr>
          <w:rFonts w:ascii="Arial" w:hAnsi="Arial" w:cs="Arial"/>
          <w:sz w:val="24"/>
          <w:szCs w:val="24"/>
        </w:rPr>
        <w:t xml:space="preserve">of promoting </w:t>
      </w:r>
      <w:r w:rsidR="00017F69" w:rsidRPr="0BC4A257">
        <w:rPr>
          <w:rFonts w:ascii="Arial" w:hAnsi="Arial" w:cs="Arial"/>
          <w:sz w:val="24"/>
          <w:szCs w:val="24"/>
        </w:rPr>
        <w:t>health equity</w:t>
      </w:r>
      <w:r w:rsidR="00DD7DB7" w:rsidRPr="0BC4A257">
        <w:rPr>
          <w:rFonts w:ascii="Arial" w:hAnsi="Arial" w:cs="Arial"/>
          <w:sz w:val="24"/>
          <w:szCs w:val="24"/>
        </w:rPr>
        <w:t xml:space="preserve">. </w:t>
      </w:r>
      <w:r w:rsidR="002A6A66" w:rsidRPr="0BC4A257">
        <w:rPr>
          <w:rFonts w:ascii="Arial" w:hAnsi="Arial" w:cs="Arial"/>
          <w:sz w:val="24"/>
          <w:szCs w:val="24"/>
        </w:rPr>
        <w:t xml:space="preserve">In </w:t>
      </w:r>
      <w:r w:rsidR="00017F69" w:rsidRPr="0BC4A257">
        <w:rPr>
          <w:rFonts w:ascii="Arial" w:hAnsi="Arial" w:cs="Arial"/>
          <w:sz w:val="24"/>
          <w:szCs w:val="24"/>
        </w:rPr>
        <w:t>2022 approximately 38% of those in Massachusetts experiencing homelessness identified as Black or African American</w:t>
      </w:r>
      <w:r w:rsidR="00BF4271">
        <w:rPr>
          <w:rStyle w:val="FootnoteReference"/>
          <w:rFonts w:ascii="Arial" w:hAnsi="Arial" w:cs="Arial"/>
          <w:sz w:val="24"/>
          <w:szCs w:val="24"/>
        </w:rPr>
        <w:footnoteReference w:id="6"/>
      </w:r>
      <w:r w:rsidR="00017F69" w:rsidRPr="0BC4A257">
        <w:rPr>
          <w:rFonts w:ascii="Arial" w:hAnsi="Arial" w:cs="Arial"/>
          <w:sz w:val="24"/>
          <w:szCs w:val="24"/>
        </w:rPr>
        <w:t>. In the same year, according to the US Census</w:t>
      </w:r>
      <w:r w:rsidR="00456C39">
        <w:rPr>
          <w:rFonts w:ascii="Arial" w:hAnsi="Arial" w:cs="Arial"/>
          <w:sz w:val="24"/>
          <w:szCs w:val="24"/>
        </w:rPr>
        <w:t>,</w:t>
      </w:r>
      <w:r w:rsidR="00017F69" w:rsidRPr="0BC4A257">
        <w:rPr>
          <w:rFonts w:ascii="Arial" w:hAnsi="Arial" w:cs="Arial"/>
          <w:sz w:val="24"/>
          <w:szCs w:val="24"/>
        </w:rPr>
        <w:t xml:space="preserve"> Black or African Americans comprise</w:t>
      </w:r>
      <w:r w:rsidR="00A83D48">
        <w:rPr>
          <w:rFonts w:ascii="Arial" w:hAnsi="Arial" w:cs="Arial"/>
          <w:sz w:val="24"/>
          <w:szCs w:val="24"/>
        </w:rPr>
        <w:t>d</w:t>
      </w:r>
      <w:r w:rsidR="00017F69" w:rsidRPr="0BC4A257">
        <w:rPr>
          <w:rFonts w:ascii="Arial" w:hAnsi="Arial" w:cs="Arial"/>
          <w:sz w:val="24"/>
          <w:szCs w:val="24"/>
        </w:rPr>
        <w:t xml:space="preserve"> only 9.3% of the Massachusetts population</w:t>
      </w:r>
      <w:r w:rsidR="00BF4271">
        <w:rPr>
          <w:rStyle w:val="FootnoteReference"/>
          <w:rFonts w:ascii="Arial" w:hAnsi="Arial" w:cs="Arial"/>
          <w:sz w:val="24"/>
          <w:szCs w:val="24"/>
        </w:rPr>
        <w:footnoteReference w:id="7"/>
      </w:r>
      <w:r w:rsidR="00017F69" w:rsidRPr="0BC4A257">
        <w:rPr>
          <w:rFonts w:ascii="Arial" w:hAnsi="Arial" w:cs="Arial"/>
          <w:sz w:val="24"/>
          <w:szCs w:val="24"/>
        </w:rPr>
        <w:t xml:space="preserve">.  </w:t>
      </w:r>
    </w:p>
    <w:p w14:paraId="5B65C7F8" w14:textId="77777777" w:rsidR="00B26CC5" w:rsidRPr="00A87ED2" w:rsidRDefault="00B26CC5" w:rsidP="00F5205A">
      <w:pPr>
        <w:spacing w:after="120"/>
        <w:contextualSpacing/>
        <w:divId w:val="1213691618"/>
        <w:rPr>
          <w:rFonts w:ascii="Arial" w:hAnsi="Arial" w:cs="Arial"/>
          <w:sz w:val="24"/>
          <w:szCs w:val="24"/>
        </w:rPr>
      </w:pPr>
    </w:p>
    <w:p w14:paraId="651DC3C2" w14:textId="2957C9AE" w:rsidR="006C05C4" w:rsidRDefault="004639EA" w:rsidP="00F5205A">
      <w:pPr>
        <w:spacing w:after="120"/>
        <w:contextualSpacing/>
        <w:divId w:val="1213691618"/>
        <w:rPr>
          <w:rFonts w:ascii="Arial" w:hAnsi="Arial" w:cs="Arial"/>
          <w:sz w:val="24"/>
          <w:szCs w:val="24"/>
        </w:rPr>
      </w:pPr>
      <w:r w:rsidRPr="57A22584">
        <w:rPr>
          <w:rFonts w:ascii="Arial" w:hAnsi="Arial" w:cs="Arial"/>
          <w:sz w:val="24"/>
          <w:szCs w:val="24"/>
        </w:rPr>
        <w:t xml:space="preserve">In addition to advancing </w:t>
      </w:r>
      <w:r w:rsidR="007B5B7F" w:rsidRPr="57A22584">
        <w:rPr>
          <w:rFonts w:ascii="Arial" w:hAnsi="Arial" w:cs="Arial"/>
          <w:sz w:val="24"/>
          <w:szCs w:val="24"/>
        </w:rPr>
        <w:t>our health equit</w:t>
      </w:r>
      <w:r w:rsidR="4FDB0596" w:rsidRPr="57A22584">
        <w:rPr>
          <w:rFonts w:ascii="Arial" w:hAnsi="Arial" w:cs="Arial"/>
          <w:sz w:val="24"/>
          <w:szCs w:val="24"/>
        </w:rPr>
        <w:t>y</w:t>
      </w:r>
      <w:r w:rsidR="007B5B7F" w:rsidRPr="57A22584">
        <w:rPr>
          <w:rFonts w:ascii="Arial" w:hAnsi="Arial" w:cs="Arial"/>
          <w:sz w:val="24"/>
          <w:szCs w:val="24"/>
        </w:rPr>
        <w:t xml:space="preserve"> goal</w:t>
      </w:r>
      <w:r w:rsidR="53120EE0" w:rsidRPr="57A22584">
        <w:rPr>
          <w:rFonts w:ascii="Arial" w:hAnsi="Arial" w:cs="Arial"/>
          <w:sz w:val="24"/>
          <w:szCs w:val="24"/>
        </w:rPr>
        <w:t>s</w:t>
      </w:r>
      <w:r w:rsidR="007B5B7F" w:rsidRPr="57A22584">
        <w:rPr>
          <w:rFonts w:ascii="Arial" w:hAnsi="Arial" w:cs="Arial"/>
          <w:sz w:val="24"/>
          <w:szCs w:val="24"/>
        </w:rPr>
        <w:t xml:space="preserve">, </w:t>
      </w:r>
      <w:r w:rsidR="00A97561" w:rsidRPr="57A22584">
        <w:rPr>
          <w:rFonts w:ascii="Arial" w:hAnsi="Arial" w:cs="Arial"/>
          <w:sz w:val="24"/>
          <w:szCs w:val="24"/>
        </w:rPr>
        <w:t>MassHealth is proposing using STPHH</w:t>
      </w:r>
      <w:r w:rsidR="00A87ED2" w:rsidRPr="57A22584">
        <w:rPr>
          <w:rFonts w:ascii="Arial" w:hAnsi="Arial" w:cs="Arial"/>
          <w:sz w:val="24"/>
          <w:szCs w:val="24"/>
        </w:rPr>
        <w:t xml:space="preserve"> programs as a lever to </w:t>
      </w:r>
      <w:r w:rsidR="4E5D84DB" w:rsidRPr="57A22584">
        <w:rPr>
          <w:rFonts w:ascii="Arial" w:hAnsi="Arial" w:cs="Arial"/>
          <w:sz w:val="24"/>
          <w:szCs w:val="24"/>
        </w:rPr>
        <w:t>improv</w:t>
      </w:r>
      <w:r w:rsidR="6DF2F0D6" w:rsidRPr="57A22584">
        <w:rPr>
          <w:rFonts w:ascii="Arial" w:hAnsi="Arial" w:cs="Arial"/>
          <w:sz w:val="24"/>
          <w:szCs w:val="24"/>
        </w:rPr>
        <w:t>e</w:t>
      </w:r>
      <w:r w:rsidR="00BD59C2" w:rsidRPr="57A22584">
        <w:rPr>
          <w:rFonts w:ascii="Arial" w:hAnsi="Arial" w:cs="Arial"/>
          <w:sz w:val="24"/>
          <w:szCs w:val="24"/>
        </w:rPr>
        <w:t xml:space="preserve"> health outcomes and </w:t>
      </w:r>
      <w:r w:rsidR="746D6167" w:rsidRPr="57A22584">
        <w:rPr>
          <w:rFonts w:ascii="Arial" w:hAnsi="Arial" w:cs="Arial"/>
          <w:sz w:val="24"/>
          <w:szCs w:val="24"/>
        </w:rPr>
        <w:t>reduc</w:t>
      </w:r>
      <w:r w:rsidR="72C2FC52" w:rsidRPr="57A22584">
        <w:rPr>
          <w:rFonts w:ascii="Arial" w:hAnsi="Arial" w:cs="Arial"/>
          <w:sz w:val="24"/>
          <w:szCs w:val="24"/>
        </w:rPr>
        <w:t>e</w:t>
      </w:r>
      <w:r w:rsidR="00F60A59" w:rsidRPr="57A22584">
        <w:rPr>
          <w:rFonts w:ascii="Arial" w:hAnsi="Arial" w:cs="Arial"/>
          <w:sz w:val="24"/>
          <w:szCs w:val="24"/>
        </w:rPr>
        <w:t xml:space="preserve"> the total cost of car</w:t>
      </w:r>
      <w:r w:rsidR="00BD59C2" w:rsidRPr="57A22584">
        <w:rPr>
          <w:rFonts w:ascii="Arial" w:hAnsi="Arial" w:cs="Arial"/>
          <w:sz w:val="24"/>
          <w:szCs w:val="24"/>
        </w:rPr>
        <w:t>e</w:t>
      </w:r>
      <w:r w:rsidR="00F60A59" w:rsidRPr="57A22584">
        <w:rPr>
          <w:rFonts w:ascii="Arial" w:hAnsi="Arial" w:cs="Arial"/>
          <w:sz w:val="24"/>
          <w:szCs w:val="24"/>
        </w:rPr>
        <w:t xml:space="preserve">. </w:t>
      </w:r>
      <w:r w:rsidR="00B20ABA" w:rsidRPr="57A22584">
        <w:rPr>
          <w:rFonts w:ascii="Arial" w:hAnsi="Arial" w:cs="Arial"/>
          <w:sz w:val="24"/>
          <w:szCs w:val="24"/>
        </w:rPr>
        <w:t>The STPHH model (also called Medical Respite</w:t>
      </w:r>
      <w:r w:rsidR="00C7466B">
        <w:rPr>
          <w:rStyle w:val="FootnoteReference"/>
          <w:rFonts w:ascii="Arial" w:hAnsi="Arial" w:cs="Arial"/>
          <w:sz w:val="24"/>
          <w:szCs w:val="24"/>
        </w:rPr>
        <w:footnoteReference w:id="8"/>
      </w:r>
      <w:r w:rsidR="00B20ABA" w:rsidRPr="57A22584">
        <w:rPr>
          <w:rFonts w:ascii="Arial" w:hAnsi="Arial" w:cs="Arial"/>
          <w:sz w:val="24"/>
          <w:szCs w:val="24"/>
        </w:rPr>
        <w:t xml:space="preserve">) has been used across the country to address the clinical needs of individuals experiencing homelessness, including those that are being discharged from an acute inpatient hospital. </w:t>
      </w:r>
      <w:r w:rsidR="00FF41AB" w:rsidRPr="57A22584">
        <w:rPr>
          <w:rFonts w:ascii="Arial" w:hAnsi="Arial" w:cs="Arial"/>
          <w:sz w:val="24"/>
          <w:szCs w:val="24"/>
        </w:rPr>
        <w:t>STPHH provide</w:t>
      </w:r>
      <w:r w:rsidR="00BD59C2" w:rsidRPr="57A22584">
        <w:rPr>
          <w:rFonts w:ascii="Arial" w:hAnsi="Arial" w:cs="Arial"/>
          <w:sz w:val="24"/>
          <w:szCs w:val="24"/>
        </w:rPr>
        <w:t>s</w:t>
      </w:r>
      <w:r w:rsidR="4B10DC8C" w:rsidRPr="57A22584">
        <w:rPr>
          <w:rFonts w:ascii="Arial" w:hAnsi="Arial" w:cs="Arial"/>
          <w:sz w:val="24"/>
          <w:szCs w:val="24"/>
        </w:rPr>
        <w:t xml:space="preserve"> a safe space for people</w:t>
      </w:r>
      <w:r w:rsidR="00FF41AB" w:rsidRPr="57A22584">
        <w:rPr>
          <w:rFonts w:ascii="Arial" w:hAnsi="Arial" w:cs="Arial"/>
          <w:sz w:val="24"/>
          <w:szCs w:val="24"/>
        </w:rPr>
        <w:t xml:space="preserve"> experiencing homelessness </w:t>
      </w:r>
      <w:r w:rsidR="4B10DC8C" w:rsidRPr="57A22584">
        <w:rPr>
          <w:rFonts w:ascii="Arial" w:hAnsi="Arial" w:cs="Arial"/>
          <w:sz w:val="24"/>
          <w:szCs w:val="24"/>
        </w:rPr>
        <w:t>who are being discharged from the hospital</w:t>
      </w:r>
      <w:r w:rsidR="00FF41AB" w:rsidRPr="57A22584">
        <w:rPr>
          <w:rFonts w:ascii="Arial" w:hAnsi="Arial" w:cs="Arial"/>
          <w:sz w:val="24"/>
          <w:szCs w:val="24"/>
        </w:rPr>
        <w:t xml:space="preserve"> </w:t>
      </w:r>
      <w:r w:rsidR="60B2BC61" w:rsidRPr="57A22584">
        <w:rPr>
          <w:rFonts w:ascii="Arial" w:hAnsi="Arial" w:cs="Arial"/>
          <w:sz w:val="24"/>
          <w:szCs w:val="24"/>
        </w:rPr>
        <w:t xml:space="preserve">to continue their recovery </w:t>
      </w:r>
      <w:r w:rsidR="00276B07" w:rsidRPr="57A22584">
        <w:rPr>
          <w:rFonts w:ascii="Arial" w:hAnsi="Arial" w:cs="Arial"/>
          <w:sz w:val="24"/>
          <w:szCs w:val="24"/>
        </w:rPr>
        <w:t xml:space="preserve">for up to six months </w:t>
      </w:r>
      <w:r w:rsidR="60B2BC61" w:rsidRPr="57A22584">
        <w:rPr>
          <w:rFonts w:ascii="Arial" w:hAnsi="Arial" w:cs="Arial"/>
          <w:sz w:val="24"/>
          <w:szCs w:val="24"/>
        </w:rPr>
        <w:t xml:space="preserve">with </w:t>
      </w:r>
      <w:r w:rsidR="005E14D7" w:rsidRPr="57A22584">
        <w:rPr>
          <w:rFonts w:ascii="Arial" w:hAnsi="Arial" w:cs="Arial"/>
          <w:sz w:val="24"/>
          <w:szCs w:val="24"/>
        </w:rPr>
        <w:t>services</w:t>
      </w:r>
      <w:r w:rsidR="00FF41AB" w:rsidRPr="57A22584">
        <w:rPr>
          <w:rFonts w:ascii="Arial" w:hAnsi="Arial" w:cs="Arial"/>
          <w:sz w:val="24"/>
          <w:szCs w:val="24"/>
        </w:rPr>
        <w:t xml:space="preserve"> that </w:t>
      </w:r>
      <w:r w:rsidR="670D8E9C" w:rsidRPr="57A22584">
        <w:rPr>
          <w:rFonts w:ascii="Arial" w:hAnsi="Arial" w:cs="Arial"/>
          <w:sz w:val="24"/>
          <w:szCs w:val="24"/>
        </w:rPr>
        <w:t>are</w:t>
      </w:r>
      <w:r w:rsidR="00FF41AB" w:rsidRPr="57A22584">
        <w:rPr>
          <w:rFonts w:ascii="Arial" w:hAnsi="Arial" w:cs="Arial"/>
          <w:sz w:val="24"/>
          <w:szCs w:val="24"/>
        </w:rPr>
        <w:t xml:space="preserve"> integrated with clinically oriented rehabilitative services and supports to mitigate the risk of </w:t>
      </w:r>
      <w:r w:rsidR="00FE2C33" w:rsidRPr="57A22584">
        <w:rPr>
          <w:rFonts w:ascii="Arial" w:hAnsi="Arial" w:cs="Arial"/>
          <w:sz w:val="24"/>
          <w:szCs w:val="24"/>
        </w:rPr>
        <w:t xml:space="preserve">future </w:t>
      </w:r>
      <w:r w:rsidR="00FF41AB" w:rsidRPr="57A22584">
        <w:rPr>
          <w:rFonts w:ascii="Arial" w:hAnsi="Arial" w:cs="Arial"/>
          <w:sz w:val="24"/>
          <w:szCs w:val="24"/>
        </w:rPr>
        <w:t>acute hospitalization or institutionalization</w:t>
      </w:r>
      <w:r w:rsidR="00163B54" w:rsidRPr="57A22584">
        <w:rPr>
          <w:rFonts w:ascii="Arial" w:hAnsi="Arial" w:cs="Arial"/>
          <w:sz w:val="24"/>
          <w:szCs w:val="24"/>
        </w:rPr>
        <w:t>.</w:t>
      </w:r>
      <w:r w:rsidR="00F60A59" w:rsidRPr="57A22584">
        <w:rPr>
          <w:rFonts w:ascii="Arial" w:hAnsi="Arial" w:cs="Arial"/>
          <w:sz w:val="24"/>
          <w:szCs w:val="24"/>
        </w:rPr>
        <w:t xml:space="preserve"> </w:t>
      </w:r>
      <w:r w:rsidR="135B180F" w:rsidRPr="57A22584">
        <w:rPr>
          <w:rFonts w:ascii="Arial" w:hAnsi="Arial" w:cs="Arial"/>
          <w:sz w:val="24"/>
          <w:szCs w:val="24"/>
        </w:rPr>
        <w:t>In addition to clinical improvement, o</w:t>
      </w:r>
      <w:r w:rsidR="004515BB" w:rsidRPr="57A22584">
        <w:rPr>
          <w:rFonts w:ascii="Arial" w:hAnsi="Arial" w:cs="Arial"/>
          <w:sz w:val="24"/>
          <w:szCs w:val="24"/>
        </w:rPr>
        <w:t xml:space="preserve">ne of STPHH’s primary goals is to connect members to </w:t>
      </w:r>
      <w:r w:rsidR="002C5D46" w:rsidRPr="57A22584">
        <w:rPr>
          <w:rFonts w:ascii="Arial" w:hAnsi="Arial" w:cs="Arial"/>
          <w:sz w:val="24"/>
          <w:szCs w:val="24"/>
        </w:rPr>
        <w:t xml:space="preserve">more permanent </w:t>
      </w:r>
      <w:r w:rsidR="004515BB" w:rsidRPr="57A22584">
        <w:rPr>
          <w:rFonts w:ascii="Arial" w:hAnsi="Arial" w:cs="Arial"/>
          <w:sz w:val="24"/>
          <w:szCs w:val="24"/>
        </w:rPr>
        <w:t>housing upon discharge</w:t>
      </w:r>
      <w:r w:rsidR="00853DEF" w:rsidRPr="57A22584">
        <w:rPr>
          <w:rFonts w:ascii="Arial" w:hAnsi="Arial" w:cs="Arial"/>
          <w:sz w:val="24"/>
          <w:szCs w:val="24"/>
        </w:rPr>
        <w:t xml:space="preserve"> from the STPHH</w:t>
      </w:r>
      <w:r w:rsidR="44650564" w:rsidRPr="57A22584">
        <w:rPr>
          <w:rFonts w:ascii="Arial" w:hAnsi="Arial" w:cs="Arial"/>
          <w:sz w:val="24"/>
          <w:szCs w:val="24"/>
        </w:rPr>
        <w:t>.</w:t>
      </w:r>
    </w:p>
    <w:p w14:paraId="43B55D8F" w14:textId="77777777" w:rsidR="00856DB5" w:rsidRDefault="00856DB5" w:rsidP="00F5205A">
      <w:pPr>
        <w:spacing w:after="120"/>
        <w:contextualSpacing/>
        <w:divId w:val="1213691618"/>
        <w:rPr>
          <w:rFonts w:ascii="Arial" w:hAnsi="Arial" w:cs="Arial"/>
          <w:sz w:val="24"/>
          <w:szCs w:val="24"/>
        </w:rPr>
      </w:pPr>
    </w:p>
    <w:p w14:paraId="0F123640" w14:textId="47EB7208" w:rsidR="007A58D8" w:rsidRDefault="006C05C4" w:rsidP="00F5205A">
      <w:pPr>
        <w:spacing w:after="120"/>
        <w:contextualSpacing/>
        <w:divId w:val="1213691618"/>
        <w:rPr>
          <w:rFonts w:ascii="Arial" w:hAnsi="Arial" w:cs="Arial"/>
          <w:sz w:val="24"/>
          <w:szCs w:val="24"/>
        </w:rPr>
      </w:pPr>
      <w:r>
        <w:rPr>
          <w:rFonts w:ascii="Arial" w:hAnsi="Arial" w:cs="Arial"/>
          <w:sz w:val="24"/>
          <w:szCs w:val="24"/>
        </w:rPr>
        <w:t>STPHH will also i</w:t>
      </w:r>
      <w:r w:rsidRPr="00A87ED2">
        <w:rPr>
          <w:rFonts w:ascii="Arial" w:hAnsi="Arial" w:cs="Arial"/>
          <w:sz w:val="24"/>
          <w:szCs w:val="24"/>
        </w:rPr>
        <w:t xml:space="preserve">mprove flow throughout the Massachusetts hospital system </w:t>
      </w:r>
      <w:r>
        <w:rPr>
          <w:rFonts w:ascii="Arial" w:hAnsi="Arial" w:cs="Arial"/>
          <w:sz w:val="24"/>
          <w:szCs w:val="24"/>
        </w:rPr>
        <w:t xml:space="preserve">by creating safe discharge options for members who no longer </w:t>
      </w:r>
      <w:r w:rsidR="00A40341">
        <w:rPr>
          <w:rFonts w:ascii="Arial" w:hAnsi="Arial" w:cs="Arial"/>
          <w:sz w:val="24"/>
          <w:szCs w:val="24"/>
        </w:rPr>
        <w:t>need</w:t>
      </w:r>
      <w:r>
        <w:rPr>
          <w:rFonts w:ascii="Arial" w:hAnsi="Arial" w:cs="Arial"/>
          <w:sz w:val="24"/>
          <w:szCs w:val="24"/>
        </w:rPr>
        <w:t xml:space="preserve"> a hospital level of care</w:t>
      </w:r>
      <w:r w:rsidR="003B0F8C">
        <w:rPr>
          <w:rFonts w:ascii="Arial" w:hAnsi="Arial" w:cs="Arial"/>
          <w:sz w:val="24"/>
          <w:szCs w:val="24"/>
        </w:rPr>
        <w:t xml:space="preserve"> but who do not have safe or appropriate </w:t>
      </w:r>
      <w:r w:rsidR="00C82616">
        <w:rPr>
          <w:rFonts w:ascii="Arial" w:hAnsi="Arial" w:cs="Arial"/>
          <w:sz w:val="24"/>
          <w:szCs w:val="24"/>
        </w:rPr>
        <w:t>housing to support their medical needs after</w:t>
      </w:r>
      <w:r w:rsidR="02853E36" w:rsidRPr="797AB299">
        <w:rPr>
          <w:rFonts w:ascii="Arial" w:hAnsi="Arial" w:cs="Arial"/>
          <w:sz w:val="24"/>
          <w:szCs w:val="24"/>
        </w:rPr>
        <w:t xml:space="preserve"> discharge</w:t>
      </w:r>
      <w:r>
        <w:rPr>
          <w:rFonts w:ascii="Arial" w:hAnsi="Arial" w:cs="Arial"/>
          <w:sz w:val="24"/>
          <w:szCs w:val="24"/>
        </w:rPr>
        <w:t xml:space="preserve">. </w:t>
      </w:r>
      <w:r w:rsidR="00BB01D0">
        <w:rPr>
          <w:rFonts w:ascii="Arial" w:hAnsi="Arial" w:cs="Arial"/>
          <w:sz w:val="24"/>
          <w:szCs w:val="24"/>
        </w:rPr>
        <w:t xml:space="preserve">STPHH </w:t>
      </w:r>
      <w:r w:rsidR="07743080" w:rsidRPr="00A87ED2">
        <w:rPr>
          <w:rFonts w:ascii="Arial" w:hAnsi="Arial" w:cs="Arial"/>
          <w:sz w:val="24"/>
          <w:szCs w:val="24"/>
        </w:rPr>
        <w:t>will facilitate timely discharge for members experiencing homelessness, allowing for inpatient hospital beds to be utilized by those who require hospital</w:t>
      </w:r>
      <w:r w:rsidR="00046280">
        <w:rPr>
          <w:rFonts w:ascii="Arial" w:hAnsi="Arial" w:cs="Arial"/>
          <w:sz w:val="24"/>
          <w:szCs w:val="24"/>
        </w:rPr>
        <w:t>-</w:t>
      </w:r>
      <w:r w:rsidR="07743080" w:rsidRPr="00A87ED2">
        <w:rPr>
          <w:rFonts w:ascii="Arial" w:hAnsi="Arial" w:cs="Arial"/>
          <w:sz w:val="24"/>
          <w:szCs w:val="24"/>
        </w:rPr>
        <w:t xml:space="preserve">level supports. This will help to alleviate </w:t>
      </w:r>
      <w:r>
        <w:rPr>
          <w:rFonts w:ascii="Arial" w:hAnsi="Arial" w:cs="Arial"/>
          <w:sz w:val="24"/>
          <w:szCs w:val="24"/>
        </w:rPr>
        <w:t>wait times for</w:t>
      </w:r>
      <w:r w:rsidR="07743080" w:rsidRPr="00A87ED2">
        <w:rPr>
          <w:rFonts w:ascii="Arial" w:hAnsi="Arial" w:cs="Arial"/>
          <w:sz w:val="24"/>
          <w:szCs w:val="24"/>
        </w:rPr>
        <w:t xml:space="preserve"> inpatient </w:t>
      </w:r>
      <w:r>
        <w:rPr>
          <w:rFonts w:ascii="Arial" w:hAnsi="Arial" w:cs="Arial"/>
          <w:sz w:val="24"/>
          <w:szCs w:val="24"/>
        </w:rPr>
        <w:t xml:space="preserve">beds and </w:t>
      </w:r>
      <w:r w:rsidR="0065703C">
        <w:rPr>
          <w:rFonts w:ascii="Arial" w:hAnsi="Arial" w:cs="Arial"/>
          <w:sz w:val="24"/>
          <w:szCs w:val="24"/>
        </w:rPr>
        <w:t>allow MassHealth to ensure more timely access to</w:t>
      </w:r>
      <w:r w:rsidR="008B5CCA">
        <w:rPr>
          <w:rFonts w:ascii="Arial" w:hAnsi="Arial" w:cs="Arial"/>
          <w:sz w:val="24"/>
          <w:szCs w:val="24"/>
        </w:rPr>
        <w:t xml:space="preserve"> acute inpatient</w:t>
      </w:r>
      <w:r w:rsidR="0065703C">
        <w:rPr>
          <w:rFonts w:ascii="Arial" w:hAnsi="Arial" w:cs="Arial"/>
          <w:sz w:val="24"/>
          <w:szCs w:val="24"/>
        </w:rPr>
        <w:t xml:space="preserve"> </w:t>
      </w:r>
      <w:r w:rsidR="00627E60">
        <w:rPr>
          <w:rFonts w:ascii="Arial" w:hAnsi="Arial" w:cs="Arial"/>
          <w:sz w:val="24"/>
          <w:szCs w:val="24"/>
        </w:rPr>
        <w:t xml:space="preserve">hospital </w:t>
      </w:r>
      <w:r w:rsidR="00E97940">
        <w:rPr>
          <w:rFonts w:ascii="Arial" w:hAnsi="Arial" w:cs="Arial"/>
          <w:sz w:val="24"/>
          <w:szCs w:val="24"/>
        </w:rPr>
        <w:t>services</w:t>
      </w:r>
      <w:r w:rsidR="00627E60">
        <w:rPr>
          <w:rFonts w:ascii="Arial" w:hAnsi="Arial" w:cs="Arial"/>
          <w:sz w:val="24"/>
          <w:szCs w:val="24"/>
        </w:rPr>
        <w:t xml:space="preserve"> for those </w:t>
      </w:r>
      <w:r w:rsidR="00E97940">
        <w:rPr>
          <w:rFonts w:ascii="Arial" w:hAnsi="Arial" w:cs="Arial"/>
          <w:sz w:val="24"/>
          <w:szCs w:val="24"/>
        </w:rPr>
        <w:t xml:space="preserve">needing such services, including members </w:t>
      </w:r>
      <w:r>
        <w:rPr>
          <w:rFonts w:ascii="Arial" w:hAnsi="Arial" w:cs="Arial"/>
          <w:sz w:val="24"/>
          <w:szCs w:val="24"/>
        </w:rPr>
        <w:t xml:space="preserve">awaiting care in emergency rooms. </w:t>
      </w:r>
      <w:r w:rsidR="00C66696" w:rsidRPr="0BC4A257">
        <w:rPr>
          <w:rFonts w:ascii="Arial" w:hAnsi="Arial" w:cs="Arial"/>
          <w:sz w:val="24"/>
          <w:szCs w:val="24"/>
        </w:rPr>
        <w:t xml:space="preserve">In </w:t>
      </w:r>
      <w:r w:rsidR="00C66696">
        <w:rPr>
          <w:rFonts w:ascii="Arial" w:hAnsi="Arial" w:cs="Arial"/>
          <w:sz w:val="24"/>
          <w:szCs w:val="24"/>
        </w:rPr>
        <w:lastRenderedPageBreak/>
        <w:t>addition,</w:t>
      </w:r>
      <w:r>
        <w:rPr>
          <w:rFonts w:ascii="Arial" w:hAnsi="Arial" w:cs="Arial"/>
          <w:sz w:val="24"/>
          <w:szCs w:val="24"/>
        </w:rPr>
        <w:t xml:space="preserve"> </w:t>
      </w:r>
      <w:r w:rsidR="32A3E998" w:rsidRPr="797AB299">
        <w:rPr>
          <w:rFonts w:ascii="Arial" w:hAnsi="Arial" w:cs="Arial"/>
          <w:sz w:val="24"/>
          <w:szCs w:val="24"/>
        </w:rPr>
        <w:t>STPHH can reduce ED usage and readmissions</w:t>
      </w:r>
      <w:r w:rsidR="00EA5179">
        <w:rPr>
          <w:rFonts w:ascii="Arial" w:hAnsi="Arial" w:cs="Arial"/>
          <w:sz w:val="24"/>
          <w:szCs w:val="24"/>
        </w:rPr>
        <w:t>,</w:t>
      </w:r>
      <w:r w:rsidR="00464AB3">
        <w:rPr>
          <w:rStyle w:val="FootnoteReference"/>
          <w:rFonts w:ascii="Arial" w:hAnsi="Arial" w:cs="Arial"/>
          <w:sz w:val="24"/>
          <w:szCs w:val="24"/>
        </w:rPr>
        <w:footnoteReference w:id="9"/>
      </w:r>
      <w:r w:rsidR="32A3E998" w:rsidRPr="797AB299">
        <w:rPr>
          <w:rFonts w:ascii="Arial" w:hAnsi="Arial" w:cs="Arial"/>
          <w:sz w:val="24"/>
          <w:szCs w:val="24"/>
        </w:rPr>
        <w:t xml:space="preserve"> representing further opportunities to reduce total cost of care.</w:t>
      </w:r>
    </w:p>
    <w:p w14:paraId="51A1A22A" w14:textId="77777777" w:rsidR="007A58D8" w:rsidRDefault="007A58D8" w:rsidP="00F5205A">
      <w:pPr>
        <w:spacing w:after="120"/>
        <w:contextualSpacing/>
        <w:divId w:val="1213691618"/>
        <w:rPr>
          <w:rFonts w:ascii="Arial" w:hAnsi="Arial" w:cs="Arial"/>
          <w:sz w:val="24"/>
          <w:szCs w:val="24"/>
        </w:rPr>
      </w:pPr>
    </w:p>
    <w:p w14:paraId="6E17B3FB" w14:textId="6E05DC96" w:rsidR="0096397F" w:rsidRDefault="00EA54C0" w:rsidP="00F5205A">
      <w:pPr>
        <w:spacing w:after="120"/>
        <w:contextualSpacing/>
        <w:divId w:val="1213691618"/>
        <w:rPr>
          <w:rFonts w:ascii="Arial" w:hAnsi="Arial" w:cs="Arial"/>
          <w:sz w:val="24"/>
          <w:szCs w:val="24"/>
        </w:rPr>
      </w:pPr>
      <w:r w:rsidRPr="432E6CDA">
        <w:rPr>
          <w:rFonts w:ascii="Arial" w:hAnsi="Arial" w:cs="Arial"/>
          <w:sz w:val="24"/>
          <w:szCs w:val="24"/>
        </w:rPr>
        <w:t>S</w:t>
      </w:r>
      <w:r w:rsidR="07743080" w:rsidRPr="432E6CDA">
        <w:rPr>
          <w:rFonts w:ascii="Arial" w:hAnsi="Arial" w:cs="Arial"/>
          <w:sz w:val="24"/>
          <w:szCs w:val="24"/>
        </w:rPr>
        <w:t xml:space="preserve">imilar programs to the Commonwealth’s proposed STPHH </w:t>
      </w:r>
      <w:r w:rsidR="004D4A89" w:rsidRPr="432E6CDA">
        <w:rPr>
          <w:rFonts w:ascii="Arial" w:hAnsi="Arial" w:cs="Arial"/>
          <w:sz w:val="24"/>
          <w:szCs w:val="24"/>
        </w:rPr>
        <w:t xml:space="preserve">have </w:t>
      </w:r>
      <w:r w:rsidR="07743080" w:rsidRPr="432E6CDA">
        <w:rPr>
          <w:rFonts w:ascii="Arial" w:hAnsi="Arial" w:cs="Arial"/>
          <w:sz w:val="24"/>
          <w:szCs w:val="24"/>
        </w:rPr>
        <w:t>demonstrated</w:t>
      </w:r>
      <w:r w:rsidR="004D4A89" w:rsidRPr="432E6CDA">
        <w:rPr>
          <w:rFonts w:ascii="Arial" w:hAnsi="Arial" w:cs="Arial"/>
          <w:sz w:val="24"/>
          <w:szCs w:val="24"/>
        </w:rPr>
        <w:t xml:space="preserve"> </w:t>
      </w:r>
      <w:r w:rsidRPr="432E6CDA">
        <w:rPr>
          <w:rFonts w:ascii="Arial" w:hAnsi="Arial" w:cs="Arial"/>
          <w:sz w:val="24"/>
          <w:szCs w:val="24"/>
        </w:rPr>
        <w:t xml:space="preserve">significant </w:t>
      </w:r>
      <w:r w:rsidR="004D4A89" w:rsidRPr="432E6CDA">
        <w:rPr>
          <w:rFonts w:ascii="Arial" w:hAnsi="Arial" w:cs="Arial"/>
          <w:sz w:val="24"/>
          <w:szCs w:val="24"/>
        </w:rPr>
        <w:t>success.</w:t>
      </w:r>
      <w:r w:rsidRPr="432E6CDA">
        <w:rPr>
          <w:rFonts w:ascii="Arial" w:hAnsi="Arial" w:cs="Arial"/>
          <w:sz w:val="24"/>
          <w:szCs w:val="24"/>
        </w:rPr>
        <w:t xml:space="preserve"> As compared to individuals who do not</w:t>
      </w:r>
      <w:r w:rsidR="004D4A89" w:rsidRPr="432E6CDA">
        <w:rPr>
          <w:rFonts w:ascii="Arial" w:hAnsi="Arial" w:cs="Arial"/>
          <w:sz w:val="24"/>
          <w:szCs w:val="24"/>
        </w:rPr>
        <w:t xml:space="preserve"> </w:t>
      </w:r>
      <w:r w:rsidR="07743080" w:rsidRPr="432E6CDA">
        <w:rPr>
          <w:rFonts w:ascii="Arial" w:hAnsi="Arial" w:cs="Arial"/>
          <w:sz w:val="24"/>
          <w:szCs w:val="24"/>
        </w:rPr>
        <w:t xml:space="preserve">receive </w:t>
      </w:r>
      <w:r w:rsidR="004D4A89" w:rsidRPr="432E6CDA">
        <w:rPr>
          <w:rFonts w:ascii="Arial" w:hAnsi="Arial" w:cs="Arial"/>
          <w:sz w:val="24"/>
          <w:szCs w:val="24"/>
        </w:rPr>
        <w:t xml:space="preserve">STPHH or STPHH-like </w:t>
      </w:r>
      <w:r w:rsidR="07743080" w:rsidRPr="432E6CDA">
        <w:rPr>
          <w:rFonts w:ascii="Arial" w:hAnsi="Arial" w:cs="Arial"/>
          <w:sz w:val="24"/>
          <w:szCs w:val="24"/>
        </w:rPr>
        <w:t>services</w:t>
      </w:r>
      <w:r w:rsidRPr="432E6CDA">
        <w:rPr>
          <w:rFonts w:ascii="Arial" w:hAnsi="Arial" w:cs="Arial"/>
          <w:sz w:val="24"/>
          <w:szCs w:val="24"/>
        </w:rPr>
        <w:t>, those who do</w:t>
      </w:r>
      <w:r w:rsidR="07743080" w:rsidRPr="432E6CDA">
        <w:rPr>
          <w:rFonts w:ascii="Arial" w:hAnsi="Arial" w:cs="Arial"/>
          <w:sz w:val="24"/>
          <w:szCs w:val="24"/>
        </w:rPr>
        <w:t xml:space="preserve"> experience fewer future days experiencing homelessness</w:t>
      </w:r>
      <w:r w:rsidR="001670BC">
        <w:rPr>
          <w:rStyle w:val="FootnoteReference"/>
          <w:rFonts w:ascii="Arial" w:hAnsi="Arial" w:cs="Arial"/>
          <w:sz w:val="24"/>
          <w:szCs w:val="24"/>
        </w:rPr>
        <w:footnoteReference w:id="10"/>
      </w:r>
      <w:r w:rsidRPr="432E6CDA">
        <w:rPr>
          <w:rFonts w:ascii="Arial" w:hAnsi="Arial" w:cs="Arial"/>
          <w:sz w:val="24"/>
          <w:szCs w:val="24"/>
        </w:rPr>
        <w:t xml:space="preserve">; </w:t>
      </w:r>
      <w:r w:rsidR="07743080" w:rsidRPr="432E6CDA">
        <w:rPr>
          <w:rFonts w:ascii="Arial" w:hAnsi="Arial" w:cs="Arial"/>
          <w:sz w:val="24"/>
          <w:szCs w:val="24"/>
        </w:rPr>
        <w:t>significantly improve their odds of remaining stably housed</w:t>
      </w:r>
      <w:r w:rsidR="001670BC">
        <w:rPr>
          <w:rStyle w:val="FootnoteReference"/>
          <w:rFonts w:ascii="Arial" w:hAnsi="Arial" w:cs="Arial"/>
          <w:sz w:val="24"/>
          <w:szCs w:val="24"/>
        </w:rPr>
        <w:footnoteReference w:id="11"/>
      </w:r>
      <w:r w:rsidRPr="432E6CDA">
        <w:rPr>
          <w:rFonts w:ascii="Arial" w:hAnsi="Arial" w:cs="Arial"/>
          <w:sz w:val="24"/>
          <w:szCs w:val="24"/>
        </w:rPr>
        <w:t>; and have improved</w:t>
      </w:r>
      <w:r w:rsidR="00FC6E71" w:rsidRPr="432E6CDA">
        <w:rPr>
          <w:rFonts w:ascii="Arial" w:hAnsi="Arial" w:cs="Arial"/>
          <w:sz w:val="24"/>
          <w:szCs w:val="24"/>
        </w:rPr>
        <w:t xml:space="preserve"> long term health outcomes</w:t>
      </w:r>
      <w:r w:rsidR="00464AB3">
        <w:rPr>
          <w:rStyle w:val="FootnoteReference"/>
          <w:rFonts w:ascii="Arial" w:hAnsi="Arial" w:cs="Arial"/>
          <w:sz w:val="24"/>
          <w:szCs w:val="24"/>
        </w:rPr>
        <w:footnoteReference w:id="12"/>
      </w:r>
      <w:r w:rsidR="00FC6E71" w:rsidRPr="432E6CDA">
        <w:rPr>
          <w:rFonts w:ascii="Arial" w:hAnsi="Arial" w:cs="Arial"/>
          <w:sz w:val="24"/>
          <w:szCs w:val="24"/>
        </w:rPr>
        <w:t>.</w:t>
      </w:r>
      <w:r w:rsidR="00464AB3" w:rsidDel="00464AB3">
        <w:t xml:space="preserve"> </w:t>
      </w:r>
    </w:p>
    <w:p w14:paraId="5F7F3F01" w14:textId="77777777" w:rsidR="0096397F" w:rsidRPr="008F683C" w:rsidRDefault="0096397F" w:rsidP="00F5205A">
      <w:pPr>
        <w:spacing w:after="120"/>
        <w:contextualSpacing/>
        <w:divId w:val="1213691618"/>
        <w:rPr>
          <w:rFonts w:ascii="Arial" w:hAnsi="Arial" w:cs="Arial"/>
          <w:sz w:val="24"/>
          <w:szCs w:val="24"/>
          <w:u w:val="single"/>
        </w:rPr>
      </w:pPr>
    </w:p>
    <w:p w14:paraId="33D9B883" w14:textId="00E64F03" w:rsidR="6BDEB3E2" w:rsidRPr="00C8354B" w:rsidRDefault="6BDEB3E2" w:rsidP="00DA290E">
      <w:pPr>
        <w:pStyle w:val="Heading4"/>
        <w:rPr>
          <w:b/>
          <w:bCs/>
        </w:rPr>
      </w:pPr>
      <w:r w:rsidRPr="00C8354B">
        <w:t>Request</w:t>
      </w:r>
    </w:p>
    <w:p w14:paraId="3A6756AB" w14:textId="3120766D" w:rsidR="00333618" w:rsidRPr="0083117E" w:rsidRDefault="00CA4F79" w:rsidP="00F5205A">
      <w:pPr>
        <w:spacing w:after="120"/>
        <w:contextualSpacing/>
        <w:divId w:val="1213691618"/>
        <w:rPr>
          <w:rFonts w:ascii="Arial" w:hAnsi="Arial" w:cs="Arial"/>
          <w:sz w:val="24"/>
          <w:szCs w:val="24"/>
        </w:rPr>
      </w:pPr>
      <w:r w:rsidRPr="57A22584">
        <w:rPr>
          <w:rFonts w:ascii="Arial" w:hAnsi="Arial" w:cs="Arial"/>
          <w:sz w:val="24"/>
          <w:szCs w:val="24"/>
        </w:rPr>
        <w:t xml:space="preserve">Like other states with </w:t>
      </w:r>
      <w:r w:rsidR="00611CDE" w:rsidRPr="32F98027">
        <w:rPr>
          <w:rFonts w:ascii="Arial" w:hAnsi="Arial" w:cs="Arial"/>
          <w:sz w:val="24"/>
          <w:szCs w:val="24"/>
        </w:rPr>
        <w:t xml:space="preserve">similar </w:t>
      </w:r>
      <w:r w:rsidRPr="57A22584">
        <w:rPr>
          <w:rFonts w:ascii="Arial" w:hAnsi="Arial" w:cs="Arial"/>
          <w:sz w:val="24"/>
          <w:szCs w:val="24"/>
        </w:rPr>
        <w:t>approved or pending models</w:t>
      </w:r>
      <w:r w:rsidR="003A621C">
        <w:rPr>
          <w:rStyle w:val="FootnoteReference"/>
          <w:rFonts w:ascii="Arial" w:hAnsi="Arial" w:cs="Arial"/>
          <w:sz w:val="24"/>
          <w:szCs w:val="24"/>
        </w:rPr>
        <w:footnoteReference w:id="13"/>
      </w:r>
      <w:r w:rsidRPr="57A22584">
        <w:rPr>
          <w:rFonts w:ascii="Arial" w:hAnsi="Arial" w:cs="Arial"/>
          <w:sz w:val="24"/>
          <w:szCs w:val="24"/>
        </w:rPr>
        <w:t>, t</w:t>
      </w:r>
      <w:r w:rsidR="07743080" w:rsidRPr="57A22584">
        <w:rPr>
          <w:rFonts w:ascii="Arial" w:hAnsi="Arial" w:cs="Arial"/>
          <w:sz w:val="24"/>
          <w:szCs w:val="24"/>
        </w:rPr>
        <w:t xml:space="preserve">he Commonwealth’s proposal includes up to </w:t>
      </w:r>
      <w:r w:rsidR="00CB1568">
        <w:rPr>
          <w:rFonts w:ascii="Arial" w:hAnsi="Arial" w:cs="Arial"/>
          <w:sz w:val="24"/>
          <w:szCs w:val="24"/>
        </w:rPr>
        <w:t>six</w:t>
      </w:r>
      <w:r w:rsidR="07743080" w:rsidRPr="57A22584">
        <w:rPr>
          <w:rFonts w:ascii="Arial" w:hAnsi="Arial" w:cs="Arial"/>
          <w:sz w:val="24"/>
          <w:szCs w:val="24"/>
        </w:rPr>
        <w:t xml:space="preserve"> months of </w:t>
      </w:r>
      <w:r w:rsidR="003205FD">
        <w:rPr>
          <w:rFonts w:ascii="Arial" w:hAnsi="Arial" w:cs="Arial"/>
          <w:sz w:val="24"/>
          <w:szCs w:val="24"/>
        </w:rPr>
        <w:t xml:space="preserve">post-hospitalization housing </w:t>
      </w:r>
      <w:r w:rsidR="00607006">
        <w:rPr>
          <w:rFonts w:ascii="Arial" w:hAnsi="Arial" w:cs="Arial"/>
          <w:sz w:val="24"/>
          <w:szCs w:val="24"/>
        </w:rPr>
        <w:t>and support</w:t>
      </w:r>
      <w:r w:rsidR="00626C8A">
        <w:rPr>
          <w:rFonts w:ascii="Arial" w:hAnsi="Arial" w:cs="Arial"/>
          <w:sz w:val="24"/>
          <w:szCs w:val="24"/>
        </w:rPr>
        <w:t>ive</w:t>
      </w:r>
      <w:r w:rsidR="00607006">
        <w:rPr>
          <w:rFonts w:ascii="Arial" w:hAnsi="Arial" w:cs="Arial"/>
          <w:sz w:val="24"/>
          <w:szCs w:val="24"/>
        </w:rPr>
        <w:t xml:space="preserve"> </w:t>
      </w:r>
      <w:r w:rsidR="07743080" w:rsidRPr="57A22584">
        <w:rPr>
          <w:rFonts w:ascii="Arial" w:hAnsi="Arial" w:cs="Arial"/>
          <w:sz w:val="24"/>
          <w:szCs w:val="24"/>
        </w:rPr>
        <w:t xml:space="preserve">services for </w:t>
      </w:r>
      <w:r w:rsidR="08A64E4F" w:rsidRPr="32F98027">
        <w:rPr>
          <w:rFonts w:ascii="Arial" w:hAnsi="Arial" w:cs="Arial"/>
          <w:sz w:val="24"/>
          <w:szCs w:val="24"/>
        </w:rPr>
        <w:t xml:space="preserve">eligible </w:t>
      </w:r>
      <w:r w:rsidR="07743080" w:rsidRPr="57A22584">
        <w:rPr>
          <w:rFonts w:ascii="Arial" w:hAnsi="Arial" w:cs="Arial"/>
          <w:sz w:val="24"/>
          <w:szCs w:val="24"/>
        </w:rPr>
        <w:t>MassHealth members</w:t>
      </w:r>
      <w:r w:rsidR="77AE131B" w:rsidRPr="32F98027">
        <w:rPr>
          <w:rFonts w:ascii="Arial" w:hAnsi="Arial" w:cs="Arial"/>
          <w:sz w:val="24"/>
          <w:szCs w:val="24"/>
        </w:rPr>
        <w:t xml:space="preserve">, </w:t>
      </w:r>
      <w:r w:rsidR="4C1BD732" w:rsidRPr="32F98027">
        <w:rPr>
          <w:rFonts w:ascii="Arial" w:hAnsi="Arial" w:cs="Arial"/>
          <w:sz w:val="24"/>
          <w:szCs w:val="24"/>
        </w:rPr>
        <w:t>including those enrolled in managed care and those in fee-for-servic</w:t>
      </w:r>
      <w:r w:rsidR="3066C031" w:rsidRPr="32F98027">
        <w:rPr>
          <w:rFonts w:ascii="Arial" w:hAnsi="Arial" w:cs="Arial"/>
          <w:sz w:val="24"/>
          <w:szCs w:val="24"/>
        </w:rPr>
        <w:t>e</w:t>
      </w:r>
      <w:r w:rsidR="4C1BD732" w:rsidRPr="32F98027">
        <w:rPr>
          <w:rFonts w:ascii="Arial" w:hAnsi="Arial" w:cs="Arial"/>
          <w:sz w:val="24"/>
          <w:szCs w:val="24"/>
        </w:rPr>
        <w:t>,</w:t>
      </w:r>
      <w:r w:rsidR="07743080" w:rsidRPr="57A22584">
        <w:rPr>
          <w:rFonts w:ascii="Arial" w:hAnsi="Arial" w:cs="Arial"/>
          <w:sz w:val="24"/>
          <w:szCs w:val="24"/>
        </w:rPr>
        <w:t xml:space="preserve"> who meet the following risk</w:t>
      </w:r>
      <w:r w:rsidRPr="57A22584">
        <w:rPr>
          <w:rFonts w:ascii="Arial" w:hAnsi="Arial" w:cs="Arial"/>
          <w:sz w:val="24"/>
          <w:szCs w:val="24"/>
        </w:rPr>
        <w:t>-</w:t>
      </w:r>
      <w:r w:rsidR="07743080" w:rsidRPr="57A22584">
        <w:rPr>
          <w:rFonts w:ascii="Arial" w:hAnsi="Arial" w:cs="Arial"/>
          <w:sz w:val="24"/>
          <w:szCs w:val="24"/>
        </w:rPr>
        <w:t>based and clinical criteria:</w:t>
      </w:r>
    </w:p>
    <w:p w14:paraId="76A6467E" w14:textId="10ED543F" w:rsidR="00333618" w:rsidRPr="0083117E" w:rsidRDefault="07743080" w:rsidP="00F5205A">
      <w:pPr>
        <w:pStyle w:val="ListParagraph"/>
        <w:numPr>
          <w:ilvl w:val="0"/>
          <w:numId w:val="10"/>
        </w:numPr>
        <w:spacing w:after="120"/>
        <w:divId w:val="1213691618"/>
        <w:rPr>
          <w:rFonts w:ascii="Arial" w:eastAsia="Arial" w:hAnsi="Arial" w:cs="Arial"/>
          <w:sz w:val="24"/>
          <w:szCs w:val="24"/>
        </w:rPr>
      </w:pPr>
      <w:r w:rsidRPr="0083117E">
        <w:rPr>
          <w:rFonts w:ascii="Arial" w:eastAsia="Arial" w:hAnsi="Arial" w:cs="Arial"/>
          <w:sz w:val="24"/>
          <w:szCs w:val="24"/>
        </w:rPr>
        <w:t>Currently experiencing homelessness; and</w:t>
      </w:r>
    </w:p>
    <w:p w14:paraId="2CE86B2B" w14:textId="54ACF6C5" w:rsidR="00333618" w:rsidRPr="0083117E" w:rsidRDefault="07743080" w:rsidP="00F5205A">
      <w:pPr>
        <w:pStyle w:val="ListParagraph"/>
        <w:numPr>
          <w:ilvl w:val="0"/>
          <w:numId w:val="10"/>
        </w:numPr>
        <w:spacing w:after="120"/>
        <w:divId w:val="1213691618"/>
        <w:rPr>
          <w:rFonts w:ascii="Arial" w:eastAsia="Arial" w:hAnsi="Arial" w:cs="Arial"/>
          <w:sz w:val="24"/>
          <w:szCs w:val="24"/>
        </w:rPr>
      </w:pPr>
      <w:r w:rsidRPr="0083117E">
        <w:rPr>
          <w:rFonts w:ascii="Arial" w:eastAsia="Arial" w:hAnsi="Arial" w:cs="Arial"/>
          <w:sz w:val="24"/>
          <w:szCs w:val="24"/>
        </w:rPr>
        <w:t xml:space="preserve">Being discharged from a hospital after an inpatient stay or from an </w:t>
      </w:r>
      <w:r w:rsidR="005132BB">
        <w:rPr>
          <w:rFonts w:ascii="Arial" w:eastAsia="Arial" w:hAnsi="Arial" w:cs="Arial"/>
          <w:sz w:val="24"/>
          <w:szCs w:val="24"/>
        </w:rPr>
        <w:t>e</w:t>
      </w:r>
      <w:r w:rsidRPr="0083117E">
        <w:rPr>
          <w:rFonts w:ascii="Arial" w:eastAsia="Arial" w:hAnsi="Arial" w:cs="Arial"/>
          <w:sz w:val="24"/>
          <w:szCs w:val="24"/>
        </w:rPr>
        <w:t xml:space="preserve">mergency </w:t>
      </w:r>
      <w:r w:rsidR="00A22572">
        <w:rPr>
          <w:rFonts w:ascii="Arial" w:eastAsia="Arial" w:hAnsi="Arial" w:cs="Arial"/>
          <w:sz w:val="24"/>
          <w:szCs w:val="24"/>
        </w:rPr>
        <w:t>d</w:t>
      </w:r>
      <w:r w:rsidRPr="0083117E">
        <w:rPr>
          <w:rFonts w:ascii="Arial" w:eastAsia="Arial" w:hAnsi="Arial" w:cs="Arial"/>
          <w:sz w:val="24"/>
          <w:szCs w:val="24"/>
        </w:rPr>
        <w:t xml:space="preserve">epartment visit; and </w:t>
      </w:r>
    </w:p>
    <w:p w14:paraId="26B4EDC4" w14:textId="0A27E5D1" w:rsidR="00243D2E" w:rsidRPr="00010550" w:rsidRDefault="07743080" w:rsidP="00F5205A">
      <w:pPr>
        <w:pStyle w:val="ListParagraph"/>
        <w:numPr>
          <w:ilvl w:val="0"/>
          <w:numId w:val="10"/>
        </w:numPr>
        <w:spacing w:after="120"/>
        <w:divId w:val="1213691618"/>
        <w:rPr>
          <w:rFonts w:ascii="Arial" w:eastAsia="Arial" w:hAnsi="Arial" w:cs="Arial"/>
          <w:sz w:val="24"/>
          <w:szCs w:val="24"/>
        </w:rPr>
      </w:pPr>
      <w:r w:rsidRPr="62ADB296">
        <w:rPr>
          <w:rFonts w:ascii="Arial" w:eastAsia="Arial" w:hAnsi="Arial" w:cs="Arial"/>
          <w:sz w:val="24"/>
          <w:szCs w:val="24"/>
        </w:rPr>
        <w:t>Has a primary acute medical issue</w:t>
      </w:r>
      <w:r w:rsidR="0027425D" w:rsidRPr="5C90E623">
        <w:rPr>
          <w:rFonts w:ascii="Arial" w:eastAsia="Arial" w:hAnsi="Arial" w:cs="Arial"/>
          <w:sz w:val="24"/>
          <w:szCs w:val="24"/>
        </w:rPr>
        <w:t xml:space="preserve"> </w:t>
      </w:r>
      <w:r w:rsidRPr="62ADB296">
        <w:rPr>
          <w:rFonts w:ascii="Arial" w:eastAsia="Arial" w:hAnsi="Arial" w:cs="Arial"/>
          <w:sz w:val="24"/>
          <w:szCs w:val="24"/>
        </w:rPr>
        <w:t xml:space="preserve">that </w:t>
      </w:r>
      <w:r w:rsidR="00CA1A7E" w:rsidRPr="62ADB296">
        <w:rPr>
          <w:rFonts w:ascii="Arial" w:eastAsia="Arial" w:hAnsi="Arial" w:cs="Arial"/>
          <w:sz w:val="24"/>
          <w:szCs w:val="24"/>
        </w:rPr>
        <w:t>is not yet resolved</w:t>
      </w:r>
      <w:r w:rsidRPr="62ADB296">
        <w:rPr>
          <w:rFonts w:ascii="Arial" w:eastAsia="Arial" w:hAnsi="Arial" w:cs="Arial"/>
          <w:sz w:val="24"/>
          <w:szCs w:val="24"/>
        </w:rPr>
        <w:t xml:space="preserve">, but no longer requires </w:t>
      </w:r>
      <w:r w:rsidR="005D2BA7" w:rsidRPr="5C90E623">
        <w:rPr>
          <w:rFonts w:ascii="Arial" w:eastAsia="Arial" w:hAnsi="Arial" w:cs="Arial"/>
          <w:sz w:val="24"/>
          <w:szCs w:val="24"/>
        </w:rPr>
        <w:t xml:space="preserve">or does not require </w:t>
      </w:r>
      <w:r w:rsidRPr="62ADB296">
        <w:rPr>
          <w:rFonts w:ascii="Arial" w:eastAsia="Arial" w:hAnsi="Arial" w:cs="Arial"/>
          <w:sz w:val="24"/>
          <w:szCs w:val="24"/>
        </w:rPr>
        <w:t xml:space="preserve">hospital level of care and does not meet skilled nursing facility level of care. </w:t>
      </w:r>
    </w:p>
    <w:p w14:paraId="383B124B" w14:textId="3253A16C" w:rsidR="00243D2E" w:rsidRPr="00DC1CC8" w:rsidRDefault="7230DD9A" w:rsidP="00F5205A">
      <w:pPr>
        <w:spacing w:after="120"/>
        <w:contextualSpacing/>
        <w:divId w:val="1213691618"/>
        <w:rPr>
          <w:rFonts w:asciiTheme="majorHAnsi" w:eastAsiaTheme="majorEastAsia" w:hAnsiTheme="majorHAnsi" w:cstheme="majorBidi"/>
          <w:color w:val="000000" w:themeColor="text1"/>
          <w:sz w:val="24"/>
          <w:szCs w:val="24"/>
        </w:rPr>
      </w:pPr>
      <w:r w:rsidRPr="00B729BD">
        <w:rPr>
          <w:rFonts w:ascii="Arial" w:hAnsi="Arial" w:cs="Arial"/>
          <w:sz w:val="24"/>
          <w:szCs w:val="24"/>
        </w:rPr>
        <w:t>S</w:t>
      </w:r>
      <w:r w:rsidR="34C63FBE" w:rsidRPr="00B729BD">
        <w:rPr>
          <w:rFonts w:ascii="Arial" w:hAnsi="Arial" w:cs="Arial"/>
          <w:sz w:val="24"/>
          <w:szCs w:val="24"/>
        </w:rPr>
        <w:t>ervices</w:t>
      </w:r>
      <w:r w:rsidR="6A34C4C6" w:rsidRPr="5C90E623">
        <w:rPr>
          <w:rFonts w:ascii="Arial" w:hAnsi="Arial" w:cs="Arial"/>
          <w:sz w:val="24"/>
          <w:szCs w:val="24"/>
        </w:rPr>
        <w:t xml:space="preserve"> delivered to </w:t>
      </w:r>
      <w:r w:rsidR="1DE46A07" w:rsidRPr="5C90E623">
        <w:rPr>
          <w:rFonts w:ascii="Arial" w:hAnsi="Arial" w:cs="Arial"/>
          <w:sz w:val="24"/>
          <w:szCs w:val="24"/>
        </w:rPr>
        <w:t>m</w:t>
      </w:r>
      <w:r w:rsidR="6A34C4C6" w:rsidRPr="5C90E623">
        <w:rPr>
          <w:rFonts w:ascii="Arial" w:hAnsi="Arial" w:cs="Arial"/>
          <w:sz w:val="24"/>
          <w:szCs w:val="24"/>
        </w:rPr>
        <w:t xml:space="preserve">embers in the </w:t>
      </w:r>
      <w:r w:rsidR="22319D16" w:rsidRPr="5C90E623">
        <w:rPr>
          <w:rFonts w:ascii="Arial" w:hAnsi="Arial" w:cs="Arial"/>
          <w:sz w:val="24"/>
          <w:szCs w:val="24"/>
        </w:rPr>
        <w:t>STPHH program</w:t>
      </w:r>
      <w:r w:rsidR="34C63FBE" w:rsidRPr="00B729BD">
        <w:rPr>
          <w:rFonts w:ascii="Arial" w:hAnsi="Arial" w:cs="Arial"/>
          <w:sz w:val="24"/>
          <w:szCs w:val="24"/>
        </w:rPr>
        <w:t xml:space="preserve"> will include</w:t>
      </w:r>
      <w:r w:rsidR="5332C8CB" w:rsidRPr="00B729BD">
        <w:rPr>
          <w:rFonts w:ascii="Arial" w:hAnsi="Arial" w:cs="Arial"/>
          <w:sz w:val="24"/>
          <w:szCs w:val="24"/>
        </w:rPr>
        <w:t>, but are</w:t>
      </w:r>
      <w:r w:rsidR="78BA76C3" w:rsidRPr="00B729BD">
        <w:rPr>
          <w:rFonts w:ascii="Arial" w:hAnsi="Arial" w:cs="Arial"/>
          <w:sz w:val="24"/>
          <w:szCs w:val="24"/>
        </w:rPr>
        <w:t xml:space="preserve"> not</w:t>
      </w:r>
      <w:r w:rsidR="5332C8CB" w:rsidRPr="00B729BD">
        <w:rPr>
          <w:rFonts w:ascii="Arial" w:hAnsi="Arial" w:cs="Arial"/>
          <w:sz w:val="24"/>
          <w:szCs w:val="24"/>
        </w:rPr>
        <w:t xml:space="preserve"> limited</w:t>
      </w:r>
      <w:r w:rsidR="7ACFA56E" w:rsidRPr="00B729BD">
        <w:rPr>
          <w:rFonts w:ascii="Arial" w:hAnsi="Arial" w:cs="Arial"/>
          <w:sz w:val="24"/>
          <w:szCs w:val="24"/>
        </w:rPr>
        <w:t xml:space="preserve"> to</w:t>
      </w:r>
      <w:r w:rsidR="06BA1475" w:rsidRPr="00B729BD">
        <w:rPr>
          <w:rFonts w:ascii="Arial" w:hAnsi="Arial" w:cs="Arial"/>
          <w:sz w:val="24"/>
          <w:szCs w:val="24"/>
        </w:rPr>
        <w:t>,</w:t>
      </w:r>
      <w:r w:rsidR="34C63FBE" w:rsidRPr="00B729BD">
        <w:rPr>
          <w:rFonts w:ascii="Arial" w:hAnsi="Arial" w:cs="Arial"/>
          <w:sz w:val="24"/>
          <w:szCs w:val="24"/>
        </w:rPr>
        <w:t xml:space="preserve"> monitoring of vital signs, assessments, wound care, and medication monitoring and reminders as well as 24-hour on call medical support.</w:t>
      </w:r>
      <w:r w:rsidR="162C9ACF" w:rsidRPr="00B729BD">
        <w:rPr>
          <w:rFonts w:ascii="Arial" w:hAnsi="Arial" w:cs="Arial"/>
          <w:sz w:val="24"/>
          <w:szCs w:val="24"/>
        </w:rPr>
        <w:t xml:space="preserve"> </w:t>
      </w:r>
      <w:r w:rsidR="7679623D" w:rsidRPr="00B729BD">
        <w:rPr>
          <w:rFonts w:ascii="Arial" w:hAnsi="Arial" w:cs="Arial"/>
          <w:sz w:val="24"/>
          <w:szCs w:val="24"/>
        </w:rPr>
        <w:t>C</w:t>
      </w:r>
      <w:r w:rsidR="004213F6" w:rsidRPr="007148A1">
        <w:rPr>
          <w:rFonts w:ascii="Arial" w:eastAsia="Arial Nova" w:hAnsi="Arial" w:cs="Arial"/>
          <w:sz w:val="24"/>
          <w:szCs w:val="24"/>
        </w:rPr>
        <w:t>linical</w:t>
      </w:r>
      <w:r w:rsidR="5F841E55" w:rsidRPr="007148A1">
        <w:rPr>
          <w:rFonts w:ascii="Arial" w:eastAsia="Arial Nova" w:hAnsi="Arial" w:cs="Arial"/>
          <w:sz w:val="24"/>
          <w:szCs w:val="24"/>
        </w:rPr>
        <w:t xml:space="preserve"> s</w:t>
      </w:r>
      <w:r w:rsidR="162C9ACF" w:rsidRPr="007148A1">
        <w:rPr>
          <w:rFonts w:ascii="Arial" w:eastAsia="Arial Nova" w:hAnsi="Arial" w:cs="Arial"/>
          <w:sz w:val="24"/>
          <w:szCs w:val="24"/>
        </w:rPr>
        <w:t xml:space="preserve">ervices </w:t>
      </w:r>
      <w:r w:rsidR="7D9292B8" w:rsidRPr="007148A1">
        <w:rPr>
          <w:rFonts w:ascii="Arial" w:eastAsia="Arial Nova" w:hAnsi="Arial" w:cs="Arial"/>
          <w:sz w:val="24"/>
          <w:szCs w:val="24"/>
        </w:rPr>
        <w:t>rendered</w:t>
      </w:r>
      <w:r w:rsidR="162C9ACF" w:rsidRPr="007148A1">
        <w:rPr>
          <w:rFonts w:ascii="Arial" w:eastAsia="Arial Nova" w:hAnsi="Arial" w:cs="Arial"/>
          <w:sz w:val="24"/>
          <w:szCs w:val="24"/>
        </w:rPr>
        <w:t xml:space="preserve"> will be </w:t>
      </w:r>
      <w:r w:rsidR="3CE20C8A" w:rsidRPr="007148A1">
        <w:rPr>
          <w:rFonts w:ascii="Arial" w:eastAsia="Arial Nova" w:hAnsi="Arial" w:cs="Arial"/>
          <w:sz w:val="24"/>
          <w:szCs w:val="24"/>
        </w:rPr>
        <w:t>tailored to the needs of</w:t>
      </w:r>
      <w:r w:rsidR="162C9ACF" w:rsidRPr="007148A1">
        <w:rPr>
          <w:rFonts w:ascii="Arial" w:eastAsia="Arial Nova" w:hAnsi="Arial" w:cs="Arial"/>
          <w:sz w:val="24"/>
          <w:szCs w:val="24"/>
        </w:rPr>
        <w:t xml:space="preserve"> each individual</w:t>
      </w:r>
      <w:r w:rsidR="156F38DA" w:rsidRPr="007148A1">
        <w:rPr>
          <w:rFonts w:ascii="Arial" w:eastAsia="Arial Nova" w:hAnsi="Arial" w:cs="Arial"/>
          <w:sz w:val="24"/>
          <w:szCs w:val="24"/>
        </w:rPr>
        <w:t xml:space="preserve"> enrolled</w:t>
      </w:r>
      <w:r w:rsidR="162C9ACF" w:rsidRPr="007148A1">
        <w:rPr>
          <w:rFonts w:ascii="Arial" w:eastAsia="Arial Nova" w:hAnsi="Arial" w:cs="Arial"/>
          <w:sz w:val="24"/>
          <w:szCs w:val="24"/>
        </w:rPr>
        <w:t>.</w:t>
      </w:r>
      <w:r w:rsidR="34C63FBE" w:rsidRPr="007148A1">
        <w:rPr>
          <w:rFonts w:ascii="Arial" w:eastAsia="Arial Nova" w:hAnsi="Arial" w:cs="Arial"/>
          <w:sz w:val="24"/>
          <w:szCs w:val="24"/>
        </w:rPr>
        <w:t xml:space="preserve"> </w:t>
      </w:r>
      <w:r w:rsidR="34C63FBE" w:rsidRPr="00B729BD">
        <w:rPr>
          <w:rFonts w:ascii="Arial" w:hAnsi="Arial" w:cs="Arial"/>
          <w:sz w:val="24"/>
          <w:szCs w:val="24"/>
        </w:rPr>
        <w:t xml:space="preserve">Programs will provide transportation to and from medical appointments and support in coordinating needed clinical services. In addition to medical services, these programs will have robust housing navigation services available to assist members with the goal of identifying permanent housing </w:t>
      </w:r>
      <w:r w:rsidR="34C63FBE" w:rsidRPr="00B729BD">
        <w:rPr>
          <w:rFonts w:ascii="Arial" w:hAnsi="Arial" w:cs="Arial"/>
          <w:sz w:val="24"/>
          <w:szCs w:val="24"/>
        </w:rPr>
        <w:lastRenderedPageBreak/>
        <w:t>options once they have recuperated.</w:t>
      </w:r>
      <w:r w:rsidR="77AA2E6A" w:rsidRPr="00B729BD">
        <w:rPr>
          <w:rFonts w:ascii="Arial" w:hAnsi="Arial" w:cs="Arial"/>
          <w:sz w:val="24"/>
          <w:szCs w:val="24"/>
        </w:rPr>
        <w:t xml:space="preserve"> </w:t>
      </w:r>
      <w:r w:rsidR="3C51D2CD" w:rsidRPr="00B729BD">
        <w:rPr>
          <w:rFonts w:ascii="Arial" w:hAnsi="Arial" w:cs="Arial"/>
          <w:sz w:val="24"/>
          <w:szCs w:val="24"/>
        </w:rPr>
        <w:t xml:space="preserve">Housing </w:t>
      </w:r>
      <w:r w:rsidR="3C51D2CD" w:rsidRPr="00DC1CC8">
        <w:rPr>
          <w:rFonts w:ascii="Arial" w:eastAsia="Arial Nova" w:hAnsi="Arial" w:cs="Arial"/>
          <w:color w:val="000000" w:themeColor="text1"/>
          <w:sz w:val="24"/>
          <w:szCs w:val="24"/>
        </w:rPr>
        <w:t>s</w:t>
      </w:r>
      <w:r w:rsidR="77AA2E6A" w:rsidRPr="00DC1CC8">
        <w:rPr>
          <w:rFonts w:ascii="Arial" w:eastAsia="Arial Nova" w:hAnsi="Arial" w:cs="Arial"/>
          <w:color w:val="000000" w:themeColor="text1"/>
          <w:sz w:val="24"/>
          <w:szCs w:val="24"/>
        </w:rPr>
        <w:t xml:space="preserve">ettings </w:t>
      </w:r>
      <w:r w:rsidR="673894D9" w:rsidRPr="00DC1CC8">
        <w:rPr>
          <w:rFonts w:ascii="Arial" w:eastAsia="Arial Nova" w:hAnsi="Arial" w:cs="Arial"/>
          <w:sz w:val="24"/>
          <w:szCs w:val="24"/>
        </w:rPr>
        <w:t xml:space="preserve">will </w:t>
      </w:r>
      <w:r w:rsidR="2E9382D2" w:rsidRPr="00DC1CC8">
        <w:rPr>
          <w:rFonts w:ascii="Arial" w:eastAsia="Arial Nova" w:hAnsi="Arial" w:cs="Arial"/>
          <w:sz w:val="24"/>
          <w:szCs w:val="24"/>
        </w:rPr>
        <w:t>b</w:t>
      </w:r>
      <w:r w:rsidR="570639AB" w:rsidRPr="00DC1CC8">
        <w:rPr>
          <w:rFonts w:ascii="Arial" w:eastAsia="Arial Nova" w:hAnsi="Arial" w:cs="Arial"/>
          <w:sz w:val="24"/>
          <w:szCs w:val="24"/>
        </w:rPr>
        <w:t xml:space="preserve">e </w:t>
      </w:r>
      <w:r w:rsidR="345CBA03" w:rsidRPr="00DC1CC8">
        <w:rPr>
          <w:rFonts w:ascii="Arial" w:eastAsia="Arial Nova" w:hAnsi="Arial" w:cs="Arial"/>
          <w:sz w:val="24"/>
          <w:szCs w:val="24"/>
        </w:rPr>
        <w:t xml:space="preserve">capable of providing </w:t>
      </w:r>
      <w:r w:rsidR="7342F4F8" w:rsidRPr="5C90E623">
        <w:rPr>
          <w:rFonts w:ascii="Arial" w:eastAsia="Arial Nova" w:hAnsi="Arial" w:cs="Arial"/>
          <w:sz w:val="24"/>
          <w:szCs w:val="24"/>
        </w:rPr>
        <w:t>the specifically enumerated care</w:t>
      </w:r>
      <w:r w:rsidR="352B93EE" w:rsidRPr="5C90E623">
        <w:rPr>
          <w:rFonts w:ascii="Arial" w:eastAsia="Arial Nova" w:hAnsi="Arial" w:cs="Arial"/>
          <w:sz w:val="24"/>
          <w:szCs w:val="24"/>
        </w:rPr>
        <w:t xml:space="preserve"> set forth above</w:t>
      </w:r>
      <w:r w:rsidR="219642B9" w:rsidRPr="00DC1CC8">
        <w:rPr>
          <w:rFonts w:ascii="Arial" w:eastAsia="Arial Nova" w:hAnsi="Arial" w:cs="Arial"/>
          <w:sz w:val="24"/>
          <w:szCs w:val="24"/>
        </w:rPr>
        <w:t>.</w:t>
      </w:r>
      <w:r w:rsidR="00BA5FA2">
        <w:rPr>
          <w:rStyle w:val="FootnoteReference"/>
          <w:rFonts w:ascii="Arial" w:eastAsia="Arial Nova" w:hAnsi="Arial" w:cs="Arial"/>
          <w:sz w:val="24"/>
          <w:szCs w:val="24"/>
        </w:rPr>
        <w:footnoteReference w:id="14"/>
      </w:r>
      <w:r w:rsidR="219642B9" w:rsidRPr="00DC1CC8">
        <w:rPr>
          <w:rFonts w:ascii="Arial" w:eastAsia="Arial Nova" w:hAnsi="Arial" w:cs="Arial"/>
          <w:sz w:val="24"/>
          <w:szCs w:val="24"/>
        </w:rPr>
        <w:t xml:space="preserve"> </w:t>
      </w:r>
      <w:r w:rsidR="48566BF5" w:rsidRPr="00DC1CC8">
        <w:rPr>
          <w:rFonts w:ascii="Arial" w:eastAsia="Arial Nova" w:hAnsi="Arial" w:cs="Arial"/>
          <w:color w:val="000000" w:themeColor="text1"/>
          <w:sz w:val="24"/>
          <w:szCs w:val="24"/>
        </w:rPr>
        <w:t xml:space="preserve">Members </w:t>
      </w:r>
      <w:r w:rsidR="003C5EA2">
        <w:rPr>
          <w:rFonts w:ascii="Arial" w:eastAsia="Arial Nova" w:hAnsi="Arial" w:cs="Arial"/>
          <w:color w:val="000000" w:themeColor="text1"/>
          <w:sz w:val="24"/>
          <w:szCs w:val="24"/>
        </w:rPr>
        <w:t>who</w:t>
      </w:r>
      <w:r w:rsidR="48566BF5" w:rsidRPr="00DC1CC8">
        <w:rPr>
          <w:rFonts w:ascii="Arial" w:eastAsia="Arial Nova" w:hAnsi="Arial" w:cs="Arial"/>
          <w:color w:val="000000" w:themeColor="text1"/>
          <w:sz w:val="24"/>
          <w:szCs w:val="24"/>
        </w:rPr>
        <w:t xml:space="preserve"> meet the criteria </w:t>
      </w:r>
      <w:r w:rsidR="003C5EA2">
        <w:rPr>
          <w:rFonts w:ascii="Arial" w:eastAsia="Arial Nova" w:hAnsi="Arial" w:cs="Arial"/>
          <w:color w:val="000000" w:themeColor="text1"/>
          <w:sz w:val="24"/>
          <w:szCs w:val="24"/>
        </w:rPr>
        <w:t>may</w:t>
      </w:r>
      <w:r w:rsidR="000A538E">
        <w:rPr>
          <w:rFonts w:ascii="Arial" w:eastAsia="Arial Nova" w:hAnsi="Arial" w:cs="Arial"/>
          <w:color w:val="000000" w:themeColor="text1"/>
          <w:sz w:val="24"/>
          <w:szCs w:val="24"/>
        </w:rPr>
        <w:t xml:space="preserve"> receive</w:t>
      </w:r>
      <w:r w:rsidR="003C5EA2">
        <w:rPr>
          <w:rFonts w:ascii="Arial" w:eastAsia="Arial Nova" w:hAnsi="Arial" w:cs="Arial"/>
          <w:color w:val="000000" w:themeColor="text1"/>
          <w:sz w:val="24"/>
          <w:szCs w:val="24"/>
        </w:rPr>
        <w:t xml:space="preserve"> </w:t>
      </w:r>
      <w:r w:rsidR="48566BF5" w:rsidRPr="00DC1CC8">
        <w:rPr>
          <w:rFonts w:ascii="Arial" w:eastAsia="Arial Nova" w:hAnsi="Arial" w:cs="Arial"/>
          <w:color w:val="000000" w:themeColor="text1"/>
          <w:sz w:val="24"/>
          <w:szCs w:val="24"/>
        </w:rPr>
        <w:t xml:space="preserve">STPHH, </w:t>
      </w:r>
      <w:r w:rsidR="00923CB8">
        <w:rPr>
          <w:rFonts w:ascii="Arial" w:eastAsia="Arial Nova" w:hAnsi="Arial" w:cs="Arial"/>
          <w:color w:val="000000" w:themeColor="text1"/>
          <w:sz w:val="24"/>
          <w:szCs w:val="24"/>
        </w:rPr>
        <w:t xml:space="preserve">regardless of prior </w:t>
      </w:r>
      <w:r w:rsidR="00937BFC">
        <w:rPr>
          <w:rFonts w:ascii="Arial" w:eastAsia="Arial Nova" w:hAnsi="Arial" w:cs="Arial"/>
          <w:color w:val="000000" w:themeColor="text1"/>
          <w:sz w:val="24"/>
          <w:szCs w:val="24"/>
        </w:rPr>
        <w:t>receipt of STPHH.  E</w:t>
      </w:r>
      <w:r w:rsidR="001340B5">
        <w:rPr>
          <w:rFonts w:ascii="Arial" w:eastAsia="Arial Nova" w:hAnsi="Arial" w:cs="Arial"/>
          <w:color w:val="000000" w:themeColor="text1"/>
          <w:sz w:val="24"/>
          <w:szCs w:val="24"/>
        </w:rPr>
        <w:t>ach stay</w:t>
      </w:r>
      <w:r w:rsidR="00937BFC">
        <w:rPr>
          <w:rFonts w:ascii="Arial" w:eastAsia="Arial Nova" w:hAnsi="Arial" w:cs="Arial"/>
          <w:color w:val="000000" w:themeColor="text1"/>
          <w:sz w:val="24"/>
          <w:szCs w:val="24"/>
        </w:rPr>
        <w:t xml:space="preserve"> in STPHH</w:t>
      </w:r>
      <w:r w:rsidR="001340B5">
        <w:rPr>
          <w:rFonts w:ascii="Arial" w:eastAsia="Arial Nova" w:hAnsi="Arial" w:cs="Arial"/>
          <w:color w:val="000000" w:themeColor="text1"/>
          <w:sz w:val="24"/>
          <w:szCs w:val="24"/>
        </w:rPr>
        <w:t xml:space="preserve"> </w:t>
      </w:r>
      <w:r w:rsidR="00937BFC">
        <w:rPr>
          <w:rFonts w:ascii="Arial" w:eastAsia="Arial Nova" w:hAnsi="Arial" w:cs="Arial"/>
          <w:color w:val="000000" w:themeColor="text1"/>
          <w:sz w:val="24"/>
          <w:szCs w:val="24"/>
        </w:rPr>
        <w:t>will last</w:t>
      </w:r>
      <w:r w:rsidR="001340B5">
        <w:rPr>
          <w:rFonts w:ascii="Arial" w:eastAsia="Arial Nova" w:hAnsi="Arial" w:cs="Arial"/>
          <w:color w:val="000000" w:themeColor="text1"/>
          <w:sz w:val="24"/>
          <w:szCs w:val="24"/>
        </w:rPr>
        <w:t xml:space="preserve"> no more than 6 months</w:t>
      </w:r>
      <w:r w:rsidR="48566BF5" w:rsidRPr="00DC1CC8">
        <w:rPr>
          <w:rFonts w:ascii="Arial" w:eastAsia="Arial Nova" w:hAnsi="Arial" w:cs="Arial"/>
          <w:color w:val="000000" w:themeColor="text1"/>
          <w:sz w:val="24"/>
          <w:szCs w:val="24"/>
        </w:rPr>
        <w:t xml:space="preserve">. </w:t>
      </w:r>
      <w:r w:rsidR="00352734" w:rsidRPr="00DC1CC8">
        <w:rPr>
          <w:rFonts w:ascii="Arial" w:hAnsi="Arial" w:cs="Arial"/>
        </w:rPr>
        <w:br/>
      </w:r>
    </w:p>
    <w:p w14:paraId="655E193C" w14:textId="6B7B0821" w:rsidR="4F19A14E" w:rsidRDefault="4F19A14E" w:rsidP="003C2F98">
      <w:pPr>
        <w:spacing w:after="120"/>
        <w:contextualSpacing/>
        <w:rPr>
          <w:rFonts w:ascii="Arial" w:hAnsi="Arial" w:cs="Arial"/>
          <w:sz w:val="24"/>
          <w:szCs w:val="24"/>
        </w:rPr>
      </w:pPr>
      <w:r w:rsidRPr="00EA4CE6">
        <w:rPr>
          <w:rFonts w:ascii="Arial" w:hAnsi="Arial" w:cs="Arial"/>
          <w:sz w:val="24"/>
          <w:szCs w:val="24"/>
        </w:rPr>
        <w:t>In addition</w:t>
      </w:r>
      <w:r w:rsidR="39573BB2" w:rsidRPr="00EA4CE6">
        <w:rPr>
          <w:rFonts w:ascii="Arial" w:hAnsi="Arial" w:cs="Arial"/>
          <w:sz w:val="24"/>
          <w:szCs w:val="24"/>
        </w:rPr>
        <w:t>,</w:t>
      </w:r>
      <w:r w:rsidRPr="00EA4CE6">
        <w:rPr>
          <w:rFonts w:ascii="Arial" w:hAnsi="Arial" w:cs="Arial"/>
          <w:sz w:val="24"/>
          <w:szCs w:val="24"/>
        </w:rPr>
        <w:t xml:space="preserve"> the Commonwealth proposes allowing members experiencing homelessness in the community </w:t>
      </w:r>
      <w:r w:rsidR="66D14FAB" w:rsidRPr="00EA4CE6">
        <w:rPr>
          <w:rFonts w:ascii="Arial" w:hAnsi="Arial" w:cs="Arial"/>
          <w:sz w:val="24"/>
          <w:szCs w:val="24"/>
        </w:rPr>
        <w:t xml:space="preserve">who do not have consistent access to a private bathroom </w:t>
      </w:r>
      <w:r w:rsidRPr="00EA4CE6">
        <w:rPr>
          <w:rFonts w:ascii="Arial" w:hAnsi="Arial" w:cs="Arial"/>
          <w:sz w:val="24"/>
          <w:szCs w:val="24"/>
        </w:rPr>
        <w:t xml:space="preserve">to </w:t>
      </w:r>
      <w:r w:rsidR="39BAA011" w:rsidRPr="00EA4CE6">
        <w:rPr>
          <w:rFonts w:ascii="Arial" w:hAnsi="Arial" w:cs="Arial"/>
          <w:sz w:val="24"/>
          <w:szCs w:val="24"/>
        </w:rPr>
        <w:t xml:space="preserve">utilize </w:t>
      </w:r>
      <w:r w:rsidR="18A9AE4B" w:rsidRPr="00EA4CE6">
        <w:rPr>
          <w:rFonts w:ascii="Arial" w:hAnsi="Arial" w:cs="Arial"/>
          <w:sz w:val="24"/>
          <w:szCs w:val="24"/>
        </w:rPr>
        <w:t xml:space="preserve">STPHH </w:t>
      </w:r>
      <w:r w:rsidR="11D06046" w:rsidRPr="00EA4CE6">
        <w:rPr>
          <w:rFonts w:ascii="Arial" w:hAnsi="Arial" w:cs="Arial"/>
          <w:sz w:val="24"/>
          <w:szCs w:val="24"/>
        </w:rPr>
        <w:t xml:space="preserve">services </w:t>
      </w:r>
      <w:r w:rsidR="287C5FFA" w:rsidRPr="00EA4CE6">
        <w:rPr>
          <w:rFonts w:ascii="Arial" w:hAnsi="Arial" w:cs="Arial"/>
          <w:sz w:val="24"/>
          <w:szCs w:val="24"/>
        </w:rPr>
        <w:t xml:space="preserve">for up to two days </w:t>
      </w:r>
      <w:r w:rsidRPr="00EA4CE6">
        <w:rPr>
          <w:rFonts w:ascii="Arial" w:hAnsi="Arial" w:cs="Arial"/>
          <w:sz w:val="24"/>
          <w:szCs w:val="24"/>
        </w:rPr>
        <w:t xml:space="preserve">to prepare for colonoscopies.  </w:t>
      </w:r>
      <w:r w:rsidR="36439E70" w:rsidRPr="00EA4CE6">
        <w:rPr>
          <w:rFonts w:ascii="Arial" w:hAnsi="Arial" w:cs="Arial"/>
          <w:sz w:val="24"/>
          <w:szCs w:val="24"/>
        </w:rPr>
        <w:t>A</w:t>
      </w:r>
      <w:r w:rsidRPr="00EA4CE6">
        <w:rPr>
          <w:rFonts w:ascii="Arial" w:hAnsi="Arial" w:cs="Arial"/>
          <w:sz w:val="24"/>
          <w:szCs w:val="24"/>
        </w:rPr>
        <w:t xml:space="preserve">fter the procedure, the member would not be eligible to continue to receive </w:t>
      </w:r>
      <w:r w:rsidR="738912FB" w:rsidRPr="00EA4CE6">
        <w:rPr>
          <w:rFonts w:ascii="Arial" w:hAnsi="Arial" w:cs="Arial"/>
          <w:sz w:val="24"/>
          <w:szCs w:val="24"/>
        </w:rPr>
        <w:t>STPHH</w:t>
      </w:r>
      <w:r w:rsidRPr="00EA4CE6">
        <w:rPr>
          <w:rFonts w:ascii="Arial" w:hAnsi="Arial" w:cs="Arial"/>
          <w:sz w:val="24"/>
          <w:szCs w:val="24"/>
        </w:rPr>
        <w:t xml:space="preserve"> services unless they met the </w:t>
      </w:r>
      <w:r w:rsidR="5BDB1F37" w:rsidRPr="00EA4CE6">
        <w:rPr>
          <w:rFonts w:ascii="Arial" w:hAnsi="Arial" w:cs="Arial"/>
          <w:sz w:val="24"/>
          <w:szCs w:val="24"/>
        </w:rPr>
        <w:t xml:space="preserve">risk-based and clinical </w:t>
      </w:r>
      <w:r w:rsidRPr="00EA4CE6">
        <w:rPr>
          <w:rFonts w:ascii="Arial" w:hAnsi="Arial" w:cs="Arial"/>
          <w:sz w:val="24"/>
          <w:szCs w:val="24"/>
        </w:rPr>
        <w:t>criteria outlined above. Given the importance of screening for early detection of colorectal cancer and that non-Hispanic Black people have the highest rate of new cancer cases and death</w:t>
      </w:r>
      <w:r w:rsidRPr="0039350B">
        <w:rPr>
          <w:rStyle w:val="FootnoteReference"/>
          <w:rFonts w:eastAsia="Arial Nova"/>
        </w:rPr>
        <w:footnoteReference w:id="15"/>
      </w:r>
      <w:r w:rsidRPr="00EA4CE6">
        <w:rPr>
          <w:rFonts w:ascii="Arial" w:hAnsi="Arial" w:cs="Arial"/>
          <w:sz w:val="24"/>
          <w:szCs w:val="24"/>
        </w:rPr>
        <w:t xml:space="preserve">, </w:t>
      </w:r>
      <w:r w:rsidR="6B6DEE8F" w:rsidRPr="00EA4CE6">
        <w:rPr>
          <w:rFonts w:ascii="Arial" w:hAnsi="Arial" w:cs="Arial"/>
          <w:sz w:val="24"/>
          <w:szCs w:val="24"/>
        </w:rPr>
        <w:t xml:space="preserve">this </w:t>
      </w:r>
      <w:r w:rsidR="4EC38C81" w:rsidRPr="00EA4CE6">
        <w:rPr>
          <w:rFonts w:ascii="Arial" w:hAnsi="Arial" w:cs="Arial"/>
          <w:sz w:val="24"/>
          <w:szCs w:val="24"/>
        </w:rPr>
        <w:t xml:space="preserve">use of STPHH </w:t>
      </w:r>
      <w:r w:rsidRPr="00EA4CE6">
        <w:rPr>
          <w:rFonts w:ascii="Arial" w:hAnsi="Arial" w:cs="Arial"/>
          <w:sz w:val="24"/>
          <w:szCs w:val="24"/>
        </w:rPr>
        <w:t xml:space="preserve">will allow the Commonwealth to </w:t>
      </w:r>
      <w:r w:rsidR="0006089E">
        <w:rPr>
          <w:rFonts w:ascii="Arial" w:hAnsi="Arial" w:cs="Arial"/>
          <w:sz w:val="24"/>
          <w:szCs w:val="24"/>
        </w:rPr>
        <w:t xml:space="preserve">improve </w:t>
      </w:r>
      <w:r w:rsidR="00DE198F">
        <w:rPr>
          <w:rFonts w:ascii="Arial" w:hAnsi="Arial" w:cs="Arial"/>
          <w:sz w:val="24"/>
          <w:szCs w:val="24"/>
        </w:rPr>
        <w:t>utilization of</w:t>
      </w:r>
      <w:r w:rsidR="0006089E">
        <w:rPr>
          <w:rFonts w:ascii="Arial" w:hAnsi="Arial" w:cs="Arial"/>
          <w:sz w:val="24"/>
          <w:szCs w:val="24"/>
        </w:rPr>
        <w:t xml:space="preserve"> services targeted at </w:t>
      </w:r>
      <w:r w:rsidR="0006089E" w:rsidRPr="00EA4CE6">
        <w:rPr>
          <w:rFonts w:ascii="Arial" w:hAnsi="Arial" w:cs="Arial"/>
          <w:sz w:val="24"/>
          <w:szCs w:val="24"/>
        </w:rPr>
        <w:t>reduc</w:t>
      </w:r>
      <w:r w:rsidR="0006089E">
        <w:rPr>
          <w:rFonts w:ascii="Arial" w:hAnsi="Arial" w:cs="Arial"/>
          <w:sz w:val="24"/>
          <w:szCs w:val="24"/>
        </w:rPr>
        <w:t>ing</w:t>
      </w:r>
      <w:r w:rsidRPr="00EA4CE6">
        <w:rPr>
          <w:rFonts w:ascii="Arial" w:hAnsi="Arial" w:cs="Arial"/>
          <w:sz w:val="24"/>
          <w:szCs w:val="24"/>
        </w:rPr>
        <w:t xml:space="preserve"> deaths related to colorectal cancer</w:t>
      </w:r>
      <w:r w:rsidR="17783880" w:rsidRPr="00EA4CE6">
        <w:rPr>
          <w:rFonts w:ascii="Arial" w:hAnsi="Arial" w:cs="Arial"/>
          <w:sz w:val="24"/>
          <w:szCs w:val="24"/>
        </w:rPr>
        <w:t>, improve health outcomes,</w:t>
      </w:r>
      <w:r w:rsidR="04C8A776" w:rsidRPr="00EA4CE6">
        <w:rPr>
          <w:rFonts w:ascii="Arial" w:hAnsi="Arial" w:cs="Arial"/>
          <w:sz w:val="24"/>
          <w:szCs w:val="24"/>
        </w:rPr>
        <w:t xml:space="preserve"> </w:t>
      </w:r>
      <w:r w:rsidR="00754215" w:rsidRPr="00EA4CE6">
        <w:rPr>
          <w:rFonts w:ascii="Arial" w:hAnsi="Arial" w:cs="Arial"/>
          <w:sz w:val="24"/>
          <w:szCs w:val="24"/>
        </w:rPr>
        <w:t xml:space="preserve">and </w:t>
      </w:r>
      <w:r w:rsidR="04C8A776" w:rsidRPr="00EA4CE6">
        <w:rPr>
          <w:rFonts w:ascii="Arial" w:hAnsi="Arial" w:cs="Arial"/>
          <w:sz w:val="24"/>
          <w:szCs w:val="24"/>
        </w:rPr>
        <w:t>further our goal of improving health equity</w:t>
      </w:r>
      <w:r w:rsidRPr="00EA4CE6">
        <w:rPr>
          <w:rFonts w:ascii="Arial" w:hAnsi="Arial" w:cs="Arial"/>
          <w:sz w:val="24"/>
          <w:szCs w:val="24"/>
        </w:rPr>
        <w:t>.</w:t>
      </w:r>
    </w:p>
    <w:p w14:paraId="2A042B6E" w14:textId="77777777" w:rsidR="009427DF" w:rsidRDefault="009427DF" w:rsidP="00EA4CE6">
      <w:pPr>
        <w:spacing w:after="120"/>
        <w:contextualSpacing/>
        <w:rPr>
          <w:rFonts w:ascii="Arial" w:hAnsi="Arial" w:cs="Arial"/>
          <w:sz w:val="24"/>
          <w:szCs w:val="24"/>
        </w:rPr>
      </w:pPr>
    </w:p>
    <w:p w14:paraId="28124AC7" w14:textId="6E103AE8" w:rsidR="009427DF" w:rsidRPr="0039350B" w:rsidRDefault="00963A11" w:rsidP="00EA4CE6">
      <w:pPr>
        <w:spacing w:after="120"/>
        <w:contextualSpacing/>
        <w:rPr>
          <w:rFonts w:ascii="Arial" w:hAnsi="Arial" w:cs="Arial"/>
          <w:i/>
          <w:iCs/>
          <w:sz w:val="24"/>
          <w:szCs w:val="24"/>
          <w:u w:val="single"/>
        </w:rPr>
      </w:pPr>
      <w:r w:rsidRPr="0039350B">
        <w:rPr>
          <w:rFonts w:ascii="Arial" w:hAnsi="Arial" w:cs="Arial"/>
          <w:b/>
          <w:bCs/>
          <w:i/>
          <w:iCs/>
          <w:sz w:val="24"/>
          <w:szCs w:val="24"/>
        </w:rPr>
        <w:t xml:space="preserve">Temporary </w:t>
      </w:r>
      <w:r w:rsidR="009427DF" w:rsidRPr="0039350B">
        <w:rPr>
          <w:rFonts w:ascii="Arial" w:hAnsi="Arial" w:cs="Arial"/>
          <w:b/>
          <w:bCs/>
          <w:i/>
          <w:iCs/>
          <w:sz w:val="24"/>
          <w:szCs w:val="24"/>
        </w:rPr>
        <w:t>Housing</w:t>
      </w:r>
      <w:r w:rsidR="005B324D" w:rsidRPr="0039350B">
        <w:rPr>
          <w:rFonts w:ascii="Arial" w:hAnsi="Arial" w:cs="Arial"/>
          <w:b/>
          <w:bCs/>
          <w:i/>
          <w:iCs/>
          <w:sz w:val="24"/>
          <w:szCs w:val="24"/>
        </w:rPr>
        <w:t xml:space="preserve"> Assistance</w:t>
      </w:r>
      <w:r w:rsidR="009427DF" w:rsidRPr="0039350B">
        <w:rPr>
          <w:rFonts w:ascii="Arial" w:hAnsi="Arial" w:cs="Arial"/>
          <w:b/>
          <w:bCs/>
          <w:i/>
          <w:iCs/>
          <w:sz w:val="24"/>
          <w:szCs w:val="24"/>
        </w:rPr>
        <w:t xml:space="preserve"> and </w:t>
      </w:r>
      <w:r w:rsidR="0028388A" w:rsidRPr="0039350B">
        <w:rPr>
          <w:rFonts w:ascii="Arial" w:hAnsi="Arial" w:cs="Arial"/>
          <w:b/>
          <w:bCs/>
          <w:i/>
          <w:iCs/>
          <w:sz w:val="24"/>
          <w:szCs w:val="24"/>
        </w:rPr>
        <w:t>Related</w:t>
      </w:r>
      <w:r w:rsidR="009427DF" w:rsidRPr="0039350B">
        <w:rPr>
          <w:rFonts w:ascii="Arial" w:hAnsi="Arial" w:cs="Arial"/>
          <w:b/>
          <w:bCs/>
          <w:i/>
          <w:iCs/>
          <w:sz w:val="24"/>
          <w:szCs w:val="24"/>
        </w:rPr>
        <w:t xml:space="preserve"> Supports for </w:t>
      </w:r>
      <w:r w:rsidR="009440AA" w:rsidRPr="0039350B">
        <w:rPr>
          <w:rFonts w:ascii="Arial" w:hAnsi="Arial" w:cs="Arial"/>
          <w:b/>
          <w:bCs/>
          <w:i/>
          <w:iCs/>
          <w:sz w:val="24"/>
          <w:szCs w:val="24"/>
        </w:rPr>
        <w:t xml:space="preserve">Pregnant Members and </w:t>
      </w:r>
      <w:r w:rsidRPr="0039350B">
        <w:rPr>
          <w:rFonts w:ascii="Arial" w:hAnsi="Arial" w:cs="Arial"/>
          <w:b/>
          <w:bCs/>
          <w:i/>
          <w:iCs/>
          <w:sz w:val="24"/>
          <w:szCs w:val="24"/>
        </w:rPr>
        <w:t>Families</w:t>
      </w:r>
    </w:p>
    <w:p w14:paraId="52B9029C" w14:textId="77777777" w:rsidR="009427DF" w:rsidRPr="0039350B" w:rsidRDefault="009427DF" w:rsidP="00EA4CE6">
      <w:pPr>
        <w:spacing w:after="120"/>
        <w:contextualSpacing/>
        <w:rPr>
          <w:rFonts w:ascii="Arial" w:hAnsi="Arial" w:cs="Arial"/>
          <w:b/>
          <w:bCs/>
          <w:sz w:val="24"/>
          <w:szCs w:val="24"/>
          <w:u w:val="single"/>
        </w:rPr>
      </w:pPr>
    </w:p>
    <w:p w14:paraId="12181B43" w14:textId="77777777" w:rsidR="00127598" w:rsidRPr="0039350B" w:rsidRDefault="00127598" w:rsidP="00127598">
      <w:pPr>
        <w:pStyle w:val="Heading4"/>
        <w:rPr>
          <w:b/>
          <w:bCs/>
        </w:rPr>
      </w:pPr>
      <w:r w:rsidRPr="0039350B">
        <w:t>Background</w:t>
      </w:r>
    </w:p>
    <w:p w14:paraId="4EABE2E1" w14:textId="0C91EAB3" w:rsidR="00BB3BF4" w:rsidRPr="0039350B" w:rsidRDefault="00127598" w:rsidP="00EA4CE6">
      <w:pPr>
        <w:spacing w:after="120"/>
        <w:contextualSpacing/>
        <w:rPr>
          <w:rFonts w:asciiTheme="majorHAnsi" w:hAnsiTheme="majorHAnsi" w:cstheme="majorBidi"/>
          <w:sz w:val="24"/>
          <w:szCs w:val="24"/>
        </w:rPr>
      </w:pPr>
      <w:r w:rsidRPr="0039350B">
        <w:rPr>
          <w:rFonts w:ascii="Arial" w:hAnsi="Arial" w:cs="Arial"/>
          <w:sz w:val="24"/>
          <w:szCs w:val="24"/>
        </w:rPr>
        <w:t xml:space="preserve">The Commonwealth, like </w:t>
      </w:r>
      <w:r w:rsidR="00D864BB" w:rsidRPr="0039350B">
        <w:rPr>
          <w:rFonts w:ascii="Arial" w:hAnsi="Arial" w:cs="Arial"/>
          <w:sz w:val="24"/>
          <w:szCs w:val="24"/>
        </w:rPr>
        <w:t xml:space="preserve">other </w:t>
      </w:r>
      <w:r w:rsidRPr="0039350B">
        <w:rPr>
          <w:rFonts w:ascii="Arial" w:hAnsi="Arial" w:cs="Arial"/>
          <w:sz w:val="24"/>
          <w:szCs w:val="24"/>
        </w:rPr>
        <w:t>states, has faced a recent influx of immigrants</w:t>
      </w:r>
      <w:r w:rsidR="000E0AF4" w:rsidRPr="0039350B">
        <w:rPr>
          <w:rFonts w:ascii="Arial" w:hAnsi="Arial" w:cs="Arial"/>
          <w:sz w:val="24"/>
          <w:szCs w:val="24"/>
        </w:rPr>
        <w:t xml:space="preserve">, including </w:t>
      </w:r>
      <w:r w:rsidR="008458C6" w:rsidRPr="0039350B">
        <w:rPr>
          <w:rFonts w:asciiTheme="majorHAnsi" w:hAnsiTheme="majorHAnsi" w:cstheme="majorBidi"/>
          <w:sz w:val="24"/>
          <w:szCs w:val="24"/>
        </w:rPr>
        <w:t>recent arrivals with an immigration status that entitles them to full Medicaid benefits.  These new arrivals include</w:t>
      </w:r>
      <w:r w:rsidR="00D23545" w:rsidRPr="0039350B">
        <w:rPr>
          <w:rFonts w:asciiTheme="majorHAnsi" w:hAnsiTheme="majorHAnsi" w:cstheme="majorBidi"/>
          <w:sz w:val="24"/>
          <w:szCs w:val="24"/>
        </w:rPr>
        <w:t>, but are not limited to,</w:t>
      </w:r>
      <w:r w:rsidR="008458C6" w:rsidRPr="0039350B">
        <w:rPr>
          <w:rFonts w:asciiTheme="majorHAnsi" w:hAnsiTheme="majorHAnsi" w:cstheme="majorBidi"/>
          <w:sz w:val="24"/>
          <w:szCs w:val="24"/>
        </w:rPr>
        <w:t xml:space="preserve"> Cuban</w:t>
      </w:r>
      <w:r w:rsidR="00764E8D" w:rsidRPr="0039350B">
        <w:rPr>
          <w:rFonts w:asciiTheme="majorHAnsi" w:hAnsiTheme="majorHAnsi" w:cstheme="majorBidi"/>
          <w:sz w:val="24"/>
          <w:szCs w:val="24"/>
        </w:rPr>
        <w:t>/</w:t>
      </w:r>
      <w:r w:rsidR="008458C6" w:rsidRPr="0039350B">
        <w:rPr>
          <w:rFonts w:asciiTheme="majorHAnsi" w:hAnsiTheme="majorHAnsi" w:cstheme="majorBidi"/>
          <w:sz w:val="24"/>
          <w:szCs w:val="24"/>
        </w:rPr>
        <w:t xml:space="preserve">Haitian entrants, refugees, asylum seekers, and individuals granted parole into the </w:t>
      </w:r>
      <w:r w:rsidR="001B3128" w:rsidRPr="0039350B">
        <w:rPr>
          <w:rFonts w:asciiTheme="majorHAnsi" w:hAnsiTheme="majorHAnsi" w:cstheme="majorBidi"/>
          <w:sz w:val="24"/>
          <w:szCs w:val="24"/>
        </w:rPr>
        <w:t>United States</w:t>
      </w:r>
      <w:r w:rsidR="008458C6" w:rsidRPr="0039350B">
        <w:rPr>
          <w:rFonts w:asciiTheme="majorHAnsi" w:hAnsiTheme="majorHAnsi" w:cstheme="majorBidi"/>
          <w:sz w:val="24"/>
          <w:szCs w:val="24"/>
        </w:rPr>
        <w:t xml:space="preserve"> for at least one year. These individuals </w:t>
      </w:r>
      <w:r w:rsidR="006E1254" w:rsidRPr="0039350B">
        <w:rPr>
          <w:rFonts w:asciiTheme="majorHAnsi" w:hAnsiTheme="majorHAnsi" w:cstheme="majorBidi"/>
          <w:sz w:val="24"/>
          <w:szCs w:val="24"/>
        </w:rPr>
        <w:t xml:space="preserve">are (or </w:t>
      </w:r>
      <w:r w:rsidR="00423121" w:rsidRPr="0039350B">
        <w:rPr>
          <w:rFonts w:asciiTheme="majorHAnsi" w:hAnsiTheme="majorHAnsi" w:cstheme="majorBidi"/>
          <w:sz w:val="24"/>
          <w:szCs w:val="24"/>
        </w:rPr>
        <w:t>may be</w:t>
      </w:r>
      <w:r w:rsidR="006E1254" w:rsidRPr="0039350B">
        <w:rPr>
          <w:rFonts w:asciiTheme="majorHAnsi" w:hAnsiTheme="majorHAnsi" w:cstheme="majorBidi"/>
          <w:sz w:val="24"/>
          <w:szCs w:val="24"/>
        </w:rPr>
        <w:t>)</w:t>
      </w:r>
      <w:r w:rsidR="008458C6" w:rsidRPr="0039350B">
        <w:rPr>
          <w:rFonts w:asciiTheme="majorHAnsi" w:hAnsiTheme="majorHAnsi" w:cstheme="majorBidi"/>
          <w:sz w:val="24"/>
          <w:szCs w:val="24"/>
        </w:rPr>
        <w:t xml:space="preserve"> enrolled in the full MassHealth benefit</w:t>
      </w:r>
      <w:r w:rsidR="00725370" w:rsidRPr="0039350B">
        <w:rPr>
          <w:rFonts w:asciiTheme="majorHAnsi" w:hAnsiTheme="majorHAnsi" w:cstheme="majorBidi"/>
          <w:sz w:val="24"/>
          <w:szCs w:val="24"/>
        </w:rPr>
        <w:t>,</w:t>
      </w:r>
      <w:r w:rsidR="001B3128" w:rsidRPr="0039350B">
        <w:rPr>
          <w:rFonts w:asciiTheme="majorHAnsi" w:hAnsiTheme="majorHAnsi" w:cstheme="majorBidi"/>
          <w:sz w:val="24"/>
          <w:szCs w:val="24"/>
        </w:rPr>
        <w:t xml:space="preserve"> yet </w:t>
      </w:r>
      <w:r w:rsidR="00AE2574" w:rsidRPr="0039350B">
        <w:rPr>
          <w:rFonts w:asciiTheme="majorHAnsi" w:hAnsiTheme="majorHAnsi" w:cstheme="majorBidi"/>
          <w:sz w:val="24"/>
          <w:szCs w:val="24"/>
        </w:rPr>
        <w:t xml:space="preserve">they </w:t>
      </w:r>
      <w:r w:rsidR="001B3128" w:rsidRPr="0039350B">
        <w:rPr>
          <w:rFonts w:asciiTheme="majorHAnsi" w:hAnsiTheme="majorHAnsi" w:cstheme="majorBidi"/>
          <w:sz w:val="24"/>
          <w:szCs w:val="24"/>
        </w:rPr>
        <w:t xml:space="preserve">face significant challenges in obtaining housing while they await </w:t>
      </w:r>
      <w:r w:rsidR="00862E0D" w:rsidRPr="0039350B">
        <w:rPr>
          <w:rFonts w:asciiTheme="majorHAnsi" w:hAnsiTheme="majorHAnsi" w:cstheme="majorBidi"/>
          <w:sz w:val="24"/>
          <w:szCs w:val="24"/>
        </w:rPr>
        <w:t>the issuance of work authorizations and related documentation</w:t>
      </w:r>
      <w:r w:rsidR="008458C6" w:rsidRPr="0039350B">
        <w:rPr>
          <w:rFonts w:asciiTheme="majorHAnsi" w:hAnsiTheme="majorHAnsi" w:cstheme="majorBidi"/>
          <w:sz w:val="24"/>
          <w:szCs w:val="24"/>
        </w:rPr>
        <w:t>.</w:t>
      </w:r>
      <w:r w:rsidR="00862E0D" w:rsidRPr="0039350B">
        <w:rPr>
          <w:rFonts w:asciiTheme="majorHAnsi" w:hAnsiTheme="majorHAnsi" w:cstheme="majorBidi"/>
          <w:sz w:val="24"/>
          <w:szCs w:val="24"/>
        </w:rPr>
        <w:t xml:space="preserve"> </w:t>
      </w:r>
      <w:r w:rsidR="00BB3BF4" w:rsidRPr="0039350B">
        <w:rPr>
          <w:rFonts w:asciiTheme="majorHAnsi" w:hAnsiTheme="majorHAnsi" w:cstheme="majorBidi"/>
          <w:sz w:val="24"/>
          <w:szCs w:val="24"/>
        </w:rPr>
        <w:t xml:space="preserve">Additionally, in the absence of alternative housing solutions, some newly arrived immigrant MassHealth members have sought shelter in emergency departments, placing strain on health care providers. </w:t>
      </w:r>
    </w:p>
    <w:p w14:paraId="2DA191E4" w14:textId="0DDB620E" w:rsidR="00BB3BF4" w:rsidRPr="0039350B" w:rsidRDefault="00BB3BF4" w:rsidP="00EA4CE6">
      <w:pPr>
        <w:spacing w:after="120"/>
        <w:contextualSpacing/>
        <w:rPr>
          <w:rFonts w:asciiTheme="majorHAnsi" w:hAnsiTheme="majorHAnsi" w:cstheme="majorBidi"/>
          <w:sz w:val="24"/>
          <w:szCs w:val="24"/>
        </w:rPr>
      </w:pPr>
    </w:p>
    <w:p w14:paraId="6895C50A" w14:textId="54E59FBB" w:rsidR="001D5D5F" w:rsidRPr="0039350B" w:rsidRDefault="00E167CE" w:rsidP="001D5D5F">
      <w:pPr>
        <w:rPr>
          <w:rFonts w:asciiTheme="majorHAnsi" w:hAnsiTheme="majorHAnsi" w:cstheme="majorBidi"/>
          <w:sz w:val="24"/>
          <w:szCs w:val="24"/>
        </w:rPr>
      </w:pPr>
      <w:r w:rsidRPr="0039350B">
        <w:rPr>
          <w:rFonts w:asciiTheme="majorHAnsi" w:hAnsiTheme="majorHAnsi" w:cstheme="majorBidi"/>
          <w:sz w:val="24"/>
          <w:szCs w:val="24"/>
        </w:rPr>
        <w:t>The</w:t>
      </w:r>
      <w:r w:rsidR="00C3662C" w:rsidRPr="0039350B">
        <w:rPr>
          <w:rFonts w:asciiTheme="majorHAnsi" w:hAnsiTheme="majorHAnsi" w:cstheme="majorBidi"/>
          <w:sz w:val="24"/>
          <w:szCs w:val="24"/>
        </w:rPr>
        <w:t xml:space="preserve"> lack of </w:t>
      </w:r>
      <w:r w:rsidR="006208C7" w:rsidRPr="0039350B">
        <w:rPr>
          <w:rFonts w:asciiTheme="majorHAnsi" w:hAnsiTheme="majorHAnsi" w:cstheme="majorBidi"/>
          <w:sz w:val="24"/>
          <w:szCs w:val="24"/>
        </w:rPr>
        <w:t xml:space="preserve">available, </w:t>
      </w:r>
      <w:r w:rsidR="00C3662C" w:rsidRPr="0039350B">
        <w:rPr>
          <w:rFonts w:asciiTheme="majorHAnsi" w:hAnsiTheme="majorHAnsi" w:cstheme="majorBidi"/>
          <w:sz w:val="24"/>
          <w:szCs w:val="24"/>
        </w:rPr>
        <w:t>safe accommodations</w:t>
      </w:r>
      <w:r w:rsidRPr="0039350B">
        <w:rPr>
          <w:rFonts w:asciiTheme="majorHAnsi" w:hAnsiTheme="majorHAnsi" w:cstheme="majorBidi"/>
          <w:sz w:val="24"/>
          <w:szCs w:val="24"/>
        </w:rPr>
        <w:t xml:space="preserve"> has inhibited</w:t>
      </w:r>
      <w:r w:rsidR="00CD7DDE" w:rsidRPr="0039350B">
        <w:rPr>
          <w:rFonts w:asciiTheme="majorHAnsi" w:hAnsiTheme="majorHAnsi" w:cstheme="majorBidi"/>
          <w:sz w:val="24"/>
          <w:szCs w:val="24"/>
        </w:rPr>
        <w:t xml:space="preserve"> many</w:t>
      </w:r>
      <w:r w:rsidR="007C3A6F" w:rsidRPr="0039350B">
        <w:rPr>
          <w:rFonts w:asciiTheme="majorHAnsi" w:hAnsiTheme="majorHAnsi" w:cstheme="majorBidi"/>
          <w:sz w:val="24"/>
          <w:szCs w:val="24"/>
        </w:rPr>
        <w:t xml:space="preserve"> </w:t>
      </w:r>
      <w:r w:rsidR="005F3B59" w:rsidRPr="0039350B">
        <w:rPr>
          <w:rFonts w:asciiTheme="majorHAnsi" w:hAnsiTheme="majorHAnsi" w:cstheme="majorBidi"/>
          <w:sz w:val="24"/>
          <w:szCs w:val="24"/>
        </w:rPr>
        <w:t xml:space="preserve">pregnant individuals and </w:t>
      </w:r>
      <w:r w:rsidR="00CD7DDE" w:rsidRPr="0039350B">
        <w:rPr>
          <w:rFonts w:asciiTheme="majorHAnsi" w:hAnsiTheme="majorHAnsi" w:cstheme="majorBidi"/>
          <w:sz w:val="24"/>
          <w:szCs w:val="24"/>
        </w:rPr>
        <w:t>families</w:t>
      </w:r>
      <w:r w:rsidRPr="0039350B">
        <w:rPr>
          <w:rFonts w:asciiTheme="majorHAnsi" w:hAnsiTheme="majorHAnsi" w:cstheme="majorBidi"/>
          <w:sz w:val="24"/>
          <w:szCs w:val="24"/>
        </w:rPr>
        <w:t xml:space="preserve"> from connecting to </w:t>
      </w:r>
      <w:r w:rsidR="00790FC5" w:rsidRPr="0039350B">
        <w:rPr>
          <w:rFonts w:asciiTheme="majorHAnsi" w:hAnsiTheme="majorHAnsi" w:cstheme="majorBidi"/>
          <w:sz w:val="24"/>
          <w:szCs w:val="24"/>
        </w:rPr>
        <w:t xml:space="preserve">necessary healthcare resources and services – including services for pregnant </w:t>
      </w:r>
      <w:r w:rsidR="00DB7991" w:rsidRPr="0039350B">
        <w:rPr>
          <w:rFonts w:asciiTheme="majorHAnsi" w:hAnsiTheme="majorHAnsi" w:cstheme="majorBidi"/>
          <w:sz w:val="24"/>
          <w:szCs w:val="24"/>
        </w:rPr>
        <w:t xml:space="preserve">individuals </w:t>
      </w:r>
      <w:r w:rsidR="00790FC5" w:rsidRPr="0039350B">
        <w:rPr>
          <w:rFonts w:asciiTheme="majorHAnsi" w:hAnsiTheme="majorHAnsi" w:cstheme="majorBidi"/>
          <w:sz w:val="24"/>
          <w:szCs w:val="24"/>
        </w:rPr>
        <w:t>and children</w:t>
      </w:r>
      <w:r w:rsidR="002F3EB3" w:rsidRPr="0039350B">
        <w:rPr>
          <w:rFonts w:asciiTheme="majorHAnsi" w:hAnsiTheme="majorHAnsi" w:cstheme="majorBidi"/>
          <w:sz w:val="24"/>
          <w:szCs w:val="24"/>
        </w:rPr>
        <w:t xml:space="preserve">. </w:t>
      </w:r>
      <w:r w:rsidR="00973884" w:rsidRPr="0039350B">
        <w:rPr>
          <w:rFonts w:asciiTheme="majorHAnsi" w:hAnsiTheme="majorHAnsi" w:cstheme="majorBidi"/>
          <w:sz w:val="24"/>
          <w:szCs w:val="24"/>
        </w:rPr>
        <w:t>A p</w:t>
      </w:r>
      <w:r w:rsidR="00C064C2" w:rsidRPr="0039350B">
        <w:rPr>
          <w:rFonts w:asciiTheme="majorHAnsi" w:hAnsiTheme="majorHAnsi" w:cstheme="majorBidi"/>
          <w:sz w:val="24"/>
          <w:szCs w:val="24"/>
        </w:rPr>
        <w:t>rior</w:t>
      </w:r>
      <w:r w:rsidR="001D5D5F" w:rsidRPr="0039350B">
        <w:rPr>
          <w:rFonts w:asciiTheme="majorHAnsi" w:hAnsiTheme="majorHAnsi" w:cstheme="majorBidi"/>
          <w:sz w:val="24"/>
          <w:szCs w:val="24"/>
        </w:rPr>
        <w:t xml:space="preserve"> analysis of </w:t>
      </w:r>
      <w:r w:rsidR="0071353C" w:rsidRPr="0039350B">
        <w:rPr>
          <w:rFonts w:asciiTheme="majorHAnsi" w:hAnsiTheme="majorHAnsi" w:cstheme="majorBidi"/>
          <w:sz w:val="24"/>
          <w:szCs w:val="24"/>
        </w:rPr>
        <w:t xml:space="preserve">healthcare </w:t>
      </w:r>
      <w:r w:rsidR="001D5D5F" w:rsidRPr="0039350B">
        <w:rPr>
          <w:rFonts w:asciiTheme="majorHAnsi" w:hAnsiTheme="majorHAnsi" w:cstheme="majorBidi"/>
          <w:sz w:val="24"/>
          <w:szCs w:val="24"/>
        </w:rPr>
        <w:t xml:space="preserve">cost and utilization </w:t>
      </w:r>
      <w:r w:rsidR="00FC4F06" w:rsidRPr="0039350B">
        <w:rPr>
          <w:rFonts w:asciiTheme="majorHAnsi" w:hAnsiTheme="majorHAnsi" w:cstheme="majorBidi"/>
          <w:sz w:val="24"/>
          <w:szCs w:val="24"/>
        </w:rPr>
        <w:t xml:space="preserve">of </w:t>
      </w:r>
      <w:r w:rsidR="005A39BA" w:rsidRPr="0039350B">
        <w:rPr>
          <w:rFonts w:asciiTheme="majorHAnsi" w:hAnsiTheme="majorHAnsi" w:cstheme="majorBidi"/>
          <w:sz w:val="24"/>
          <w:szCs w:val="24"/>
        </w:rPr>
        <w:t>families</w:t>
      </w:r>
      <w:r w:rsidR="00AF1139" w:rsidRPr="0039350B">
        <w:rPr>
          <w:rFonts w:asciiTheme="majorHAnsi" w:hAnsiTheme="majorHAnsi" w:cstheme="majorBidi"/>
          <w:sz w:val="24"/>
          <w:szCs w:val="24"/>
        </w:rPr>
        <w:t xml:space="preserve"> enrolled in Mas</w:t>
      </w:r>
      <w:r w:rsidR="008A23B7" w:rsidRPr="0039350B">
        <w:rPr>
          <w:rFonts w:asciiTheme="majorHAnsi" w:hAnsiTheme="majorHAnsi" w:cstheme="majorBidi"/>
          <w:sz w:val="24"/>
          <w:szCs w:val="24"/>
        </w:rPr>
        <w:t>s</w:t>
      </w:r>
      <w:r w:rsidR="00AF1139" w:rsidRPr="0039350B">
        <w:rPr>
          <w:rFonts w:asciiTheme="majorHAnsi" w:hAnsiTheme="majorHAnsi" w:cstheme="majorBidi"/>
          <w:sz w:val="24"/>
          <w:szCs w:val="24"/>
        </w:rPr>
        <w:t xml:space="preserve">Health </w:t>
      </w:r>
      <w:r w:rsidR="002E1C9B" w:rsidRPr="0039350B">
        <w:rPr>
          <w:rFonts w:asciiTheme="majorHAnsi" w:hAnsiTheme="majorHAnsi" w:cstheme="majorBidi"/>
          <w:sz w:val="24"/>
          <w:szCs w:val="24"/>
        </w:rPr>
        <w:t xml:space="preserve">demonstrated the </w:t>
      </w:r>
      <w:r w:rsidR="00BA791F" w:rsidRPr="0039350B">
        <w:rPr>
          <w:rFonts w:asciiTheme="majorHAnsi" w:hAnsiTheme="majorHAnsi" w:cstheme="majorBidi"/>
          <w:sz w:val="24"/>
          <w:szCs w:val="24"/>
        </w:rPr>
        <w:t>significant healthcare needs</w:t>
      </w:r>
      <w:r w:rsidR="000970DD" w:rsidRPr="0039350B">
        <w:rPr>
          <w:rFonts w:asciiTheme="majorHAnsi" w:hAnsiTheme="majorHAnsi" w:cstheme="majorBidi"/>
          <w:sz w:val="24"/>
          <w:szCs w:val="24"/>
        </w:rPr>
        <w:t xml:space="preserve"> of </w:t>
      </w:r>
      <w:r w:rsidR="00764E8D" w:rsidRPr="0039350B">
        <w:rPr>
          <w:rFonts w:asciiTheme="majorHAnsi" w:hAnsiTheme="majorHAnsi" w:cstheme="majorBidi"/>
          <w:sz w:val="24"/>
          <w:szCs w:val="24"/>
        </w:rPr>
        <w:t xml:space="preserve">the </w:t>
      </w:r>
      <w:r w:rsidR="008F4942" w:rsidRPr="0039350B">
        <w:rPr>
          <w:rFonts w:asciiTheme="majorHAnsi" w:hAnsiTheme="majorHAnsi" w:cstheme="majorBidi"/>
          <w:sz w:val="24"/>
          <w:szCs w:val="24"/>
        </w:rPr>
        <w:t>family shelter</w:t>
      </w:r>
      <w:r w:rsidR="00764E8D" w:rsidRPr="0039350B">
        <w:rPr>
          <w:rFonts w:asciiTheme="majorHAnsi" w:hAnsiTheme="majorHAnsi" w:cstheme="majorBidi"/>
          <w:sz w:val="24"/>
          <w:szCs w:val="24"/>
        </w:rPr>
        <w:t xml:space="preserve"> </w:t>
      </w:r>
      <w:r w:rsidR="000970DD" w:rsidRPr="0039350B">
        <w:rPr>
          <w:rFonts w:asciiTheme="majorHAnsi" w:hAnsiTheme="majorHAnsi" w:cstheme="majorBidi"/>
          <w:sz w:val="24"/>
          <w:szCs w:val="24"/>
        </w:rPr>
        <w:t>population</w:t>
      </w:r>
      <w:r w:rsidR="001B737D" w:rsidRPr="0039350B">
        <w:rPr>
          <w:rFonts w:asciiTheme="majorHAnsi" w:hAnsiTheme="majorHAnsi" w:cstheme="majorBidi"/>
          <w:sz w:val="24"/>
          <w:szCs w:val="24"/>
        </w:rPr>
        <w:t>. For example, adult MassHealth members in family</w:t>
      </w:r>
      <w:r w:rsidR="004D5CA8" w:rsidRPr="0039350B">
        <w:rPr>
          <w:rFonts w:asciiTheme="majorHAnsi" w:hAnsiTheme="majorHAnsi" w:cstheme="majorBidi"/>
          <w:sz w:val="24"/>
          <w:szCs w:val="24"/>
        </w:rPr>
        <w:t xml:space="preserve"> shelter had significantly higher rates of alcohol, opioid, and nonopioid drug use disorders; adjustment, anxiety, and depressive disorders; injuries due to </w:t>
      </w:r>
      <w:r w:rsidR="004D5CA8" w:rsidRPr="0039350B">
        <w:rPr>
          <w:rFonts w:asciiTheme="majorHAnsi" w:hAnsiTheme="majorHAnsi" w:cstheme="majorBidi"/>
          <w:sz w:val="24"/>
          <w:szCs w:val="24"/>
        </w:rPr>
        <w:lastRenderedPageBreak/>
        <w:t xml:space="preserve">external causes; and complications during pregnancy and birth than </w:t>
      </w:r>
      <w:r w:rsidR="001B737D" w:rsidRPr="0039350B">
        <w:rPr>
          <w:rFonts w:asciiTheme="majorHAnsi" w:hAnsiTheme="majorHAnsi" w:cstheme="majorBidi"/>
          <w:sz w:val="24"/>
          <w:szCs w:val="24"/>
        </w:rPr>
        <w:t>a</w:t>
      </w:r>
      <w:r w:rsidR="004D5CA8" w:rsidRPr="0039350B">
        <w:rPr>
          <w:rFonts w:asciiTheme="majorHAnsi" w:hAnsiTheme="majorHAnsi" w:cstheme="majorBidi"/>
          <w:sz w:val="24"/>
          <w:szCs w:val="24"/>
        </w:rPr>
        <w:t xml:space="preserve"> comparison group</w:t>
      </w:r>
      <w:r w:rsidR="005D1E02" w:rsidRPr="0039350B">
        <w:rPr>
          <w:rFonts w:asciiTheme="majorHAnsi" w:hAnsiTheme="majorHAnsi" w:cstheme="majorBidi"/>
          <w:sz w:val="24"/>
          <w:szCs w:val="24"/>
        </w:rPr>
        <w:t xml:space="preserve">. The same </w:t>
      </w:r>
      <w:r w:rsidR="00BA563B" w:rsidRPr="0039350B">
        <w:rPr>
          <w:rFonts w:asciiTheme="majorHAnsi" w:hAnsiTheme="majorHAnsi" w:cstheme="majorBidi"/>
          <w:sz w:val="24"/>
          <w:szCs w:val="24"/>
        </w:rPr>
        <w:t>analysis</w:t>
      </w:r>
      <w:r w:rsidR="005D1E02" w:rsidRPr="0039350B">
        <w:rPr>
          <w:rFonts w:asciiTheme="majorHAnsi" w:hAnsiTheme="majorHAnsi" w:cstheme="majorBidi"/>
          <w:sz w:val="24"/>
          <w:szCs w:val="24"/>
        </w:rPr>
        <w:t xml:space="preserve"> found</w:t>
      </w:r>
      <w:r w:rsidR="001D5D5F" w:rsidRPr="0039350B">
        <w:rPr>
          <w:rFonts w:asciiTheme="majorHAnsi" w:hAnsiTheme="majorHAnsi" w:cstheme="majorBidi"/>
          <w:sz w:val="24"/>
          <w:szCs w:val="24"/>
        </w:rPr>
        <w:t xml:space="preserve"> that </w:t>
      </w:r>
      <w:r w:rsidR="005D1E02" w:rsidRPr="0039350B">
        <w:rPr>
          <w:rFonts w:asciiTheme="majorHAnsi" w:hAnsiTheme="majorHAnsi" w:cstheme="majorBidi"/>
          <w:sz w:val="24"/>
          <w:szCs w:val="24"/>
        </w:rPr>
        <w:t>homeless families</w:t>
      </w:r>
      <w:r w:rsidR="0088438E" w:rsidRPr="0039350B">
        <w:rPr>
          <w:rFonts w:asciiTheme="majorHAnsi" w:hAnsiTheme="majorHAnsi" w:cstheme="majorBidi"/>
          <w:sz w:val="24"/>
          <w:szCs w:val="24"/>
        </w:rPr>
        <w:t xml:space="preserve"> </w:t>
      </w:r>
      <w:r w:rsidR="00855C21" w:rsidRPr="0039350B">
        <w:rPr>
          <w:rFonts w:asciiTheme="majorHAnsi" w:hAnsiTheme="majorHAnsi" w:cstheme="majorBidi"/>
          <w:sz w:val="24"/>
          <w:szCs w:val="24"/>
        </w:rPr>
        <w:t>in shelter who were</w:t>
      </w:r>
      <w:r w:rsidR="0088438E" w:rsidRPr="0039350B">
        <w:rPr>
          <w:rFonts w:asciiTheme="majorHAnsi" w:hAnsiTheme="majorHAnsi" w:cstheme="majorBidi"/>
          <w:sz w:val="24"/>
          <w:szCs w:val="24"/>
        </w:rPr>
        <w:t xml:space="preserve"> enrolled in MassHealth</w:t>
      </w:r>
      <w:r w:rsidR="00C82553" w:rsidRPr="0039350B">
        <w:rPr>
          <w:rFonts w:asciiTheme="majorHAnsi" w:hAnsiTheme="majorHAnsi" w:cstheme="majorBidi"/>
          <w:sz w:val="24"/>
          <w:szCs w:val="24"/>
        </w:rPr>
        <w:t xml:space="preserve"> had higher healthcare expenditures and more visits to the emergency room</w:t>
      </w:r>
      <w:r w:rsidR="0004147B" w:rsidRPr="0039350B">
        <w:rPr>
          <w:rFonts w:asciiTheme="majorHAnsi" w:hAnsiTheme="majorHAnsi" w:cstheme="majorBidi"/>
          <w:sz w:val="24"/>
          <w:szCs w:val="24"/>
        </w:rPr>
        <w:t xml:space="preserve"> than other </w:t>
      </w:r>
      <w:r w:rsidR="0088438E" w:rsidRPr="0039350B">
        <w:rPr>
          <w:rFonts w:asciiTheme="majorHAnsi" w:hAnsiTheme="majorHAnsi" w:cstheme="majorBidi"/>
          <w:sz w:val="24"/>
          <w:szCs w:val="24"/>
        </w:rPr>
        <w:t xml:space="preserve">MassHealth </w:t>
      </w:r>
      <w:r w:rsidR="0004147B" w:rsidRPr="0039350B">
        <w:rPr>
          <w:rFonts w:asciiTheme="majorHAnsi" w:hAnsiTheme="majorHAnsi" w:cstheme="majorBidi"/>
          <w:sz w:val="24"/>
          <w:szCs w:val="24"/>
        </w:rPr>
        <w:t>families.</w:t>
      </w:r>
      <w:r w:rsidR="00821689" w:rsidRPr="0039350B">
        <w:rPr>
          <w:rStyle w:val="FootnoteReference"/>
          <w:rFonts w:asciiTheme="majorHAnsi" w:hAnsiTheme="majorHAnsi" w:cstheme="majorBidi"/>
          <w:sz w:val="24"/>
          <w:szCs w:val="24"/>
        </w:rPr>
        <w:footnoteReference w:id="16"/>
      </w:r>
      <w:r w:rsidR="00196504" w:rsidRPr="0039350B">
        <w:rPr>
          <w:rFonts w:asciiTheme="majorHAnsi" w:hAnsiTheme="majorHAnsi" w:cstheme="majorBidi"/>
          <w:sz w:val="24"/>
          <w:szCs w:val="24"/>
        </w:rPr>
        <w:t xml:space="preserve">  Additionally, </w:t>
      </w:r>
      <w:r w:rsidR="00F8151E" w:rsidRPr="0039350B">
        <w:rPr>
          <w:rFonts w:asciiTheme="majorHAnsi" w:hAnsiTheme="majorHAnsi" w:cstheme="majorBidi"/>
          <w:sz w:val="24"/>
          <w:szCs w:val="24"/>
        </w:rPr>
        <w:t xml:space="preserve">2022 </w:t>
      </w:r>
      <w:r w:rsidR="00196504" w:rsidRPr="0039350B">
        <w:rPr>
          <w:rFonts w:asciiTheme="majorHAnsi" w:hAnsiTheme="majorHAnsi" w:cstheme="majorBidi"/>
          <w:sz w:val="24"/>
          <w:szCs w:val="24"/>
        </w:rPr>
        <w:t xml:space="preserve">data from </w:t>
      </w:r>
      <w:r w:rsidR="00F8378C" w:rsidRPr="0039350B">
        <w:rPr>
          <w:rFonts w:asciiTheme="majorHAnsi" w:hAnsiTheme="majorHAnsi" w:cstheme="majorBidi"/>
          <w:sz w:val="24"/>
          <w:szCs w:val="24"/>
        </w:rPr>
        <w:t>a major</w:t>
      </w:r>
      <w:r w:rsidR="00196504" w:rsidRPr="0039350B">
        <w:rPr>
          <w:rFonts w:asciiTheme="majorHAnsi" w:hAnsiTheme="majorHAnsi" w:cstheme="majorBidi"/>
          <w:sz w:val="24"/>
          <w:szCs w:val="24"/>
        </w:rPr>
        <w:t xml:space="preserve"> Massachusetts hospital </w:t>
      </w:r>
      <w:r w:rsidR="00957C30" w:rsidRPr="0039350B">
        <w:rPr>
          <w:rFonts w:asciiTheme="majorHAnsi" w:hAnsiTheme="majorHAnsi" w:cstheme="majorBidi"/>
          <w:sz w:val="24"/>
          <w:szCs w:val="24"/>
        </w:rPr>
        <w:t>show</w:t>
      </w:r>
      <w:r w:rsidR="00F8151E" w:rsidRPr="0039350B">
        <w:rPr>
          <w:rFonts w:asciiTheme="majorHAnsi" w:hAnsiTheme="majorHAnsi" w:cstheme="majorBidi"/>
          <w:sz w:val="24"/>
          <w:szCs w:val="24"/>
        </w:rPr>
        <w:t>ed</w:t>
      </w:r>
      <w:r w:rsidR="00957C30" w:rsidRPr="0039350B">
        <w:rPr>
          <w:rFonts w:asciiTheme="majorHAnsi" w:hAnsiTheme="majorHAnsi" w:cstheme="majorBidi"/>
          <w:sz w:val="24"/>
          <w:szCs w:val="24"/>
        </w:rPr>
        <w:t xml:space="preserve"> that </w:t>
      </w:r>
      <w:r w:rsidR="00F8151E" w:rsidRPr="0039350B">
        <w:rPr>
          <w:rFonts w:asciiTheme="majorHAnsi" w:hAnsiTheme="majorHAnsi" w:cstheme="majorBidi"/>
          <w:sz w:val="24"/>
          <w:szCs w:val="24"/>
        </w:rPr>
        <w:t xml:space="preserve">80% of families experiencing homelessness in the hospital’s pediatric emergency department were Haitian asylum-seekers, and 42% of all families presenting to the emergency department, including Haitian families and others, </w:t>
      </w:r>
      <w:r w:rsidR="00F8378C" w:rsidRPr="0039350B">
        <w:rPr>
          <w:rFonts w:asciiTheme="majorHAnsi" w:hAnsiTheme="majorHAnsi" w:cstheme="majorBidi"/>
          <w:sz w:val="24"/>
          <w:szCs w:val="24"/>
        </w:rPr>
        <w:t xml:space="preserve">came to the ED </w:t>
      </w:r>
      <w:r w:rsidR="00F8151E" w:rsidRPr="0039350B">
        <w:rPr>
          <w:rFonts w:asciiTheme="majorHAnsi" w:hAnsiTheme="majorHAnsi" w:cstheme="majorBidi"/>
          <w:sz w:val="24"/>
          <w:szCs w:val="24"/>
        </w:rPr>
        <w:t>within 30 days of arriving to the U.S.</w:t>
      </w:r>
      <w:r w:rsidR="00F8378C" w:rsidRPr="0039350B">
        <w:rPr>
          <w:rStyle w:val="FootnoteReference"/>
          <w:rFonts w:asciiTheme="majorHAnsi" w:hAnsiTheme="majorHAnsi" w:cstheme="majorBidi"/>
          <w:sz w:val="24"/>
          <w:szCs w:val="24"/>
        </w:rPr>
        <w:footnoteReference w:id="17"/>
      </w:r>
    </w:p>
    <w:p w14:paraId="1448C53D" w14:textId="36B21229" w:rsidR="00F72AAC" w:rsidRPr="0039350B" w:rsidRDefault="00585506" w:rsidP="00EA4CE6">
      <w:pPr>
        <w:spacing w:after="120"/>
        <w:contextualSpacing/>
        <w:rPr>
          <w:rFonts w:asciiTheme="majorHAnsi" w:hAnsiTheme="majorHAnsi" w:cstheme="majorBidi"/>
          <w:sz w:val="24"/>
          <w:szCs w:val="24"/>
        </w:rPr>
      </w:pPr>
      <w:r w:rsidRPr="0039350B">
        <w:rPr>
          <w:rFonts w:asciiTheme="majorHAnsi" w:hAnsiTheme="majorHAnsi" w:cstheme="majorBidi"/>
          <w:sz w:val="24"/>
          <w:szCs w:val="24"/>
        </w:rPr>
        <w:t xml:space="preserve">In response to </w:t>
      </w:r>
      <w:r w:rsidR="008D06AC" w:rsidRPr="0039350B">
        <w:rPr>
          <w:rFonts w:asciiTheme="majorHAnsi" w:hAnsiTheme="majorHAnsi" w:cstheme="majorBidi"/>
          <w:sz w:val="24"/>
          <w:szCs w:val="24"/>
        </w:rPr>
        <w:t>the rapidly rising numbers of migrant families arriving in Massachusetts in need of shelter and services and a severe lack of shelter availability in the state</w:t>
      </w:r>
      <w:r w:rsidRPr="0039350B">
        <w:rPr>
          <w:rFonts w:asciiTheme="majorHAnsi" w:hAnsiTheme="majorHAnsi" w:cstheme="majorBidi"/>
          <w:sz w:val="24"/>
          <w:szCs w:val="24"/>
        </w:rPr>
        <w:t xml:space="preserve">, </w:t>
      </w:r>
      <w:r w:rsidR="003C4F2D" w:rsidRPr="0039350B">
        <w:rPr>
          <w:rFonts w:asciiTheme="majorHAnsi" w:hAnsiTheme="majorHAnsi" w:cstheme="majorBidi"/>
          <w:sz w:val="24"/>
          <w:szCs w:val="24"/>
        </w:rPr>
        <w:t>Governor Healey declared a state of emergency</w:t>
      </w:r>
      <w:r w:rsidR="00700FA2" w:rsidRPr="0039350B">
        <w:rPr>
          <w:rFonts w:asciiTheme="majorHAnsi" w:hAnsiTheme="majorHAnsi" w:cstheme="majorBidi"/>
          <w:sz w:val="24"/>
          <w:szCs w:val="24"/>
        </w:rPr>
        <w:t xml:space="preserve"> in the Commonwealth</w:t>
      </w:r>
      <w:r w:rsidR="008D06AC" w:rsidRPr="0039350B">
        <w:rPr>
          <w:rFonts w:asciiTheme="majorHAnsi" w:hAnsiTheme="majorHAnsi" w:cstheme="majorBidi"/>
          <w:sz w:val="24"/>
          <w:szCs w:val="24"/>
        </w:rPr>
        <w:t>.</w:t>
      </w:r>
      <w:r w:rsidR="000B4E70" w:rsidRPr="0039350B">
        <w:rPr>
          <w:rStyle w:val="FootnoteReference"/>
          <w:rFonts w:asciiTheme="majorHAnsi" w:hAnsiTheme="majorHAnsi" w:cstheme="majorBidi"/>
          <w:sz w:val="24"/>
          <w:szCs w:val="24"/>
        </w:rPr>
        <w:footnoteReference w:id="18"/>
      </w:r>
      <w:r w:rsidR="008D06AC" w:rsidRPr="0039350B">
        <w:rPr>
          <w:rFonts w:asciiTheme="majorHAnsi" w:hAnsiTheme="majorHAnsi" w:cstheme="majorBidi"/>
          <w:sz w:val="24"/>
          <w:szCs w:val="24"/>
        </w:rPr>
        <w:t xml:space="preserve">  In response to the emergency</w:t>
      </w:r>
      <w:r w:rsidR="003C4F2D" w:rsidRPr="0039350B">
        <w:rPr>
          <w:rFonts w:asciiTheme="majorHAnsi" w:hAnsiTheme="majorHAnsi" w:cstheme="majorBidi"/>
          <w:sz w:val="24"/>
          <w:szCs w:val="24"/>
        </w:rPr>
        <w:t xml:space="preserve">, </w:t>
      </w:r>
      <w:r w:rsidRPr="0039350B">
        <w:rPr>
          <w:rFonts w:asciiTheme="majorHAnsi" w:hAnsiTheme="majorHAnsi" w:cstheme="majorBidi"/>
          <w:sz w:val="24"/>
          <w:szCs w:val="24"/>
        </w:rPr>
        <w:t>the Commonwealth</w:t>
      </w:r>
      <w:r w:rsidR="0032732D" w:rsidRPr="0039350B">
        <w:rPr>
          <w:rFonts w:asciiTheme="majorHAnsi" w:hAnsiTheme="majorHAnsi" w:cstheme="majorBidi"/>
          <w:sz w:val="24"/>
          <w:szCs w:val="24"/>
        </w:rPr>
        <w:t xml:space="preserve"> has</w:t>
      </w:r>
      <w:r w:rsidRPr="0039350B">
        <w:rPr>
          <w:rFonts w:asciiTheme="majorHAnsi" w:hAnsiTheme="majorHAnsi" w:cstheme="majorBidi"/>
          <w:sz w:val="24"/>
          <w:szCs w:val="24"/>
        </w:rPr>
        <w:t xml:space="preserve"> </w:t>
      </w:r>
      <w:r w:rsidR="00471978" w:rsidRPr="0039350B">
        <w:rPr>
          <w:rFonts w:asciiTheme="majorHAnsi" w:hAnsiTheme="majorHAnsi" w:cstheme="majorBidi"/>
          <w:sz w:val="24"/>
          <w:szCs w:val="24"/>
        </w:rPr>
        <w:t xml:space="preserve">been working to </w:t>
      </w:r>
      <w:r w:rsidR="00A13C46" w:rsidRPr="0039350B">
        <w:rPr>
          <w:rFonts w:asciiTheme="majorHAnsi" w:hAnsiTheme="majorHAnsi" w:cstheme="majorBidi"/>
          <w:sz w:val="24"/>
          <w:szCs w:val="24"/>
        </w:rPr>
        <w:t>expand the availability of</w:t>
      </w:r>
      <w:r w:rsidRPr="0039350B">
        <w:rPr>
          <w:rFonts w:asciiTheme="majorHAnsi" w:hAnsiTheme="majorHAnsi" w:cstheme="majorBidi"/>
          <w:sz w:val="24"/>
          <w:szCs w:val="24"/>
        </w:rPr>
        <w:t xml:space="preserve"> shelter and other </w:t>
      </w:r>
      <w:r w:rsidR="000C28E8" w:rsidRPr="0039350B">
        <w:rPr>
          <w:rFonts w:asciiTheme="majorHAnsi" w:hAnsiTheme="majorHAnsi" w:cstheme="majorBidi"/>
          <w:sz w:val="24"/>
          <w:szCs w:val="24"/>
        </w:rPr>
        <w:t>accommodations</w:t>
      </w:r>
      <w:r w:rsidRPr="0039350B">
        <w:rPr>
          <w:rFonts w:asciiTheme="majorHAnsi" w:hAnsiTheme="majorHAnsi" w:cstheme="majorBidi"/>
          <w:sz w:val="24"/>
          <w:szCs w:val="24"/>
        </w:rPr>
        <w:t xml:space="preserve"> (including hotels)</w:t>
      </w:r>
      <w:r w:rsidR="00E436D2" w:rsidRPr="0039350B">
        <w:rPr>
          <w:rFonts w:asciiTheme="majorHAnsi" w:hAnsiTheme="majorHAnsi" w:cstheme="majorBidi"/>
          <w:sz w:val="24"/>
          <w:szCs w:val="24"/>
        </w:rPr>
        <w:t xml:space="preserve"> to provide temporary </w:t>
      </w:r>
      <w:r w:rsidR="000C28E8" w:rsidRPr="0039350B">
        <w:rPr>
          <w:rFonts w:asciiTheme="majorHAnsi" w:hAnsiTheme="majorHAnsi" w:cstheme="majorBidi"/>
          <w:sz w:val="24"/>
          <w:szCs w:val="24"/>
        </w:rPr>
        <w:t>housing</w:t>
      </w:r>
      <w:r w:rsidR="00E436D2" w:rsidRPr="0039350B">
        <w:rPr>
          <w:rFonts w:asciiTheme="majorHAnsi" w:hAnsiTheme="majorHAnsi" w:cstheme="majorBidi"/>
          <w:sz w:val="24"/>
          <w:szCs w:val="24"/>
        </w:rPr>
        <w:t xml:space="preserve"> to </w:t>
      </w:r>
      <w:r w:rsidR="00DD2289" w:rsidRPr="0039350B">
        <w:rPr>
          <w:rFonts w:asciiTheme="majorHAnsi" w:hAnsiTheme="majorHAnsi" w:cstheme="majorBidi"/>
          <w:sz w:val="24"/>
          <w:szCs w:val="24"/>
        </w:rPr>
        <w:t xml:space="preserve">families and pregnant individuals, including many </w:t>
      </w:r>
      <w:r w:rsidR="00E436D2" w:rsidRPr="0039350B">
        <w:rPr>
          <w:rFonts w:asciiTheme="majorHAnsi" w:hAnsiTheme="majorHAnsi" w:cstheme="majorBidi"/>
          <w:sz w:val="24"/>
          <w:szCs w:val="24"/>
        </w:rPr>
        <w:t xml:space="preserve">newly arrived immigrants.  </w:t>
      </w:r>
    </w:p>
    <w:p w14:paraId="1D4F51B1" w14:textId="77777777" w:rsidR="00F72AAC" w:rsidRPr="0039350B" w:rsidRDefault="00F72AAC" w:rsidP="00EA4CE6">
      <w:pPr>
        <w:spacing w:after="120"/>
        <w:contextualSpacing/>
        <w:rPr>
          <w:rFonts w:asciiTheme="majorHAnsi" w:hAnsiTheme="majorHAnsi" w:cstheme="majorHAnsi"/>
          <w:sz w:val="24"/>
          <w:szCs w:val="24"/>
        </w:rPr>
      </w:pPr>
    </w:p>
    <w:p w14:paraId="32385323" w14:textId="39097367" w:rsidR="009427DF" w:rsidRPr="0039350B" w:rsidRDefault="00606B87" w:rsidP="31898DF4">
      <w:pPr>
        <w:spacing w:after="120"/>
        <w:contextualSpacing/>
        <w:rPr>
          <w:rFonts w:asciiTheme="majorHAnsi" w:hAnsiTheme="majorHAnsi" w:cstheme="majorBidi"/>
          <w:sz w:val="24"/>
          <w:szCs w:val="24"/>
        </w:rPr>
      </w:pPr>
      <w:r w:rsidRPr="0039350B">
        <w:rPr>
          <w:rFonts w:asciiTheme="majorHAnsi" w:hAnsiTheme="majorHAnsi" w:cstheme="majorBidi"/>
          <w:sz w:val="24"/>
          <w:szCs w:val="24"/>
        </w:rPr>
        <w:t xml:space="preserve">The Commonwealth has also been working to establish robust services to assist </w:t>
      </w:r>
      <w:r w:rsidR="0004225F" w:rsidRPr="0039350B">
        <w:rPr>
          <w:rFonts w:asciiTheme="majorHAnsi" w:hAnsiTheme="majorHAnsi" w:cstheme="majorBidi"/>
          <w:sz w:val="24"/>
          <w:szCs w:val="24"/>
        </w:rPr>
        <w:t>newly arrived immigrant families</w:t>
      </w:r>
      <w:r w:rsidRPr="0039350B">
        <w:rPr>
          <w:rFonts w:asciiTheme="majorHAnsi" w:hAnsiTheme="majorHAnsi" w:cstheme="majorBidi"/>
          <w:sz w:val="24"/>
          <w:szCs w:val="24"/>
        </w:rPr>
        <w:t xml:space="preserve"> in connecting to necessary healthcare and social services</w:t>
      </w:r>
      <w:r w:rsidR="009A2E08" w:rsidRPr="0039350B">
        <w:rPr>
          <w:rFonts w:asciiTheme="majorHAnsi" w:hAnsiTheme="majorHAnsi" w:cstheme="majorBidi"/>
          <w:sz w:val="24"/>
          <w:szCs w:val="24"/>
        </w:rPr>
        <w:t>, such as linkages to prenatal and pediatric care, behavioral health supports,</w:t>
      </w:r>
      <w:r w:rsidR="0004225F" w:rsidRPr="0039350B">
        <w:rPr>
          <w:rFonts w:asciiTheme="majorHAnsi" w:hAnsiTheme="majorHAnsi" w:cstheme="majorBidi"/>
          <w:sz w:val="24"/>
          <w:szCs w:val="24"/>
        </w:rPr>
        <w:t xml:space="preserve"> educational supports,</w:t>
      </w:r>
      <w:r w:rsidR="009A2E08" w:rsidRPr="0039350B">
        <w:rPr>
          <w:rFonts w:asciiTheme="majorHAnsi" w:hAnsiTheme="majorHAnsi" w:cstheme="majorBidi"/>
          <w:sz w:val="24"/>
          <w:szCs w:val="24"/>
        </w:rPr>
        <w:t xml:space="preserve"> </w:t>
      </w:r>
      <w:r w:rsidR="0018107E" w:rsidRPr="0039350B">
        <w:rPr>
          <w:rFonts w:asciiTheme="majorHAnsi" w:hAnsiTheme="majorHAnsi" w:cstheme="majorBidi"/>
          <w:sz w:val="24"/>
          <w:szCs w:val="24"/>
        </w:rPr>
        <w:t xml:space="preserve">and community and social service organizations. </w:t>
      </w:r>
      <w:r w:rsidR="191C0B48" w:rsidRPr="0039350B">
        <w:rPr>
          <w:rFonts w:asciiTheme="majorHAnsi" w:hAnsiTheme="majorHAnsi" w:cstheme="majorBidi"/>
          <w:sz w:val="24"/>
          <w:szCs w:val="24"/>
        </w:rPr>
        <w:t xml:space="preserve"> </w:t>
      </w:r>
      <w:r w:rsidR="00A62301" w:rsidRPr="0039350B">
        <w:rPr>
          <w:rFonts w:asciiTheme="majorHAnsi" w:hAnsiTheme="majorHAnsi" w:cstheme="majorBidi"/>
          <w:sz w:val="24"/>
          <w:szCs w:val="24"/>
        </w:rPr>
        <w:t>S</w:t>
      </w:r>
      <w:r w:rsidR="00ED1B12" w:rsidRPr="0039350B">
        <w:rPr>
          <w:rFonts w:asciiTheme="majorHAnsi" w:hAnsiTheme="majorHAnsi" w:cstheme="majorBidi"/>
          <w:sz w:val="24"/>
          <w:szCs w:val="24"/>
        </w:rPr>
        <w:t>tate agencies</w:t>
      </w:r>
      <w:r w:rsidR="191C0B48" w:rsidRPr="0039350B">
        <w:rPr>
          <w:rFonts w:asciiTheme="majorHAnsi" w:hAnsiTheme="majorHAnsi" w:cstheme="majorBidi"/>
          <w:sz w:val="24"/>
          <w:szCs w:val="24"/>
        </w:rPr>
        <w:t xml:space="preserve"> and </w:t>
      </w:r>
      <w:r w:rsidR="00A62301" w:rsidRPr="0039350B">
        <w:rPr>
          <w:rFonts w:asciiTheme="majorHAnsi" w:hAnsiTheme="majorHAnsi" w:cstheme="majorBidi"/>
          <w:sz w:val="24"/>
          <w:szCs w:val="24"/>
        </w:rPr>
        <w:t xml:space="preserve">community-based </w:t>
      </w:r>
      <w:r w:rsidR="00DE6FE7" w:rsidRPr="0039350B">
        <w:rPr>
          <w:rFonts w:asciiTheme="majorHAnsi" w:hAnsiTheme="majorHAnsi" w:cstheme="majorBidi"/>
          <w:sz w:val="24"/>
          <w:szCs w:val="24"/>
        </w:rPr>
        <w:t>organizations</w:t>
      </w:r>
      <w:r w:rsidR="191C0B48" w:rsidRPr="0039350B">
        <w:rPr>
          <w:rFonts w:asciiTheme="majorHAnsi" w:hAnsiTheme="majorHAnsi" w:cstheme="majorBidi"/>
          <w:sz w:val="24"/>
          <w:szCs w:val="24"/>
        </w:rPr>
        <w:t xml:space="preserve"> are providing a range of services in </w:t>
      </w:r>
      <w:r w:rsidR="00B4533B" w:rsidRPr="0039350B">
        <w:rPr>
          <w:rFonts w:asciiTheme="majorHAnsi" w:hAnsiTheme="majorHAnsi" w:cstheme="majorBidi"/>
          <w:sz w:val="24"/>
          <w:szCs w:val="24"/>
        </w:rPr>
        <w:t>the temporary housing</w:t>
      </w:r>
      <w:r w:rsidR="4C564B78" w:rsidRPr="0039350B">
        <w:rPr>
          <w:rFonts w:asciiTheme="majorHAnsi" w:hAnsiTheme="majorHAnsi" w:cstheme="majorBidi"/>
          <w:sz w:val="24"/>
          <w:szCs w:val="24"/>
        </w:rPr>
        <w:t xml:space="preserve"> </w:t>
      </w:r>
      <w:r w:rsidR="00B4533B" w:rsidRPr="0039350B">
        <w:rPr>
          <w:rFonts w:asciiTheme="majorHAnsi" w:hAnsiTheme="majorHAnsi" w:cstheme="majorBidi"/>
          <w:sz w:val="24"/>
          <w:szCs w:val="24"/>
        </w:rPr>
        <w:t>including</w:t>
      </w:r>
      <w:r w:rsidR="4C564B78" w:rsidRPr="0039350B">
        <w:rPr>
          <w:rFonts w:asciiTheme="majorHAnsi" w:hAnsiTheme="majorHAnsi" w:cstheme="majorBidi"/>
          <w:sz w:val="24"/>
          <w:szCs w:val="24"/>
        </w:rPr>
        <w:t xml:space="preserve"> connection to public benefits</w:t>
      </w:r>
      <w:r w:rsidR="006B2D17" w:rsidRPr="0039350B">
        <w:rPr>
          <w:rFonts w:asciiTheme="majorHAnsi" w:hAnsiTheme="majorHAnsi" w:cstheme="majorBidi"/>
          <w:sz w:val="24"/>
          <w:szCs w:val="24"/>
        </w:rPr>
        <w:t xml:space="preserve"> (including</w:t>
      </w:r>
      <w:r w:rsidR="00116B54" w:rsidRPr="0039350B">
        <w:rPr>
          <w:rFonts w:asciiTheme="majorHAnsi" w:hAnsiTheme="majorHAnsi" w:cstheme="majorBidi"/>
          <w:sz w:val="24"/>
          <w:szCs w:val="24"/>
        </w:rPr>
        <w:t xml:space="preserve">, but not limited to, SNAP, </w:t>
      </w:r>
      <w:r w:rsidR="00DE0B58" w:rsidRPr="0039350B">
        <w:rPr>
          <w:rFonts w:asciiTheme="majorHAnsi" w:hAnsiTheme="majorHAnsi" w:cstheme="majorBidi"/>
          <w:sz w:val="24"/>
          <w:szCs w:val="24"/>
        </w:rPr>
        <w:t xml:space="preserve">WIC, </w:t>
      </w:r>
      <w:r w:rsidR="00AF749C" w:rsidRPr="0039350B">
        <w:rPr>
          <w:rFonts w:asciiTheme="majorHAnsi" w:hAnsiTheme="majorHAnsi" w:cstheme="majorBidi"/>
          <w:sz w:val="24"/>
          <w:szCs w:val="24"/>
        </w:rPr>
        <w:t xml:space="preserve">Transitional Aid to Families </w:t>
      </w:r>
      <w:r w:rsidR="007278E7" w:rsidRPr="0039350B">
        <w:rPr>
          <w:rFonts w:asciiTheme="majorHAnsi" w:hAnsiTheme="majorHAnsi" w:cstheme="majorBidi"/>
          <w:sz w:val="24"/>
          <w:szCs w:val="24"/>
        </w:rPr>
        <w:t>with Dependent Children (</w:t>
      </w:r>
      <w:r w:rsidR="00116B54" w:rsidRPr="0039350B">
        <w:rPr>
          <w:rFonts w:asciiTheme="majorHAnsi" w:hAnsiTheme="majorHAnsi" w:cstheme="majorBidi"/>
          <w:sz w:val="24"/>
          <w:szCs w:val="24"/>
        </w:rPr>
        <w:t>TAFDC</w:t>
      </w:r>
      <w:r w:rsidR="007278E7" w:rsidRPr="0039350B">
        <w:rPr>
          <w:rFonts w:asciiTheme="majorHAnsi" w:hAnsiTheme="majorHAnsi" w:cstheme="majorBidi"/>
          <w:sz w:val="24"/>
          <w:szCs w:val="24"/>
        </w:rPr>
        <w:t>)</w:t>
      </w:r>
      <w:r w:rsidR="00116B54" w:rsidRPr="0039350B">
        <w:rPr>
          <w:rFonts w:asciiTheme="majorHAnsi" w:hAnsiTheme="majorHAnsi" w:cstheme="majorBidi"/>
          <w:sz w:val="24"/>
          <w:szCs w:val="24"/>
        </w:rPr>
        <w:t>, and Medicaid/CHIP services</w:t>
      </w:r>
      <w:r w:rsidR="00116B54" w:rsidRPr="0039350B">
        <w:rPr>
          <w:rFonts w:cs="Calibri"/>
          <w:color w:val="242424"/>
        </w:rPr>
        <w:t>)</w:t>
      </w:r>
      <w:r w:rsidR="4C564B78" w:rsidRPr="0039350B">
        <w:rPr>
          <w:rFonts w:asciiTheme="majorHAnsi" w:hAnsiTheme="majorHAnsi" w:cstheme="majorBidi"/>
          <w:sz w:val="24"/>
          <w:szCs w:val="24"/>
        </w:rPr>
        <w:t xml:space="preserve">, health assessments, vaccinations, </w:t>
      </w:r>
      <w:r w:rsidR="5599E46E" w:rsidRPr="0039350B">
        <w:rPr>
          <w:rFonts w:asciiTheme="majorHAnsi" w:hAnsiTheme="majorHAnsi" w:cstheme="majorBidi"/>
          <w:sz w:val="24"/>
          <w:szCs w:val="24"/>
        </w:rPr>
        <w:t xml:space="preserve">immigration and housing related </w:t>
      </w:r>
      <w:r w:rsidR="4C564B78" w:rsidRPr="0039350B">
        <w:rPr>
          <w:rFonts w:asciiTheme="majorHAnsi" w:hAnsiTheme="majorHAnsi" w:cstheme="majorBidi"/>
          <w:sz w:val="24"/>
          <w:szCs w:val="24"/>
        </w:rPr>
        <w:t>case management</w:t>
      </w:r>
      <w:r w:rsidR="2CFAE0EF" w:rsidRPr="0039350B">
        <w:rPr>
          <w:rFonts w:asciiTheme="majorHAnsi" w:hAnsiTheme="majorHAnsi" w:cstheme="majorBidi"/>
          <w:sz w:val="24"/>
          <w:szCs w:val="24"/>
        </w:rPr>
        <w:t xml:space="preserve"> services, employment and education services</w:t>
      </w:r>
      <w:r w:rsidR="009D7A8D" w:rsidRPr="0039350B">
        <w:rPr>
          <w:rFonts w:asciiTheme="majorHAnsi" w:hAnsiTheme="majorHAnsi" w:cstheme="majorBidi"/>
          <w:sz w:val="24"/>
          <w:szCs w:val="24"/>
        </w:rPr>
        <w:t>, and basic necessities including safe sleep options</w:t>
      </w:r>
      <w:r w:rsidR="4693A1FB" w:rsidRPr="0039350B">
        <w:rPr>
          <w:rFonts w:asciiTheme="majorHAnsi" w:hAnsiTheme="majorHAnsi" w:cstheme="majorBidi"/>
          <w:sz w:val="24"/>
          <w:szCs w:val="24"/>
        </w:rPr>
        <w:t xml:space="preserve"> for infants</w:t>
      </w:r>
      <w:r w:rsidR="2CFAE0EF" w:rsidRPr="0039350B">
        <w:rPr>
          <w:rFonts w:asciiTheme="majorHAnsi" w:hAnsiTheme="majorHAnsi" w:cstheme="majorBidi"/>
          <w:sz w:val="24"/>
          <w:szCs w:val="24"/>
        </w:rPr>
        <w:t>.</w:t>
      </w:r>
    </w:p>
    <w:p w14:paraId="275C0C81" w14:textId="156233C5" w:rsidR="009427DF" w:rsidRPr="0039350B" w:rsidRDefault="4C564B78" w:rsidP="7D9EBB57">
      <w:pPr>
        <w:spacing w:after="120"/>
        <w:contextualSpacing/>
        <w:rPr>
          <w:rFonts w:asciiTheme="majorHAnsi" w:hAnsiTheme="majorHAnsi" w:cstheme="majorBidi"/>
          <w:sz w:val="24"/>
          <w:szCs w:val="24"/>
        </w:rPr>
      </w:pPr>
      <w:r w:rsidRPr="0039350B">
        <w:rPr>
          <w:rFonts w:asciiTheme="majorHAnsi" w:hAnsiTheme="majorHAnsi" w:cstheme="majorBidi"/>
          <w:sz w:val="24"/>
          <w:szCs w:val="24"/>
        </w:rPr>
        <w:t xml:space="preserve"> </w:t>
      </w:r>
    </w:p>
    <w:p w14:paraId="7148BC9C" w14:textId="2FA5E97D" w:rsidR="009427DF" w:rsidRPr="0039350B" w:rsidRDefault="00541216" w:rsidP="00EA4CE6">
      <w:pPr>
        <w:spacing w:after="120"/>
        <w:contextualSpacing/>
        <w:rPr>
          <w:rFonts w:ascii="Arial" w:hAnsi="Arial" w:cs="Arial"/>
          <w:sz w:val="24"/>
          <w:szCs w:val="24"/>
        </w:rPr>
      </w:pPr>
      <w:r w:rsidRPr="0039350B">
        <w:rPr>
          <w:rFonts w:asciiTheme="majorHAnsi" w:hAnsiTheme="majorHAnsi" w:cstheme="majorBidi"/>
          <w:sz w:val="24"/>
          <w:szCs w:val="24"/>
        </w:rPr>
        <w:t xml:space="preserve">In </w:t>
      </w:r>
      <w:r w:rsidR="00A70D9E" w:rsidRPr="0039350B">
        <w:rPr>
          <w:rFonts w:asciiTheme="majorHAnsi" w:hAnsiTheme="majorHAnsi" w:cstheme="majorBidi"/>
          <w:sz w:val="24"/>
          <w:szCs w:val="24"/>
        </w:rPr>
        <w:t>June</w:t>
      </w:r>
      <w:r w:rsidRPr="0039350B">
        <w:rPr>
          <w:rFonts w:asciiTheme="majorHAnsi" w:hAnsiTheme="majorHAnsi" w:cstheme="majorBidi"/>
          <w:sz w:val="24"/>
          <w:szCs w:val="24"/>
        </w:rPr>
        <w:t xml:space="preserve"> 2023, the Commonwealth established</w:t>
      </w:r>
      <w:r w:rsidR="00A70D9E" w:rsidRPr="0039350B">
        <w:rPr>
          <w:rFonts w:asciiTheme="majorHAnsi" w:hAnsiTheme="majorHAnsi" w:cstheme="majorBidi"/>
          <w:sz w:val="24"/>
          <w:szCs w:val="24"/>
        </w:rPr>
        <w:t xml:space="preserve"> a new resource, called Family Welcome Centers, </w:t>
      </w:r>
      <w:r w:rsidR="00491DEF" w:rsidRPr="0039350B">
        <w:rPr>
          <w:rFonts w:asciiTheme="majorHAnsi" w:hAnsiTheme="majorHAnsi" w:cstheme="majorBidi"/>
          <w:sz w:val="24"/>
          <w:szCs w:val="24"/>
        </w:rPr>
        <w:t>to assist newly arriving immigrant families</w:t>
      </w:r>
      <w:r w:rsidR="00365B9F" w:rsidRPr="0039350B">
        <w:rPr>
          <w:rFonts w:asciiTheme="majorHAnsi" w:hAnsiTheme="majorHAnsi" w:cstheme="majorBidi"/>
          <w:sz w:val="24"/>
          <w:szCs w:val="24"/>
        </w:rPr>
        <w:t>, among others,</w:t>
      </w:r>
      <w:r w:rsidR="00491DEF" w:rsidRPr="0039350B">
        <w:rPr>
          <w:rFonts w:asciiTheme="majorHAnsi" w:hAnsiTheme="majorHAnsi" w:cstheme="majorBidi"/>
          <w:sz w:val="24"/>
          <w:szCs w:val="24"/>
        </w:rPr>
        <w:t xml:space="preserve"> with connections to critical </w:t>
      </w:r>
      <w:r w:rsidR="000E2CC6" w:rsidRPr="0039350B">
        <w:rPr>
          <w:rFonts w:asciiTheme="majorHAnsi" w:hAnsiTheme="majorHAnsi" w:cstheme="majorBidi"/>
          <w:sz w:val="24"/>
          <w:szCs w:val="24"/>
        </w:rPr>
        <w:t xml:space="preserve">services. The Family Welcome Centers are run by community-based organizations and </w:t>
      </w:r>
      <w:r w:rsidR="00397985" w:rsidRPr="0039350B">
        <w:rPr>
          <w:rFonts w:asciiTheme="majorHAnsi" w:hAnsiTheme="majorHAnsi" w:cstheme="majorBidi"/>
          <w:sz w:val="24"/>
          <w:szCs w:val="24"/>
        </w:rPr>
        <w:t>serve as a</w:t>
      </w:r>
      <w:r w:rsidR="000E2CC6" w:rsidRPr="0039350B">
        <w:rPr>
          <w:rFonts w:asciiTheme="majorHAnsi" w:hAnsiTheme="majorHAnsi" w:cstheme="majorBidi"/>
          <w:sz w:val="24"/>
          <w:szCs w:val="24"/>
        </w:rPr>
        <w:t xml:space="preserve"> </w:t>
      </w:r>
      <w:r w:rsidR="00766280" w:rsidRPr="0039350B">
        <w:rPr>
          <w:rFonts w:asciiTheme="majorHAnsi" w:hAnsiTheme="majorHAnsi" w:cstheme="majorBidi"/>
          <w:sz w:val="24"/>
          <w:szCs w:val="24"/>
        </w:rPr>
        <w:t>culturally</w:t>
      </w:r>
      <w:r w:rsidR="00A753CB" w:rsidRPr="0039350B">
        <w:rPr>
          <w:rFonts w:asciiTheme="majorHAnsi" w:hAnsiTheme="majorHAnsi" w:cstheme="majorBidi"/>
          <w:sz w:val="24"/>
          <w:szCs w:val="24"/>
        </w:rPr>
        <w:t xml:space="preserve"> </w:t>
      </w:r>
      <w:r w:rsidR="00766280" w:rsidRPr="0039350B">
        <w:rPr>
          <w:rFonts w:asciiTheme="majorHAnsi" w:hAnsiTheme="majorHAnsi" w:cstheme="majorBidi"/>
          <w:sz w:val="24"/>
          <w:szCs w:val="24"/>
        </w:rPr>
        <w:t>competent</w:t>
      </w:r>
      <w:r w:rsidR="00397985" w:rsidRPr="0039350B">
        <w:rPr>
          <w:rFonts w:asciiTheme="majorHAnsi" w:hAnsiTheme="majorHAnsi" w:cstheme="majorBidi"/>
          <w:sz w:val="24"/>
          <w:szCs w:val="24"/>
        </w:rPr>
        <w:t xml:space="preserve"> connection point to assist </w:t>
      </w:r>
      <w:r w:rsidR="00715E55" w:rsidRPr="0039350B">
        <w:rPr>
          <w:rFonts w:asciiTheme="majorHAnsi" w:hAnsiTheme="majorHAnsi" w:cstheme="majorBidi"/>
          <w:sz w:val="24"/>
          <w:szCs w:val="24"/>
        </w:rPr>
        <w:t xml:space="preserve">homeless </w:t>
      </w:r>
      <w:r w:rsidR="00397985" w:rsidRPr="0039350B">
        <w:rPr>
          <w:rFonts w:asciiTheme="majorHAnsi" w:hAnsiTheme="majorHAnsi" w:cstheme="majorBidi"/>
          <w:sz w:val="24"/>
          <w:szCs w:val="24"/>
        </w:rPr>
        <w:t xml:space="preserve">families in identifying and applying for state and federal benefits, </w:t>
      </w:r>
      <w:r w:rsidR="00C64A0D" w:rsidRPr="0039350B">
        <w:rPr>
          <w:rFonts w:asciiTheme="majorHAnsi" w:hAnsiTheme="majorHAnsi" w:cstheme="majorBidi"/>
          <w:sz w:val="24"/>
          <w:szCs w:val="24"/>
        </w:rPr>
        <w:t xml:space="preserve">identifying shelter and other housing opportunities, connecting to social and educational resources, and </w:t>
      </w:r>
      <w:r w:rsidR="00FC7B4A" w:rsidRPr="0039350B">
        <w:rPr>
          <w:rFonts w:asciiTheme="majorHAnsi" w:hAnsiTheme="majorHAnsi" w:cstheme="majorBidi"/>
          <w:sz w:val="24"/>
          <w:szCs w:val="24"/>
        </w:rPr>
        <w:t>obtaining referrals to medical and behavioral health providers.</w:t>
      </w:r>
      <w:r w:rsidRPr="0039350B">
        <w:rPr>
          <w:rFonts w:asciiTheme="majorHAnsi" w:hAnsiTheme="majorHAnsi" w:cstheme="majorBidi"/>
          <w:sz w:val="24"/>
          <w:szCs w:val="24"/>
        </w:rPr>
        <w:t xml:space="preserve"> </w:t>
      </w:r>
      <w:r w:rsidR="00FC7B4A" w:rsidRPr="0039350B">
        <w:rPr>
          <w:rFonts w:asciiTheme="majorHAnsi" w:hAnsiTheme="majorHAnsi" w:cstheme="majorBidi"/>
          <w:sz w:val="24"/>
          <w:szCs w:val="24"/>
        </w:rPr>
        <w:t>Similarly, other p</w:t>
      </w:r>
      <w:r w:rsidR="0018107E" w:rsidRPr="0039350B">
        <w:rPr>
          <w:rFonts w:asciiTheme="majorHAnsi" w:hAnsiTheme="majorHAnsi" w:cstheme="majorBidi"/>
          <w:sz w:val="24"/>
          <w:szCs w:val="24"/>
        </w:rPr>
        <w:t>roviders</w:t>
      </w:r>
      <w:r w:rsidR="00303B6A" w:rsidRPr="0039350B">
        <w:rPr>
          <w:rFonts w:asciiTheme="majorHAnsi" w:hAnsiTheme="majorHAnsi" w:cstheme="majorBidi"/>
          <w:sz w:val="24"/>
          <w:szCs w:val="24"/>
        </w:rPr>
        <w:t xml:space="preserve"> supporting these individuals</w:t>
      </w:r>
      <w:r w:rsidR="00FC7B4A" w:rsidRPr="0039350B">
        <w:rPr>
          <w:rFonts w:asciiTheme="majorHAnsi" w:hAnsiTheme="majorHAnsi" w:cstheme="majorBidi"/>
          <w:sz w:val="24"/>
          <w:szCs w:val="24"/>
        </w:rPr>
        <w:t>, such as Resettlement Agencies,</w:t>
      </w:r>
      <w:r w:rsidR="00303B6A" w:rsidRPr="0039350B">
        <w:rPr>
          <w:rFonts w:asciiTheme="majorHAnsi" w:hAnsiTheme="majorHAnsi" w:cstheme="majorBidi"/>
          <w:sz w:val="24"/>
          <w:szCs w:val="24"/>
        </w:rPr>
        <w:t xml:space="preserve"> identify and determine </w:t>
      </w:r>
      <w:r w:rsidR="00303B6A" w:rsidRPr="0039350B">
        <w:rPr>
          <w:rFonts w:asciiTheme="majorHAnsi" w:hAnsiTheme="majorHAnsi" w:cstheme="majorBidi"/>
          <w:sz w:val="24"/>
          <w:szCs w:val="24"/>
        </w:rPr>
        <w:lastRenderedPageBreak/>
        <w:t>individual needs</w:t>
      </w:r>
      <w:r w:rsidR="006F7F88" w:rsidRPr="0039350B">
        <w:rPr>
          <w:rFonts w:asciiTheme="majorHAnsi" w:hAnsiTheme="majorHAnsi" w:cstheme="majorBidi"/>
          <w:sz w:val="24"/>
          <w:szCs w:val="24"/>
        </w:rPr>
        <w:t xml:space="preserve"> and then </w:t>
      </w:r>
      <w:r w:rsidR="00092B2E" w:rsidRPr="0039350B">
        <w:rPr>
          <w:rFonts w:asciiTheme="majorHAnsi" w:hAnsiTheme="majorHAnsi" w:cstheme="majorBidi"/>
          <w:sz w:val="24"/>
          <w:szCs w:val="24"/>
        </w:rPr>
        <w:t>proactively connect individuals to</w:t>
      </w:r>
      <w:r w:rsidR="006F7F88" w:rsidRPr="0039350B">
        <w:rPr>
          <w:rFonts w:asciiTheme="majorHAnsi" w:hAnsiTheme="majorHAnsi" w:cstheme="majorBidi"/>
          <w:sz w:val="24"/>
          <w:szCs w:val="24"/>
        </w:rPr>
        <w:t xml:space="preserve"> </w:t>
      </w:r>
      <w:r w:rsidR="0028388A" w:rsidRPr="0039350B">
        <w:rPr>
          <w:rFonts w:asciiTheme="majorHAnsi" w:hAnsiTheme="majorHAnsi" w:cstheme="majorBidi"/>
          <w:sz w:val="24"/>
          <w:szCs w:val="24"/>
        </w:rPr>
        <w:t xml:space="preserve">the </w:t>
      </w:r>
      <w:r w:rsidR="006F7F88" w:rsidRPr="0039350B">
        <w:rPr>
          <w:rFonts w:asciiTheme="majorHAnsi" w:hAnsiTheme="majorHAnsi" w:cstheme="majorBidi"/>
          <w:sz w:val="24"/>
          <w:szCs w:val="24"/>
        </w:rPr>
        <w:t>services</w:t>
      </w:r>
      <w:r w:rsidR="00092B2E" w:rsidRPr="0039350B">
        <w:rPr>
          <w:rFonts w:asciiTheme="majorHAnsi" w:hAnsiTheme="majorHAnsi" w:cstheme="majorBidi"/>
          <w:sz w:val="24"/>
          <w:szCs w:val="24"/>
        </w:rPr>
        <w:t xml:space="preserve"> necessary</w:t>
      </w:r>
      <w:r w:rsidR="006F7F88" w:rsidRPr="0039350B">
        <w:rPr>
          <w:rFonts w:asciiTheme="majorHAnsi" w:hAnsiTheme="majorHAnsi" w:cstheme="majorBidi"/>
          <w:sz w:val="24"/>
          <w:szCs w:val="24"/>
        </w:rPr>
        <w:t xml:space="preserve"> to support families </w:t>
      </w:r>
      <w:r w:rsidR="00A9105F" w:rsidRPr="0039350B">
        <w:rPr>
          <w:rFonts w:asciiTheme="majorHAnsi" w:hAnsiTheme="majorHAnsi" w:cstheme="majorBidi"/>
          <w:sz w:val="24"/>
          <w:szCs w:val="24"/>
        </w:rPr>
        <w:t>in</w:t>
      </w:r>
      <w:r w:rsidR="006F7F88" w:rsidRPr="0039350B">
        <w:rPr>
          <w:rFonts w:asciiTheme="majorHAnsi" w:hAnsiTheme="majorHAnsi" w:cstheme="majorBidi"/>
          <w:sz w:val="24"/>
          <w:szCs w:val="24"/>
        </w:rPr>
        <w:t xml:space="preserve"> </w:t>
      </w:r>
      <w:r w:rsidR="00A9105F" w:rsidRPr="0039350B">
        <w:rPr>
          <w:rFonts w:asciiTheme="majorHAnsi" w:hAnsiTheme="majorHAnsi" w:cstheme="majorBidi"/>
          <w:sz w:val="24"/>
          <w:szCs w:val="24"/>
        </w:rPr>
        <w:t>achieving</w:t>
      </w:r>
      <w:r w:rsidR="006F7F88" w:rsidRPr="0039350B">
        <w:rPr>
          <w:rFonts w:asciiTheme="majorHAnsi" w:hAnsiTheme="majorHAnsi" w:cstheme="majorBidi"/>
          <w:sz w:val="24"/>
          <w:szCs w:val="24"/>
        </w:rPr>
        <w:t xml:space="preserve"> self-sufficiency and exit</w:t>
      </w:r>
      <w:r w:rsidR="00A9105F" w:rsidRPr="0039350B">
        <w:rPr>
          <w:rFonts w:asciiTheme="majorHAnsi" w:hAnsiTheme="majorHAnsi" w:cstheme="majorBidi"/>
          <w:sz w:val="24"/>
          <w:szCs w:val="24"/>
        </w:rPr>
        <w:t>ing</w:t>
      </w:r>
      <w:r w:rsidR="006F7F88" w:rsidRPr="0039350B">
        <w:rPr>
          <w:rFonts w:asciiTheme="majorHAnsi" w:hAnsiTheme="majorHAnsi" w:cstheme="majorBidi"/>
          <w:sz w:val="24"/>
          <w:szCs w:val="24"/>
        </w:rPr>
        <w:t xml:space="preserve"> temporary </w:t>
      </w:r>
      <w:r w:rsidR="006F0C73" w:rsidRPr="0039350B">
        <w:rPr>
          <w:rFonts w:asciiTheme="majorHAnsi" w:hAnsiTheme="majorHAnsi" w:cstheme="majorBidi"/>
          <w:sz w:val="24"/>
          <w:szCs w:val="24"/>
        </w:rPr>
        <w:t>accom</w:t>
      </w:r>
      <w:r w:rsidR="1EDDBF28" w:rsidRPr="0039350B">
        <w:rPr>
          <w:rFonts w:asciiTheme="majorHAnsi" w:hAnsiTheme="majorHAnsi" w:cstheme="majorBidi"/>
          <w:sz w:val="24"/>
          <w:szCs w:val="24"/>
        </w:rPr>
        <w:t>m</w:t>
      </w:r>
      <w:r w:rsidR="006F0C73" w:rsidRPr="0039350B">
        <w:rPr>
          <w:rFonts w:asciiTheme="majorHAnsi" w:hAnsiTheme="majorHAnsi" w:cstheme="majorBidi"/>
          <w:sz w:val="24"/>
          <w:szCs w:val="24"/>
        </w:rPr>
        <w:t>odations</w:t>
      </w:r>
      <w:r w:rsidR="006F7F88" w:rsidRPr="0039350B">
        <w:rPr>
          <w:rFonts w:asciiTheme="majorHAnsi" w:hAnsiTheme="majorHAnsi" w:cstheme="majorBidi"/>
          <w:sz w:val="24"/>
          <w:szCs w:val="24"/>
        </w:rPr>
        <w:t>.</w:t>
      </w:r>
    </w:p>
    <w:p w14:paraId="5A347FF4" w14:textId="2787733E" w:rsidR="0079653F" w:rsidRPr="0039350B" w:rsidRDefault="0079653F" w:rsidP="000A050F">
      <w:pPr>
        <w:pStyle w:val="Heading4"/>
        <w:divId w:val="1213691618"/>
        <w:rPr>
          <w:b/>
          <w:bCs/>
        </w:rPr>
      </w:pPr>
      <w:r w:rsidRPr="0039350B">
        <w:t>Request</w:t>
      </w:r>
    </w:p>
    <w:p w14:paraId="51FF4DC7" w14:textId="7F8E956B" w:rsidR="0079653F" w:rsidRPr="000A050F" w:rsidDel="00742F90" w:rsidRDefault="0079653F" w:rsidP="000A050F">
      <w:pPr>
        <w:divId w:val="1213691618"/>
        <w:rPr>
          <w:rFonts w:ascii="Arial" w:hAnsi="Arial" w:cs="Arial"/>
          <w:sz w:val="24"/>
          <w:szCs w:val="24"/>
        </w:rPr>
      </w:pPr>
      <w:r w:rsidRPr="000A050F">
        <w:rPr>
          <w:rFonts w:ascii="Arial" w:hAnsi="Arial" w:cs="Arial"/>
          <w:sz w:val="24"/>
          <w:szCs w:val="24"/>
        </w:rPr>
        <w:t xml:space="preserve">The Commonwealth seeks </w:t>
      </w:r>
      <w:r w:rsidR="00742F90" w:rsidRPr="000A050F">
        <w:rPr>
          <w:rFonts w:ascii="Arial" w:hAnsi="Arial" w:cs="Arial"/>
          <w:sz w:val="24"/>
          <w:szCs w:val="24"/>
        </w:rPr>
        <w:t>expenditure authority</w:t>
      </w:r>
      <w:r w:rsidR="00D240CF" w:rsidRPr="000A050F">
        <w:rPr>
          <w:rFonts w:ascii="Arial" w:hAnsi="Arial" w:cs="Arial"/>
          <w:sz w:val="24"/>
          <w:szCs w:val="24"/>
        </w:rPr>
        <w:t>, effective upon approval</w:t>
      </w:r>
      <w:r w:rsidR="00925492" w:rsidRPr="000A050F">
        <w:rPr>
          <w:rFonts w:ascii="Arial" w:hAnsi="Arial" w:cs="Arial"/>
          <w:sz w:val="24"/>
          <w:szCs w:val="24"/>
        </w:rPr>
        <w:t xml:space="preserve"> of the amendment</w:t>
      </w:r>
      <w:r w:rsidR="00D240CF" w:rsidRPr="000A050F">
        <w:rPr>
          <w:rFonts w:ascii="Arial" w:hAnsi="Arial" w:cs="Arial"/>
          <w:sz w:val="24"/>
          <w:szCs w:val="24"/>
        </w:rPr>
        <w:t>,</w:t>
      </w:r>
      <w:r w:rsidR="00742F90" w:rsidRPr="000A050F">
        <w:rPr>
          <w:rFonts w:ascii="Arial" w:hAnsi="Arial" w:cs="Arial"/>
          <w:sz w:val="24"/>
          <w:szCs w:val="24"/>
        </w:rPr>
        <w:t xml:space="preserve"> for</w:t>
      </w:r>
      <w:r w:rsidR="00C570EF" w:rsidRPr="000A050F">
        <w:rPr>
          <w:rFonts w:ascii="Arial" w:hAnsi="Arial" w:cs="Arial"/>
          <w:sz w:val="24"/>
          <w:szCs w:val="24"/>
        </w:rPr>
        <w:t xml:space="preserve"> up to six months of</w:t>
      </w:r>
      <w:r w:rsidR="00927682" w:rsidRPr="000A050F">
        <w:rPr>
          <w:rFonts w:ascii="Arial" w:hAnsi="Arial" w:cs="Arial"/>
          <w:sz w:val="24"/>
          <w:szCs w:val="24"/>
        </w:rPr>
        <w:t xml:space="preserve"> </w:t>
      </w:r>
      <w:r w:rsidR="00365B9F" w:rsidRPr="000A050F">
        <w:rPr>
          <w:rFonts w:ascii="Arial" w:hAnsi="Arial" w:cs="Arial"/>
          <w:sz w:val="24"/>
          <w:szCs w:val="24"/>
        </w:rPr>
        <w:t xml:space="preserve">temporary </w:t>
      </w:r>
      <w:r w:rsidR="00927682" w:rsidRPr="000A050F">
        <w:rPr>
          <w:rFonts w:ascii="Arial" w:hAnsi="Arial" w:cs="Arial"/>
          <w:sz w:val="24"/>
          <w:szCs w:val="24"/>
        </w:rPr>
        <w:t xml:space="preserve">housing </w:t>
      </w:r>
      <w:r w:rsidR="00C538DE" w:rsidRPr="000A050F">
        <w:rPr>
          <w:rFonts w:ascii="Arial" w:hAnsi="Arial" w:cs="Arial"/>
          <w:sz w:val="24"/>
          <w:szCs w:val="24"/>
        </w:rPr>
        <w:t xml:space="preserve">assistance </w:t>
      </w:r>
      <w:r w:rsidR="00742F90" w:rsidRPr="000A050F">
        <w:rPr>
          <w:rFonts w:ascii="Arial" w:hAnsi="Arial" w:cs="Arial"/>
          <w:sz w:val="24"/>
          <w:szCs w:val="24"/>
        </w:rPr>
        <w:t xml:space="preserve">and </w:t>
      </w:r>
      <w:r w:rsidR="00A52598" w:rsidRPr="000A050F">
        <w:rPr>
          <w:rFonts w:ascii="Arial" w:hAnsi="Arial" w:cs="Arial"/>
          <w:sz w:val="24"/>
          <w:szCs w:val="24"/>
        </w:rPr>
        <w:t>related</w:t>
      </w:r>
      <w:r w:rsidR="00742F90" w:rsidRPr="000A050F">
        <w:rPr>
          <w:rFonts w:ascii="Arial" w:hAnsi="Arial" w:cs="Arial"/>
          <w:sz w:val="24"/>
          <w:szCs w:val="24"/>
        </w:rPr>
        <w:t xml:space="preserve"> support for </w:t>
      </w:r>
      <w:r w:rsidR="00365B9F" w:rsidRPr="000A050F">
        <w:rPr>
          <w:rFonts w:ascii="Arial" w:hAnsi="Arial" w:cs="Arial"/>
          <w:sz w:val="24"/>
          <w:szCs w:val="24"/>
        </w:rPr>
        <w:t>families and pregnant individuals</w:t>
      </w:r>
      <w:r w:rsidR="00345A4C" w:rsidRPr="000A050F">
        <w:rPr>
          <w:rFonts w:ascii="Arial" w:hAnsi="Arial" w:cs="Arial"/>
          <w:sz w:val="24"/>
          <w:szCs w:val="24"/>
        </w:rPr>
        <w:t xml:space="preserve">, including </w:t>
      </w:r>
      <w:r w:rsidR="000B23BB" w:rsidRPr="000A050F">
        <w:rPr>
          <w:rFonts w:ascii="Arial" w:hAnsi="Arial" w:cs="Arial"/>
          <w:sz w:val="24"/>
          <w:szCs w:val="24"/>
        </w:rPr>
        <w:t>newly arrived immigrants,</w:t>
      </w:r>
      <w:r w:rsidR="00004827" w:rsidRPr="000A050F">
        <w:rPr>
          <w:rFonts w:ascii="Arial" w:hAnsi="Arial" w:cs="Arial"/>
          <w:sz w:val="24"/>
          <w:szCs w:val="24"/>
        </w:rPr>
        <w:t xml:space="preserve"> who are</w:t>
      </w:r>
      <w:r w:rsidR="00742F90" w:rsidRPr="000A050F">
        <w:rPr>
          <w:rFonts w:ascii="Arial" w:hAnsi="Arial" w:cs="Arial"/>
          <w:sz w:val="24"/>
          <w:szCs w:val="24"/>
        </w:rPr>
        <w:t xml:space="preserve"> enrolled </w:t>
      </w:r>
      <w:r w:rsidR="00004827" w:rsidRPr="000A050F">
        <w:rPr>
          <w:rFonts w:ascii="Arial" w:hAnsi="Arial" w:cs="Arial"/>
          <w:sz w:val="24"/>
          <w:szCs w:val="24"/>
        </w:rPr>
        <w:t>as</w:t>
      </w:r>
      <w:r w:rsidR="00742F90" w:rsidRPr="000A050F">
        <w:rPr>
          <w:rFonts w:ascii="Arial" w:hAnsi="Arial" w:cs="Arial"/>
          <w:sz w:val="24"/>
          <w:szCs w:val="24"/>
        </w:rPr>
        <w:t xml:space="preserve"> MassHealth </w:t>
      </w:r>
      <w:r w:rsidR="00004827" w:rsidRPr="000A050F">
        <w:rPr>
          <w:rFonts w:ascii="Arial" w:hAnsi="Arial" w:cs="Arial"/>
          <w:sz w:val="24"/>
          <w:szCs w:val="24"/>
        </w:rPr>
        <w:t>members</w:t>
      </w:r>
      <w:r w:rsidR="00742F90" w:rsidRPr="000A050F">
        <w:rPr>
          <w:rFonts w:ascii="Arial" w:hAnsi="Arial" w:cs="Arial"/>
          <w:sz w:val="24"/>
          <w:szCs w:val="24"/>
        </w:rPr>
        <w:t xml:space="preserve">. </w:t>
      </w:r>
      <w:r w:rsidR="00267ED8" w:rsidRPr="000A050F">
        <w:rPr>
          <w:rFonts w:ascii="Arial" w:hAnsi="Arial" w:cs="Arial"/>
          <w:sz w:val="24"/>
          <w:szCs w:val="24"/>
        </w:rPr>
        <w:t>Th</w:t>
      </w:r>
      <w:r w:rsidR="000653DD" w:rsidRPr="000A050F">
        <w:rPr>
          <w:rFonts w:ascii="Arial" w:hAnsi="Arial" w:cs="Arial"/>
          <w:sz w:val="24"/>
          <w:szCs w:val="24"/>
        </w:rPr>
        <w:t xml:space="preserve">rough this </w:t>
      </w:r>
      <w:r w:rsidR="00267ED8" w:rsidRPr="000A050F">
        <w:rPr>
          <w:rFonts w:ascii="Arial" w:hAnsi="Arial" w:cs="Arial"/>
          <w:sz w:val="24"/>
          <w:szCs w:val="24"/>
        </w:rPr>
        <w:t>authority</w:t>
      </w:r>
      <w:r w:rsidR="000653DD" w:rsidRPr="000A050F">
        <w:rPr>
          <w:rFonts w:ascii="Arial" w:hAnsi="Arial" w:cs="Arial"/>
          <w:sz w:val="24"/>
          <w:szCs w:val="24"/>
        </w:rPr>
        <w:t>, the Commonwealth</w:t>
      </w:r>
      <w:r w:rsidR="003B4EB1" w:rsidRPr="000A050F">
        <w:rPr>
          <w:rFonts w:ascii="Arial" w:hAnsi="Arial" w:cs="Arial"/>
          <w:sz w:val="24"/>
          <w:szCs w:val="24"/>
        </w:rPr>
        <w:t xml:space="preserve"> would </w:t>
      </w:r>
      <w:r w:rsidR="000653DD" w:rsidRPr="000A050F">
        <w:rPr>
          <w:rFonts w:ascii="Arial" w:hAnsi="Arial" w:cs="Arial"/>
          <w:sz w:val="24"/>
          <w:szCs w:val="24"/>
        </w:rPr>
        <w:t>provide</w:t>
      </w:r>
      <w:r w:rsidR="003B4EB1" w:rsidRPr="000A050F">
        <w:rPr>
          <w:rFonts w:ascii="Arial" w:hAnsi="Arial" w:cs="Arial"/>
          <w:sz w:val="24"/>
          <w:szCs w:val="24"/>
        </w:rPr>
        <w:t xml:space="preserve"> </w:t>
      </w:r>
      <w:r w:rsidR="00F105ED" w:rsidRPr="000A050F">
        <w:rPr>
          <w:rFonts w:ascii="Arial" w:hAnsi="Arial" w:cs="Arial"/>
          <w:sz w:val="24"/>
          <w:szCs w:val="24"/>
        </w:rPr>
        <w:t>temporary</w:t>
      </w:r>
      <w:r w:rsidR="003B4EB1" w:rsidRPr="000A050F">
        <w:rPr>
          <w:rFonts w:ascii="Arial" w:hAnsi="Arial" w:cs="Arial"/>
          <w:sz w:val="24"/>
          <w:szCs w:val="24"/>
        </w:rPr>
        <w:t xml:space="preserve"> </w:t>
      </w:r>
      <w:r w:rsidR="00A77E5F" w:rsidRPr="000A050F">
        <w:rPr>
          <w:rFonts w:ascii="Arial" w:hAnsi="Arial" w:cs="Arial"/>
          <w:sz w:val="24"/>
          <w:szCs w:val="24"/>
        </w:rPr>
        <w:t>housing</w:t>
      </w:r>
      <w:r w:rsidR="003B4EB1" w:rsidRPr="000A050F">
        <w:rPr>
          <w:rFonts w:ascii="Arial" w:hAnsi="Arial" w:cs="Arial"/>
          <w:sz w:val="24"/>
          <w:szCs w:val="24"/>
        </w:rPr>
        <w:t xml:space="preserve"> </w:t>
      </w:r>
      <w:r w:rsidR="009426C9" w:rsidRPr="000A050F">
        <w:rPr>
          <w:rFonts w:ascii="Arial" w:hAnsi="Arial" w:cs="Arial"/>
          <w:sz w:val="24"/>
          <w:szCs w:val="24"/>
        </w:rPr>
        <w:t>assistance</w:t>
      </w:r>
      <w:r w:rsidR="000653DD" w:rsidRPr="000A050F">
        <w:rPr>
          <w:rFonts w:ascii="Arial" w:hAnsi="Arial" w:cs="Arial"/>
          <w:sz w:val="24"/>
          <w:szCs w:val="24"/>
        </w:rPr>
        <w:t xml:space="preserve"> to e</w:t>
      </w:r>
      <w:r w:rsidR="008547DB" w:rsidRPr="000A050F">
        <w:rPr>
          <w:rFonts w:ascii="Arial" w:hAnsi="Arial" w:cs="Arial"/>
          <w:sz w:val="24"/>
          <w:szCs w:val="24"/>
        </w:rPr>
        <w:t>ligible members</w:t>
      </w:r>
      <w:r w:rsidR="00FA37AD" w:rsidRPr="000A050F">
        <w:rPr>
          <w:rFonts w:ascii="Arial" w:hAnsi="Arial" w:cs="Arial"/>
          <w:sz w:val="24"/>
          <w:szCs w:val="24"/>
        </w:rPr>
        <w:t xml:space="preserve">. </w:t>
      </w:r>
      <w:r w:rsidR="00151799" w:rsidRPr="000A050F">
        <w:rPr>
          <w:rFonts w:ascii="Arial" w:hAnsi="Arial" w:cs="Arial"/>
          <w:sz w:val="24"/>
          <w:szCs w:val="24"/>
        </w:rPr>
        <w:t xml:space="preserve">Eligible members </w:t>
      </w:r>
      <w:r w:rsidR="00F66F80" w:rsidRPr="000A050F">
        <w:rPr>
          <w:rFonts w:ascii="Arial" w:hAnsi="Arial" w:cs="Arial"/>
          <w:sz w:val="24"/>
          <w:szCs w:val="24"/>
        </w:rPr>
        <w:t>include</w:t>
      </w:r>
      <w:r w:rsidR="4A9D3D0C" w:rsidRPr="000A050F">
        <w:rPr>
          <w:rFonts w:ascii="Arial" w:hAnsi="Arial" w:cs="Arial"/>
          <w:sz w:val="24"/>
          <w:szCs w:val="24"/>
        </w:rPr>
        <w:t xml:space="preserve"> </w:t>
      </w:r>
      <w:r w:rsidR="00216A81" w:rsidRPr="000A050F">
        <w:rPr>
          <w:rFonts w:ascii="Arial" w:hAnsi="Arial" w:cs="Arial"/>
          <w:sz w:val="24"/>
          <w:szCs w:val="24"/>
        </w:rPr>
        <w:t xml:space="preserve">homeless </w:t>
      </w:r>
      <w:r w:rsidR="005D3C67" w:rsidRPr="000A050F">
        <w:rPr>
          <w:rFonts w:ascii="Arial" w:hAnsi="Arial" w:cs="Arial"/>
          <w:sz w:val="24"/>
          <w:szCs w:val="24"/>
        </w:rPr>
        <w:t xml:space="preserve">pregnant </w:t>
      </w:r>
      <w:r w:rsidR="00A250F2" w:rsidRPr="000A050F">
        <w:rPr>
          <w:rFonts w:ascii="Arial" w:hAnsi="Arial" w:cs="Arial"/>
          <w:sz w:val="24"/>
          <w:szCs w:val="24"/>
        </w:rPr>
        <w:t>individuals</w:t>
      </w:r>
      <w:r w:rsidR="005D3C67" w:rsidRPr="000A050F">
        <w:rPr>
          <w:rFonts w:ascii="Arial" w:hAnsi="Arial" w:cs="Arial"/>
          <w:sz w:val="24"/>
          <w:szCs w:val="24"/>
        </w:rPr>
        <w:t xml:space="preserve"> and </w:t>
      </w:r>
      <w:r w:rsidR="00216A81" w:rsidRPr="000A050F">
        <w:rPr>
          <w:rFonts w:ascii="Arial" w:hAnsi="Arial" w:cs="Arial"/>
          <w:sz w:val="24"/>
          <w:szCs w:val="24"/>
        </w:rPr>
        <w:t xml:space="preserve">homeless </w:t>
      </w:r>
      <w:r w:rsidR="005D3C67" w:rsidRPr="000A050F">
        <w:rPr>
          <w:rFonts w:ascii="Arial" w:hAnsi="Arial" w:cs="Arial"/>
          <w:sz w:val="24"/>
          <w:szCs w:val="24"/>
        </w:rPr>
        <w:t>families</w:t>
      </w:r>
      <w:r w:rsidR="4A9D3D0C" w:rsidRPr="000A050F">
        <w:rPr>
          <w:rFonts w:ascii="Arial" w:hAnsi="Arial" w:cs="Arial"/>
          <w:sz w:val="24"/>
          <w:szCs w:val="24"/>
        </w:rPr>
        <w:t xml:space="preserve"> </w:t>
      </w:r>
      <w:r w:rsidR="002D6E53" w:rsidRPr="000A050F">
        <w:rPr>
          <w:rFonts w:ascii="Arial" w:hAnsi="Arial" w:cs="Arial"/>
          <w:sz w:val="24"/>
          <w:szCs w:val="24"/>
        </w:rPr>
        <w:t>who</w:t>
      </w:r>
      <w:r w:rsidR="00361909" w:rsidRPr="000A050F">
        <w:rPr>
          <w:rFonts w:ascii="Arial" w:hAnsi="Arial" w:cs="Arial"/>
          <w:sz w:val="24"/>
          <w:szCs w:val="24"/>
        </w:rPr>
        <w:t xml:space="preserve"> are</w:t>
      </w:r>
      <w:r w:rsidR="002D6E53" w:rsidRPr="000A050F">
        <w:rPr>
          <w:rFonts w:ascii="Arial" w:hAnsi="Arial" w:cs="Arial"/>
          <w:sz w:val="24"/>
          <w:szCs w:val="24"/>
        </w:rPr>
        <w:t xml:space="preserve"> </w:t>
      </w:r>
      <w:r w:rsidR="00D34DCF" w:rsidRPr="000A050F">
        <w:rPr>
          <w:rFonts w:ascii="Arial" w:hAnsi="Arial" w:cs="Arial"/>
          <w:sz w:val="24"/>
          <w:szCs w:val="24"/>
        </w:rPr>
        <w:t xml:space="preserve">determined eligible </w:t>
      </w:r>
      <w:r w:rsidR="00684837" w:rsidRPr="000A050F">
        <w:rPr>
          <w:rFonts w:ascii="Arial" w:hAnsi="Arial" w:cs="Arial"/>
          <w:sz w:val="24"/>
          <w:szCs w:val="24"/>
        </w:rPr>
        <w:t>for</w:t>
      </w:r>
      <w:r w:rsidR="002D6E53" w:rsidRPr="000A050F">
        <w:rPr>
          <w:rFonts w:ascii="Arial" w:hAnsi="Arial" w:cs="Arial"/>
          <w:sz w:val="24"/>
          <w:szCs w:val="24"/>
        </w:rPr>
        <w:t xml:space="preserve"> </w:t>
      </w:r>
      <w:r w:rsidR="00216A81" w:rsidRPr="000A050F">
        <w:rPr>
          <w:rFonts w:ascii="Arial" w:hAnsi="Arial" w:cs="Arial"/>
          <w:sz w:val="24"/>
          <w:szCs w:val="24"/>
        </w:rPr>
        <w:t xml:space="preserve">temporary housing assistance under the </w:t>
      </w:r>
      <w:r w:rsidR="002D6E53" w:rsidRPr="000A050F">
        <w:rPr>
          <w:rFonts w:ascii="Arial" w:hAnsi="Arial" w:cs="Arial"/>
          <w:sz w:val="24"/>
          <w:szCs w:val="24"/>
        </w:rPr>
        <w:t xml:space="preserve">Massachusetts </w:t>
      </w:r>
      <w:r w:rsidR="00B56692" w:rsidRPr="000A050F">
        <w:rPr>
          <w:rFonts w:ascii="Arial" w:hAnsi="Arial" w:cs="Arial"/>
          <w:sz w:val="24"/>
          <w:szCs w:val="24"/>
        </w:rPr>
        <w:t>E</w:t>
      </w:r>
      <w:r w:rsidR="002D6E53" w:rsidRPr="000A050F">
        <w:rPr>
          <w:rFonts w:ascii="Arial" w:hAnsi="Arial" w:cs="Arial"/>
          <w:sz w:val="24"/>
          <w:szCs w:val="24"/>
        </w:rPr>
        <w:t xml:space="preserve">mergency </w:t>
      </w:r>
      <w:r w:rsidR="00B56692" w:rsidRPr="000A050F">
        <w:rPr>
          <w:rFonts w:ascii="Arial" w:hAnsi="Arial" w:cs="Arial"/>
          <w:sz w:val="24"/>
          <w:szCs w:val="24"/>
        </w:rPr>
        <w:t>A</w:t>
      </w:r>
      <w:r w:rsidR="002D6E53" w:rsidRPr="000A050F">
        <w:rPr>
          <w:rFonts w:ascii="Arial" w:hAnsi="Arial" w:cs="Arial"/>
          <w:sz w:val="24"/>
          <w:szCs w:val="24"/>
        </w:rPr>
        <w:t>ssistance</w:t>
      </w:r>
      <w:r w:rsidR="00684837" w:rsidRPr="000A050F">
        <w:rPr>
          <w:rFonts w:ascii="Arial" w:hAnsi="Arial" w:cs="Arial"/>
          <w:sz w:val="24"/>
          <w:szCs w:val="24"/>
        </w:rPr>
        <w:t xml:space="preserve"> </w:t>
      </w:r>
      <w:r w:rsidR="00216A81" w:rsidRPr="000A050F">
        <w:rPr>
          <w:rFonts w:ascii="Arial" w:hAnsi="Arial" w:cs="Arial"/>
          <w:sz w:val="24"/>
          <w:szCs w:val="24"/>
        </w:rPr>
        <w:t>family shelter program</w:t>
      </w:r>
      <w:r w:rsidR="008E71B2" w:rsidRPr="000A050F">
        <w:rPr>
          <w:rStyle w:val="FootnoteReference"/>
          <w:rFonts w:ascii="Arial" w:hAnsi="Arial" w:cs="Arial"/>
          <w:b/>
          <w:bCs/>
          <w:sz w:val="24"/>
          <w:szCs w:val="24"/>
        </w:rPr>
        <w:footnoteReference w:id="19"/>
      </w:r>
      <w:r w:rsidR="008E71B2" w:rsidRPr="000A050F">
        <w:rPr>
          <w:rFonts w:ascii="Arial" w:hAnsi="Arial" w:cs="Arial"/>
          <w:sz w:val="24"/>
          <w:szCs w:val="24"/>
        </w:rPr>
        <w:t xml:space="preserve"> and who are eligible for full MassHealth benefits</w:t>
      </w:r>
      <w:r w:rsidR="00425A79" w:rsidRPr="000A050F">
        <w:rPr>
          <w:rFonts w:ascii="Arial" w:hAnsi="Arial" w:cs="Arial"/>
          <w:sz w:val="24"/>
          <w:szCs w:val="24"/>
        </w:rPr>
        <w:t>,</w:t>
      </w:r>
      <w:r w:rsidR="008E71B2" w:rsidRPr="000A050F">
        <w:rPr>
          <w:rFonts w:ascii="Arial" w:hAnsi="Arial" w:cs="Arial"/>
          <w:sz w:val="24"/>
          <w:szCs w:val="24"/>
        </w:rPr>
        <w:t xml:space="preserve"> </w:t>
      </w:r>
      <w:r w:rsidR="00425A79" w:rsidRPr="000A050F">
        <w:rPr>
          <w:rFonts w:ascii="Arial" w:hAnsi="Arial" w:cs="Arial"/>
          <w:sz w:val="24"/>
          <w:szCs w:val="24"/>
        </w:rPr>
        <w:t xml:space="preserve">including </w:t>
      </w:r>
      <w:r w:rsidR="002D6E53" w:rsidRPr="000A050F">
        <w:rPr>
          <w:rFonts w:ascii="Arial" w:hAnsi="Arial" w:cs="Arial"/>
          <w:sz w:val="24"/>
          <w:szCs w:val="24"/>
        </w:rPr>
        <w:t xml:space="preserve">those </w:t>
      </w:r>
      <w:r w:rsidR="13E4B979" w:rsidRPr="000A050F">
        <w:rPr>
          <w:rFonts w:ascii="Arial" w:hAnsi="Arial" w:cs="Arial"/>
          <w:sz w:val="24"/>
          <w:szCs w:val="24"/>
        </w:rPr>
        <w:t>with lawful immigration status</w:t>
      </w:r>
      <w:r w:rsidR="0130573A" w:rsidRPr="000A050F">
        <w:rPr>
          <w:rFonts w:ascii="Arial" w:hAnsi="Arial" w:cs="Arial"/>
          <w:sz w:val="24"/>
          <w:szCs w:val="24"/>
        </w:rPr>
        <w:t>es</w:t>
      </w:r>
      <w:r w:rsidR="008D679E" w:rsidRPr="000A050F">
        <w:rPr>
          <w:rFonts w:ascii="Arial" w:hAnsi="Arial" w:cs="Arial"/>
          <w:sz w:val="24"/>
          <w:szCs w:val="24"/>
        </w:rPr>
        <w:t>,</w:t>
      </w:r>
      <w:r w:rsidR="00CD6A5B" w:rsidRPr="000A050F">
        <w:rPr>
          <w:rFonts w:ascii="Arial" w:hAnsi="Arial" w:cs="Arial"/>
          <w:sz w:val="24"/>
          <w:szCs w:val="24"/>
        </w:rPr>
        <w:t xml:space="preserve"> </w:t>
      </w:r>
      <w:r w:rsidR="002F348E" w:rsidRPr="000A050F">
        <w:rPr>
          <w:rFonts w:ascii="Arial" w:hAnsi="Arial" w:cs="Arial"/>
          <w:sz w:val="24"/>
          <w:szCs w:val="24"/>
        </w:rPr>
        <w:t>such as</w:t>
      </w:r>
      <w:r w:rsidR="001168A6" w:rsidRPr="000A050F">
        <w:rPr>
          <w:rFonts w:ascii="Arial" w:hAnsi="Arial" w:cs="Arial"/>
          <w:sz w:val="24"/>
          <w:szCs w:val="24"/>
        </w:rPr>
        <w:t xml:space="preserve"> Cuban</w:t>
      </w:r>
      <w:r w:rsidR="00216A81" w:rsidRPr="000A050F">
        <w:rPr>
          <w:rFonts w:ascii="Arial" w:hAnsi="Arial" w:cs="Arial"/>
          <w:sz w:val="24"/>
          <w:szCs w:val="24"/>
        </w:rPr>
        <w:t>/</w:t>
      </w:r>
      <w:r w:rsidR="001168A6" w:rsidRPr="000A050F">
        <w:rPr>
          <w:rFonts w:ascii="Arial" w:hAnsi="Arial" w:cs="Arial"/>
          <w:sz w:val="24"/>
          <w:szCs w:val="24"/>
        </w:rPr>
        <w:t>Haitian entrants, refugees, asylum seekers, and individuals granted parole into the United States for at least one year</w:t>
      </w:r>
      <w:r w:rsidR="2AB72886" w:rsidRPr="000A050F">
        <w:rPr>
          <w:rFonts w:ascii="Arial" w:hAnsi="Arial" w:cs="Arial"/>
          <w:sz w:val="24"/>
          <w:szCs w:val="24"/>
        </w:rPr>
        <w:t>.</w:t>
      </w:r>
      <w:r w:rsidR="00181936" w:rsidRPr="000A050F">
        <w:rPr>
          <w:rStyle w:val="FootnoteReference"/>
          <w:rFonts w:ascii="Arial" w:hAnsi="Arial" w:cs="Arial"/>
          <w:b/>
          <w:bCs/>
          <w:sz w:val="24"/>
          <w:szCs w:val="24"/>
        </w:rPr>
        <w:footnoteReference w:id="20"/>
      </w:r>
      <w:r w:rsidR="0F9B5B7E" w:rsidRPr="000A050F">
        <w:rPr>
          <w:rFonts w:ascii="Arial" w:hAnsi="Arial" w:cs="Arial"/>
          <w:sz w:val="24"/>
          <w:szCs w:val="24"/>
        </w:rPr>
        <w:t xml:space="preserve">  </w:t>
      </w:r>
      <w:r w:rsidR="00E02500" w:rsidRPr="000A050F">
        <w:rPr>
          <w:rFonts w:ascii="Arial" w:hAnsi="Arial" w:cs="Arial"/>
          <w:sz w:val="24"/>
          <w:szCs w:val="24"/>
        </w:rPr>
        <w:t>M</w:t>
      </w:r>
      <w:r w:rsidR="003601F7" w:rsidRPr="000A050F">
        <w:rPr>
          <w:rFonts w:ascii="Arial" w:hAnsi="Arial" w:cs="Arial"/>
          <w:sz w:val="24"/>
          <w:szCs w:val="24"/>
        </w:rPr>
        <w:t xml:space="preserve">embers would </w:t>
      </w:r>
      <w:r w:rsidR="00E02500" w:rsidRPr="000A050F">
        <w:rPr>
          <w:rFonts w:ascii="Arial" w:hAnsi="Arial" w:cs="Arial"/>
          <w:sz w:val="24"/>
          <w:szCs w:val="24"/>
        </w:rPr>
        <w:t xml:space="preserve">also be eligible to </w:t>
      </w:r>
      <w:r w:rsidR="003601F7" w:rsidRPr="000A050F">
        <w:rPr>
          <w:rFonts w:ascii="Arial" w:hAnsi="Arial" w:cs="Arial"/>
          <w:sz w:val="24"/>
          <w:szCs w:val="24"/>
        </w:rPr>
        <w:t xml:space="preserve">receive supportive services, including </w:t>
      </w:r>
      <w:r w:rsidR="0050458F" w:rsidRPr="000A050F">
        <w:rPr>
          <w:rFonts w:ascii="Arial" w:hAnsi="Arial" w:cs="Arial"/>
          <w:sz w:val="24"/>
          <w:szCs w:val="24"/>
        </w:rPr>
        <w:t>outreach, case management,</w:t>
      </w:r>
      <w:r w:rsidR="00920D2A" w:rsidRPr="000A050F">
        <w:rPr>
          <w:rFonts w:ascii="Arial" w:hAnsi="Arial" w:cs="Arial"/>
          <w:sz w:val="24"/>
          <w:szCs w:val="24"/>
        </w:rPr>
        <w:t xml:space="preserve"> and referrals to medical, social, and educational service</w:t>
      </w:r>
      <w:r w:rsidR="00E02500" w:rsidRPr="000A050F">
        <w:rPr>
          <w:rFonts w:ascii="Arial" w:hAnsi="Arial" w:cs="Arial"/>
          <w:sz w:val="24"/>
          <w:szCs w:val="24"/>
        </w:rPr>
        <w:t>s</w:t>
      </w:r>
      <w:r w:rsidR="00F76E9D" w:rsidRPr="000A050F">
        <w:rPr>
          <w:rFonts w:ascii="Arial" w:hAnsi="Arial" w:cs="Arial"/>
          <w:sz w:val="24"/>
          <w:szCs w:val="24"/>
        </w:rPr>
        <w:t xml:space="preserve">, from </w:t>
      </w:r>
      <w:r w:rsidR="00240A2D" w:rsidRPr="000A050F">
        <w:rPr>
          <w:rFonts w:ascii="Arial" w:hAnsi="Arial" w:cs="Arial"/>
          <w:sz w:val="24"/>
          <w:szCs w:val="24"/>
        </w:rPr>
        <w:t>community-based providers</w:t>
      </w:r>
      <w:r w:rsidR="001F6EDC" w:rsidRPr="000A050F">
        <w:rPr>
          <w:rFonts w:ascii="Arial" w:hAnsi="Arial" w:cs="Arial"/>
          <w:sz w:val="24"/>
          <w:szCs w:val="24"/>
        </w:rPr>
        <w:t xml:space="preserve"> qualified to meet the specialized needs of this population</w:t>
      </w:r>
      <w:r w:rsidR="2CABDDB0" w:rsidRPr="000A050F">
        <w:rPr>
          <w:rFonts w:ascii="Arial" w:hAnsi="Arial" w:cs="Arial"/>
          <w:sz w:val="24"/>
          <w:szCs w:val="24"/>
        </w:rPr>
        <w:t>.</w:t>
      </w:r>
      <w:r w:rsidR="4A8BDFE6" w:rsidRPr="000A050F">
        <w:rPr>
          <w:rFonts w:ascii="Arial" w:hAnsi="Arial" w:cs="Arial"/>
          <w:sz w:val="24"/>
          <w:szCs w:val="24"/>
        </w:rPr>
        <w:t xml:space="preserve"> </w:t>
      </w:r>
      <w:r w:rsidR="2CABDDB0" w:rsidRPr="000A050F">
        <w:rPr>
          <w:rFonts w:ascii="Arial" w:hAnsi="Arial" w:cs="Arial"/>
          <w:sz w:val="24"/>
          <w:szCs w:val="24"/>
        </w:rPr>
        <w:t xml:space="preserve"> </w:t>
      </w:r>
      <w:r w:rsidR="001E6A9A" w:rsidRPr="000A050F">
        <w:rPr>
          <w:rFonts w:ascii="Arial" w:hAnsi="Arial" w:cs="Arial"/>
          <w:sz w:val="24"/>
          <w:szCs w:val="24"/>
        </w:rPr>
        <w:t xml:space="preserve">The state may utilize </w:t>
      </w:r>
      <w:r w:rsidR="00DD58D7" w:rsidRPr="000A050F">
        <w:rPr>
          <w:rFonts w:ascii="Arial" w:hAnsi="Arial" w:cs="Arial"/>
          <w:sz w:val="24"/>
          <w:szCs w:val="24"/>
        </w:rPr>
        <w:t>Certified Public Expenditures</w:t>
      </w:r>
      <w:r w:rsidR="001E6A9A" w:rsidRPr="000A050F">
        <w:rPr>
          <w:rFonts w:ascii="Arial" w:hAnsi="Arial" w:cs="Arial"/>
          <w:sz w:val="24"/>
          <w:szCs w:val="24"/>
        </w:rPr>
        <w:t xml:space="preserve"> to </w:t>
      </w:r>
      <w:r w:rsidR="00520CE3" w:rsidRPr="000A050F">
        <w:rPr>
          <w:rFonts w:ascii="Arial" w:hAnsi="Arial" w:cs="Arial"/>
          <w:sz w:val="24"/>
          <w:szCs w:val="24"/>
        </w:rPr>
        <w:t xml:space="preserve">directly provide </w:t>
      </w:r>
      <w:r w:rsidR="00B13CE1" w:rsidRPr="000A050F">
        <w:rPr>
          <w:rFonts w:ascii="Arial" w:hAnsi="Arial" w:cs="Arial"/>
          <w:sz w:val="24"/>
          <w:szCs w:val="24"/>
        </w:rPr>
        <w:t xml:space="preserve">these temporary </w:t>
      </w:r>
      <w:r w:rsidR="00520CE3" w:rsidRPr="000A050F">
        <w:rPr>
          <w:rFonts w:ascii="Arial" w:hAnsi="Arial" w:cs="Arial"/>
          <w:sz w:val="24"/>
          <w:szCs w:val="24"/>
        </w:rPr>
        <w:t>housing and related services to members</w:t>
      </w:r>
      <w:r w:rsidR="0019510B" w:rsidRPr="000A050F">
        <w:rPr>
          <w:rFonts w:ascii="Arial" w:hAnsi="Arial" w:cs="Arial"/>
          <w:sz w:val="24"/>
          <w:szCs w:val="24"/>
        </w:rPr>
        <w:t>.</w:t>
      </w:r>
    </w:p>
    <w:p w14:paraId="22BB56A6" w14:textId="5EC87175" w:rsidR="006B5875" w:rsidRPr="007A6E89" w:rsidRDefault="009C37BD" w:rsidP="00BF2963">
      <w:pPr>
        <w:pStyle w:val="Heading3"/>
        <w:numPr>
          <w:ilvl w:val="0"/>
          <w:numId w:val="22"/>
        </w:numPr>
        <w:divId w:val="1213691618"/>
        <w:rPr>
          <w:rFonts w:asciiTheme="majorHAnsi" w:hAnsiTheme="majorHAnsi" w:cstheme="majorBidi"/>
          <w:sz w:val="24"/>
          <w:szCs w:val="24"/>
        </w:rPr>
      </w:pPr>
      <w:bookmarkStart w:id="12" w:name="_Toc148337742"/>
      <w:r w:rsidRPr="007A6E89">
        <w:rPr>
          <w:rFonts w:asciiTheme="majorHAnsi" w:hAnsiTheme="majorHAnsi" w:cstheme="majorBidi"/>
          <w:sz w:val="24"/>
          <w:szCs w:val="24"/>
        </w:rPr>
        <w:t xml:space="preserve">Increase the Expenditure Authority </w:t>
      </w:r>
      <w:r w:rsidR="00A67FBD" w:rsidRPr="007A6E89">
        <w:rPr>
          <w:rFonts w:asciiTheme="majorHAnsi" w:hAnsiTheme="majorHAnsi" w:cstheme="majorBidi"/>
          <w:sz w:val="24"/>
          <w:szCs w:val="24"/>
        </w:rPr>
        <w:t xml:space="preserve">for the </w:t>
      </w:r>
      <w:r w:rsidR="000310C2" w:rsidRPr="007A6E89">
        <w:rPr>
          <w:rFonts w:asciiTheme="majorHAnsi" w:hAnsiTheme="majorHAnsi" w:cstheme="majorBidi"/>
          <w:sz w:val="24"/>
          <w:szCs w:val="24"/>
        </w:rPr>
        <w:t xml:space="preserve">Social Service Organization </w:t>
      </w:r>
      <w:r w:rsidR="003B0AA4" w:rsidRPr="007A6E89">
        <w:rPr>
          <w:rFonts w:asciiTheme="majorHAnsi" w:hAnsiTheme="majorHAnsi" w:cstheme="majorBidi"/>
          <w:sz w:val="24"/>
          <w:szCs w:val="24"/>
        </w:rPr>
        <w:t>Integration Fund</w:t>
      </w:r>
      <w:bookmarkEnd w:id="12"/>
    </w:p>
    <w:p w14:paraId="7F3C7A3C" w14:textId="2DAE1950" w:rsidR="0058378C" w:rsidRDefault="0058378C" w:rsidP="00F5205A">
      <w:pPr>
        <w:spacing w:after="120"/>
        <w:contextualSpacing/>
        <w:divId w:val="1213691618"/>
        <w:rPr>
          <w:rFonts w:ascii="Arial" w:hAnsi="Arial" w:cs="Arial"/>
          <w:i/>
          <w:iCs/>
          <w:sz w:val="24"/>
          <w:szCs w:val="24"/>
          <w:u w:val="single"/>
        </w:rPr>
      </w:pPr>
    </w:p>
    <w:p w14:paraId="36A76D0D" w14:textId="2DAE1950" w:rsidR="00A2347A" w:rsidRPr="00C8354B" w:rsidRDefault="00A2347A" w:rsidP="00F5205A">
      <w:pPr>
        <w:pStyle w:val="Heading4"/>
        <w:divId w:val="1213691618"/>
        <w:rPr>
          <w:b/>
          <w:bCs/>
        </w:rPr>
      </w:pPr>
      <w:r w:rsidRPr="00C8354B">
        <w:t>Background</w:t>
      </w:r>
    </w:p>
    <w:p w14:paraId="356BF486" w14:textId="39BBE692" w:rsidR="0074353E" w:rsidRDefault="000310C2" w:rsidP="00F5205A">
      <w:pPr>
        <w:spacing w:after="120"/>
        <w:contextualSpacing/>
        <w:divId w:val="1213691618"/>
        <w:rPr>
          <w:rFonts w:ascii="Arial" w:hAnsi="Arial" w:cs="Arial"/>
          <w:sz w:val="24"/>
          <w:szCs w:val="24"/>
        </w:rPr>
      </w:pPr>
      <w:r w:rsidRPr="006504A5">
        <w:rPr>
          <w:rFonts w:ascii="Arial" w:hAnsi="Arial" w:cs="Arial"/>
          <w:sz w:val="24"/>
          <w:szCs w:val="24"/>
        </w:rPr>
        <w:t xml:space="preserve">The </w:t>
      </w:r>
      <w:r w:rsidR="00566226">
        <w:rPr>
          <w:rFonts w:ascii="Arial" w:hAnsi="Arial" w:cs="Arial"/>
          <w:sz w:val="24"/>
          <w:szCs w:val="24"/>
        </w:rPr>
        <w:t>Social Service Organization (</w:t>
      </w:r>
      <w:r w:rsidR="000541DD" w:rsidRPr="006504A5">
        <w:rPr>
          <w:rFonts w:ascii="Arial" w:hAnsi="Arial" w:cs="Arial"/>
          <w:sz w:val="24"/>
          <w:szCs w:val="24"/>
        </w:rPr>
        <w:t>SSO</w:t>
      </w:r>
      <w:r w:rsidR="00566226">
        <w:rPr>
          <w:rFonts w:ascii="Arial" w:hAnsi="Arial" w:cs="Arial"/>
          <w:sz w:val="24"/>
          <w:szCs w:val="24"/>
        </w:rPr>
        <w:t>)</w:t>
      </w:r>
      <w:r w:rsidR="000541DD" w:rsidRPr="006504A5">
        <w:rPr>
          <w:rFonts w:ascii="Arial" w:hAnsi="Arial" w:cs="Arial"/>
          <w:sz w:val="24"/>
          <w:szCs w:val="24"/>
        </w:rPr>
        <w:t xml:space="preserve"> Integration Fund </w:t>
      </w:r>
      <w:r w:rsidR="0085627D" w:rsidRPr="006504A5">
        <w:rPr>
          <w:rFonts w:ascii="Arial" w:hAnsi="Arial" w:cs="Arial"/>
          <w:sz w:val="24"/>
          <w:szCs w:val="24"/>
        </w:rPr>
        <w:t>is a</w:t>
      </w:r>
      <w:r w:rsidR="00986609">
        <w:rPr>
          <w:rFonts w:ascii="Arial" w:hAnsi="Arial" w:cs="Arial"/>
          <w:sz w:val="24"/>
          <w:szCs w:val="24"/>
        </w:rPr>
        <w:t>n $8M</w:t>
      </w:r>
      <w:r w:rsidR="0085627D" w:rsidRPr="006504A5">
        <w:rPr>
          <w:rFonts w:ascii="Arial" w:hAnsi="Arial" w:cs="Arial"/>
          <w:sz w:val="24"/>
          <w:szCs w:val="24"/>
        </w:rPr>
        <w:t xml:space="preserve"> </w:t>
      </w:r>
      <w:r w:rsidR="00C267F0">
        <w:rPr>
          <w:rFonts w:ascii="Arial" w:hAnsi="Arial" w:cs="Arial"/>
          <w:sz w:val="24"/>
          <w:szCs w:val="24"/>
        </w:rPr>
        <w:t xml:space="preserve">program authorized under the 1115 </w:t>
      </w:r>
      <w:r w:rsidR="00843FD9">
        <w:rPr>
          <w:rFonts w:ascii="Arial" w:hAnsi="Arial" w:cs="Arial"/>
          <w:sz w:val="24"/>
          <w:szCs w:val="24"/>
        </w:rPr>
        <w:t>d</w:t>
      </w:r>
      <w:r w:rsidR="00C267F0">
        <w:rPr>
          <w:rFonts w:ascii="Arial" w:hAnsi="Arial" w:cs="Arial"/>
          <w:sz w:val="24"/>
          <w:szCs w:val="24"/>
        </w:rPr>
        <w:t>emonstratio</w:t>
      </w:r>
      <w:r w:rsidR="00847F96">
        <w:rPr>
          <w:rFonts w:ascii="Arial" w:hAnsi="Arial" w:cs="Arial"/>
          <w:sz w:val="24"/>
          <w:szCs w:val="24"/>
        </w:rPr>
        <w:t>n</w:t>
      </w:r>
      <w:r w:rsidR="00C267F0">
        <w:rPr>
          <w:rFonts w:ascii="Arial" w:hAnsi="Arial" w:cs="Arial"/>
          <w:sz w:val="24"/>
          <w:szCs w:val="24"/>
        </w:rPr>
        <w:t xml:space="preserve"> that allows SSOs to </w:t>
      </w:r>
      <w:r w:rsidR="00566226">
        <w:rPr>
          <w:rFonts w:ascii="Arial" w:hAnsi="Arial" w:cs="Arial"/>
          <w:sz w:val="24"/>
          <w:szCs w:val="24"/>
        </w:rPr>
        <w:t>receive</w:t>
      </w:r>
      <w:r w:rsidR="00C267F0">
        <w:rPr>
          <w:rFonts w:ascii="Arial" w:hAnsi="Arial" w:cs="Arial"/>
          <w:sz w:val="24"/>
          <w:szCs w:val="24"/>
        </w:rPr>
        <w:t xml:space="preserve"> funding </w:t>
      </w:r>
      <w:r w:rsidR="00E30A73">
        <w:rPr>
          <w:rFonts w:ascii="Arial" w:hAnsi="Arial" w:cs="Arial"/>
          <w:sz w:val="24"/>
          <w:szCs w:val="24"/>
        </w:rPr>
        <w:t>to support infrastructure needs associated with the implementation of the Flexible Services Program</w:t>
      </w:r>
      <w:r w:rsidR="00A65190">
        <w:rPr>
          <w:rFonts w:ascii="Arial" w:hAnsi="Arial" w:cs="Arial"/>
          <w:sz w:val="24"/>
          <w:szCs w:val="24"/>
        </w:rPr>
        <w:t xml:space="preserve"> (FSP)</w:t>
      </w:r>
      <w:r w:rsidR="00E30A73">
        <w:rPr>
          <w:rFonts w:ascii="Arial" w:hAnsi="Arial" w:cs="Arial"/>
          <w:sz w:val="24"/>
          <w:szCs w:val="24"/>
        </w:rPr>
        <w:t xml:space="preserve">. </w:t>
      </w:r>
      <w:r w:rsidR="00E32038">
        <w:rPr>
          <w:rFonts w:ascii="Arial" w:hAnsi="Arial" w:cs="Arial"/>
          <w:sz w:val="24"/>
          <w:szCs w:val="24"/>
        </w:rPr>
        <w:t xml:space="preserve">Funding may be spent </w:t>
      </w:r>
      <w:r w:rsidR="00A65190">
        <w:rPr>
          <w:rFonts w:ascii="Arial" w:hAnsi="Arial" w:cs="Arial"/>
          <w:sz w:val="24"/>
          <w:szCs w:val="24"/>
        </w:rPr>
        <w:t>in</w:t>
      </w:r>
      <w:r w:rsidR="00F13E95">
        <w:rPr>
          <w:rFonts w:ascii="Arial" w:hAnsi="Arial" w:cs="Arial"/>
          <w:sz w:val="24"/>
          <w:szCs w:val="24"/>
        </w:rPr>
        <w:t xml:space="preserve"> the following categories: (1) Technology; (2) Developing business and operational practices to support delive</w:t>
      </w:r>
      <w:r w:rsidR="00F439A9">
        <w:rPr>
          <w:rFonts w:ascii="Arial" w:hAnsi="Arial" w:cs="Arial"/>
          <w:sz w:val="24"/>
          <w:szCs w:val="24"/>
        </w:rPr>
        <w:t>ry of Flexible Services</w:t>
      </w:r>
      <w:r w:rsidR="00A72068">
        <w:rPr>
          <w:rFonts w:ascii="Arial" w:hAnsi="Arial" w:cs="Arial"/>
          <w:sz w:val="24"/>
          <w:szCs w:val="24"/>
        </w:rPr>
        <w:t xml:space="preserve">; (3) </w:t>
      </w:r>
      <w:r w:rsidR="000D713D">
        <w:rPr>
          <w:rFonts w:ascii="Arial" w:hAnsi="Arial" w:cs="Arial"/>
          <w:sz w:val="24"/>
          <w:szCs w:val="24"/>
        </w:rPr>
        <w:t xml:space="preserve">Workforce </w:t>
      </w:r>
      <w:r w:rsidR="00420900">
        <w:rPr>
          <w:rFonts w:ascii="Arial" w:hAnsi="Arial" w:cs="Arial"/>
          <w:sz w:val="24"/>
          <w:szCs w:val="24"/>
        </w:rPr>
        <w:t>d</w:t>
      </w:r>
      <w:r w:rsidR="000D713D">
        <w:rPr>
          <w:rFonts w:ascii="Arial" w:hAnsi="Arial" w:cs="Arial"/>
          <w:sz w:val="24"/>
          <w:szCs w:val="24"/>
        </w:rPr>
        <w:t>evelopment</w:t>
      </w:r>
      <w:r w:rsidR="00A72068">
        <w:rPr>
          <w:rFonts w:ascii="Arial" w:hAnsi="Arial" w:cs="Arial"/>
          <w:sz w:val="24"/>
          <w:szCs w:val="24"/>
        </w:rPr>
        <w:t>;</w:t>
      </w:r>
      <w:r w:rsidR="00420900">
        <w:rPr>
          <w:rFonts w:ascii="Arial" w:hAnsi="Arial" w:cs="Arial"/>
          <w:sz w:val="24"/>
          <w:szCs w:val="24"/>
        </w:rPr>
        <w:t xml:space="preserve"> and </w:t>
      </w:r>
      <w:r w:rsidR="00A72068">
        <w:rPr>
          <w:rFonts w:ascii="Arial" w:hAnsi="Arial" w:cs="Arial"/>
          <w:sz w:val="24"/>
          <w:szCs w:val="24"/>
        </w:rPr>
        <w:t xml:space="preserve">(4) </w:t>
      </w:r>
      <w:r w:rsidR="00420900">
        <w:rPr>
          <w:rFonts w:ascii="Arial" w:hAnsi="Arial" w:cs="Arial"/>
          <w:sz w:val="24"/>
          <w:szCs w:val="24"/>
        </w:rPr>
        <w:t>Outreach and education. Additionally</w:t>
      </w:r>
      <w:r w:rsidR="003733F4">
        <w:rPr>
          <w:rFonts w:ascii="Arial" w:hAnsi="Arial" w:cs="Arial"/>
          <w:sz w:val="24"/>
          <w:szCs w:val="24"/>
        </w:rPr>
        <w:t>,</w:t>
      </w:r>
      <w:r w:rsidR="00420900">
        <w:rPr>
          <w:rFonts w:ascii="Arial" w:hAnsi="Arial" w:cs="Arial"/>
          <w:sz w:val="24"/>
          <w:szCs w:val="24"/>
        </w:rPr>
        <w:t xml:space="preserve"> the state may utilize the funds to provide technical assistance to SSOs in </w:t>
      </w:r>
      <w:r w:rsidR="003733F4">
        <w:rPr>
          <w:rFonts w:ascii="Arial" w:hAnsi="Arial" w:cs="Arial"/>
          <w:sz w:val="24"/>
          <w:szCs w:val="24"/>
        </w:rPr>
        <w:t>the form of one-on-one support, trainings, or learning communities.</w:t>
      </w:r>
      <w:r w:rsidR="00D42DB7">
        <w:rPr>
          <w:rFonts w:ascii="Arial" w:hAnsi="Arial" w:cs="Arial"/>
          <w:sz w:val="24"/>
          <w:szCs w:val="24"/>
        </w:rPr>
        <w:t xml:space="preserve"> </w:t>
      </w:r>
    </w:p>
    <w:p w14:paraId="10E18B18" w14:textId="77777777" w:rsidR="0074353E" w:rsidRDefault="0074353E" w:rsidP="00F5205A">
      <w:pPr>
        <w:spacing w:after="120"/>
        <w:contextualSpacing/>
        <w:divId w:val="1213691618"/>
        <w:rPr>
          <w:rFonts w:ascii="Arial" w:hAnsi="Arial" w:cs="Arial"/>
          <w:sz w:val="24"/>
          <w:szCs w:val="24"/>
        </w:rPr>
      </w:pPr>
    </w:p>
    <w:p w14:paraId="3721F3AD" w14:textId="294FF794" w:rsidR="00346E29" w:rsidRDefault="00D42DB7" w:rsidP="00F5205A">
      <w:pPr>
        <w:spacing w:after="120"/>
        <w:contextualSpacing/>
        <w:divId w:val="1213691618"/>
        <w:rPr>
          <w:rFonts w:ascii="Arial" w:hAnsi="Arial" w:cs="Arial"/>
          <w:sz w:val="24"/>
          <w:szCs w:val="24"/>
        </w:rPr>
      </w:pPr>
      <w:r>
        <w:rPr>
          <w:rFonts w:ascii="Arial" w:hAnsi="Arial" w:cs="Arial"/>
          <w:sz w:val="24"/>
          <w:szCs w:val="24"/>
        </w:rPr>
        <w:t xml:space="preserve">The </w:t>
      </w:r>
      <w:r w:rsidR="00986609">
        <w:rPr>
          <w:rFonts w:ascii="Arial" w:hAnsi="Arial" w:cs="Arial"/>
          <w:sz w:val="24"/>
          <w:szCs w:val="24"/>
        </w:rPr>
        <w:t>Commonwealth</w:t>
      </w:r>
      <w:r w:rsidR="009C020E">
        <w:rPr>
          <w:rFonts w:ascii="Arial" w:hAnsi="Arial" w:cs="Arial"/>
          <w:sz w:val="24"/>
          <w:szCs w:val="24"/>
        </w:rPr>
        <w:t>’s initial design and</w:t>
      </w:r>
      <w:r w:rsidR="00417B8C">
        <w:rPr>
          <w:rFonts w:ascii="Arial" w:hAnsi="Arial" w:cs="Arial"/>
          <w:sz w:val="24"/>
          <w:szCs w:val="24"/>
        </w:rPr>
        <w:t xml:space="preserve"> corresponding</w:t>
      </w:r>
      <w:r w:rsidR="009C020E">
        <w:rPr>
          <w:rFonts w:ascii="Arial" w:hAnsi="Arial" w:cs="Arial"/>
          <w:sz w:val="24"/>
          <w:szCs w:val="24"/>
        </w:rPr>
        <w:t xml:space="preserve"> </w:t>
      </w:r>
      <w:r w:rsidR="00843FD9">
        <w:rPr>
          <w:rFonts w:ascii="Arial" w:hAnsi="Arial" w:cs="Arial"/>
          <w:sz w:val="24"/>
          <w:szCs w:val="24"/>
        </w:rPr>
        <w:t>d</w:t>
      </w:r>
      <w:r w:rsidR="00FF168D">
        <w:rPr>
          <w:rFonts w:ascii="Arial" w:hAnsi="Arial" w:cs="Arial"/>
          <w:sz w:val="24"/>
          <w:szCs w:val="24"/>
        </w:rPr>
        <w:t>emonstration request</w:t>
      </w:r>
      <w:r w:rsidR="0004772D">
        <w:rPr>
          <w:rFonts w:ascii="Arial" w:hAnsi="Arial" w:cs="Arial"/>
          <w:sz w:val="24"/>
          <w:szCs w:val="24"/>
        </w:rPr>
        <w:t xml:space="preserve"> for</w:t>
      </w:r>
      <w:r w:rsidDel="0004772D">
        <w:rPr>
          <w:rFonts w:ascii="Arial" w:hAnsi="Arial" w:cs="Arial"/>
          <w:sz w:val="24"/>
          <w:szCs w:val="24"/>
        </w:rPr>
        <w:t xml:space="preserve"> </w:t>
      </w:r>
      <w:r>
        <w:rPr>
          <w:rFonts w:ascii="Arial" w:hAnsi="Arial" w:cs="Arial"/>
          <w:sz w:val="24"/>
          <w:szCs w:val="24"/>
        </w:rPr>
        <w:t xml:space="preserve">the SSO Integration Fund </w:t>
      </w:r>
      <w:r w:rsidR="0074353E">
        <w:rPr>
          <w:rFonts w:ascii="Arial" w:hAnsi="Arial" w:cs="Arial"/>
          <w:sz w:val="24"/>
          <w:szCs w:val="24"/>
        </w:rPr>
        <w:t>was</w:t>
      </w:r>
      <w:r w:rsidR="00FB6BB6">
        <w:rPr>
          <w:rFonts w:ascii="Arial" w:hAnsi="Arial" w:cs="Arial"/>
          <w:sz w:val="24"/>
          <w:szCs w:val="24"/>
        </w:rPr>
        <w:t xml:space="preserve"> based on the premise </w:t>
      </w:r>
      <w:r w:rsidR="003C53FC">
        <w:rPr>
          <w:rFonts w:ascii="Arial" w:hAnsi="Arial" w:cs="Arial"/>
          <w:sz w:val="24"/>
          <w:szCs w:val="24"/>
        </w:rPr>
        <w:t xml:space="preserve">that </w:t>
      </w:r>
      <w:r w:rsidR="0074353E">
        <w:rPr>
          <w:rFonts w:ascii="Arial" w:hAnsi="Arial" w:cs="Arial"/>
          <w:sz w:val="24"/>
          <w:szCs w:val="24"/>
        </w:rPr>
        <w:t>the</w:t>
      </w:r>
      <w:r w:rsidR="003C53FC">
        <w:rPr>
          <w:rFonts w:ascii="Arial" w:hAnsi="Arial" w:cs="Arial"/>
          <w:sz w:val="24"/>
          <w:szCs w:val="24"/>
        </w:rPr>
        <w:t xml:space="preserve"> </w:t>
      </w:r>
      <w:r w:rsidR="00A65190">
        <w:rPr>
          <w:rFonts w:ascii="Arial" w:hAnsi="Arial" w:cs="Arial"/>
          <w:sz w:val="24"/>
          <w:szCs w:val="24"/>
        </w:rPr>
        <w:t>FSP</w:t>
      </w:r>
      <w:r w:rsidR="003C53FC">
        <w:rPr>
          <w:rFonts w:ascii="Arial" w:hAnsi="Arial" w:cs="Arial"/>
          <w:sz w:val="24"/>
          <w:szCs w:val="24"/>
        </w:rPr>
        <w:t xml:space="preserve"> would </w:t>
      </w:r>
      <w:r w:rsidR="004E7633">
        <w:rPr>
          <w:rFonts w:ascii="Arial" w:hAnsi="Arial" w:cs="Arial"/>
          <w:sz w:val="24"/>
          <w:szCs w:val="24"/>
        </w:rPr>
        <w:t>continue</w:t>
      </w:r>
      <w:r w:rsidR="00B91A18">
        <w:rPr>
          <w:rFonts w:ascii="Arial" w:hAnsi="Arial" w:cs="Arial"/>
          <w:sz w:val="24"/>
          <w:szCs w:val="24"/>
        </w:rPr>
        <w:t xml:space="preserve"> to operate </w:t>
      </w:r>
      <w:r w:rsidR="003E1C2D">
        <w:rPr>
          <w:rFonts w:ascii="Arial" w:hAnsi="Arial" w:cs="Arial"/>
          <w:sz w:val="24"/>
          <w:szCs w:val="24"/>
        </w:rPr>
        <w:t xml:space="preserve">as it had in the </w:t>
      </w:r>
      <w:r w:rsidR="0074353E">
        <w:rPr>
          <w:rFonts w:ascii="Arial" w:hAnsi="Arial" w:cs="Arial"/>
          <w:sz w:val="24"/>
          <w:szCs w:val="24"/>
        </w:rPr>
        <w:t xml:space="preserve">prior </w:t>
      </w:r>
      <w:r w:rsidR="003E1C2D">
        <w:rPr>
          <w:rFonts w:ascii="Arial" w:hAnsi="Arial" w:cs="Arial"/>
          <w:sz w:val="24"/>
          <w:szCs w:val="24"/>
        </w:rPr>
        <w:t xml:space="preserve">demonstration. </w:t>
      </w:r>
      <w:r w:rsidR="006E3D48">
        <w:rPr>
          <w:rFonts w:ascii="Arial" w:hAnsi="Arial" w:cs="Arial"/>
          <w:sz w:val="24"/>
          <w:szCs w:val="24"/>
        </w:rPr>
        <w:t xml:space="preserve">However, </w:t>
      </w:r>
      <w:r w:rsidR="002C6CE0">
        <w:rPr>
          <w:rFonts w:ascii="Arial" w:hAnsi="Arial" w:cs="Arial"/>
          <w:sz w:val="24"/>
          <w:szCs w:val="24"/>
        </w:rPr>
        <w:t xml:space="preserve">the final 1115 </w:t>
      </w:r>
      <w:r w:rsidR="00843FD9">
        <w:rPr>
          <w:rFonts w:ascii="Arial" w:hAnsi="Arial" w:cs="Arial"/>
          <w:sz w:val="24"/>
          <w:szCs w:val="24"/>
        </w:rPr>
        <w:t>d</w:t>
      </w:r>
      <w:r w:rsidR="002C6CE0">
        <w:rPr>
          <w:rFonts w:ascii="Arial" w:hAnsi="Arial" w:cs="Arial"/>
          <w:sz w:val="24"/>
          <w:szCs w:val="24"/>
        </w:rPr>
        <w:t>emonstration approval created a new Health</w:t>
      </w:r>
      <w:r w:rsidR="00E67D70">
        <w:rPr>
          <w:rFonts w:ascii="Arial" w:hAnsi="Arial" w:cs="Arial"/>
          <w:sz w:val="24"/>
          <w:szCs w:val="24"/>
        </w:rPr>
        <w:t xml:space="preserve"> </w:t>
      </w:r>
      <w:r w:rsidR="002C6CE0">
        <w:rPr>
          <w:rFonts w:ascii="Arial" w:hAnsi="Arial" w:cs="Arial"/>
          <w:sz w:val="24"/>
          <w:szCs w:val="24"/>
        </w:rPr>
        <w:t xml:space="preserve">Related Social Needs </w:t>
      </w:r>
      <w:r w:rsidR="00D67DDA">
        <w:rPr>
          <w:rFonts w:ascii="Arial" w:hAnsi="Arial" w:cs="Arial"/>
          <w:sz w:val="24"/>
          <w:szCs w:val="24"/>
        </w:rPr>
        <w:t xml:space="preserve">(HRSN) </w:t>
      </w:r>
      <w:r w:rsidR="002C6CE0">
        <w:rPr>
          <w:rFonts w:ascii="Arial" w:hAnsi="Arial" w:cs="Arial"/>
          <w:sz w:val="24"/>
          <w:szCs w:val="24"/>
        </w:rPr>
        <w:t xml:space="preserve">services construct that included both the legacy FSP and </w:t>
      </w:r>
      <w:r w:rsidR="00346E29">
        <w:rPr>
          <w:rFonts w:ascii="Arial" w:hAnsi="Arial" w:cs="Arial"/>
          <w:sz w:val="24"/>
          <w:szCs w:val="24"/>
        </w:rPr>
        <w:t xml:space="preserve">Specialized Community Support Program services. </w:t>
      </w:r>
      <w:r w:rsidR="00A5247A">
        <w:rPr>
          <w:rFonts w:ascii="Arial" w:hAnsi="Arial" w:cs="Arial"/>
          <w:sz w:val="24"/>
          <w:szCs w:val="24"/>
        </w:rPr>
        <w:t xml:space="preserve"> </w:t>
      </w:r>
      <w:r w:rsidR="00A5247A">
        <w:rPr>
          <w:rFonts w:ascii="Arial" w:hAnsi="Arial" w:cs="Arial"/>
          <w:sz w:val="24"/>
          <w:szCs w:val="24"/>
        </w:rPr>
        <w:lastRenderedPageBreak/>
        <w:t xml:space="preserve">The new HRSN framework also includes new </w:t>
      </w:r>
      <w:r w:rsidR="00F3665A">
        <w:rPr>
          <w:rFonts w:ascii="Arial" w:hAnsi="Arial" w:cs="Arial"/>
          <w:sz w:val="24"/>
          <w:szCs w:val="24"/>
        </w:rPr>
        <w:t>expectations</w:t>
      </w:r>
      <w:r w:rsidR="00A5247A">
        <w:rPr>
          <w:rFonts w:ascii="Arial" w:hAnsi="Arial" w:cs="Arial"/>
          <w:sz w:val="24"/>
          <w:szCs w:val="24"/>
        </w:rPr>
        <w:t xml:space="preserve"> on the Commonwealth and HRSN providers regarding </w:t>
      </w:r>
      <w:r w:rsidR="00982058">
        <w:rPr>
          <w:rFonts w:ascii="Arial" w:hAnsi="Arial" w:cs="Arial"/>
          <w:sz w:val="24"/>
          <w:szCs w:val="24"/>
        </w:rPr>
        <w:t>managed care participation and e</w:t>
      </w:r>
      <w:r w:rsidR="00F3665A">
        <w:rPr>
          <w:rFonts w:ascii="Arial" w:hAnsi="Arial" w:cs="Arial"/>
          <w:sz w:val="24"/>
          <w:szCs w:val="24"/>
        </w:rPr>
        <w:t xml:space="preserve">lectronic </w:t>
      </w:r>
      <w:r w:rsidR="00982058">
        <w:rPr>
          <w:rFonts w:ascii="Arial" w:hAnsi="Arial" w:cs="Arial"/>
          <w:sz w:val="24"/>
          <w:szCs w:val="24"/>
        </w:rPr>
        <w:t xml:space="preserve">referral platforms. </w:t>
      </w:r>
    </w:p>
    <w:p w14:paraId="56A542EA" w14:textId="77777777" w:rsidR="00346E29" w:rsidRDefault="00346E29" w:rsidP="00F5205A">
      <w:pPr>
        <w:spacing w:after="120"/>
        <w:contextualSpacing/>
        <w:divId w:val="1213691618"/>
        <w:rPr>
          <w:rFonts w:ascii="Arial" w:hAnsi="Arial" w:cs="Arial"/>
          <w:sz w:val="24"/>
          <w:szCs w:val="24"/>
        </w:rPr>
      </w:pPr>
    </w:p>
    <w:p w14:paraId="3BDF1215" w14:textId="1742B8E2" w:rsidR="00901CFC" w:rsidRDefault="00982058" w:rsidP="00F5205A">
      <w:pPr>
        <w:spacing w:after="120"/>
        <w:contextualSpacing/>
        <w:divId w:val="1213691618"/>
        <w:rPr>
          <w:rFonts w:ascii="Arial" w:hAnsi="Arial" w:cs="Arial"/>
          <w:sz w:val="24"/>
          <w:szCs w:val="24"/>
        </w:rPr>
      </w:pPr>
      <w:proofErr w:type="gramStart"/>
      <w:r>
        <w:rPr>
          <w:rFonts w:ascii="Arial" w:hAnsi="Arial" w:cs="Arial"/>
          <w:sz w:val="24"/>
          <w:szCs w:val="24"/>
        </w:rPr>
        <w:t>In light of</w:t>
      </w:r>
      <w:proofErr w:type="gramEnd"/>
      <w:r>
        <w:rPr>
          <w:rFonts w:ascii="Arial" w:hAnsi="Arial" w:cs="Arial"/>
          <w:sz w:val="24"/>
          <w:szCs w:val="24"/>
        </w:rPr>
        <w:t xml:space="preserve"> these changes </w:t>
      </w:r>
      <w:r w:rsidR="007F49FA">
        <w:rPr>
          <w:rFonts w:ascii="Arial" w:hAnsi="Arial" w:cs="Arial"/>
          <w:sz w:val="24"/>
          <w:szCs w:val="24"/>
        </w:rPr>
        <w:t xml:space="preserve">to the delivery model for FSP and the combined HRSN framework contemplated in the </w:t>
      </w:r>
      <w:r w:rsidR="00843FD9">
        <w:rPr>
          <w:rFonts w:ascii="Arial" w:hAnsi="Arial" w:cs="Arial"/>
          <w:sz w:val="24"/>
          <w:szCs w:val="24"/>
        </w:rPr>
        <w:t>d</w:t>
      </w:r>
      <w:r w:rsidR="007F49FA">
        <w:rPr>
          <w:rFonts w:ascii="Arial" w:hAnsi="Arial" w:cs="Arial"/>
          <w:sz w:val="24"/>
          <w:szCs w:val="24"/>
        </w:rPr>
        <w:t>emonstration, t</w:t>
      </w:r>
      <w:r w:rsidR="00346E29">
        <w:rPr>
          <w:rFonts w:ascii="Arial" w:hAnsi="Arial" w:cs="Arial"/>
          <w:sz w:val="24"/>
          <w:szCs w:val="24"/>
        </w:rPr>
        <w:t>he Commonwealth seeks to amend</w:t>
      </w:r>
      <w:r w:rsidR="0064325E">
        <w:rPr>
          <w:rFonts w:ascii="Arial" w:hAnsi="Arial" w:cs="Arial"/>
          <w:sz w:val="24"/>
          <w:szCs w:val="24"/>
        </w:rPr>
        <w:t xml:space="preserve"> the SSO Integration Fund</w:t>
      </w:r>
      <w:r w:rsidR="00346E29">
        <w:rPr>
          <w:rFonts w:ascii="Arial" w:hAnsi="Arial" w:cs="Arial"/>
          <w:sz w:val="24"/>
          <w:szCs w:val="24"/>
        </w:rPr>
        <w:t xml:space="preserve"> authority to</w:t>
      </w:r>
      <w:r>
        <w:rPr>
          <w:rFonts w:ascii="Arial" w:hAnsi="Arial" w:cs="Arial"/>
          <w:sz w:val="24"/>
          <w:szCs w:val="24"/>
        </w:rPr>
        <w:t xml:space="preserve"> increase the funding </w:t>
      </w:r>
      <w:r w:rsidR="007F49FA">
        <w:rPr>
          <w:rFonts w:ascii="Arial" w:hAnsi="Arial" w:cs="Arial"/>
          <w:sz w:val="24"/>
          <w:szCs w:val="24"/>
        </w:rPr>
        <w:t>and</w:t>
      </w:r>
      <w:r w:rsidR="00346E29">
        <w:rPr>
          <w:rFonts w:ascii="Arial" w:hAnsi="Arial" w:cs="Arial"/>
          <w:sz w:val="24"/>
          <w:szCs w:val="24"/>
        </w:rPr>
        <w:t xml:space="preserve"> include</w:t>
      </w:r>
      <w:r w:rsidR="0064325E" w:rsidDel="00346E29">
        <w:rPr>
          <w:rFonts w:ascii="Arial" w:hAnsi="Arial" w:cs="Arial"/>
          <w:sz w:val="24"/>
          <w:szCs w:val="24"/>
        </w:rPr>
        <w:t xml:space="preserve"> </w:t>
      </w:r>
      <w:r w:rsidR="00556120">
        <w:rPr>
          <w:rFonts w:ascii="Arial" w:hAnsi="Arial" w:cs="Arial"/>
          <w:sz w:val="24"/>
          <w:szCs w:val="24"/>
        </w:rPr>
        <w:t>Specialized CS</w:t>
      </w:r>
      <w:r w:rsidR="00D01A13">
        <w:rPr>
          <w:rFonts w:ascii="Arial" w:hAnsi="Arial" w:cs="Arial"/>
          <w:sz w:val="24"/>
          <w:szCs w:val="24"/>
        </w:rPr>
        <w:t>P</w:t>
      </w:r>
      <w:r w:rsidR="00556120">
        <w:rPr>
          <w:rFonts w:ascii="Arial" w:hAnsi="Arial" w:cs="Arial"/>
          <w:sz w:val="24"/>
          <w:szCs w:val="24"/>
        </w:rPr>
        <w:t xml:space="preserve"> providers</w:t>
      </w:r>
      <w:r w:rsidR="00D01A13">
        <w:rPr>
          <w:rFonts w:ascii="Arial" w:hAnsi="Arial" w:cs="Arial"/>
          <w:sz w:val="24"/>
          <w:szCs w:val="24"/>
        </w:rPr>
        <w:t xml:space="preserve">. </w:t>
      </w:r>
    </w:p>
    <w:p w14:paraId="08E7CFC5" w14:textId="77777777" w:rsidR="00C80F0D" w:rsidRDefault="00C80F0D" w:rsidP="00F5205A">
      <w:pPr>
        <w:spacing w:after="120"/>
        <w:contextualSpacing/>
        <w:divId w:val="1213691618"/>
        <w:rPr>
          <w:rFonts w:ascii="Arial" w:hAnsi="Arial" w:cs="Arial"/>
          <w:sz w:val="24"/>
          <w:szCs w:val="24"/>
        </w:rPr>
      </w:pPr>
    </w:p>
    <w:p w14:paraId="12A935E3" w14:textId="095E26DC" w:rsidR="00A72068" w:rsidRDefault="00A2347A" w:rsidP="00F5205A">
      <w:pPr>
        <w:spacing w:after="120"/>
        <w:contextualSpacing/>
        <w:divId w:val="1213691618"/>
        <w:rPr>
          <w:rFonts w:ascii="Arial" w:hAnsi="Arial" w:cs="Arial"/>
          <w:sz w:val="24"/>
          <w:szCs w:val="24"/>
        </w:rPr>
      </w:pPr>
      <w:r w:rsidRPr="00F5205A">
        <w:rPr>
          <w:rStyle w:val="Heading4Char"/>
        </w:rPr>
        <w:t>Request</w:t>
      </w:r>
      <w:r w:rsidR="00B36FB4">
        <w:rPr>
          <w:rFonts w:ascii="Arial" w:hAnsi="Arial" w:cs="Arial"/>
          <w:sz w:val="24"/>
          <w:szCs w:val="24"/>
        </w:rPr>
        <w:br/>
      </w:r>
      <w:r w:rsidR="00752E52">
        <w:rPr>
          <w:rFonts w:ascii="Arial" w:hAnsi="Arial" w:cs="Arial"/>
          <w:sz w:val="24"/>
          <w:szCs w:val="24"/>
        </w:rPr>
        <w:t>Upon approval</w:t>
      </w:r>
      <w:r w:rsidR="003512C5">
        <w:rPr>
          <w:rFonts w:ascii="Arial" w:hAnsi="Arial" w:cs="Arial"/>
          <w:sz w:val="24"/>
          <w:szCs w:val="24"/>
        </w:rPr>
        <w:t>,</w:t>
      </w:r>
      <w:r w:rsidR="00752E52">
        <w:rPr>
          <w:rFonts w:ascii="Arial" w:hAnsi="Arial" w:cs="Arial"/>
          <w:sz w:val="24"/>
          <w:szCs w:val="24"/>
        </w:rPr>
        <w:t xml:space="preserve"> </w:t>
      </w:r>
      <w:r w:rsidR="00986609">
        <w:rPr>
          <w:rFonts w:ascii="Arial" w:hAnsi="Arial" w:cs="Arial"/>
          <w:sz w:val="24"/>
          <w:szCs w:val="24"/>
        </w:rPr>
        <w:t>the Commonwealth</w:t>
      </w:r>
      <w:r w:rsidR="00E4069B">
        <w:rPr>
          <w:rFonts w:ascii="Arial" w:hAnsi="Arial" w:cs="Arial"/>
          <w:sz w:val="24"/>
          <w:szCs w:val="24"/>
        </w:rPr>
        <w:t xml:space="preserve"> will </w:t>
      </w:r>
      <w:r w:rsidR="00E143D3">
        <w:rPr>
          <w:rFonts w:ascii="Arial" w:hAnsi="Arial" w:cs="Arial"/>
          <w:sz w:val="24"/>
          <w:szCs w:val="24"/>
        </w:rPr>
        <w:t xml:space="preserve">transition the </w:t>
      </w:r>
      <w:r w:rsidR="00D2044A">
        <w:rPr>
          <w:rFonts w:ascii="Arial" w:hAnsi="Arial" w:cs="Arial"/>
          <w:sz w:val="24"/>
          <w:szCs w:val="24"/>
        </w:rPr>
        <w:t>FSP</w:t>
      </w:r>
      <w:r w:rsidR="00901CFC">
        <w:rPr>
          <w:rFonts w:ascii="Arial" w:hAnsi="Arial" w:cs="Arial"/>
          <w:sz w:val="24"/>
          <w:szCs w:val="24"/>
        </w:rPr>
        <w:t xml:space="preserve"> into </w:t>
      </w:r>
      <w:r w:rsidR="00E4069B">
        <w:rPr>
          <w:rFonts w:ascii="Arial" w:hAnsi="Arial" w:cs="Arial"/>
          <w:sz w:val="24"/>
          <w:szCs w:val="24"/>
        </w:rPr>
        <w:t>the m</w:t>
      </w:r>
      <w:r w:rsidR="00901CFC">
        <w:rPr>
          <w:rFonts w:ascii="Arial" w:hAnsi="Arial" w:cs="Arial"/>
          <w:sz w:val="24"/>
          <w:szCs w:val="24"/>
        </w:rPr>
        <w:t xml:space="preserve">anaged </w:t>
      </w:r>
      <w:r w:rsidR="00E4069B">
        <w:rPr>
          <w:rFonts w:ascii="Arial" w:hAnsi="Arial" w:cs="Arial"/>
          <w:sz w:val="24"/>
          <w:szCs w:val="24"/>
        </w:rPr>
        <w:t>c</w:t>
      </w:r>
      <w:r w:rsidR="00901CFC">
        <w:rPr>
          <w:rFonts w:ascii="Arial" w:hAnsi="Arial" w:cs="Arial"/>
          <w:sz w:val="24"/>
          <w:szCs w:val="24"/>
        </w:rPr>
        <w:t>ar</w:t>
      </w:r>
      <w:r w:rsidR="00607BAD">
        <w:rPr>
          <w:rFonts w:ascii="Arial" w:hAnsi="Arial" w:cs="Arial"/>
          <w:sz w:val="24"/>
          <w:szCs w:val="24"/>
        </w:rPr>
        <w:t>e</w:t>
      </w:r>
      <w:r w:rsidR="00E4069B">
        <w:rPr>
          <w:rFonts w:ascii="Arial" w:hAnsi="Arial" w:cs="Arial"/>
          <w:sz w:val="24"/>
          <w:szCs w:val="24"/>
        </w:rPr>
        <w:t xml:space="preserve"> </w:t>
      </w:r>
      <w:proofErr w:type="gramStart"/>
      <w:r w:rsidR="00E4069B">
        <w:rPr>
          <w:rFonts w:ascii="Arial" w:hAnsi="Arial" w:cs="Arial"/>
          <w:sz w:val="24"/>
          <w:szCs w:val="24"/>
        </w:rPr>
        <w:t>framework</w:t>
      </w:r>
      <w:r w:rsidR="003342AC">
        <w:rPr>
          <w:rFonts w:ascii="Arial" w:hAnsi="Arial" w:cs="Arial"/>
          <w:sz w:val="24"/>
          <w:szCs w:val="24"/>
        </w:rPr>
        <w:t>, and</w:t>
      </w:r>
      <w:proofErr w:type="gramEnd"/>
      <w:r w:rsidR="003342AC">
        <w:rPr>
          <w:rFonts w:ascii="Arial" w:hAnsi="Arial" w:cs="Arial"/>
          <w:sz w:val="24"/>
          <w:szCs w:val="24"/>
        </w:rPr>
        <w:t xml:space="preserve"> will</w:t>
      </w:r>
      <w:r w:rsidR="00E143D3" w:rsidDel="003342AC">
        <w:rPr>
          <w:rFonts w:ascii="Arial" w:hAnsi="Arial" w:cs="Arial"/>
          <w:sz w:val="24"/>
          <w:szCs w:val="24"/>
        </w:rPr>
        <w:t xml:space="preserve"> </w:t>
      </w:r>
      <w:r w:rsidR="003342AC">
        <w:rPr>
          <w:rFonts w:ascii="Arial" w:hAnsi="Arial" w:cs="Arial"/>
          <w:sz w:val="24"/>
          <w:szCs w:val="24"/>
        </w:rPr>
        <w:t>combine certain legacy FSP services</w:t>
      </w:r>
      <w:r w:rsidR="00E143D3">
        <w:rPr>
          <w:rFonts w:ascii="Arial" w:hAnsi="Arial" w:cs="Arial"/>
          <w:sz w:val="24"/>
          <w:szCs w:val="24"/>
        </w:rPr>
        <w:t xml:space="preserve"> with the </w:t>
      </w:r>
      <w:r w:rsidR="00D2044A">
        <w:rPr>
          <w:rFonts w:ascii="Arial" w:hAnsi="Arial" w:cs="Arial"/>
          <w:sz w:val="24"/>
          <w:szCs w:val="24"/>
        </w:rPr>
        <w:t xml:space="preserve">Specialized CSP </w:t>
      </w:r>
      <w:r w:rsidR="00E143D3">
        <w:rPr>
          <w:rFonts w:ascii="Arial" w:hAnsi="Arial" w:cs="Arial"/>
          <w:sz w:val="24"/>
          <w:szCs w:val="24"/>
        </w:rPr>
        <w:t xml:space="preserve">program to create a unified </w:t>
      </w:r>
      <w:r w:rsidR="0043084A">
        <w:rPr>
          <w:rFonts w:ascii="Arial" w:hAnsi="Arial" w:cs="Arial"/>
          <w:sz w:val="24"/>
          <w:szCs w:val="24"/>
        </w:rPr>
        <w:t>Health</w:t>
      </w:r>
      <w:r w:rsidR="00002FCB">
        <w:rPr>
          <w:rFonts w:ascii="Arial" w:hAnsi="Arial" w:cs="Arial"/>
          <w:sz w:val="24"/>
          <w:szCs w:val="24"/>
        </w:rPr>
        <w:t>-</w:t>
      </w:r>
      <w:r w:rsidR="0043084A">
        <w:rPr>
          <w:rFonts w:ascii="Arial" w:hAnsi="Arial" w:cs="Arial"/>
          <w:sz w:val="24"/>
          <w:szCs w:val="24"/>
        </w:rPr>
        <w:t>Related Social Needs Services</w:t>
      </w:r>
      <w:r w:rsidR="00E143D3">
        <w:rPr>
          <w:rFonts w:ascii="Arial" w:hAnsi="Arial" w:cs="Arial"/>
          <w:sz w:val="24"/>
          <w:szCs w:val="24"/>
        </w:rPr>
        <w:t xml:space="preserve"> framework</w:t>
      </w:r>
      <w:r w:rsidR="0043084A">
        <w:rPr>
          <w:rFonts w:ascii="Arial" w:hAnsi="Arial" w:cs="Arial"/>
          <w:sz w:val="24"/>
          <w:szCs w:val="24"/>
        </w:rPr>
        <w:t xml:space="preserve">. </w:t>
      </w:r>
      <w:r w:rsidR="00A03086">
        <w:rPr>
          <w:rFonts w:ascii="Arial" w:hAnsi="Arial" w:cs="Arial"/>
          <w:sz w:val="24"/>
          <w:szCs w:val="24"/>
        </w:rPr>
        <w:t>Additionally</w:t>
      </w:r>
      <w:r w:rsidR="007A245D">
        <w:rPr>
          <w:rFonts w:ascii="Arial" w:hAnsi="Arial" w:cs="Arial"/>
          <w:sz w:val="24"/>
          <w:szCs w:val="24"/>
        </w:rPr>
        <w:t>,</w:t>
      </w:r>
      <w:r w:rsidR="005871DE">
        <w:rPr>
          <w:rFonts w:ascii="Arial" w:hAnsi="Arial" w:cs="Arial"/>
          <w:sz w:val="24"/>
          <w:szCs w:val="24"/>
        </w:rPr>
        <w:t xml:space="preserve"> the </w:t>
      </w:r>
      <w:r w:rsidR="00986609">
        <w:rPr>
          <w:rFonts w:ascii="Arial" w:hAnsi="Arial" w:cs="Arial"/>
          <w:sz w:val="24"/>
          <w:szCs w:val="24"/>
        </w:rPr>
        <w:t>Commonwealth</w:t>
      </w:r>
      <w:r w:rsidR="005871DE">
        <w:rPr>
          <w:rFonts w:ascii="Arial" w:hAnsi="Arial" w:cs="Arial"/>
          <w:sz w:val="24"/>
          <w:szCs w:val="24"/>
        </w:rPr>
        <w:t xml:space="preserve"> </w:t>
      </w:r>
      <w:r w:rsidR="00A03086">
        <w:rPr>
          <w:rFonts w:ascii="Arial" w:hAnsi="Arial" w:cs="Arial"/>
          <w:sz w:val="24"/>
          <w:szCs w:val="24"/>
        </w:rPr>
        <w:t>will</w:t>
      </w:r>
      <w:r w:rsidR="00BF7198">
        <w:rPr>
          <w:rFonts w:ascii="Arial" w:hAnsi="Arial" w:cs="Arial"/>
          <w:sz w:val="24"/>
          <w:szCs w:val="24"/>
        </w:rPr>
        <w:t xml:space="preserve"> be </w:t>
      </w:r>
      <w:r w:rsidR="00A03086">
        <w:rPr>
          <w:rFonts w:ascii="Arial" w:hAnsi="Arial" w:cs="Arial"/>
          <w:sz w:val="24"/>
          <w:szCs w:val="24"/>
        </w:rPr>
        <w:t>implementing</w:t>
      </w:r>
      <w:r w:rsidR="005F7562">
        <w:rPr>
          <w:rFonts w:ascii="Arial" w:hAnsi="Arial" w:cs="Arial"/>
          <w:sz w:val="24"/>
          <w:szCs w:val="24"/>
        </w:rPr>
        <w:t xml:space="preserve"> </w:t>
      </w:r>
      <w:r w:rsidR="00291803">
        <w:rPr>
          <w:rFonts w:ascii="Arial" w:hAnsi="Arial" w:cs="Arial"/>
          <w:sz w:val="24"/>
          <w:szCs w:val="24"/>
        </w:rPr>
        <w:t xml:space="preserve">a </w:t>
      </w:r>
      <w:r w:rsidR="2007659B" w:rsidRPr="7F3523AF">
        <w:rPr>
          <w:rFonts w:ascii="Arial" w:hAnsi="Arial" w:cs="Arial"/>
          <w:sz w:val="24"/>
          <w:szCs w:val="24"/>
        </w:rPr>
        <w:t>statewide</w:t>
      </w:r>
      <w:r w:rsidR="00291803">
        <w:rPr>
          <w:rFonts w:ascii="Arial" w:hAnsi="Arial" w:cs="Arial"/>
          <w:sz w:val="24"/>
          <w:szCs w:val="24"/>
        </w:rPr>
        <w:t xml:space="preserve"> </w:t>
      </w:r>
      <w:r w:rsidR="1C3DD278" w:rsidRPr="63D1E63A">
        <w:rPr>
          <w:rFonts w:ascii="Arial" w:hAnsi="Arial" w:cs="Arial"/>
          <w:sz w:val="24"/>
          <w:szCs w:val="24"/>
        </w:rPr>
        <w:t xml:space="preserve">HRSN </w:t>
      </w:r>
      <w:r w:rsidR="00291803">
        <w:rPr>
          <w:rFonts w:ascii="Arial" w:hAnsi="Arial" w:cs="Arial"/>
          <w:sz w:val="24"/>
          <w:szCs w:val="24"/>
        </w:rPr>
        <w:t>electronic referral platform</w:t>
      </w:r>
      <w:r w:rsidR="00417B8C">
        <w:rPr>
          <w:rFonts w:ascii="Arial" w:hAnsi="Arial" w:cs="Arial"/>
          <w:sz w:val="24"/>
          <w:szCs w:val="24"/>
        </w:rPr>
        <w:t>, which will be used by the HRSN providers.</w:t>
      </w:r>
      <w:r w:rsidR="000F0FB4">
        <w:rPr>
          <w:rFonts w:ascii="Arial" w:hAnsi="Arial" w:cs="Arial"/>
          <w:sz w:val="24"/>
          <w:szCs w:val="24"/>
        </w:rPr>
        <w:t xml:space="preserve"> </w:t>
      </w:r>
      <w:r w:rsidR="00965266">
        <w:rPr>
          <w:rFonts w:ascii="Arial" w:hAnsi="Arial" w:cs="Arial"/>
          <w:sz w:val="24"/>
          <w:szCs w:val="24"/>
        </w:rPr>
        <w:t xml:space="preserve">These </w:t>
      </w:r>
      <w:r w:rsidR="00B57FA7">
        <w:rPr>
          <w:rFonts w:ascii="Arial" w:hAnsi="Arial" w:cs="Arial"/>
          <w:sz w:val="24"/>
          <w:szCs w:val="24"/>
        </w:rPr>
        <w:t>exciting change</w:t>
      </w:r>
      <w:r w:rsidR="00965266">
        <w:rPr>
          <w:rFonts w:ascii="Arial" w:hAnsi="Arial" w:cs="Arial"/>
          <w:sz w:val="24"/>
          <w:szCs w:val="24"/>
        </w:rPr>
        <w:t>s</w:t>
      </w:r>
      <w:r w:rsidR="00B57FA7">
        <w:rPr>
          <w:rFonts w:ascii="Arial" w:hAnsi="Arial" w:cs="Arial"/>
          <w:sz w:val="24"/>
          <w:szCs w:val="24"/>
        </w:rPr>
        <w:t xml:space="preserve"> require HRSN providers</w:t>
      </w:r>
      <w:r w:rsidR="00844CDC">
        <w:rPr>
          <w:rFonts w:ascii="Arial" w:hAnsi="Arial" w:cs="Arial"/>
          <w:sz w:val="24"/>
          <w:szCs w:val="24"/>
        </w:rPr>
        <w:t xml:space="preserve">, </w:t>
      </w:r>
      <w:r w:rsidR="00B33832">
        <w:rPr>
          <w:rFonts w:ascii="Arial" w:hAnsi="Arial" w:cs="Arial"/>
          <w:sz w:val="24"/>
          <w:szCs w:val="24"/>
        </w:rPr>
        <w:t>including</w:t>
      </w:r>
      <w:r w:rsidR="00844CDC">
        <w:rPr>
          <w:rFonts w:ascii="Arial" w:hAnsi="Arial" w:cs="Arial"/>
          <w:sz w:val="24"/>
          <w:szCs w:val="24"/>
        </w:rPr>
        <w:t xml:space="preserve"> Specialized CSP providers,</w:t>
      </w:r>
      <w:r w:rsidR="00B57FA7">
        <w:rPr>
          <w:rFonts w:ascii="Arial" w:hAnsi="Arial" w:cs="Arial"/>
          <w:sz w:val="24"/>
          <w:szCs w:val="24"/>
        </w:rPr>
        <w:t xml:space="preserve"> to take on additional proje</w:t>
      </w:r>
      <w:r w:rsidR="003C462E">
        <w:rPr>
          <w:rFonts w:ascii="Arial" w:hAnsi="Arial" w:cs="Arial"/>
          <w:sz w:val="24"/>
          <w:szCs w:val="24"/>
        </w:rPr>
        <w:t>cts at added costs</w:t>
      </w:r>
      <w:r w:rsidR="00941525">
        <w:rPr>
          <w:rFonts w:ascii="Arial" w:hAnsi="Arial" w:cs="Arial"/>
          <w:sz w:val="24"/>
          <w:szCs w:val="24"/>
        </w:rPr>
        <w:t xml:space="preserve">. </w:t>
      </w:r>
      <w:r w:rsidR="00D61185">
        <w:rPr>
          <w:rFonts w:ascii="Arial" w:hAnsi="Arial" w:cs="Arial"/>
          <w:sz w:val="24"/>
          <w:szCs w:val="24"/>
        </w:rPr>
        <w:t>Such projects may include, but are not limited to:</w:t>
      </w:r>
      <w:r w:rsidR="0048121B">
        <w:rPr>
          <w:rFonts w:ascii="Arial" w:hAnsi="Arial" w:cs="Arial"/>
          <w:sz w:val="24"/>
          <w:szCs w:val="24"/>
        </w:rPr>
        <w:t xml:space="preserve"> </w:t>
      </w:r>
    </w:p>
    <w:p w14:paraId="3A96BFC8" w14:textId="6DD570C3" w:rsidR="007A245D" w:rsidRDefault="0033429C"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Enrolling as</w:t>
      </w:r>
      <w:r w:rsidR="00D61185">
        <w:rPr>
          <w:rFonts w:ascii="Arial" w:hAnsi="Arial" w:cs="Arial"/>
          <w:sz w:val="24"/>
          <w:szCs w:val="24"/>
        </w:rPr>
        <w:t xml:space="preserve"> and meeting qualifications to be</w:t>
      </w:r>
      <w:r>
        <w:rPr>
          <w:rFonts w:ascii="Arial" w:hAnsi="Arial" w:cs="Arial"/>
          <w:sz w:val="24"/>
          <w:szCs w:val="24"/>
        </w:rPr>
        <w:t xml:space="preserve"> a </w:t>
      </w:r>
      <w:r w:rsidR="00555241">
        <w:rPr>
          <w:rFonts w:ascii="Arial" w:hAnsi="Arial" w:cs="Arial"/>
          <w:sz w:val="24"/>
          <w:szCs w:val="24"/>
        </w:rPr>
        <w:t xml:space="preserve">MassHealth </w:t>
      </w:r>
      <w:r w:rsidR="001934F0">
        <w:rPr>
          <w:rFonts w:ascii="Arial" w:hAnsi="Arial" w:cs="Arial"/>
          <w:sz w:val="24"/>
          <w:szCs w:val="24"/>
        </w:rPr>
        <w:t>p</w:t>
      </w:r>
      <w:r w:rsidR="00555241">
        <w:rPr>
          <w:rFonts w:ascii="Arial" w:hAnsi="Arial" w:cs="Arial"/>
          <w:sz w:val="24"/>
          <w:szCs w:val="24"/>
        </w:rPr>
        <w:t>rovider</w:t>
      </w:r>
      <w:r>
        <w:rPr>
          <w:rFonts w:ascii="Arial" w:hAnsi="Arial" w:cs="Arial"/>
          <w:sz w:val="24"/>
          <w:szCs w:val="24"/>
        </w:rPr>
        <w:t xml:space="preserve"> (e.g., </w:t>
      </w:r>
      <w:r w:rsidR="00325966">
        <w:rPr>
          <w:rFonts w:ascii="Arial" w:hAnsi="Arial" w:cs="Arial"/>
          <w:sz w:val="24"/>
          <w:szCs w:val="24"/>
        </w:rPr>
        <w:t>undergoing enrollment and credentialling processes,</w:t>
      </w:r>
      <w:r>
        <w:rPr>
          <w:rFonts w:ascii="Arial" w:hAnsi="Arial" w:cs="Arial"/>
          <w:sz w:val="24"/>
          <w:szCs w:val="24"/>
        </w:rPr>
        <w:t xml:space="preserve"> </w:t>
      </w:r>
      <w:r w:rsidR="00D61185">
        <w:rPr>
          <w:rFonts w:ascii="Arial" w:hAnsi="Arial" w:cs="Arial"/>
          <w:sz w:val="24"/>
          <w:szCs w:val="24"/>
        </w:rPr>
        <w:t xml:space="preserve">submitting </w:t>
      </w:r>
      <w:r>
        <w:rPr>
          <w:rFonts w:ascii="Arial" w:hAnsi="Arial" w:cs="Arial"/>
          <w:sz w:val="24"/>
          <w:szCs w:val="24"/>
        </w:rPr>
        <w:t>claims</w:t>
      </w:r>
      <w:proofErr w:type="gramStart"/>
      <w:r>
        <w:rPr>
          <w:rFonts w:ascii="Arial" w:hAnsi="Arial" w:cs="Arial"/>
          <w:sz w:val="24"/>
          <w:szCs w:val="24"/>
        </w:rPr>
        <w:t>)</w:t>
      </w:r>
      <w:r w:rsidR="00467AF5">
        <w:rPr>
          <w:rFonts w:ascii="Arial" w:hAnsi="Arial" w:cs="Arial"/>
          <w:sz w:val="24"/>
          <w:szCs w:val="24"/>
        </w:rPr>
        <w:t>;</w:t>
      </w:r>
      <w:proofErr w:type="gramEnd"/>
      <w:r>
        <w:rPr>
          <w:rFonts w:ascii="Arial" w:hAnsi="Arial" w:cs="Arial"/>
          <w:sz w:val="24"/>
          <w:szCs w:val="24"/>
        </w:rPr>
        <w:t xml:space="preserve"> </w:t>
      </w:r>
    </w:p>
    <w:p w14:paraId="4E50BF88" w14:textId="779D3731" w:rsidR="00555241" w:rsidRDefault="0033429C"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Workflow updates (e.g., changing </w:t>
      </w:r>
      <w:r w:rsidR="004B07D0">
        <w:rPr>
          <w:rFonts w:ascii="Arial" w:hAnsi="Arial" w:cs="Arial"/>
          <w:sz w:val="24"/>
          <w:szCs w:val="24"/>
        </w:rPr>
        <w:t xml:space="preserve">invoicing </w:t>
      </w:r>
      <w:r w:rsidR="00D61185">
        <w:rPr>
          <w:rFonts w:ascii="Arial" w:hAnsi="Arial" w:cs="Arial"/>
          <w:sz w:val="24"/>
          <w:szCs w:val="24"/>
        </w:rPr>
        <w:t xml:space="preserve">and reporting </w:t>
      </w:r>
      <w:r w:rsidR="004B07D0">
        <w:rPr>
          <w:rFonts w:ascii="Arial" w:hAnsi="Arial" w:cs="Arial"/>
          <w:sz w:val="24"/>
          <w:szCs w:val="24"/>
        </w:rPr>
        <w:t>practices</w:t>
      </w:r>
      <w:r w:rsidR="00784255">
        <w:rPr>
          <w:rFonts w:ascii="Arial" w:hAnsi="Arial" w:cs="Arial"/>
          <w:sz w:val="24"/>
          <w:szCs w:val="24"/>
        </w:rPr>
        <w:t>)</w:t>
      </w:r>
      <w:r w:rsidR="00467AF5">
        <w:rPr>
          <w:rFonts w:ascii="Arial" w:hAnsi="Arial" w:cs="Arial"/>
          <w:sz w:val="24"/>
          <w:szCs w:val="24"/>
        </w:rPr>
        <w:t>; and</w:t>
      </w:r>
      <w:r w:rsidR="00784255">
        <w:rPr>
          <w:rFonts w:ascii="Arial" w:hAnsi="Arial" w:cs="Arial"/>
          <w:sz w:val="24"/>
          <w:szCs w:val="24"/>
        </w:rPr>
        <w:t xml:space="preserve"> </w:t>
      </w:r>
    </w:p>
    <w:p w14:paraId="2BE56331" w14:textId="0F5B9A90" w:rsidR="00784255" w:rsidRDefault="00D61185"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Acquiring and integrating</w:t>
      </w:r>
      <w:r w:rsidR="003B2686">
        <w:rPr>
          <w:rFonts w:ascii="Arial" w:hAnsi="Arial" w:cs="Arial"/>
          <w:sz w:val="24"/>
          <w:szCs w:val="24"/>
        </w:rPr>
        <w:t xml:space="preserve"> </w:t>
      </w:r>
      <w:r w:rsidR="001934F0">
        <w:rPr>
          <w:rFonts w:ascii="Arial" w:hAnsi="Arial" w:cs="Arial"/>
          <w:sz w:val="24"/>
          <w:szCs w:val="24"/>
        </w:rPr>
        <w:t>e</w:t>
      </w:r>
      <w:r w:rsidR="003B2686">
        <w:rPr>
          <w:rFonts w:ascii="Arial" w:hAnsi="Arial" w:cs="Arial"/>
          <w:sz w:val="24"/>
          <w:szCs w:val="24"/>
        </w:rPr>
        <w:t xml:space="preserve">lectronic </w:t>
      </w:r>
      <w:r w:rsidR="001934F0">
        <w:rPr>
          <w:rFonts w:ascii="Arial" w:hAnsi="Arial" w:cs="Arial"/>
          <w:sz w:val="24"/>
          <w:szCs w:val="24"/>
        </w:rPr>
        <w:t>r</w:t>
      </w:r>
      <w:r w:rsidR="003B2686">
        <w:rPr>
          <w:rFonts w:ascii="Arial" w:hAnsi="Arial" w:cs="Arial"/>
          <w:sz w:val="24"/>
          <w:szCs w:val="24"/>
        </w:rPr>
        <w:t xml:space="preserve">eferral </w:t>
      </w:r>
      <w:r w:rsidR="001934F0">
        <w:rPr>
          <w:rFonts w:ascii="Arial" w:hAnsi="Arial" w:cs="Arial"/>
          <w:sz w:val="24"/>
          <w:szCs w:val="24"/>
        </w:rPr>
        <w:t>p</w:t>
      </w:r>
      <w:r w:rsidR="003B2686">
        <w:rPr>
          <w:rFonts w:ascii="Arial" w:hAnsi="Arial" w:cs="Arial"/>
          <w:sz w:val="24"/>
          <w:szCs w:val="24"/>
        </w:rPr>
        <w:t>latfor</w:t>
      </w:r>
      <w:r>
        <w:rPr>
          <w:rFonts w:ascii="Arial" w:hAnsi="Arial" w:cs="Arial"/>
          <w:sz w:val="24"/>
          <w:szCs w:val="24"/>
        </w:rPr>
        <w:t>ms</w:t>
      </w:r>
      <w:r w:rsidR="003908FC">
        <w:rPr>
          <w:rFonts w:ascii="Arial" w:hAnsi="Arial" w:cs="Arial"/>
          <w:sz w:val="24"/>
          <w:szCs w:val="24"/>
        </w:rPr>
        <w:t xml:space="preserve"> </w:t>
      </w:r>
    </w:p>
    <w:p w14:paraId="1CD998E7" w14:textId="48454E78" w:rsidR="0050563E" w:rsidRPr="00795164" w:rsidRDefault="0050563E" w:rsidP="00F5205A">
      <w:pPr>
        <w:spacing w:after="120"/>
        <w:divId w:val="1213691618"/>
        <w:rPr>
          <w:rFonts w:ascii="Arial" w:hAnsi="Arial" w:cs="Arial"/>
          <w:sz w:val="24"/>
          <w:szCs w:val="24"/>
        </w:rPr>
      </w:pPr>
      <w:r>
        <w:rPr>
          <w:rFonts w:ascii="Arial" w:hAnsi="Arial" w:cs="Arial"/>
          <w:sz w:val="24"/>
          <w:szCs w:val="24"/>
        </w:rPr>
        <w:t xml:space="preserve">Additionally, </w:t>
      </w:r>
      <w:r w:rsidR="00C65A16">
        <w:rPr>
          <w:rFonts w:ascii="Arial" w:hAnsi="Arial" w:cs="Arial"/>
          <w:sz w:val="24"/>
          <w:szCs w:val="24"/>
        </w:rPr>
        <w:t xml:space="preserve">the </w:t>
      </w:r>
      <w:r w:rsidR="001934F0">
        <w:rPr>
          <w:rFonts w:ascii="Arial" w:hAnsi="Arial" w:cs="Arial"/>
          <w:sz w:val="24"/>
          <w:szCs w:val="24"/>
        </w:rPr>
        <w:t>s</w:t>
      </w:r>
      <w:r w:rsidR="00C65A16">
        <w:rPr>
          <w:rFonts w:ascii="Arial" w:hAnsi="Arial" w:cs="Arial"/>
          <w:sz w:val="24"/>
          <w:szCs w:val="24"/>
        </w:rPr>
        <w:t>tate expects the need for:</w:t>
      </w:r>
    </w:p>
    <w:p w14:paraId="0F0696C7" w14:textId="73B96216" w:rsidR="00D61185" w:rsidRPr="00795164" w:rsidRDefault="00C65A16"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Broader </w:t>
      </w:r>
      <w:r w:rsidR="00263E98">
        <w:rPr>
          <w:rFonts w:ascii="Arial" w:hAnsi="Arial" w:cs="Arial"/>
          <w:sz w:val="24"/>
          <w:szCs w:val="24"/>
        </w:rPr>
        <w:t>t</w:t>
      </w:r>
      <w:r w:rsidR="004B33AA">
        <w:rPr>
          <w:rFonts w:ascii="Arial" w:hAnsi="Arial" w:cs="Arial"/>
          <w:sz w:val="24"/>
          <w:szCs w:val="24"/>
        </w:rPr>
        <w:t xml:space="preserve">echnical </w:t>
      </w:r>
      <w:r w:rsidR="00263E98">
        <w:rPr>
          <w:rFonts w:ascii="Arial" w:hAnsi="Arial" w:cs="Arial"/>
          <w:sz w:val="24"/>
          <w:szCs w:val="24"/>
        </w:rPr>
        <w:t>a</w:t>
      </w:r>
      <w:r w:rsidR="004B33AA">
        <w:rPr>
          <w:rFonts w:ascii="Arial" w:hAnsi="Arial" w:cs="Arial"/>
          <w:sz w:val="24"/>
          <w:szCs w:val="24"/>
        </w:rPr>
        <w:t xml:space="preserve">ssistance </w:t>
      </w:r>
      <w:r w:rsidR="00F52805">
        <w:rPr>
          <w:rFonts w:ascii="Arial" w:hAnsi="Arial" w:cs="Arial"/>
          <w:sz w:val="24"/>
          <w:szCs w:val="24"/>
        </w:rPr>
        <w:t>(e.g., support in becoming MassHealth provider)</w:t>
      </w:r>
      <w:r w:rsidR="00467AF5">
        <w:rPr>
          <w:rFonts w:ascii="Arial" w:hAnsi="Arial" w:cs="Arial"/>
          <w:sz w:val="24"/>
          <w:szCs w:val="24"/>
        </w:rPr>
        <w:t>; and</w:t>
      </w:r>
      <w:r w:rsidR="00F52805">
        <w:rPr>
          <w:rFonts w:ascii="Arial" w:hAnsi="Arial" w:cs="Arial"/>
          <w:sz w:val="24"/>
          <w:szCs w:val="24"/>
        </w:rPr>
        <w:t xml:space="preserve"> </w:t>
      </w:r>
    </w:p>
    <w:p w14:paraId="165D67DC" w14:textId="7C71A481" w:rsidR="003733F4" w:rsidRDefault="00EF0393" w:rsidP="00F5205A">
      <w:pPr>
        <w:pStyle w:val="ListParagraph"/>
        <w:numPr>
          <w:ilvl w:val="0"/>
          <w:numId w:val="29"/>
        </w:numPr>
        <w:spacing w:after="120"/>
        <w:divId w:val="1213691618"/>
        <w:rPr>
          <w:rFonts w:ascii="Arial" w:hAnsi="Arial" w:cs="Arial"/>
          <w:sz w:val="24"/>
          <w:szCs w:val="24"/>
        </w:rPr>
      </w:pPr>
      <w:r>
        <w:rPr>
          <w:rFonts w:ascii="Arial" w:hAnsi="Arial" w:cs="Arial"/>
          <w:sz w:val="24"/>
          <w:szCs w:val="24"/>
        </w:rPr>
        <w:t xml:space="preserve">Additional </w:t>
      </w:r>
      <w:r w:rsidR="00263E98">
        <w:rPr>
          <w:rFonts w:ascii="Arial" w:hAnsi="Arial" w:cs="Arial"/>
          <w:sz w:val="24"/>
          <w:szCs w:val="24"/>
        </w:rPr>
        <w:t>p</w:t>
      </w:r>
      <w:r w:rsidR="00E446F4" w:rsidRPr="00E446F4">
        <w:rPr>
          <w:rFonts w:ascii="Arial" w:hAnsi="Arial" w:cs="Arial"/>
          <w:sz w:val="24"/>
          <w:szCs w:val="24"/>
        </w:rPr>
        <w:t>artnerships</w:t>
      </w:r>
      <w:r w:rsidR="00E446F4">
        <w:rPr>
          <w:rFonts w:ascii="Arial" w:hAnsi="Arial" w:cs="Arial"/>
          <w:sz w:val="24"/>
          <w:szCs w:val="24"/>
        </w:rPr>
        <w:t xml:space="preserve"> </w:t>
      </w:r>
    </w:p>
    <w:p w14:paraId="177F8D0E" w14:textId="631780DF" w:rsidR="009138D8" w:rsidRDefault="009138D8" w:rsidP="00461458">
      <w:pPr>
        <w:spacing w:after="120"/>
        <w:contextualSpacing/>
        <w:divId w:val="1213691618"/>
        <w:rPr>
          <w:rFonts w:ascii="Arial" w:hAnsi="Arial" w:cs="Arial"/>
          <w:sz w:val="24"/>
          <w:szCs w:val="24"/>
        </w:rPr>
      </w:pPr>
      <w:r>
        <w:rPr>
          <w:rFonts w:ascii="Arial" w:hAnsi="Arial" w:cs="Arial"/>
          <w:sz w:val="24"/>
          <w:szCs w:val="24"/>
        </w:rPr>
        <w:t xml:space="preserve">These projects are </w:t>
      </w:r>
      <w:proofErr w:type="gramStart"/>
      <w:r>
        <w:rPr>
          <w:rFonts w:ascii="Arial" w:hAnsi="Arial" w:cs="Arial"/>
          <w:sz w:val="24"/>
          <w:szCs w:val="24"/>
        </w:rPr>
        <w:t>similar to</w:t>
      </w:r>
      <w:proofErr w:type="gramEnd"/>
      <w:r>
        <w:rPr>
          <w:rFonts w:ascii="Arial" w:hAnsi="Arial" w:cs="Arial"/>
          <w:sz w:val="24"/>
          <w:szCs w:val="24"/>
        </w:rPr>
        <w:t xml:space="preserve"> </w:t>
      </w:r>
      <w:r w:rsidR="00F1535A">
        <w:rPr>
          <w:rFonts w:ascii="Arial" w:hAnsi="Arial" w:cs="Arial"/>
          <w:sz w:val="24"/>
          <w:szCs w:val="24"/>
        </w:rPr>
        <w:t>those initially contemplated and approved for the</w:t>
      </w:r>
      <w:r>
        <w:rPr>
          <w:rFonts w:ascii="Arial" w:hAnsi="Arial" w:cs="Arial"/>
          <w:sz w:val="24"/>
          <w:szCs w:val="24"/>
        </w:rPr>
        <w:t xml:space="preserve"> SSO Integration Fund and thus can fit within the currently approved categories</w:t>
      </w:r>
      <w:r w:rsidR="00F1535A">
        <w:rPr>
          <w:rFonts w:ascii="Arial" w:hAnsi="Arial" w:cs="Arial"/>
          <w:sz w:val="24"/>
          <w:szCs w:val="24"/>
        </w:rPr>
        <w:t xml:space="preserve"> within the STCs</w:t>
      </w:r>
      <w:r>
        <w:rPr>
          <w:rFonts w:ascii="Arial" w:hAnsi="Arial" w:cs="Arial"/>
          <w:sz w:val="24"/>
          <w:szCs w:val="24"/>
        </w:rPr>
        <w:t xml:space="preserve">. </w:t>
      </w:r>
    </w:p>
    <w:p w14:paraId="769C3F9F" w14:textId="77777777" w:rsidR="009138D8" w:rsidRDefault="009138D8" w:rsidP="00461458">
      <w:pPr>
        <w:spacing w:after="120"/>
        <w:contextualSpacing/>
        <w:divId w:val="1213691618"/>
        <w:rPr>
          <w:rFonts w:ascii="Arial" w:hAnsi="Arial" w:cs="Arial"/>
          <w:sz w:val="24"/>
          <w:szCs w:val="24"/>
        </w:rPr>
      </w:pPr>
    </w:p>
    <w:p w14:paraId="16C2E7F4" w14:textId="3B6EEF44" w:rsidR="005613A9" w:rsidRPr="00795164" w:rsidRDefault="009138D8" w:rsidP="00461458">
      <w:pPr>
        <w:spacing w:after="120"/>
        <w:contextualSpacing/>
        <w:divId w:val="1213691618"/>
        <w:rPr>
          <w:rFonts w:ascii="Arial" w:hAnsi="Arial" w:cs="Arial"/>
          <w:sz w:val="24"/>
          <w:szCs w:val="24"/>
        </w:rPr>
      </w:pPr>
      <w:proofErr w:type="gramStart"/>
      <w:r>
        <w:rPr>
          <w:rFonts w:ascii="Arial" w:hAnsi="Arial" w:cs="Arial"/>
          <w:sz w:val="24"/>
          <w:szCs w:val="24"/>
        </w:rPr>
        <w:t>In light of</w:t>
      </w:r>
      <w:proofErr w:type="gramEnd"/>
      <w:r>
        <w:rPr>
          <w:rFonts w:ascii="Arial" w:hAnsi="Arial" w:cs="Arial"/>
          <w:sz w:val="24"/>
          <w:szCs w:val="24"/>
        </w:rPr>
        <w:t xml:space="preserve"> the approved </w:t>
      </w:r>
      <w:r w:rsidR="00263E98">
        <w:rPr>
          <w:rFonts w:ascii="Arial" w:hAnsi="Arial" w:cs="Arial"/>
          <w:sz w:val="24"/>
          <w:szCs w:val="24"/>
        </w:rPr>
        <w:t>d</w:t>
      </w:r>
      <w:r w:rsidR="00591A49">
        <w:rPr>
          <w:rFonts w:ascii="Arial" w:hAnsi="Arial" w:cs="Arial"/>
          <w:sz w:val="24"/>
          <w:szCs w:val="24"/>
        </w:rPr>
        <w:t>emonstration</w:t>
      </w:r>
      <w:r w:rsidR="00B81D9E">
        <w:rPr>
          <w:rFonts w:ascii="Arial" w:hAnsi="Arial" w:cs="Arial"/>
          <w:sz w:val="24"/>
          <w:szCs w:val="24"/>
        </w:rPr>
        <w:t xml:space="preserve">, the </w:t>
      </w:r>
      <w:r w:rsidR="00A5127E">
        <w:rPr>
          <w:rFonts w:ascii="Arial" w:hAnsi="Arial" w:cs="Arial"/>
          <w:sz w:val="24"/>
          <w:szCs w:val="24"/>
        </w:rPr>
        <w:t xml:space="preserve">state </w:t>
      </w:r>
      <w:r w:rsidR="00B81D9E">
        <w:rPr>
          <w:rFonts w:ascii="Arial" w:hAnsi="Arial" w:cs="Arial"/>
          <w:sz w:val="24"/>
          <w:szCs w:val="24"/>
        </w:rPr>
        <w:t xml:space="preserve">is requesting an additional $17M in expenditure authority for the SSO Integration Fund, for a total of $25M. </w:t>
      </w:r>
    </w:p>
    <w:p w14:paraId="72D17441" w14:textId="42B96DF9" w:rsidR="00A459CE" w:rsidRPr="0083117E" w:rsidRDefault="00E67D70" w:rsidP="00F07413">
      <w:pPr>
        <w:spacing w:after="0" w:line="240" w:lineRule="auto"/>
        <w:divId w:val="1213691618"/>
        <w:rPr>
          <w:rFonts w:ascii="Arial" w:hAnsi="Arial" w:cs="Arial"/>
          <w:b/>
          <w:bCs/>
          <w:sz w:val="24"/>
          <w:szCs w:val="24"/>
        </w:rPr>
      </w:pPr>
      <w:r>
        <w:rPr>
          <w:rFonts w:ascii="Arial" w:hAnsi="Arial" w:cs="Arial"/>
          <w:b/>
          <w:bCs/>
          <w:sz w:val="24"/>
          <w:szCs w:val="24"/>
        </w:rPr>
        <w:br w:type="page"/>
      </w:r>
    </w:p>
    <w:p w14:paraId="3382EAE6" w14:textId="55599D2A" w:rsidR="008F683C" w:rsidRDefault="104425B8" w:rsidP="00BF2963">
      <w:pPr>
        <w:pStyle w:val="Heading3"/>
        <w:numPr>
          <w:ilvl w:val="0"/>
          <w:numId w:val="22"/>
        </w:numPr>
      </w:pPr>
      <w:bookmarkStart w:id="13" w:name="_Toc148337743"/>
      <w:r>
        <w:lastRenderedPageBreak/>
        <w:t>Provid</w:t>
      </w:r>
      <w:r w:rsidR="00A67FBD">
        <w:t>e</w:t>
      </w:r>
      <w:r>
        <w:t xml:space="preserve"> </w:t>
      </w:r>
      <w:r w:rsidR="3B91927A">
        <w:t xml:space="preserve">Pre-Release </w:t>
      </w:r>
      <w:r>
        <w:t xml:space="preserve">MassHealth Services to Individuals </w:t>
      </w:r>
      <w:r w:rsidR="2DD2243C">
        <w:t xml:space="preserve">in </w:t>
      </w:r>
      <w:r w:rsidR="00A85CBE">
        <w:t>Certain Public Institutions</w:t>
      </w:r>
      <w:bookmarkEnd w:id="13"/>
    </w:p>
    <w:p w14:paraId="69EF24CE" w14:textId="77777777" w:rsidR="00295689" w:rsidRPr="00295689" w:rsidRDefault="00295689" w:rsidP="00295689">
      <w:pPr>
        <w:rPr>
          <w:lang w:val="x-none" w:eastAsia="x-none"/>
        </w:rPr>
      </w:pPr>
    </w:p>
    <w:p w14:paraId="728AC3D1" w14:textId="10DB90F4" w:rsidR="38EED994" w:rsidRPr="00C8354B" w:rsidRDefault="3CA16417" w:rsidP="00F5205A">
      <w:pPr>
        <w:pStyle w:val="Heading4"/>
        <w:rPr>
          <w:b/>
          <w:bCs/>
        </w:rPr>
      </w:pPr>
      <w:r w:rsidRPr="00C8354B">
        <w:t>Background</w:t>
      </w:r>
    </w:p>
    <w:p w14:paraId="50D37E85" w14:textId="4B67797C" w:rsidR="38EED994" w:rsidRDefault="3581012E" w:rsidP="00461458">
      <w:pPr>
        <w:spacing w:after="120"/>
        <w:rPr>
          <w:rFonts w:ascii="Arial" w:eastAsia="Arial" w:hAnsi="Arial" w:cs="Arial"/>
          <w:sz w:val="24"/>
          <w:szCs w:val="24"/>
        </w:rPr>
      </w:pPr>
      <w:r w:rsidRPr="797AB299">
        <w:rPr>
          <w:rFonts w:ascii="Arial" w:eastAsia="Arial" w:hAnsi="Arial" w:cs="Arial"/>
          <w:sz w:val="24"/>
          <w:szCs w:val="24"/>
        </w:rPr>
        <w:t xml:space="preserve">The federal Medicaid “Inmate Exclusion Policy” (MIEP) generally excludes individuals in </w:t>
      </w:r>
      <w:r w:rsidR="00A85CBE">
        <w:rPr>
          <w:rFonts w:ascii="Arial" w:eastAsia="Arial" w:hAnsi="Arial" w:cs="Arial"/>
          <w:sz w:val="24"/>
          <w:szCs w:val="24"/>
        </w:rPr>
        <w:t>certain public institutions</w:t>
      </w:r>
      <w:r w:rsidRPr="797AB299">
        <w:rPr>
          <w:rFonts w:ascii="Arial" w:eastAsia="Arial" w:hAnsi="Arial" w:cs="Arial"/>
          <w:sz w:val="24"/>
          <w:szCs w:val="24"/>
        </w:rPr>
        <w:t xml:space="preserve"> from Medicaid coverage.</w:t>
      </w:r>
      <w:r w:rsidR="3CA16417" w:rsidRPr="797AB299">
        <w:rPr>
          <w:rStyle w:val="FootnoteReference"/>
          <w:rFonts w:ascii="Arial" w:eastAsia="Arial" w:hAnsi="Arial" w:cs="Arial"/>
          <w:sz w:val="24"/>
          <w:szCs w:val="24"/>
        </w:rPr>
        <w:footnoteReference w:id="21"/>
      </w:r>
      <w:r w:rsidRPr="797AB299">
        <w:rPr>
          <w:rFonts w:ascii="Arial" w:eastAsia="Arial" w:hAnsi="Arial" w:cs="Arial"/>
          <w:sz w:val="24"/>
          <w:szCs w:val="24"/>
        </w:rPr>
        <w:t xml:space="preserve"> For the purposes of this request, “individuals </w:t>
      </w:r>
      <w:r w:rsidR="00DF2E0D">
        <w:rPr>
          <w:rFonts w:ascii="Arial" w:eastAsia="Arial" w:hAnsi="Arial" w:cs="Arial"/>
          <w:sz w:val="24"/>
          <w:szCs w:val="24"/>
        </w:rPr>
        <w:t>in</w:t>
      </w:r>
      <w:r w:rsidRPr="797AB299">
        <w:rPr>
          <w:rFonts w:ascii="Arial" w:eastAsia="Arial" w:hAnsi="Arial" w:cs="Arial"/>
          <w:sz w:val="24"/>
          <w:szCs w:val="24"/>
        </w:rPr>
        <w:t xml:space="preserve"> </w:t>
      </w:r>
      <w:r w:rsidR="00A85CBE">
        <w:rPr>
          <w:rFonts w:ascii="Arial" w:eastAsia="Arial" w:hAnsi="Arial" w:cs="Arial"/>
          <w:sz w:val="24"/>
          <w:szCs w:val="24"/>
        </w:rPr>
        <w:t>certain public institutions</w:t>
      </w:r>
      <w:r w:rsidRPr="797AB299">
        <w:rPr>
          <w:rFonts w:ascii="Arial" w:eastAsia="Arial" w:hAnsi="Arial" w:cs="Arial"/>
          <w:sz w:val="24"/>
          <w:szCs w:val="24"/>
        </w:rPr>
        <w:t>” means:</w:t>
      </w:r>
    </w:p>
    <w:p w14:paraId="23418F95" w14:textId="7C6041DF" w:rsidR="38EED994" w:rsidRDefault="3CA16417" w:rsidP="00461458">
      <w:pPr>
        <w:pStyle w:val="ListParagraph"/>
        <w:numPr>
          <w:ilvl w:val="0"/>
          <w:numId w:val="21"/>
        </w:numPr>
        <w:spacing w:after="120"/>
        <w:rPr>
          <w:rFonts w:ascii="Arial" w:eastAsia="Arial" w:hAnsi="Arial" w:cs="Arial"/>
        </w:rPr>
      </w:pPr>
      <w:r w:rsidRPr="32F98027">
        <w:rPr>
          <w:rFonts w:ascii="Arial" w:eastAsia="Arial" w:hAnsi="Arial" w:cs="Arial"/>
          <w:sz w:val="24"/>
          <w:szCs w:val="24"/>
        </w:rPr>
        <w:t xml:space="preserve">Individuals in </w:t>
      </w:r>
      <w:r w:rsidR="004B6B31" w:rsidRPr="32F98027">
        <w:rPr>
          <w:rFonts w:ascii="Arial" w:eastAsia="Arial" w:hAnsi="Arial" w:cs="Arial"/>
          <w:sz w:val="24"/>
          <w:szCs w:val="24"/>
        </w:rPr>
        <w:t>County Correctional</w:t>
      </w:r>
      <w:r w:rsidR="005A0D3E" w:rsidRPr="32F98027">
        <w:rPr>
          <w:rFonts w:ascii="Arial" w:eastAsia="Arial" w:hAnsi="Arial" w:cs="Arial"/>
          <w:sz w:val="24"/>
          <w:szCs w:val="24"/>
        </w:rPr>
        <w:t xml:space="preserve"> Facilities (</w:t>
      </w:r>
      <w:r w:rsidRPr="32F98027">
        <w:rPr>
          <w:rFonts w:ascii="Arial" w:eastAsia="Arial" w:hAnsi="Arial" w:cs="Arial"/>
          <w:sz w:val="24"/>
          <w:szCs w:val="24"/>
        </w:rPr>
        <w:t>CCFs</w:t>
      </w:r>
      <w:r w:rsidR="005A0D3E" w:rsidRPr="32F98027">
        <w:rPr>
          <w:rFonts w:ascii="Arial" w:eastAsia="Arial" w:hAnsi="Arial" w:cs="Arial"/>
          <w:sz w:val="24"/>
          <w:szCs w:val="24"/>
        </w:rPr>
        <w:t>)</w:t>
      </w:r>
      <w:r w:rsidRPr="32F98027">
        <w:rPr>
          <w:rFonts w:ascii="Arial" w:eastAsia="Arial" w:hAnsi="Arial" w:cs="Arial"/>
          <w:sz w:val="24"/>
          <w:szCs w:val="24"/>
        </w:rPr>
        <w:t xml:space="preserve"> and state </w:t>
      </w:r>
      <w:r w:rsidR="000F2A12" w:rsidRPr="32F98027">
        <w:rPr>
          <w:rFonts w:ascii="Arial" w:eastAsia="Arial" w:hAnsi="Arial" w:cs="Arial"/>
          <w:sz w:val="24"/>
          <w:szCs w:val="24"/>
        </w:rPr>
        <w:t xml:space="preserve">Department of Corrections </w:t>
      </w:r>
      <w:r w:rsidR="00532503" w:rsidRPr="32F98027">
        <w:rPr>
          <w:rFonts w:ascii="Arial" w:eastAsia="Arial" w:hAnsi="Arial" w:cs="Arial"/>
          <w:sz w:val="24"/>
          <w:szCs w:val="24"/>
        </w:rPr>
        <w:t>(</w:t>
      </w:r>
      <w:r w:rsidRPr="32F98027">
        <w:rPr>
          <w:rFonts w:ascii="Arial" w:eastAsia="Arial" w:hAnsi="Arial" w:cs="Arial"/>
          <w:sz w:val="24"/>
          <w:szCs w:val="24"/>
        </w:rPr>
        <w:t>DOC</w:t>
      </w:r>
      <w:r w:rsidR="00532503" w:rsidRPr="32F98027">
        <w:rPr>
          <w:rFonts w:ascii="Arial" w:eastAsia="Arial" w:hAnsi="Arial" w:cs="Arial"/>
          <w:sz w:val="24"/>
          <w:szCs w:val="24"/>
        </w:rPr>
        <w:t>)</w:t>
      </w:r>
      <w:r w:rsidRPr="32F98027">
        <w:rPr>
          <w:rFonts w:ascii="Arial" w:eastAsia="Arial" w:hAnsi="Arial" w:cs="Arial"/>
          <w:sz w:val="24"/>
          <w:szCs w:val="24"/>
        </w:rPr>
        <w:t xml:space="preserve"> facilities, including individuals who are sentenced</w:t>
      </w:r>
      <w:r w:rsidR="1B28CF03" w:rsidRPr="32F98027">
        <w:rPr>
          <w:rFonts w:ascii="Arial" w:eastAsia="Arial" w:hAnsi="Arial" w:cs="Arial"/>
          <w:sz w:val="24"/>
          <w:szCs w:val="24"/>
        </w:rPr>
        <w:t>;</w:t>
      </w:r>
      <w:r w:rsidRPr="32F98027">
        <w:rPr>
          <w:rFonts w:ascii="Arial" w:eastAsia="Arial" w:hAnsi="Arial" w:cs="Arial"/>
          <w:sz w:val="24"/>
          <w:szCs w:val="24"/>
        </w:rPr>
        <w:t xml:space="preserve"> detained prior to </w:t>
      </w:r>
      <w:r w:rsidR="00A85CBE" w:rsidRPr="32F98027">
        <w:rPr>
          <w:rFonts w:ascii="Arial" w:eastAsia="Arial" w:hAnsi="Arial" w:cs="Arial"/>
          <w:sz w:val="24"/>
          <w:szCs w:val="24"/>
        </w:rPr>
        <w:t xml:space="preserve">arraignment, </w:t>
      </w:r>
      <w:r w:rsidRPr="32F98027">
        <w:rPr>
          <w:rFonts w:ascii="Arial" w:eastAsia="Arial" w:hAnsi="Arial" w:cs="Arial"/>
          <w:sz w:val="24"/>
          <w:szCs w:val="24"/>
        </w:rPr>
        <w:t>trial or sentencing</w:t>
      </w:r>
      <w:r w:rsidR="66410070" w:rsidRPr="32F98027">
        <w:rPr>
          <w:rFonts w:ascii="Arial" w:eastAsia="Arial" w:hAnsi="Arial" w:cs="Arial"/>
          <w:sz w:val="24"/>
          <w:szCs w:val="24"/>
        </w:rPr>
        <w:t>;</w:t>
      </w:r>
      <w:r w:rsidR="30C87B15" w:rsidRPr="00F07413">
        <w:rPr>
          <w:rFonts w:ascii="Arial" w:eastAsia="Arial" w:hAnsi="Arial" w:cs="Arial"/>
          <w:sz w:val="24"/>
          <w:szCs w:val="24"/>
        </w:rPr>
        <w:t xml:space="preserve"> or held pursuant to a civil commitment order;</w:t>
      </w:r>
      <w:r w:rsidR="6D848B1E" w:rsidRPr="00F07413">
        <w:rPr>
          <w:rFonts w:ascii="Arial" w:eastAsia="Arial" w:hAnsi="Arial" w:cs="Arial"/>
          <w:sz w:val="24"/>
          <w:szCs w:val="24"/>
        </w:rPr>
        <w:t xml:space="preserve"> and</w:t>
      </w:r>
    </w:p>
    <w:p w14:paraId="119C4261" w14:textId="08AEB579" w:rsidR="00C82A8A" w:rsidRPr="005674F2" w:rsidRDefault="59952C26" w:rsidP="00461458">
      <w:pPr>
        <w:pStyle w:val="ListParagraph"/>
        <w:numPr>
          <w:ilvl w:val="0"/>
          <w:numId w:val="21"/>
        </w:numPr>
        <w:spacing w:after="120"/>
        <w:rPr>
          <w:rFonts w:ascii="Arial" w:eastAsia="Arial" w:hAnsi="Arial" w:cs="Arial"/>
          <w:sz w:val="24"/>
          <w:szCs w:val="24"/>
        </w:rPr>
      </w:pPr>
      <w:r w:rsidRPr="08609914">
        <w:rPr>
          <w:rFonts w:ascii="Arial" w:eastAsia="Arial" w:hAnsi="Arial" w:cs="Arial"/>
          <w:sz w:val="24"/>
          <w:szCs w:val="24"/>
        </w:rPr>
        <w:t>Y</w:t>
      </w:r>
      <w:r w:rsidR="3CA16417" w:rsidRPr="08609914">
        <w:rPr>
          <w:rFonts w:ascii="Arial" w:eastAsia="Arial" w:hAnsi="Arial" w:cs="Arial"/>
          <w:sz w:val="24"/>
          <w:szCs w:val="24"/>
        </w:rPr>
        <w:t>outh</w:t>
      </w:r>
      <w:r w:rsidR="3CA16417" w:rsidRPr="2B100FC4">
        <w:rPr>
          <w:rFonts w:ascii="Arial" w:eastAsia="Arial" w:hAnsi="Arial" w:cs="Arial"/>
          <w:sz w:val="24"/>
          <w:szCs w:val="24"/>
        </w:rPr>
        <w:t xml:space="preserve"> committed to the care and custody of </w:t>
      </w:r>
      <w:r w:rsidR="002A175A">
        <w:rPr>
          <w:rFonts w:ascii="Arial" w:eastAsia="Arial" w:hAnsi="Arial" w:cs="Arial"/>
          <w:sz w:val="24"/>
          <w:szCs w:val="24"/>
        </w:rPr>
        <w:t>the state Department of Youth Services (</w:t>
      </w:r>
      <w:r w:rsidR="3CA16417" w:rsidRPr="2B100FC4">
        <w:rPr>
          <w:rFonts w:ascii="Arial" w:eastAsia="Arial" w:hAnsi="Arial" w:cs="Arial"/>
          <w:sz w:val="24"/>
          <w:szCs w:val="24"/>
        </w:rPr>
        <w:t>DYS</w:t>
      </w:r>
      <w:r w:rsidR="002A175A">
        <w:rPr>
          <w:rFonts w:ascii="Arial" w:eastAsia="Arial" w:hAnsi="Arial" w:cs="Arial"/>
          <w:sz w:val="24"/>
          <w:szCs w:val="24"/>
        </w:rPr>
        <w:t>)</w:t>
      </w:r>
      <w:r w:rsidR="3CA16417" w:rsidRPr="2B100FC4">
        <w:rPr>
          <w:rFonts w:ascii="Arial" w:eastAsia="Arial" w:hAnsi="Arial" w:cs="Arial"/>
          <w:sz w:val="24"/>
          <w:szCs w:val="24"/>
        </w:rPr>
        <w:t xml:space="preserve"> </w:t>
      </w:r>
      <w:r w:rsidR="44F0FBD9" w:rsidRPr="08609914">
        <w:rPr>
          <w:rFonts w:ascii="Arial" w:eastAsia="Arial" w:hAnsi="Arial" w:cs="Arial"/>
          <w:sz w:val="24"/>
          <w:szCs w:val="24"/>
        </w:rPr>
        <w:t>who are</w:t>
      </w:r>
      <w:r w:rsidR="3CA16417" w:rsidRPr="08609914">
        <w:rPr>
          <w:rFonts w:ascii="Arial" w:eastAsia="Arial" w:hAnsi="Arial" w:cs="Arial"/>
          <w:sz w:val="24"/>
          <w:szCs w:val="24"/>
        </w:rPr>
        <w:t xml:space="preserve"> </w:t>
      </w:r>
      <w:r w:rsidR="3CA16417" w:rsidRPr="2B100FC4">
        <w:rPr>
          <w:rFonts w:ascii="Arial" w:eastAsia="Arial" w:hAnsi="Arial" w:cs="Arial"/>
          <w:sz w:val="24"/>
          <w:szCs w:val="24"/>
        </w:rPr>
        <w:t xml:space="preserve">in </w:t>
      </w:r>
      <w:r w:rsidR="2373DA9B" w:rsidRPr="27AB7669">
        <w:rPr>
          <w:rFonts w:ascii="Arial" w:eastAsia="Arial" w:hAnsi="Arial" w:cs="Arial"/>
          <w:sz w:val="24"/>
          <w:szCs w:val="24"/>
        </w:rPr>
        <w:t xml:space="preserve">DYS </w:t>
      </w:r>
      <w:r w:rsidR="3CA16417" w:rsidRPr="2B100FC4">
        <w:rPr>
          <w:rFonts w:ascii="Arial" w:eastAsia="Arial" w:hAnsi="Arial" w:cs="Arial"/>
          <w:sz w:val="24"/>
          <w:szCs w:val="24"/>
        </w:rPr>
        <w:t>juvenile justice facilities</w:t>
      </w:r>
      <w:r w:rsidR="00A85CBE">
        <w:rPr>
          <w:rFonts w:ascii="Arial" w:eastAsia="Arial" w:hAnsi="Arial" w:cs="Arial"/>
          <w:sz w:val="24"/>
          <w:szCs w:val="24"/>
        </w:rPr>
        <w:t xml:space="preserve"> and currently excluded under MIEP</w:t>
      </w:r>
      <w:r w:rsidR="264D772D" w:rsidRPr="27AB7669">
        <w:rPr>
          <w:rFonts w:ascii="Arial" w:eastAsia="Arial" w:hAnsi="Arial" w:cs="Arial"/>
          <w:sz w:val="24"/>
          <w:szCs w:val="24"/>
        </w:rPr>
        <w:t>.</w:t>
      </w:r>
      <w:r w:rsidR="3CA16417" w:rsidRPr="2B100FC4">
        <w:rPr>
          <w:rFonts w:ascii="Arial" w:eastAsia="Arial" w:hAnsi="Arial" w:cs="Arial"/>
          <w:sz w:val="24"/>
          <w:szCs w:val="24"/>
        </w:rPr>
        <w:t xml:space="preserve"> </w:t>
      </w:r>
    </w:p>
    <w:p w14:paraId="431FC593" w14:textId="0809E68B" w:rsidR="38EED994" w:rsidRPr="00BC1A17" w:rsidRDefault="3581012E" w:rsidP="00461458">
      <w:pPr>
        <w:spacing w:after="120"/>
        <w:rPr>
          <w:rFonts w:ascii="Arial" w:eastAsia="Arial" w:hAnsi="Arial" w:cs="Arial"/>
          <w:sz w:val="24"/>
          <w:szCs w:val="24"/>
          <w:vertAlign w:val="superscript"/>
        </w:rPr>
      </w:pPr>
      <w:r w:rsidRPr="00BC1A17">
        <w:rPr>
          <w:rFonts w:ascii="Arial" w:eastAsia="Arial" w:hAnsi="Arial" w:cs="Arial"/>
          <w:sz w:val="24"/>
          <w:szCs w:val="24"/>
        </w:rPr>
        <w:t>Strengthening continuity of care for this population, particularly for individuals from historically marginalized and underserved groups, is a high priority for Massachusetts. When comparing sentencing trends, Black and Hispanic individuals are disproportionately represented at higher rates than white individuals: 7.</w:t>
      </w:r>
      <w:r w:rsidR="00C37A83">
        <w:rPr>
          <w:rFonts w:ascii="Arial" w:eastAsia="Arial" w:hAnsi="Arial" w:cs="Arial"/>
          <w:sz w:val="24"/>
          <w:szCs w:val="24"/>
        </w:rPr>
        <w:t>4</w:t>
      </w:r>
      <w:r w:rsidRPr="00BC1A17">
        <w:rPr>
          <w:rFonts w:ascii="Arial" w:eastAsia="Arial" w:hAnsi="Arial" w:cs="Arial"/>
          <w:sz w:val="24"/>
          <w:szCs w:val="24"/>
        </w:rPr>
        <w:t xml:space="preserve"> times and 4.</w:t>
      </w:r>
      <w:r w:rsidR="00CC38DA">
        <w:rPr>
          <w:rFonts w:ascii="Arial" w:eastAsia="Arial" w:hAnsi="Arial" w:cs="Arial"/>
          <w:sz w:val="24"/>
          <w:szCs w:val="24"/>
        </w:rPr>
        <w:t>1</w:t>
      </w:r>
      <w:r w:rsidRPr="00BC1A17">
        <w:rPr>
          <w:rFonts w:ascii="Arial" w:eastAsia="Arial" w:hAnsi="Arial" w:cs="Arial"/>
          <w:sz w:val="24"/>
          <w:szCs w:val="24"/>
        </w:rPr>
        <w:t xml:space="preserve"> times respectively, underscoring the health equity implications of this proposal.</w:t>
      </w:r>
      <w:r w:rsidR="3CA16417" w:rsidRPr="797AB299">
        <w:rPr>
          <w:rStyle w:val="FootnoteReference"/>
          <w:rFonts w:ascii="Arial" w:eastAsia="Arial" w:hAnsi="Arial" w:cs="Arial"/>
          <w:sz w:val="24"/>
          <w:szCs w:val="24"/>
        </w:rPr>
        <w:footnoteReference w:id="22"/>
      </w:r>
      <w:r w:rsidRPr="00BC1A17">
        <w:rPr>
          <w:rFonts w:ascii="Arial" w:eastAsia="Arial" w:hAnsi="Arial" w:cs="Arial"/>
          <w:sz w:val="24"/>
          <w:szCs w:val="24"/>
          <w:vertAlign w:val="superscript"/>
        </w:rPr>
        <w:t xml:space="preserve"> </w:t>
      </w:r>
      <w:r w:rsidRPr="00BC1A17">
        <w:rPr>
          <w:rFonts w:ascii="Arial" w:eastAsia="Arial" w:hAnsi="Arial" w:cs="Arial"/>
          <w:sz w:val="24"/>
          <w:szCs w:val="24"/>
        </w:rPr>
        <w:t>People who identify as LGBTQIA+</w:t>
      </w:r>
      <w:r w:rsidR="22183816" w:rsidRPr="00BC1A17">
        <w:rPr>
          <w:rFonts w:ascii="Arial" w:eastAsia="Arial" w:hAnsi="Arial" w:cs="Arial"/>
          <w:sz w:val="24"/>
          <w:szCs w:val="24"/>
        </w:rPr>
        <w:t>, particularly transgender and gender-nonco</w:t>
      </w:r>
      <w:r w:rsidR="01ADB7A2" w:rsidRPr="00BC1A17">
        <w:rPr>
          <w:rFonts w:ascii="Arial" w:eastAsia="Arial" w:hAnsi="Arial" w:cs="Arial"/>
          <w:sz w:val="24"/>
          <w:szCs w:val="24"/>
        </w:rPr>
        <w:t>n</w:t>
      </w:r>
      <w:r w:rsidR="22183816" w:rsidRPr="00BC1A17">
        <w:rPr>
          <w:rFonts w:ascii="Arial" w:eastAsia="Arial" w:hAnsi="Arial" w:cs="Arial"/>
          <w:sz w:val="24"/>
          <w:szCs w:val="24"/>
        </w:rPr>
        <w:t>forming individuals,</w:t>
      </w:r>
      <w:r w:rsidRPr="00BC1A17">
        <w:rPr>
          <w:rFonts w:ascii="Arial" w:eastAsia="Arial" w:hAnsi="Arial" w:cs="Arial"/>
          <w:sz w:val="24"/>
          <w:szCs w:val="24"/>
        </w:rPr>
        <w:t xml:space="preserve"> also experience disproportionate rates of incarceration, and face unique challenges pre- and post-incarceration.</w:t>
      </w:r>
      <w:r w:rsidR="3CA16417" w:rsidRPr="797AB299">
        <w:rPr>
          <w:rStyle w:val="FootnoteReference"/>
          <w:rFonts w:ascii="Arial" w:eastAsia="Arial" w:hAnsi="Arial" w:cs="Arial"/>
          <w:sz w:val="24"/>
          <w:szCs w:val="24"/>
        </w:rPr>
        <w:footnoteReference w:id="23"/>
      </w:r>
      <w:r w:rsidR="00DB35C4">
        <w:rPr>
          <w:rStyle w:val="FootnoteReference"/>
          <w:rFonts w:ascii="Arial" w:eastAsia="Arial" w:hAnsi="Arial" w:cs="Arial"/>
          <w:sz w:val="24"/>
          <w:szCs w:val="24"/>
        </w:rPr>
        <w:footnoteReference w:id="24"/>
      </w:r>
    </w:p>
    <w:p w14:paraId="7F949B4F" w14:textId="6DAF2E2B" w:rsidR="38EED994" w:rsidRDefault="6C764CF4" w:rsidP="00461458">
      <w:pPr>
        <w:spacing w:after="120"/>
        <w:rPr>
          <w:rFonts w:ascii="Arial" w:eastAsia="Arial" w:hAnsi="Arial" w:cs="Arial"/>
          <w:sz w:val="24"/>
          <w:szCs w:val="24"/>
        </w:rPr>
      </w:pPr>
      <w:r w:rsidRPr="7E68430F">
        <w:rPr>
          <w:rFonts w:ascii="Arial" w:eastAsia="Arial" w:hAnsi="Arial" w:cs="Arial"/>
          <w:sz w:val="24"/>
          <w:szCs w:val="24"/>
        </w:rPr>
        <w:t xml:space="preserve">To inform the development of this proposal, </w:t>
      </w:r>
      <w:r w:rsidR="5292FEA0" w:rsidRPr="7E68430F">
        <w:rPr>
          <w:rFonts w:ascii="Arial" w:eastAsia="Arial" w:hAnsi="Arial" w:cs="Arial"/>
          <w:sz w:val="24"/>
          <w:szCs w:val="24"/>
        </w:rPr>
        <w:t>MassHealth</w:t>
      </w:r>
      <w:r w:rsidRPr="7E68430F">
        <w:rPr>
          <w:rFonts w:ascii="Arial" w:eastAsia="Arial" w:hAnsi="Arial" w:cs="Arial"/>
          <w:sz w:val="24"/>
          <w:szCs w:val="24"/>
        </w:rPr>
        <w:t xml:space="preserve"> convened an interagency Coordinating Council that began in January 2021</w:t>
      </w:r>
      <w:r w:rsidR="4115D680" w:rsidRPr="7E68430F">
        <w:rPr>
          <w:rFonts w:ascii="Arial" w:eastAsia="Arial" w:hAnsi="Arial" w:cs="Arial"/>
          <w:sz w:val="24"/>
          <w:szCs w:val="24"/>
        </w:rPr>
        <w:t>. The Coordinating Council includes</w:t>
      </w:r>
      <w:r w:rsidRPr="7E68430F">
        <w:rPr>
          <w:rFonts w:ascii="Arial" w:eastAsia="Arial" w:hAnsi="Arial" w:cs="Arial"/>
          <w:sz w:val="24"/>
          <w:szCs w:val="24"/>
        </w:rPr>
        <w:t xml:space="preserve"> representatives from DOC, the Massachusetts Sheriffs’ Association, the fourteen Massachusetts Sheriffs’ Offices</w:t>
      </w:r>
      <w:r w:rsidR="45EC450E" w:rsidRPr="7E68430F">
        <w:rPr>
          <w:rFonts w:ascii="Arial" w:eastAsia="Arial" w:hAnsi="Arial" w:cs="Arial"/>
          <w:sz w:val="24"/>
          <w:szCs w:val="24"/>
        </w:rPr>
        <w:t xml:space="preserve"> (of which thirteen have </w:t>
      </w:r>
      <w:proofErr w:type="gramStart"/>
      <w:r w:rsidR="45EC450E" w:rsidRPr="7E68430F">
        <w:rPr>
          <w:rFonts w:ascii="Arial" w:eastAsia="Arial" w:hAnsi="Arial" w:cs="Arial"/>
          <w:sz w:val="24"/>
          <w:szCs w:val="24"/>
        </w:rPr>
        <w:t>correctional facilities</w:t>
      </w:r>
      <w:proofErr w:type="gramEnd"/>
      <w:r w:rsidR="45EC450E" w:rsidRPr="7E68430F">
        <w:rPr>
          <w:rFonts w:ascii="Arial" w:eastAsia="Arial" w:hAnsi="Arial" w:cs="Arial"/>
          <w:sz w:val="24"/>
          <w:szCs w:val="24"/>
        </w:rPr>
        <w:t>)</w:t>
      </w:r>
      <w:r w:rsidRPr="7E68430F">
        <w:rPr>
          <w:rFonts w:ascii="Arial" w:eastAsia="Arial" w:hAnsi="Arial" w:cs="Arial"/>
          <w:sz w:val="24"/>
          <w:szCs w:val="24"/>
        </w:rPr>
        <w:t>, DYS, Parole</w:t>
      </w:r>
      <w:r w:rsidR="30FB8ABD" w:rsidRPr="7E68430F">
        <w:rPr>
          <w:rFonts w:ascii="Arial" w:eastAsia="Arial" w:hAnsi="Arial" w:cs="Arial"/>
          <w:sz w:val="24"/>
          <w:szCs w:val="24"/>
        </w:rPr>
        <w:t xml:space="preserve"> and</w:t>
      </w:r>
      <w:r w:rsidRPr="7E68430F">
        <w:rPr>
          <w:rFonts w:ascii="Arial" w:eastAsia="Arial" w:hAnsi="Arial" w:cs="Arial"/>
          <w:sz w:val="24"/>
          <w:szCs w:val="24"/>
        </w:rPr>
        <w:t xml:space="preserve"> Probation</w:t>
      </w:r>
      <w:r w:rsidR="30FB8ABD" w:rsidRPr="7E68430F">
        <w:rPr>
          <w:rFonts w:ascii="Arial" w:eastAsia="Arial" w:hAnsi="Arial" w:cs="Arial"/>
          <w:sz w:val="24"/>
          <w:szCs w:val="24"/>
        </w:rPr>
        <w:t xml:space="preserve"> Units</w:t>
      </w:r>
      <w:r w:rsidRPr="7E68430F">
        <w:rPr>
          <w:rFonts w:ascii="Arial" w:eastAsia="Arial" w:hAnsi="Arial" w:cs="Arial"/>
          <w:sz w:val="24"/>
          <w:szCs w:val="24"/>
        </w:rPr>
        <w:t xml:space="preserve">, </w:t>
      </w:r>
      <w:r w:rsidR="3C67CD07" w:rsidRPr="7E68430F">
        <w:rPr>
          <w:rFonts w:ascii="Arial" w:eastAsia="Arial" w:hAnsi="Arial" w:cs="Arial"/>
          <w:sz w:val="24"/>
          <w:szCs w:val="24"/>
        </w:rPr>
        <w:t xml:space="preserve">and </w:t>
      </w:r>
      <w:r w:rsidRPr="7E68430F">
        <w:rPr>
          <w:rFonts w:ascii="Arial" w:eastAsia="Arial" w:hAnsi="Arial" w:cs="Arial"/>
          <w:sz w:val="24"/>
          <w:szCs w:val="24"/>
        </w:rPr>
        <w:t xml:space="preserve">the </w:t>
      </w:r>
      <w:r w:rsidR="3C67CD07" w:rsidRPr="7E68430F">
        <w:rPr>
          <w:rFonts w:ascii="Arial" w:eastAsia="Arial" w:hAnsi="Arial" w:cs="Arial"/>
          <w:sz w:val="24"/>
          <w:szCs w:val="24"/>
        </w:rPr>
        <w:t xml:space="preserve">state </w:t>
      </w:r>
      <w:r w:rsidRPr="7E68430F">
        <w:rPr>
          <w:rFonts w:ascii="Arial" w:eastAsia="Arial" w:hAnsi="Arial" w:cs="Arial"/>
          <w:sz w:val="24"/>
          <w:szCs w:val="24"/>
        </w:rPr>
        <w:t>Executive Office of Public Safety and Security (EOPSS).</w:t>
      </w:r>
      <w:r w:rsidR="7E1F416E" w:rsidRPr="7E68430F">
        <w:rPr>
          <w:rFonts w:ascii="Arial" w:eastAsia="Arial" w:hAnsi="Arial" w:cs="Arial"/>
          <w:sz w:val="24"/>
          <w:szCs w:val="24"/>
        </w:rPr>
        <w:t xml:space="preserve"> </w:t>
      </w:r>
      <w:r w:rsidR="75C404FE" w:rsidRPr="7E68430F">
        <w:rPr>
          <w:rFonts w:ascii="Arial" w:eastAsia="Arial" w:hAnsi="Arial" w:cs="Arial"/>
          <w:sz w:val="24"/>
          <w:szCs w:val="24"/>
        </w:rPr>
        <w:t>To inform</w:t>
      </w:r>
      <w:r w:rsidR="6985747B" w:rsidRPr="7E68430F">
        <w:rPr>
          <w:rFonts w:ascii="Arial" w:eastAsia="Arial" w:hAnsi="Arial" w:cs="Arial"/>
          <w:sz w:val="24"/>
          <w:szCs w:val="24"/>
        </w:rPr>
        <w:t xml:space="preserve"> planning and implementation, MassHealth will continue to identify opportunities to engage with stakeholders, including people with lived and living experience</w:t>
      </w:r>
      <w:r w:rsidR="1EA139FC" w:rsidRPr="7E68430F">
        <w:rPr>
          <w:rFonts w:ascii="Arial" w:eastAsia="Arial" w:hAnsi="Arial" w:cs="Arial"/>
          <w:sz w:val="24"/>
          <w:szCs w:val="24"/>
        </w:rPr>
        <w:t>.</w:t>
      </w:r>
    </w:p>
    <w:p w14:paraId="2BC101BD" w14:textId="6A3D25E8" w:rsidR="38EED994" w:rsidRPr="00521E0B" w:rsidRDefault="3CA16417" w:rsidP="00461458">
      <w:pPr>
        <w:spacing w:after="120"/>
        <w:rPr>
          <w:rFonts w:ascii="Arial" w:eastAsia="Arial" w:hAnsi="Arial" w:cs="Arial"/>
          <w:i/>
          <w:iCs/>
          <w:sz w:val="24"/>
          <w:szCs w:val="24"/>
        </w:rPr>
      </w:pPr>
      <w:r w:rsidRPr="00521E0B">
        <w:rPr>
          <w:rFonts w:ascii="Arial" w:eastAsia="Arial" w:hAnsi="Arial" w:cs="Arial"/>
          <w:i/>
          <w:iCs/>
          <w:sz w:val="24"/>
          <w:szCs w:val="24"/>
        </w:rPr>
        <w:lastRenderedPageBreak/>
        <w:t xml:space="preserve">Health </w:t>
      </w:r>
      <w:r w:rsidR="007E6B0C">
        <w:rPr>
          <w:rFonts w:ascii="Arial" w:eastAsia="Arial" w:hAnsi="Arial" w:cs="Arial"/>
          <w:i/>
          <w:iCs/>
          <w:sz w:val="24"/>
          <w:szCs w:val="24"/>
        </w:rPr>
        <w:t>Disparities in Justice-Involved Populations</w:t>
      </w:r>
      <w:r w:rsidRPr="00521E0B">
        <w:rPr>
          <w:rFonts w:ascii="Arial" w:eastAsia="Arial" w:hAnsi="Arial" w:cs="Arial"/>
          <w:i/>
          <w:iCs/>
          <w:sz w:val="24"/>
          <w:szCs w:val="24"/>
        </w:rPr>
        <w:t xml:space="preserve"> </w:t>
      </w:r>
    </w:p>
    <w:p w14:paraId="1C020778" w14:textId="68649B4F" w:rsidR="38EED994" w:rsidRDefault="3CA16417" w:rsidP="00461458">
      <w:pPr>
        <w:spacing w:after="120"/>
        <w:rPr>
          <w:rFonts w:ascii="Arial" w:eastAsia="Arial" w:hAnsi="Arial" w:cs="Arial"/>
          <w:sz w:val="24"/>
          <w:szCs w:val="24"/>
        </w:rPr>
      </w:pPr>
      <w:r w:rsidRPr="2B100FC4">
        <w:rPr>
          <w:rFonts w:ascii="Arial" w:eastAsia="Arial" w:hAnsi="Arial" w:cs="Arial"/>
          <w:sz w:val="24"/>
          <w:szCs w:val="24"/>
        </w:rPr>
        <w:t xml:space="preserve">As displayed in </w:t>
      </w:r>
      <w:r w:rsidRPr="00521E0B">
        <w:rPr>
          <w:rFonts w:ascii="Arial" w:eastAsia="Arial" w:hAnsi="Arial" w:cs="Arial"/>
          <w:sz w:val="24"/>
          <w:szCs w:val="24"/>
        </w:rPr>
        <w:t xml:space="preserve">Table </w:t>
      </w:r>
      <w:r w:rsidR="00521E0B" w:rsidRPr="00521E0B">
        <w:rPr>
          <w:rFonts w:ascii="Arial" w:eastAsia="Arial" w:hAnsi="Arial" w:cs="Arial"/>
          <w:sz w:val="24"/>
          <w:szCs w:val="24"/>
        </w:rPr>
        <w:t>1</w:t>
      </w:r>
      <w:r w:rsidRPr="2B100FC4">
        <w:rPr>
          <w:rFonts w:ascii="Arial" w:eastAsia="Arial" w:hAnsi="Arial" w:cs="Arial"/>
          <w:sz w:val="24"/>
          <w:szCs w:val="24"/>
        </w:rPr>
        <w:t xml:space="preserve">, research from across the country shows that </w:t>
      </w:r>
      <w:r w:rsidR="22F64ED0" w:rsidRPr="37580B04">
        <w:rPr>
          <w:rFonts w:ascii="Arial" w:eastAsia="Arial" w:hAnsi="Arial" w:cs="Arial"/>
          <w:sz w:val="24"/>
          <w:szCs w:val="24"/>
        </w:rPr>
        <w:t>individuals held in carceral settings</w:t>
      </w:r>
      <w:r w:rsidRPr="37580B04">
        <w:rPr>
          <w:rFonts w:ascii="Arial" w:eastAsia="Arial" w:hAnsi="Arial" w:cs="Arial"/>
          <w:sz w:val="24"/>
          <w:szCs w:val="24"/>
        </w:rPr>
        <w:t xml:space="preserve"> </w:t>
      </w:r>
      <w:r w:rsidRPr="2B100FC4">
        <w:rPr>
          <w:rFonts w:ascii="Arial" w:eastAsia="Arial" w:hAnsi="Arial" w:cs="Arial"/>
          <w:sz w:val="24"/>
          <w:szCs w:val="24"/>
        </w:rPr>
        <w:t xml:space="preserve">face numerous health disparities in comparison to the </w:t>
      </w:r>
      <w:proofErr w:type="gramStart"/>
      <w:r w:rsidRPr="2B100FC4">
        <w:rPr>
          <w:rFonts w:ascii="Arial" w:eastAsia="Arial" w:hAnsi="Arial" w:cs="Arial"/>
          <w:sz w:val="24"/>
          <w:szCs w:val="24"/>
        </w:rPr>
        <w:t>general public</w:t>
      </w:r>
      <w:proofErr w:type="gramEnd"/>
      <w:r w:rsidRPr="2B100FC4">
        <w:rPr>
          <w:rFonts w:ascii="Arial" w:eastAsia="Arial" w:hAnsi="Arial" w:cs="Arial"/>
          <w:sz w:val="24"/>
          <w:szCs w:val="24"/>
        </w:rPr>
        <w:t xml:space="preserve"> relating to hypertension, asthma, substance use disorder, oral health, and particularly mental health conditions.</w:t>
      </w:r>
    </w:p>
    <w:p w14:paraId="7B03DEB5" w14:textId="518A3319" w:rsidR="38EED994" w:rsidRDefault="3581012E" w:rsidP="00461458">
      <w:pPr>
        <w:spacing w:after="120"/>
        <w:rPr>
          <w:rFonts w:ascii="Arial" w:eastAsia="Arial" w:hAnsi="Arial" w:cs="Arial"/>
          <w:sz w:val="24"/>
          <w:szCs w:val="24"/>
          <w:vertAlign w:val="superscript"/>
        </w:rPr>
      </w:pPr>
      <w:r w:rsidRPr="797AB299">
        <w:rPr>
          <w:rFonts w:ascii="Arial" w:eastAsia="Arial" w:hAnsi="Arial" w:cs="Arial"/>
          <w:sz w:val="24"/>
          <w:szCs w:val="24"/>
        </w:rPr>
        <w:t xml:space="preserve">Furthermore, individuals leaving carceral settings have increased risks of </w:t>
      </w:r>
      <w:r w:rsidR="77B6FD60" w:rsidRPr="797AB299">
        <w:rPr>
          <w:rFonts w:ascii="Arial" w:eastAsia="Arial" w:hAnsi="Arial" w:cs="Arial"/>
          <w:sz w:val="24"/>
          <w:szCs w:val="24"/>
        </w:rPr>
        <w:t>hospitalization and mortality</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25"/>
      </w:r>
      <w:r w:rsidRPr="797AB299">
        <w:rPr>
          <w:rFonts w:ascii="Arial" w:eastAsia="Arial" w:hAnsi="Arial" w:cs="Arial"/>
          <w:sz w:val="24"/>
          <w:szCs w:val="24"/>
        </w:rPr>
        <w:t xml:space="preserve"> Compared to the general population, individuals reentering the community after incarceration have 12.7 times the chance of death within two weeks of release, and they are over 120 times more likely to die of a drug overdose within two weeks of release.</w:t>
      </w:r>
      <w:r w:rsidR="3CA16417" w:rsidRPr="797AB299">
        <w:rPr>
          <w:rStyle w:val="FootnoteReference"/>
          <w:rFonts w:ascii="Arial" w:eastAsia="Arial" w:hAnsi="Arial" w:cs="Arial"/>
          <w:sz w:val="24"/>
          <w:szCs w:val="24"/>
        </w:rPr>
        <w:footnoteReference w:id="26"/>
      </w:r>
      <w:r w:rsidRPr="797AB299">
        <w:rPr>
          <w:rFonts w:ascii="Arial" w:eastAsia="Arial" w:hAnsi="Arial" w:cs="Arial"/>
          <w:sz w:val="24"/>
          <w:szCs w:val="24"/>
        </w:rPr>
        <w:t xml:space="preserve"> While progress has been made addressing the opioid epidemic in Massachusetts and</w:t>
      </w:r>
      <w:r w:rsidR="4C51BE84" w:rsidRPr="797AB299">
        <w:rPr>
          <w:rFonts w:ascii="Arial" w:eastAsia="Arial" w:hAnsi="Arial" w:cs="Arial"/>
          <w:sz w:val="24"/>
          <w:szCs w:val="24"/>
        </w:rPr>
        <w:t xml:space="preserve"> </w:t>
      </w:r>
      <w:r w:rsidRPr="797AB299">
        <w:rPr>
          <w:rFonts w:ascii="Arial" w:eastAsia="Arial" w:hAnsi="Arial" w:cs="Arial"/>
          <w:sz w:val="24"/>
          <w:szCs w:val="24"/>
        </w:rPr>
        <w:t>nationwide,</w:t>
      </w:r>
      <w:r w:rsidR="6484350C" w:rsidRPr="797AB299">
        <w:rPr>
          <w:rFonts w:ascii="Arial" w:eastAsia="Arial" w:hAnsi="Arial" w:cs="Arial"/>
          <w:sz w:val="24"/>
          <w:szCs w:val="24"/>
        </w:rPr>
        <w:t xml:space="preserve"> </w:t>
      </w:r>
      <w:r w:rsidRPr="797AB299">
        <w:rPr>
          <w:rFonts w:ascii="Arial" w:eastAsia="Arial" w:hAnsi="Arial" w:cs="Arial"/>
          <w:sz w:val="24"/>
          <w:szCs w:val="24"/>
        </w:rPr>
        <w:t xml:space="preserve">given the societal upheaval of the COVID-19 pandemic, rates </w:t>
      </w:r>
      <w:r w:rsidR="4A836A9B" w:rsidRPr="797AB299">
        <w:rPr>
          <w:rFonts w:ascii="Arial" w:eastAsia="Arial" w:hAnsi="Arial" w:cs="Arial"/>
          <w:sz w:val="24"/>
          <w:szCs w:val="24"/>
        </w:rPr>
        <w:t xml:space="preserve">of overdose </w:t>
      </w:r>
      <w:r w:rsidR="00051722">
        <w:rPr>
          <w:rFonts w:ascii="Arial" w:eastAsia="Arial" w:hAnsi="Arial" w:cs="Arial"/>
          <w:sz w:val="24"/>
          <w:szCs w:val="24"/>
        </w:rPr>
        <w:t>continue to rise</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27"/>
      </w:r>
      <w:r w:rsidR="3E97894E"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28"/>
      </w:r>
      <w:r w:rsidR="3E97894E" w:rsidRPr="797AB299">
        <w:rPr>
          <w:rFonts w:ascii="Arial" w:eastAsia="Arial" w:hAnsi="Arial" w:cs="Arial"/>
          <w:sz w:val="24"/>
          <w:szCs w:val="24"/>
        </w:rPr>
        <w:t xml:space="preserve"> </w:t>
      </w:r>
      <w:r w:rsidRPr="797AB299">
        <w:rPr>
          <w:rFonts w:ascii="Arial" w:eastAsia="Arial" w:hAnsi="Arial" w:cs="Arial"/>
          <w:sz w:val="24"/>
          <w:szCs w:val="24"/>
        </w:rPr>
        <w:t xml:space="preserve">Massachusetts trends in opioid overdose deaths are particularly stark among </w:t>
      </w:r>
      <w:r w:rsidR="00C24185">
        <w:rPr>
          <w:rFonts w:ascii="Arial" w:eastAsia="Arial" w:hAnsi="Arial" w:cs="Arial"/>
          <w:sz w:val="24"/>
          <w:szCs w:val="24"/>
        </w:rPr>
        <w:t>non-</w:t>
      </w:r>
      <w:r w:rsidR="00416182">
        <w:rPr>
          <w:rFonts w:ascii="Arial" w:eastAsia="Arial" w:hAnsi="Arial" w:cs="Arial"/>
          <w:sz w:val="24"/>
          <w:szCs w:val="24"/>
        </w:rPr>
        <w:t xml:space="preserve">Hispanic </w:t>
      </w:r>
      <w:r w:rsidRPr="797AB299">
        <w:rPr>
          <w:rFonts w:ascii="Arial" w:eastAsia="Arial" w:hAnsi="Arial" w:cs="Arial"/>
          <w:sz w:val="24"/>
          <w:szCs w:val="24"/>
        </w:rPr>
        <w:t xml:space="preserve">Black men (where the rate jumped </w:t>
      </w:r>
      <w:r w:rsidR="00416182">
        <w:rPr>
          <w:rFonts w:ascii="Arial" w:eastAsia="Arial" w:hAnsi="Arial" w:cs="Arial"/>
          <w:sz w:val="24"/>
          <w:szCs w:val="24"/>
        </w:rPr>
        <w:t>41</w:t>
      </w:r>
      <w:r w:rsidRPr="797AB299">
        <w:rPr>
          <w:rFonts w:ascii="Arial" w:eastAsia="Arial" w:hAnsi="Arial" w:cs="Arial"/>
          <w:sz w:val="24"/>
          <w:szCs w:val="24"/>
        </w:rPr>
        <w:t>% from 20</w:t>
      </w:r>
      <w:r w:rsidR="00B321D0">
        <w:rPr>
          <w:rFonts w:ascii="Arial" w:eastAsia="Arial" w:hAnsi="Arial" w:cs="Arial"/>
          <w:sz w:val="24"/>
          <w:szCs w:val="24"/>
        </w:rPr>
        <w:t>21</w:t>
      </w:r>
      <w:r w:rsidRPr="797AB299">
        <w:rPr>
          <w:rFonts w:ascii="Arial" w:eastAsia="Arial" w:hAnsi="Arial" w:cs="Arial"/>
          <w:sz w:val="24"/>
          <w:szCs w:val="24"/>
        </w:rPr>
        <w:t xml:space="preserve"> to 202</w:t>
      </w:r>
      <w:r w:rsidR="008E29A5">
        <w:rPr>
          <w:rFonts w:ascii="Arial" w:eastAsia="Arial" w:hAnsi="Arial" w:cs="Arial"/>
          <w:sz w:val="24"/>
          <w:szCs w:val="24"/>
        </w:rPr>
        <w:t>2</w:t>
      </w:r>
      <w:r w:rsidRPr="797AB299">
        <w:rPr>
          <w:rFonts w:ascii="Arial" w:eastAsia="Arial" w:hAnsi="Arial" w:cs="Arial"/>
          <w:sz w:val="24"/>
          <w:szCs w:val="24"/>
        </w:rPr>
        <w:t xml:space="preserve">) and </w:t>
      </w:r>
      <w:r w:rsidR="00F909AE" w:rsidRPr="797AB299">
        <w:rPr>
          <w:rFonts w:ascii="Arial" w:eastAsia="Arial" w:hAnsi="Arial" w:cs="Arial"/>
          <w:sz w:val="24"/>
          <w:szCs w:val="24"/>
        </w:rPr>
        <w:t>non-Hispanic Black women (where the rate jumped 47% from 2021 to 2022), both of which experienced the highest opioid-related overdose death rate increase among their respective groups in all race/ethnicity groups</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29"/>
      </w:r>
    </w:p>
    <w:p w14:paraId="4F0CAFB1" w14:textId="1A9B783D" w:rsidR="38EED994" w:rsidRPr="00F7461C" w:rsidRDefault="3CA16417" w:rsidP="2B100FC4">
      <w:pPr>
        <w:spacing w:line="271" w:lineRule="auto"/>
        <w:rPr>
          <w:rFonts w:ascii="Arial" w:eastAsia="Arial" w:hAnsi="Arial" w:cs="Arial"/>
        </w:rPr>
      </w:pPr>
      <w:r w:rsidRPr="00F7461C">
        <w:rPr>
          <w:rFonts w:ascii="Arial" w:eastAsia="Arial" w:hAnsi="Arial" w:cs="Arial"/>
        </w:rPr>
        <w:t xml:space="preserve">Table </w:t>
      </w:r>
      <w:r w:rsidR="00521E0B" w:rsidRPr="00F7461C">
        <w:rPr>
          <w:rFonts w:ascii="Arial" w:eastAsia="Arial" w:hAnsi="Arial" w:cs="Arial"/>
        </w:rPr>
        <w:t>1</w:t>
      </w:r>
      <w:r w:rsidRPr="00F7461C">
        <w:rPr>
          <w:rFonts w:ascii="Arial" w:eastAsia="Arial" w:hAnsi="Arial" w:cs="Arial"/>
        </w:rPr>
        <w:t xml:space="preserve">: Individuals with justice involvement face health disparities when compared to the </w:t>
      </w:r>
      <w:proofErr w:type="gramStart"/>
      <w:r w:rsidRPr="00F7461C">
        <w:rPr>
          <w:rFonts w:ascii="Arial" w:eastAsia="Arial" w:hAnsi="Arial" w:cs="Arial"/>
        </w:rPr>
        <w:t>general public</w:t>
      </w:r>
      <w:proofErr w:type="gramEnd"/>
    </w:p>
    <w:tbl>
      <w:tblPr>
        <w:tblW w:w="0" w:type="auto"/>
        <w:tblInd w:w="210" w:type="dxa"/>
        <w:tblLayout w:type="fixed"/>
        <w:tblLook w:val="01E0" w:firstRow="1" w:lastRow="1" w:firstColumn="1" w:lastColumn="1" w:noHBand="0" w:noVBand="0"/>
        <w:tblCaption w:val="Table 1 "/>
        <w:tblDescription w:val="Individuals with justice involvement face health disparities when compared to the general public. "/>
      </w:tblPr>
      <w:tblGrid>
        <w:gridCol w:w="1710"/>
        <w:gridCol w:w="7635"/>
      </w:tblGrid>
      <w:tr w:rsidR="2B100FC4" w14:paraId="585DD1FF" w14:textId="77777777" w:rsidTr="09DC9073">
        <w:trPr>
          <w:trHeight w:val="450"/>
          <w:tblHeader/>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07F823" w14:textId="41A564B8" w:rsidR="2B100FC4" w:rsidRDefault="2B100FC4" w:rsidP="00F70F78">
            <w:pPr>
              <w:jc w:val="center"/>
              <w:rPr>
                <w:rFonts w:ascii="Arial" w:eastAsia="Arial" w:hAnsi="Arial" w:cs="Arial"/>
                <w:b/>
                <w:bCs/>
                <w:sz w:val="24"/>
                <w:szCs w:val="24"/>
              </w:rPr>
            </w:pPr>
            <w:r w:rsidRPr="2B100FC4">
              <w:rPr>
                <w:rFonts w:ascii="Arial" w:eastAsia="Arial" w:hAnsi="Arial" w:cs="Arial"/>
                <w:b/>
                <w:bCs/>
                <w:sz w:val="24"/>
                <w:szCs w:val="24"/>
              </w:rPr>
              <w:t>Condition</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467771" w14:textId="5E04D317" w:rsidR="2B100FC4" w:rsidRDefault="2B100FC4" w:rsidP="00F70F78">
            <w:pPr>
              <w:jc w:val="center"/>
              <w:rPr>
                <w:rFonts w:ascii="Arial" w:eastAsia="Arial" w:hAnsi="Arial" w:cs="Arial"/>
                <w:b/>
                <w:bCs/>
                <w:sz w:val="24"/>
                <w:szCs w:val="24"/>
              </w:rPr>
            </w:pPr>
            <w:r w:rsidRPr="2B100FC4">
              <w:rPr>
                <w:rFonts w:ascii="Arial" w:eastAsia="Arial" w:hAnsi="Arial" w:cs="Arial"/>
                <w:b/>
                <w:bCs/>
                <w:sz w:val="24"/>
                <w:szCs w:val="24"/>
              </w:rPr>
              <w:t xml:space="preserve">Health </w:t>
            </w:r>
            <w:r w:rsidR="527BE09E" w:rsidRPr="27AB7669">
              <w:rPr>
                <w:rFonts w:ascii="Arial" w:eastAsia="Arial" w:hAnsi="Arial" w:cs="Arial"/>
                <w:b/>
                <w:bCs/>
                <w:sz w:val="24"/>
                <w:szCs w:val="24"/>
              </w:rPr>
              <w:t>Disparities in</w:t>
            </w:r>
            <w:r w:rsidRPr="2B100FC4">
              <w:rPr>
                <w:rFonts w:ascii="Arial" w:eastAsia="Arial" w:hAnsi="Arial" w:cs="Arial"/>
                <w:b/>
                <w:bCs/>
                <w:sz w:val="24"/>
                <w:szCs w:val="24"/>
              </w:rPr>
              <w:t xml:space="preserve"> Justice-Involved Populations</w:t>
            </w:r>
          </w:p>
        </w:tc>
      </w:tr>
      <w:tr w:rsidR="2B100FC4" w14:paraId="68853D2E" w14:textId="77777777" w:rsidTr="0090598B">
        <w:trPr>
          <w:trHeight w:val="1024"/>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791904" w14:textId="142095A2" w:rsidR="2B100FC4" w:rsidRDefault="2B100FC4" w:rsidP="2B100FC4">
            <w:pPr>
              <w:rPr>
                <w:rFonts w:ascii="Arial" w:eastAsia="Arial" w:hAnsi="Arial" w:cs="Arial"/>
                <w:sz w:val="24"/>
                <w:szCs w:val="24"/>
              </w:rPr>
            </w:pPr>
            <w:r w:rsidRPr="2B100FC4">
              <w:rPr>
                <w:rFonts w:ascii="Arial" w:eastAsia="Arial" w:hAnsi="Arial" w:cs="Arial"/>
                <w:sz w:val="24"/>
                <w:szCs w:val="24"/>
              </w:rPr>
              <w:t>Substance Use Disorder (SUD)</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B275E8" w14:textId="03259F78" w:rsidR="2B100FC4" w:rsidRDefault="5077C4DE" w:rsidP="00F70F78">
            <w:pPr>
              <w:rPr>
                <w:rFonts w:ascii="Arial" w:eastAsia="Arial" w:hAnsi="Arial" w:cs="Arial"/>
                <w:sz w:val="24"/>
                <w:szCs w:val="24"/>
                <w:vertAlign w:val="superscript"/>
              </w:rPr>
            </w:pPr>
            <w:r w:rsidRPr="797AB299">
              <w:rPr>
                <w:rFonts w:ascii="Arial" w:eastAsia="Arial" w:hAnsi="Arial" w:cs="Arial"/>
                <w:sz w:val="24"/>
                <w:szCs w:val="24"/>
              </w:rPr>
              <w:t xml:space="preserve">Over half of incarcerated adults have SUD, and there are elevated rates of SUD among incarcerated youth. At the </w:t>
            </w:r>
            <w:r w:rsidR="000F0AAD">
              <w:rPr>
                <w:rFonts w:ascii="Arial" w:eastAsia="Arial" w:hAnsi="Arial" w:cs="Arial"/>
                <w:sz w:val="24"/>
                <w:szCs w:val="24"/>
              </w:rPr>
              <w:t xml:space="preserve">MA </w:t>
            </w:r>
            <w:r w:rsidRPr="797AB299">
              <w:rPr>
                <w:rFonts w:ascii="Arial" w:eastAsia="Arial" w:hAnsi="Arial" w:cs="Arial"/>
                <w:sz w:val="24"/>
                <w:szCs w:val="24"/>
              </w:rPr>
              <w:t>Middlesex County Jail &amp; House of Correction, 75% of incarcerated individuals have a substance use condition.</w:t>
            </w:r>
            <w:r w:rsidR="2B100FC4" w:rsidRPr="797AB299">
              <w:rPr>
                <w:rStyle w:val="FootnoteReference"/>
                <w:rFonts w:ascii="Arial" w:eastAsia="Arial" w:hAnsi="Arial" w:cs="Arial"/>
                <w:sz w:val="24"/>
                <w:szCs w:val="24"/>
              </w:rPr>
              <w:footnoteReference w:id="30"/>
            </w:r>
            <w:r w:rsidR="255402E7" w:rsidRPr="797AB299">
              <w:rPr>
                <w:rFonts w:ascii="Arial" w:eastAsia="Arial" w:hAnsi="Arial" w:cs="Arial"/>
                <w:sz w:val="24"/>
                <w:szCs w:val="24"/>
              </w:rPr>
              <w:t xml:space="preserve"> </w:t>
            </w:r>
            <w:r w:rsidRPr="797AB299">
              <w:rPr>
                <w:rFonts w:ascii="Arial" w:eastAsia="Arial" w:hAnsi="Arial" w:cs="Arial"/>
                <w:sz w:val="24"/>
                <w:szCs w:val="24"/>
              </w:rPr>
              <w:t xml:space="preserve">Individuals recently released from incarceration face 120 times higher risk of fatal overdose than the general population. Moreover, over one quarter of MassHealth </w:t>
            </w:r>
            <w:r w:rsidRPr="797AB299">
              <w:rPr>
                <w:rFonts w:ascii="Arial" w:eastAsia="Arial" w:hAnsi="Arial" w:cs="Arial"/>
                <w:sz w:val="24"/>
                <w:szCs w:val="24"/>
              </w:rPr>
              <w:lastRenderedPageBreak/>
              <w:t>members who had a fatal overdose over a five-year period had been recently released from incarceration.</w:t>
            </w:r>
            <w:r w:rsidR="2B100FC4" w:rsidRPr="797AB299">
              <w:rPr>
                <w:rStyle w:val="FootnoteReference"/>
                <w:rFonts w:ascii="Arial" w:eastAsia="Arial" w:hAnsi="Arial" w:cs="Arial"/>
                <w:sz w:val="24"/>
                <w:szCs w:val="24"/>
              </w:rPr>
              <w:footnoteReference w:id="31"/>
            </w:r>
          </w:p>
        </w:tc>
      </w:tr>
      <w:tr w:rsidR="2B100FC4" w14:paraId="21516423" w14:textId="77777777" w:rsidTr="008B4979">
        <w:trPr>
          <w:trHeight w:val="763"/>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2FEB12" w14:textId="10BD6039" w:rsidR="2B100FC4" w:rsidRDefault="2B100FC4" w:rsidP="2B100FC4">
            <w:pPr>
              <w:rPr>
                <w:rFonts w:ascii="Arial" w:eastAsia="Arial" w:hAnsi="Arial" w:cs="Arial"/>
                <w:sz w:val="24"/>
                <w:szCs w:val="24"/>
              </w:rPr>
            </w:pPr>
            <w:r w:rsidRPr="2B100FC4">
              <w:rPr>
                <w:rFonts w:ascii="Arial" w:eastAsia="Arial" w:hAnsi="Arial" w:cs="Arial"/>
                <w:sz w:val="24"/>
                <w:szCs w:val="24"/>
              </w:rPr>
              <w:lastRenderedPageBreak/>
              <w:t>Mental Health</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28B7F8" w14:textId="4887D388" w:rsidR="2B100FC4" w:rsidRDefault="5077C4DE" w:rsidP="00366D79">
            <w:pPr>
              <w:rPr>
                <w:rFonts w:ascii="Arial" w:eastAsia="Arial" w:hAnsi="Arial" w:cs="Arial"/>
                <w:sz w:val="24"/>
                <w:szCs w:val="24"/>
                <w:vertAlign w:val="superscript"/>
              </w:rPr>
            </w:pPr>
            <w:r w:rsidRPr="797AB299">
              <w:rPr>
                <w:rFonts w:ascii="Arial" w:eastAsia="Arial" w:hAnsi="Arial" w:cs="Arial"/>
                <w:sz w:val="24"/>
                <w:szCs w:val="24"/>
              </w:rPr>
              <w:t>Nationally, approximately 50% to 75% of justice-involved youth meet criteria for a mental health disorder. Additionally, more than half of incarcerated male adults and three-quarters of incarcerated female adults across the country have a mental health condition.</w:t>
            </w:r>
            <w:r w:rsidR="2B100FC4" w:rsidRPr="797AB299">
              <w:rPr>
                <w:rStyle w:val="FootnoteReference"/>
                <w:rFonts w:ascii="Arial" w:eastAsia="Arial" w:hAnsi="Arial" w:cs="Arial"/>
                <w:sz w:val="24"/>
                <w:szCs w:val="24"/>
              </w:rPr>
              <w:footnoteReference w:id="32"/>
            </w:r>
            <w:r w:rsidRPr="797AB299">
              <w:rPr>
                <w:rFonts w:ascii="Arial" w:eastAsia="Arial" w:hAnsi="Arial" w:cs="Arial"/>
                <w:sz w:val="24"/>
                <w:szCs w:val="24"/>
              </w:rPr>
              <w:t xml:space="preserve"> In Massachusetts, 36% of male and 81% of female individuals incarcerated in DOC facilities have a mental health condition, while 28% and 75% respectively have a serious</w:t>
            </w:r>
            <w:r w:rsidR="7E0C7F59" w:rsidRPr="797AB299">
              <w:rPr>
                <w:rFonts w:ascii="Arial" w:eastAsia="Arial" w:hAnsi="Arial" w:cs="Arial"/>
                <w:sz w:val="24"/>
                <w:szCs w:val="24"/>
              </w:rPr>
              <w:t xml:space="preserve"> mental health condition.</w:t>
            </w:r>
            <w:r w:rsidR="2B100FC4" w:rsidRPr="797AB299">
              <w:rPr>
                <w:rStyle w:val="FootnoteReference"/>
                <w:rFonts w:ascii="Arial" w:eastAsia="Arial" w:hAnsi="Arial" w:cs="Arial"/>
                <w:sz w:val="24"/>
                <w:szCs w:val="24"/>
              </w:rPr>
              <w:footnoteReference w:id="33"/>
            </w:r>
            <w:r w:rsidR="7E0C7F59" w:rsidRPr="797AB299">
              <w:rPr>
                <w:rFonts w:ascii="Arial" w:eastAsia="Arial" w:hAnsi="Arial" w:cs="Arial"/>
                <w:sz w:val="24"/>
                <w:szCs w:val="24"/>
              </w:rPr>
              <w:t xml:space="preserve"> Between 60% and 70% of Massachusetts youth in the </w:t>
            </w:r>
            <w:r w:rsidR="00487A29">
              <w:rPr>
                <w:rFonts w:ascii="Arial" w:eastAsia="Arial" w:hAnsi="Arial" w:cs="Arial"/>
                <w:sz w:val="24"/>
                <w:szCs w:val="24"/>
              </w:rPr>
              <w:t xml:space="preserve">care and </w:t>
            </w:r>
            <w:r w:rsidR="7E0C7F59" w:rsidRPr="797AB299">
              <w:rPr>
                <w:rFonts w:ascii="Arial" w:eastAsia="Arial" w:hAnsi="Arial" w:cs="Arial"/>
                <w:sz w:val="24"/>
                <w:szCs w:val="24"/>
              </w:rPr>
              <w:t>custody of the DYS have been found to have at least one mental health condition</w:t>
            </w:r>
            <w:r w:rsidR="68133B00" w:rsidRPr="797AB299">
              <w:rPr>
                <w:rFonts w:ascii="Arial" w:eastAsia="Arial" w:hAnsi="Arial" w:cs="Arial"/>
                <w:sz w:val="24"/>
                <w:szCs w:val="24"/>
              </w:rPr>
              <w:t>.</w:t>
            </w:r>
            <w:r w:rsidR="2B100FC4" w:rsidRPr="797AB299">
              <w:rPr>
                <w:rStyle w:val="FootnoteReference"/>
                <w:rFonts w:ascii="Arial" w:eastAsia="Arial" w:hAnsi="Arial" w:cs="Arial"/>
                <w:sz w:val="24"/>
                <w:szCs w:val="24"/>
              </w:rPr>
              <w:footnoteReference w:id="34"/>
            </w:r>
            <w:r w:rsidR="68133B00" w:rsidRPr="797AB299">
              <w:rPr>
                <w:rFonts w:ascii="Arial" w:eastAsia="Arial" w:hAnsi="Arial" w:cs="Arial"/>
                <w:sz w:val="24"/>
                <w:szCs w:val="24"/>
              </w:rPr>
              <w:t xml:space="preserve"> </w:t>
            </w:r>
            <w:r w:rsidR="7E0C7F59" w:rsidRPr="797AB299">
              <w:rPr>
                <w:rFonts w:ascii="Arial" w:eastAsia="Arial" w:hAnsi="Arial" w:cs="Arial"/>
                <w:sz w:val="24"/>
                <w:szCs w:val="24"/>
              </w:rPr>
              <w:t>Nearly 50% of incarcerated individuals at the Middlesex Jail &amp; House of Correction have a mental health condition – 80% of whom have a co-occurring substance use condition.</w:t>
            </w:r>
            <w:r w:rsidR="2B100FC4" w:rsidRPr="797AB299">
              <w:rPr>
                <w:rStyle w:val="FootnoteReference"/>
                <w:rFonts w:ascii="Arial" w:eastAsia="Arial" w:hAnsi="Arial" w:cs="Arial"/>
                <w:sz w:val="24"/>
                <w:szCs w:val="24"/>
              </w:rPr>
              <w:footnoteReference w:id="35"/>
            </w:r>
          </w:p>
        </w:tc>
      </w:tr>
      <w:tr w:rsidR="2B100FC4" w14:paraId="62B8CC69" w14:textId="77777777" w:rsidTr="005674F2">
        <w:trPr>
          <w:trHeight w:val="1393"/>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E85B4" w14:textId="57AEED2A" w:rsidR="2B100FC4" w:rsidRDefault="2B100FC4" w:rsidP="2B100FC4">
            <w:pPr>
              <w:rPr>
                <w:rFonts w:ascii="Arial" w:eastAsia="Arial" w:hAnsi="Arial" w:cs="Arial"/>
                <w:sz w:val="24"/>
                <w:szCs w:val="24"/>
              </w:rPr>
            </w:pPr>
            <w:r w:rsidRPr="2B100FC4">
              <w:rPr>
                <w:rFonts w:ascii="Arial" w:eastAsia="Arial" w:hAnsi="Arial" w:cs="Arial"/>
                <w:sz w:val="24"/>
                <w:szCs w:val="24"/>
              </w:rPr>
              <w:t xml:space="preserve">HIV/AIDS </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E386E0" w14:textId="776123E8"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 xml:space="preserve">A Connecticut study found that people living with HIV who were released from incarceration had a mortality rate that was 8.47 times higher than the general Connecticut population. Among deaths with reported causes, HIV/AIDS was the most common cause of death (45.9%). Individuals who were subsequently re-incarcerated for 1 year or longer had </w:t>
            </w:r>
            <w:r w:rsidRPr="797AB299">
              <w:rPr>
                <w:rFonts w:ascii="Arial" w:eastAsia="Arial" w:hAnsi="Arial" w:cs="Arial"/>
                <w:i/>
                <w:iCs/>
                <w:sz w:val="24"/>
                <w:szCs w:val="24"/>
              </w:rPr>
              <w:t xml:space="preserve">lower </w:t>
            </w:r>
            <w:r w:rsidRPr="797AB299">
              <w:rPr>
                <w:rFonts w:ascii="Arial" w:eastAsia="Arial" w:hAnsi="Arial" w:cs="Arial"/>
                <w:sz w:val="24"/>
                <w:szCs w:val="24"/>
              </w:rPr>
              <w:t>mortality from HIV/AIDS, suggesting they had greater access to treatment while incarcerated than in the community</w:t>
            </w:r>
            <w:r w:rsidR="183E76AE" w:rsidRPr="797AB299">
              <w:rPr>
                <w:rFonts w:ascii="Arial" w:eastAsia="Arial" w:hAnsi="Arial" w:cs="Arial"/>
                <w:sz w:val="24"/>
                <w:szCs w:val="24"/>
              </w:rPr>
              <w:t xml:space="preserve"> upon </w:t>
            </w:r>
            <w:r w:rsidR="26DB7640" w:rsidRPr="797AB299">
              <w:rPr>
                <w:rFonts w:ascii="Arial" w:eastAsia="Arial" w:hAnsi="Arial" w:cs="Arial"/>
                <w:sz w:val="24"/>
                <w:szCs w:val="24"/>
              </w:rPr>
              <w:t xml:space="preserve">their </w:t>
            </w:r>
            <w:r w:rsidR="183E76AE" w:rsidRPr="797AB299">
              <w:rPr>
                <w:rFonts w:ascii="Arial" w:eastAsia="Arial" w:hAnsi="Arial" w:cs="Arial"/>
                <w:sz w:val="24"/>
                <w:szCs w:val="24"/>
              </w:rPr>
              <w:t>reentry</w:t>
            </w:r>
            <w:r w:rsidR="14DF988D" w:rsidRPr="797AB299">
              <w:rPr>
                <w:rFonts w:ascii="Arial" w:eastAsia="Arial" w:hAnsi="Arial" w:cs="Arial"/>
                <w:sz w:val="24"/>
                <w:szCs w:val="24"/>
              </w:rPr>
              <w:t>.</w:t>
            </w:r>
            <w:r w:rsidR="2B100FC4" w:rsidRPr="797AB299">
              <w:rPr>
                <w:rStyle w:val="FootnoteReference"/>
                <w:rFonts w:ascii="Arial" w:eastAsia="Arial" w:hAnsi="Arial" w:cs="Arial"/>
                <w:sz w:val="24"/>
                <w:szCs w:val="24"/>
              </w:rPr>
              <w:footnoteReference w:id="36"/>
            </w:r>
            <w:r w:rsidR="00427A7E">
              <w:rPr>
                <w:rFonts w:ascii="Arial" w:eastAsia="Arial" w:hAnsi="Arial" w:cs="Arial"/>
                <w:sz w:val="24"/>
                <w:szCs w:val="24"/>
              </w:rPr>
              <w:t>Additionally,</w:t>
            </w:r>
            <w:r w:rsidR="002B758F">
              <w:rPr>
                <w:rFonts w:ascii="Arial" w:eastAsia="Arial" w:hAnsi="Arial" w:cs="Arial"/>
                <w:sz w:val="24"/>
                <w:szCs w:val="24"/>
              </w:rPr>
              <w:t xml:space="preserve"> </w:t>
            </w:r>
            <w:r w:rsidR="00427A7E">
              <w:rPr>
                <w:rFonts w:ascii="Arial" w:eastAsia="Arial" w:hAnsi="Arial" w:cs="Arial"/>
                <w:sz w:val="24"/>
                <w:szCs w:val="24"/>
              </w:rPr>
              <w:t>a</w:t>
            </w:r>
            <w:r w:rsidR="002B758F">
              <w:rPr>
                <w:rFonts w:ascii="Arial" w:eastAsia="Arial" w:hAnsi="Arial" w:cs="Arial"/>
                <w:sz w:val="24"/>
                <w:szCs w:val="24"/>
              </w:rPr>
              <w:t xml:space="preserve"> study conducted in Middlesex County found that people with HIV and substance use </w:t>
            </w:r>
            <w:r w:rsidR="002B758F">
              <w:rPr>
                <w:rFonts w:ascii="Arial" w:eastAsia="Arial" w:hAnsi="Arial" w:cs="Arial"/>
                <w:sz w:val="24"/>
                <w:szCs w:val="24"/>
              </w:rPr>
              <w:lastRenderedPageBreak/>
              <w:t>disorder experienced difficulties in connecting with care following release from jail</w:t>
            </w:r>
            <w:r w:rsidR="002B758F" w:rsidRPr="797AB299">
              <w:rPr>
                <w:rFonts w:ascii="Arial" w:eastAsia="Arial" w:hAnsi="Arial" w:cs="Arial"/>
                <w:sz w:val="24"/>
                <w:szCs w:val="24"/>
              </w:rPr>
              <w:t>.</w:t>
            </w:r>
            <w:r w:rsidR="002B758F" w:rsidRPr="797AB299">
              <w:rPr>
                <w:rStyle w:val="FootnoteReference"/>
                <w:rFonts w:ascii="Arial" w:eastAsia="Arial" w:hAnsi="Arial" w:cs="Arial"/>
                <w:sz w:val="24"/>
                <w:szCs w:val="24"/>
              </w:rPr>
              <w:footnoteReference w:id="37"/>
            </w:r>
          </w:p>
        </w:tc>
      </w:tr>
      <w:tr w:rsidR="2B100FC4" w14:paraId="08C9931B" w14:textId="77777777" w:rsidTr="797AB299">
        <w:trPr>
          <w:trHeight w:val="94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3A6A44" w14:textId="1E2447C6" w:rsidR="2B100FC4" w:rsidRDefault="2B100FC4" w:rsidP="2B100FC4">
            <w:pPr>
              <w:rPr>
                <w:rFonts w:ascii="Arial" w:eastAsia="Arial" w:hAnsi="Arial" w:cs="Arial"/>
                <w:sz w:val="24"/>
                <w:szCs w:val="24"/>
              </w:rPr>
            </w:pPr>
            <w:r w:rsidRPr="2B100FC4">
              <w:rPr>
                <w:rFonts w:ascii="Arial" w:eastAsia="Arial" w:hAnsi="Arial" w:cs="Arial"/>
                <w:sz w:val="24"/>
                <w:szCs w:val="24"/>
              </w:rPr>
              <w:lastRenderedPageBreak/>
              <w:t>Prenatal care</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F32973" w14:textId="21511E5C"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Justice-involved youth have higher incidence of reproductive health needs, including pregnancy.</w:t>
            </w:r>
            <w:r w:rsidR="2B100FC4" w:rsidRPr="797AB299">
              <w:rPr>
                <w:rStyle w:val="FootnoteReference"/>
                <w:rFonts w:ascii="Arial" w:eastAsia="Arial" w:hAnsi="Arial" w:cs="Arial"/>
                <w:sz w:val="24"/>
                <w:szCs w:val="24"/>
              </w:rPr>
              <w:footnoteReference w:id="38"/>
            </w:r>
            <w:r w:rsidR="5BCC6631" w:rsidRPr="797AB299">
              <w:rPr>
                <w:rFonts w:ascii="Arial" w:eastAsia="Arial" w:hAnsi="Arial" w:cs="Arial"/>
                <w:sz w:val="24"/>
                <w:szCs w:val="24"/>
                <w:vertAlign w:val="superscript"/>
              </w:rPr>
              <w:t>,</w:t>
            </w:r>
            <w:r w:rsidR="2B100FC4" w:rsidRPr="797AB299">
              <w:rPr>
                <w:rStyle w:val="FootnoteReference"/>
                <w:rFonts w:ascii="Arial" w:eastAsia="Arial" w:hAnsi="Arial" w:cs="Arial"/>
                <w:sz w:val="24"/>
                <w:szCs w:val="24"/>
              </w:rPr>
              <w:footnoteReference w:id="39"/>
            </w:r>
          </w:p>
        </w:tc>
      </w:tr>
      <w:tr w:rsidR="2B100FC4" w14:paraId="705B5734" w14:textId="77777777" w:rsidTr="797AB299">
        <w:trPr>
          <w:trHeight w:val="94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896BBC" w14:textId="709D117B" w:rsidR="2B100FC4" w:rsidRDefault="2B100FC4" w:rsidP="2B100FC4">
            <w:pPr>
              <w:rPr>
                <w:rFonts w:ascii="Arial" w:eastAsia="Arial" w:hAnsi="Arial" w:cs="Arial"/>
                <w:sz w:val="24"/>
                <w:szCs w:val="24"/>
              </w:rPr>
            </w:pPr>
            <w:r w:rsidRPr="2B100FC4">
              <w:rPr>
                <w:rFonts w:ascii="Arial" w:eastAsia="Arial" w:hAnsi="Arial" w:cs="Arial"/>
                <w:sz w:val="24"/>
                <w:szCs w:val="24"/>
              </w:rPr>
              <w:t>Hypertension</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431FA6" w14:textId="0FC62F05"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Incarcerated adults are approximately 1.2 times more likely to have hypertension.</w:t>
            </w:r>
            <w:r w:rsidR="2B100FC4" w:rsidRPr="797AB299">
              <w:rPr>
                <w:rStyle w:val="FootnoteReference"/>
                <w:rFonts w:ascii="Arial" w:eastAsia="Arial" w:hAnsi="Arial" w:cs="Arial"/>
                <w:sz w:val="24"/>
                <w:szCs w:val="24"/>
              </w:rPr>
              <w:footnoteReference w:id="40"/>
            </w:r>
          </w:p>
        </w:tc>
      </w:tr>
      <w:tr w:rsidR="2B100FC4" w14:paraId="283356B8" w14:textId="77777777" w:rsidTr="797AB299">
        <w:trPr>
          <w:trHeight w:val="615"/>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62D1EA" w14:textId="0D712BD1" w:rsidR="2B100FC4" w:rsidRDefault="2B100FC4" w:rsidP="2B100FC4">
            <w:pPr>
              <w:rPr>
                <w:rFonts w:ascii="Arial" w:eastAsia="Arial" w:hAnsi="Arial" w:cs="Arial"/>
                <w:sz w:val="24"/>
                <w:szCs w:val="24"/>
              </w:rPr>
            </w:pPr>
            <w:r w:rsidRPr="2B100FC4">
              <w:rPr>
                <w:rFonts w:ascii="Arial" w:eastAsia="Arial" w:hAnsi="Arial" w:cs="Arial"/>
                <w:sz w:val="24"/>
                <w:szCs w:val="24"/>
              </w:rPr>
              <w:t>Asthma</w:t>
            </w:r>
          </w:p>
        </w:tc>
        <w:tc>
          <w:tcPr>
            <w:tcW w:w="763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632A43" w14:textId="5A67AB7D" w:rsidR="2B100FC4" w:rsidRDefault="5077C4DE" w:rsidP="008E70A8">
            <w:pPr>
              <w:rPr>
                <w:rFonts w:ascii="Arial" w:eastAsia="Arial" w:hAnsi="Arial" w:cs="Arial"/>
                <w:sz w:val="24"/>
                <w:szCs w:val="24"/>
                <w:vertAlign w:val="superscript"/>
              </w:rPr>
            </w:pPr>
            <w:r w:rsidRPr="797AB299">
              <w:rPr>
                <w:rFonts w:ascii="Arial" w:eastAsia="Arial" w:hAnsi="Arial" w:cs="Arial"/>
                <w:sz w:val="24"/>
                <w:szCs w:val="24"/>
              </w:rPr>
              <w:t>Incarcerated adults are more than 1.3 times more likely to have asthma.</w:t>
            </w:r>
            <w:r w:rsidR="2B100FC4" w:rsidRPr="797AB299">
              <w:rPr>
                <w:rStyle w:val="FootnoteReference"/>
                <w:rFonts w:ascii="Arial" w:eastAsia="Arial" w:hAnsi="Arial" w:cs="Arial"/>
                <w:sz w:val="24"/>
                <w:szCs w:val="24"/>
              </w:rPr>
              <w:footnoteReference w:id="41"/>
            </w:r>
          </w:p>
        </w:tc>
      </w:tr>
    </w:tbl>
    <w:p w14:paraId="78441F97" w14:textId="56635C82" w:rsidR="38EED994" w:rsidRDefault="38EED994" w:rsidP="2B100FC4">
      <w:pPr>
        <w:rPr>
          <w:rFonts w:ascii="Arial" w:eastAsia="Arial" w:hAnsi="Arial" w:cs="Arial"/>
        </w:rPr>
      </w:pPr>
    </w:p>
    <w:p w14:paraId="75DE70B1" w14:textId="77FDFC02" w:rsidR="38EED994" w:rsidRDefault="3581012E" w:rsidP="00F7461C">
      <w:pPr>
        <w:spacing w:after="120"/>
        <w:rPr>
          <w:rFonts w:ascii="Arial" w:eastAsia="Arial" w:hAnsi="Arial" w:cs="Arial"/>
          <w:sz w:val="24"/>
          <w:szCs w:val="24"/>
        </w:rPr>
      </w:pPr>
      <w:r w:rsidRPr="797AB299">
        <w:rPr>
          <w:rFonts w:ascii="Arial" w:eastAsia="Arial" w:hAnsi="Arial" w:cs="Arial"/>
          <w:sz w:val="24"/>
          <w:szCs w:val="24"/>
        </w:rPr>
        <w:t xml:space="preserve">Individuals leaving carceral settings tend to experience difficulties accessing the care they need, largely due to challenges in establishing </w:t>
      </w:r>
      <w:r w:rsidR="00FE33FA">
        <w:rPr>
          <w:rFonts w:ascii="Arial" w:eastAsia="Arial" w:hAnsi="Arial" w:cs="Arial"/>
          <w:sz w:val="24"/>
          <w:szCs w:val="24"/>
        </w:rPr>
        <w:t xml:space="preserve">or reestablishing </w:t>
      </w:r>
      <w:r w:rsidRPr="797AB299">
        <w:rPr>
          <w:rFonts w:ascii="Arial" w:eastAsia="Arial" w:hAnsi="Arial" w:cs="Arial"/>
          <w:sz w:val="24"/>
          <w:szCs w:val="24"/>
        </w:rPr>
        <w:t>Medicaid coverage, making appointments before coverage is established, and planning around uncertain release dates.</w:t>
      </w:r>
      <w:r w:rsidR="3CA16417" w:rsidRPr="797AB299">
        <w:rPr>
          <w:rStyle w:val="FootnoteReference"/>
          <w:rFonts w:ascii="Arial" w:eastAsia="Arial" w:hAnsi="Arial" w:cs="Arial"/>
          <w:sz w:val="24"/>
          <w:szCs w:val="24"/>
        </w:rPr>
        <w:footnoteReference w:id="42"/>
      </w:r>
      <w:r w:rsidRPr="797AB299">
        <w:rPr>
          <w:rFonts w:ascii="Arial" w:eastAsia="Arial" w:hAnsi="Arial" w:cs="Arial"/>
          <w:sz w:val="24"/>
          <w:szCs w:val="24"/>
        </w:rPr>
        <w:t xml:space="preserve"> They are also more likely to lack health insurance.</w:t>
      </w:r>
      <w:r w:rsidR="3CA16417" w:rsidRPr="797AB299">
        <w:rPr>
          <w:rStyle w:val="FootnoteReference"/>
          <w:rFonts w:ascii="Arial" w:eastAsia="Arial" w:hAnsi="Arial" w:cs="Arial"/>
          <w:sz w:val="24"/>
          <w:szCs w:val="24"/>
        </w:rPr>
        <w:footnoteReference w:id="43"/>
      </w:r>
      <w:r w:rsidR="2F40EE73" w:rsidRPr="797AB299">
        <w:rPr>
          <w:rFonts w:ascii="Arial" w:eastAsia="Arial" w:hAnsi="Arial" w:cs="Arial"/>
          <w:sz w:val="24"/>
          <w:szCs w:val="24"/>
        </w:rPr>
        <w:t xml:space="preserve"> </w:t>
      </w:r>
      <w:r w:rsidRPr="797AB299">
        <w:rPr>
          <w:rFonts w:ascii="Arial" w:eastAsia="Arial" w:hAnsi="Arial" w:cs="Arial"/>
          <w:sz w:val="24"/>
          <w:szCs w:val="24"/>
        </w:rPr>
        <w:t>Other barriers include trouble navigating the health care system, lack of transportation, interruption in medication, and unmet health</w:t>
      </w:r>
      <w:r w:rsidR="00002FCB">
        <w:rPr>
          <w:rFonts w:ascii="Arial" w:eastAsia="Arial" w:hAnsi="Arial" w:cs="Arial"/>
          <w:sz w:val="24"/>
          <w:szCs w:val="24"/>
        </w:rPr>
        <w:t>-</w:t>
      </w:r>
      <w:r w:rsidRPr="797AB299">
        <w:rPr>
          <w:rFonts w:ascii="Arial" w:eastAsia="Arial" w:hAnsi="Arial" w:cs="Arial"/>
          <w:sz w:val="24"/>
          <w:szCs w:val="24"/>
        </w:rPr>
        <w:t>related social needs (HRSN)</w:t>
      </w:r>
      <w:r w:rsidR="36C30B96" w:rsidRPr="797AB299">
        <w:rPr>
          <w:rFonts w:ascii="Arial" w:eastAsia="Arial" w:hAnsi="Arial" w:cs="Arial"/>
          <w:sz w:val="24"/>
          <w:szCs w:val="24"/>
        </w:rPr>
        <w:t xml:space="preserve"> such as food </w:t>
      </w:r>
      <w:r w:rsidR="36C30B96" w:rsidRPr="797AB299">
        <w:rPr>
          <w:rFonts w:ascii="Arial" w:eastAsia="Arial" w:hAnsi="Arial" w:cs="Arial"/>
          <w:sz w:val="24"/>
          <w:szCs w:val="24"/>
        </w:rPr>
        <w:lastRenderedPageBreak/>
        <w:t>insecurity or homelessness.</w:t>
      </w:r>
      <w:r w:rsidR="3CA16417" w:rsidRPr="797AB299">
        <w:rPr>
          <w:rStyle w:val="FootnoteReference"/>
          <w:rFonts w:ascii="Arial" w:eastAsia="Arial" w:hAnsi="Arial" w:cs="Arial"/>
          <w:sz w:val="24"/>
          <w:szCs w:val="24"/>
        </w:rPr>
        <w:footnoteReference w:id="44"/>
      </w:r>
      <w:r w:rsidR="5E388B1F"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45"/>
      </w:r>
      <w:r w:rsidR="31CCCD66"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46"/>
      </w:r>
      <w:r w:rsidRPr="797AB299">
        <w:rPr>
          <w:rFonts w:ascii="Arial" w:eastAsia="Arial" w:hAnsi="Arial" w:cs="Arial"/>
          <w:sz w:val="24"/>
          <w:szCs w:val="24"/>
        </w:rPr>
        <w:t xml:space="preserve"> </w:t>
      </w:r>
      <w:r w:rsidR="5DBECB6D" w:rsidRPr="797AB299">
        <w:rPr>
          <w:rFonts w:ascii="Arial" w:eastAsia="Arial" w:hAnsi="Arial" w:cs="Arial"/>
          <w:sz w:val="24"/>
          <w:szCs w:val="24"/>
        </w:rPr>
        <w:t xml:space="preserve">Individuals reentering the community after incarceration are </w:t>
      </w:r>
      <w:r w:rsidR="0041768E">
        <w:rPr>
          <w:rFonts w:ascii="Arial" w:eastAsia="Arial" w:hAnsi="Arial" w:cs="Arial"/>
          <w:sz w:val="24"/>
          <w:szCs w:val="24"/>
        </w:rPr>
        <w:t>10</w:t>
      </w:r>
      <w:r w:rsidR="0041768E" w:rsidRPr="797AB299">
        <w:rPr>
          <w:rFonts w:ascii="Arial" w:eastAsia="Arial" w:hAnsi="Arial" w:cs="Arial"/>
          <w:sz w:val="24"/>
          <w:szCs w:val="24"/>
        </w:rPr>
        <w:t xml:space="preserve"> </w:t>
      </w:r>
      <w:r w:rsidR="5DBECB6D" w:rsidRPr="797AB299">
        <w:rPr>
          <w:rFonts w:ascii="Arial" w:eastAsia="Arial" w:hAnsi="Arial" w:cs="Arial"/>
          <w:sz w:val="24"/>
          <w:szCs w:val="24"/>
        </w:rPr>
        <w:t xml:space="preserve">times more likely to be unhoused than the general public; experience unemployment rates </w:t>
      </w:r>
      <w:r w:rsidR="0041768E">
        <w:rPr>
          <w:rFonts w:ascii="Arial" w:eastAsia="Arial" w:hAnsi="Arial" w:cs="Arial"/>
          <w:sz w:val="24"/>
          <w:szCs w:val="24"/>
        </w:rPr>
        <w:t>5</w:t>
      </w:r>
      <w:r w:rsidR="0041768E" w:rsidRPr="797AB299">
        <w:rPr>
          <w:rFonts w:ascii="Arial" w:eastAsia="Arial" w:hAnsi="Arial" w:cs="Arial"/>
          <w:sz w:val="24"/>
          <w:szCs w:val="24"/>
        </w:rPr>
        <w:t xml:space="preserve"> </w:t>
      </w:r>
      <w:r w:rsidR="5DBECB6D" w:rsidRPr="797AB299">
        <w:rPr>
          <w:rFonts w:ascii="Arial" w:eastAsia="Arial" w:hAnsi="Arial" w:cs="Arial"/>
          <w:sz w:val="24"/>
          <w:szCs w:val="24"/>
        </w:rPr>
        <w:t>times greater than that of the general public, with Black women and men experiencing the highest unemployment rates; are very likely to face food insecurity, as 91% of adults recently released from state prisons report they were food insecure; and have lower levels of education and literacy, among other needs.</w:t>
      </w:r>
      <w:r w:rsidR="3CA16417" w:rsidRPr="797AB299">
        <w:rPr>
          <w:rStyle w:val="FootnoteReference"/>
          <w:rFonts w:ascii="Arial" w:eastAsia="Arial" w:hAnsi="Arial" w:cs="Arial"/>
          <w:sz w:val="24"/>
          <w:szCs w:val="24"/>
        </w:rPr>
        <w:footnoteReference w:id="47"/>
      </w:r>
      <w:r w:rsidR="5DBECB6D"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48"/>
      </w:r>
      <w:r w:rsidR="5DBECB6D" w:rsidRPr="797AB299">
        <w:rPr>
          <w:rFonts w:ascii="Arial" w:eastAsia="Arial" w:hAnsi="Arial" w:cs="Arial"/>
          <w:sz w:val="24"/>
          <w:szCs w:val="24"/>
        </w:rPr>
        <w:t xml:space="preserve"> </w:t>
      </w:r>
      <w:r w:rsidRPr="797AB299">
        <w:rPr>
          <w:rFonts w:ascii="Arial" w:eastAsia="Arial" w:hAnsi="Arial" w:cs="Arial"/>
          <w:sz w:val="24"/>
          <w:szCs w:val="24"/>
        </w:rPr>
        <w:t xml:space="preserve">Allowing for coverage 90 days prior to expected release would help to smooth </w:t>
      </w:r>
      <w:r w:rsidR="0B945AC4" w:rsidRPr="797AB299">
        <w:rPr>
          <w:rFonts w:ascii="Arial" w:eastAsia="Arial" w:hAnsi="Arial" w:cs="Arial"/>
          <w:sz w:val="24"/>
          <w:szCs w:val="24"/>
        </w:rPr>
        <w:t xml:space="preserve">the </w:t>
      </w:r>
      <w:r w:rsidRPr="797AB299">
        <w:rPr>
          <w:rFonts w:ascii="Arial" w:eastAsia="Arial" w:hAnsi="Arial" w:cs="Arial"/>
          <w:sz w:val="24"/>
          <w:szCs w:val="24"/>
        </w:rPr>
        <w:t>transition</w:t>
      </w:r>
      <w:r w:rsidR="69614CDA" w:rsidRPr="797AB299">
        <w:rPr>
          <w:rFonts w:ascii="Arial" w:eastAsia="Arial" w:hAnsi="Arial" w:cs="Arial"/>
          <w:sz w:val="24"/>
          <w:szCs w:val="24"/>
        </w:rPr>
        <w:t xml:space="preserve"> from carceral setting to the community by</w:t>
      </w:r>
      <w:r w:rsidR="3877421C" w:rsidRPr="27AB7669">
        <w:rPr>
          <w:rFonts w:ascii="Arial" w:eastAsia="Arial" w:hAnsi="Arial" w:cs="Arial"/>
          <w:sz w:val="24"/>
          <w:szCs w:val="24"/>
        </w:rPr>
        <w:t xml:space="preserve"> building meaningful transition plans</w:t>
      </w:r>
      <w:r w:rsidR="00401975">
        <w:rPr>
          <w:rFonts w:ascii="Arial" w:eastAsia="Arial" w:hAnsi="Arial" w:cs="Arial"/>
          <w:sz w:val="24"/>
          <w:szCs w:val="24"/>
        </w:rPr>
        <w:t>,</w:t>
      </w:r>
      <w:r w:rsidR="3877421C" w:rsidRPr="27AB7669">
        <w:rPr>
          <w:rFonts w:ascii="Arial" w:eastAsia="Arial" w:hAnsi="Arial" w:cs="Arial"/>
          <w:sz w:val="24"/>
          <w:szCs w:val="24"/>
        </w:rPr>
        <w:t xml:space="preserve"> establishing trusting relationships with community providers in the pre-release period</w:t>
      </w:r>
      <w:r w:rsidR="00401975">
        <w:rPr>
          <w:rFonts w:ascii="Arial" w:eastAsia="Arial" w:hAnsi="Arial" w:cs="Arial"/>
          <w:sz w:val="24"/>
          <w:szCs w:val="24"/>
        </w:rPr>
        <w:t>,</w:t>
      </w:r>
      <w:r w:rsidR="3877421C" w:rsidRPr="27AB7669">
        <w:rPr>
          <w:rFonts w:ascii="Arial" w:eastAsia="Arial" w:hAnsi="Arial" w:cs="Arial"/>
          <w:sz w:val="24"/>
          <w:szCs w:val="24"/>
        </w:rPr>
        <w:t xml:space="preserve"> and improving</w:t>
      </w:r>
      <w:r w:rsidRPr="797AB299">
        <w:rPr>
          <w:rFonts w:ascii="Arial" w:eastAsia="Arial" w:hAnsi="Arial" w:cs="Arial"/>
          <w:sz w:val="24"/>
          <w:szCs w:val="24"/>
        </w:rPr>
        <w:t xml:space="preserve"> access to health care services in the post-release period</w:t>
      </w:r>
      <w:r w:rsidR="3877421C" w:rsidRPr="27AB7669">
        <w:rPr>
          <w:rFonts w:ascii="Arial" w:eastAsia="Arial" w:hAnsi="Arial" w:cs="Arial"/>
          <w:sz w:val="24"/>
          <w:szCs w:val="24"/>
        </w:rPr>
        <w:t>.</w:t>
      </w:r>
      <w:r w:rsidRPr="27AB7669" w:rsidDel="3581012E">
        <w:rPr>
          <w:rFonts w:ascii="Arial" w:eastAsia="Arial" w:hAnsi="Arial" w:cs="Arial"/>
          <w:sz w:val="24"/>
          <w:szCs w:val="24"/>
        </w:rPr>
        <w:t xml:space="preserve"> </w:t>
      </w:r>
      <w:r w:rsidRPr="797AB299">
        <w:rPr>
          <w:rFonts w:ascii="Arial" w:eastAsia="Arial" w:hAnsi="Arial" w:cs="Arial"/>
          <w:sz w:val="24"/>
          <w:szCs w:val="24"/>
        </w:rPr>
        <w:t>As wait times for physical and behavioral health appointments continue to grow, pre-release coverage for 90 days would allow for a greater proportion of returning members to schedule post-release appointments within a shorter timeframe after their release.</w:t>
      </w:r>
      <w:r w:rsidR="3CA16417" w:rsidRPr="797AB299">
        <w:rPr>
          <w:rStyle w:val="FootnoteReference"/>
          <w:rFonts w:ascii="Arial" w:eastAsia="Arial" w:hAnsi="Arial" w:cs="Arial"/>
          <w:sz w:val="24"/>
          <w:szCs w:val="24"/>
        </w:rPr>
        <w:footnoteReference w:id="49"/>
      </w:r>
      <w:r w:rsidR="1EF72589" w:rsidRPr="797AB299">
        <w:rPr>
          <w:rFonts w:ascii="Arial" w:eastAsia="Arial" w:hAnsi="Arial" w:cs="Arial"/>
          <w:sz w:val="24"/>
          <w:szCs w:val="24"/>
          <w:vertAlign w:val="superscript"/>
        </w:rPr>
        <w:t>,</w:t>
      </w:r>
      <w:r w:rsidR="3CA16417" w:rsidRPr="797AB299">
        <w:rPr>
          <w:rStyle w:val="FootnoteReference"/>
          <w:rFonts w:ascii="Arial" w:eastAsia="Arial" w:hAnsi="Arial" w:cs="Arial"/>
          <w:sz w:val="24"/>
          <w:szCs w:val="24"/>
        </w:rPr>
        <w:footnoteReference w:id="50"/>
      </w:r>
    </w:p>
    <w:p w14:paraId="213D427C" w14:textId="3C07C404"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Youth Committed to the Care or Custody of DYS</w:t>
      </w:r>
    </w:p>
    <w:p w14:paraId="53441D08" w14:textId="69B650F5"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DYS programs strive to address the unique educational, psychological, and health needs of youth in their care and custody across a continuum of supervision and services. To that end, DYS works with a variety of other state agencies, including MassHealth, to develop partnerships with health care providers in the community to which youth are connected during and after their release from DYS’ care (detained youth) or discharge from DYS’ custody (committed youth). </w:t>
      </w:r>
      <w:r w:rsidR="00D23C93">
        <w:rPr>
          <w:rFonts w:ascii="Arial" w:eastAsia="Arial" w:hAnsi="Arial" w:cs="Arial"/>
          <w:sz w:val="24"/>
          <w:szCs w:val="24"/>
        </w:rPr>
        <w:t xml:space="preserve">Together </w:t>
      </w:r>
      <w:r w:rsidRPr="2B100FC4">
        <w:rPr>
          <w:rFonts w:ascii="Arial" w:eastAsia="Arial" w:hAnsi="Arial" w:cs="Arial"/>
          <w:sz w:val="24"/>
          <w:szCs w:val="24"/>
        </w:rPr>
        <w:t xml:space="preserve">with these agencies, DYS focuses on transition planning and continuing supportive partnerships for committed youth in the community. The goal of these efforts is to ensure youth receive the treatment and care they need while also sustaining the gains they made while in DYS </w:t>
      </w:r>
      <w:r w:rsidR="007F11BC">
        <w:rPr>
          <w:rFonts w:ascii="Arial" w:eastAsia="Arial" w:hAnsi="Arial" w:cs="Arial"/>
          <w:sz w:val="24"/>
          <w:szCs w:val="24"/>
        </w:rPr>
        <w:t>residential programming</w:t>
      </w:r>
      <w:r w:rsidR="007F11BC" w:rsidRPr="2B100FC4">
        <w:rPr>
          <w:rFonts w:ascii="Arial" w:eastAsia="Arial" w:hAnsi="Arial" w:cs="Arial"/>
          <w:sz w:val="24"/>
          <w:szCs w:val="24"/>
        </w:rPr>
        <w:t xml:space="preserve"> </w:t>
      </w:r>
      <w:r w:rsidRPr="2B100FC4">
        <w:rPr>
          <w:rFonts w:ascii="Arial" w:eastAsia="Arial" w:hAnsi="Arial" w:cs="Arial"/>
          <w:sz w:val="24"/>
          <w:szCs w:val="24"/>
        </w:rPr>
        <w:t>once they return to the community.</w:t>
      </w:r>
    </w:p>
    <w:p w14:paraId="797426A1" w14:textId="778613E0"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lastRenderedPageBreak/>
        <w:t xml:space="preserve">Reentry services for committed youth begin during residential confinement and continue through community supervision. These services are designed to include a seamless continuum of programming, support, and aftercare. For example, while youth are committed to DYS custody, DYS staff work with </w:t>
      </w:r>
      <w:r w:rsidR="00096C33">
        <w:rPr>
          <w:rFonts w:ascii="Arial" w:eastAsia="Arial" w:hAnsi="Arial" w:cs="Arial"/>
          <w:sz w:val="24"/>
          <w:szCs w:val="24"/>
        </w:rPr>
        <w:t>them and their families</w:t>
      </w:r>
      <w:r w:rsidRPr="2B100FC4">
        <w:rPr>
          <w:rFonts w:ascii="Arial" w:eastAsia="Arial" w:hAnsi="Arial" w:cs="Arial"/>
          <w:sz w:val="24"/>
          <w:szCs w:val="24"/>
        </w:rPr>
        <w:t xml:space="preserve"> to connect with a primary care provider and mental health provider</w:t>
      </w:r>
      <w:r w:rsidR="00DA652F">
        <w:rPr>
          <w:rFonts w:ascii="Arial" w:eastAsia="Arial" w:hAnsi="Arial" w:cs="Arial"/>
          <w:sz w:val="24"/>
          <w:szCs w:val="24"/>
        </w:rPr>
        <w:t xml:space="preserve"> for the youth</w:t>
      </w:r>
      <w:r w:rsidRPr="2B100FC4">
        <w:rPr>
          <w:rFonts w:ascii="Arial" w:eastAsia="Arial" w:hAnsi="Arial" w:cs="Arial"/>
          <w:sz w:val="24"/>
          <w:szCs w:val="24"/>
        </w:rPr>
        <w:t xml:space="preserve"> in the community. Upon release under supervision and at discharge, youth are offered connections to case management and additional clinical services as well as other transitional supports such as housing, continued education, and job training.</w:t>
      </w:r>
      <w:r w:rsidR="001D2828" w:rsidRPr="2B100FC4">
        <w:rPr>
          <w:rFonts w:ascii="Arial" w:eastAsia="Arial" w:hAnsi="Arial" w:cs="Arial"/>
          <w:sz w:val="24"/>
          <w:szCs w:val="24"/>
        </w:rPr>
        <w:t xml:space="preserve"> </w:t>
      </w:r>
      <w:r w:rsidRPr="2B100FC4">
        <w:rPr>
          <w:rFonts w:ascii="Arial" w:eastAsia="Arial" w:hAnsi="Arial" w:cs="Arial"/>
          <w:sz w:val="24"/>
          <w:szCs w:val="24"/>
        </w:rPr>
        <w:t>These types of supports encourage continuity of care and help reduce recidivism.</w:t>
      </w:r>
    </w:p>
    <w:p w14:paraId="5E37CCB8" w14:textId="3C3803F8" w:rsidR="38EED994" w:rsidRDefault="3581012E" w:rsidP="00F7461C">
      <w:pPr>
        <w:spacing w:after="120"/>
        <w:rPr>
          <w:rFonts w:ascii="Arial" w:eastAsia="Arial" w:hAnsi="Arial" w:cs="Arial"/>
          <w:sz w:val="24"/>
          <w:szCs w:val="24"/>
        </w:rPr>
      </w:pPr>
      <w:r w:rsidRPr="797AB299">
        <w:rPr>
          <w:rFonts w:ascii="Arial" w:eastAsia="Arial" w:hAnsi="Arial" w:cs="Arial"/>
          <w:sz w:val="24"/>
          <w:szCs w:val="24"/>
        </w:rPr>
        <w:t>Massachusetts is committed to providing health care coverage for justice-involved youth committed to the care and custody of DYS. Eligible youth in DYS’ care and custody are currently covered by MassHealth</w:t>
      </w:r>
      <w:r w:rsidR="7E9D2189" w:rsidRPr="2DA216F4">
        <w:rPr>
          <w:rFonts w:ascii="Arial" w:eastAsia="Arial" w:hAnsi="Arial" w:cs="Arial"/>
          <w:sz w:val="24"/>
          <w:szCs w:val="24"/>
        </w:rPr>
        <w:t>;</w:t>
      </w:r>
      <w:r w:rsidRPr="797AB299">
        <w:rPr>
          <w:rFonts w:ascii="Arial" w:eastAsia="Arial" w:hAnsi="Arial" w:cs="Arial"/>
          <w:sz w:val="24"/>
          <w:szCs w:val="24"/>
        </w:rPr>
        <w:t xml:space="preserve"> even those excluded under MIEP</w:t>
      </w:r>
      <w:r w:rsidR="2C555A6B" w:rsidRPr="797AB299">
        <w:rPr>
          <w:rFonts w:ascii="Arial" w:eastAsia="Arial" w:hAnsi="Arial" w:cs="Arial"/>
          <w:sz w:val="24"/>
          <w:szCs w:val="24"/>
        </w:rPr>
        <w:t xml:space="preserve"> are covered at state cost</w:t>
      </w:r>
      <w:r w:rsidRPr="797AB299">
        <w:rPr>
          <w:rFonts w:ascii="Arial" w:eastAsia="Arial" w:hAnsi="Arial" w:cs="Arial"/>
          <w:sz w:val="24"/>
          <w:szCs w:val="24"/>
        </w:rPr>
        <w:t>.</w:t>
      </w:r>
      <w:r w:rsidR="3CA16417" w:rsidRPr="797AB299">
        <w:rPr>
          <w:rStyle w:val="FootnoteReference"/>
          <w:rFonts w:ascii="Arial" w:eastAsia="Arial" w:hAnsi="Arial" w:cs="Arial"/>
          <w:sz w:val="24"/>
          <w:szCs w:val="24"/>
        </w:rPr>
        <w:footnoteReference w:id="51"/>
      </w:r>
      <w:r w:rsidR="379B6345" w:rsidRPr="797AB299">
        <w:rPr>
          <w:rFonts w:ascii="Arial" w:eastAsia="Arial" w:hAnsi="Arial" w:cs="Arial"/>
          <w:sz w:val="24"/>
          <w:szCs w:val="24"/>
        </w:rPr>
        <w:t xml:space="preserve"> </w:t>
      </w:r>
      <w:r w:rsidRPr="797AB299">
        <w:rPr>
          <w:rFonts w:ascii="Arial" w:eastAsia="Arial" w:hAnsi="Arial" w:cs="Arial"/>
          <w:sz w:val="24"/>
          <w:szCs w:val="24"/>
        </w:rPr>
        <w:t xml:space="preserve">Extending certain </w:t>
      </w:r>
      <w:r w:rsidRPr="57A22584" w:rsidDel="3581012E">
        <w:rPr>
          <w:rFonts w:ascii="Arial" w:eastAsia="Arial" w:hAnsi="Arial" w:cs="Arial"/>
          <w:sz w:val="24"/>
          <w:szCs w:val="24"/>
        </w:rPr>
        <w:t>federal Medicaid</w:t>
      </w:r>
      <w:r w:rsidRPr="797AB299">
        <w:rPr>
          <w:rFonts w:ascii="Arial" w:eastAsia="Arial" w:hAnsi="Arial" w:cs="Arial"/>
          <w:sz w:val="24"/>
          <w:szCs w:val="24"/>
        </w:rPr>
        <w:t xml:space="preserve"> covered services to DYS youth for 90 days pre-release will result in further strengthened relationships with community providers </w:t>
      </w:r>
      <w:r w:rsidR="021D47C6" w:rsidRPr="797AB299">
        <w:rPr>
          <w:rFonts w:ascii="Arial" w:eastAsia="Arial" w:hAnsi="Arial" w:cs="Arial"/>
          <w:sz w:val="24"/>
          <w:szCs w:val="24"/>
        </w:rPr>
        <w:t xml:space="preserve">for youth incarcerated in DYS facilities </w:t>
      </w:r>
      <w:r w:rsidRPr="797AB299">
        <w:rPr>
          <w:rFonts w:ascii="Arial" w:eastAsia="Arial" w:hAnsi="Arial" w:cs="Arial"/>
          <w:sz w:val="24"/>
          <w:szCs w:val="24"/>
        </w:rPr>
        <w:t xml:space="preserve">and build on current efforts to </w:t>
      </w:r>
      <w:r w:rsidR="00C82A8A">
        <w:rPr>
          <w:rFonts w:ascii="Arial" w:eastAsia="Arial" w:hAnsi="Arial" w:cs="Arial"/>
          <w:sz w:val="24"/>
          <w:szCs w:val="24"/>
        </w:rPr>
        <w:t>facilitate a</w:t>
      </w:r>
      <w:r w:rsidRPr="797AB299">
        <w:rPr>
          <w:rFonts w:ascii="Arial" w:eastAsia="Arial" w:hAnsi="Arial" w:cs="Arial"/>
          <w:sz w:val="24"/>
          <w:szCs w:val="24"/>
        </w:rPr>
        <w:t xml:space="preserve"> smooth transition back into the community.</w:t>
      </w:r>
    </w:p>
    <w:p w14:paraId="524ED362" w14:textId="0832548C"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Massachusetts has worked across agencies to address challenges caused by MIEP</w:t>
      </w:r>
    </w:p>
    <w:p w14:paraId="351B2DFA" w14:textId="63B994F5"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has taken many steps to optimize continuity of care and promote equitable health outcomes for justice-involved populations. Massachusetts was one of the first states to suspend, rather than terminate, coverage for incarcerated adults, reactivating coverage upon </w:t>
      </w:r>
      <w:r w:rsidR="6DD22093" w:rsidRPr="27AB7669">
        <w:rPr>
          <w:rFonts w:ascii="Arial" w:eastAsia="Arial" w:hAnsi="Arial" w:cs="Arial"/>
          <w:sz w:val="24"/>
          <w:szCs w:val="24"/>
        </w:rPr>
        <w:t xml:space="preserve">their </w:t>
      </w:r>
      <w:r w:rsidRPr="2B100FC4">
        <w:rPr>
          <w:rFonts w:ascii="Arial" w:eastAsia="Arial" w:hAnsi="Arial" w:cs="Arial"/>
          <w:sz w:val="24"/>
          <w:szCs w:val="24"/>
        </w:rPr>
        <w:t>release.</w:t>
      </w:r>
    </w:p>
    <w:p w14:paraId="40DBEE95" w14:textId="2CD815FD"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In addition, MassHealth and </w:t>
      </w:r>
      <w:r w:rsidR="660A800F" w:rsidRPr="27AB7669">
        <w:rPr>
          <w:rFonts w:ascii="Arial" w:eastAsia="Arial" w:hAnsi="Arial" w:cs="Arial"/>
          <w:sz w:val="24"/>
          <w:szCs w:val="24"/>
        </w:rPr>
        <w:t>its</w:t>
      </w:r>
      <w:r w:rsidRPr="27AB7669">
        <w:rPr>
          <w:rFonts w:ascii="Arial" w:eastAsia="Arial" w:hAnsi="Arial" w:cs="Arial"/>
          <w:sz w:val="24"/>
          <w:szCs w:val="24"/>
        </w:rPr>
        <w:t xml:space="preserve"> </w:t>
      </w:r>
      <w:r w:rsidRPr="2B100FC4">
        <w:rPr>
          <w:rFonts w:ascii="Arial" w:eastAsia="Arial" w:hAnsi="Arial" w:cs="Arial"/>
          <w:sz w:val="24"/>
          <w:szCs w:val="24"/>
        </w:rPr>
        <w:t>partners have:</w:t>
      </w:r>
    </w:p>
    <w:p w14:paraId="44A303EB" w14:textId="639E2FDC"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Covered youth while </w:t>
      </w:r>
      <w:r w:rsidR="3FBB9176" w:rsidRPr="27AB7669">
        <w:rPr>
          <w:rFonts w:ascii="Arial" w:eastAsia="Arial" w:hAnsi="Arial" w:cs="Arial"/>
          <w:sz w:val="24"/>
          <w:szCs w:val="24"/>
        </w:rPr>
        <w:t>they are</w:t>
      </w:r>
      <w:r w:rsidRPr="27AB7669">
        <w:rPr>
          <w:rFonts w:ascii="Arial" w:eastAsia="Arial" w:hAnsi="Arial" w:cs="Arial"/>
          <w:sz w:val="24"/>
          <w:szCs w:val="24"/>
        </w:rPr>
        <w:t xml:space="preserve"> </w:t>
      </w:r>
      <w:r w:rsidRPr="2B100FC4">
        <w:rPr>
          <w:rFonts w:ascii="Arial" w:eastAsia="Arial" w:hAnsi="Arial" w:cs="Arial"/>
          <w:sz w:val="24"/>
          <w:szCs w:val="24"/>
        </w:rPr>
        <w:t xml:space="preserve">committed to the </w:t>
      </w:r>
      <w:r w:rsidR="000C6245">
        <w:rPr>
          <w:rFonts w:ascii="Arial" w:eastAsia="Arial" w:hAnsi="Arial" w:cs="Arial"/>
          <w:sz w:val="24"/>
          <w:szCs w:val="24"/>
        </w:rPr>
        <w:t xml:space="preserve">care and </w:t>
      </w:r>
      <w:r w:rsidRPr="2B100FC4">
        <w:rPr>
          <w:rFonts w:ascii="Arial" w:eastAsia="Arial" w:hAnsi="Arial" w:cs="Arial"/>
          <w:sz w:val="24"/>
          <w:szCs w:val="24"/>
        </w:rPr>
        <w:t>custody of DYS</w:t>
      </w:r>
      <w:r w:rsidR="4554B2DD" w:rsidRPr="27AB7669">
        <w:rPr>
          <w:rFonts w:ascii="Arial" w:eastAsia="Arial" w:hAnsi="Arial" w:cs="Arial"/>
          <w:sz w:val="24"/>
          <w:szCs w:val="24"/>
        </w:rPr>
        <w:t xml:space="preserve"> at state </w:t>
      </w:r>
      <w:proofErr w:type="gramStart"/>
      <w:r w:rsidR="4554B2DD" w:rsidRPr="27AB7669">
        <w:rPr>
          <w:rFonts w:ascii="Arial" w:eastAsia="Arial" w:hAnsi="Arial" w:cs="Arial"/>
          <w:sz w:val="24"/>
          <w:szCs w:val="24"/>
        </w:rPr>
        <w:t>cost</w:t>
      </w:r>
      <w:r w:rsidRPr="2B100FC4">
        <w:rPr>
          <w:rFonts w:ascii="Arial" w:eastAsia="Arial" w:hAnsi="Arial" w:cs="Arial"/>
          <w:sz w:val="24"/>
          <w:szCs w:val="24"/>
        </w:rPr>
        <w:t>;</w:t>
      </w:r>
      <w:proofErr w:type="gramEnd"/>
    </w:p>
    <w:p w14:paraId="2C32A2AD" w14:textId="20ABC460" w:rsidR="38EED994" w:rsidRDefault="00CA0B2D" w:rsidP="00F7461C">
      <w:pPr>
        <w:pStyle w:val="ListParagraph"/>
        <w:numPr>
          <w:ilvl w:val="0"/>
          <w:numId w:val="20"/>
        </w:numPr>
        <w:spacing w:after="120"/>
        <w:rPr>
          <w:rFonts w:ascii="Arial" w:eastAsia="Arial" w:hAnsi="Arial" w:cs="Arial"/>
          <w:sz w:val="24"/>
          <w:szCs w:val="24"/>
        </w:rPr>
      </w:pPr>
      <w:r>
        <w:rPr>
          <w:rFonts w:ascii="Arial" w:eastAsia="Arial" w:hAnsi="Arial" w:cs="Arial"/>
          <w:sz w:val="24"/>
          <w:szCs w:val="24"/>
        </w:rPr>
        <w:t>E</w:t>
      </w:r>
      <w:r w:rsidR="3CA16417" w:rsidRPr="08609914">
        <w:rPr>
          <w:rFonts w:ascii="Arial" w:eastAsia="Arial" w:hAnsi="Arial" w:cs="Arial"/>
          <w:sz w:val="24"/>
          <w:szCs w:val="24"/>
        </w:rPr>
        <w:t>ngaged</w:t>
      </w:r>
      <w:r w:rsidR="3CA16417" w:rsidRPr="2B100FC4">
        <w:rPr>
          <w:rFonts w:ascii="Arial" w:eastAsia="Arial" w:hAnsi="Arial" w:cs="Arial"/>
          <w:sz w:val="24"/>
          <w:szCs w:val="24"/>
        </w:rPr>
        <w:t xml:space="preserve"> in reentry planning and connections to community providers</w:t>
      </w:r>
      <w:r w:rsidR="15005C1C" w:rsidRPr="27AB7669">
        <w:rPr>
          <w:rFonts w:ascii="Arial" w:eastAsia="Arial" w:hAnsi="Arial" w:cs="Arial"/>
          <w:sz w:val="24"/>
          <w:szCs w:val="24"/>
        </w:rPr>
        <w:t xml:space="preserve"> for incarcerated </w:t>
      </w:r>
      <w:proofErr w:type="gramStart"/>
      <w:r w:rsidR="15005C1C" w:rsidRPr="27AB7669">
        <w:rPr>
          <w:rFonts w:ascii="Arial" w:eastAsia="Arial" w:hAnsi="Arial" w:cs="Arial"/>
          <w:sz w:val="24"/>
          <w:szCs w:val="24"/>
        </w:rPr>
        <w:t>individuals</w:t>
      </w:r>
      <w:r w:rsidR="3CA16417" w:rsidRPr="2B100FC4">
        <w:rPr>
          <w:rFonts w:ascii="Arial" w:eastAsia="Arial" w:hAnsi="Arial" w:cs="Arial"/>
          <w:sz w:val="24"/>
          <w:szCs w:val="24"/>
        </w:rPr>
        <w:t>;</w:t>
      </w:r>
      <w:proofErr w:type="gramEnd"/>
    </w:p>
    <w:p w14:paraId="6D90195D" w14:textId="4341E8C4"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Worked with facilities to process new </w:t>
      </w:r>
      <w:r w:rsidR="5BBD90A7" w:rsidRPr="27AB7669">
        <w:rPr>
          <w:rFonts w:ascii="Arial" w:eastAsia="Arial" w:hAnsi="Arial" w:cs="Arial"/>
          <w:sz w:val="24"/>
          <w:szCs w:val="24"/>
        </w:rPr>
        <w:t xml:space="preserve">MassHealth </w:t>
      </w:r>
      <w:r w:rsidRPr="2B100FC4">
        <w:rPr>
          <w:rFonts w:ascii="Arial" w:eastAsia="Arial" w:hAnsi="Arial" w:cs="Arial"/>
          <w:sz w:val="24"/>
          <w:szCs w:val="24"/>
        </w:rPr>
        <w:t xml:space="preserve">applications for individuals who were previously uninsured prior to </w:t>
      </w:r>
      <w:proofErr w:type="gramStart"/>
      <w:r w:rsidRPr="2B100FC4">
        <w:rPr>
          <w:rFonts w:ascii="Arial" w:eastAsia="Arial" w:hAnsi="Arial" w:cs="Arial"/>
          <w:sz w:val="24"/>
          <w:szCs w:val="24"/>
        </w:rPr>
        <w:t>incarceration;</w:t>
      </w:r>
      <w:proofErr w:type="gramEnd"/>
    </w:p>
    <w:p w14:paraId="62AA80B2" w14:textId="3892B881" w:rsidR="38EED994" w:rsidRDefault="3CA16417" w:rsidP="00F7461C">
      <w:pPr>
        <w:pStyle w:val="ListParagraph"/>
        <w:numPr>
          <w:ilvl w:val="0"/>
          <w:numId w:val="20"/>
        </w:numPr>
        <w:spacing w:after="120"/>
        <w:rPr>
          <w:rFonts w:ascii="Arial" w:eastAsia="Arial" w:hAnsi="Arial" w:cs="Arial"/>
          <w:color w:val="000000" w:themeColor="text1"/>
          <w:sz w:val="24"/>
          <w:szCs w:val="24"/>
        </w:rPr>
      </w:pPr>
      <w:r w:rsidRPr="2B100FC4">
        <w:rPr>
          <w:rFonts w:ascii="Arial" w:eastAsia="Arial" w:hAnsi="Arial" w:cs="Arial"/>
          <w:sz w:val="24"/>
          <w:szCs w:val="24"/>
        </w:rPr>
        <w:t xml:space="preserve">Piloted a program with the </w:t>
      </w:r>
      <w:r w:rsidRPr="2B100FC4">
        <w:rPr>
          <w:rFonts w:ascii="Arial" w:eastAsia="Arial" w:hAnsi="Arial" w:cs="Arial"/>
          <w:color w:val="000000" w:themeColor="text1"/>
          <w:sz w:val="24"/>
          <w:szCs w:val="24"/>
        </w:rPr>
        <w:t xml:space="preserve">Massachusetts Probation Service in participating courts to assist individuals on probation </w:t>
      </w:r>
      <w:r w:rsidR="74B28A74" w:rsidRPr="27AB7669">
        <w:rPr>
          <w:rFonts w:ascii="Arial" w:eastAsia="Arial" w:hAnsi="Arial" w:cs="Arial"/>
          <w:color w:val="000000" w:themeColor="text1"/>
          <w:sz w:val="24"/>
          <w:szCs w:val="24"/>
        </w:rPr>
        <w:t>with</w:t>
      </w:r>
      <w:r w:rsidRPr="2B100FC4">
        <w:rPr>
          <w:rFonts w:ascii="Arial" w:eastAsia="Arial" w:hAnsi="Arial" w:cs="Arial"/>
          <w:color w:val="000000" w:themeColor="text1"/>
          <w:sz w:val="24"/>
          <w:szCs w:val="24"/>
        </w:rPr>
        <w:t xml:space="preserve"> applying for MassHealth </w:t>
      </w:r>
      <w:proofErr w:type="gramStart"/>
      <w:r w:rsidRPr="2B100FC4">
        <w:rPr>
          <w:rFonts w:ascii="Arial" w:eastAsia="Arial" w:hAnsi="Arial" w:cs="Arial"/>
          <w:color w:val="000000" w:themeColor="text1"/>
          <w:sz w:val="24"/>
          <w:szCs w:val="24"/>
        </w:rPr>
        <w:t>coverage;</w:t>
      </w:r>
      <w:proofErr w:type="gramEnd"/>
    </w:p>
    <w:p w14:paraId="5C3B1248" w14:textId="64431E5C" w:rsidR="38EED994" w:rsidRDefault="3CA16417" w:rsidP="00F7461C">
      <w:pPr>
        <w:pStyle w:val="ListParagraph"/>
        <w:numPr>
          <w:ilvl w:val="0"/>
          <w:numId w:val="20"/>
        </w:numPr>
        <w:spacing w:after="120"/>
        <w:rPr>
          <w:rFonts w:ascii="Arial" w:eastAsia="Arial" w:hAnsi="Arial" w:cs="Arial"/>
        </w:rPr>
      </w:pPr>
      <w:r w:rsidRPr="2B100FC4">
        <w:rPr>
          <w:rFonts w:ascii="Arial" w:eastAsia="Arial" w:hAnsi="Arial" w:cs="Arial"/>
          <w:sz w:val="24"/>
          <w:szCs w:val="24"/>
        </w:rPr>
        <w:t xml:space="preserve">Entered into </w:t>
      </w:r>
      <w:r w:rsidR="004E22DB">
        <w:rPr>
          <w:rFonts w:ascii="Arial" w:eastAsia="Arial" w:hAnsi="Arial" w:cs="Arial"/>
          <w:sz w:val="24"/>
          <w:szCs w:val="24"/>
        </w:rPr>
        <w:t>d</w:t>
      </w:r>
      <w:r w:rsidRPr="2B100FC4">
        <w:rPr>
          <w:rFonts w:ascii="Arial" w:eastAsia="Arial" w:hAnsi="Arial" w:cs="Arial"/>
          <w:sz w:val="24"/>
          <w:szCs w:val="24"/>
        </w:rPr>
        <w:t xml:space="preserve">ata </w:t>
      </w:r>
      <w:r w:rsidR="004E22DB">
        <w:rPr>
          <w:rFonts w:ascii="Arial" w:eastAsia="Arial" w:hAnsi="Arial" w:cs="Arial"/>
          <w:sz w:val="24"/>
          <w:szCs w:val="24"/>
        </w:rPr>
        <w:t>s</w:t>
      </w:r>
      <w:r w:rsidRPr="2B100FC4">
        <w:rPr>
          <w:rFonts w:ascii="Arial" w:eastAsia="Arial" w:hAnsi="Arial" w:cs="Arial"/>
          <w:sz w:val="24"/>
          <w:szCs w:val="24"/>
        </w:rPr>
        <w:t xml:space="preserve">haring </w:t>
      </w:r>
      <w:r w:rsidR="004E22DB">
        <w:rPr>
          <w:rFonts w:ascii="Arial" w:eastAsia="Arial" w:hAnsi="Arial" w:cs="Arial"/>
          <w:sz w:val="24"/>
          <w:szCs w:val="24"/>
        </w:rPr>
        <w:t>a</w:t>
      </w:r>
      <w:r w:rsidRPr="2B100FC4">
        <w:rPr>
          <w:rFonts w:ascii="Arial" w:eastAsia="Arial" w:hAnsi="Arial" w:cs="Arial"/>
          <w:sz w:val="24"/>
          <w:szCs w:val="24"/>
        </w:rPr>
        <w:t>greements with the DOC and the 13 Sheriffs’ Office</w:t>
      </w:r>
      <w:r w:rsidR="72BB56CF" w:rsidRPr="2B100FC4">
        <w:rPr>
          <w:rFonts w:ascii="Arial" w:eastAsia="Arial" w:hAnsi="Arial" w:cs="Arial"/>
          <w:sz w:val="24"/>
          <w:szCs w:val="24"/>
        </w:rPr>
        <w:t xml:space="preserve">s </w:t>
      </w:r>
      <w:r w:rsidRPr="2B100FC4">
        <w:rPr>
          <w:rFonts w:ascii="Arial" w:eastAsia="Arial" w:hAnsi="Arial" w:cs="Arial"/>
          <w:sz w:val="24"/>
          <w:szCs w:val="24"/>
        </w:rPr>
        <w:t xml:space="preserve">that have correctional </w:t>
      </w:r>
      <w:proofErr w:type="gramStart"/>
      <w:r w:rsidRPr="2B100FC4">
        <w:rPr>
          <w:rFonts w:ascii="Arial" w:eastAsia="Arial" w:hAnsi="Arial" w:cs="Arial"/>
          <w:sz w:val="24"/>
          <w:szCs w:val="24"/>
        </w:rPr>
        <w:t>facilities;</w:t>
      </w:r>
      <w:proofErr w:type="gramEnd"/>
    </w:p>
    <w:p w14:paraId="03299AEA" w14:textId="2172E1E4"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Established a dedicated phone line and team to process eligibility updates for incarcerated </w:t>
      </w:r>
      <w:proofErr w:type="gramStart"/>
      <w:r w:rsidRPr="2B100FC4">
        <w:rPr>
          <w:rFonts w:ascii="Arial" w:eastAsia="Arial" w:hAnsi="Arial" w:cs="Arial"/>
          <w:sz w:val="24"/>
          <w:szCs w:val="24"/>
        </w:rPr>
        <w:t>individuals;</w:t>
      </w:r>
      <w:proofErr w:type="gramEnd"/>
    </w:p>
    <w:p w14:paraId="164D8361" w14:textId="78785CED" w:rsidR="38EED994" w:rsidRDefault="3CA16417" w:rsidP="00F7461C">
      <w:pPr>
        <w:pStyle w:val="ListParagraph"/>
        <w:numPr>
          <w:ilvl w:val="0"/>
          <w:numId w:val="20"/>
        </w:numPr>
        <w:spacing w:after="120"/>
        <w:rPr>
          <w:rFonts w:ascii="Arial" w:eastAsia="Arial" w:hAnsi="Arial" w:cs="Arial"/>
          <w:sz w:val="24"/>
          <w:szCs w:val="24"/>
        </w:rPr>
      </w:pPr>
      <w:r w:rsidRPr="2B100FC4">
        <w:rPr>
          <w:rFonts w:ascii="Arial" w:eastAsia="Arial" w:hAnsi="Arial" w:cs="Arial"/>
          <w:sz w:val="24"/>
          <w:szCs w:val="24"/>
        </w:rPr>
        <w:t xml:space="preserve">Continued to re-activate community Medicaid benefits for individuals upon </w:t>
      </w:r>
      <w:proofErr w:type="gramStart"/>
      <w:r w:rsidRPr="2B100FC4">
        <w:rPr>
          <w:rFonts w:ascii="Arial" w:eastAsia="Arial" w:hAnsi="Arial" w:cs="Arial"/>
          <w:sz w:val="24"/>
          <w:szCs w:val="24"/>
        </w:rPr>
        <w:t>release;</w:t>
      </w:r>
      <w:proofErr w:type="gramEnd"/>
      <w:r w:rsidRPr="2B100FC4">
        <w:rPr>
          <w:rFonts w:ascii="Arial" w:eastAsia="Arial" w:hAnsi="Arial" w:cs="Arial"/>
          <w:sz w:val="24"/>
          <w:szCs w:val="24"/>
        </w:rPr>
        <w:t xml:space="preserve"> </w:t>
      </w:r>
    </w:p>
    <w:p w14:paraId="47B78CBA" w14:textId="7DF092C6" w:rsidR="38EED994" w:rsidRDefault="3581012E" w:rsidP="00F7461C">
      <w:pPr>
        <w:pStyle w:val="ListParagraph"/>
        <w:numPr>
          <w:ilvl w:val="0"/>
          <w:numId w:val="20"/>
        </w:numPr>
        <w:spacing w:after="120"/>
        <w:rPr>
          <w:rFonts w:ascii="Arial" w:eastAsia="Arial" w:hAnsi="Arial" w:cs="Arial"/>
          <w:sz w:val="24"/>
          <w:szCs w:val="24"/>
        </w:rPr>
      </w:pPr>
      <w:r w:rsidRPr="797AB299">
        <w:rPr>
          <w:rFonts w:ascii="Arial" w:eastAsia="Arial" w:hAnsi="Arial" w:cs="Arial"/>
          <w:sz w:val="24"/>
          <w:szCs w:val="24"/>
        </w:rPr>
        <w:lastRenderedPageBreak/>
        <w:t xml:space="preserve">Supported </w:t>
      </w:r>
      <w:proofErr w:type="gramStart"/>
      <w:r w:rsidRPr="797AB299">
        <w:rPr>
          <w:rFonts w:ascii="Arial" w:eastAsia="Arial" w:hAnsi="Arial" w:cs="Arial"/>
          <w:sz w:val="24"/>
          <w:szCs w:val="24"/>
        </w:rPr>
        <w:t>a number of</w:t>
      </w:r>
      <w:proofErr w:type="gramEnd"/>
      <w:r w:rsidRPr="797AB299">
        <w:rPr>
          <w:rFonts w:ascii="Arial" w:eastAsia="Arial" w:hAnsi="Arial" w:cs="Arial"/>
          <w:sz w:val="24"/>
          <w:szCs w:val="24"/>
        </w:rPr>
        <w:t xml:space="preserve"> grant- and state-funded reentry initiatives, including the Justice Community Opioid Innovation Network</w:t>
      </w:r>
      <w:r w:rsidR="3CA16417" w:rsidRPr="797AB299">
        <w:rPr>
          <w:rStyle w:val="FootnoteReference"/>
          <w:rFonts w:ascii="Arial" w:eastAsia="Arial" w:hAnsi="Arial" w:cs="Arial"/>
          <w:sz w:val="24"/>
          <w:szCs w:val="24"/>
        </w:rPr>
        <w:footnoteReference w:id="52"/>
      </w:r>
      <w:r w:rsidRPr="797AB299">
        <w:rPr>
          <w:rFonts w:ascii="Arial" w:eastAsia="Arial" w:hAnsi="Arial" w:cs="Arial"/>
          <w:sz w:val="24"/>
          <w:szCs w:val="24"/>
        </w:rPr>
        <w:t>; and</w:t>
      </w:r>
    </w:p>
    <w:p w14:paraId="5712C1E0" w14:textId="513C8181" w:rsidR="38EED994" w:rsidRDefault="3CA16417" w:rsidP="00F7461C">
      <w:pPr>
        <w:pStyle w:val="ListParagraph"/>
        <w:numPr>
          <w:ilvl w:val="0"/>
          <w:numId w:val="20"/>
        </w:numPr>
        <w:spacing w:after="120"/>
        <w:rPr>
          <w:rFonts w:ascii="Arial" w:eastAsia="Arial" w:hAnsi="Arial" w:cs="Arial"/>
          <w:sz w:val="24"/>
          <w:szCs w:val="24"/>
        </w:rPr>
      </w:pPr>
      <w:r w:rsidRPr="071070D3">
        <w:rPr>
          <w:rFonts w:ascii="Arial" w:eastAsia="Arial" w:hAnsi="Arial" w:cs="Arial"/>
          <w:sz w:val="24"/>
          <w:szCs w:val="24"/>
        </w:rPr>
        <w:t>Implemented 12</w:t>
      </w:r>
      <w:r w:rsidR="641F50B5" w:rsidRPr="071070D3">
        <w:rPr>
          <w:rFonts w:ascii="Arial" w:eastAsia="Arial" w:hAnsi="Arial" w:cs="Arial"/>
          <w:sz w:val="24"/>
          <w:szCs w:val="24"/>
        </w:rPr>
        <w:t xml:space="preserve"> </w:t>
      </w:r>
      <w:r w:rsidRPr="071070D3">
        <w:rPr>
          <w:rFonts w:ascii="Arial" w:eastAsia="Arial" w:hAnsi="Arial" w:cs="Arial"/>
          <w:sz w:val="24"/>
          <w:szCs w:val="24"/>
        </w:rPr>
        <w:t>months continuous eligibility for individuals upon release from a carceral setting to reduce administrative eligibility churn during the post-release period.</w:t>
      </w:r>
    </w:p>
    <w:p w14:paraId="6AEF92ED" w14:textId="4BFD1610" w:rsidR="38EED994" w:rsidRDefault="3CA16417" w:rsidP="00F7461C">
      <w:pPr>
        <w:spacing w:after="120"/>
        <w:rPr>
          <w:rFonts w:ascii="Arial" w:eastAsia="Arial" w:hAnsi="Arial" w:cs="Arial"/>
          <w:sz w:val="24"/>
          <w:szCs w:val="24"/>
        </w:rPr>
      </w:pPr>
      <w:r w:rsidRPr="72BF4831">
        <w:rPr>
          <w:rFonts w:ascii="Arial" w:eastAsia="Arial" w:hAnsi="Arial" w:cs="Arial"/>
          <w:sz w:val="24"/>
          <w:szCs w:val="24"/>
        </w:rPr>
        <w:t xml:space="preserve">Massachusetts also developed the MassHealth Behavioral Health </w:t>
      </w:r>
      <w:r w:rsidR="5C918805" w:rsidRPr="2DB354AF">
        <w:rPr>
          <w:rFonts w:ascii="Arial" w:eastAsia="Arial" w:hAnsi="Arial" w:cs="Arial"/>
          <w:sz w:val="24"/>
          <w:szCs w:val="24"/>
        </w:rPr>
        <w:t>Supports</w:t>
      </w:r>
      <w:r w:rsidRPr="2DB354AF">
        <w:rPr>
          <w:rFonts w:ascii="Arial" w:eastAsia="Arial" w:hAnsi="Arial" w:cs="Arial"/>
          <w:sz w:val="24"/>
          <w:szCs w:val="24"/>
        </w:rPr>
        <w:t xml:space="preserve"> </w:t>
      </w:r>
      <w:r w:rsidRPr="72BF4831">
        <w:rPr>
          <w:rFonts w:ascii="Arial" w:eastAsia="Arial" w:hAnsi="Arial" w:cs="Arial"/>
          <w:sz w:val="24"/>
          <w:szCs w:val="24"/>
        </w:rPr>
        <w:t>for Justice Involved</w:t>
      </w:r>
      <w:r w:rsidRPr="2DB354AF">
        <w:rPr>
          <w:rFonts w:ascii="Arial" w:eastAsia="Arial" w:hAnsi="Arial" w:cs="Arial"/>
          <w:sz w:val="24"/>
          <w:szCs w:val="24"/>
        </w:rPr>
        <w:t xml:space="preserve"> </w:t>
      </w:r>
      <w:r w:rsidR="5DB1E52C" w:rsidRPr="2DB354AF">
        <w:rPr>
          <w:rFonts w:ascii="Arial" w:eastAsia="Arial" w:hAnsi="Arial" w:cs="Arial"/>
          <w:sz w:val="24"/>
          <w:szCs w:val="24"/>
        </w:rPr>
        <w:t>Individuals</w:t>
      </w:r>
      <w:r w:rsidRPr="72BF4831">
        <w:rPr>
          <w:rFonts w:ascii="Arial" w:eastAsia="Arial" w:hAnsi="Arial" w:cs="Arial"/>
          <w:sz w:val="24"/>
          <w:szCs w:val="24"/>
        </w:rPr>
        <w:t xml:space="preserve"> (BH-JI) program, which launched in two counties in 2019 and expanded statewide across all 14 counties in 2022. BH-JI offers (1) in-reach activities that take place in correctional facilities prior to a participant’s release</w:t>
      </w:r>
      <w:r w:rsidR="3EC5CBA2" w:rsidRPr="6BE97120">
        <w:rPr>
          <w:rFonts w:ascii="Arial" w:eastAsia="Arial" w:hAnsi="Arial" w:cs="Arial"/>
          <w:sz w:val="24"/>
          <w:szCs w:val="24"/>
        </w:rPr>
        <w:t>;</w:t>
      </w:r>
      <w:r w:rsidRPr="72BF4831">
        <w:rPr>
          <w:rFonts w:ascii="Arial" w:eastAsia="Arial" w:hAnsi="Arial" w:cs="Arial"/>
          <w:sz w:val="24"/>
          <w:szCs w:val="24"/>
        </w:rPr>
        <w:t xml:space="preserve"> (2) </w:t>
      </w:r>
      <w:r w:rsidR="00675AE7">
        <w:rPr>
          <w:rFonts w:ascii="Arial" w:eastAsia="Arial" w:hAnsi="Arial" w:cs="Arial"/>
          <w:sz w:val="24"/>
          <w:szCs w:val="24"/>
        </w:rPr>
        <w:t xml:space="preserve">coordination </w:t>
      </w:r>
      <w:r w:rsidRPr="72BF4831">
        <w:rPr>
          <w:rFonts w:ascii="Arial" w:eastAsia="Arial" w:hAnsi="Arial" w:cs="Arial"/>
          <w:sz w:val="24"/>
          <w:szCs w:val="24"/>
        </w:rPr>
        <w:t>with community providers, organizations, and criminal justice agencies</w:t>
      </w:r>
      <w:r w:rsidR="61C86D62" w:rsidRPr="08609914">
        <w:rPr>
          <w:rFonts w:ascii="Arial" w:eastAsia="Arial" w:hAnsi="Arial" w:cs="Arial"/>
          <w:sz w:val="24"/>
          <w:szCs w:val="24"/>
        </w:rPr>
        <w:t>;</w:t>
      </w:r>
      <w:r w:rsidRPr="72BF4831">
        <w:rPr>
          <w:rFonts w:ascii="Arial" w:eastAsia="Arial" w:hAnsi="Arial" w:cs="Arial"/>
          <w:sz w:val="24"/>
          <w:szCs w:val="24"/>
        </w:rPr>
        <w:t xml:space="preserve"> and (3) community supports provided to participants after release from incarceration and to individuals on probation or parole. </w:t>
      </w:r>
      <w:r w:rsidRPr="08609914">
        <w:rPr>
          <w:rFonts w:ascii="Arial" w:eastAsia="Arial" w:hAnsi="Arial" w:cs="Arial"/>
          <w:sz w:val="24"/>
          <w:szCs w:val="24"/>
        </w:rPr>
        <w:t>BH-JI</w:t>
      </w:r>
      <w:r w:rsidRPr="72BF4831">
        <w:rPr>
          <w:rFonts w:ascii="Arial" w:eastAsia="Arial" w:hAnsi="Arial" w:cs="Arial"/>
          <w:sz w:val="24"/>
          <w:szCs w:val="24"/>
        </w:rPr>
        <w:t xml:space="preserve"> provides supports that include navigators to help develop personalized treatment plans, </w:t>
      </w:r>
      <w:r w:rsidR="005F705E">
        <w:rPr>
          <w:rFonts w:ascii="Arial" w:eastAsia="Arial" w:hAnsi="Arial" w:cs="Arial"/>
          <w:sz w:val="24"/>
          <w:szCs w:val="24"/>
        </w:rPr>
        <w:t>linkages</w:t>
      </w:r>
      <w:r w:rsidRPr="72BF4831">
        <w:rPr>
          <w:rFonts w:ascii="Arial" w:eastAsia="Arial" w:hAnsi="Arial" w:cs="Arial"/>
          <w:sz w:val="24"/>
          <w:szCs w:val="24"/>
        </w:rPr>
        <w:t xml:space="preserve"> to health care providers immediately after release, and connections to social services like housing and employment to address HSRN.</w:t>
      </w:r>
    </w:p>
    <w:p w14:paraId="271B4723" w14:textId="47443CE7" w:rsidR="38EED994" w:rsidRDefault="005F705E" w:rsidP="00F7461C">
      <w:pPr>
        <w:spacing w:after="120"/>
        <w:rPr>
          <w:rFonts w:ascii="Arial" w:eastAsia="Arial" w:hAnsi="Arial" w:cs="Arial"/>
          <w:sz w:val="24"/>
          <w:szCs w:val="24"/>
        </w:rPr>
      </w:pPr>
      <w:r>
        <w:rPr>
          <w:rFonts w:ascii="Arial" w:eastAsia="Arial" w:hAnsi="Arial" w:cs="Arial"/>
          <w:sz w:val="24"/>
          <w:szCs w:val="24"/>
        </w:rPr>
        <w:t>Additionally, i</w:t>
      </w:r>
      <w:r w:rsidR="3CA16417" w:rsidRPr="72BF4831">
        <w:rPr>
          <w:rFonts w:ascii="Arial" w:eastAsia="Arial" w:hAnsi="Arial" w:cs="Arial"/>
          <w:sz w:val="24"/>
          <w:szCs w:val="24"/>
        </w:rPr>
        <w:t xml:space="preserve">n 2022, MassHealth received authority from CMS through </w:t>
      </w:r>
      <w:r>
        <w:rPr>
          <w:rFonts w:ascii="Arial" w:eastAsia="Arial" w:hAnsi="Arial" w:cs="Arial"/>
          <w:sz w:val="24"/>
          <w:szCs w:val="24"/>
        </w:rPr>
        <w:t>the</w:t>
      </w:r>
      <w:r w:rsidR="3CA16417" w:rsidRPr="72BF4831">
        <w:rPr>
          <w:rFonts w:ascii="Arial" w:eastAsia="Arial" w:hAnsi="Arial" w:cs="Arial"/>
          <w:sz w:val="24"/>
          <w:szCs w:val="24"/>
        </w:rPr>
        <w:t xml:space="preserve"> </w:t>
      </w:r>
      <w:r>
        <w:rPr>
          <w:rFonts w:ascii="Arial" w:eastAsia="Arial" w:hAnsi="Arial" w:cs="Arial"/>
          <w:sz w:val="24"/>
          <w:szCs w:val="24"/>
        </w:rPr>
        <w:t>d</w:t>
      </w:r>
      <w:r w:rsidR="42936B9A" w:rsidRPr="1B726681">
        <w:rPr>
          <w:rFonts w:ascii="Arial" w:eastAsia="Arial" w:hAnsi="Arial" w:cs="Arial"/>
          <w:sz w:val="24"/>
          <w:szCs w:val="24"/>
        </w:rPr>
        <w:t>emonstration</w:t>
      </w:r>
      <w:r w:rsidR="3CA16417" w:rsidRPr="72BF4831">
        <w:rPr>
          <w:rFonts w:ascii="Arial" w:eastAsia="Arial" w:hAnsi="Arial" w:cs="Arial"/>
          <w:sz w:val="24"/>
          <w:szCs w:val="24"/>
        </w:rPr>
        <w:t xml:space="preserve"> for </w:t>
      </w:r>
      <w:r w:rsidR="5602F6E1" w:rsidRPr="2DB354AF">
        <w:rPr>
          <w:rFonts w:ascii="Arial" w:eastAsia="Arial" w:hAnsi="Arial" w:cs="Arial"/>
          <w:sz w:val="24"/>
          <w:szCs w:val="24"/>
        </w:rPr>
        <w:t xml:space="preserve">the </w:t>
      </w:r>
      <w:r w:rsidR="3CA16417" w:rsidRPr="72BF4831">
        <w:rPr>
          <w:rFonts w:ascii="Arial" w:eastAsia="Arial" w:hAnsi="Arial" w:cs="Arial"/>
          <w:sz w:val="24"/>
          <w:szCs w:val="24"/>
        </w:rPr>
        <w:t xml:space="preserve">Community Support </w:t>
      </w:r>
      <w:r w:rsidR="25C68A57" w:rsidRPr="72BF4831">
        <w:rPr>
          <w:rFonts w:ascii="Arial" w:eastAsia="Arial" w:hAnsi="Arial" w:cs="Arial"/>
          <w:sz w:val="24"/>
          <w:szCs w:val="24"/>
        </w:rPr>
        <w:t>Program</w:t>
      </w:r>
      <w:r w:rsidR="3CA16417" w:rsidRPr="72BF4831">
        <w:rPr>
          <w:rFonts w:ascii="Arial" w:eastAsia="Arial" w:hAnsi="Arial" w:cs="Arial"/>
          <w:sz w:val="24"/>
          <w:szCs w:val="24"/>
        </w:rPr>
        <w:t xml:space="preserve"> for Individuals with Justice Involvement (CSP-JI) which complements the BH-JI program by providing community supports to eligible members after release from incarceration or detention and for individuals on probation or parole. CMS approval of the most recent </w:t>
      </w:r>
      <w:r w:rsidR="00A12B24">
        <w:rPr>
          <w:rFonts w:ascii="Arial" w:eastAsia="Arial" w:hAnsi="Arial" w:cs="Arial"/>
          <w:sz w:val="24"/>
          <w:szCs w:val="24"/>
        </w:rPr>
        <w:t>d</w:t>
      </w:r>
      <w:r w:rsidR="5EDC8ECC" w:rsidRPr="1B726681">
        <w:rPr>
          <w:rFonts w:ascii="Arial" w:eastAsia="Arial" w:hAnsi="Arial" w:cs="Arial"/>
          <w:sz w:val="24"/>
          <w:szCs w:val="24"/>
        </w:rPr>
        <w:t xml:space="preserve">emonstration </w:t>
      </w:r>
      <w:r w:rsidR="3CA16417" w:rsidRPr="72BF4831">
        <w:rPr>
          <w:rFonts w:ascii="Arial" w:eastAsia="Arial" w:hAnsi="Arial" w:cs="Arial"/>
          <w:sz w:val="24"/>
          <w:szCs w:val="24"/>
        </w:rPr>
        <w:t>extension aligned CSP-JI within MassHealth’s framework for addressing HRSN and extended authority for CSP-JI to MassHealth fee</w:t>
      </w:r>
      <w:r w:rsidR="0DE7E67D" w:rsidRPr="2DB354AF">
        <w:rPr>
          <w:rFonts w:ascii="Arial" w:eastAsia="Arial" w:hAnsi="Arial" w:cs="Arial"/>
          <w:sz w:val="24"/>
          <w:szCs w:val="24"/>
        </w:rPr>
        <w:t>-</w:t>
      </w:r>
      <w:r w:rsidR="3CA16417" w:rsidRPr="72BF4831">
        <w:rPr>
          <w:rFonts w:ascii="Arial" w:eastAsia="Arial" w:hAnsi="Arial" w:cs="Arial"/>
          <w:sz w:val="24"/>
          <w:szCs w:val="24"/>
        </w:rPr>
        <w:t>for</w:t>
      </w:r>
      <w:r w:rsidR="1616C936" w:rsidRPr="2DB354AF">
        <w:rPr>
          <w:rFonts w:ascii="Arial" w:eastAsia="Arial" w:hAnsi="Arial" w:cs="Arial"/>
          <w:sz w:val="24"/>
          <w:szCs w:val="24"/>
        </w:rPr>
        <w:t>-</w:t>
      </w:r>
      <w:r w:rsidR="3CA16417" w:rsidRPr="72BF4831">
        <w:rPr>
          <w:rFonts w:ascii="Arial" w:eastAsia="Arial" w:hAnsi="Arial" w:cs="Arial"/>
          <w:sz w:val="24"/>
          <w:szCs w:val="24"/>
        </w:rPr>
        <w:t xml:space="preserve">service members. </w:t>
      </w:r>
    </w:p>
    <w:p w14:paraId="7486356F" w14:textId="02A1BA29" w:rsidR="38EED994" w:rsidRDefault="004823F6" w:rsidP="00F7461C">
      <w:pPr>
        <w:spacing w:after="120"/>
        <w:rPr>
          <w:rFonts w:ascii="Arial" w:eastAsia="Arial" w:hAnsi="Arial" w:cs="Arial"/>
          <w:sz w:val="24"/>
          <w:szCs w:val="24"/>
        </w:rPr>
      </w:pPr>
      <w:r>
        <w:rPr>
          <w:rFonts w:ascii="Arial" w:eastAsia="Arial" w:hAnsi="Arial" w:cs="Arial"/>
          <w:sz w:val="24"/>
          <w:szCs w:val="24"/>
        </w:rPr>
        <w:t>S</w:t>
      </w:r>
      <w:r w:rsidR="3CA16417" w:rsidRPr="72BF4831">
        <w:rPr>
          <w:rFonts w:ascii="Arial" w:eastAsia="Arial" w:hAnsi="Arial" w:cs="Arial"/>
          <w:sz w:val="24"/>
          <w:szCs w:val="24"/>
        </w:rPr>
        <w:t xml:space="preserve">ince statewide rollout </w:t>
      </w:r>
      <w:r>
        <w:rPr>
          <w:rFonts w:ascii="Arial" w:eastAsia="Arial" w:hAnsi="Arial" w:cs="Arial"/>
          <w:sz w:val="24"/>
          <w:szCs w:val="24"/>
        </w:rPr>
        <w:t xml:space="preserve">of BH-JI </w:t>
      </w:r>
      <w:r w:rsidR="3CA16417" w:rsidRPr="72BF4831">
        <w:rPr>
          <w:rFonts w:ascii="Arial" w:eastAsia="Arial" w:hAnsi="Arial" w:cs="Arial"/>
          <w:sz w:val="24"/>
          <w:szCs w:val="24"/>
        </w:rPr>
        <w:t>in February 2022, more than 2,100 people have been enrolled in BH-JI or CSP-JI.</w:t>
      </w:r>
      <w:r w:rsidR="5E9B9C8E" w:rsidRPr="72BF4831">
        <w:rPr>
          <w:rFonts w:ascii="Arial" w:eastAsia="Arial" w:hAnsi="Arial" w:cs="Arial"/>
          <w:sz w:val="24"/>
          <w:szCs w:val="24"/>
        </w:rPr>
        <w:t xml:space="preserve"> </w:t>
      </w:r>
      <w:r w:rsidR="3CA16417" w:rsidRPr="72BF4831">
        <w:rPr>
          <w:rFonts w:ascii="Arial" w:eastAsia="Arial" w:hAnsi="Arial" w:cs="Arial"/>
          <w:sz w:val="24"/>
          <w:szCs w:val="24"/>
        </w:rPr>
        <w:t xml:space="preserve">Preliminary results from Massachusetts’ BH-JI </w:t>
      </w:r>
      <w:r w:rsidR="008B2B8D">
        <w:rPr>
          <w:rFonts w:ascii="Arial" w:eastAsia="Arial" w:hAnsi="Arial" w:cs="Arial"/>
          <w:sz w:val="24"/>
          <w:szCs w:val="24"/>
        </w:rPr>
        <w:t>program</w:t>
      </w:r>
      <w:r w:rsidR="3CA16417" w:rsidRPr="72BF4831">
        <w:rPr>
          <w:rFonts w:ascii="Arial" w:eastAsia="Arial" w:hAnsi="Arial" w:cs="Arial"/>
          <w:sz w:val="24"/>
          <w:szCs w:val="24"/>
        </w:rPr>
        <w:t xml:space="preserve"> indicate a decrease in inpatient and emergency room utilization, and increased connection to more appropriate outpatient behavioral health services. The average cost per member per month for inpatient services decreased by 47% and for outpatient services increased by 39%. The BH-JI </w:t>
      </w:r>
      <w:r w:rsidR="008B2B8D">
        <w:rPr>
          <w:rFonts w:ascii="Arial" w:eastAsia="Arial" w:hAnsi="Arial" w:cs="Arial"/>
          <w:sz w:val="24"/>
          <w:szCs w:val="24"/>
        </w:rPr>
        <w:t>program</w:t>
      </w:r>
      <w:r w:rsidR="3CA16417" w:rsidRPr="72BF4831">
        <w:rPr>
          <w:rFonts w:ascii="Arial" w:eastAsia="Arial" w:hAnsi="Arial" w:cs="Arial"/>
          <w:sz w:val="24"/>
          <w:szCs w:val="24"/>
        </w:rPr>
        <w:t xml:space="preserve"> also showed increased housing stability and employment, decreased legal violations, and increased use of behavioral health outpatient services </w:t>
      </w:r>
      <w:r w:rsidR="02BE9177" w:rsidRPr="27AB7669">
        <w:rPr>
          <w:rFonts w:ascii="Arial" w:eastAsia="Arial" w:hAnsi="Arial" w:cs="Arial"/>
          <w:sz w:val="24"/>
          <w:szCs w:val="24"/>
        </w:rPr>
        <w:t>compared to their use</w:t>
      </w:r>
      <w:r w:rsidR="3EEDF95D" w:rsidRPr="2DB354AF">
        <w:rPr>
          <w:rFonts w:ascii="Arial" w:eastAsia="Arial" w:hAnsi="Arial" w:cs="Arial"/>
          <w:sz w:val="24"/>
          <w:szCs w:val="24"/>
        </w:rPr>
        <w:t xml:space="preserve"> </w:t>
      </w:r>
      <w:r w:rsidR="3CA16417" w:rsidRPr="72BF4831">
        <w:rPr>
          <w:rFonts w:ascii="Arial" w:eastAsia="Arial" w:hAnsi="Arial" w:cs="Arial"/>
          <w:sz w:val="24"/>
          <w:szCs w:val="24"/>
        </w:rPr>
        <w:t>before enrollment in the program. Enrollees in BH-JI have experienced measurable improvements in housing and employment status—after six months the number of individuals owning or renting a residence increased from 14% to 29% and individuals who were employed increased from 36% to 45%.</w:t>
      </w:r>
    </w:p>
    <w:p w14:paraId="5BEA9020" w14:textId="251626A8" w:rsidR="38EED994" w:rsidRDefault="3CA16417" w:rsidP="00F7461C">
      <w:pPr>
        <w:spacing w:after="120"/>
        <w:rPr>
          <w:rFonts w:ascii="Arial" w:eastAsia="Arial" w:hAnsi="Arial" w:cs="Arial"/>
          <w:color w:val="000000" w:themeColor="text1"/>
          <w:sz w:val="24"/>
          <w:szCs w:val="24"/>
        </w:rPr>
      </w:pPr>
      <w:r w:rsidRPr="2B100FC4">
        <w:rPr>
          <w:rFonts w:ascii="Arial" w:eastAsia="Arial" w:hAnsi="Arial" w:cs="Arial"/>
          <w:sz w:val="24"/>
          <w:szCs w:val="24"/>
        </w:rPr>
        <w:lastRenderedPageBreak/>
        <w:t>In addition to the direct support for members, BH-JI led to extensive partnerships between community behavioral health providers and</w:t>
      </w:r>
      <w:r w:rsidRPr="2B100FC4">
        <w:rPr>
          <w:rFonts w:ascii="Arial" w:eastAsia="Arial" w:hAnsi="Arial" w:cs="Arial"/>
          <w:color w:val="000000" w:themeColor="text1"/>
          <w:sz w:val="24"/>
          <w:szCs w:val="24"/>
        </w:rPr>
        <w:t xml:space="preserve"> state and local entities, including criminal justice agencies. MassHealth has convened statewide BH-JI meetings since the summer of 2021, and the individual BH-JI providers began organizing regional coordinating meetings in Fall 2022.</w:t>
      </w:r>
    </w:p>
    <w:p w14:paraId="3426FA9D" w14:textId="0F33E910"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However, despite all these efforts, the health disparities </w:t>
      </w:r>
      <w:r w:rsidR="7BEB69D3" w:rsidRPr="2FFB7F3D">
        <w:rPr>
          <w:rFonts w:ascii="Arial" w:eastAsia="Arial" w:hAnsi="Arial" w:cs="Arial"/>
          <w:sz w:val="24"/>
          <w:szCs w:val="24"/>
        </w:rPr>
        <w:t xml:space="preserve">for justice-involved populations </w:t>
      </w:r>
      <w:r w:rsidRPr="2B100FC4">
        <w:rPr>
          <w:rFonts w:ascii="Arial" w:eastAsia="Arial" w:hAnsi="Arial" w:cs="Arial"/>
          <w:sz w:val="24"/>
          <w:szCs w:val="24"/>
        </w:rPr>
        <w:t xml:space="preserve">described above persist, leading </w:t>
      </w:r>
      <w:r w:rsidR="00B7725B">
        <w:rPr>
          <w:rFonts w:ascii="Arial" w:eastAsia="Arial" w:hAnsi="Arial" w:cs="Arial"/>
          <w:sz w:val="24"/>
          <w:szCs w:val="24"/>
        </w:rPr>
        <w:t>MassHealth</w:t>
      </w:r>
      <w:r w:rsidRPr="2B100FC4">
        <w:rPr>
          <w:rFonts w:ascii="Arial" w:eastAsia="Arial" w:hAnsi="Arial" w:cs="Arial"/>
          <w:sz w:val="24"/>
          <w:szCs w:val="24"/>
        </w:rPr>
        <w:t xml:space="preserve"> to propose this reentry demonstration to strengthen access to quality health care and continuity of care by providing Medicaid </w:t>
      </w:r>
      <w:r w:rsidR="00B7725B">
        <w:rPr>
          <w:rFonts w:ascii="Arial" w:eastAsia="Arial" w:hAnsi="Arial" w:cs="Arial"/>
          <w:sz w:val="24"/>
          <w:szCs w:val="24"/>
        </w:rPr>
        <w:t>coverage</w:t>
      </w:r>
      <w:r w:rsidRPr="2B100FC4">
        <w:rPr>
          <w:rFonts w:ascii="Arial" w:eastAsia="Arial" w:hAnsi="Arial" w:cs="Arial"/>
          <w:sz w:val="24"/>
          <w:szCs w:val="24"/>
        </w:rPr>
        <w:t xml:space="preserve"> to vulnerable populations, including youth, prior to </w:t>
      </w:r>
      <w:r w:rsidR="09EBDC41" w:rsidRPr="2FFB7F3D">
        <w:rPr>
          <w:rFonts w:ascii="Arial" w:eastAsia="Arial" w:hAnsi="Arial" w:cs="Arial"/>
          <w:sz w:val="24"/>
          <w:szCs w:val="24"/>
        </w:rPr>
        <w:t xml:space="preserve">their </w:t>
      </w:r>
      <w:r w:rsidRPr="2FFB7F3D">
        <w:rPr>
          <w:rFonts w:ascii="Arial" w:eastAsia="Arial" w:hAnsi="Arial" w:cs="Arial"/>
          <w:sz w:val="24"/>
          <w:szCs w:val="24"/>
        </w:rPr>
        <w:t>release</w:t>
      </w:r>
      <w:r w:rsidR="7F509F8F" w:rsidRPr="2FFB7F3D">
        <w:rPr>
          <w:rFonts w:ascii="Arial" w:eastAsia="Arial" w:hAnsi="Arial" w:cs="Arial"/>
          <w:sz w:val="24"/>
          <w:szCs w:val="24"/>
        </w:rPr>
        <w:t xml:space="preserve"> from </w:t>
      </w:r>
      <w:r w:rsidR="00D114DE">
        <w:rPr>
          <w:rFonts w:ascii="Arial" w:eastAsia="Arial" w:hAnsi="Arial" w:cs="Arial"/>
          <w:sz w:val="24"/>
          <w:szCs w:val="24"/>
        </w:rPr>
        <w:t>carceral settings</w:t>
      </w:r>
      <w:r w:rsidRPr="2B100FC4">
        <w:rPr>
          <w:rFonts w:ascii="Arial" w:eastAsia="Arial" w:hAnsi="Arial" w:cs="Arial"/>
          <w:sz w:val="24"/>
          <w:szCs w:val="24"/>
        </w:rPr>
        <w:t>.</w:t>
      </w:r>
    </w:p>
    <w:p w14:paraId="5580D0F2" w14:textId="77777777" w:rsidR="00295689" w:rsidRDefault="00295689" w:rsidP="00F7461C">
      <w:pPr>
        <w:spacing w:after="120"/>
        <w:rPr>
          <w:rFonts w:ascii="Arial" w:eastAsia="Arial" w:hAnsi="Arial" w:cs="Arial"/>
          <w:sz w:val="24"/>
          <w:szCs w:val="24"/>
        </w:rPr>
      </w:pPr>
    </w:p>
    <w:p w14:paraId="0BD8CDC9" w14:textId="5F9C7EED" w:rsidR="38EED994" w:rsidRDefault="008E2769" w:rsidP="00F7461C">
      <w:pPr>
        <w:spacing w:after="120"/>
        <w:rPr>
          <w:rFonts w:ascii="Arial" w:eastAsia="Arial" w:hAnsi="Arial" w:cs="Arial"/>
          <w:sz w:val="24"/>
          <w:szCs w:val="24"/>
        </w:rPr>
      </w:pPr>
      <w:r w:rsidRPr="32F98027">
        <w:rPr>
          <w:rStyle w:val="Heading4Char"/>
        </w:rPr>
        <w:t>Request</w:t>
      </w:r>
      <w:r>
        <w:br/>
      </w:r>
      <w:r w:rsidR="71BFCC38" w:rsidRPr="32F98027">
        <w:rPr>
          <w:rFonts w:ascii="Arial" w:eastAsia="Arial" w:hAnsi="Arial" w:cs="Arial"/>
          <w:sz w:val="24"/>
          <w:szCs w:val="24"/>
        </w:rPr>
        <w:t xml:space="preserve">Building upon Massachusetts’ December 2021 </w:t>
      </w:r>
      <w:r w:rsidR="1E945834" w:rsidRPr="32F98027">
        <w:rPr>
          <w:rFonts w:ascii="Arial" w:eastAsia="Arial" w:hAnsi="Arial" w:cs="Arial"/>
          <w:sz w:val="24"/>
          <w:szCs w:val="24"/>
        </w:rPr>
        <w:t xml:space="preserve">demonstration </w:t>
      </w:r>
      <w:r w:rsidR="71BFCC38" w:rsidRPr="32F98027">
        <w:rPr>
          <w:rFonts w:ascii="Arial" w:eastAsia="Arial" w:hAnsi="Arial" w:cs="Arial"/>
          <w:sz w:val="24"/>
          <w:szCs w:val="24"/>
        </w:rPr>
        <w:t xml:space="preserve">request and guided by the State Medicaid Directors Letter issued on April 17, 2023, MassHealth’s </w:t>
      </w:r>
      <w:r w:rsidR="4B0BE829" w:rsidRPr="32F98027">
        <w:rPr>
          <w:rFonts w:ascii="Arial" w:eastAsia="Arial" w:hAnsi="Arial" w:cs="Arial"/>
          <w:sz w:val="24"/>
          <w:szCs w:val="24"/>
        </w:rPr>
        <w:t xml:space="preserve">amended </w:t>
      </w:r>
      <w:r w:rsidR="6E398A6A" w:rsidRPr="32F98027">
        <w:rPr>
          <w:rFonts w:ascii="Arial" w:eastAsia="Arial" w:hAnsi="Arial" w:cs="Arial"/>
          <w:sz w:val="24"/>
          <w:szCs w:val="24"/>
        </w:rPr>
        <w:t>d</w:t>
      </w:r>
      <w:r w:rsidR="570C9333" w:rsidRPr="32F98027">
        <w:rPr>
          <w:rFonts w:ascii="Arial" w:eastAsia="Arial" w:hAnsi="Arial" w:cs="Arial"/>
          <w:sz w:val="24"/>
          <w:szCs w:val="24"/>
        </w:rPr>
        <w:t>emonstration</w:t>
      </w:r>
      <w:r w:rsidR="71BFCC38" w:rsidRPr="32F98027">
        <w:rPr>
          <w:rFonts w:ascii="Arial" w:eastAsia="Arial" w:hAnsi="Arial" w:cs="Arial"/>
          <w:sz w:val="24"/>
          <w:szCs w:val="24"/>
        </w:rPr>
        <w:t xml:space="preserve"> request proposes providing certain Medicaid covered services</w:t>
      </w:r>
      <w:r w:rsidR="004D008E" w:rsidRPr="32F98027">
        <w:rPr>
          <w:rFonts w:ascii="Arial" w:eastAsia="Arial" w:hAnsi="Arial" w:cs="Arial"/>
          <w:sz w:val="24"/>
          <w:szCs w:val="24"/>
        </w:rPr>
        <w:t xml:space="preserve"> </w:t>
      </w:r>
      <w:r w:rsidR="004D008E" w:rsidRPr="32F98027">
        <w:rPr>
          <w:rFonts w:ascii="Arial" w:eastAsia="Times New Roman" w:hAnsi="Arial" w:cs="Arial"/>
          <w:sz w:val="24"/>
          <w:szCs w:val="24"/>
        </w:rPr>
        <w:t>(including medical, behavioral health, and pharmacy services)</w:t>
      </w:r>
      <w:r w:rsidR="71BFCC38" w:rsidRPr="32F98027">
        <w:rPr>
          <w:rFonts w:ascii="Arial" w:eastAsia="Arial" w:hAnsi="Arial" w:cs="Arial"/>
          <w:sz w:val="24"/>
          <w:szCs w:val="24"/>
        </w:rPr>
        <w:t xml:space="preserve"> </w:t>
      </w:r>
      <w:r w:rsidR="004D008E" w:rsidRPr="32F98027">
        <w:rPr>
          <w:rFonts w:ascii="Arial" w:eastAsia="Arial" w:hAnsi="Arial" w:cs="Arial"/>
          <w:sz w:val="24"/>
          <w:szCs w:val="24"/>
        </w:rPr>
        <w:t xml:space="preserve">for up to 90 days prior to </w:t>
      </w:r>
      <w:r w:rsidR="00757E97" w:rsidRPr="32F98027">
        <w:rPr>
          <w:rFonts w:ascii="Arial" w:eastAsia="Arial" w:hAnsi="Arial" w:cs="Arial"/>
          <w:sz w:val="24"/>
          <w:szCs w:val="24"/>
        </w:rPr>
        <w:t xml:space="preserve">expected </w:t>
      </w:r>
      <w:r w:rsidR="004D008E" w:rsidRPr="32F98027">
        <w:rPr>
          <w:rFonts w:ascii="Arial" w:eastAsia="Arial" w:hAnsi="Arial" w:cs="Arial"/>
          <w:sz w:val="24"/>
          <w:szCs w:val="24"/>
        </w:rPr>
        <w:t xml:space="preserve">release </w:t>
      </w:r>
      <w:r w:rsidR="71BFCC38" w:rsidRPr="32F98027">
        <w:rPr>
          <w:rFonts w:ascii="Arial" w:eastAsia="Arial" w:hAnsi="Arial" w:cs="Arial"/>
          <w:sz w:val="24"/>
          <w:szCs w:val="24"/>
        </w:rPr>
        <w:t>to “qualified individuals”</w:t>
      </w:r>
      <w:r w:rsidR="00B26BAE" w:rsidRPr="32F98027">
        <w:rPr>
          <w:rFonts w:ascii="Arial" w:eastAsia="Arial" w:hAnsi="Arial" w:cs="Arial"/>
          <w:sz w:val="24"/>
          <w:szCs w:val="24"/>
        </w:rPr>
        <w:t xml:space="preserve">, that is, individuals </w:t>
      </w:r>
      <w:r w:rsidR="007E6B0C" w:rsidRPr="32F98027">
        <w:rPr>
          <w:rFonts w:ascii="Arial" w:eastAsia="Arial" w:hAnsi="Arial" w:cs="Arial"/>
          <w:sz w:val="24"/>
          <w:szCs w:val="24"/>
        </w:rPr>
        <w:t>in certain public institutions</w:t>
      </w:r>
      <w:r w:rsidR="71BFCC38" w:rsidRPr="32F98027">
        <w:rPr>
          <w:rFonts w:ascii="Arial" w:eastAsia="Arial" w:hAnsi="Arial" w:cs="Arial"/>
          <w:sz w:val="24"/>
          <w:szCs w:val="24"/>
        </w:rPr>
        <w:t xml:space="preserve"> who</w:t>
      </w:r>
      <w:r w:rsidR="25CA7C48" w:rsidRPr="32F98027">
        <w:rPr>
          <w:rFonts w:ascii="Arial" w:eastAsia="Arial" w:hAnsi="Arial" w:cs="Arial"/>
          <w:sz w:val="24"/>
          <w:szCs w:val="24"/>
        </w:rPr>
        <w:t>,</w:t>
      </w:r>
      <w:r w:rsidR="71BFCC38" w:rsidRPr="32F98027">
        <w:rPr>
          <w:rFonts w:ascii="Arial" w:eastAsia="Arial" w:hAnsi="Arial" w:cs="Arial"/>
          <w:sz w:val="24"/>
          <w:szCs w:val="24"/>
        </w:rPr>
        <w:t xml:space="preserve"> </w:t>
      </w:r>
      <w:r w:rsidR="25CA7C48" w:rsidRPr="32F98027">
        <w:rPr>
          <w:rFonts w:ascii="Arial" w:eastAsia="Arial" w:hAnsi="Arial" w:cs="Arial"/>
          <w:sz w:val="24"/>
          <w:szCs w:val="24"/>
        </w:rPr>
        <w:t>but for MIEP,</w:t>
      </w:r>
      <w:r w:rsidR="71BFCC38" w:rsidRPr="32F98027">
        <w:rPr>
          <w:rFonts w:ascii="Arial" w:eastAsia="Arial" w:hAnsi="Arial" w:cs="Arial"/>
          <w:sz w:val="24"/>
          <w:szCs w:val="24"/>
        </w:rPr>
        <w:t xml:space="preserve"> would otherwise be eligible for MassHealth</w:t>
      </w:r>
      <w:r w:rsidR="004D008E" w:rsidRPr="32F98027">
        <w:rPr>
          <w:rFonts w:ascii="Arial" w:eastAsia="Arial" w:hAnsi="Arial" w:cs="Arial"/>
          <w:sz w:val="24"/>
          <w:szCs w:val="24"/>
        </w:rPr>
        <w:t xml:space="preserve">, including: </w:t>
      </w:r>
    </w:p>
    <w:p w14:paraId="38A370FB" w14:textId="0EE35AA6" w:rsidR="007E6B0C" w:rsidRDefault="004D008E" w:rsidP="00F7461C">
      <w:pPr>
        <w:numPr>
          <w:ilvl w:val="0"/>
          <w:numId w:val="19"/>
        </w:numPr>
        <w:spacing w:after="120"/>
        <w:rPr>
          <w:rFonts w:ascii="Arial" w:eastAsia="Times New Roman" w:hAnsi="Arial" w:cs="Arial"/>
          <w:sz w:val="24"/>
          <w:szCs w:val="24"/>
        </w:rPr>
      </w:pPr>
      <w:r>
        <w:rPr>
          <w:rFonts w:ascii="Arial" w:eastAsia="Times New Roman" w:hAnsi="Arial" w:cs="Arial"/>
          <w:sz w:val="24"/>
          <w:szCs w:val="24"/>
        </w:rPr>
        <w:t>A</w:t>
      </w:r>
      <w:r w:rsidR="00164250" w:rsidRPr="00C8354B">
        <w:rPr>
          <w:rFonts w:ascii="Arial" w:eastAsia="Times New Roman" w:hAnsi="Arial" w:cs="Arial"/>
          <w:sz w:val="24"/>
          <w:szCs w:val="24"/>
        </w:rPr>
        <w:t>ll individuals in County Correctional Facilities (CCFs) and state Department of Corrections (DOC) facilities</w:t>
      </w:r>
      <w:r w:rsidR="37992F9F" w:rsidRPr="60A2795D">
        <w:rPr>
          <w:rFonts w:ascii="Arial" w:eastAsia="Times New Roman" w:hAnsi="Arial" w:cs="Arial"/>
          <w:sz w:val="24"/>
          <w:szCs w:val="24"/>
        </w:rPr>
        <w:t>,</w:t>
      </w:r>
      <w:r w:rsidR="37992F9F" w:rsidRPr="00F07413">
        <w:rPr>
          <w:rFonts w:ascii="Arial" w:eastAsia="Arial" w:hAnsi="Arial" w:cs="Arial"/>
          <w:sz w:val="24"/>
          <w:szCs w:val="24"/>
        </w:rPr>
        <w:t xml:space="preserve"> including individuals held pursuant to a civil commitment order;</w:t>
      </w:r>
      <w:r w:rsidR="5EBD4608" w:rsidRPr="00F07413">
        <w:rPr>
          <w:rFonts w:ascii="Arial" w:eastAsia="Times New Roman" w:hAnsi="Arial" w:cs="Arial"/>
          <w:sz w:val="24"/>
          <w:szCs w:val="24"/>
        </w:rPr>
        <w:t xml:space="preserve"> and</w:t>
      </w:r>
    </w:p>
    <w:p w14:paraId="1DD6B53A" w14:textId="7ACD3B39" w:rsidR="00164250" w:rsidRPr="00C8354B" w:rsidRDefault="004D008E" w:rsidP="00F7461C">
      <w:pPr>
        <w:numPr>
          <w:ilvl w:val="0"/>
          <w:numId w:val="19"/>
        </w:numPr>
        <w:spacing w:after="120"/>
        <w:rPr>
          <w:rFonts w:ascii="Arial" w:eastAsia="Times New Roman" w:hAnsi="Arial" w:cs="Arial"/>
          <w:sz w:val="24"/>
          <w:szCs w:val="24"/>
        </w:rPr>
      </w:pPr>
      <w:r>
        <w:rPr>
          <w:rFonts w:ascii="Arial" w:eastAsia="Times New Roman" w:hAnsi="Arial" w:cs="Arial"/>
          <w:sz w:val="24"/>
          <w:szCs w:val="24"/>
        </w:rPr>
        <w:t>E</w:t>
      </w:r>
      <w:r w:rsidR="00164250" w:rsidRPr="00C8354B">
        <w:rPr>
          <w:rFonts w:ascii="Arial" w:eastAsia="Times New Roman" w:hAnsi="Arial" w:cs="Arial"/>
          <w:sz w:val="24"/>
          <w:szCs w:val="24"/>
        </w:rPr>
        <w:t xml:space="preserve">ligible youth committed to the care and custody of </w:t>
      </w:r>
      <w:r w:rsidR="00837B80">
        <w:rPr>
          <w:rFonts w:ascii="Arial" w:eastAsia="Times New Roman" w:hAnsi="Arial" w:cs="Arial"/>
          <w:sz w:val="24"/>
          <w:szCs w:val="24"/>
        </w:rPr>
        <w:t>the state Department of Youth Services (</w:t>
      </w:r>
      <w:r w:rsidR="00164250" w:rsidRPr="00C8354B">
        <w:rPr>
          <w:rFonts w:ascii="Arial" w:eastAsia="Times New Roman" w:hAnsi="Arial" w:cs="Arial"/>
          <w:sz w:val="24"/>
          <w:szCs w:val="24"/>
        </w:rPr>
        <w:t>DYS</w:t>
      </w:r>
      <w:r w:rsidR="00837B80">
        <w:rPr>
          <w:rFonts w:ascii="Arial" w:eastAsia="Times New Roman" w:hAnsi="Arial" w:cs="Arial"/>
          <w:sz w:val="24"/>
          <w:szCs w:val="24"/>
        </w:rPr>
        <w:t>)</w:t>
      </w:r>
      <w:r>
        <w:rPr>
          <w:rFonts w:ascii="Arial" w:eastAsia="Times New Roman" w:hAnsi="Arial" w:cs="Arial"/>
          <w:sz w:val="24"/>
          <w:szCs w:val="24"/>
        </w:rPr>
        <w:t xml:space="preserve"> who are </w:t>
      </w:r>
      <w:r w:rsidRPr="004D008E">
        <w:rPr>
          <w:rFonts w:ascii="Arial" w:eastAsia="Times New Roman" w:hAnsi="Arial" w:cs="Arial"/>
          <w:sz w:val="24"/>
          <w:szCs w:val="24"/>
        </w:rPr>
        <w:t>currently excluded under MIEP</w:t>
      </w:r>
      <w:r w:rsidR="00164250" w:rsidRPr="00C8354B">
        <w:rPr>
          <w:rFonts w:ascii="Arial" w:eastAsia="Times New Roman" w:hAnsi="Arial" w:cs="Arial"/>
          <w:sz w:val="24"/>
          <w:szCs w:val="24"/>
        </w:rPr>
        <w:t>.</w:t>
      </w:r>
    </w:p>
    <w:p w14:paraId="4D0599EF" w14:textId="113BB097" w:rsidR="38EED994" w:rsidRDefault="00B26BAE" w:rsidP="00F7461C">
      <w:pPr>
        <w:spacing w:after="120"/>
        <w:rPr>
          <w:rFonts w:ascii="Arial" w:eastAsia="Arial" w:hAnsi="Arial" w:cs="Arial"/>
          <w:sz w:val="24"/>
          <w:szCs w:val="24"/>
        </w:rPr>
      </w:pPr>
      <w:r>
        <w:rPr>
          <w:rFonts w:ascii="Arial" w:eastAsia="Arial" w:hAnsi="Arial" w:cs="Arial"/>
          <w:sz w:val="24"/>
          <w:szCs w:val="24"/>
        </w:rPr>
        <w:t>These q</w:t>
      </w:r>
      <w:r w:rsidR="1E84637F" w:rsidRPr="74D870FF">
        <w:rPr>
          <w:rFonts w:ascii="Arial" w:eastAsia="Arial" w:hAnsi="Arial" w:cs="Arial"/>
          <w:sz w:val="24"/>
          <w:szCs w:val="24"/>
        </w:rPr>
        <w:t xml:space="preserve">ualified </w:t>
      </w:r>
      <w:r w:rsidR="71BFCC38" w:rsidRPr="74D870FF">
        <w:rPr>
          <w:rFonts w:ascii="Arial" w:eastAsia="Arial" w:hAnsi="Arial" w:cs="Arial"/>
          <w:sz w:val="24"/>
          <w:szCs w:val="24"/>
        </w:rPr>
        <w:t>individuals</w:t>
      </w:r>
      <w:r w:rsidR="71BFCC38" w:rsidRPr="57A22584">
        <w:rPr>
          <w:rFonts w:ascii="Arial" w:eastAsia="Arial" w:hAnsi="Arial" w:cs="Arial"/>
          <w:sz w:val="24"/>
          <w:szCs w:val="24"/>
        </w:rPr>
        <w:t xml:space="preserve"> would receive certain </w:t>
      </w:r>
      <w:r>
        <w:rPr>
          <w:rFonts w:ascii="Arial" w:eastAsia="Arial" w:hAnsi="Arial" w:cs="Arial"/>
          <w:sz w:val="24"/>
          <w:szCs w:val="24"/>
        </w:rPr>
        <w:t>p</w:t>
      </w:r>
      <w:r w:rsidR="71BFCC38" w:rsidRPr="57A22584">
        <w:rPr>
          <w:rFonts w:ascii="Arial" w:eastAsia="Arial" w:hAnsi="Arial" w:cs="Arial"/>
          <w:sz w:val="24"/>
          <w:szCs w:val="24"/>
        </w:rPr>
        <w:t>re-</w:t>
      </w:r>
      <w:r>
        <w:rPr>
          <w:rFonts w:ascii="Arial" w:eastAsia="Arial" w:hAnsi="Arial" w:cs="Arial"/>
          <w:sz w:val="24"/>
          <w:szCs w:val="24"/>
        </w:rPr>
        <w:t>r</w:t>
      </w:r>
      <w:r w:rsidR="71BFCC38" w:rsidRPr="57A22584">
        <w:rPr>
          <w:rFonts w:ascii="Arial" w:eastAsia="Arial" w:hAnsi="Arial" w:cs="Arial"/>
          <w:sz w:val="24"/>
          <w:szCs w:val="24"/>
        </w:rPr>
        <w:t>elease</w:t>
      </w:r>
      <w:r w:rsidR="00186D24">
        <w:rPr>
          <w:rFonts w:ascii="Arial" w:eastAsia="Arial" w:hAnsi="Arial" w:cs="Arial"/>
          <w:sz w:val="24"/>
          <w:szCs w:val="24"/>
        </w:rPr>
        <w:t>/pre</w:t>
      </w:r>
      <w:r w:rsidR="00EF2753">
        <w:rPr>
          <w:rFonts w:ascii="Arial" w:eastAsia="Arial" w:hAnsi="Arial" w:cs="Arial"/>
          <w:sz w:val="24"/>
          <w:szCs w:val="24"/>
        </w:rPr>
        <w:t>-</w:t>
      </w:r>
      <w:r w:rsidR="00186D24">
        <w:rPr>
          <w:rFonts w:ascii="Arial" w:eastAsia="Arial" w:hAnsi="Arial" w:cs="Arial"/>
          <w:sz w:val="24"/>
          <w:szCs w:val="24"/>
        </w:rPr>
        <w:t>discharge</w:t>
      </w:r>
      <w:r w:rsidR="71BFCC38" w:rsidRPr="57A22584">
        <w:rPr>
          <w:rFonts w:ascii="Arial" w:eastAsia="Arial" w:hAnsi="Arial" w:cs="Arial"/>
          <w:sz w:val="24"/>
          <w:szCs w:val="24"/>
        </w:rPr>
        <w:t xml:space="preserve"> </w:t>
      </w:r>
      <w:r>
        <w:rPr>
          <w:rFonts w:ascii="Arial" w:eastAsia="Arial" w:hAnsi="Arial" w:cs="Arial"/>
          <w:sz w:val="24"/>
          <w:szCs w:val="24"/>
        </w:rPr>
        <w:t>c</w:t>
      </w:r>
      <w:r w:rsidR="71BFCC38" w:rsidRPr="57A22584">
        <w:rPr>
          <w:rFonts w:ascii="Arial" w:eastAsia="Arial" w:hAnsi="Arial" w:cs="Arial"/>
          <w:sz w:val="24"/>
          <w:szCs w:val="24"/>
        </w:rPr>
        <w:t xml:space="preserve">overed </w:t>
      </w:r>
      <w:r>
        <w:rPr>
          <w:rFonts w:ascii="Arial" w:eastAsia="Arial" w:hAnsi="Arial" w:cs="Arial"/>
          <w:sz w:val="24"/>
          <w:szCs w:val="24"/>
        </w:rPr>
        <w:t>s</w:t>
      </w:r>
      <w:r w:rsidR="71BFCC38" w:rsidRPr="57A22584">
        <w:rPr>
          <w:rFonts w:ascii="Arial" w:eastAsia="Arial" w:hAnsi="Arial" w:cs="Arial"/>
          <w:sz w:val="24"/>
          <w:szCs w:val="24"/>
        </w:rPr>
        <w:t>ervices that are included in the benefit plan for which they would be eligible</w:t>
      </w:r>
      <w:r>
        <w:rPr>
          <w:rFonts w:ascii="Arial" w:eastAsia="Arial" w:hAnsi="Arial" w:cs="Arial"/>
          <w:sz w:val="24"/>
          <w:szCs w:val="24"/>
        </w:rPr>
        <w:t xml:space="preserve"> </w:t>
      </w:r>
      <w:r w:rsidR="7C1D96AC" w:rsidRPr="00A3E295">
        <w:rPr>
          <w:rFonts w:ascii="Arial" w:eastAsia="Arial" w:hAnsi="Arial" w:cs="Arial"/>
          <w:sz w:val="24"/>
          <w:szCs w:val="24"/>
        </w:rPr>
        <w:t>but for MIEP</w:t>
      </w:r>
      <w:r w:rsidR="71BFCC38" w:rsidRPr="57A22584">
        <w:rPr>
          <w:rFonts w:ascii="Arial" w:eastAsia="Arial" w:hAnsi="Arial" w:cs="Arial"/>
          <w:sz w:val="24"/>
          <w:szCs w:val="24"/>
        </w:rPr>
        <w:t xml:space="preserve"> (e.g., MassHealth Standard</w:t>
      </w:r>
      <w:r w:rsidR="2A527B3B" w:rsidRPr="0FC380E5">
        <w:rPr>
          <w:rFonts w:ascii="Arial" w:eastAsia="Arial" w:hAnsi="Arial" w:cs="Arial"/>
          <w:sz w:val="24"/>
          <w:szCs w:val="24"/>
        </w:rPr>
        <w:t xml:space="preserve"> </w:t>
      </w:r>
      <w:r w:rsidR="2A527B3B" w:rsidRPr="06918868">
        <w:rPr>
          <w:rFonts w:ascii="Arial" w:eastAsia="Arial" w:hAnsi="Arial" w:cs="Arial"/>
          <w:sz w:val="24"/>
          <w:szCs w:val="24"/>
        </w:rPr>
        <w:t>or MassHealth Limited</w:t>
      </w:r>
      <w:r w:rsidR="71BFCC38" w:rsidRPr="09DC9073">
        <w:rPr>
          <w:rFonts w:ascii="Arial" w:eastAsia="Arial" w:hAnsi="Arial" w:cs="Arial"/>
          <w:sz w:val="24"/>
          <w:szCs w:val="24"/>
        </w:rPr>
        <w:t>).</w:t>
      </w:r>
      <w:r w:rsidR="71BFCC38" w:rsidRPr="57A22584">
        <w:rPr>
          <w:rFonts w:ascii="Arial" w:eastAsia="Arial" w:hAnsi="Arial" w:cs="Arial"/>
          <w:sz w:val="24"/>
          <w:szCs w:val="24"/>
        </w:rPr>
        <w:t xml:space="preserve"> </w:t>
      </w:r>
      <w:r w:rsidR="71BFCC38" w:rsidRPr="57A22584" w:rsidDel="71BFCC38">
        <w:rPr>
          <w:rFonts w:ascii="Arial" w:eastAsia="Arial" w:hAnsi="Arial" w:cs="Arial"/>
          <w:sz w:val="24"/>
          <w:szCs w:val="24"/>
        </w:rPr>
        <w:t xml:space="preserve">Qualified </w:t>
      </w:r>
      <w:r w:rsidR="71BFCC38" w:rsidRPr="57A22584">
        <w:rPr>
          <w:rFonts w:ascii="Arial" w:eastAsia="Arial" w:hAnsi="Arial" w:cs="Arial"/>
          <w:sz w:val="24"/>
          <w:szCs w:val="24"/>
        </w:rPr>
        <w:t xml:space="preserve">individuals must </w:t>
      </w:r>
      <w:r w:rsidR="2585BF64" w:rsidRPr="3EE07109">
        <w:rPr>
          <w:rFonts w:ascii="Arial" w:eastAsia="Arial" w:hAnsi="Arial" w:cs="Arial"/>
          <w:sz w:val="24"/>
          <w:szCs w:val="24"/>
        </w:rPr>
        <w:t>meet</w:t>
      </w:r>
      <w:r>
        <w:rPr>
          <w:rFonts w:ascii="Arial" w:eastAsia="Arial" w:hAnsi="Arial" w:cs="Arial"/>
          <w:sz w:val="24"/>
          <w:szCs w:val="24"/>
        </w:rPr>
        <w:t xml:space="preserve"> other</w:t>
      </w:r>
      <w:r w:rsidR="2585BF64" w:rsidRPr="3EE07109">
        <w:rPr>
          <w:rFonts w:ascii="Arial" w:eastAsia="Arial" w:hAnsi="Arial" w:cs="Arial"/>
          <w:sz w:val="24"/>
          <w:szCs w:val="24"/>
        </w:rPr>
        <w:t xml:space="preserve"> MassHealth eligibility </w:t>
      </w:r>
      <w:r w:rsidR="2585BF64" w:rsidRPr="068F8F2F">
        <w:rPr>
          <w:rFonts w:ascii="Arial" w:eastAsia="Arial" w:hAnsi="Arial" w:cs="Arial"/>
          <w:sz w:val="24"/>
          <w:szCs w:val="24"/>
        </w:rPr>
        <w:t>criteria</w:t>
      </w:r>
      <w:r w:rsidR="2585BF64" w:rsidRPr="7C52A49A">
        <w:rPr>
          <w:rFonts w:ascii="Arial" w:eastAsia="Arial" w:hAnsi="Arial" w:cs="Arial"/>
          <w:sz w:val="24"/>
          <w:szCs w:val="24"/>
        </w:rPr>
        <w:t xml:space="preserve">, </w:t>
      </w:r>
      <w:r w:rsidR="2585BF64" w:rsidRPr="6A982B71">
        <w:rPr>
          <w:rFonts w:ascii="Arial" w:eastAsia="Arial" w:hAnsi="Arial" w:cs="Arial"/>
          <w:sz w:val="24"/>
          <w:szCs w:val="24"/>
        </w:rPr>
        <w:t xml:space="preserve">including </w:t>
      </w:r>
      <w:r w:rsidR="2585BF64" w:rsidRPr="3430FA8C">
        <w:rPr>
          <w:rFonts w:ascii="Arial" w:eastAsia="Arial" w:hAnsi="Arial" w:cs="Arial"/>
          <w:sz w:val="24"/>
          <w:szCs w:val="24"/>
        </w:rPr>
        <w:t>the criteria that they must</w:t>
      </w:r>
      <w:r w:rsidR="71BFCC38" w:rsidRPr="7E6100E4">
        <w:rPr>
          <w:rFonts w:ascii="Arial" w:eastAsia="Arial" w:hAnsi="Arial" w:cs="Arial"/>
          <w:sz w:val="24"/>
          <w:szCs w:val="24"/>
        </w:rPr>
        <w:t xml:space="preserve"> </w:t>
      </w:r>
      <w:r w:rsidR="71BFCC38" w:rsidRPr="57A22584">
        <w:rPr>
          <w:rFonts w:ascii="Arial" w:eastAsia="Arial" w:hAnsi="Arial" w:cs="Arial"/>
          <w:sz w:val="24"/>
          <w:szCs w:val="24"/>
        </w:rPr>
        <w:t xml:space="preserve">be Massachusetts residents and must be U.S. Citizens or qualified aliens (unless otherwise eligible for MassHealth Limited under 42 CFR 435.139). Enrollment in MassHealth would be voluntary for the </w:t>
      </w:r>
      <w:r w:rsidR="007227DA">
        <w:rPr>
          <w:rFonts w:ascii="Arial" w:eastAsia="Arial" w:hAnsi="Arial" w:cs="Arial"/>
          <w:sz w:val="24"/>
          <w:szCs w:val="24"/>
        </w:rPr>
        <w:t>qualified</w:t>
      </w:r>
      <w:r w:rsidR="007227DA" w:rsidRPr="57A22584">
        <w:rPr>
          <w:rFonts w:ascii="Arial" w:eastAsia="Arial" w:hAnsi="Arial" w:cs="Arial"/>
          <w:sz w:val="24"/>
          <w:szCs w:val="24"/>
        </w:rPr>
        <w:t xml:space="preserve"> </w:t>
      </w:r>
      <w:r w:rsidR="71BFCC38" w:rsidRPr="57A22584">
        <w:rPr>
          <w:rFonts w:ascii="Arial" w:eastAsia="Arial" w:hAnsi="Arial" w:cs="Arial"/>
          <w:sz w:val="24"/>
          <w:szCs w:val="24"/>
        </w:rPr>
        <w:t>individual</w:t>
      </w:r>
      <w:r>
        <w:rPr>
          <w:rFonts w:ascii="Arial" w:eastAsia="Arial" w:hAnsi="Arial" w:cs="Arial"/>
          <w:sz w:val="24"/>
          <w:szCs w:val="24"/>
        </w:rPr>
        <w:t>s</w:t>
      </w:r>
      <w:r w:rsidR="71BFCC38" w:rsidRPr="57A22584">
        <w:rPr>
          <w:rFonts w:ascii="Arial" w:eastAsia="Arial" w:hAnsi="Arial" w:cs="Arial"/>
          <w:sz w:val="24"/>
          <w:szCs w:val="24"/>
        </w:rPr>
        <w:t>.</w:t>
      </w:r>
    </w:p>
    <w:p w14:paraId="1F49D489" w14:textId="31920AC7"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Delivery of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9571B7">
        <w:rPr>
          <w:rFonts w:ascii="Arial" w:eastAsia="Arial" w:hAnsi="Arial" w:cs="Arial"/>
          <w:sz w:val="24"/>
          <w:szCs w:val="24"/>
        </w:rPr>
        <w:t>/pre</w:t>
      </w:r>
      <w:r w:rsidR="00455B85">
        <w:rPr>
          <w:rFonts w:ascii="Arial" w:eastAsia="Arial" w:hAnsi="Arial" w:cs="Arial"/>
          <w:sz w:val="24"/>
          <w:szCs w:val="24"/>
        </w:rPr>
        <w:t>-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t>s</w:t>
      </w:r>
      <w:r w:rsidRPr="609F72C5">
        <w:rPr>
          <w:rFonts w:ascii="Arial" w:eastAsia="Arial" w:hAnsi="Arial" w:cs="Arial"/>
          <w:sz w:val="24"/>
          <w:szCs w:val="24"/>
        </w:rPr>
        <w:t>ervices</w:t>
      </w:r>
      <w:r w:rsidRPr="1E7A115B">
        <w:rPr>
          <w:rFonts w:ascii="Arial" w:eastAsia="Arial" w:hAnsi="Arial" w:cs="Arial"/>
          <w:sz w:val="24"/>
          <w:szCs w:val="24"/>
        </w:rPr>
        <w:t xml:space="preserve"> under this </w:t>
      </w:r>
      <w:r w:rsidR="00B26BAE">
        <w:rPr>
          <w:rFonts w:ascii="Arial" w:eastAsia="Arial" w:hAnsi="Arial" w:cs="Arial"/>
          <w:sz w:val="24"/>
          <w:szCs w:val="24"/>
        </w:rPr>
        <w:t>proposal are expected to</w:t>
      </w:r>
      <w:r w:rsidRPr="1E7A115B">
        <w:rPr>
          <w:rFonts w:ascii="Arial" w:eastAsia="Arial" w:hAnsi="Arial" w:cs="Arial"/>
          <w:sz w:val="24"/>
          <w:szCs w:val="24"/>
        </w:rPr>
        <w:t xml:space="preserve"> be implemented using a phased approach based on the readiness of each facility. </w:t>
      </w:r>
      <w:r w:rsidR="00B26BAE">
        <w:rPr>
          <w:rFonts w:ascii="Arial" w:eastAsia="Arial" w:hAnsi="Arial" w:cs="Arial"/>
          <w:sz w:val="24"/>
          <w:szCs w:val="24"/>
        </w:rPr>
        <w:t>These</w:t>
      </w:r>
      <w:r w:rsidRPr="1E7A115B">
        <w:rPr>
          <w:rFonts w:ascii="Arial" w:eastAsia="Arial" w:hAnsi="Arial" w:cs="Arial"/>
          <w:sz w:val="24"/>
          <w:szCs w:val="24"/>
        </w:rPr>
        <w:t xml:space="preserve"> services will be provided through a combination of in-person and telehealth modalities as determined by each facility and participating community-based providers. Facilities participating in the demonstration may choose to leverage community-based providers to offer “in reach”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9E7DC3">
        <w:rPr>
          <w:rFonts w:ascii="Arial" w:eastAsia="Arial" w:hAnsi="Arial" w:cs="Arial"/>
          <w:sz w:val="24"/>
          <w:szCs w:val="24"/>
        </w:rPr>
        <w:t>/pre</w:t>
      </w:r>
      <w:r w:rsidR="00185994">
        <w:rPr>
          <w:rFonts w:ascii="Arial" w:eastAsia="Arial" w:hAnsi="Arial" w:cs="Arial"/>
          <w:sz w:val="24"/>
          <w:szCs w:val="24"/>
        </w:rPr>
        <w:t>-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t>s</w:t>
      </w:r>
      <w:r w:rsidRPr="609F72C5">
        <w:rPr>
          <w:rFonts w:ascii="Arial" w:eastAsia="Arial" w:hAnsi="Arial" w:cs="Arial"/>
          <w:sz w:val="24"/>
          <w:szCs w:val="24"/>
        </w:rPr>
        <w:t>ervices</w:t>
      </w:r>
      <w:r w:rsidRPr="1E7A115B">
        <w:rPr>
          <w:rFonts w:ascii="Arial" w:eastAsia="Arial" w:hAnsi="Arial" w:cs="Arial"/>
          <w:sz w:val="24"/>
          <w:szCs w:val="24"/>
        </w:rPr>
        <w:t xml:space="preserve"> and/or carceral health care providers for the delivery of some or all the </w:t>
      </w:r>
      <w:r w:rsidR="00B26BAE">
        <w:rPr>
          <w:rFonts w:ascii="Arial" w:eastAsia="Arial" w:hAnsi="Arial" w:cs="Arial"/>
          <w:sz w:val="24"/>
          <w:szCs w:val="24"/>
        </w:rPr>
        <w:t>p</w:t>
      </w:r>
      <w:r w:rsidRPr="609F72C5">
        <w:rPr>
          <w:rFonts w:ascii="Arial" w:eastAsia="Arial" w:hAnsi="Arial" w:cs="Arial"/>
          <w:sz w:val="24"/>
          <w:szCs w:val="24"/>
        </w:rPr>
        <w:t>re-</w:t>
      </w:r>
      <w:r w:rsidR="00B26BAE">
        <w:rPr>
          <w:rFonts w:ascii="Arial" w:eastAsia="Arial" w:hAnsi="Arial" w:cs="Arial"/>
          <w:sz w:val="24"/>
          <w:szCs w:val="24"/>
        </w:rPr>
        <w:t>r</w:t>
      </w:r>
      <w:r w:rsidRPr="609F72C5">
        <w:rPr>
          <w:rFonts w:ascii="Arial" w:eastAsia="Arial" w:hAnsi="Arial" w:cs="Arial"/>
          <w:sz w:val="24"/>
          <w:szCs w:val="24"/>
        </w:rPr>
        <w:t>elease</w:t>
      </w:r>
      <w:r w:rsidR="001C2CDE">
        <w:rPr>
          <w:rFonts w:ascii="Arial" w:eastAsia="Arial" w:hAnsi="Arial" w:cs="Arial"/>
          <w:sz w:val="24"/>
          <w:szCs w:val="24"/>
        </w:rPr>
        <w:t>/pre-discharge</w:t>
      </w:r>
      <w:r w:rsidRPr="609F72C5">
        <w:rPr>
          <w:rFonts w:ascii="Arial" w:eastAsia="Arial" w:hAnsi="Arial" w:cs="Arial"/>
          <w:sz w:val="24"/>
          <w:szCs w:val="24"/>
        </w:rPr>
        <w:t xml:space="preserve"> </w:t>
      </w:r>
      <w:r w:rsidR="00B26BAE">
        <w:rPr>
          <w:rFonts w:ascii="Arial" w:eastAsia="Arial" w:hAnsi="Arial" w:cs="Arial"/>
          <w:sz w:val="24"/>
          <w:szCs w:val="24"/>
        </w:rPr>
        <w:t>c</w:t>
      </w:r>
      <w:r w:rsidRPr="609F72C5">
        <w:rPr>
          <w:rFonts w:ascii="Arial" w:eastAsia="Arial" w:hAnsi="Arial" w:cs="Arial"/>
          <w:sz w:val="24"/>
          <w:szCs w:val="24"/>
        </w:rPr>
        <w:t xml:space="preserve">overed </w:t>
      </w:r>
      <w:r w:rsidR="00B26BAE">
        <w:rPr>
          <w:rFonts w:ascii="Arial" w:eastAsia="Arial" w:hAnsi="Arial" w:cs="Arial"/>
          <w:sz w:val="24"/>
          <w:szCs w:val="24"/>
        </w:rPr>
        <w:t>s</w:t>
      </w:r>
      <w:r w:rsidRPr="609F72C5">
        <w:rPr>
          <w:rFonts w:ascii="Arial" w:eastAsia="Arial" w:hAnsi="Arial" w:cs="Arial"/>
          <w:sz w:val="24"/>
          <w:szCs w:val="24"/>
        </w:rPr>
        <w:t>ervices.</w:t>
      </w:r>
      <w:r w:rsidRPr="1E7A115B">
        <w:rPr>
          <w:rFonts w:ascii="Arial" w:eastAsia="Arial" w:hAnsi="Arial" w:cs="Arial"/>
          <w:sz w:val="24"/>
          <w:szCs w:val="24"/>
        </w:rPr>
        <w:t xml:space="preserve"> All participating facilities will demonstrate </w:t>
      </w:r>
      <w:r w:rsidRPr="1E7A115B">
        <w:rPr>
          <w:rFonts w:ascii="Arial" w:eastAsia="Arial" w:hAnsi="Arial" w:cs="Arial"/>
          <w:sz w:val="24"/>
          <w:szCs w:val="24"/>
        </w:rPr>
        <w:lastRenderedPageBreak/>
        <w:t>readiness, as determined by MassHealth</w:t>
      </w:r>
      <w:r w:rsidR="00025024">
        <w:rPr>
          <w:rFonts w:ascii="Arial" w:eastAsia="Arial" w:hAnsi="Arial" w:cs="Arial"/>
          <w:sz w:val="24"/>
          <w:szCs w:val="24"/>
        </w:rPr>
        <w:t xml:space="preserve"> </w:t>
      </w:r>
      <w:r w:rsidR="001E24CE">
        <w:rPr>
          <w:rFonts w:ascii="Arial" w:eastAsia="Arial" w:hAnsi="Arial" w:cs="Arial"/>
          <w:sz w:val="24"/>
          <w:szCs w:val="24"/>
        </w:rPr>
        <w:t>(</w:t>
      </w:r>
      <w:r w:rsidR="00025024">
        <w:rPr>
          <w:rFonts w:ascii="Arial" w:eastAsia="Arial" w:hAnsi="Arial" w:cs="Arial"/>
          <w:sz w:val="24"/>
          <w:szCs w:val="24"/>
        </w:rPr>
        <w:t xml:space="preserve">in collaboration with the DOC, DYS, and </w:t>
      </w:r>
      <w:r w:rsidR="001E24CE">
        <w:rPr>
          <w:rFonts w:ascii="Arial" w:eastAsia="Arial" w:hAnsi="Arial" w:cs="Arial"/>
          <w:sz w:val="24"/>
          <w:szCs w:val="24"/>
        </w:rPr>
        <w:t>Sheriffs’ Offices)</w:t>
      </w:r>
      <w:r w:rsidRPr="1E7A115B">
        <w:rPr>
          <w:rFonts w:ascii="Arial" w:eastAsia="Arial" w:hAnsi="Arial" w:cs="Arial"/>
          <w:sz w:val="24"/>
          <w:szCs w:val="24"/>
        </w:rPr>
        <w:t xml:space="preserve">, </w:t>
      </w:r>
      <w:r w:rsidR="00CD4938">
        <w:rPr>
          <w:rFonts w:ascii="Arial" w:eastAsia="Arial" w:hAnsi="Arial" w:cs="Arial"/>
          <w:sz w:val="24"/>
          <w:szCs w:val="24"/>
        </w:rPr>
        <w:t xml:space="preserve">which will be </w:t>
      </w:r>
      <w:r w:rsidRPr="1E7A115B">
        <w:rPr>
          <w:rFonts w:ascii="Arial" w:eastAsia="Arial" w:hAnsi="Arial" w:cs="Arial"/>
          <w:sz w:val="24"/>
          <w:szCs w:val="24"/>
        </w:rPr>
        <w:t xml:space="preserve">based in part </w:t>
      </w:r>
      <w:r w:rsidR="00CD4938">
        <w:rPr>
          <w:rFonts w:ascii="Arial" w:eastAsia="Arial" w:hAnsi="Arial" w:cs="Arial"/>
          <w:sz w:val="24"/>
          <w:szCs w:val="24"/>
        </w:rPr>
        <w:t>on</w:t>
      </w:r>
      <w:r w:rsidRPr="1E7A115B">
        <w:rPr>
          <w:rFonts w:ascii="Arial" w:eastAsia="Arial" w:hAnsi="Arial" w:cs="Arial"/>
          <w:sz w:val="24"/>
          <w:szCs w:val="24"/>
        </w:rPr>
        <w:t xml:space="preserve"> a facility-submitted assessment. This process will be described in detail in the implementation plan that Massachusetts will submit after approval of </w:t>
      </w:r>
      <w:r w:rsidR="00B26BAE">
        <w:rPr>
          <w:rFonts w:ascii="Arial" w:eastAsia="Arial" w:hAnsi="Arial" w:cs="Arial"/>
          <w:sz w:val="24"/>
          <w:szCs w:val="24"/>
        </w:rPr>
        <w:t>this request</w:t>
      </w:r>
      <w:r w:rsidRPr="1E7A115B">
        <w:rPr>
          <w:rFonts w:ascii="Arial" w:eastAsia="Arial" w:hAnsi="Arial" w:cs="Arial"/>
          <w:sz w:val="24"/>
          <w:szCs w:val="24"/>
        </w:rPr>
        <w:t xml:space="preserve">. </w:t>
      </w:r>
    </w:p>
    <w:p w14:paraId="3274417E" w14:textId="4E806A8B" w:rsidR="005B3867" w:rsidRDefault="005B3867" w:rsidP="00F7461C">
      <w:pPr>
        <w:spacing w:after="120"/>
        <w:rPr>
          <w:rFonts w:ascii="Arial" w:eastAsia="Arial" w:hAnsi="Arial" w:cs="Arial"/>
          <w:sz w:val="24"/>
          <w:szCs w:val="24"/>
        </w:rPr>
      </w:pPr>
      <w:r w:rsidRPr="58F39BA6">
        <w:rPr>
          <w:rFonts w:ascii="Arial" w:eastAsia="Arial" w:hAnsi="Arial" w:cs="Arial"/>
          <w:sz w:val="24"/>
          <w:szCs w:val="24"/>
        </w:rPr>
        <w:t>During the pre-release</w:t>
      </w:r>
      <w:r w:rsidR="0074214A">
        <w:rPr>
          <w:rFonts w:ascii="Arial" w:eastAsia="Arial" w:hAnsi="Arial" w:cs="Arial"/>
          <w:sz w:val="24"/>
          <w:szCs w:val="24"/>
        </w:rPr>
        <w:t>/pre-discharge</w:t>
      </w:r>
      <w:r w:rsidRPr="58F39BA6">
        <w:rPr>
          <w:rFonts w:ascii="Arial" w:eastAsia="Arial" w:hAnsi="Arial" w:cs="Arial"/>
          <w:sz w:val="24"/>
          <w:szCs w:val="24"/>
        </w:rPr>
        <w:t xml:space="preserve"> timeframe, </w:t>
      </w:r>
      <w:r w:rsidRPr="58F39BA6" w:rsidDel="61D15A2E">
        <w:rPr>
          <w:rFonts w:ascii="Arial" w:eastAsia="Arial" w:hAnsi="Arial" w:cs="Arial"/>
          <w:sz w:val="24"/>
          <w:szCs w:val="24"/>
        </w:rPr>
        <w:t xml:space="preserve">qualified </w:t>
      </w:r>
      <w:r w:rsidRPr="58F39BA6">
        <w:rPr>
          <w:rFonts w:ascii="Arial" w:eastAsia="Arial" w:hAnsi="Arial" w:cs="Arial"/>
          <w:sz w:val="24"/>
          <w:szCs w:val="24"/>
        </w:rPr>
        <w:t xml:space="preserve">individuals will receive certain MassHealth covered services included in the benefit plan for which they would otherwise be eligible, </w:t>
      </w:r>
      <w:r w:rsidRPr="6BE97120">
        <w:rPr>
          <w:rFonts w:ascii="Arial" w:eastAsia="Arial" w:hAnsi="Arial" w:cs="Arial"/>
          <w:sz w:val="24"/>
          <w:szCs w:val="24"/>
        </w:rPr>
        <w:t>which</w:t>
      </w:r>
      <w:r w:rsidRPr="58F39BA6">
        <w:rPr>
          <w:rFonts w:ascii="Arial" w:eastAsia="Arial" w:hAnsi="Arial" w:cs="Arial"/>
          <w:sz w:val="24"/>
          <w:szCs w:val="24"/>
        </w:rPr>
        <w:t xml:space="preserve"> may include:</w:t>
      </w:r>
    </w:p>
    <w:p w14:paraId="28365144" w14:textId="058DBD44"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Pre-release case management, post-release treatment plan, and discharge planning to assess and address physical and behavioral health needs and </w:t>
      </w:r>
      <w:proofErr w:type="gramStart"/>
      <w:r w:rsidRPr="2B100FC4">
        <w:rPr>
          <w:rFonts w:ascii="Arial" w:eastAsia="Arial" w:hAnsi="Arial" w:cs="Arial"/>
          <w:sz w:val="24"/>
          <w:szCs w:val="24"/>
        </w:rPr>
        <w:t>HRSN;</w:t>
      </w:r>
      <w:proofErr w:type="gramEnd"/>
    </w:p>
    <w:p w14:paraId="3AFA4703" w14:textId="7A58D231"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Physical and behavioral health clinical consultation services provided in-person, via telehealth, or </w:t>
      </w:r>
      <w:proofErr w:type="gramStart"/>
      <w:r w:rsidRPr="2B100FC4">
        <w:rPr>
          <w:rFonts w:ascii="Arial" w:eastAsia="Arial" w:hAnsi="Arial" w:cs="Arial"/>
          <w:sz w:val="24"/>
          <w:szCs w:val="24"/>
        </w:rPr>
        <w:t>combination;</w:t>
      </w:r>
      <w:proofErr w:type="gramEnd"/>
    </w:p>
    <w:p w14:paraId="419922F9" w14:textId="4D48AA45"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Laboratory and radiology </w:t>
      </w:r>
      <w:proofErr w:type="gramStart"/>
      <w:r w:rsidRPr="2B100FC4">
        <w:rPr>
          <w:rFonts w:ascii="Arial" w:eastAsia="Arial" w:hAnsi="Arial" w:cs="Arial"/>
          <w:sz w:val="24"/>
          <w:szCs w:val="24"/>
        </w:rPr>
        <w:t>services;</w:t>
      </w:r>
      <w:proofErr w:type="gramEnd"/>
    </w:p>
    <w:p w14:paraId="310A6857" w14:textId="79A9CB44"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Medications and medication </w:t>
      </w:r>
      <w:proofErr w:type="gramStart"/>
      <w:r w:rsidRPr="2B100FC4">
        <w:rPr>
          <w:rFonts w:ascii="Arial" w:eastAsia="Arial" w:hAnsi="Arial" w:cs="Arial"/>
          <w:sz w:val="24"/>
          <w:szCs w:val="24"/>
        </w:rPr>
        <w:t>administration;</w:t>
      </w:r>
      <w:proofErr w:type="gramEnd"/>
    </w:p>
    <w:p w14:paraId="54EB32A1" w14:textId="4215D740"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Medication Assisted Treatment (MAT) </w:t>
      </w:r>
      <w:r w:rsidR="00671EA1">
        <w:rPr>
          <w:rFonts w:ascii="Arial" w:eastAsia="Arial" w:hAnsi="Arial" w:cs="Arial"/>
          <w:sz w:val="24"/>
          <w:szCs w:val="24"/>
        </w:rPr>
        <w:t xml:space="preserve">with FDA approved medications and accompanying counseling for all types of SUD, to include SUD withdrawal management, </w:t>
      </w:r>
      <w:r w:rsidRPr="2B100FC4">
        <w:rPr>
          <w:rFonts w:ascii="Arial" w:eastAsia="Arial" w:hAnsi="Arial" w:cs="Arial"/>
          <w:sz w:val="24"/>
          <w:szCs w:val="24"/>
        </w:rPr>
        <w:t xml:space="preserve">with accompanying </w:t>
      </w:r>
      <w:proofErr w:type="gramStart"/>
      <w:r w:rsidRPr="2B100FC4">
        <w:rPr>
          <w:rFonts w:ascii="Arial" w:eastAsia="Arial" w:hAnsi="Arial" w:cs="Arial"/>
          <w:sz w:val="24"/>
          <w:szCs w:val="24"/>
        </w:rPr>
        <w:t>counseling</w:t>
      </w:r>
      <w:r w:rsidR="001B14BA" w:rsidRPr="7AF9BB70">
        <w:rPr>
          <w:rFonts w:ascii="Arial" w:eastAsia="Arial" w:hAnsi="Arial" w:cs="Arial"/>
          <w:sz w:val="24"/>
          <w:szCs w:val="24"/>
        </w:rPr>
        <w:t>;</w:t>
      </w:r>
      <w:proofErr w:type="gramEnd"/>
    </w:p>
    <w:p w14:paraId="5041A189" w14:textId="2E65E6F4" w:rsidR="38EED994" w:rsidRDefault="3CA16417" w:rsidP="00F7461C">
      <w:pPr>
        <w:pStyle w:val="ListParagraph"/>
        <w:numPr>
          <w:ilvl w:val="0"/>
          <w:numId w:val="18"/>
        </w:numPr>
        <w:spacing w:after="120"/>
        <w:rPr>
          <w:rFonts w:ascii="Arial" w:eastAsia="Arial" w:hAnsi="Arial" w:cs="Arial"/>
          <w:sz w:val="24"/>
          <w:szCs w:val="24"/>
        </w:rPr>
      </w:pPr>
      <w:r w:rsidRPr="2B100FC4">
        <w:rPr>
          <w:rFonts w:ascii="Arial" w:eastAsia="Arial" w:hAnsi="Arial" w:cs="Arial"/>
          <w:sz w:val="24"/>
          <w:szCs w:val="24"/>
        </w:rPr>
        <w:t xml:space="preserve">MassHealth covered services provided by health workers such as BH-JI navigators, Community Support Program (CSP) workers, recovery coaches, recovery support navigators, peer support specialists, community health workers, and </w:t>
      </w:r>
      <w:proofErr w:type="gramStart"/>
      <w:r w:rsidRPr="2B100FC4">
        <w:rPr>
          <w:rFonts w:ascii="Arial" w:eastAsia="Arial" w:hAnsi="Arial" w:cs="Arial"/>
          <w:sz w:val="24"/>
          <w:szCs w:val="24"/>
        </w:rPr>
        <w:t>doulas</w:t>
      </w:r>
      <w:r w:rsidR="001B14BA">
        <w:rPr>
          <w:rFonts w:ascii="Arial" w:eastAsia="Arial" w:hAnsi="Arial" w:cs="Arial"/>
          <w:sz w:val="24"/>
          <w:szCs w:val="24"/>
        </w:rPr>
        <w:t>;</w:t>
      </w:r>
      <w:proofErr w:type="gramEnd"/>
      <w:r w:rsidR="001B14BA">
        <w:rPr>
          <w:rFonts w:ascii="Arial" w:eastAsia="Arial" w:hAnsi="Arial" w:cs="Arial"/>
          <w:sz w:val="24"/>
          <w:szCs w:val="24"/>
        </w:rPr>
        <w:t xml:space="preserve"> </w:t>
      </w:r>
    </w:p>
    <w:p w14:paraId="6DD96C8D" w14:textId="7246684F" w:rsidR="262D6ADE" w:rsidRPr="00F07413" w:rsidRDefault="0B00B123" w:rsidP="65D139F3">
      <w:pPr>
        <w:pStyle w:val="ListParagraph"/>
        <w:numPr>
          <w:ilvl w:val="0"/>
          <w:numId w:val="18"/>
        </w:numPr>
        <w:spacing w:after="120"/>
      </w:pPr>
      <w:r w:rsidRPr="00F07413">
        <w:rPr>
          <w:rFonts w:ascii="Arial" w:eastAsia="Arial" w:hAnsi="Arial" w:cs="Arial"/>
          <w:sz w:val="24"/>
          <w:szCs w:val="24"/>
        </w:rPr>
        <w:t xml:space="preserve">A minimum of 30 days of medications, including MAT, upon release, and when clinically appropriate, up to 90 days of medications; and </w:t>
      </w:r>
      <w:r w:rsidRPr="00F07413">
        <w:t xml:space="preserve"> </w:t>
      </w:r>
    </w:p>
    <w:p w14:paraId="1805DD74" w14:textId="02AD1F83" w:rsidR="001B14BA" w:rsidRDefault="47CFC4EE" w:rsidP="00F7461C">
      <w:pPr>
        <w:pStyle w:val="ListParagraph"/>
        <w:numPr>
          <w:ilvl w:val="0"/>
          <w:numId w:val="18"/>
        </w:numPr>
        <w:spacing w:after="120"/>
        <w:rPr>
          <w:rFonts w:ascii="Arial" w:eastAsia="Arial" w:hAnsi="Arial" w:cs="Arial"/>
          <w:sz w:val="24"/>
          <w:szCs w:val="24"/>
        </w:rPr>
      </w:pPr>
      <w:r w:rsidRPr="32F98027">
        <w:rPr>
          <w:rFonts w:ascii="Arial" w:eastAsia="Arial" w:hAnsi="Arial" w:cs="Arial"/>
          <w:sz w:val="24"/>
          <w:szCs w:val="24"/>
        </w:rPr>
        <w:t>N</w:t>
      </w:r>
      <w:r w:rsidR="6C04EE86" w:rsidRPr="32F98027">
        <w:rPr>
          <w:rFonts w:ascii="Arial" w:eastAsia="Arial" w:hAnsi="Arial" w:cs="Arial"/>
          <w:sz w:val="24"/>
          <w:szCs w:val="24"/>
        </w:rPr>
        <w:t xml:space="preserve">ecessary </w:t>
      </w:r>
      <w:r w:rsidR="784CC96A" w:rsidRPr="32F98027">
        <w:rPr>
          <w:rFonts w:ascii="Arial" w:eastAsia="Arial" w:hAnsi="Arial" w:cs="Arial"/>
          <w:sz w:val="24"/>
          <w:szCs w:val="24"/>
        </w:rPr>
        <w:t>durable medical equipment (DME) upon release</w:t>
      </w:r>
      <w:r w:rsidR="0E1A4FD8" w:rsidRPr="32F98027">
        <w:rPr>
          <w:rFonts w:ascii="Arial" w:eastAsia="Arial" w:hAnsi="Arial" w:cs="Arial"/>
          <w:sz w:val="24"/>
          <w:szCs w:val="24"/>
        </w:rPr>
        <w:t>.</w:t>
      </w:r>
    </w:p>
    <w:p w14:paraId="5EFC5D24" w14:textId="58F4CD99"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Massachusetts will continue the practice of suspending MassHealth enrollment upon entry into a</w:t>
      </w:r>
      <w:r w:rsidR="73128F09" w:rsidRPr="1E7A115B">
        <w:rPr>
          <w:rFonts w:ascii="Arial" w:eastAsia="Arial" w:hAnsi="Arial" w:cs="Arial"/>
          <w:sz w:val="24"/>
          <w:szCs w:val="24"/>
        </w:rPr>
        <w:t xml:space="preserve"> carceral</w:t>
      </w:r>
      <w:r w:rsidRPr="1E7A115B">
        <w:rPr>
          <w:rFonts w:ascii="Arial" w:eastAsia="Arial" w:hAnsi="Arial" w:cs="Arial"/>
          <w:sz w:val="24"/>
          <w:szCs w:val="24"/>
        </w:rPr>
        <w:t xml:space="preserve"> facility. Staff in facilities participating in the demonstration will conduct pre-release outreach, along with eligibility and enrollment support, well in advance of the 90</w:t>
      </w:r>
      <w:r w:rsidR="248E49CD" w:rsidRPr="6BE97120">
        <w:rPr>
          <w:rFonts w:ascii="Arial" w:eastAsia="Arial" w:hAnsi="Arial" w:cs="Arial"/>
          <w:sz w:val="24"/>
          <w:szCs w:val="24"/>
        </w:rPr>
        <w:t>-</w:t>
      </w:r>
      <w:r w:rsidRPr="6BE97120">
        <w:rPr>
          <w:rFonts w:ascii="Arial" w:eastAsia="Arial" w:hAnsi="Arial" w:cs="Arial"/>
          <w:sz w:val="24"/>
          <w:szCs w:val="24"/>
        </w:rPr>
        <w:t>day</w:t>
      </w:r>
      <w:r w:rsidRPr="1E7A115B">
        <w:rPr>
          <w:rFonts w:ascii="Arial" w:eastAsia="Arial" w:hAnsi="Arial" w:cs="Arial"/>
          <w:sz w:val="24"/>
          <w:szCs w:val="24"/>
        </w:rPr>
        <w:t xml:space="preserve"> </w:t>
      </w:r>
      <w:r w:rsidR="0097C757" w:rsidRPr="1E7A115B">
        <w:rPr>
          <w:rFonts w:ascii="Arial" w:eastAsia="Arial" w:hAnsi="Arial" w:cs="Arial"/>
          <w:sz w:val="24"/>
          <w:szCs w:val="24"/>
        </w:rPr>
        <w:t>pre-</w:t>
      </w:r>
      <w:r w:rsidRPr="1E7A115B">
        <w:rPr>
          <w:rFonts w:ascii="Arial" w:eastAsia="Arial" w:hAnsi="Arial" w:cs="Arial"/>
          <w:sz w:val="24"/>
          <w:szCs w:val="24"/>
        </w:rPr>
        <w:t xml:space="preserve">release timeframe for all individuals. </w:t>
      </w:r>
      <w:r w:rsidR="14B0C308" w:rsidRPr="379EB44B">
        <w:rPr>
          <w:rFonts w:ascii="Arial" w:eastAsia="Arial" w:hAnsi="Arial" w:cs="Arial"/>
          <w:sz w:val="24"/>
          <w:szCs w:val="24"/>
        </w:rPr>
        <w:t xml:space="preserve">Then, </w:t>
      </w:r>
      <w:r w:rsidR="14B0C308" w:rsidRPr="6BE97120">
        <w:rPr>
          <w:rFonts w:ascii="Arial" w:eastAsia="Arial" w:hAnsi="Arial" w:cs="Arial"/>
          <w:sz w:val="24"/>
          <w:szCs w:val="24"/>
        </w:rPr>
        <w:t>d</w:t>
      </w:r>
      <w:r w:rsidRPr="6BE97120">
        <w:rPr>
          <w:rFonts w:ascii="Arial" w:eastAsia="Arial" w:hAnsi="Arial" w:cs="Arial"/>
          <w:sz w:val="24"/>
          <w:szCs w:val="24"/>
        </w:rPr>
        <w:t>uring</w:t>
      </w:r>
      <w:r w:rsidRPr="1E7A115B">
        <w:rPr>
          <w:rFonts w:ascii="Arial" w:eastAsia="Arial" w:hAnsi="Arial" w:cs="Arial"/>
          <w:sz w:val="24"/>
          <w:szCs w:val="24"/>
        </w:rPr>
        <w:t xml:space="preserve"> the pre-release timeframe (up to 90 days before the scheduled release date), </w:t>
      </w:r>
      <w:r w:rsidR="004D008E">
        <w:rPr>
          <w:rFonts w:ascii="Arial" w:eastAsia="Arial" w:hAnsi="Arial" w:cs="Arial"/>
          <w:sz w:val="24"/>
          <w:szCs w:val="24"/>
        </w:rPr>
        <w:t xml:space="preserve">a </w:t>
      </w:r>
      <w:r w:rsidR="00582EEA" w:rsidRPr="00582EEA">
        <w:rPr>
          <w:rFonts w:ascii="Arial" w:eastAsia="Arial" w:hAnsi="Arial" w:cs="Arial"/>
          <w:sz w:val="24"/>
          <w:szCs w:val="24"/>
        </w:rPr>
        <w:t>care coordinator will assist with reentry care facilitation and initiate pre-release</w:t>
      </w:r>
      <w:r w:rsidR="004B6B4F">
        <w:rPr>
          <w:rFonts w:ascii="Arial" w:eastAsia="Arial" w:hAnsi="Arial" w:cs="Arial"/>
          <w:sz w:val="24"/>
          <w:szCs w:val="24"/>
        </w:rPr>
        <w:t>/pre-discharge</w:t>
      </w:r>
      <w:r w:rsidR="00582EEA" w:rsidRPr="00582EEA">
        <w:rPr>
          <w:rFonts w:ascii="Arial" w:eastAsia="Arial" w:hAnsi="Arial" w:cs="Arial"/>
          <w:sz w:val="24"/>
          <w:szCs w:val="24"/>
        </w:rPr>
        <w:t xml:space="preserve"> planning activities with each qualified individual. </w:t>
      </w:r>
    </w:p>
    <w:p w14:paraId="21D1E59E" w14:textId="368D98B6"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Participating providers in the reentry demonstration will be a combination of </w:t>
      </w:r>
      <w:r w:rsidR="004D008E">
        <w:rPr>
          <w:rFonts w:ascii="Arial" w:eastAsia="Arial" w:hAnsi="Arial" w:cs="Arial"/>
          <w:sz w:val="24"/>
          <w:szCs w:val="24"/>
        </w:rPr>
        <w:t xml:space="preserve">facility-based </w:t>
      </w:r>
      <w:r w:rsidRPr="1E7A115B">
        <w:rPr>
          <w:rFonts w:ascii="Arial" w:eastAsia="Arial" w:hAnsi="Arial" w:cs="Arial"/>
          <w:sz w:val="24"/>
          <w:szCs w:val="24"/>
        </w:rPr>
        <w:t xml:space="preserve">health providers as well as community-based providers. Massachusetts plans to enhance current staffing resources both within </w:t>
      </w:r>
      <w:r w:rsidR="00A11E52">
        <w:rPr>
          <w:rFonts w:ascii="Arial" w:eastAsia="Arial" w:hAnsi="Arial" w:cs="Arial"/>
          <w:sz w:val="24"/>
          <w:szCs w:val="24"/>
        </w:rPr>
        <w:t>public ins</w:t>
      </w:r>
      <w:r w:rsidR="00917FB0">
        <w:rPr>
          <w:rFonts w:ascii="Arial" w:eastAsia="Arial" w:hAnsi="Arial" w:cs="Arial"/>
          <w:sz w:val="24"/>
          <w:szCs w:val="24"/>
        </w:rPr>
        <w:t>titution</w:t>
      </w:r>
      <w:r w:rsidR="00BF012F">
        <w:rPr>
          <w:rFonts w:ascii="Arial" w:eastAsia="Arial" w:hAnsi="Arial" w:cs="Arial"/>
          <w:sz w:val="24"/>
          <w:szCs w:val="24"/>
        </w:rPr>
        <w:t>s</w:t>
      </w:r>
      <w:r w:rsidRPr="1E7A115B">
        <w:rPr>
          <w:rFonts w:ascii="Arial" w:eastAsia="Arial" w:hAnsi="Arial" w:cs="Arial"/>
          <w:sz w:val="24"/>
          <w:szCs w:val="24"/>
        </w:rPr>
        <w:t xml:space="preserve"> and in the community, </w:t>
      </w:r>
      <w:r w:rsidR="7D2C999A" w:rsidRPr="6BE97120">
        <w:rPr>
          <w:rFonts w:ascii="Arial" w:eastAsia="Arial" w:hAnsi="Arial" w:cs="Arial"/>
          <w:sz w:val="24"/>
          <w:szCs w:val="24"/>
        </w:rPr>
        <w:t>using</w:t>
      </w:r>
      <w:r w:rsidRPr="1E7A115B">
        <w:rPr>
          <w:rFonts w:ascii="Arial" w:eastAsia="Arial" w:hAnsi="Arial" w:cs="Arial"/>
          <w:sz w:val="24"/>
          <w:szCs w:val="24"/>
        </w:rPr>
        <w:t xml:space="preserve"> capacity</w:t>
      </w:r>
      <w:r w:rsidR="6B6CEFF6" w:rsidRPr="1E7A115B">
        <w:rPr>
          <w:rFonts w:ascii="Arial" w:eastAsia="Arial" w:hAnsi="Arial" w:cs="Arial"/>
          <w:sz w:val="24"/>
          <w:szCs w:val="24"/>
        </w:rPr>
        <w:t>-</w:t>
      </w:r>
      <w:r w:rsidRPr="1E7A115B">
        <w:rPr>
          <w:rFonts w:ascii="Arial" w:eastAsia="Arial" w:hAnsi="Arial" w:cs="Arial"/>
          <w:sz w:val="24"/>
          <w:szCs w:val="24"/>
        </w:rPr>
        <w:t xml:space="preserve">building funds for the reentry demonstration. Massachusetts envisions that additional staffing resources would include facility-based care coordinators from community-based providers, assigned based on facility needs and census. These staff would need to demonstrate experience and competence in providing effective care </w:t>
      </w:r>
      <w:r w:rsidRPr="1E7A115B">
        <w:rPr>
          <w:rFonts w:ascii="Arial" w:eastAsia="Arial" w:hAnsi="Arial" w:cs="Arial"/>
          <w:sz w:val="24"/>
          <w:szCs w:val="24"/>
        </w:rPr>
        <w:lastRenderedPageBreak/>
        <w:t>coordination for justice</w:t>
      </w:r>
      <w:r w:rsidR="06FC4AA6" w:rsidRPr="59DF905A">
        <w:rPr>
          <w:rFonts w:ascii="Arial" w:eastAsia="Arial" w:hAnsi="Arial" w:cs="Arial"/>
          <w:sz w:val="24"/>
          <w:szCs w:val="24"/>
        </w:rPr>
        <w:t>-</w:t>
      </w:r>
      <w:r w:rsidRPr="1E7A115B">
        <w:rPr>
          <w:rFonts w:ascii="Arial" w:eastAsia="Arial" w:hAnsi="Arial" w:cs="Arial"/>
          <w:sz w:val="24"/>
          <w:szCs w:val="24"/>
        </w:rPr>
        <w:t xml:space="preserve">involved members, expertise concerning the health and </w:t>
      </w:r>
      <w:r w:rsidR="23990393" w:rsidRPr="1E7A115B">
        <w:rPr>
          <w:rFonts w:ascii="Arial" w:eastAsia="Arial" w:hAnsi="Arial" w:cs="Arial"/>
          <w:sz w:val="24"/>
          <w:szCs w:val="24"/>
        </w:rPr>
        <w:t>HRSN</w:t>
      </w:r>
      <w:r w:rsidRPr="1E7A115B">
        <w:rPr>
          <w:rFonts w:ascii="Arial" w:eastAsia="Arial" w:hAnsi="Arial" w:cs="Arial"/>
          <w:sz w:val="24"/>
          <w:szCs w:val="24"/>
        </w:rPr>
        <w:t xml:space="preserve"> of these members, and strong networks of medical and behavioral health providers and social service organizations. </w:t>
      </w:r>
      <w:r w:rsidR="0057571D">
        <w:rPr>
          <w:rFonts w:ascii="Arial" w:eastAsia="Arial" w:hAnsi="Arial" w:cs="Arial"/>
          <w:sz w:val="24"/>
          <w:szCs w:val="24"/>
        </w:rPr>
        <w:t>They</w:t>
      </w:r>
      <w:r w:rsidRPr="1E7A115B">
        <w:rPr>
          <w:rFonts w:ascii="Arial" w:eastAsia="Arial" w:hAnsi="Arial" w:cs="Arial"/>
          <w:sz w:val="24"/>
          <w:szCs w:val="24"/>
        </w:rPr>
        <w:t xml:space="preserve"> would </w:t>
      </w:r>
      <w:r w:rsidR="0057571D">
        <w:rPr>
          <w:rFonts w:ascii="Arial" w:eastAsia="Arial" w:hAnsi="Arial" w:cs="Arial"/>
          <w:sz w:val="24"/>
          <w:szCs w:val="24"/>
        </w:rPr>
        <w:t xml:space="preserve">also </w:t>
      </w:r>
      <w:r w:rsidRPr="1E7A115B">
        <w:rPr>
          <w:rFonts w:ascii="Arial" w:eastAsia="Arial" w:hAnsi="Arial" w:cs="Arial"/>
          <w:sz w:val="24"/>
          <w:szCs w:val="24"/>
        </w:rPr>
        <w:t xml:space="preserve">build on and/or align with existing </w:t>
      </w:r>
      <w:r w:rsidR="00793E7D">
        <w:rPr>
          <w:rFonts w:ascii="Arial" w:eastAsia="Arial" w:hAnsi="Arial" w:cs="Arial"/>
          <w:sz w:val="24"/>
          <w:szCs w:val="24"/>
        </w:rPr>
        <w:t xml:space="preserve">MassHealth </w:t>
      </w:r>
      <w:r w:rsidRPr="1E7A115B">
        <w:rPr>
          <w:rFonts w:ascii="Arial" w:eastAsia="Arial" w:hAnsi="Arial" w:cs="Arial"/>
          <w:sz w:val="24"/>
          <w:szCs w:val="24"/>
        </w:rPr>
        <w:t xml:space="preserve">programs such as the Behavioral Health (BH) and Long-Term Services and Supports (LTSS) Community Partners, BH-JI, and CSP-JI. Leveraging community providers advances the goals of Massachusetts’ reentry demonstration request </w:t>
      </w:r>
      <w:r w:rsidR="73436809" w:rsidRPr="6BE97120">
        <w:rPr>
          <w:rFonts w:ascii="Arial" w:eastAsia="Arial" w:hAnsi="Arial" w:cs="Arial"/>
          <w:sz w:val="24"/>
          <w:szCs w:val="24"/>
        </w:rPr>
        <w:t xml:space="preserve">by </w:t>
      </w:r>
      <w:r w:rsidRPr="6BE97120">
        <w:rPr>
          <w:rFonts w:ascii="Arial" w:eastAsia="Arial" w:hAnsi="Arial" w:cs="Arial"/>
          <w:sz w:val="24"/>
          <w:szCs w:val="24"/>
        </w:rPr>
        <w:t>creat</w:t>
      </w:r>
      <w:r w:rsidR="4702B22D" w:rsidRPr="6BE97120">
        <w:rPr>
          <w:rFonts w:ascii="Arial" w:eastAsia="Arial" w:hAnsi="Arial" w:cs="Arial"/>
          <w:sz w:val="24"/>
          <w:szCs w:val="24"/>
        </w:rPr>
        <w:t>ing</w:t>
      </w:r>
      <w:r w:rsidRPr="1E7A115B">
        <w:rPr>
          <w:rFonts w:ascii="Arial" w:eastAsia="Arial" w:hAnsi="Arial" w:cs="Arial"/>
          <w:sz w:val="24"/>
          <w:szCs w:val="24"/>
        </w:rPr>
        <w:t xml:space="preserve"> a bridge to community-based care and </w:t>
      </w:r>
      <w:r w:rsidRPr="128596C9">
        <w:rPr>
          <w:rFonts w:ascii="Arial" w:eastAsia="Arial" w:hAnsi="Arial" w:cs="Arial"/>
          <w:sz w:val="24"/>
          <w:szCs w:val="24"/>
        </w:rPr>
        <w:t>support</w:t>
      </w:r>
      <w:r w:rsidR="33AC4162" w:rsidRPr="128596C9">
        <w:rPr>
          <w:rFonts w:ascii="Arial" w:eastAsia="Arial" w:hAnsi="Arial" w:cs="Arial"/>
          <w:sz w:val="24"/>
          <w:szCs w:val="24"/>
        </w:rPr>
        <w:t>ing</w:t>
      </w:r>
      <w:r w:rsidRPr="1E7A115B">
        <w:rPr>
          <w:rFonts w:ascii="Arial" w:eastAsia="Arial" w:hAnsi="Arial" w:cs="Arial"/>
          <w:sz w:val="24"/>
          <w:szCs w:val="24"/>
        </w:rPr>
        <w:t xml:space="preserve"> </w:t>
      </w:r>
      <w:r w:rsidR="004C673F">
        <w:rPr>
          <w:rFonts w:ascii="Arial" w:eastAsia="Arial" w:hAnsi="Arial" w:cs="Arial"/>
          <w:sz w:val="24"/>
          <w:szCs w:val="24"/>
        </w:rPr>
        <w:t>HRSN</w:t>
      </w:r>
      <w:r w:rsidRPr="1E7A115B">
        <w:rPr>
          <w:rFonts w:ascii="Arial" w:eastAsia="Arial" w:hAnsi="Arial" w:cs="Arial"/>
          <w:sz w:val="24"/>
          <w:szCs w:val="24"/>
        </w:rPr>
        <w:t xml:space="preserve"> transitions for the </w:t>
      </w:r>
      <w:r w:rsidR="0FF6FBB8" w:rsidRPr="128596C9">
        <w:rPr>
          <w:rFonts w:ascii="Arial" w:eastAsia="Arial" w:hAnsi="Arial" w:cs="Arial"/>
          <w:sz w:val="24"/>
          <w:szCs w:val="24"/>
        </w:rPr>
        <w:t>qualified individuals</w:t>
      </w:r>
      <w:r w:rsidRPr="1E7A115B">
        <w:rPr>
          <w:rFonts w:ascii="Arial" w:eastAsia="Arial" w:hAnsi="Arial" w:cs="Arial"/>
          <w:sz w:val="24"/>
          <w:szCs w:val="24"/>
        </w:rPr>
        <w:t xml:space="preserve"> upon reentry.</w:t>
      </w:r>
    </w:p>
    <w:p w14:paraId="69925D22" w14:textId="4AB4400C"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Facility-based care coordinators will work with </w:t>
      </w:r>
      <w:r w:rsidR="004D008E">
        <w:rPr>
          <w:rFonts w:ascii="Arial" w:eastAsia="Arial" w:hAnsi="Arial" w:cs="Arial"/>
          <w:sz w:val="24"/>
          <w:szCs w:val="24"/>
        </w:rPr>
        <w:t>the relevant public institutions</w:t>
      </w:r>
      <w:r w:rsidRPr="1E7A115B">
        <w:rPr>
          <w:rFonts w:ascii="Arial" w:eastAsia="Arial" w:hAnsi="Arial" w:cs="Arial"/>
          <w:sz w:val="24"/>
          <w:szCs w:val="24"/>
        </w:rPr>
        <w:t xml:space="preserve"> to </w:t>
      </w:r>
      <w:r w:rsidR="004D008E">
        <w:rPr>
          <w:rFonts w:ascii="Arial" w:eastAsia="Arial" w:hAnsi="Arial" w:cs="Arial"/>
          <w:sz w:val="24"/>
          <w:szCs w:val="24"/>
        </w:rPr>
        <w:t>assist with the provision of</w:t>
      </w:r>
      <w:r w:rsidRPr="1E7A115B">
        <w:rPr>
          <w:rFonts w:ascii="Arial" w:eastAsia="Arial" w:hAnsi="Arial" w:cs="Arial"/>
          <w:sz w:val="24"/>
          <w:szCs w:val="24"/>
        </w:rPr>
        <w:t xml:space="preserve"> </w:t>
      </w:r>
      <w:r w:rsidR="0057571D">
        <w:rPr>
          <w:rFonts w:ascii="Arial" w:eastAsia="Arial" w:hAnsi="Arial" w:cs="Arial"/>
          <w:sz w:val="24"/>
          <w:szCs w:val="24"/>
        </w:rPr>
        <w:t>p</w:t>
      </w:r>
      <w:r w:rsidR="0043734F" w:rsidRPr="0043734F">
        <w:rPr>
          <w:rFonts w:ascii="Arial" w:eastAsia="Arial" w:hAnsi="Arial" w:cs="Arial"/>
          <w:sz w:val="24"/>
          <w:szCs w:val="24"/>
        </w:rPr>
        <w:t>re-</w:t>
      </w:r>
      <w:r w:rsidR="0057571D">
        <w:rPr>
          <w:rFonts w:ascii="Arial" w:eastAsia="Arial" w:hAnsi="Arial" w:cs="Arial"/>
          <w:sz w:val="24"/>
          <w:szCs w:val="24"/>
        </w:rPr>
        <w:t>r</w:t>
      </w:r>
      <w:r w:rsidR="0043734F" w:rsidRPr="0043734F">
        <w:rPr>
          <w:rFonts w:ascii="Arial" w:eastAsia="Arial" w:hAnsi="Arial" w:cs="Arial"/>
          <w:sz w:val="24"/>
          <w:szCs w:val="24"/>
        </w:rPr>
        <w:t xml:space="preserve">elease </w:t>
      </w:r>
      <w:r w:rsidR="0057571D">
        <w:rPr>
          <w:rFonts w:ascii="Arial" w:eastAsia="Arial" w:hAnsi="Arial" w:cs="Arial"/>
          <w:sz w:val="24"/>
          <w:szCs w:val="24"/>
        </w:rPr>
        <w:t>c</w:t>
      </w:r>
      <w:r w:rsidR="0043734F" w:rsidRPr="0043734F">
        <w:rPr>
          <w:rFonts w:ascii="Arial" w:eastAsia="Arial" w:hAnsi="Arial" w:cs="Arial"/>
          <w:sz w:val="24"/>
          <w:szCs w:val="24"/>
        </w:rPr>
        <w:t xml:space="preserve">overed </w:t>
      </w:r>
      <w:r w:rsidR="0057571D">
        <w:rPr>
          <w:rFonts w:ascii="Arial" w:eastAsia="Arial" w:hAnsi="Arial" w:cs="Arial"/>
          <w:sz w:val="24"/>
          <w:szCs w:val="24"/>
        </w:rPr>
        <w:t>s</w:t>
      </w:r>
      <w:r w:rsidR="0043734F" w:rsidRPr="0043734F">
        <w:rPr>
          <w:rFonts w:ascii="Arial" w:eastAsia="Arial" w:hAnsi="Arial" w:cs="Arial"/>
          <w:sz w:val="24"/>
          <w:szCs w:val="24"/>
        </w:rPr>
        <w:t>ervices, including</w:t>
      </w:r>
      <w:r w:rsidR="00471EC5">
        <w:rPr>
          <w:rFonts w:ascii="Arial" w:eastAsia="Arial" w:hAnsi="Arial" w:cs="Arial"/>
          <w:sz w:val="24"/>
          <w:szCs w:val="24"/>
        </w:rPr>
        <w:t xml:space="preserve"> developing a care plan,</w:t>
      </w:r>
      <w:r w:rsidR="0043734F" w:rsidRPr="0043734F">
        <w:rPr>
          <w:rFonts w:ascii="Arial" w:eastAsia="Arial" w:hAnsi="Arial" w:cs="Arial"/>
          <w:sz w:val="24"/>
          <w:szCs w:val="24"/>
        </w:rPr>
        <w:t xml:space="preserve"> facilitating the services upon release, leading efforts on many of the new services, </w:t>
      </w:r>
      <w:r w:rsidRPr="1E7A115B">
        <w:rPr>
          <w:rFonts w:ascii="Arial" w:eastAsia="Arial" w:hAnsi="Arial" w:cs="Arial"/>
          <w:sz w:val="24"/>
          <w:szCs w:val="24"/>
        </w:rPr>
        <w:t>work</w:t>
      </w:r>
      <w:r w:rsidR="0D80FC41" w:rsidRPr="1E7A115B">
        <w:rPr>
          <w:rFonts w:ascii="Arial" w:eastAsia="Arial" w:hAnsi="Arial" w:cs="Arial"/>
          <w:sz w:val="24"/>
          <w:szCs w:val="24"/>
        </w:rPr>
        <w:t>ing</w:t>
      </w:r>
      <w:r w:rsidRPr="1E7A115B">
        <w:rPr>
          <w:rFonts w:ascii="Arial" w:eastAsia="Arial" w:hAnsi="Arial" w:cs="Arial"/>
          <w:sz w:val="24"/>
          <w:szCs w:val="24"/>
        </w:rPr>
        <w:t xml:space="preserve"> with the aforementioned programs to address HRSNs, and partner</w:t>
      </w:r>
      <w:r w:rsidR="3EA0A925" w:rsidRPr="1E7A115B">
        <w:rPr>
          <w:rFonts w:ascii="Arial" w:eastAsia="Arial" w:hAnsi="Arial" w:cs="Arial"/>
          <w:sz w:val="24"/>
          <w:szCs w:val="24"/>
        </w:rPr>
        <w:t>ing</w:t>
      </w:r>
      <w:r w:rsidRPr="1E7A115B">
        <w:rPr>
          <w:rFonts w:ascii="Arial" w:eastAsia="Arial" w:hAnsi="Arial" w:cs="Arial"/>
          <w:sz w:val="24"/>
          <w:szCs w:val="24"/>
        </w:rPr>
        <w:t xml:space="preserve"> and </w:t>
      </w:r>
      <w:r w:rsidRPr="609F72C5">
        <w:rPr>
          <w:rFonts w:ascii="Arial" w:eastAsia="Arial" w:hAnsi="Arial" w:cs="Arial"/>
          <w:sz w:val="24"/>
          <w:szCs w:val="24"/>
        </w:rPr>
        <w:t>communicat</w:t>
      </w:r>
      <w:r w:rsidR="6DE2A03C" w:rsidRPr="609F72C5">
        <w:rPr>
          <w:rFonts w:ascii="Arial" w:eastAsia="Arial" w:hAnsi="Arial" w:cs="Arial"/>
          <w:sz w:val="24"/>
          <w:szCs w:val="24"/>
        </w:rPr>
        <w:t>ing</w:t>
      </w:r>
      <w:r w:rsidRPr="1E7A115B">
        <w:rPr>
          <w:rFonts w:ascii="Arial" w:eastAsia="Arial" w:hAnsi="Arial" w:cs="Arial"/>
          <w:sz w:val="24"/>
          <w:szCs w:val="24"/>
        </w:rPr>
        <w:t xml:space="preserve"> with local service agencies to enhance access to programs that address </w:t>
      </w:r>
      <w:r w:rsidRPr="609F72C5">
        <w:rPr>
          <w:rFonts w:ascii="Arial" w:eastAsia="Arial" w:hAnsi="Arial" w:cs="Arial"/>
          <w:sz w:val="24"/>
          <w:szCs w:val="24"/>
        </w:rPr>
        <w:t>HRSN.</w:t>
      </w:r>
      <w:r w:rsidRPr="1E7A115B">
        <w:rPr>
          <w:rFonts w:ascii="Arial" w:eastAsia="Arial" w:hAnsi="Arial" w:cs="Arial"/>
          <w:sz w:val="24"/>
          <w:szCs w:val="24"/>
        </w:rPr>
        <w:t xml:space="preserve"> Facility-based care coordinators may also serve as a resource to MassHealth to </w:t>
      </w:r>
      <w:r w:rsidR="25F56906" w:rsidRPr="128596C9">
        <w:rPr>
          <w:rFonts w:ascii="Arial" w:eastAsia="Arial" w:hAnsi="Arial" w:cs="Arial"/>
          <w:sz w:val="24"/>
          <w:szCs w:val="24"/>
        </w:rPr>
        <w:t>help</w:t>
      </w:r>
      <w:r w:rsidRPr="128596C9">
        <w:rPr>
          <w:rFonts w:ascii="Arial" w:eastAsia="Arial" w:hAnsi="Arial" w:cs="Arial"/>
          <w:sz w:val="24"/>
          <w:szCs w:val="24"/>
        </w:rPr>
        <w:t xml:space="preserve"> </w:t>
      </w:r>
      <w:r w:rsidR="25F56906" w:rsidRPr="383FD14D">
        <w:rPr>
          <w:rFonts w:ascii="Arial" w:eastAsia="Arial" w:hAnsi="Arial" w:cs="Arial"/>
          <w:sz w:val="24"/>
          <w:szCs w:val="24"/>
        </w:rPr>
        <w:t>MassHealth</w:t>
      </w:r>
      <w:r w:rsidRPr="383FD14D">
        <w:rPr>
          <w:rFonts w:ascii="Arial" w:eastAsia="Arial" w:hAnsi="Arial" w:cs="Arial"/>
          <w:sz w:val="24"/>
          <w:szCs w:val="24"/>
        </w:rPr>
        <w:t xml:space="preserve"> </w:t>
      </w:r>
      <w:r w:rsidRPr="1E7A115B">
        <w:rPr>
          <w:rFonts w:ascii="Arial" w:eastAsia="Arial" w:hAnsi="Arial" w:cs="Arial"/>
          <w:sz w:val="24"/>
          <w:szCs w:val="24"/>
        </w:rPr>
        <w:t xml:space="preserve">support the readiness goals of </w:t>
      </w:r>
      <w:r w:rsidR="00805256">
        <w:rPr>
          <w:rFonts w:ascii="Arial" w:eastAsia="Arial" w:hAnsi="Arial" w:cs="Arial"/>
          <w:sz w:val="24"/>
          <w:szCs w:val="24"/>
        </w:rPr>
        <w:t>carceral</w:t>
      </w:r>
      <w:r w:rsidR="00805256" w:rsidRPr="1E7A115B">
        <w:rPr>
          <w:rFonts w:ascii="Arial" w:eastAsia="Arial" w:hAnsi="Arial" w:cs="Arial"/>
          <w:sz w:val="24"/>
          <w:szCs w:val="24"/>
        </w:rPr>
        <w:t xml:space="preserve"> </w:t>
      </w:r>
      <w:r w:rsidRPr="1E7A115B">
        <w:rPr>
          <w:rFonts w:ascii="Arial" w:eastAsia="Arial" w:hAnsi="Arial" w:cs="Arial"/>
          <w:sz w:val="24"/>
          <w:szCs w:val="24"/>
        </w:rPr>
        <w:t xml:space="preserve">facilities and </w:t>
      </w:r>
      <w:r w:rsidR="00805256">
        <w:rPr>
          <w:rFonts w:ascii="Arial" w:eastAsia="Arial" w:hAnsi="Arial" w:cs="Arial"/>
          <w:sz w:val="24"/>
          <w:szCs w:val="24"/>
        </w:rPr>
        <w:t>carceral</w:t>
      </w:r>
      <w:r w:rsidR="00805256" w:rsidRPr="1E7A115B">
        <w:rPr>
          <w:rFonts w:ascii="Arial" w:eastAsia="Arial" w:hAnsi="Arial" w:cs="Arial"/>
          <w:sz w:val="24"/>
          <w:szCs w:val="24"/>
        </w:rPr>
        <w:t xml:space="preserve"> </w:t>
      </w:r>
      <w:r w:rsidRPr="1E7A115B">
        <w:rPr>
          <w:rFonts w:ascii="Arial" w:eastAsia="Arial" w:hAnsi="Arial" w:cs="Arial"/>
          <w:sz w:val="24"/>
          <w:szCs w:val="24"/>
        </w:rPr>
        <w:t>health</w:t>
      </w:r>
      <w:r w:rsidR="00793E7D">
        <w:rPr>
          <w:rFonts w:ascii="Arial" w:eastAsia="Arial" w:hAnsi="Arial" w:cs="Arial"/>
          <w:sz w:val="24"/>
          <w:szCs w:val="24"/>
        </w:rPr>
        <w:t xml:space="preserve"> </w:t>
      </w:r>
      <w:r w:rsidRPr="1E7A115B">
        <w:rPr>
          <w:rFonts w:ascii="Arial" w:eastAsia="Arial" w:hAnsi="Arial" w:cs="Arial"/>
          <w:sz w:val="24"/>
          <w:szCs w:val="24"/>
        </w:rPr>
        <w:t xml:space="preserve">care providers </w:t>
      </w:r>
      <w:r w:rsidR="618A0012" w:rsidRPr="6BE97120">
        <w:rPr>
          <w:rFonts w:ascii="Arial" w:eastAsia="Arial" w:hAnsi="Arial" w:cs="Arial"/>
          <w:sz w:val="24"/>
          <w:szCs w:val="24"/>
        </w:rPr>
        <w:t>who</w:t>
      </w:r>
      <w:r w:rsidR="618A0012" w:rsidRPr="383FD14D">
        <w:rPr>
          <w:rFonts w:ascii="Arial" w:eastAsia="Arial" w:hAnsi="Arial" w:cs="Arial"/>
          <w:sz w:val="24"/>
          <w:szCs w:val="24"/>
        </w:rPr>
        <w:t xml:space="preserve"> may</w:t>
      </w:r>
      <w:r w:rsidRPr="1E7A115B">
        <w:rPr>
          <w:rFonts w:ascii="Arial" w:eastAsia="Arial" w:hAnsi="Arial" w:cs="Arial"/>
          <w:sz w:val="24"/>
          <w:szCs w:val="24"/>
        </w:rPr>
        <w:t xml:space="preserve"> provide and bill for the </w:t>
      </w:r>
      <w:r w:rsidR="00B26BAE">
        <w:rPr>
          <w:rFonts w:ascii="Arial" w:eastAsia="Arial" w:hAnsi="Arial" w:cs="Arial"/>
          <w:sz w:val="24"/>
          <w:szCs w:val="24"/>
        </w:rPr>
        <w:t>p</w:t>
      </w:r>
      <w:r w:rsidRPr="1E7A115B">
        <w:rPr>
          <w:rFonts w:ascii="Arial" w:eastAsia="Arial" w:hAnsi="Arial" w:cs="Arial"/>
          <w:sz w:val="24"/>
          <w:szCs w:val="24"/>
        </w:rPr>
        <w:t>re-</w:t>
      </w:r>
      <w:r w:rsidR="00B26BAE">
        <w:rPr>
          <w:rFonts w:ascii="Arial" w:eastAsia="Arial" w:hAnsi="Arial" w:cs="Arial"/>
          <w:sz w:val="24"/>
          <w:szCs w:val="24"/>
        </w:rPr>
        <w:t>r</w:t>
      </w:r>
      <w:r w:rsidRPr="1E7A115B">
        <w:rPr>
          <w:rFonts w:ascii="Arial" w:eastAsia="Arial" w:hAnsi="Arial" w:cs="Arial"/>
          <w:sz w:val="24"/>
          <w:szCs w:val="24"/>
        </w:rPr>
        <w:t xml:space="preserve">elease </w:t>
      </w:r>
      <w:r w:rsidR="00B26BAE">
        <w:rPr>
          <w:rFonts w:ascii="Arial" w:eastAsia="Arial" w:hAnsi="Arial" w:cs="Arial"/>
          <w:sz w:val="24"/>
          <w:szCs w:val="24"/>
        </w:rPr>
        <w:t>c</w:t>
      </w:r>
      <w:r w:rsidRPr="1E7A115B">
        <w:rPr>
          <w:rFonts w:ascii="Arial" w:eastAsia="Arial" w:hAnsi="Arial" w:cs="Arial"/>
          <w:sz w:val="24"/>
          <w:szCs w:val="24"/>
        </w:rPr>
        <w:t xml:space="preserve">overed </w:t>
      </w:r>
      <w:r w:rsidR="00B26BAE">
        <w:rPr>
          <w:rFonts w:ascii="Arial" w:eastAsia="Arial" w:hAnsi="Arial" w:cs="Arial"/>
          <w:sz w:val="24"/>
          <w:szCs w:val="24"/>
        </w:rPr>
        <w:t>s</w:t>
      </w:r>
      <w:r w:rsidRPr="1E7A115B">
        <w:rPr>
          <w:rFonts w:ascii="Arial" w:eastAsia="Arial" w:hAnsi="Arial" w:cs="Arial"/>
          <w:sz w:val="24"/>
          <w:szCs w:val="24"/>
        </w:rPr>
        <w:t>ervices as applicable.</w:t>
      </w:r>
    </w:p>
    <w:p w14:paraId="363EA76C" w14:textId="504DC4B9"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w:t>
      </w:r>
      <w:r w:rsidR="00B26BAE">
        <w:rPr>
          <w:rFonts w:ascii="Arial" w:eastAsia="Arial" w:hAnsi="Arial" w:cs="Arial"/>
          <w:sz w:val="24"/>
          <w:szCs w:val="24"/>
        </w:rPr>
        <w:t xml:space="preserve">also </w:t>
      </w:r>
      <w:r w:rsidRPr="2B100FC4">
        <w:rPr>
          <w:rFonts w:ascii="Arial" w:eastAsia="Arial" w:hAnsi="Arial" w:cs="Arial"/>
          <w:sz w:val="24"/>
          <w:szCs w:val="24"/>
        </w:rPr>
        <w:t xml:space="preserve">requests authority to use presumptive eligibility for individuals who are anticipated to have short-term stays, such as those who are detained </w:t>
      </w:r>
      <w:r w:rsidR="7CBED694" w:rsidRPr="75B98CC2">
        <w:rPr>
          <w:rFonts w:ascii="Arial" w:eastAsia="Arial" w:hAnsi="Arial" w:cs="Arial"/>
          <w:sz w:val="24"/>
          <w:szCs w:val="24"/>
        </w:rPr>
        <w:t>short-term</w:t>
      </w:r>
      <w:r w:rsidRPr="75B98CC2">
        <w:rPr>
          <w:rFonts w:ascii="Arial" w:eastAsia="Arial" w:hAnsi="Arial" w:cs="Arial"/>
          <w:sz w:val="24"/>
          <w:szCs w:val="24"/>
        </w:rPr>
        <w:t xml:space="preserve"> </w:t>
      </w:r>
      <w:r w:rsidRPr="2B100FC4">
        <w:rPr>
          <w:rFonts w:ascii="Arial" w:eastAsia="Arial" w:hAnsi="Arial" w:cs="Arial"/>
          <w:sz w:val="24"/>
          <w:szCs w:val="24"/>
        </w:rPr>
        <w:t xml:space="preserve">prior to trial or sentencing or are sentenced for a </w:t>
      </w:r>
      <w:r w:rsidR="2BC6F575" w:rsidRPr="75B98CC2">
        <w:rPr>
          <w:rFonts w:ascii="Arial" w:eastAsia="Arial" w:hAnsi="Arial" w:cs="Arial"/>
          <w:sz w:val="24"/>
          <w:szCs w:val="24"/>
        </w:rPr>
        <w:t>period</w:t>
      </w:r>
      <w:r w:rsidRPr="2B100FC4">
        <w:rPr>
          <w:rFonts w:ascii="Arial" w:eastAsia="Arial" w:hAnsi="Arial" w:cs="Arial"/>
          <w:sz w:val="24"/>
          <w:szCs w:val="24"/>
        </w:rPr>
        <w:t xml:space="preserve"> shorter than 31 days, in order to enroll individuals who are likely eligible under the Commonwealth’s Medicaid eligibility guidelines for a temporary period of time.</w:t>
      </w:r>
    </w:p>
    <w:p w14:paraId="6A37634B" w14:textId="468577F7" w:rsidR="38EED994" w:rsidRDefault="4F0CCF53" w:rsidP="00F7461C">
      <w:pPr>
        <w:spacing w:after="120"/>
        <w:rPr>
          <w:rFonts w:ascii="Arial" w:eastAsia="Arial" w:hAnsi="Arial" w:cs="Arial"/>
          <w:sz w:val="24"/>
          <w:szCs w:val="24"/>
        </w:rPr>
      </w:pPr>
      <w:r w:rsidRPr="797AB299">
        <w:rPr>
          <w:rFonts w:ascii="Arial" w:eastAsia="Arial" w:hAnsi="Arial" w:cs="Arial"/>
          <w:sz w:val="24"/>
          <w:szCs w:val="24"/>
        </w:rPr>
        <w:t xml:space="preserve">MassHealth intends to implement a fee-for-service model </w:t>
      </w:r>
      <w:r w:rsidR="5FCFB13A" w:rsidRPr="797AB299">
        <w:rPr>
          <w:rFonts w:ascii="Arial" w:eastAsia="Arial" w:hAnsi="Arial" w:cs="Arial"/>
          <w:sz w:val="24"/>
          <w:szCs w:val="24"/>
        </w:rPr>
        <w:t xml:space="preserve">for </w:t>
      </w:r>
      <w:r w:rsidRPr="797AB299">
        <w:rPr>
          <w:rFonts w:ascii="Arial" w:eastAsia="Arial" w:hAnsi="Arial" w:cs="Arial"/>
          <w:sz w:val="24"/>
          <w:szCs w:val="24"/>
        </w:rPr>
        <w:t>pre-release</w:t>
      </w:r>
      <w:r w:rsidR="6D9AE3A1" w:rsidRPr="797AB299">
        <w:rPr>
          <w:rFonts w:ascii="Arial" w:eastAsia="Arial" w:hAnsi="Arial" w:cs="Arial"/>
          <w:sz w:val="24"/>
          <w:szCs w:val="24"/>
        </w:rPr>
        <w:t xml:space="preserve"> services for qualified individuals</w:t>
      </w:r>
      <w:r w:rsidRPr="797AB299">
        <w:rPr>
          <w:rFonts w:ascii="Arial" w:eastAsia="Arial" w:hAnsi="Arial" w:cs="Arial"/>
          <w:sz w:val="24"/>
          <w:szCs w:val="24"/>
        </w:rPr>
        <w:t>. Pr</w:t>
      </w:r>
      <w:r w:rsidRPr="57A22584">
        <w:rPr>
          <w:rFonts w:ascii="Arial" w:eastAsia="Arial" w:hAnsi="Arial" w:cs="Arial"/>
          <w:sz w:val="24"/>
          <w:szCs w:val="24"/>
        </w:rPr>
        <w:t>io</w:t>
      </w:r>
      <w:r w:rsidRPr="57A22584" w:rsidDel="755D1D13">
        <w:rPr>
          <w:rFonts w:ascii="Arial" w:eastAsia="Arial" w:hAnsi="Arial" w:cs="Arial"/>
          <w:sz w:val="24"/>
          <w:szCs w:val="24"/>
        </w:rPr>
        <w:t xml:space="preserve">r to </w:t>
      </w:r>
      <w:r w:rsidRPr="797AB299">
        <w:rPr>
          <w:rFonts w:ascii="Arial" w:eastAsia="Arial" w:hAnsi="Arial" w:cs="Arial"/>
          <w:sz w:val="24"/>
          <w:szCs w:val="24"/>
        </w:rPr>
        <w:t xml:space="preserve">release, facility-based care coordinators would assist </w:t>
      </w:r>
      <w:r w:rsidR="551A1A19" w:rsidRPr="0D5C8A5D">
        <w:rPr>
          <w:rFonts w:ascii="Arial" w:eastAsia="Arial" w:hAnsi="Arial" w:cs="Arial"/>
          <w:sz w:val="24"/>
          <w:szCs w:val="24"/>
        </w:rPr>
        <w:t xml:space="preserve">qualified </w:t>
      </w:r>
      <w:r w:rsidR="551A1A19" w:rsidRPr="5840E123">
        <w:rPr>
          <w:rFonts w:ascii="Arial" w:eastAsia="Arial" w:hAnsi="Arial" w:cs="Arial"/>
          <w:sz w:val="24"/>
          <w:szCs w:val="24"/>
        </w:rPr>
        <w:t>individual</w:t>
      </w:r>
      <w:r w:rsidR="6EF4AFF5" w:rsidRPr="5840E123">
        <w:rPr>
          <w:rFonts w:ascii="Arial" w:eastAsia="Arial" w:hAnsi="Arial" w:cs="Arial"/>
          <w:sz w:val="24"/>
          <w:szCs w:val="24"/>
        </w:rPr>
        <w:t>s</w:t>
      </w:r>
      <w:r w:rsidR="551A1A19" w:rsidRPr="0D5C8A5D">
        <w:rPr>
          <w:rFonts w:ascii="Arial" w:eastAsia="Arial" w:hAnsi="Arial" w:cs="Arial"/>
          <w:sz w:val="24"/>
          <w:szCs w:val="24"/>
        </w:rPr>
        <w:t xml:space="preserve"> </w:t>
      </w:r>
      <w:r w:rsidRPr="797AB299">
        <w:rPr>
          <w:rFonts w:ascii="Arial" w:eastAsia="Arial" w:hAnsi="Arial" w:cs="Arial"/>
          <w:sz w:val="24"/>
          <w:szCs w:val="24"/>
        </w:rPr>
        <w:t xml:space="preserve">in selecting a post-release MassHealth </w:t>
      </w:r>
      <w:bookmarkStart w:id="14" w:name="_Hlk138102905"/>
      <w:r w:rsidR="503DEFD0">
        <w:rPr>
          <w:rFonts w:ascii="Arial" w:eastAsia="Arial" w:hAnsi="Arial" w:cs="Arial"/>
          <w:sz w:val="24"/>
          <w:szCs w:val="24"/>
        </w:rPr>
        <w:t>primary care provider and</w:t>
      </w:r>
      <w:r w:rsidR="39DFDC73" w:rsidRPr="00F89A00">
        <w:rPr>
          <w:rFonts w:ascii="Arial" w:eastAsia="Arial" w:hAnsi="Arial" w:cs="Arial"/>
          <w:sz w:val="24"/>
          <w:szCs w:val="24"/>
        </w:rPr>
        <w:t>, where appropriate,</w:t>
      </w:r>
      <w:r w:rsidR="0C8A0130" w:rsidRPr="00F89A00">
        <w:rPr>
          <w:rFonts w:ascii="Arial" w:eastAsia="Arial" w:hAnsi="Arial" w:cs="Arial"/>
          <w:sz w:val="24"/>
          <w:szCs w:val="24"/>
        </w:rPr>
        <w:t xml:space="preserve"> </w:t>
      </w:r>
      <w:r w:rsidR="483060A3" w:rsidRPr="00F89A00">
        <w:rPr>
          <w:rFonts w:ascii="Arial" w:eastAsia="Arial" w:hAnsi="Arial" w:cs="Arial"/>
          <w:sz w:val="24"/>
          <w:szCs w:val="24"/>
        </w:rPr>
        <w:t xml:space="preserve">an </w:t>
      </w:r>
      <w:r w:rsidR="4D67E950">
        <w:rPr>
          <w:rFonts w:ascii="Arial" w:eastAsia="Arial" w:hAnsi="Arial" w:cs="Arial"/>
          <w:sz w:val="24"/>
          <w:szCs w:val="24"/>
        </w:rPr>
        <w:t>accountable care organization</w:t>
      </w:r>
      <w:r w:rsidR="4BD23DDC" w:rsidRPr="00F89A00">
        <w:rPr>
          <w:rFonts w:ascii="Arial" w:eastAsia="Arial" w:hAnsi="Arial" w:cs="Arial"/>
          <w:sz w:val="24"/>
          <w:szCs w:val="24"/>
        </w:rPr>
        <w:t xml:space="preserve"> (ACO)</w:t>
      </w:r>
      <w:r w:rsidR="4D67E950">
        <w:rPr>
          <w:rFonts w:ascii="Arial" w:eastAsia="Arial" w:hAnsi="Arial" w:cs="Arial"/>
          <w:sz w:val="24"/>
          <w:szCs w:val="24"/>
        </w:rPr>
        <w:t xml:space="preserve"> </w:t>
      </w:r>
      <w:r w:rsidR="00675AE0">
        <w:rPr>
          <w:rFonts w:ascii="Arial" w:eastAsia="Arial" w:hAnsi="Arial" w:cs="Arial"/>
          <w:sz w:val="24"/>
          <w:szCs w:val="24"/>
        </w:rPr>
        <w:t>or</w:t>
      </w:r>
      <w:r w:rsidR="4D67E950">
        <w:rPr>
          <w:rFonts w:ascii="Arial" w:eastAsia="Arial" w:hAnsi="Arial" w:cs="Arial"/>
          <w:sz w:val="24"/>
          <w:szCs w:val="24"/>
        </w:rPr>
        <w:t xml:space="preserve"> </w:t>
      </w:r>
      <w:r w:rsidRPr="797AB299">
        <w:rPr>
          <w:rFonts w:ascii="Arial" w:eastAsia="Arial" w:hAnsi="Arial" w:cs="Arial"/>
          <w:sz w:val="24"/>
          <w:szCs w:val="24"/>
        </w:rPr>
        <w:t>managed care plan</w:t>
      </w:r>
      <w:r w:rsidR="08A69231" w:rsidRPr="57A22584">
        <w:rPr>
          <w:rFonts w:ascii="Arial" w:eastAsia="Arial" w:hAnsi="Arial" w:cs="Arial"/>
          <w:sz w:val="24"/>
          <w:szCs w:val="24"/>
        </w:rPr>
        <w:t>,</w:t>
      </w:r>
      <w:r w:rsidRPr="797AB299">
        <w:rPr>
          <w:rFonts w:ascii="Arial" w:eastAsia="Arial" w:hAnsi="Arial" w:cs="Arial"/>
          <w:sz w:val="24"/>
          <w:szCs w:val="24"/>
        </w:rPr>
        <w:t xml:space="preserve"> </w:t>
      </w:r>
      <w:bookmarkEnd w:id="14"/>
      <w:r w:rsidR="2FC29826" w:rsidRPr="797AB299">
        <w:rPr>
          <w:rFonts w:ascii="Arial" w:eastAsia="Arial" w:hAnsi="Arial" w:cs="Arial"/>
          <w:sz w:val="24"/>
          <w:szCs w:val="24"/>
        </w:rPr>
        <w:t xml:space="preserve">as well as </w:t>
      </w:r>
      <w:r w:rsidRPr="797AB299">
        <w:rPr>
          <w:rFonts w:ascii="Arial" w:eastAsia="Arial" w:hAnsi="Arial" w:cs="Arial"/>
          <w:sz w:val="24"/>
          <w:szCs w:val="24"/>
        </w:rPr>
        <w:t>facilitat</w:t>
      </w:r>
      <w:r w:rsidR="48A33E33" w:rsidRPr="797AB299">
        <w:rPr>
          <w:rFonts w:ascii="Arial" w:eastAsia="Arial" w:hAnsi="Arial" w:cs="Arial"/>
          <w:sz w:val="24"/>
          <w:szCs w:val="24"/>
        </w:rPr>
        <w:t>ing connections</w:t>
      </w:r>
      <w:r w:rsidRPr="797AB299">
        <w:rPr>
          <w:rFonts w:ascii="Arial" w:eastAsia="Arial" w:hAnsi="Arial" w:cs="Arial"/>
          <w:sz w:val="24"/>
          <w:szCs w:val="24"/>
        </w:rPr>
        <w:t xml:space="preserve"> to community providers included in the </w:t>
      </w:r>
      <w:r w:rsidR="2EE669F9" w:rsidRPr="797AB299">
        <w:rPr>
          <w:rFonts w:ascii="Arial" w:eastAsia="Arial" w:hAnsi="Arial" w:cs="Arial"/>
          <w:sz w:val="24"/>
          <w:szCs w:val="24"/>
        </w:rPr>
        <w:t>applicable MassHealth</w:t>
      </w:r>
      <w:r w:rsidRPr="797AB299">
        <w:rPr>
          <w:rFonts w:ascii="Arial" w:eastAsia="Arial" w:hAnsi="Arial" w:cs="Arial"/>
          <w:sz w:val="24"/>
          <w:szCs w:val="24"/>
        </w:rPr>
        <w:t xml:space="preserve"> plan. Covered services would include providing the </w:t>
      </w:r>
      <w:r w:rsidR="7EED4BA7" w:rsidRPr="797AB299">
        <w:rPr>
          <w:rFonts w:ascii="Arial" w:eastAsia="Arial" w:hAnsi="Arial" w:cs="Arial"/>
          <w:sz w:val="24"/>
          <w:szCs w:val="24"/>
        </w:rPr>
        <w:t xml:space="preserve">qualified </w:t>
      </w:r>
      <w:r w:rsidRPr="797AB299">
        <w:rPr>
          <w:rFonts w:ascii="Arial" w:eastAsia="Arial" w:hAnsi="Arial" w:cs="Arial"/>
          <w:sz w:val="24"/>
          <w:szCs w:val="24"/>
        </w:rPr>
        <w:t>individual, upon release from a carceral setting to the community, with</w:t>
      </w:r>
      <w:r w:rsidR="50316A2E" w:rsidRPr="57A22584">
        <w:rPr>
          <w:rFonts w:ascii="Arial" w:eastAsia="Arial" w:hAnsi="Arial" w:cs="Arial"/>
          <w:sz w:val="24"/>
          <w:szCs w:val="24"/>
        </w:rPr>
        <w:t xml:space="preserve"> </w:t>
      </w:r>
      <w:r w:rsidRPr="00F89A00">
        <w:rPr>
          <w:rFonts w:ascii="Arial" w:eastAsia="Arial" w:hAnsi="Arial" w:cs="Arial"/>
          <w:sz w:val="24"/>
          <w:szCs w:val="24"/>
        </w:rPr>
        <w:t>a</w:t>
      </w:r>
      <w:r w:rsidR="58255A97" w:rsidRPr="797AB299">
        <w:rPr>
          <w:rFonts w:ascii="Arial" w:eastAsia="Arial" w:hAnsi="Arial" w:cs="Arial"/>
          <w:sz w:val="24"/>
          <w:szCs w:val="24"/>
        </w:rPr>
        <w:t xml:space="preserve"> minimum o</w:t>
      </w:r>
      <w:r w:rsidR="00AA67B2">
        <w:rPr>
          <w:rFonts w:ascii="Arial" w:eastAsia="Arial" w:hAnsi="Arial" w:cs="Arial"/>
          <w:sz w:val="24"/>
          <w:szCs w:val="24"/>
        </w:rPr>
        <w:t xml:space="preserve">f </w:t>
      </w:r>
      <w:r w:rsidR="28842BEF" w:rsidRPr="797AB299">
        <w:rPr>
          <w:rFonts w:ascii="Arial" w:eastAsia="Arial" w:hAnsi="Arial" w:cs="Arial"/>
          <w:sz w:val="24"/>
          <w:szCs w:val="24"/>
        </w:rPr>
        <w:t xml:space="preserve">30 days of medications </w:t>
      </w:r>
      <w:r w:rsidR="0EB85006" w:rsidRPr="57A22584">
        <w:rPr>
          <w:rFonts w:ascii="Arial" w:eastAsia="Arial" w:hAnsi="Arial" w:cs="Arial"/>
          <w:sz w:val="24"/>
          <w:szCs w:val="24"/>
        </w:rPr>
        <w:t xml:space="preserve">and </w:t>
      </w:r>
      <w:r w:rsidRPr="797AB299">
        <w:rPr>
          <w:rFonts w:ascii="Arial" w:eastAsia="Arial" w:hAnsi="Arial" w:cs="Arial"/>
          <w:sz w:val="24"/>
          <w:szCs w:val="24"/>
        </w:rPr>
        <w:t>durable medical equipment as applicable</w:t>
      </w:r>
      <w:r w:rsidR="00EB6F46">
        <w:rPr>
          <w:rFonts w:ascii="Arial" w:eastAsia="Arial" w:hAnsi="Arial" w:cs="Arial"/>
          <w:sz w:val="24"/>
          <w:szCs w:val="24"/>
        </w:rPr>
        <w:t>.</w:t>
      </w:r>
      <w:r w:rsidR="3CA16417" w:rsidRPr="797AB299">
        <w:rPr>
          <w:rStyle w:val="FootnoteReference"/>
          <w:rFonts w:ascii="Arial" w:eastAsia="Arial" w:hAnsi="Arial" w:cs="Arial"/>
          <w:sz w:val="24"/>
          <w:szCs w:val="24"/>
        </w:rPr>
        <w:footnoteReference w:id="53"/>
      </w:r>
      <w:r w:rsidRPr="00F89A00">
        <w:rPr>
          <w:rFonts w:ascii="Arial" w:eastAsia="Arial" w:hAnsi="Arial" w:cs="Arial"/>
          <w:sz w:val="24"/>
          <w:szCs w:val="24"/>
        </w:rPr>
        <w:t xml:space="preserve"> </w:t>
      </w:r>
      <w:r w:rsidR="0099F6D4" w:rsidRPr="00F89A00">
        <w:rPr>
          <w:rFonts w:ascii="Arial" w:eastAsia="Arial" w:hAnsi="Arial" w:cs="Arial"/>
          <w:sz w:val="24"/>
          <w:szCs w:val="24"/>
        </w:rPr>
        <w:t xml:space="preserve">When clinically appropriate, </w:t>
      </w:r>
      <w:r w:rsidR="004D008E">
        <w:rPr>
          <w:rFonts w:ascii="Arial" w:eastAsia="Arial" w:hAnsi="Arial" w:cs="Arial"/>
          <w:sz w:val="24"/>
          <w:szCs w:val="24"/>
        </w:rPr>
        <w:t xml:space="preserve">up to </w:t>
      </w:r>
      <w:r w:rsidR="0099F6D4" w:rsidRPr="00F89A00">
        <w:rPr>
          <w:rFonts w:ascii="Arial" w:eastAsia="Arial" w:hAnsi="Arial" w:cs="Arial"/>
          <w:sz w:val="24"/>
          <w:szCs w:val="24"/>
        </w:rPr>
        <w:t>90 days of medications would be provided</w:t>
      </w:r>
      <w:r w:rsidR="570756EC" w:rsidRPr="00F89A00">
        <w:rPr>
          <w:rFonts w:ascii="Arial" w:eastAsia="Arial" w:hAnsi="Arial" w:cs="Arial"/>
          <w:sz w:val="24"/>
          <w:szCs w:val="24"/>
        </w:rPr>
        <w:t xml:space="preserve"> upon release</w:t>
      </w:r>
      <w:r w:rsidR="3334A870" w:rsidRPr="00F89A00">
        <w:rPr>
          <w:rFonts w:ascii="Arial" w:eastAsia="Arial" w:hAnsi="Arial" w:cs="Arial"/>
          <w:sz w:val="24"/>
          <w:szCs w:val="24"/>
        </w:rPr>
        <w:t>, including MAT</w:t>
      </w:r>
      <w:r w:rsidR="0099F6D4" w:rsidRPr="797AB299">
        <w:rPr>
          <w:rFonts w:ascii="Arial" w:eastAsia="Arial" w:hAnsi="Arial" w:cs="Arial"/>
          <w:sz w:val="24"/>
          <w:szCs w:val="24"/>
        </w:rPr>
        <w:t xml:space="preserve">. </w:t>
      </w:r>
      <w:r w:rsidRPr="00F89A00">
        <w:rPr>
          <w:rFonts w:ascii="Arial" w:eastAsia="Arial" w:hAnsi="Arial" w:cs="Arial"/>
          <w:sz w:val="24"/>
          <w:szCs w:val="24"/>
        </w:rPr>
        <w:t xml:space="preserve">The </w:t>
      </w:r>
      <w:r w:rsidR="005D7DB5">
        <w:rPr>
          <w:rFonts w:ascii="Arial" w:eastAsia="Arial" w:hAnsi="Arial" w:cs="Arial"/>
          <w:sz w:val="24"/>
          <w:szCs w:val="24"/>
        </w:rPr>
        <w:t>carceral facility</w:t>
      </w:r>
      <w:r w:rsidRPr="00F89A00">
        <w:rPr>
          <w:rFonts w:ascii="Arial" w:eastAsia="Arial" w:hAnsi="Arial" w:cs="Arial"/>
          <w:sz w:val="24"/>
          <w:szCs w:val="24"/>
        </w:rPr>
        <w:t>, MassHealth</w:t>
      </w:r>
      <w:r w:rsidR="4BD23DDC" w:rsidRPr="797AB299">
        <w:rPr>
          <w:rFonts w:ascii="Arial" w:eastAsia="Arial" w:hAnsi="Arial" w:cs="Arial"/>
          <w:sz w:val="24"/>
          <w:szCs w:val="24"/>
        </w:rPr>
        <w:t xml:space="preserve"> ACO or</w:t>
      </w:r>
      <w:r w:rsidRPr="1E7A115B">
        <w:rPr>
          <w:rFonts w:ascii="Arial" w:eastAsia="Arial" w:hAnsi="Arial" w:cs="Arial"/>
          <w:sz w:val="24"/>
          <w:szCs w:val="24"/>
        </w:rPr>
        <w:t xml:space="preserve"> managed care plan, and other post-release care coordinators would </w:t>
      </w:r>
      <w:r w:rsidR="00C36913">
        <w:rPr>
          <w:rFonts w:ascii="Arial" w:eastAsia="Arial" w:hAnsi="Arial" w:cs="Arial"/>
          <w:sz w:val="24"/>
          <w:szCs w:val="24"/>
        </w:rPr>
        <w:t>work together</w:t>
      </w:r>
      <w:r w:rsidRPr="1E7A115B">
        <w:rPr>
          <w:rFonts w:ascii="Arial" w:eastAsia="Arial" w:hAnsi="Arial" w:cs="Arial"/>
          <w:sz w:val="24"/>
          <w:szCs w:val="24"/>
        </w:rPr>
        <w:t xml:space="preserve"> to ensure appropriate follow-up and continuity of care</w:t>
      </w:r>
      <w:r w:rsidR="2056DFAA" w:rsidRPr="1E7A115B">
        <w:rPr>
          <w:rFonts w:ascii="Arial" w:eastAsia="Arial" w:hAnsi="Arial" w:cs="Arial"/>
          <w:sz w:val="24"/>
          <w:szCs w:val="24"/>
        </w:rPr>
        <w:t xml:space="preserve"> following </w:t>
      </w:r>
      <w:r w:rsidRPr="1E7A115B">
        <w:rPr>
          <w:rFonts w:ascii="Arial" w:eastAsia="Arial" w:hAnsi="Arial" w:cs="Arial"/>
          <w:sz w:val="24"/>
          <w:szCs w:val="24"/>
        </w:rPr>
        <w:t xml:space="preserve">release and </w:t>
      </w:r>
      <w:r w:rsidR="368ECA06" w:rsidRPr="27664211">
        <w:rPr>
          <w:rFonts w:ascii="Arial" w:eastAsia="Arial" w:hAnsi="Arial" w:cs="Arial"/>
          <w:sz w:val="24"/>
          <w:szCs w:val="24"/>
        </w:rPr>
        <w:t xml:space="preserve">reentry. </w:t>
      </w:r>
    </w:p>
    <w:p w14:paraId="422E6DF6" w14:textId="14180630"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In addition, during the 90 days </w:t>
      </w:r>
      <w:r w:rsidR="238E411E" w:rsidRPr="6BE97120">
        <w:rPr>
          <w:rFonts w:ascii="Arial" w:eastAsia="Arial" w:hAnsi="Arial" w:cs="Arial"/>
          <w:sz w:val="24"/>
          <w:szCs w:val="24"/>
        </w:rPr>
        <w:t>prior</w:t>
      </w:r>
      <w:r w:rsidR="238E411E" w:rsidRPr="5E8F0E63">
        <w:rPr>
          <w:rFonts w:ascii="Arial" w:eastAsia="Arial" w:hAnsi="Arial" w:cs="Arial"/>
          <w:sz w:val="24"/>
          <w:szCs w:val="24"/>
        </w:rPr>
        <w:t xml:space="preserve"> to </w:t>
      </w:r>
      <w:r w:rsidRPr="1E7A115B">
        <w:rPr>
          <w:rFonts w:ascii="Arial" w:eastAsia="Arial" w:hAnsi="Arial" w:cs="Arial"/>
          <w:sz w:val="24"/>
          <w:szCs w:val="24"/>
        </w:rPr>
        <w:t xml:space="preserve">a committed </w:t>
      </w:r>
      <w:r w:rsidR="238E411E" w:rsidRPr="5E8F0E63">
        <w:rPr>
          <w:rFonts w:ascii="Arial" w:eastAsia="Arial" w:hAnsi="Arial" w:cs="Arial"/>
          <w:sz w:val="24"/>
          <w:szCs w:val="24"/>
        </w:rPr>
        <w:t xml:space="preserve">youth’s release from a </w:t>
      </w:r>
      <w:r w:rsidRPr="1E7A115B">
        <w:rPr>
          <w:rFonts w:ascii="Arial" w:eastAsia="Arial" w:hAnsi="Arial" w:cs="Arial"/>
          <w:sz w:val="24"/>
          <w:szCs w:val="24"/>
        </w:rPr>
        <w:t xml:space="preserve">DYS </w:t>
      </w:r>
      <w:r w:rsidR="238E411E" w:rsidRPr="67478A8B">
        <w:rPr>
          <w:rFonts w:ascii="Arial" w:eastAsia="Arial" w:hAnsi="Arial" w:cs="Arial"/>
          <w:sz w:val="24"/>
          <w:szCs w:val="24"/>
        </w:rPr>
        <w:t>facility,</w:t>
      </w:r>
      <w:r w:rsidR="238E411E" w:rsidRPr="5E8F0E63">
        <w:rPr>
          <w:rFonts w:ascii="Arial" w:eastAsia="Arial" w:hAnsi="Arial" w:cs="Arial"/>
          <w:sz w:val="24"/>
          <w:szCs w:val="24"/>
        </w:rPr>
        <w:t xml:space="preserve"> </w:t>
      </w:r>
      <w:r w:rsidRPr="1E7A115B">
        <w:rPr>
          <w:rFonts w:ascii="Arial" w:eastAsia="Arial" w:hAnsi="Arial" w:cs="Arial"/>
          <w:sz w:val="24"/>
          <w:szCs w:val="24"/>
        </w:rPr>
        <w:t>DYS would coordinate with MassHealth to ensure that youth receive covered services, including</w:t>
      </w:r>
      <w:r w:rsidR="66753FE2" w:rsidRPr="1E7A115B">
        <w:rPr>
          <w:rFonts w:ascii="Arial" w:eastAsia="Arial" w:hAnsi="Arial" w:cs="Arial"/>
          <w:sz w:val="24"/>
          <w:szCs w:val="24"/>
        </w:rPr>
        <w:t xml:space="preserve"> —</w:t>
      </w:r>
      <w:r w:rsidRPr="1E7A115B">
        <w:rPr>
          <w:rFonts w:ascii="Arial" w:eastAsia="Arial" w:hAnsi="Arial" w:cs="Arial"/>
          <w:sz w:val="24"/>
          <w:szCs w:val="24"/>
        </w:rPr>
        <w:t>and in particular</w:t>
      </w:r>
      <w:r w:rsidR="536C4FA6" w:rsidRPr="609F72C5">
        <w:rPr>
          <w:rFonts w:ascii="Arial" w:eastAsia="Arial" w:hAnsi="Arial" w:cs="Arial"/>
          <w:sz w:val="24"/>
          <w:szCs w:val="24"/>
        </w:rPr>
        <w:t>—</w:t>
      </w:r>
      <w:r w:rsidRPr="1E7A115B">
        <w:rPr>
          <w:rFonts w:ascii="Arial" w:eastAsia="Arial" w:hAnsi="Arial" w:cs="Arial"/>
          <w:sz w:val="24"/>
          <w:szCs w:val="24"/>
        </w:rPr>
        <w:t xml:space="preserve">behavioral health services to support any mental health </w:t>
      </w:r>
      <w:r w:rsidRPr="1E7A115B">
        <w:rPr>
          <w:rFonts w:ascii="Arial" w:eastAsia="Arial" w:hAnsi="Arial" w:cs="Arial"/>
          <w:sz w:val="24"/>
          <w:szCs w:val="24"/>
        </w:rPr>
        <w:lastRenderedPageBreak/>
        <w:t xml:space="preserve">and/or substance use recovery needs. While youth are committed to DYS </w:t>
      </w:r>
      <w:r w:rsidR="008D5C05">
        <w:rPr>
          <w:rFonts w:ascii="Arial" w:eastAsia="Arial" w:hAnsi="Arial" w:cs="Arial"/>
          <w:sz w:val="24"/>
          <w:szCs w:val="24"/>
        </w:rPr>
        <w:t xml:space="preserve">care and </w:t>
      </w:r>
      <w:r w:rsidRPr="1E7A115B">
        <w:rPr>
          <w:rFonts w:ascii="Arial" w:eastAsia="Arial" w:hAnsi="Arial" w:cs="Arial"/>
          <w:sz w:val="24"/>
          <w:szCs w:val="24"/>
        </w:rPr>
        <w:t xml:space="preserve">custody, DYS staff would work with </w:t>
      </w:r>
      <w:r w:rsidR="0090477F">
        <w:rPr>
          <w:rFonts w:ascii="Arial" w:eastAsia="Arial" w:hAnsi="Arial" w:cs="Arial"/>
          <w:sz w:val="24"/>
          <w:szCs w:val="24"/>
        </w:rPr>
        <w:t>them and their families</w:t>
      </w:r>
      <w:r w:rsidRPr="1E7A115B">
        <w:rPr>
          <w:rFonts w:ascii="Arial" w:eastAsia="Arial" w:hAnsi="Arial" w:cs="Arial"/>
          <w:sz w:val="24"/>
          <w:szCs w:val="24"/>
        </w:rPr>
        <w:t xml:space="preserve"> to connect with a community primary care provider</w:t>
      </w:r>
      <w:r w:rsidR="00000203">
        <w:rPr>
          <w:rFonts w:ascii="Arial" w:eastAsia="Arial" w:hAnsi="Arial" w:cs="Arial"/>
          <w:sz w:val="24"/>
          <w:szCs w:val="24"/>
        </w:rPr>
        <w:t>,</w:t>
      </w:r>
      <w:r w:rsidRPr="1E7A115B">
        <w:rPr>
          <w:rFonts w:ascii="Arial" w:eastAsia="Arial" w:hAnsi="Arial" w:cs="Arial"/>
          <w:sz w:val="24"/>
          <w:szCs w:val="24"/>
        </w:rPr>
        <w:t xml:space="preserve"> community behavioral health provider</w:t>
      </w:r>
      <w:r w:rsidR="00000203">
        <w:rPr>
          <w:rFonts w:ascii="Arial" w:eastAsia="Arial" w:hAnsi="Arial" w:cs="Arial"/>
          <w:sz w:val="24"/>
          <w:szCs w:val="24"/>
        </w:rPr>
        <w:t>, and resources to address food and housing insecurity as needed</w:t>
      </w:r>
      <w:r w:rsidRPr="1E7A115B">
        <w:rPr>
          <w:rFonts w:ascii="Arial" w:eastAsia="Arial" w:hAnsi="Arial" w:cs="Arial"/>
          <w:sz w:val="24"/>
          <w:szCs w:val="24"/>
        </w:rPr>
        <w:t>.</w:t>
      </w:r>
    </w:p>
    <w:p w14:paraId="3ABAC0EE" w14:textId="763C1B8D"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Implementation Plan</w:t>
      </w:r>
    </w:p>
    <w:p w14:paraId="458ECD9B" w14:textId="1659F230" w:rsidR="38EED994" w:rsidRDefault="4975A9BD" w:rsidP="00F7461C">
      <w:pPr>
        <w:spacing w:after="120"/>
        <w:rPr>
          <w:rFonts w:ascii="Arial" w:eastAsia="Arial" w:hAnsi="Arial" w:cs="Arial"/>
          <w:sz w:val="24"/>
          <w:szCs w:val="24"/>
        </w:rPr>
      </w:pPr>
      <w:r w:rsidRPr="7E68430F">
        <w:rPr>
          <w:rFonts w:ascii="Arial" w:eastAsia="Arial" w:hAnsi="Arial" w:cs="Arial"/>
          <w:sz w:val="24"/>
          <w:szCs w:val="24"/>
        </w:rPr>
        <w:t>MassHealth will submit an implementation plan that describes the activities and associated timelines for achieving the demonstration milestones. For each milestone, MassHealth will identify key implementation challenges and a specific plan to address the challenges. MassHealth will submit a draft implementation plan no later than 1</w:t>
      </w:r>
      <w:r w:rsidR="5CF0F82F" w:rsidRPr="7E68430F">
        <w:rPr>
          <w:rFonts w:ascii="Arial" w:eastAsia="Arial" w:hAnsi="Arial" w:cs="Arial"/>
          <w:sz w:val="24"/>
          <w:szCs w:val="24"/>
        </w:rPr>
        <w:t>8</w:t>
      </w:r>
      <w:r w:rsidRPr="7E68430F">
        <w:rPr>
          <w:rFonts w:ascii="Arial" w:eastAsia="Arial" w:hAnsi="Arial" w:cs="Arial"/>
          <w:sz w:val="24"/>
          <w:szCs w:val="24"/>
        </w:rPr>
        <w:t xml:space="preserve">0 days after approval of </w:t>
      </w:r>
      <w:r w:rsidR="0B5E2867" w:rsidRPr="7E68430F">
        <w:rPr>
          <w:rFonts w:ascii="Arial" w:eastAsia="Arial" w:hAnsi="Arial" w:cs="Arial"/>
          <w:sz w:val="24"/>
          <w:szCs w:val="24"/>
        </w:rPr>
        <w:t>this request</w:t>
      </w:r>
      <w:r w:rsidRPr="7E68430F">
        <w:rPr>
          <w:rFonts w:ascii="Arial" w:eastAsia="Arial" w:hAnsi="Arial" w:cs="Arial"/>
          <w:sz w:val="24"/>
          <w:szCs w:val="24"/>
        </w:rPr>
        <w:t xml:space="preserve">. </w:t>
      </w:r>
    </w:p>
    <w:p w14:paraId="4EBE187E" w14:textId="0DEFC503"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The </w:t>
      </w:r>
      <w:r w:rsidR="694D76F0" w:rsidRPr="609F72C5">
        <w:rPr>
          <w:rFonts w:ascii="Arial" w:eastAsia="Arial" w:hAnsi="Arial" w:cs="Arial"/>
          <w:sz w:val="24"/>
          <w:szCs w:val="24"/>
        </w:rPr>
        <w:t>i</w:t>
      </w:r>
      <w:r w:rsidRPr="609F72C5">
        <w:rPr>
          <w:rFonts w:ascii="Arial" w:eastAsia="Arial" w:hAnsi="Arial" w:cs="Arial"/>
          <w:sz w:val="24"/>
          <w:szCs w:val="24"/>
        </w:rPr>
        <w:t xml:space="preserve">mplementation </w:t>
      </w:r>
      <w:r w:rsidR="0A0D3F89" w:rsidRPr="609F72C5">
        <w:rPr>
          <w:rFonts w:ascii="Arial" w:eastAsia="Arial" w:hAnsi="Arial" w:cs="Arial"/>
          <w:sz w:val="24"/>
          <w:szCs w:val="24"/>
        </w:rPr>
        <w:t>p</w:t>
      </w:r>
      <w:r w:rsidRPr="609F72C5">
        <w:rPr>
          <w:rFonts w:ascii="Arial" w:eastAsia="Arial" w:hAnsi="Arial" w:cs="Arial"/>
          <w:sz w:val="24"/>
          <w:szCs w:val="24"/>
        </w:rPr>
        <w:t>lan</w:t>
      </w:r>
      <w:r w:rsidRPr="1E7A115B">
        <w:rPr>
          <w:rFonts w:ascii="Arial" w:eastAsia="Arial" w:hAnsi="Arial" w:cs="Arial"/>
          <w:sz w:val="24"/>
          <w:szCs w:val="24"/>
        </w:rPr>
        <w:t xml:space="preserve"> will outline readiness activities </w:t>
      </w:r>
      <w:r w:rsidR="008322AF">
        <w:rPr>
          <w:rFonts w:ascii="Arial" w:eastAsia="Arial" w:hAnsi="Arial" w:cs="Arial"/>
          <w:sz w:val="24"/>
          <w:szCs w:val="24"/>
        </w:rPr>
        <w:t>the relevant public</w:t>
      </w:r>
      <w:r w:rsidR="00EF48C0" w:rsidRPr="1E7A115B">
        <w:rPr>
          <w:rFonts w:ascii="Arial" w:eastAsia="Arial" w:hAnsi="Arial" w:cs="Arial"/>
          <w:sz w:val="24"/>
          <w:szCs w:val="24"/>
        </w:rPr>
        <w:t xml:space="preserve"> </w:t>
      </w:r>
      <w:r w:rsidRPr="1E7A115B">
        <w:rPr>
          <w:rFonts w:ascii="Arial" w:eastAsia="Arial" w:hAnsi="Arial" w:cs="Arial"/>
          <w:sz w:val="24"/>
          <w:szCs w:val="24"/>
        </w:rPr>
        <w:t>facilities and health</w:t>
      </w:r>
      <w:r w:rsidR="0062306D">
        <w:rPr>
          <w:rFonts w:ascii="Arial" w:eastAsia="Arial" w:hAnsi="Arial" w:cs="Arial"/>
          <w:sz w:val="24"/>
          <w:szCs w:val="24"/>
        </w:rPr>
        <w:t xml:space="preserve"> </w:t>
      </w:r>
      <w:r w:rsidRPr="1E7A115B">
        <w:rPr>
          <w:rFonts w:ascii="Arial" w:eastAsia="Arial" w:hAnsi="Arial" w:cs="Arial"/>
          <w:sz w:val="24"/>
          <w:szCs w:val="24"/>
        </w:rPr>
        <w:t xml:space="preserve">care providers must </w:t>
      </w:r>
      <w:r w:rsidR="1CCC3450" w:rsidRPr="6D35C7D6">
        <w:rPr>
          <w:rFonts w:ascii="Arial" w:eastAsia="Arial" w:hAnsi="Arial" w:cs="Arial"/>
          <w:sz w:val="24"/>
          <w:szCs w:val="24"/>
        </w:rPr>
        <w:t>conduct</w:t>
      </w:r>
      <w:r w:rsidRPr="1E7A115B">
        <w:rPr>
          <w:rFonts w:ascii="Arial" w:eastAsia="Arial" w:hAnsi="Arial" w:cs="Arial"/>
          <w:sz w:val="24"/>
          <w:szCs w:val="24"/>
        </w:rPr>
        <w:t xml:space="preserve"> in order to begin implementation at each site. MassHealth anticipates a phased approach for implementing the reentry demonstration at</w:t>
      </w:r>
      <w:r w:rsidR="00591D64">
        <w:rPr>
          <w:rFonts w:ascii="Arial" w:eastAsia="Arial" w:hAnsi="Arial" w:cs="Arial"/>
          <w:sz w:val="24"/>
          <w:szCs w:val="24"/>
        </w:rPr>
        <w:t xml:space="preserve"> </w:t>
      </w:r>
      <w:r w:rsidR="00CB0384">
        <w:rPr>
          <w:rFonts w:ascii="Arial" w:eastAsia="Arial" w:hAnsi="Arial" w:cs="Arial"/>
          <w:sz w:val="24"/>
          <w:szCs w:val="24"/>
        </w:rPr>
        <w:t>such</w:t>
      </w:r>
      <w:r w:rsidR="00EF48C0" w:rsidRPr="1E7A115B">
        <w:rPr>
          <w:rFonts w:ascii="Arial" w:eastAsia="Arial" w:hAnsi="Arial" w:cs="Arial"/>
          <w:sz w:val="24"/>
          <w:szCs w:val="24"/>
        </w:rPr>
        <w:t xml:space="preserve"> </w:t>
      </w:r>
      <w:r w:rsidRPr="1E7A115B">
        <w:rPr>
          <w:rFonts w:ascii="Arial" w:eastAsia="Arial" w:hAnsi="Arial" w:cs="Arial"/>
          <w:sz w:val="24"/>
          <w:szCs w:val="24"/>
        </w:rPr>
        <w:t xml:space="preserve">facilities. MassHealth plans to learn from the challenges and successes of implementation at initial sites to improve implementation at later sites. </w:t>
      </w:r>
      <w:r w:rsidRPr="609F72C5">
        <w:rPr>
          <w:rFonts w:ascii="Arial" w:eastAsia="Arial" w:hAnsi="Arial" w:cs="Arial"/>
          <w:sz w:val="24"/>
          <w:szCs w:val="24"/>
        </w:rPr>
        <w:t xml:space="preserve">The </w:t>
      </w:r>
      <w:r w:rsidR="6837CE85" w:rsidRPr="609F72C5">
        <w:rPr>
          <w:rFonts w:ascii="Arial" w:eastAsia="Arial" w:hAnsi="Arial" w:cs="Arial"/>
          <w:sz w:val="24"/>
          <w:szCs w:val="24"/>
        </w:rPr>
        <w:t>i</w:t>
      </w:r>
      <w:r w:rsidRPr="609F72C5">
        <w:rPr>
          <w:rFonts w:ascii="Arial" w:eastAsia="Arial" w:hAnsi="Arial" w:cs="Arial"/>
          <w:sz w:val="24"/>
          <w:szCs w:val="24"/>
        </w:rPr>
        <w:t xml:space="preserve">mplementation </w:t>
      </w:r>
      <w:r w:rsidR="559A78AC" w:rsidRPr="609F72C5">
        <w:rPr>
          <w:rFonts w:ascii="Arial" w:eastAsia="Arial" w:hAnsi="Arial" w:cs="Arial"/>
          <w:sz w:val="24"/>
          <w:szCs w:val="24"/>
        </w:rPr>
        <w:t>p</w:t>
      </w:r>
      <w:r w:rsidRPr="609F72C5">
        <w:rPr>
          <w:rFonts w:ascii="Arial" w:eastAsia="Arial" w:hAnsi="Arial" w:cs="Arial"/>
          <w:sz w:val="24"/>
          <w:szCs w:val="24"/>
        </w:rPr>
        <w:t>lan</w:t>
      </w:r>
      <w:r w:rsidRPr="1E7A115B">
        <w:rPr>
          <w:rFonts w:ascii="Arial" w:eastAsia="Arial" w:hAnsi="Arial" w:cs="Arial"/>
          <w:sz w:val="24"/>
          <w:szCs w:val="24"/>
        </w:rPr>
        <w:t xml:space="preserve"> will also describe MassHealth's plan for using </w:t>
      </w:r>
      <w:r w:rsidR="204D1326" w:rsidRPr="609F72C5">
        <w:rPr>
          <w:rFonts w:ascii="Arial" w:eastAsia="Arial" w:hAnsi="Arial" w:cs="Arial"/>
          <w:sz w:val="24"/>
          <w:szCs w:val="24"/>
        </w:rPr>
        <w:t>c</w:t>
      </w:r>
      <w:r w:rsidRPr="609F72C5">
        <w:rPr>
          <w:rFonts w:ascii="Arial" w:eastAsia="Arial" w:hAnsi="Arial" w:cs="Arial"/>
          <w:sz w:val="24"/>
          <w:szCs w:val="24"/>
        </w:rPr>
        <w:t>apacity</w:t>
      </w:r>
      <w:r w:rsidR="42EBA0F8" w:rsidRPr="609F72C5">
        <w:rPr>
          <w:rFonts w:ascii="Arial" w:eastAsia="Arial" w:hAnsi="Arial" w:cs="Arial"/>
          <w:sz w:val="24"/>
          <w:szCs w:val="24"/>
        </w:rPr>
        <w:t>-</w:t>
      </w:r>
      <w:r w:rsidR="7207AB5D" w:rsidRPr="609F72C5">
        <w:rPr>
          <w:rFonts w:ascii="Arial" w:eastAsia="Arial" w:hAnsi="Arial" w:cs="Arial"/>
          <w:sz w:val="24"/>
          <w:szCs w:val="24"/>
        </w:rPr>
        <w:t>b</w:t>
      </w:r>
      <w:r w:rsidRPr="609F72C5">
        <w:rPr>
          <w:rFonts w:ascii="Arial" w:eastAsia="Arial" w:hAnsi="Arial" w:cs="Arial"/>
          <w:sz w:val="24"/>
          <w:szCs w:val="24"/>
        </w:rPr>
        <w:t>uilding</w:t>
      </w:r>
      <w:r w:rsidRPr="1E7A115B">
        <w:rPr>
          <w:rFonts w:ascii="Arial" w:eastAsia="Arial" w:hAnsi="Arial" w:cs="Arial"/>
          <w:sz w:val="24"/>
          <w:szCs w:val="24"/>
        </w:rPr>
        <w:t xml:space="preserve"> funds to support the readiness </w:t>
      </w:r>
      <w:r w:rsidR="52DA347A" w:rsidRPr="762C4A81">
        <w:rPr>
          <w:rFonts w:ascii="Arial" w:eastAsia="Arial" w:hAnsi="Arial" w:cs="Arial"/>
          <w:sz w:val="24"/>
          <w:szCs w:val="24"/>
        </w:rPr>
        <w:t>needs</w:t>
      </w:r>
      <w:r w:rsidRPr="74FD886C">
        <w:rPr>
          <w:rFonts w:ascii="Arial" w:eastAsia="Arial" w:hAnsi="Arial" w:cs="Arial"/>
          <w:sz w:val="24"/>
          <w:szCs w:val="24"/>
        </w:rPr>
        <w:t xml:space="preserve"> </w:t>
      </w:r>
      <w:r w:rsidRPr="1E7A115B">
        <w:rPr>
          <w:rFonts w:ascii="Arial" w:eastAsia="Arial" w:hAnsi="Arial" w:cs="Arial"/>
          <w:sz w:val="24"/>
          <w:szCs w:val="24"/>
        </w:rPr>
        <w:t xml:space="preserve">of each facility, as well as plans to ensure new MassHealth providers comply with Medicaid provider participation policies.  </w:t>
      </w:r>
    </w:p>
    <w:p w14:paraId="792237F7" w14:textId="7DB747A3"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Reinvestment Plan</w:t>
      </w:r>
    </w:p>
    <w:p w14:paraId="27B3F6D5" w14:textId="3ADAFD1F" w:rsidR="38EED994" w:rsidRDefault="3CA16417" w:rsidP="00F7461C">
      <w:pPr>
        <w:spacing w:after="120"/>
        <w:rPr>
          <w:rFonts w:ascii="Arial" w:eastAsia="Arial" w:hAnsi="Arial" w:cs="Arial"/>
          <w:sz w:val="24"/>
          <w:szCs w:val="24"/>
        </w:rPr>
      </w:pPr>
      <w:r w:rsidRPr="314B6EA8">
        <w:rPr>
          <w:rFonts w:ascii="Arial" w:eastAsia="Arial" w:hAnsi="Arial" w:cs="Arial"/>
          <w:sz w:val="24"/>
          <w:szCs w:val="24"/>
        </w:rPr>
        <w:t xml:space="preserve">As part of the implementation plan, MassHealth will submit a reinvestment plan that outlines the state’s approach to reinvest federal matching funds received for </w:t>
      </w:r>
      <w:r w:rsidR="461C150E" w:rsidRPr="314B6EA8">
        <w:rPr>
          <w:rFonts w:ascii="Arial" w:eastAsia="Arial" w:hAnsi="Arial" w:cs="Arial"/>
          <w:sz w:val="24"/>
          <w:szCs w:val="24"/>
        </w:rPr>
        <w:t xml:space="preserve">the </w:t>
      </w:r>
      <w:r w:rsidR="3536E2BD" w:rsidRPr="314B6EA8">
        <w:rPr>
          <w:rFonts w:ascii="Arial" w:eastAsia="Arial" w:hAnsi="Arial" w:cs="Arial"/>
          <w:sz w:val="24"/>
          <w:szCs w:val="24"/>
        </w:rPr>
        <w:t>eligible</w:t>
      </w:r>
      <w:r w:rsidRPr="314B6EA8">
        <w:rPr>
          <w:rFonts w:ascii="Arial" w:eastAsia="Arial" w:hAnsi="Arial" w:cs="Arial"/>
          <w:sz w:val="24"/>
          <w:szCs w:val="24"/>
        </w:rPr>
        <w:t xml:space="preserve"> services under the </w:t>
      </w:r>
      <w:r w:rsidR="24466BE7" w:rsidRPr="314B6EA8">
        <w:rPr>
          <w:rFonts w:ascii="Arial" w:eastAsia="Arial" w:hAnsi="Arial" w:cs="Arial"/>
          <w:sz w:val="24"/>
          <w:szCs w:val="24"/>
        </w:rPr>
        <w:t xml:space="preserve">reentry </w:t>
      </w:r>
      <w:r w:rsidRPr="314B6EA8">
        <w:rPr>
          <w:rFonts w:ascii="Arial" w:eastAsia="Arial" w:hAnsi="Arial" w:cs="Arial"/>
          <w:sz w:val="24"/>
          <w:szCs w:val="24"/>
        </w:rPr>
        <w:t>demonstration</w:t>
      </w:r>
      <w:r w:rsidR="4320B3C7" w:rsidRPr="314B6EA8">
        <w:rPr>
          <w:rFonts w:ascii="Arial" w:eastAsia="Arial" w:hAnsi="Arial" w:cs="Arial"/>
          <w:sz w:val="24"/>
          <w:szCs w:val="24"/>
        </w:rPr>
        <w:t xml:space="preserve">. </w:t>
      </w:r>
      <w:r w:rsidR="63F64F86" w:rsidRPr="314B6EA8">
        <w:rPr>
          <w:rFonts w:ascii="Arial" w:eastAsia="Arial" w:hAnsi="Arial" w:cs="Arial"/>
          <w:sz w:val="24"/>
          <w:szCs w:val="24"/>
        </w:rPr>
        <w:t xml:space="preserve"> </w:t>
      </w:r>
      <w:r w:rsidR="4275E9BD" w:rsidRPr="314B6EA8">
        <w:rPr>
          <w:rFonts w:ascii="Arial" w:eastAsia="Arial" w:hAnsi="Arial" w:cs="Arial"/>
          <w:sz w:val="24"/>
          <w:szCs w:val="24"/>
        </w:rPr>
        <w:t>A</w:t>
      </w:r>
      <w:r w:rsidR="44EDA822" w:rsidRPr="314B6EA8">
        <w:rPr>
          <w:rFonts w:ascii="Arial" w:eastAsia="Arial" w:hAnsi="Arial" w:cs="Arial"/>
          <w:sz w:val="24"/>
          <w:szCs w:val="24"/>
        </w:rPr>
        <w:t xml:space="preserve">vailable </w:t>
      </w:r>
      <w:r w:rsidR="33492F47" w:rsidRPr="314B6EA8">
        <w:rPr>
          <w:rFonts w:ascii="Arial" w:eastAsia="Arial" w:hAnsi="Arial" w:cs="Arial"/>
          <w:sz w:val="24"/>
          <w:szCs w:val="24"/>
        </w:rPr>
        <w:t>f</w:t>
      </w:r>
      <w:r w:rsidR="63F64F86" w:rsidRPr="314B6EA8">
        <w:rPr>
          <w:rFonts w:ascii="Arial" w:eastAsia="Arial" w:hAnsi="Arial" w:cs="Arial"/>
          <w:sz w:val="24"/>
          <w:szCs w:val="24"/>
        </w:rPr>
        <w:t>unds</w:t>
      </w:r>
      <w:r w:rsidR="4320B3C7" w:rsidRPr="314B6EA8">
        <w:rPr>
          <w:rFonts w:ascii="Arial" w:eastAsia="Arial" w:hAnsi="Arial" w:cs="Arial"/>
          <w:sz w:val="24"/>
          <w:szCs w:val="24"/>
        </w:rPr>
        <w:t xml:space="preserve"> will be reinvested</w:t>
      </w:r>
      <w:r w:rsidRPr="314B6EA8">
        <w:rPr>
          <w:rFonts w:ascii="Arial" w:eastAsia="Arial" w:hAnsi="Arial" w:cs="Arial"/>
          <w:sz w:val="24"/>
          <w:szCs w:val="24"/>
        </w:rPr>
        <w:t xml:space="preserve"> into </w:t>
      </w:r>
      <w:r w:rsidR="4320B3C7" w:rsidRPr="314B6EA8">
        <w:rPr>
          <w:rFonts w:ascii="Arial" w:eastAsia="Arial" w:hAnsi="Arial" w:cs="Arial"/>
          <w:sz w:val="24"/>
          <w:szCs w:val="24"/>
        </w:rPr>
        <w:t xml:space="preserve">critical </w:t>
      </w:r>
      <w:r w:rsidRPr="314B6EA8">
        <w:rPr>
          <w:rFonts w:ascii="Arial" w:eastAsia="Arial" w:hAnsi="Arial" w:cs="Arial"/>
          <w:sz w:val="24"/>
          <w:szCs w:val="24"/>
        </w:rPr>
        <w:t xml:space="preserve">activities and initiatives that </w:t>
      </w:r>
      <w:r w:rsidR="4320B3C7" w:rsidRPr="314B6EA8">
        <w:rPr>
          <w:rFonts w:ascii="Arial" w:eastAsia="Arial" w:hAnsi="Arial" w:cs="Arial"/>
          <w:sz w:val="24"/>
          <w:szCs w:val="24"/>
        </w:rPr>
        <w:t xml:space="preserve">strengthen </w:t>
      </w:r>
      <w:r w:rsidRPr="314B6EA8">
        <w:rPr>
          <w:rFonts w:ascii="Arial" w:eastAsia="Arial" w:hAnsi="Arial" w:cs="Arial"/>
          <w:sz w:val="24"/>
          <w:szCs w:val="24"/>
        </w:rPr>
        <w:t xml:space="preserve">access </w:t>
      </w:r>
      <w:r w:rsidR="4320B3C7" w:rsidRPr="314B6EA8">
        <w:rPr>
          <w:rFonts w:ascii="Arial" w:eastAsia="Arial" w:hAnsi="Arial" w:cs="Arial"/>
          <w:sz w:val="24"/>
          <w:szCs w:val="24"/>
        </w:rPr>
        <w:t xml:space="preserve">and </w:t>
      </w:r>
      <w:r w:rsidRPr="314B6EA8">
        <w:rPr>
          <w:rFonts w:ascii="Arial" w:eastAsia="Arial" w:hAnsi="Arial" w:cs="Arial"/>
          <w:sz w:val="24"/>
          <w:szCs w:val="24"/>
        </w:rPr>
        <w:t>quality of health care services for individuals who are incarcerated or were recently released from incarceration, or for health</w:t>
      </w:r>
      <w:r w:rsidR="00002FCB" w:rsidRPr="314B6EA8">
        <w:rPr>
          <w:rFonts w:ascii="Arial" w:eastAsia="Arial" w:hAnsi="Arial" w:cs="Arial"/>
          <w:sz w:val="24"/>
          <w:szCs w:val="24"/>
        </w:rPr>
        <w:t>-</w:t>
      </w:r>
      <w:r w:rsidRPr="314B6EA8">
        <w:rPr>
          <w:rFonts w:ascii="Arial" w:eastAsia="Arial" w:hAnsi="Arial" w:cs="Arial"/>
          <w:sz w:val="24"/>
          <w:szCs w:val="24"/>
        </w:rPr>
        <w:t xml:space="preserve">related social services that help divert people from criminal </w:t>
      </w:r>
      <w:r w:rsidR="1A16322E" w:rsidRPr="314B6EA8">
        <w:rPr>
          <w:rFonts w:ascii="Arial" w:eastAsia="Arial" w:hAnsi="Arial" w:cs="Arial"/>
          <w:sz w:val="24"/>
          <w:szCs w:val="24"/>
        </w:rPr>
        <w:t>justice</w:t>
      </w:r>
      <w:r w:rsidRPr="314B6EA8">
        <w:rPr>
          <w:rFonts w:ascii="Arial" w:eastAsia="Arial" w:hAnsi="Arial" w:cs="Arial"/>
          <w:sz w:val="24"/>
          <w:szCs w:val="24"/>
        </w:rPr>
        <w:t xml:space="preserve"> involvement. </w:t>
      </w:r>
    </w:p>
    <w:p w14:paraId="55A3A5F0" w14:textId="7E2D5EBB" w:rsidR="38EED994" w:rsidRDefault="39405C7A" w:rsidP="00F7461C">
      <w:pPr>
        <w:spacing w:after="120"/>
        <w:rPr>
          <w:rFonts w:ascii="Arial" w:eastAsia="Arial" w:hAnsi="Arial" w:cs="Arial"/>
          <w:sz w:val="24"/>
          <w:szCs w:val="24"/>
        </w:rPr>
      </w:pPr>
      <w:r w:rsidRPr="314B6EA8">
        <w:rPr>
          <w:rFonts w:ascii="Arial" w:eastAsia="Arial" w:hAnsi="Arial" w:cs="Arial"/>
          <w:sz w:val="24"/>
          <w:szCs w:val="24"/>
        </w:rPr>
        <w:t>MassHealth will develop a plan to reinvest</w:t>
      </w:r>
      <w:r w:rsidR="1BE2C957" w:rsidRPr="314B6EA8">
        <w:rPr>
          <w:rFonts w:ascii="Arial" w:eastAsia="Arial" w:hAnsi="Arial" w:cs="Arial"/>
          <w:sz w:val="24"/>
          <w:szCs w:val="24"/>
        </w:rPr>
        <w:t xml:space="preserve"> </w:t>
      </w:r>
      <w:r w:rsidRPr="314B6EA8">
        <w:rPr>
          <w:rFonts w:ascii="Arial" w:eastAsia="Arial" w:hAnsi="Arial" w:cs="Arial"/>
          <w:sz w:val="24"/>
          <w:szCs w:val="24"/>
        </w:rPr>
        <w:t xml:space="preserve">funds into four categories: (1) administrative/infrastructure costs </w:t>
      </w:r>
      <w:r w:rsidR="2E0AF904" w:rsidRPr="314B6EA8">
        <w:rPr>
          <w:rFonts w:ascii="Arial" w:eastAsia="Arial" w:hAnsi="Arial" w:cs="Arial"/>
          <w:sz w:val="24"/>
          <w:szCs w:val="24"/>
        </w:rPr>
        <w:t>of</w:t>
      </w:r>
      <w:r w:rsidRPr="314B6EA8">
        <w:rPr>
          <w:rFonts w:ascii="Arial" w:eastAsia="Arial" w:hAnsi="Arial" w:cs="Arial"/>
          <w:sz w:val="24"/>
          <w:szCs w:val="24"/>
        </w:rPr>
        <w:t xml:space="preserve"> </w:t>
      </w:r>
      <w:r w:rsidR="2E0AF904" w:rsidRPr="314B6EA8">
        <w:rPr>
          <w:rFonts w:ascii="Arial" w:eastAsia="Arial" w:hAnsi="Arial" w:cs="Arial"/>
          <w:sz w:val="24"/>
          <w:szCs w:val="24"/>
        </w:rPr>
        <w:t>the relevant public institutions</w:t>
      </w:r>
      <w:r w:rsidR="1344328D" w:rsidRPr="314B6EA8">
        <w:rPr>
          <w:rFonts w:ascii="Arial" w:eastAsia="Arial" w:hAnsi="Arial" w:cs="Arial"/>
          <w:sz w:val="24"/>
          <w:szCs w:val="24"/>
        </w:rPr>
        <w:t xml:space="preserve"> related to the delivery of Medicaid services</w:t>
      </w:r>
      <w:r w:rsidRPr="314B6EA8">
        <w:rPr>
          <w:rFonts w:ascii="Arial" w:eastAsia="Arial" w:hAnsi="Arial" w:cs="Arial"/>
          <w:sz w:val="24"/>
          <w:szCs w:val="24"/>
        </w:rPr>
        <w:t>, (2) new</w:t>
      </w:r>
      <w:r w:rsidR="2E0AF904" w:rsidRPr="314B6EA8">
        <w:rPr>
          <w:rFonts w:ascii="Arial" w:eastAsia="Arial" w:hAnsi="Arial" w:cs="Arial"/>
          <w:sz w:val="24"/>
          <w:szCs w:val="24"/>
        </w:rPr>
        <w:t xml:space="preserve"> or enhanced</w:t>
      </w:r>
      <w:r w:rsidRPr="314B6EA8">
        <w:rPr>
          <w:rFonts w:ascii="Arial" w:eastAsia="Arial" w:hAnsi="Arial" w:cs="Arial"/>
          <w:sz w:val="24"/>
          <w:szCs w:val="24"/>
        </w:rPr>
        <w:t xml:space="preserve"> health care services within </w:t>
      </w:r>
      <w:r w:rsidR="2E0AF904" w:rsidRPr="314B6EA8">
        <w:rPr>
          <w:rFonts w:ascii="Arial" w:eastAsia="Arial" w:hAnsi="Arial" w:cs="Arial"/>
          <w:sz w:val="24"/>
          <w:szCs w:val="24"/>
        </w:rPr>
        <w:t>these</w:t>
      </w:r>
      <w:r w:rsidR="41A2298C" w:rsidRPr="314B6EA8">
        <w:rPr>
          <w:rFonts w:ascii="Arial" w:eastAsia="Arial" w:hAnsi="Arial" w:cs="Arial"/>
          <w:sz w:val="24"/>
          <w:szCs w:val="24"/>
        </w:rPr>
        <w:t xml:space="preserve"> </w:t>
      </w:r>
      <w:r w:rsidRPr="314B6EA8">
        <w:rPr>
          <w:rFonts w:ascii="Arial" w:eastAsia="Arial" w:hAnsi="Arial" w:cs="Arial"/>
          <w:sz w:val="24"/>
          <w:szCs w:val="24"/>
        </w:rPr>
        <w:t xml:space="preserve">settings, (3) </w:t>
      </w:r>
      <w:r w:rsidR="047420B1" w:rsidRPr="314B6EA8">
        <w:rPr>
          <w:rFonts w:ascii="Arial" w:eastAsia="Arial" w:hAnsi="Arial" w:cs="Arial"/>
          <w:sz w:val="24"/>
          <w:szCs w:val="24"/>
        </w:rPr>
        <w:t>HRSN</w:t>
      </w:r>
      <w:r w:rsidRPr="314B6EA8">
        <w:rPr>
          <w:rFonts w:ascii="Arial" w:eastAsia="Arial" w:hAnsi="Arial" w:cs="Arial"/>
          <w:sz w:val="24"/>
          <w:szCs w:val="24"/>
        </w:rPr>
        <w:t xml:space="preserve"> services within facilities to support reentry</w:t>
      </w:r>
      <w:r w:rsidR="05A6604D" w:rsidRPr="314B6EA8">
        <w:rPr>
          <w:rFonts w:ascii="Arial" w:eastAsia="Arial" w:hAnsi="Arial" w:cs="Arial"/>
          <w:sz w:val="24"/>
          <w:szCs w:val="24"/>
        </w:rPr>
        <w:t xml:space="preserve"> and/or divert individuals from criminal justice involvement</w:t>
      </w:r>
      <w:r w:rsidRPr="314B6EA8">
        <w:rPr>
          <w:rFonts w:ascii="Arial" w:eastAsia="Arial" w:hAnsi="Arial" w:cs="Arial"/>
          <w:sz w:val="24"/>
          <w:szCs w:val="24"/>
        </w:rPr>
        <w:t>, and (4) community-based investments in services to support healthy transitions</w:t>
      </w:r>
      <w:r w:rsidR="7D88BE9C" w:rsidRPr="314B6EA8">
        <w:rPr>
          <w:rFonts w:ascii="Arial" w:eastAsia="Arial" w:hAnsi="Arial" w:cs="Arial"/>
          <w:sz w:val="24"/>
          <w:szCs w:val="24"/>
        </w:rPr>
        <w:t xml:space="preserve"> and</w:t>
      </w:r>
      <w:r w:rsidR="74347A4A" w:rsidRPr="314B6EA8">
        <w:rPr>
          <w:rFonts w:ascii="Arial" w:eastAsia="Arial" w:hAnsi="Arial" w:cs="Arial"/>
          <w:sz w:val="24"/>
          <w:szCs w:val="24"/>
        </w:rPr>
        <w:t>/or</w:t>
      </w:r>
      <w:r w:rsidR="7D88BE9C" w:rsidRPr="314B6EA8">
        <w:rPr>
          <w:rFonts w:ascii="Arial" w:eastAsia="Arial" w:hAnsi="Arial" w:cs="Arial"/>
          <w:sz w:val="24"/>
          <w:szCs w:val="24"/>
        </w:rPr>
        <w:t xml:space="preserve"> </w:t>
      </w:r>
      <w:r w:rsidR="0746FFAE" w:rsidRPr="314B6EA8">
        <w:rPr>
          <w:rFonts w:ascii="Arial" w:eastAsia="Arial" w:hAnsi="Arial" w:cs="Arial"/>
          <w:sz w:val="24"/>
          <w:szCs w:val="24"/>
        </w:rPr>
        <w:t xml:space="preserve">diversion </w:t>
      </w:r>
      <w:r w:rsidR="329C1F34" w:rsidRPr="314B6EA8">
        <w:rPr>
          <w:rFonts w:ascii="Arial" w:eastAsia="Arial" w:hAnsi="Arial" w:cs="Arial"/>
          <w:sz w:val="24"/>
          <w:szCs w:val="24"/>
        </w:rPr>
        <w:t>from</w:t>
      </w:r>
      <w:r w:rsidR="7E64F20A" w:rsidRPr="314B6EA8">
        <w:rPr>
          <w:rFonts w:ascii="Arial" w:eastAsia="Arial" w:hAnsi="Arial" w:cs="Arial"/>
          <w:sz w:val="24"/>
          <w:szCs w:val="24"/>
        </w:rPr>
        <w:t xml:space="preserve"> criminal </w:t>
      </w:r>
      <w:r w:rsidR="6FF045CD" w:rsidRPr="314B6EA8">
        <w:rPr>
          <w:rFonts w:ascii="Arial" w:eastAsia="Arial" w:hAnsi="Arial" w:cs="Arial"/>
          <w:sz w:val="24"/>
          <w:szCs w:val="24"/>
        </w:rPr>
        <w:t>justice</w:t>
      </w:r>
      <w:r w:rsidR="4FEAEB05" w:rsidRPr="314B6EA8">
        <w:rPr>
          <w:rFonts w:ascii="Arial" w:eastAsia="Arial" w:hAnsi="Arial" w:cs="Arial"/>
          <w:sz w:val="24"/>
          <w:szCs w:val="24"/>
        </w:rPr>
        <w:t xml:space="preserve"> involvement</w:t>
      </w:r>
      <w:r w:rsidRPr="314B6EA8">
        <w:rPr>
          <w:rFonts w:ascii="Arial" w:eastAsia="Arial" w:hAnsi="Arial" w:cs="Arial"/>
          <w:sz w:val="24"/>
          <w:szCs w:val="24"/>
        </w:rPr>
        <w:t xml:space="preserve">. New federal funds will not supplant existing state or local spending on such services and resources. MassHealth will submit a draft reinvestment plan no later than 120 days after approval of the demonstration initiative. </w:t>
      </w:r>
    </w:p>
    <w:p w14:paraId="60C4268E" w14:textId="5B49A02D"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 xml:space="preserve">Transitional, Non-Service Expenditures  </w:t>
      </w:r>
    </w:p>
    <w:p w14:paraId="32B7D43B" w14:textId="24788D4B" w:rsidR="38EED994" w:rsidRDefault="3CA16417" w:rsidP="00F7461C">
      <w:pPr>
        <w:spacing w:after="120"/>
        <w:rPr>
          <w:rFonts w:ascii="Arial" w:eastAsia="Arial" w:hAnsi="Arial" w:cs="Arial"/>
          <w:sz w:val="24"/>
          <w:szCs w:val="24"/>
        </w:rPr>
      </w:pPr>
      <w:r w:rsidRPr="2B100FC4">
        <w:rPr>
          <w:rFonts w:ascii="Arial" w:eastAsia="Arial" w:hAnsi="Arial" w:cs="Arial"/>
          <w:sz w:val="24"/>
          <w:szCs w:val="24"/>
        </w:rPr>
        <w:t xml:space="preserve">Massachusetts requests </w:t>
      </w:r>
      <w:r w:rsidR="033F9DF1" w:rsidRPr="52E43E6B">
        <w:rPr>
          <w:rFonts w:ascii="Arial" w:eastAsia="Arial" w:hAnsi="Arial" w:cs="Arial"/>
          <w:sz w:val="24"/>
          <w:szCs w:val="24"/>
        </w:rPr>
        <w:t>expenditure authority</w:t>
      </w:r>
      <w:r w:rsidR="003B57C8">
        <w:rPr>
          <w:rFonts w:ascii="Arial" w:eastAsia="Arial" w:hAnsi="Arial" w:cs="Arial"/>
          <w:sz w:val="24"/>
          <w:szCs w:val="24"/>
        </w:rPr>
        <w:t xml:space="preserve"> for </w:t>
      </w:r>
      <w:r w:rsidRPr="2B100FC4">
        <w:rPr>
          <w:rFonts w:ascii="Arial" w:eastAsia="Arial" w:hAnsi="Arial" w:cs="Arial"/>
          <w:sz w:val="24"/>
          <w:szCs w:val="24"/>
        </w:rPr>
        <w:t>new expenditures to support capacity building for information technology and capital investments such as:</w:t>
      </w:r>
    </w:p>
    <w:p w14:paraId="491A16E5" w14:textId="654576B2"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lastRenderedPageBreak/>
        <w:t>Development of new business and operational practices related to coordination of pre- and post-release services;</w:t>
      </w:r>
    </w:p>
    <w:p w14:paraId="5AE22CB1" w14:textId="7DEBBDBA"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t xml:space="preserve">Data sharing regarding eligibility for MassHealth covered </w:t>
      </w:r>
      <w:proofErr w:type="gramStart"/>
      <w:r w:rsidRPr="2B100FC4">
        <w:rPr>
          <w:rFonts w:ascii="Arial" w:eastAsia="Arial" w:hAnsi="Arial" w:cs="Arial"/>
          <w:sz w:val="24"/>
          <w:szCs w:val="24"/>
        </w:rPr>
        <w:t>services;</w:t>
      </w:r>
      <w:proofErr w:type="gramEnd"/>
      <w:r w:rsidRPr="2B100FC4">
        <w:rPr>
          <w:rFonts w:ascii="Arial" w:eastAsia="Arial" w:hAnsi="Arial" w:cs="Arial"/>
          <w:sz w:val="24"/>
          <w:szCs w:val="24"/>
        </w:rPr>
        <w:t xml:space="preserve"> </w:t>
      </w:r>
    </w:p>
    <w:p w14:paraId="0BEED231" w14:textId="318745A4" w:rsidR="38EED994" w:rsidRDefault="71BFCC38" w:rsidP="00F7461C">
      <w:pPr>
        <w:pStyle w:val="ListParagraph"/>
        <w:numPr>
          <w:ilvl w:val="0"/>
          <w:numId w:val="17"/>
        </w:numPr>
        <w:spacing w:after="120"/>
        <w:rPr>
          <w:rFonts w:ascii="Arial" w:eastAsia="Arial" w:hAnsi="Arial" w:cs="Arial"/>
          <w:sz w:val="24"/>
          <w:szCs w:val="24"/>
        </w:rPr>
      </w:pPr>
      <w:r w:rsidRPr="1E7A115B">
        <w:rPr>
          <w:rFonts w:ascii="Arial" w:eastAsia="Arial" w:hAnsi="Arial" w:cs="Arial"/>
          <w:sz w:val="24"/>
          <w:szCs w:val="24"/>
        </w:rPr>
        <w:t>Establishment or upgrading of Electronic Health Record</w:t>
      </w:r>
      <w:r w:rsidR="0BE5DCFF" w:rsidRPr="1E7A115B">
        <w:rPr>
          <w:rFonts w:ascii="Arial" w:eastAsia="Arial" w:hAnsi="Arial" w:cs="Arial"/>
          <w:sz w:val="24"/>
          <w:szCs w:val="24"/>
        </w:rPr>
        <w:t>s</w:t>
      </w:r>
      <w:r w:rsidRPr="1E7A115B">
        <w:rPr>
          <w:rFonts w:ascii="Arial" w:eastAsia="Arial" w:hAnsi="Arial" w:cs="Arial"/>
          <w:sz w:val="24"/>
          <w:szCs w:val="24"/>
        </w:rPr>
        <w:t xml:space="preserve"> to meet criteria within the Office of the National Coordinator for Health Information Technology Certification </w:t>
      </w:r>
      <w:proofErr w:type="gramStart"/>
      <w:r w:rsidRPr="1E7A115B">
        <w:rPr>
          <w:rFonts w:ascii="Arial" w:eastAsia="Arial" w:hAnsi="Arial" w:cs="Arial"/>
          <w:sz w:val="24"/>
          <w:szCs w:val="24"/>
        </w:rPr>
        <w:t>Program;</w:t>
      </w:r>
      <w:proofErr w:type="gramEnd"/>
    </w:p>
    <w:p w14:paraId="426A1750" w14:textId="73E6BB0D" w:rsidR="38EED994" w:rsidRDefault="3CA16417" w:rsidP="00F7461C">
      <w:pPr>
        <w:pStyle w:val="ListParagraph"/>
        <w:numPr>
          <w:ilvl w:val="0"/>
          <w:numId w:val="17"/>
        </w:numPr>
        <w:spacing w:after="120"/>
        <w:rPr>
          <w:rFonts w:ascii="Arial" w:eastAsia="Arial" w:hAnsi="Arial" w:cs="Arial"/>
          <w:sz w:val="24"/>
          <w:szCs w:val="24"/>
        </w:rPr>
      </w:pPr>
      <w:r w:rsidRPr="2B100FC4">
        <w:rPr>
          <w:rFonts w:ascii="Arial" w:eastAsia="Arial" w:hAnsi="Arial" w:cs="Arial"/>
          <w:sz w:val="24"/>
          <w:szCs w:val="24"/>
        </w:rPr>
        <w:t xml:space="preserve">Implementation of claiming </w:t>
      </w:r>
      <w:proofErr w:type="gramStart"/>
      <w:r w:rsidRPr="2B100FC4">
        <w:rPr>
          <w:rFonts w:ascii="Arial" w:eastAsia="Arial" w:hAnsi="Arial" w:cs="Arial"/>
          <w:sz w:val="24"/>
          <w:szCs w:val="24"/>
        </w:rPr>
        <w:t>systems;</w:t>
      </w:r>
      <w:proofErr w:type="gramEnd"/>
      <w:r w:rsidRPr="2B100FC4">
        <w:rPr>
          <w:rFonts w:ascii="Arial" w:eastAsia="Arial" w:hAnsi="Arial" w:cs="Arial"/>
          <w:sz w:val="24"/>
          <w:szCs w:val="24"/>
        </w:rPr>
        <w:t xml:space="preserve"> </w:t>
      </w:r>
    </w:p>
    <w:p w14:paraId="2E9208E7" w14:textId="5E41B307" w:rsidR="38EED994" w:rsidRDefault="71BFCC38" w:rsidP="00F7461C">
      <w:pPr>
        <w:pStyle w:val="ListParagraph"/>
        <w:numPr>
          <w:ilvl w:val="0"/>
          <w:numId w:val="17"/>
        </w:numPr>
        <w:spacing w:after="120"/>
        <w:rPr>
          <w:rFonts w:ascii="Arial" w:eastAsia="Arial" w:hAnsi="Arial" w:cs="Arial"/>
          <w:sz w:val="24"/>
          <w:szCs w:val="24"/>
        </w:rPr>
      </w:pPr>
      <w:r w:rsidRPr="1E7A115B">
        <w:rPr>
          <w:rFonts w:ascii="Arial" w:eastAsia="Arial" w:hAnsi="Arial" w:cs="Arial"/>
          <w:sz w:val="24"/>
          <w:szCs w:val="24"/>
        </w:rPr>
        <w:t xml:space="preserve">Hiring and training of staff to implement </w:t>
      </w:r>
      <w:r w:rsidR="57FCAFDF" w:rsidRPr="1E7A115B">
        <w:rPr>
          <w:rFonts w:ascii="Arial" w:eastAsia="Arial" w:hAnsi="Arial" w:cs="Arial"/>
          <w:sz w:val="24"/>
          <w:szCs w:val="24"/>
        </w:rPr>
        <w:t xml:space="preserve">the reentry </w:t>
      </w:r>
      <w:r w:rsidRPr="1E7A115B">
        <w:rPr>
          <w:rFonts w:ascii="Arial" w:eastAsia="Arial" w:hAnsi="Arial" w:cs="Arial"/>
          <w:sz w:val="24"/>
          <w:szCs w:val="24"/>
        </w:rPr>
        <w:t xml:space="preserve">initiative; and </w:t>
      </w:r>
    </w:p>
    <w:p w14:paraId="0C65E856" w14:textId="59E385B8" w:rsidR="38EED994" w:rsidRDefault="3CA16417" w:rsidP="00F7461C">
      <w:pPr>
        <w:pStyle w:val="ListParagraph"/>
        <w:numPr>
          <w:ilvl w:val="0"/>
          <w:numId w:val="17"/>
        </w:numPr>
        <w:spacing w:after="120"/>
        <w:rPr>
          <w:rFonts w:ascii="Arial" w:eastAsia="Arial" w:hAnsi="Arial" w:cs="Arial"/>
          <w:sz w:val="24"/>
          <w:szCs w:val="24"/>
        </w:rPr>
      </w:pPr>
      <w:r w:rsidRPr="72BF4831">
        <w:rPr>
          <w:rFonts w:ascii="Arial" w:eastAsia="Arial" w:hAnsi="Arial" w:cs="Arial"/>
          <w:sz w:val="24"/>
          <w:szCs w:val="24"/>
        </w:rPr>
        <w:t xml:space="preserve">Outreach, education, and stakeholder convening to advance collaboration between facilities, </w:t>
      </w:r>
      <w:r w:rsidR="058AB6E4" w:rsidRPr="52E43E6B">
        <w:rPr>
          <w:rFonts w:ascii="Arial" w:eastAsia="Arial" w:hAnsi="Arial" w:cs="Arial"/>
          <w:sz w:val="24"/>
          <w:szCs w:val="24"/>
        </w:rPr>
        <w:t>state</w:t>
      </w:r>
      <w:r w:rsidRPr="72BF4831">
        <w:rPr>
          <w:rFonts w:ascii="Arial" w:eastAsia="Arial" w:hAnsi="Arial" w:cs="Arial"/>
          <w:sz w:val="24"/>
          <w:szCs w:val="24"/>
        </w:rPr>
        <w:t xml:space="preserve"> agencies, and other organizations involved in supporting and planning for the </w:t>
      </w:r>
      <w:r w:rsidR="4BEE02BC" w:rsidRPr="72BF4831">
        <w:rPr>
          <w:rFonts w:ascii="Arial" w:eastAsia="Arial" w:hAnsi="Arial" w:cs="Arial"/>
          <w:sz w:val="24"/>
          <w:szCs w:val="24"/>
        </w:rPr>
        <w:t>r</w:t>
      </w:r>
      <w:r w:rsidRPr="72BF4831">
        <w:rPr>
          <w:rFonts w:ascii="Arial" w:eastAsia="Arial" w:hAnsi="Arial" w:cs="Arial"/>
          <w:sz w:val="24"/>
          <w:szCs w:val="24"/>
        </w:rPr>
        <w:t xml:space="preserve">eentry </w:t>
      </w:r>
      <w:r w:rsidR="52425DEF" w:rsidRPr="72BF4831">
        <w:rPr>
          <w:rFonts w:ascii="Arial" w:eastAsia="Arial" w:hAnsi="Arial" w:cs="Arial"/>
          <w:sz w:val="24"/>
          <w:szCs w:val="24"/>
        </w:rPr>
        <w:t>d</w:t>
      </w:r>
      <w:r w:rsidRPr="72BF4831">
        <w:rPr>
          <w:rFonts w:ascii="Arial" w:eastAsia="Arial" w:hAnsi="Arial" w:cs="Arial"/>
          <w:sz w:val="24"/>
          <w:szCs w:val="24"/>
        </w:rPr>
        <w:t>emonstration.</w:t>
      </w:r>
    </w:p>
    <w:p w14:paraId="105DB6DB" w14:textId="77777777" w:rsidR="00D056DA" w:rsidRDefault="00D056DA" w:rsidP="00F7461C">
      <w:pPr>
        <w:spacing w:after="120"/>
        <w:rPr>
          <w:rFonts w:ascii="Arial" w:eastAsia="Arial" w:hAnsi="Arial" w:cs="Arial"/>
          <w:i/>
          <w:iCs/>
          <w:sz w:val="24"/>
          <w:szCs w:val="24"/>
        </w:rPr>
      </w:pPr>
    </w:p>
    <w:p w14:paraId="46EB54D5" w14:textId="10E3DB38" w:rsidR="38EED994" w:rsidRDefault="3CA16417" w:rsidP="00F7461C">
      <w:pPr>
        <w:spacing w:after="120"/>
        <w:rPr>
          <w:rFonts w:ascii="Arial" w:eastAsia="Arial" w:hAnsi="Arial" w:cs="Arial"/>
          <w:i/>
          <w:iCs/>
          <w:sz w:val="24"/>
          <w:szCs w:val="24"/>
        </w:rPr>
      </w:pPr>
      <w:r w:rsidRPr="2B100FC4">
        <w:rPr>
          <w:rFonts w:ascii="Arial" w:eastAsia="Arial" w:hAnsi="Arial" w:cs="Arial"/>
          <w:i/>
          <w:iCs/>
          <w:sz w:val="24"/>
          <w:szCs w:val="24"/>
        </w:rPr>
        <w:t>Demonstration Implementation</w:t>
      </w:r>
    </w:p>
    <w:p w14:paraId="49348190" w14:textId="139AA4C7" w:rsidR="38EED994" w:rsidRDefault="71BFCC38" w:rsidP="00F7461C">
      <w:pPr>
        <w:spacing w:after="120"/>
        <w:rPr>
          <w:rFonts w:ascii="Arial" w:eastAsia="Arial" w:hAnsi="Arial" w:cs="Arial"/>
          <w:sz w:val="24"/>
          <w:szCs w:val="24"/>
        </w:rPr>
      </w:pPr>
      <w:r w:rsidRPr="1E7A115B">
        <w:rPr>
          <w:rFonts w:ascii="Arial" w:eastAsia="Arial" w:hAnsi="Arial" w:cs="Arial"/>
          <w:sz w:val="24"/>
          <w:szCs w:val="24"/>
        </w:rPr>
        <w:t xml:space="preserve">Massachusetts is seeking to </w:t>
      </w:r>
      <w:r w:rsidR="5AA8EA16" w:rsidRPr="1E7A115B">
        <w:rPr>
          <w:rFonts w:ascii="Arial" w:eastAsia="Arial" w:hAnsi="Arial" w:cs="Arial"/>
          <w:sz w:val="24"/>
          <w:szCs w:val="24"/>
        </w:rPr>
        <w:t xml:space="preserve">begin </w:t>
      </w:r>
      <w:r w:rsidRPr="1E7A115B">
        <w:rPr>
          <w:rFonts w:ascii="Arial" w:eastAsia="Arial" w:hAnsi="Arial" w:cs="Arial"/>
          <w:sz w:val="24"/>
          <w:szCs w:val="24"/>
        </w:rPr>
        <w:t>implement</w:t>
      </w:r>
      <w:r w:rsidR="149CB620" w:rsidRPr="1E7A115B">
        <w:rPr>
          <w:rFonts w:ascii="Arial" w:eastAsia="Arial" w:hAnsi="Arial" w:cs="Arial"/>
          <w:sz w:val="24"/>
          <w:szCs w:val="24"/>
        </w:rPr>
        <w:t>ing</w:t>
      </w:r>
      <w:r w:rsidRPr="1E7A115B">
        <w:rPr>
          <w:rFonts w:ascii="Arial" w:eastAsia="Arial" w:hAnsi="Arial" w:cs="Arial"/>
          <w:sz w:val="24"/>
          <w:szCs w:val="24"/>
        </w:rPr>
        <w:t xml:space="preserve"> the demonstration initiative to provide </w:t>
      </w:r>
      <w:r w:rsidR="0057571D">
        <w:rPr>
          <w:rFonts w:ascii="Arial" w:eastAsia="Arial" w:hAnsi="Arial" w:cs="Arial"/>
          <w:sz w:val="24"/>
          <w:szCs w:val="24"/>
        </w:rPr>
        <w:t>p</w:t>
      </w:r>
      <w:r w:rsidR="105F5CCC" w:rsidRPr="52E43E6B">
        <w:rPr>
          <w:rFonts w:ascii="Arial" w:eastAsia="Arial" w:hAnsi="Arial" w:cs="Arial"/>
          <w:sz w:val="24"/>
          <w:szCs w:val="24"/>
        </w:rPr>
        <w:t>re-</w:t>
      </w:r>
      <w:r w:rsidR="0057571D">
        <w:rPr>
          <w:rFonts w:ascii="Arial" w:eastAsia="Arial" w:hAnsi="Arial" w:cs="Arial"/>
          <w:sz w:val="24"/>
          <w:szCs w:val="24"/>
        </w:rPr>
        <w:t>r</w:t>
      </w:r>
      <w:r w:rsidR="105F5CCC" w:rsidRPr="52E43E6B">
        <w:rPr>
          <w:rFonts w:ascii="Arial" w:eastAsia="Arial" w:hAnsi="Arial" w:cs="Arial"/>
          <w:sz w:val="24"/>
          <w:szCs w:val="24"/>
        </w:rPr>
        <w:t>elease</w:t>
      </w:r>
      <w:r w:rsidRPr="52E43E6B">
        <w:rPr>
          <w:rFonts w:ascii="Arial" w:eastAsia="Arial" w:hAnsi="Arial" w:cs="Arial"/>
          <w:sz w:val="24"/>
          <w:szCs w:val="24"/>
        </w:rPr>
        <w:t xml:space="preserve"> </w:t>
      </w:r>
      <w:r w:rsidR="0057571D">
        <w:rPr>
          <w:rFonts w:ascii="Arial" w:eastAsia="Arial" w:hAnsi="Arial" w:cs="Arial"/>
          <w:sz w:val="24"/>
          <w:szCs w:val="24"/>
        </w:rPr>
        <w:t>c</w:t>
      </w:r>
      <w:r w:rsidRPr="52E43E6B">
        <w:rPr>
          <w:rFonts w:ascii="Arial" w:eastAsia="Arial" w:hAnsi="Arial" w:cs="Arial"/>
          <w:sz w:val="24"/>
          <w:szCs w:val="24"/>
        </w:rPr>
        <w:t xml:space="preserve">overed </w:t>
      </w:r>
      <w:r w:rsidR="0057571D">
        <w:rPr>
          <w:rFonts w:ascii="Arial" w:eastAsia="Arial" w:hAnsi="Arial" w:cs="Arial"/>
          <w:sz w:val="24"/>
          <w:szCs w:val="24"/>
        </w:rPr>
        <w:t>s</w:t>
      </w:r>
      <w:r w:rsidRPr="52E43E6B">
        <w:rPr>
          <w:rFonts w:ascii="Arial" w:eastAsia="Arial" w:hAnsi="Arial" w:cs="Arial"/>
          <w:sz w:val="24"/>
          <w:szCs w:val="24"/>
        </w:rPr>
        <w:t>ervices</w:t>
      </w:r>
      <w:r w:rsidR="34A3DA61" w:rsidRPr="1E7A115B">
        <w:rPr>
          <w:rFonts w:ascii="Arial" w:eastAsia="Arial" w:hAnsi="Arial" w:cs="Arial"/>
          <w:sz w:val="24"/>
          <w:szCs w:val="24"/>
        </w:rPr>
        <w:t xml:space="preserve"> to </w:t>
      </w:r>
      <w:r w:rsidR="00CD16CB">
        <w:rPr>
          <w:rFonts w:ascii="Arial" w:eastAsia="Arial" w:hAnsi="Arial" w:cs="Arial"/>
          <w:sz w:val="24"/>
          <w:szCs w:val="24"/>
        </w:rPr>
        <w:t>qualified</w:t>
      </w:r>
      <w:r w:rsidR="00CD16CB" w:rsidRPr="1E7A115B">
        <w:rPr>
          <w:rFonts w:ascii="Arial" w:eastAsia="Arial" w:hAnsi="Arial" w:cs="Arial"/>
          <w:sz w:val="24"/>
          <w:szCs w:val="24"/>
        </w:rPr>
        <w:t xml:space="preserve"> </w:t>
      </w:r>
      <w:r w:rsidR="34A3DA61" w:rsidRPr="1E7A115B">
        <w:rPr>
          <w:rFonts w:ascii="Arial" w:eastAsia="Arial" w:hAnsi="Arial" w:cs="Arial"/>
          <w:sz w:val="24"/>
          <w:szCs w:val="24"/>
        </w:rPr>
        <w:t>individuals</w:t>
      </w:r>
      <w:r w:rsidRPr="1E7A115B">
        <w:rPr>
          <w:rFonts w:ascii="Arial" w:eastAsia="Arial" w:hAnsi="Arial" w:cs="Arial"/>
          <w:sz w:val="24"/>
          <w:szCs w:val="24"/>
        </w:rPr>
        <w:t xml:space="preserve"> 90-days pre-release by July 1, 2025, with the assumption that there will be a phased-in approach and a ramp up of </w:t>
      </w:r>
      <w:r w:rsidR="5EC160CF" w:rsidRPr="294275DA">
        <w:rPr>
          <w:rFonts w:ascii="Arial" w:eastAsia="Arial" w:hAnsi="Arial" w:cs="Arial"/>
          <w:sz w:val="24"/>
          <w:szCs w:val="24"/>
        </w:rPr>
        <w:t xml:space="preserve">qualified </w:t>
      </w:r>
      <w:r w:rsidRPr="1E7A115B">
        <w:rPr>
          <w:rFonts w:ascii="Arial" w:eastAsia="Arial" w:hAnsi="Arial" w:cs="Arial"/>
          <w:sz w:val="24"/>
          <w:szCs w:val="24"/>
        </w:rPr>
        <w:t xml:space="preserve">individuals receiving covered services over the course of the demonstration. </w:t>
      </w:r>
    </w:p>
    <w:p w14:paraId="57F34147" w14:textId="6C53D739" w:rsidR="38EED994" w:rsidRPr="00521E0B" w:rsidRDefault="3CA16417" w:rsidP="00F7461C">
      <w:pPr>
        <w:spacing w:after="120"/>
        <w:rPr>
          <w:rFonts w:ascii="Arial" w:eastAsia="Arial" w:hAnsi="Arial" w:cs="Arial"/>
          <w:i/>
          <w:iCs/>
          <w:sz w:val="24"/>
          <w:szCs w:val="24"/>
        </w:rPr>
      </w:pPr>
      <w:r w:rsidRPr="00521E0B">
        <w:rPr>
          <w:rFonts w:ascii="Arial" w:eastAsia="Arial" w:hAnsi="Arial" w:cs="Arial"/>
          <w:i/>
          <w:iCs/>
          <w:sz w:val="24"/>
          <w:szCs w:val="24"/>
        </w:rPr>
        <w:t>Impact on</w:t>
      </w:r>
      <w:r w:rsidR="528746CE" w:rsidRPr="00521E0B">
        <w:rPr>
          <w:rFonts w:ascii="Arial" w:eastAsia="Arial" w:hAnsi="Arial" w:cs="Arial"/>
          <w:i/>
          <w:iCs/>
          <w:sz w:val="24"/>
          <w:szCs w:val="24"/>
        </w:rPr>
        <w:t xml:space="preserve"> </w:t>
      </w:r>
      <w:r w:rsidRPr="00521E0B">
        <w:rPr>
          <w:rFonts w:ascii="Arial" w:eastAsia="Arial" w:hAnsi="Arial" w:cs="Arial"/>
          <w:i/>
          <w:iCs/>
          <w:sz w:val="24"/>
          <w:szCs w:val="24"/>
        </w:rPr>
        <w:t>Members</w:t>
      </w:r>
    </w:p>
    <w:p w14:paraId="37AF63F9" w14:textId="1E31A72A" w:rsidR="38EED994" w:rsidRDefault="3581012E" w:rsidP="00F7461C">
      <w:pPr>
        <w:spacing w:after="120"/>
        <w:rPr>
          <w:rFonts w:ascii="Arial" w:eastAsia="Arial" w:hAnsi="Arial" w:cs="Arial"/>
          <w:sz w:val="24"/>
          <w:szCs w:val="24"/>
          <w:vertAlign w:val="superscript"/>
        </w:rPr>
      </w:pPr>
      <w:r w:rsidRPr="797AB299">
        <w:rPr>
          <w:rFonts w:ascii="Arial" w:eastAsia="Arial" w:hAnsi="Arial" w:cs="Arial"/>
          <w:sz w:val="24"/>
          <w:szCs w:val="24"/>
        </w:rPr>
        <w:t xml:space="preserve">Massachusetts anticipates that this expenditure authority </w:t>
      </w:r>
      <w:r w:rsidR="1A748B34" w:rsidRPr="797AB299">
        <w:rPr>
          <w:rFonts w:ascii="Arial" w:eastAsia="Arial" w:hAnsi="Arial" w:cs="Arial"/>
          <w:sz w:val="24"/>
          <w:szCs w:val="24"/>
        </w:rPr>
        <w:t>will</w:t>
      </w:r>
      <w:r w:rsidRPr="797AB299">
        <w:rPr>
          <w:rFonts w:ascii="Arial" w:eastAsia="Arial" w:hAnsi="Arial" w:cs="Arial"/>
          <w:sz w:val="24"/>
          <w:szCs w:val="24"/>
        </w:rPr>
        <w:t xml:space="preserve"> improve health care outcomes for newly released MassHealth members by increasing coverage and continuity of care, therefore improving transitions from </w:t>
      </w:r>
      <w:r w:rsidR="00E33919">
        <w:rPr>
          <w:rFonts w:ascii="Arial" w:eastAsia="Arial" w:hAnsi="Arial" w:cs="Arial"/>
          <w:sz w:val="24"/>
          <w:szCs w:val="24"/>
        </w:rPr>
        <w:t xml:space="preserve">the </w:t>
      </w:r>
      <w:r w:rsidR="00AB69CB">
        <w:rPr>
          <w:rFonts w:ascii="Arial" w:eastAsia="Arial" w:hAnsi="Arial" w:cs="Arial"/>
          <w:sz w:val="24"/>
          <w:szCs w:val="24"/>
        </w:rPr>
        <w:t>relevant</w:t>
      </w:r>
      <w:r w:rsidR="00E33919">
        <w:rPr>
          <w:rFonts w:ascii="Arial" w:eastAsia="Arial" w:hAnsi="Arial" w:cs="Arial"/>
          <w:sz w:val="24"/>
          <w:szCs w:val="24"/>
        </w:rPr>
        <w:t xml:space="preserve"> public institutions </w:t>
      </w:r>
      <w:r w:rsidR="63A4B005" w:rsidRPr="797AB299">
        <w:rPr>
          <w:rFonts w:ascii="Arial" w:eastAsia="Arial" w:hAnsi="Arial" w:cs="Arial"/>
          <w:sz w:val="24"/>
          <w:szCs w:val="24"/>
        </w:rPr>
        <w:t>to the community</w:t>
      </w:r>
      <w:r w:rsidRPr="797AB299">
        <w:rPr>
          <w:rFonts w:ascii="Arial" w:eastAsia="Arial" w:hAnsi="Arial" w:cs="Arial"/>
          <w:sz w:val="24"/>
          <w:szCs w:val="24"/>
        </w:rPr>
        <w:t xml:space="preserve">. Specifically, Massachusetts anticipates that this expenditure authority would increase access to and engagement in primary and behavioral health care in </w:t>
      </w:r>
      <w:r w:rsidR="00EA5B85">
        <w:rPr>
          <w:rFonts w:ascii="Arial" w:eastAsia="Arial" w:hAnsi="Arial" w:cs="Arial"/>
          <w:sz w:val="24"/>
          <w:szCs w:val="24"/>
        </w:rPr>
        <w:t>these</w:t>
      </w:r>
      <w:r w:rsidRPr="797AB299">
        <w:rPr>
          <w:rFonts w:ascii="Arial" w:eastAsia="Arial" w:hAnsi="Arial" w:cs="Arial"/>
          <w:sz w:val="24"/>
          <w:szCs w:val="24"/>
        </w:rPr>
        <w:t xml:space="preserve"> settings and </w:t>
      </w:r>
      <w:r w:rsidR="50C7BCA0" w:rsidRPr="797AB299">
        <w:rPr>
          <w:rFonts w:ascii="Arial" w:eastAsia="Arial" w:hAnsi="Arial" w:cs="Arial"/>
          <w:sz w:val="24"/>
          <w:szCs w:val="24"/>
        </w:rPr>
        <w:t xml:space="preserve">in </w:t>
      </w:r>
      <w:r w:rsidRPr="797AB299">
        <w:rPr>
          <w:rFonts w:ascii="Arial" w:eastAsia="Arial" w:hAnsi="Arial" w:cs="Arial"/>
          <w:sz w:val="24"/>
          <w:szCs w:val="24"/>
        </w:rPr>
        <w:t>the community</w:t>
      </w:r>
      <w:r w:rsidR="06018172" w:rsidRPr="797AB299">
        <w:rPr>
          <w:rFonts w:ascii="Arial" w:eastAsia="Arial" w:hAnsi="Arial" w:cs="Arial"/>
          <w:sz w:val="24"/>
          <w:szCs w:val="24"/>
        </w:rPr>
        <w:t xml:space="preserve"> following reentry</w:t>
      </w:r>
      <w:r w:rsidR="00A967D6">
        <w:rPr>
          <w:rFonts w:ascii="Arial" w:eastAsia="Arial" w:hAnsi="Arial" w:cs="Arial"/>
          <w:sz w:val="24"/>
          <w:szCs w:val="24"/>
        </w:rPr>
        <w:t>;</w:t>
      </w:r>
      <w:r w:rsidRPr="797AB299">
        <w:rPr>
          <w:rFonts w:ascii="Arial" w:eastAsia="Arial" w:hAnsi="Arial" w:cs="Arial"/>
          <w:sz w:val="24"/>
          <w:szCs w:val="24"/>
        </w:rPr>
        <w:t xml:space="preserve"> improve identification of HRSN and </w:t>
      </w:r>
      <w:r w:rsidR="79E6A27C" w:rsidRPr="797AB299">
        <w:rPr>
          <w:rFonts w:ascii="Arial" w:eastAsia="Arial" w:hAnsi="Arial" w:cs="Arial"/>
          <w:sz w:val="24"/>
          <w:szCs w:val="24"/>
        </w:rPr>
        <w:t xml:space="preserve">improve </w:t>
      </w:r>
      <w:r w:rsidRPr="797AB299">
        <w:rPr>
          <w:rFonts w:ascii="Arial" w:eastAsia="Arial" w:hAnsi="Arial" w:cs="Arial"/>
          <w:sz w:val="24"/>
          <w:szCs w:val="24"/>
        </w:rPr>
        <w:t>connection to providers with the capacity to meet those needs in the community</w:t>
      </w:r>
      <w:r w:rsidR="00A967D6">
        <w:rPr>
          <w:rFonts w:ascii="Arial" w:eastAsia="Arial" w:hAnsi="Arial" w:cs="Arial"/>
          <w:sz w:val="24"/>
          <w:szCs w:val="24"/>
        </w:rPr>
        <w:t>;</w:t>
      </w:r>
      <w:r w:rsidRPr="797AB299">
        <w:rPr>
          <w:rFonts w:ascii="Arial" w:eastAsia="Arial" w:hAnsi="Arial" w:cs="Arial"/>
          <w:sz w:val="24"/>
          <w:szCs w:val="24"/>
        </w:rPr>
        <w:t xml:space="preserve"> decrease avoidable hospitalizations and emergency department visits</w:t>
      </w:r>
      <w:r w:rsidR="00A967D6">
        <w:rPr>
          <w:rFonts w:ascii="Arial" w:eastAsia="Arial" w:hAnsi="Arial" w:cs="Arial"/>
          <w:sz w:val="24"/>
          <w:szCs w:val="24"/>
        </w:rPr>
        <w:t>;</w:t>
      </w:r>
      <w:r w:rsidRPr="797AB299">
        <w:rPr>
          <w:rFonts w:ascii="Arial" w:eastAsia="Arial" w:hAnsi="Arial" w:cs="Arial"/>
          <w:sz w:val="24"/>
          <w:szCs w:val="24"/>
        </w:rPr>
        <w:t xml:space="preserve"> </w:t>
      </w:r>
      <w:r w:rsidR="1B0B8E70" w:rsidRPr="797AB299">
        <w:rPr>
          <w:rFonts w:ascii="Arial" w:eastAsia="Arial" w:hAnsi="Arial" w:cs="Arial"/>
          <w:sz w:val="24"/>
          <w:szCs w:val="24"/>
        </w:rPr>
        <w:t xml:space="preserve">improve health outcomes and </w:t>
      </w:r>
      <w:r w:rsidRPr="797AB299">
        <w:rPr>
          <w:rFonts w:ascii="Arial" w:eastAsia="Arial" w:hAnsi="Arial" w:cs="Arial"/>
          <w:sz w:val="24"/>
          <w:szCs w:val="24"/>
        </w:rPr>
        <w:t>reduce all-cause deaths</w:t>
      </w:r>
      <w:r w:rsidR="00A967D6">
        <w:rPr>
          <w:rFonts w:ascii="Arial" w:eastAsia="Arial" w:hAnsi="Arial" w:cs="Arial"/>
          <w:sz w:val="24"/>
          <w:szCs w:val="24"/>
        </w:rPr>
        <w:t>;</w:t>
      </w:r>
      <w:r w:rsidRPr="797AB299">
        <w:rPr>
          <w:rFonts w:ascii="Arial" w:eastAsia="Arial" w:hAnsi="Arial" w:cs="Arial"/>
          <w:sz w:val="24"/>
          <w:szCs w:val="24"/>
        </w:rPr>
        <w:t xml:space="preserve"> </w:t>
      </w:r>
      <w:r w:rsidR="00C73EF1" w:rsidRPr="00C73EF1">
        <w:rPr>
          <w:rFonts w:ascii="Arial" w:eastAsia="Arial" w:hAnsi="Arial" w:cs="Arial"/>
          <w:sz w:val="24"/>
          <w:szCs w:val="24"/>
        </w:rPr>
        <w:t>and</w:t>
      </w:r>
      <w:r w:rsidR="00A967D6">
        <w:rPr>
          <w:rFonts w:ascii="Arial" w:eastAsia="Arial" w:hAnsi="Arial" w:cs="Arial"/>
          <w:sz w:val="24"/>
          <w:szCs w:val="24"/>
        </w:rPr>
        <w:t xml:space="preserve"> </w:t>
      </w:r>
      <w:r w:rsidR="00C73EF1" w:rsidRPr="00C73EF1">
        <w:rPr>
          <w:rFonts w:ascii="Arial" w:eastAsia="Arial" w:hAnsi="Arial" w:cs="Arial"/>
          <w:sz w:val="24"/>
          <w:szCs w:val="24"/>
        </w:rPr>
        <w:t>decrease disparities in health outcomes.</w:t>
      </w:r>
      <w:r w:rsidR="00B9533D">
        <w:rPr>
          <w:rFonts w:ascii="Arial" w:eastAsia="Arial" w:hAnsi="Arial" w:cs="Arial"/>
          <w:sz w:val="24"/>
          <w:szCs w:val="24"/>
        </w:rPr>
        <w:t xml:space="preserve"> </w:t>
      </w:r>
      <w:r w:rsidRPr="797AB299">
        <w:rPr>
          <w:rFonts w:ascii="Arial" w:eastAsia="Arial" w:hAnsi="Arial" w:cs="Arial"/>
          <w:sz w:val="24"/>
          <w:szCs w:val="24"/>
        </w:rPr>
        <w:t xml:space="preserve">Preliminary results from Massachusetts’ BH-JI demonstration, </w:t>
      </w:r>
      <w:r w:rsidR="00473FDC">
        <w:rPr>
          <w:rFonts w:ascii="Arial" w:eastAsia="Arial" w:hAnsi="Arial" w:cs="Arial"/>
          <w:sz w:val="24"/>
          <w:szCs w:val="24"/>
        </w:rPr>
        <w:t>described</w:t>
      </w:r>
      <w:r w:rsidR="00473FDC" w:rsidRPr="797AB299">
        <w:rPr>
          <w:rFonts w:ascii="Arial" w:eastAsia="Arial" w:hAnsi="Arial" w:cs="Arial"/>
          <w:sz w:val="24"/>
          <w:szCs w:val="24"/>
        </w:rPr>
        <w:t xml:space="preserve"> </w:t>
      </w:r>
      <w:r w:rsidRPr="797AB299">
        <w:rPr>
          <w:rFonts w:ascii="Arial" w:eastAsia="Arial" w:hAnsi="Arial" w:cs="Arial"/>
          <w:sz w:val="24"/>
          <w:szCs w:val="24"/>
        </w:rPr>
        <w:t xml:space="preserve">above, support these anticipated outcomes. There is </w:t>
      </w:r>
      <w:r w:rsidR="29FEA473" w:rsidRPr="797AB299">
        <w:rPr>
          <w:rFonts w:ascii="Arial" w:eastAsia="Arial" w:hAnsi="Arial" w:cs="Arial"/>
          <w:sz w:val="24"/>
          <w:szCs w:val="24"/>
        </w:rPr>
        <w:t>also</w:t>
      </w:r>
      <w:r w:rsidRPr="797AB299">
        <w:rPr>
          <w:rFonts w:ascii="Arial" w:eastAsia="Arial" w:hAnsi="Arial" w:cs="Arial"/>
          <w:sz w:val="24"/>
          <w:szCs w:val="24"/>
        </w:rPr>
        <w:t xml:space="preserve"> a growing body of evidence demonstrating that access to health care coverage could also </w:t>
      </w:r>
      <w:r w:rsidR="7651CC1E" w:rsidRPr="797AB299">
        <w:rPr>
          <w:rFonts w:ascii="Arial" w:eastAsia="Arial" w:hAnsi="Arial" w:cs="Arial"/>
          <w:sz w:val="24"/>
          <w:szCs w:val="24"/>
        </w:rPr>
        <w:t>reduce</w:t>
      </w:r>
      <w:r w:rsidRPr="797AB299">
        <w:rPr>
          <w:rFonts w:ascii="Arial" w:eastAsia="Arial" w:hAnsi="Arial" w:cs="Arial"/>
          <w:sz w:val="24"/>
          <w:szCs w:val="24"/>
        </w:rPr>
        <w:t xml:space="preserve"> recidivism.</w:t>
      </w:r>
      <w:r w:rsidR="3CA16417" w:rsidRPr="797AB299">
        <w:rPr>
          <w:rStyle w:val="FootnoteReference"/>
          <w:rFonts w:ascii="Arial" w:eastAsia="Arial" w:hAnsi="Arial" w:cs="Arial"/>
          <w:sz w:val="24"/>
          <w:szCs w:val="24"/>
        </w:rPr>
        <w:footnoteReference w:id="54"/>
      </w:r>
    </w:p>
    <w:p w14:paraId="0ADC9CDE" w14:textId="71E6C6F4" w:rsidR="38EED994" w:rsidRDefault="007510B5" w:rsidP="00F7461C">
      <w:pPr>
        <w:spacing w:after="120"/>
        <w:rPr>
          <w:rFonts w:ascii="Arial" w:eastAsia="Arial" w:hAnsi="Arial" w:cs="Arial"/>
          <w:sz w:val="24"/>
          <w:szCs w:val="24"/>
        </w:rPr>
      </w:pPr>
      <w:r w:rsidRPr="007510B5">
        <w:rPr>
          <w:rFonts w:ascii="Arial" w:eastAsia="Arial" w:hAnsi="Arial" w:cs="Arial"/>
          <w:sz w:val="24"/>
          <w:szCs w:val="24"/>
        </w:rPr>
        <w:t xml:space="preserve">Finally, the proposal to provide certain MassHealth covered services to youth committed to the care and custody of DYS during the 90 days pre-release would support progress </w:t>
      </w:r>
      <w:r w:rsidR="3CA16417" w:rsidRPr="2B100FC4">
        <w:rPr>
          <w:rFonts w:ascii="Arial" w:eastAsia="Arial" w:hAnsi="Arial" w:cs="Arial"/>
          <w:sz w:val="24"/>
          <w:szCs w:val="24"/>
        </w:rPr>
        <w:t>made in the therapeutic environment provided by DYS in order to improve the</w:t>
      </w:r>
      <w:r w:rsidR="009619BC">
        <w:rPr>
          <w:rFonts w:ascii="Arial" w:eastAsia="Arial" w:hAnsi="Arial" w:cs="Arial"/>
          <w:sz w:val="24"/>
          <w:szCs w:val="24"/>
        </w:rPr>
        <w:t xml:space="preserve"> juveniles’ </w:t>
      </w:r>
      <w:r w:rsidR="3CA16417" w:rsidRPr="2B100FC4">
        <w:rPr>
          <w:rFonts w:ascii="Arial" w:eastAsia="Arial" w:hAnsi="Arial" w:cs="Arial"/>
          <w:sz w:val="24"/>
          <w:szCs w:val="24"/>
        </w:rPr>
        <w:lastRenderedPageBreak/>
        <w:t xml:space="preserve">near-term and long-term health and other life outcomes. As youth </w:t>
      </w:r>
      <w:r w:rsidR="07E448C3" w:rsidRPr="294275DA">
        <w:rPr>
          <w:rFonts w:ascii="Arial" w:eastAsia="Arial" w:hAnsi="Arial" w:cs="Arial"/>
          <w:sz w:val="24"/>
          <w:szCs w:val="24"/>
        </w:rPr>
        <w:t>re-</w:t>
      </w:r>
      <w:r w:rsidR="3CA16417" w:rsidRPr="2B100FC4">
        <w:rPr>
          <w:rFonts w:ascii="Arial" w:eastAsia="Arial" w:hAnsi="Arial" w:cs="Arial"/>
          <w:sz w:val="24"/>
          <w:szCs w:val="24"/>
        </w:rPr>
        <w:t xml:space="preserve">enter the community, </w:t>
      </w:r>
      <w:r w:rsidR="7D84C812" w:rsidRPr="6BE97120">
        <w:rPr>
          <w:rFonts w:ascii="Arial" w:eastAsia="Arial" w:hAnsi="Arial" w:cs="Arial"/>
          <w:sz w:val="24"/>
          <w:szCs w:val="24"/>
        </w:rPr>
        <w:t>the</w:t>
      </w:r>
      <w:r w:rsidR="7D84C812" w:rsidRPr="294275DA">
        <w:rPr>
          <w:rFonts w:ascii="Arial" w:eastAsia="Arial" w:hAnsi="Arial" w:cs="Arial"/>
          <w:sz w:val="24"/>
          <w:szCs w:val="24"/>
        </w:rPr>
        <w:t xml:space="preserve"> services </w:t>
      </w:r>
      <w:r w:rsidR="00A34C64">
        <w:rPr>
          <w:rFonts w:ascii="Arial" w:eastAsia="Arial" w:hAnsi="Arial" w:cs="Arial"/>
          <w:sz w:val="24"/>
          <w:szCs w:val="24"/>
        </w:rPr>
        <w:t>authorize</w:t>
      </w:r>
      <w:r w:rsidR="00A34C64" w:rsidRPr="294275DA">
        <w:rPr>
          <w:rFonts w:ascii="Arial" w:eastAsia="Arial" w:hAnsi="Arial" w:cs="Arial"/>
          <w:sz w:val="24"/>
          <w:szCs w:val="24"/>
        </w:rPr>
        <w:t xml:space="preserve">d </w:t>
      </w:r>
      <w:r w:rsidR="7D84C812" w:rsidRPr="294275DA">
        <w:rPr>
          <w:rFonts w:ascii="Arial" w:eastAsia="Arial" w:hAnsi="Arial" w:cs="Arial"/>
          <w:sz w:val="24"/>
          <w:szCs w:val="24"/>
        </w:rPr>
        <w:t xml:space="preserve">by </w:t>
      </w:r>
      <w:r w:rsidR="3CA16417" w:rsidRPr="2B100FC4">
        <w:rPr>
          <w:rFonts w:ascii="Arial" w:eastAsia="Arial" w:hAnsi="Arial" w:cs="Arial"/>
          <w:sz w:val="24"/>
          <w:szCs w:val="24"/>
        </w:rPr>
        <w:t xml:space="preserve">this </w:t>
      </w:r>
      <w:r w:rsidR="7D84C812" w:rsidRPr="294275DA">
        <w:rPr>
          <w:rFonts w:ascii="Arial" w:eastAsia="Arial" w:hAnsi="Arial" w:cs="Arial"/>
          <w:sz w:val="24"/>
          <w:szCs w:val="24"/>
        </w:rPr>
        <w:t>demonstration initiative</w:t>
      </w:r>
      <w:r w:rsidR="3CA16417" w:rsidRPr="2B100FC4">
        <w:rPr>
          <w:rFonts w:ascii="Arial" w:eastAsia="Arial" w:hAnsi="Arial" w:cs="Arial"/>
          <w:sz w:val="24"/>
          <w:szCs w:val="24"/>
        </w:rPr>
        <w:t xml:space="preserve"> will strengthen relationships with providers in the community, improve access to needed services, and improve </w:t>
      </w:r>
      <w:r w:rsidR="443CAF7D" w:rsidRPr="294275DA">
        <w:rPr>
          <w:rFonts w:ascii="Arial" w:eastAsia="Arial" w:hAnsi="Arial" w:cs="Arial"/>
          <w:sz w:val="24"/>
          <w:szCs w:val="24"/>
        </w:rPr>
        <w:t xml:space="preserve">overall </w:t>
      </w:r>
      <w:r w:rsidR="3CA16417" w:rsidRPr="2B100FC4">
        <w:rPr>
          <w:rFonts w:ascii="Arial" w:eastAsia="Arial" w:hAnsi="Arial" w:cs="Arial"/>
          <w:sz w:val="24"/>
          <w:szCs w:val="24"/>
        </w:rPr>
        <w:t>health outcomes.</w:t>
      </w:r>
    </w:p>
    <w:p w14:paraId="4DBE7F28" w14:textId="5EEF645A" w:rsidR="52E43E6B" w:rsidRPr="00CA443B" w:rsidRDefault="22CF6AC4" w:rsidP="00F7461C">
      <w:pPr>
        <w:spacing w:after="120"/>
        <w:rPr>
          <w:rFonts w:ascii="Arial" w:eastAsia="Times New Roman" w:hAnsi="Arial" w:cs="Arial"/>
          <w:i/>
          <w:iCs/>
          <w:sz w:val="24"/>
          <w:szCs w:val="24"/>
        </w:rPr>
      </w:pPr>
      <w:r w:rsidRPr="00CA443B">
        <w:rPr>
          <w:rFonts w:ascii="Arial" w:eastAsia="Times New Roman" w:hAnsi="Arial" w:cs="Arial"/>
          <w:i/>
          <w:iCs/>
          <w:sz w:val="24"/>
          <w:szCs w:val="24"/>
        </w:rPr>
        <w:t xml:space="preserve">Note, </w:t>
      </w:r>
      <w:r w:rsidR="280D0E1F" w:rsidRPr="00CA443B">
        <w:rPr>
          <w:rFonts w:ascii="Arial" w:eastAsia="Times New Roman" w:hAnsi="Arial" w:cs="Arial"/>
          <w:i/>
          <w:iCs/>
          <w:sz w:val="24"/>
          <w:szCs w:val="24"/>
        </w:rPr>
        <w:t>c</w:t>
      </w:r>
      <w:r w:rsidR="00C8354B" w:rsidRPr="00CA443B">
        <w:rPr>
          <w:rFonts w:ascii="Arial" w:eastAsia="Times New Roman" w:hAnsi="Arial" w:cs="Arial"/>
          <w:i/>
          <w:iCs/>
          <w:sz w:val="24"/>
          <w:szCs w:val="24"/>
        </w:rPr>
        <w:t>ertain</w:t>
      </w:r>
      <w:r w:rsidR="00C8354B" w:rsidRPr="00CA443B">
        <w:rPr>
          <w:rFonts w:ascii="Arial" w:eastAsia="Times New Roman" w:hAnsi="Arial" w:cs="Arial"/>
          <w:i/>
          <w:sz w:val="24"/>
          <w:szCs w:val="24"/>
        </w:rPr>
        <w:t xml:space="preserve"> Title XIX </w:t>
      </w:r>
      <w:r w:rsidR="001C6397">
        <w:rPr>
          <w:rFonts w:ascii="Arial" w:eastAsia="Times New Roman" w:hAnsi="Arial" w:cs="Arial"/>
          <w:i/>
          <w:sz w:val="24"/>
          <w:szCs w:val="24"/>
        </w:rPr>
        <w:t xml:space="preserve">and XXI </w:t>
      </w:r>
      <w:r w:rsidR="00C8354B" w:rsidRPr="00CA443B">
        <w:rPr>
          <w:rFonts w:ascii="Arial" w:eastAsia="Times New Roman" w:hAnsi="Arial" w:cs="Arial"/>
          <w:i/>
          <w:sz w:val="24"/>
          <w:szCs w:val="24"/>
        </w:rPr>
        <w:t xml:space="preserve">requirements would not apply to this </w:t>
      </w:r>
      <w:r w:rsidR="0926BDA0" w:rsidRPr="00CA443B">
        <w:rPr>
          <w:rFonts w:ascii="Arial" w:eastAsia="Times New Roman" w:hAnsi="Arial" w:cs="Arial"/>
          <w:i/>
          <w:iCs/>
          <w:sz w:val="24"/>
          <w:szCs w:val="24"/>
        </w:rPr>
        <w:t xml:space="preserve">requested </w:t>
      </w:r>
      <w:r w:rsidR="00C8354B" w:rsidRPr="00CA443B">
        <w:rPr>
          <w:rFonts w:ascii="Arial" w:eastAsia="Times New Roman" w:hAnsi="Arial" w:cs="Arial"/>
          <w:i/>
          <w:sz w:val="24"/>
          <w:szCs w:val="24"/>
        </w:rPr>
        <w:t>expenditure authority, including:</w:t>
      </w:r>
      <w:r w:rsidR="00C8354B">
        <w:br/>
      </w:r>
    </w:p>
    <w:p w14:paraId="3462115F" w14:textId="50A67850" w:rsidR="00C8354B" w:rsidRPr="00C8354B" w:rsidRDefault="00C8354B" w:rsidP="00F7461C">
      <w:pPr>
        <w:numPr>
          <w:ilvl w:val="0"/>
          <w:numId w:val="30"/>
        </w:numPr>
        <w:spacing w:after="120"/>
        <w:divId w:val="1213691618"/>
        <w:rPr>
          <w:rFonts w:ascii="Arial" w:eastAsia="Times New Roman" w:hAnsi="Arial" w:cs="Arial"/>
          <w:sz w:val="24"/>
          <w:szCs w:val="24"/>
        </w:rPr>
      </w:pPr>
      <w:proofErr w:type="spellStart"/>
      <w:r w:rsidRPr="00C8354B">
        <w:rPr>
          <w:rFonts w:ascii="Arial" w:eastAsia="Times New Roman" w:hAnsi="Arial" w:cs="Arial"/>
          <w:b/>
          <w:sz w:val="24"/>
          <w:szCs w:val="24"/>
        </w:rPr>
        <w:t>Statewideness</w:t>
      </w:r>
      <w:proofErr w:type="spellEnd"/>
      <w:r w:rsidRPr="00C8354B">
        <w:rPr>
          <w:rFonts w:ascii="Arial" w:eastAsia="Times New Roman" w:hAnsi="Arial" w:cs="Arial"/>
          <w:sz w:val="24"/>
          <w:szCs w:val="24"/>
        </w:rPr>
        <w:t xml:space="preserve"> (Section 1902(a)(1)): to allow for phased implementation of this policy on a geographically limited basis </w:t>
      </w:r>
      <w:r w:rsidR="00EE6FF5">
        <w:rPr>
          <w:rFonts w:ascii="Arial" w:eastAsia="Times New Roman" w:hAnsi="Arial" w:cs="Arial"/>
          <w:sz w:val="24"/>
          <w:szCs w:val="24"/>
        </w:rPr>
        <w:t>for</w:t>
      </w:r>
      <w:r w:rsidRPr="00C8354B">
        <w:rPr>
          <w:rFonts w:ascii="Arial" w:eastAsia="Times New Roman" w:hAnsi="Arial" w:cs="Arial"/>
          <w:sz w:val="24"/>
          <w:szCs w:val="24"/>
        </w:rPr>
        <w:t xml:space="preserve"> different </w:t>
      </w:r>
      <w:r w:rsidR="00EE6FF5">
        <w:rPr>
          <w:rFonts w:ascii="Arial" w:eastAsia="Times New Roman" w:hAnsi="Arial" w:cs="Arial"/>
          <w:sz w:val="24"/>
          <w:szCs w:val="24"/>
        </w:rPr>
        <w:t>public institutions</w:t>
      </w:r>
      <w:r w:rsidRPr="00C8354B">
        <w:rPr>
          <w:rFonts w:ascii="Arial" w:eastAsia="Times New Roman" w:hAnsi="Arial" w:cs="Arial"/>
          <w:sz w:val="24"/>
          <w:szCs w:val="24"/>
        </w:rPr>
        <w:t xml:space="preserve"> across the </w:t>
      </w:r>
      <w:proofErr w:type="gramStart"/>
      <w:r w:rsidRPr="00C8354B">
        <w:rPr>
          <w:rFonts w:ascii="Arial" w:eastAsia="Times New Roman" w:hAnsi="Arial" w:cs="Arial"/>
          <w:sz w:val="24"/>
          <w:szCs w:val="24"/>
        </w:rPr>
        <w:t>Commonwealth;</w:t>
      </w:r>
      <w:proofErr w:type="gramEnd"/>
    </w:p>
    <w:p w14:paraId="314138DD" w14:textId="7766FE8A"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Amount</w:t>
      </w:r>
      <w:r w:rsidRPr="00C8354B">
        <w:rPr>
          <w:rFonts w:ascii="Arial" w:eastAsia="Times New Roman" w:hAnsi="Arial" w:cs="Arial"/>
          <w:b/>
          <w:sz w:val="24"/>
          <w:szCs w:val="24"/>
        </w:rPr>
        <w:t xml:space="preserve">, duration, scope of services, and comparability </w:t>
      </w:r>
      <w:r w:rsidRPr="00C8354B">
        <w:rPr>
          <w:rFonts w:ascii="Arial" w:eastAsia="Times New Roman" w:hAnsi="Arial" w:cs="Arial"/>
          <w:sz w:val="24"/>
          <w:szCs w:val="24"/>
        </w:rPr>
        <w:t>(Section 1902(a)(10)(B) and 1902(a)(17): to account for differences in service delivery in</w:t>
      </w:r>
      <w:r w:rsidRPr="00C8354B" w:rsidDel="00EA490A">
        <w:rPr>
          <w:rFonts w:ascii="Arial" w:eastAsia="Times New Roman" w:hAnsi="Arial" w:cs="Arial"/>
          <w:sz w:val="24"/>
          <w:szCs w:val="24"/>
        </w:rPr>
        <w:t xml:space="preserve"> </w:t>
      </w:r>
      <w:r w:rsidR="00764260">
        <w:rPr>
          <w:rFonts w:ascii="Arial" w:eastAsia="Times New Roman" w:hAnsi="Arial" w:cs="Arial"/>
          <w:sz w:val="24"/>
          <w:szCs w:val="24"/>
        </w:rPr>
        <w:t>various</w:t>
      </w:r>
      <w:r w:rsidR="00575CA8">
        <w:rPr>
          <w:rFonts w:ascii="Arial" w:eastAsia="Times New Roman" w:hAnsi="Arial" w:cs="Arial"/>
          <w:sz w:val="24"/>
          <w:szCs w:val="24"/>
        </w:rPr>
        <w:t xml:space="preserve"> types of public institutions</w:t>
      </w:r>
      <w:r w:rsidRPr="00C8354B">
        <w:rPr>
          <w:rFonts w:ascii="Arial" w:eastAsia="Times New Roman" w:hAnsi="Arial" w:cs="Arial"/>
          <w:sz w:val="24"/>
          <w:szCs w:val="24"/>
        </w:rPr>
        <w:t xml:space="preserve"> (e.g., security requirements), and enable the Commonwealth to provide a limited set of pre-release services</w:t>
      </w:r>
      <w:r w:rsidR="00416FED">
        <w:rPr>
          <w:rFonts w:ascii="Arial" w:eastAsia="Times New Roman" w:hAnsi="Arial" w:cs="Arial"/>
          <w:sz w:val="24"/>
          <w:szCs w:val="24"/>
        </w:rPr>
        <w:t xml:space="preserve"> </w:t>
      </w:r>
      <w:r w:rsidRPr="00C8354B">
        <w:rPr>
          <w:rFonts w:ascii="Arial" w:eastAsia="Times New Roman" w:hAnsi="Arial" w:cs="Arial"/>
          <w:sz w:val="24"/>
          <w:szCs w:val="24"/>
        </w:rPr>
        <w:t xml:space="preserve">to </w:t>
      </w:r>
      <w:r w:rsidR="00416FED">
        <w:rPr>
          <w:rFonts w:ascii="Arial" w:eastAsia="Times New Roman" w:hAnsi="Arial" w:cs="Arial"/>
          <w:sz w:val="24"/>
          <w:szCs w:val="24"/>
        </w:rPr>
        <w:t>qualified</w:t>
      </w:r>
      <w:r w:rsidRPr="00C8354B">
        <w:rPr>
          <w:rFonts w:ascii="Arial" w:eastAsia="Times New Roman" w:hAnsi="Arial" w:cs="Arial"/>
          <w:sz w:val="24"/>
          <w:szCs w:val="24"/>
        </w:rPr>
        <w:t xml:space="preserve"> individuals in </w:t>
      </w:r>
      <w:r w:rsidR="007542E1">
        <w:rPr>
          <w:rFonts w:ascii="Arial" w:eastAsia="Times New Roman" w:hAnsi="Arial" w:cs="Arial"/>
          <w:sz w:val="24"/>
          <w:szCs w:val="24"/>
        </w:rPr>
        <w:t>these</w:t>
      </w:r>
      <w:r w:rsidRPr="00C8354B">
        <w:rPr>
          <w:rFonts w:ascii="Arial" w:eastAsia="Times New Roman" w:hAnsi="Arial" w:cs="Arial"/>
          <w:sz w:val="24"/>
          <w:szCs w:val="24"/>
        </w:rPr>
        <w:t xml:space="preserve"> settings that is different than services available to all other beneficiaries in the same eligibility groups authorized under the state plan or the </w:t>
      </w:r>
      <w:r w:rsidR="00E43FC4">
        <w:rPr>
          <w:rFonts w:ascii="Arial" w:eastAsia="Times New Roman" w:hAnsi="Arial" w:cs="Arial"/>
          <w:sz w:val="24"/>
          <w:szCs w:val="24"/>
        </w:rPr>
        <w:t>d</w:t>
      </w:r>
      <w:r w:rsidRPr="00C8354B">
        <w:rPr>
          <w:rFonts w:ascii="Arial" w:eastAsia="Times New Roman" w:hAnsi="Arial" w:cs="Arial"/>
          <w:sz w:val="24"/>
          <w:szCs w:val="24"/>
        </w:rPr>
        <w:t>emonstration;</w:t>
      </w:r>
    </w:p>
    <w:p w14:paraId="2E2F3779" w14:textId="0C94A4D5"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sz w:val="24"/>
          <w:szCs w:val="24"/>
        </w:rPr>
        <w:t>Freedom of choice</w:t>
      </w:r>
      <w:r w:rsidRPr="00C8354B">
        <w:rPr>
          <w:rFonts w:ascii="Arial" w:eastAsia="Times New Roman" w:hAnsi="Arial" w:cs="Arial"/>
          <w:sz w:val="24"/>
          <w:szCs w:val="24"/>
        </w:rPr>
        <w:t xml:space="preserve"> (Section 1902(a)(23)(A)): to allow </w:t>
      </w:r>
      <w:r w:rsidR="00AB6174">
        <w:rPr>
          <w:rFonts w:ascii="Arial" w:eastAsia="Times New Roman" w:hAnsi="Arial" w:cs="Arial"/>
          <w:sz w:val="24"/>
          <w:szCs w:val="24"/>
        </w:rPr>
        <w:t xml:space="preserve">pre-release </w:t>
      </w:r>
      <w:r w:rsidRPr="00C8354B">
        <w:rPr>
          <w:rFonts w:ascii="Arial" w:eastAsia="Times New Roman" w:hAnsi="Arial" w:cs="Arial"/>
          <w:sz w:val="24"/>
          <w:szCs w:val="24"/>
        </w:rPr>
        <w:t xml:space="preserve">services to be delivered </w:t>
      </w:r>
      <w:r w:rsidR="00AB6174">
        <w:rPr>
          <w:rFonts w:ascii="Arial" w:eastAsia="Times New Roman" w:hAnsi="Arial" w:cs="Arial"/>
          <w:sz w:val="24"/>
          <w:szCs w:val="24"/>
        </w:rPr>
        <w:t xml:space="preserve">to qualified individuals </w:t>
      </w:r>
      <w:r w:rsidRPr="00C8354B">
        <w:rPr>
          <w:rFonts w:ascii="Arial" w:eastAsia="Times New Roman" w:hAnsi="Arial" w:cs="Arial"/>
          <w:sz w:val="24"/>
          <w:szCs w:val="24"/>
        </w:rPr>
        <w:t>by designated</w:t>
      </w:r>
      <w:r w:rsidR="00CF0074" w:rsidRPr="00C8354B">
        <w:rPr>
          <w:rFonts w:ascii="Arial" w:eastAsia="Times New Roman" w:hAnsi="Arial" w:cs="Arial"/>
          <w:sz w:val="24"/>
          <w:szCs w:val="24"/>
        </w:rPr>
        <w:t xml:space="preserve"> </w:t>
      </w:r>
      <w:r w:rsidRPr="00C8354B">
        <w:rPr>
          <w:rFonts w:ascii="Arial" w:eastAsia="Times New Roman" w:hAnsi="Arial" w:cs="Arial"/>
          <w:sz w:val="24"/>
          <w:szCs w:val="24"/>
        </w:rPr>
        <w:t xml:space="preserve">health providers </w:t>
      </w:r>
      <w:r w:rsidR="00223CBC">
        <w:rPr>
          <w:rFonts w:ascii="Arial" w:eastAsia="Times New Roman" w:hAnsi="Arial" w:cs="Arial"/>
          <w:sz w:val="24"/>
          <w:szCs w:val="24"/>
        </w:rPr>
        <w:t xml:space="preserve">within the </w:t>
      </w:r>
      <w:r w:rsidR="009B15EC">
        <w:rPr>
          <w:rFonts w:ascii="Arial" w:eastAsia="Times New Roman" w:hAnsi="Arial" w:cs="Arial"/>
          <w:sz w:val="24"/>
          <w:szCs w:val="24"/>
        </w:rPr>
        <w:t xml:space="preserve">various types of public </w:t>
      </w:r>
      <w:r w:rsidR="00223CBC">
        <w:rPr>
          <w:rFonts w:ascii="Arial" w:eastAsia="Times New Roman" w:hAnsi="Arial" w:cs="Arial"/>
          <w:sz w:val="24"/>
          <w:szCs w:val="24"/>
        </w:rPr>
        <w:t>institutions</w:t>
      </w:r>
      <w:r w:rsidRPr="00C8354B">
        <w:rPr>
          <w:rFonts w:ascii="Arial" w:eastAsia="Times New Roman" w:hAnsi="Arial" w:cs="Arial"/>
          <w:sz w:val="24"/>
          <w:szCs w:val="24"/>
        </w:rPr>
        <w:t xml:space="preserve"> </w:t>
      </w:r>
      <w:r w:rsidR="00416FED">
        <w:rPr>
          <w:rFonts w:ascii="Arial" w:eastAsia="Times New Roman" w:hAnsi="Arial" w:cs="Arial"/>
          <w:sz w:val="24"/>
          <w:szCs w:val="24"/>
        </w:rPr>
        <w:t xml:space="preserve">subject to this </w:t>
      </w:r>
      <w:proofErr w:type="gramStart"/>
      <w:r w:rsidR="00416FED">
        <w:rPr>
          <w:rFonts w:ascii="Arial" w:eastAsia="Times New Roman" w:hAnsi="Arial" w:cs="Arial"/>
          <w:sz w:val="24"/>
          <w:szCs w:val="24"/>
        </w:rPr>
        <w:t>authority</w:t>
      </w:r>
      <w:r w:rsidRPr="00C8354B">
        <w:rPr>
          <w:rFonts w:ascii="Arial" w:eastAsia="Times New Roman" w:hAnsi="Arial" w:cs="Arial"/>
          <w:sz w:val="24"/>
          <w:szCs w:val="24"/>
        </w:rPr>
        <w:t>;</w:t>
      </w:r>
      <w:proofErr w:type="gramEnd"/>
    </w:p>
    <w:p w14:paraId="646FF7D8" w14:textId="3D843C4C"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Cost-</w:t>
      </w:r>
      <w:r w:rsidRPr="00C8354B">
        <w:rPr>
          <w:rFonts w:ascii="Arial" w:eastAsia="Times New Roman" w:hAnsi="Arial" w:cs="Arial"/>
          <w:b/>
          <w:sz w:val="24"/>
          <w:szCs w:val="24"/>
        </w:rPr>
        <w:t>sharing requirements</w:t>
      </w:r>
      <w:r w:rsidRPr="00C8354B">
        <w:rPr>
          <w:rFonts w:ascii="Arial" w:eastAsia="Times New Roman" w:hAnsi="Arial" w:cs="Arial"/>
          <w:sz w:val="24"/>
          <w:szCs w:val="24"/>
        </w:rPr>
        <w:t xml:space="preserve">: to enable the Commonwealth to not require certain cost-sharing requirements to ensure </w:t>
      </w:r>
      <w:r w:rsidR="003D4C0C">
        <w:rPr>
          <w:rFonts w:ascii="Arial" w:eastAsia="Times New Roman" w:hAnsi="Arial" w:cs="Arial"/>
          <w:sz w:val="24"/>
          <w:szCs w:val="24"/>
        </w:rPr>
        <w:t>quali</w:t>
      </w:r>
      <w:r w:rsidR="00480299">
        <w:rPr>
          <w:rFonts w:ascii="Arial" w:eastAsia="Times New Roman" w:hAnsi="Arial" w:cs="Arial"/>
          <w:sz w:val="24"/>
          <w:szCs w:val="24"/>
        </w:rPr>
        <w:t>fied</w:t>
      </w:r>
      <w:r w:rsidRPr="00C8354B">
        <w:rPr>
          <w:rFonts w:ascii="Arial" w:eastAsia="Times New Roman" w:hAnsi="Arial" w:cs="Arial"/>
          <w:sz w:val="24"/>
          <w:szCs w:val="24"/>
        </w:rPr>
        <w:t xml:space="preserve"> individuals </w:t>
      </w:r>
      <w:r w:rsidR="00A316CF">
        <w:rPr>
          <w:rFonts w:ascii="Arial" w:eastAsia="Times New Roman" w:hAnsi="Arial" w:cs="Arial"/>
          <w:sz w:val="24"/>
          <w:szCs w:val="24"/>
        </w:rPr>
        <w:t>in these settings</w:t>
      </w:r>
      <w:r w:rsidRPr="00C8354B">
        <w:rPr>
          <w:rFonts w:ascii="Arial" w:eastAsia="Times New Roman" w:hAnsi="Arial" w:cs="Arial"/>
          <w:sz w:val="24"/>
          <w:szCs w:val="24"/>
        </w:rPr>
        <w:t xml:space="preserve"> do not pay more than they are currently </w:t>
      </w:r>
      <w:proofErr w:type="gramStart"/>
      <w:r w:rsidRPr="00C8354B">
        <w:rPr>
          <w:rFonts w:ascii="Arial" w:eastAsia="Times New Roman" w:hAnsi="Arial" w:cs="Arial"/>
          <w:sz w:val="24"/>
          <w:szCs w:val="24"/>
        </w:rPr>
        <w:t>charged;</w:t>
      </w:r>
      <w:proofErr w:type="gramEnd"/>
      <w:r w:rsidRPr="00C8354B">
        <w:rPr>
          <w:rFonts w:ascii="Arial" w:eastAsia="Times New Roman" w:hAnsi="Arial" w:cs="Arial"/>
          <w:sz w:val="24"/>
          <w:szCs w:val="24"/>
        </w:rPr>
        <w:t xml:space="preserve"> </w:t>
      </w:r>
    </w:p>
    <w:p w14:paraId="3683FFF9" w14:textId="3B39480C"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Eligibility</w:t>
      </w:r>
      <w:r w:rsidRPr="00C8354B">
        <w:rPr>
          <w:rFonts w:ascii="Arial" w:eastAsia="Times New Roman" w:hAnsi="Arial" w:cs="Arial"/>
          <w:b/>
          <w:sz w:val="24"/>
          <w:szCs w:val="24"/>
        </w:rPr>
        <w:t xml:space="preserve"> requirements</w:t>
      </w:r>
      <w:r w:rsidRPr="00C8354B">
        <w:rPr>
          <w:rFonts w:ascii="Arial" w:eastAsia="Times New Roman" w:hAnsi="Arial" w:cs="Arial"/>
          <w:sz w:val="24"/>
          <w:szCs w:val="24"/>
        </w:rPr>
        <w:t xml:space="preserve">: to enable the Commonwealth to not require certain eligibility requirements and implement a streamlined eligibility process for </w:t>
      </w:r>
      <w:r w:rsidR="003D4C0C">
        <w:rPr>
          <w:rFonts w:ascii="Arial" w:eastAsia="Times New Roman" w:hAnsi="Arial" w:cs="Arial"/>
          <w:sz w:val="24"/>
          <w:szCs w:val="24"/>
        </w:rPr>
        <w:t>qualif</w:t>
      </w:r>
      <w:r w:rsidR="00480299">
        <w:rPr>
          <w:rFonts w:ascii="Arial" w:eastAsia="Times New Roman" w:hAnsi="Arial" w:cs="Arial"/>
          <w:sz w:val="24"/>
          <w:szCs w:val="24"/>
        </w:rPr>
        <w:t>ied</w:t>
      </w:r>
      <w:r w:rsidRPr="00C8354B">
        <w:rPr>
          <w:rFonts w:ascii="Arial" w:eastAsia="Times New Roman" w:hAnsi="Arial" w:cs="Arial"/>
          <w:sz w:val="24"/>
          <w:szCs w:val="24"/>
        </w:rPr>
        <w:t xml:space="preserve"> </w:t>
      </w:r>
      <w:proofErr w:type="gramStart"/>
      <w:r w:rsidRPr="00C8354B">
        <w:rPr>
          <w:rFonts w:ascii="Arial" w:eastAsia="Times New Roman" w:hAnsi="Arial" w:cs="Arial"/>
          <w:sz w:val="24"/>
          <w:szCs w:val="24"/>
        </w:rPr>
        <w:t>individuals</w:t>
      </w:r>
      <w:r w:rsidR="003259BC">
        <w:rPr>
          <w:rFonts w:ascii="Arial" w:eastAsia="Times New Roman" w:hAnsi="Arial" w:cs="Arial"/>
          <w:sz w:val="24"/>
          <w:szCs w:val="24"/>
        </w:rPr>
        <w:t>;</w:t>
      </w:r>
      <w:proofErr w:type="gramEnd"/>
    </w:p>
    <w:p w14:paraId="00FFB985" w14:textId="23B10AAF"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bCs/>
          <w:sz w:val="24"/>
          <w:szCs w:val="24"/>
        </w:rPr>
        <w:t>Requirements for Providers un</w:t>
      </w:r>
      <w:r w:rsidRPr="00C8354B">
        <w:rPr>
          <w:rFonts w:ascii="Arial" w:eastAsia="Times New Roman" w:hAnsi="Arial" w:cs="Arial"/>
          <w:b/>
          <w:sz w:val="24"/>
          <w:szCs w:val="24"/>
        </w:rPr>
        <w:t>der the State Plan</w:t>
      </w:r>
      <w:r w:rsidRPr="00C8354B">
        <w:rPr>
          <w:rFonts w:ascii="Arial" w:eastAsia="Times New Roman" w:hAnsi="Arial" w:cs="Arial"/>
          <w:sz w:val="24"/>
          <w:szCs w:val="24"/>
        </w:rPr>
        <w:t xml:space="preserve"> (Sections 1902(a)(27) and 1902(a)(78)): to enable the Commonwealth to not require </w:t>
      </w:r>
      <w:r w:rsidR="003D4C0C">
        <w:rPr>
          <w:rFonts w:ascii="Arial" w:eastAsia="Times New Roman" w:hAnsi="Arial" w:cs="Arial"/>
          <w:sz w:val="24"/>
          <w:szCs w:val="24"/>
        </w:rPr>
        <w:t>designated</w:t>
      </w:r>
      <w:r w:rsidRPr="00C8354B">
        <w:rPr>
          <w:rFonts w:ascii="Arial" w:eastAsia="Times New Roman" w:hAnsi="Arial" w:cs="Arial"/>
          <w:sz w:val="24"/>
          <w:szCs w:val="24"/>
        </w:rPr>
        <w:t xml:space="preserve"> </w:t>
      </w:r>
      <w:r w:rsidR="003D4C0C">
        <w:rPr>
          <w:rFonts w:ascii="Arial" w:eastAsia="Times New Roman" w:hAnsi="Arial" w:cs="Arial"/>
          <w:sz w:val="24"/>
          <w:szCs w:val="24"/>
        </w:rPr>
        <w:t>health care</w:t>
      </w:r>
      <w:r w:rsidRPr="00C8354B">
        <w:rPr>
          <w:rFonts w:ascii="Arial" w:eastAsia="Times New Roman" w:hAnsi="Arial" w:cs="Arial"/>
          <w:sz w:val="24"/>
          <w:szCs w:val="24"/>
        </w:rPr>
        <w:t xml:space="preserve"> providers </w:t>
      </w:r>
      <w:r w:rsidR="003D4C0C">
        <w:rPr>
          <w:rFonts w:ascii="Arial" w:eastAsia="Times New Roman" w:hAnsi="Arial" w:cs="Arial"/>
          <w:sz w:val="24"/>
          <w:szCs w:val="24"/>
        </w:rPr>
        <w:t>in these settings</w:t>
      </w:r>
      <w:r w:rsidRPr="00C8354B">
        <w:rPr>
          <w:rFonts w:ascii="Arial" w:eastAsia="Times New Roman" w:hAnsi="Arial" w:cs="Arial"/>
          <w:sz w:val="24"/>
          <w:szCs w:val="24"/>
        </w:rPr>
        <w:t xml:space="preserve"> to enroll as Medicaid providers in order to provide, order, refer, or prescribe pre-release services as authorized under this </w:t>
      </w:r>
      <w:r w:rsidR="00416FED">
        <w:rPr>
          <w:rFonts w:ascii="Arial" w:eastAsia="Times New Roman" w:hAnsi="Arial" w:cs="Arial"/>
          <w:sz w:val="24"/>
          <w:szCs w:val="24"/>
        </w:rPr>
        <w:t>authority</w:t>
      </w:r>
      <w:r w:rsidR="003259BC">
        <w:rPr>
          <w:rFonts w:ascii="Arial" w:eastAsia="Times New Roman" w:hAnsi="Arial" w:cs="Arial"/>
          <w:sz w:val="24"/>
          <w:szCs w:val="24"/>
        </w:rPr>
        <w:t>;</w:t>
      </w:r>
      <w:r w:rsidR="00EA490A">
        <w:rPr>
          <w:rFonts w:ascii="Arial" w:eastAsia="Times New Roman" w:hAnsi="Arial" w:cs="Arial"/>
          <w:sz w:val="24"/>
          <w:szCs w:val="24"/>
        </w:rPr>
        <w:t xml:space="preserve"> </w:t>
      </w:r>
      <w:r w:rsidR="003259BC">
        <w:rPr>
          <w:rFonts w:ascii="Arial" w:eastAsia="Times New Roman" w:hAnsi="Arial" w:cs="Arial"/>
          <w:sz w:val="24"/>
          <w:szCs w:val="24"/>
        </w:rPr>
        <w:t>and</w:t>
      </w:r>
      <w:r w:rsidRPr="00C8354B">
        <w:rPr>
          <w:rFonts w:ascii="Arial" w:eastAsia="Times New Roman" w:hAnsi="Arial" w:cs="Arial"/>
          <w:sz w:val="24"/>
          <w:szCs w:val="24"/>
        </w:rPr>
        <w:t xml:space="preserve"> </w:t>
      </w:r>
    </w:p>
    <w:p w14:paraId="6D7CD06C" w14:textId="4382440E" w:rsidR="00C8354B" w:rsidRPr="00C8354B" w:rsidRDefault="00C8354B" w:rsidP="00F7461C">
      <w:pPr>
        <w:numPr>
          <w:ilvl w:val="0"/>
          <w:numId w:val="30"/>
        </w:numPr>
        <w:spacing w:after="120"/>
        <w:divId w:val="1213691618"/>
        <w:rPr>
          <w:rFonts w:ascii="Arial" w:eastAsia="Times New Roman" w:hAnsi="Arial" w:cs="Arial"/>
          <w:sz w:val="24"/>
          <w:szCs w:val="24"/>
        </w:rPr>
      </w:pPr>
      <w:r w:rsidRPr="00C8354B">
        <w:rPr>
          <w:rFonts w:ascii="Arial" w:eastAsia="Times New Roman" w:hAnsi="Arial" w:cs="Arial"/>
          <w:b/>
          <w:sz w:val="24"/>
          <w:szCs w:val="24"/>
        </w:rPr>
        <w:t>Title XXI Requirements Not Applicable to the Title XXI Expenditure Authority Above, Requirements for Providers under the State Plan</w:t>
      </w:r>
      <w:r w:rsidRPr="00C8354B">
        <w:rPr>
          <w:rFonts w:ascii="Arial" w:eastAsia="Times New Roman" w:hAnsi="Arial" w:cs="Arial"/>
          <w:sz w:val="24"/>
          <w:szCs w:val="24"/>
        </w:rPr>
        <w:t xml:space="preserve"> (Section 2107(e)(1)(D)): To enable the Commonwealth to not require </w:t>
      </w:r>
      <w:r w:rsidR="00416FED">
        <w:rPr>
          <w:rFonts w:ascii="Arial" w:eastAsia="Times New Roman" w:hAnsi="Arial" w:cs="Arial"/>
          <w:sz w:val="24"/>
          <w:szCs w:val="24"/>
        </w:rPr>
        <w:t>designated health care</w:t>
      </w:r>
      <w:r w:rsidRPr="00C8354B">
        <w:rPr>
          <w:rFonts w:ascii="Arial" w:eastAsia="Times New Roman" w:hAnsi="Arial" w:cs="Arial"/>
          <w:sz w:val="24"/>
          <w:szCs w:val="24"/>
        </w:rPr>
        <w:t xml:space="preserve"> providers to enroll as Medicaid providers in order to provide, order, refer, or prescribe pre-release services as authorized under this </w:t>
      </w:r>
      <w:r w:rsidR="00416FED">
        <w:rPr>
          <w:rFonts w:ascii="Arial" w:eastAsia="Times New Roman" w:hAnsi="Arial" w:cs="Arial"/>
          <w:sz w:val="24"/>
          <w:szCs w:val="24"/>
        </w:rPr>
        <w:t>authority</w:t>
      </w:r>
      <w:r w:rsidRPr="00C8354B">
        <w:rPr>
          <w:rFonts w:ascii="Arial" w:eastAsia="Times New Roman" w:hAnsi="Arial" w:cs="Arial"/>
          <w:sz w:val="24"/>
          <w:szCs w:val="24"/>
        </w:rPr>
        <w:t>.</w:t>
      </w:r>
    </w:p>
    <w:p w14:paraId="3F2CADAE" w14:textId="67DDD4CB" w:rsidR="00C36803" w:rsidRDefault="00C36803">
      <w:pPr>
        <w:spacing w:after="0" w:line="240" w:lineRule="auto"/>
        <w:rPr>
          <w:rFonts w:ascii="Cambria" w:eastAsia="Times New Roman" w:hAnsi="Cambria"/>
          <w:b/>
          <w:bCs/>
          <w:kern w:val="32"/>
          <w:sz w:val="32"/>
          <w:szCs w:val="32"/>
          <w:lang w:val="x-none" w:eastAsia="x-none"/>
        </w:rPr>
      </w:pPr>
      <w:bookmarkStart w:id="15" w:name="_Toc492641285"/>
    </w:p>
    <w:p w14:paraId="4945DABB" w14:textId="4F541606" w:rsidR="00D736E5" w:rsidRPr="0083117E" w:rsidRDefault="00F87846" w:rsidP="00D507C8">
      <w:pPr>
        <w:pStyle w:val="Heading2"/>
        <w:divId w:val="1213691618"/>
        <w:rPr>
          <w:rFonts w:ascii="Arial" w:hAnsi="Arial" w:cs="Arial"/>
          <w:sz w:val="24"/>
          <w:szCs w:val="24"/>
        </w:rPr>
      </w:pPr>
      <w:bookmarkStart w:id="16" w:name="_Toc148337744"/>
      <w:r w:rsidRPr="0083117E">
        <w:lastRenderedPageBreak/>
        <w:t>S</w:t>
      </w:r>
      <w:r w:rsidR="00D736E5" w:rsidRPr="0083117E">
        <w:t xml:space="preserve">ummary of </w:t>
      </w:r>
      <w:r w:rsidR="00C66572">
        <w:t>W</w:t>
      </w:r>
      <w:r w:rsidR="00D736E5" w:rsidRPr="0083117E">
        <w:t xml:space="preserve">aiver and </w:t>
      </w:r>
      <w:r w:rsidR="00C66572">
        <w:t>E</w:t>
      </w:r>
      <w:r w:rsidR="00D736E5" w:rsidRPr="0083117E">
        <w:t xml:space="preserve">xpenditure </w:t>
      </w:r>
      <w:r w:rsidR="00C66572">
        <w:t>A</w:t>
      </w:r>
      <w:r w:rsidR="00D736E5" w:rsidRPr="0083117E">
        <w:t xml:space="preserve">uthorities </w:t>
      </w:r>
      <w:r w:rsidR="00C66572">
        <w:t>R</w:t>
      </w:r>
      <w:r w:rsidR="00D736E5" w:rsidRPr="0083117E">
        <w:t>equested</w:t>
      </w:r>
      <w:bookmarkEnd w:id="15"/>
      <w:bookmarkEnd w:id="16"/>
      <w:r w:rsidR="00D736E5" w:rsidRPr="0083117E">
        <w:t xml:space="preserve"> </w:t>
      </w:r>
    </w:p>
    <w:p w14:paraId="17E5221C" w14:textId="4AFB94BA" w:rsidR="00D736E5" w:rsidRDefault="00D736E5" w:rsidP="00D736E5">
      <w:pPr>
        <w:divId w:val="1213691618"/>
        <w:rPr>
          <w:rFonts w:ascii="Arial" w:hAnsi="Arial" w:cs="Arial"/>
          <w:sz w:val="24"/>
          <w:szCs w:val="24"/>
        </w:rPr>
      </w:pPr>
      <w:r w:rsidRPr="0083117E">
        <w:rPr>
          <w:rFonts w:ascii="Arial" w:hAnsi="Arial" w:cs="Arial"/>
          <w:sz w:val="24"/>
          <w:szCs w:val="24"/>
        </w:rPr>
        <w:t>The table below lists the waivers and expenditure authorities the Commonwealth is seeking to support the policies described above.</w:t>
      </w:r>
      <w:r w:rsidR="00824A6D" w:rsidRPr="0083117E">
        <w:rPr>
          <w:rFonts w:ascii="Arial" w:hAnsi="Arial" w:cs="Arial"/>
          <w:sz w:val="24"/>
          <w:szCs w:val="24"/>
        </w:rPr>
        <w:br/>
      </w:r>
    </w:p>
    <w:p w14:paraId="308577F1" w14:textId="4566A411" w:rsidR="00C8354B" w:rsidRPr="0083117E" w:rsidRDefault="00C8354B" w:rsidP="00D736E5">
      <w:pPr>
        <w:divId w:val="1213691618"/>
        <w:rPr>
          <w:rFonts w:ascii="Arial" w:hAnsi="Arial" w:cs="Arial"/>
          <w:sz w:val="24"/>
          <w:szCs w:val="24"/>
        </w:rPr>
      </w:pPr>
      <w:r>
        <w:rPr>
          <w:rFonts w:ascii="Arial" w:hAnsi="Arial" w:cs="Arial"/>
          <w:sz w:val="24"/>
          <w:szCs w:val="24"/>
        </w:rPr>
        <w:t>Tabl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2"/>
        <w:tblDescription w:val="Summary of waiver and expenditure authorities"/>
      </w:tblPr>
      <w:tblGrid>
        <w:gridCol w:w="2982"/>
        <w:gridCol w:w="3283"/>
        <w:gridCol w:w="3085"/>
      </w:tblGrid>
      <w:tr w:rsidR="00D736E5" w:rsidRPr="0083117E" w14:paraId="1D35E1CA" w14:textId="77777777" w:rsidTr="00E40008">
        <w:trPr>
          <w:divId w:val="1213691618"/>
          <w:trHeight w:val="30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4C5A4E68" w14:textId="14B2C63C"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 xml:space="preserve">Policy </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3F7EDB80" w14:textId="77777777"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Waiver/Expenditure Authority</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00B790AD" w14:textId="77777777" w:rsidR="00D736E5" w:rsidRPr="0083117E" w:rsidRDefault="00D736E5" w:rsidP="00D736E5">
            <w:pPr>
              <w:spacing w:after="0"/>
              <w:jc w:val="center"/>
              <w:rPr>
                <w:rFonts w:ascii="Arial" w:hAnsi="Arial" w:cs="Arial"/>
                <w:b/>
                <w:sz w:val="24"/>
                <w:szCs w:val="24"/>
              </w:rPr>
            </w:pPr>
            <w:r w:rsidRPr="0083117E">
              <w:rPr>
                <w:rFonts w:ascii="Arial" w:hAnsi="Arial" w:cs="Arial"/>
                <w:b/>
                <w:sz w:val="24"/>
                <w:szCs w:val="24"/>
              </w:rPr>
              <w:t>Statutory and Regulatory Citation</w:t>
            </w:r>
          </w:p>
        </w:tc>
      </w:tr>
      <w:tr w:rsidR="00B4111C" w:rsidRPr="0083117E" w14:paraId="14A051B3"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35414ECD" w14:textId="413FB4E8" w:rsidR="00B4111C" w:rsidRPr="0083117E" w:rsidRDefault="009A7AAA" w:rsidP="00B4111C">
            <w:pPr>
              <w:spacing w:after="0"/>
              <w:rPr>
                <w:rFonts w:ascii="Arial" w:hAnsi="Arial" w:cs="Arial"/>
                <w:sz w:val="24"/>
                <w:szCs w:val="24"/>
              </w:rPr>
            </w:pPr>
            <w:r>
              <w:rPr>
                <w:rFonts w:ascii="Arial" w:hAnsi="Arial" w:cs="Arial"/>
                <w:sz w:val="24"/>
                <w:szCs w:val="24"/>
              </w:rPr>
              <w:t xml:space="preserve">Preserve </w:t>
            </w:r>
            <w:r w:rsidR="00B4111C">
              <w:rPr>
                <w:rFonts w:ascii="Arial" w:hAnsi="Arial" w:cs="Arial"/>
                <w:sz w:val="24"/>
                <w:szCs w:val="24"/>
              </w:rPr>
              <w:t>CommonHealth Members</w:t>
            </w:r>
            <w:r>
              <w:rPr>
                <w:rFonts w:ascii="Arial" w:hAnsi="Arial" w:cs="Arial"/>
                <w:sz w:val="24"/>
                <w:szCs w:val="24"/>
              </w:rPr>
              <w:t>’ Ability</w:t>
            </w:r>
            <w:r w:rsidR="00B4111C">
              <w:rPr>
                <w:rFonts w:ascii="Arial" w:hAnsi="Arial" w:cs="Arial"/>
                <w:sz w:val="24"/>
                <w:szCs w:val="24"/>
              </w:rPr>
              <w:t xml:space="preserve"> to Enroll in One Care</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2578DA9A" w14:textId="523E7EB1" w:rsidR="00B4111C" w:rsidRPr="0083117E" w:rsidRDefault="00B4111C" w:rsidP="00B4111C">
            <w:pPr>
              <w:spacing w:after="0"/>
              <w:rPr>
                <w:rFonts w:ascii="Arial" w:hAnsi="Arial" w:cs="Arial"/>
                <w:sz w:val="24"/>
                <w:szCs w:val="24"/>
              </w:rPr>
            </w:pPr>
            <w:r>
              <w:rPr>
                <w:rFonts w:ascii="Arial" w:hAnsi="Arial" w:cs="Arial"/>
                <w:sz w:val="24"/>
                <w:szCs w:val="24"/>
              </w:rPr>
              <w:t>Clarify delivery system enrollment options for CommonHealth Adults in the STCs under existing expenditure authority #1 for expenditures for CommonHealth Adults</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28670E67" w14:textId="77777777" w:rsidR="00B4111C" w:rsidRPr="0083117E" w:rsidRDefault="00B4111C" w:rsidP="00B4111C">
            <w:pPr>
              <w:spacing w:after="0"/>
              <w:rPr>
                <w:rFonts w:ascii="Arial" w:hAnsi="Arial" w:cs="Arial"/>
                <w:sz w:val="24"/>
                <w:szCs w:val="24"/>
              </w:rPr>
            </w:pPr>
          </w:p>
        </w:tc>
      </w:tr>
      <w:tr w:rsidR="00B4111C" w:rsidRPr="0083117E" w14:paraId="71B4424A"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4CD59C46" w14:textId="6680AB76" w:rsidR="00B4111C" w:rsidRPr="0083117E" w:rsidRDefault="00B4111C" w:rsidP="00B4111C">
            <w:pPr>
              <w:spacing w:after="0"/>
              <w:rPr>
                <w:rFonts w:ascii="Arial" w:hAnsi="Arial" w:cs="Arial"/>
                <w:sz w:val="24"/>
                <w:szCs w:val="24"/>
              </w:rPr>
            </w:pPr>
            <w:r>
              <w:rPr>
                <w:rFonts w:ascii="Arial" w:hAnsi="Arial" w:cs="Arial"/>
                <w:sz w:val="24"/>
                <w:szCs w:val="24"/>
              </w:rPr>
              <w:t>Marketplace Subsidies</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39D8F615" w14:textId="5CD3E939" w:rsidR="00B4111C" w:rsidRPr="0083117E" w:rsidRDefault="00B4111C" w:rsidP="00B4111C">
            <w:pPr>
              <w:spacing w:after="0"/>
              <w:rPr>
                <w:rFonts w:ascii="Arial" w:hAnsi="Arial" w:cs="Arial"/>
                <w:sz w:val="24"/>
                <w:szCs w:val="24"/>
              </w:rPr>
            </w:pPr>
            <w:r w:rsidRPr="225C0740">
              <w:rPr>
                <w:rFonts w:ascii="Arial" w:hAnsi="Arial" w:cs="Arial"/>
                <w:sz w:val="24"/>
                <w:szCs w:val="24"/>
              </w:rPr>
              <w:t>Additional expenditure authority to provide premium and cost sharing subsidies for individuals with incomes at or below 500 percent of the FPL who purchase health insurance through the Massachusetts Health Insurance Connector Authority and gap coverage for up to 100 days while they select, pay</w:t>
            </w:r>
            <w:r w:rsidR="004E734B">
              <w:rPr>
                <w:rFonts w:ascii="Arial" w:hAnsi="Arial" w:cs="Arial"/>
                <w:sz w:val="24"/>
                <w:szCs w:val="24"/>
              </w:rPr>
              <w:t>,</w:t>
            </w:r>
            <w:r w:rsidRPr="225C0740">
              <w:rPr>
                <w:rFonts w:ascii="Arial" w:hAnsi="Arial" w:cs="Arial"/>
                <w:sz w:val="24"/>
                <w:szCs w:val="24"/>
              </w:rPr>
              <w:t xml:space="preserve"> and enroll into a QHP</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53655680" w14:textId="77777777" w:rsidR="00B4111C" w:rsidRPr="0083117E" w:rsidRDefault="00B4111C" w:rsidP="00B4111C">
            <w:pPr>
              <w:spacing w:after="0"/>
              <w:rPr>
                <w:rFonts w:ascii="Arial" w:hAnsi="Arial" w:cs="Arial"/>
                <w:sz w:val="24"/>
                <w:szCs w:val="24"/>
              </w:rPr>
            </w:pPr>
          </w:p>
        </w:tc>
      </w:tr>
      <w:tr w:rsidR="00752007" w:rsidRPr="0083117E" w14:paraId="4245A02D"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3723CAEA" w14:textId="4D227940" w:rsidR="00EA0FB8" w:rsidRPr="0083117E" w:rsidRDefault="00EA0FB8" w:rsidP="00EA0FB8">
            <w:pPr>
              <w:spacing w:after="0"/>
              <w:rPr>
                <w:rFonts w:ascii="Arial" w:hAnsi="Arial" w:cs="Arial"/>
                <w:sz w:val="24"/>
                <w:szCs w:val="24"/>
              </w:rPr>
            </w:pPr>
            <w:r w:rsidRPr="00E278DF">
              <w:rPr>
                <w:rFonts w:ascii="Arial" w:hAnsi="Arial" w:cs="Arial"/>
                <w:sz w:val="24"/>
                <w:szCs w:val="24"/>
              </w:rPr>
              <w:t>Provide MSP, including Qualifying Individual benefits, for individuals on Standard (including those over 65) with income up to the state statutory limit for MSP, who are otherwise eligible under the State Plan</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732C51C0" w14:textId="10803C3F" w:rsidR="00EA0FB8" w:rsidRPr="0083117E" w:rsidRDefault="00EA0FB8" w:rsidP="00EA0FB8">
            <w:pPr>
              <w:spacing w:after="0"/>
              <w:rPr>
                <w:rFonts w:ascii="Arial" w:hAnsi="Arial" w:cs="Arial"/>
                <w:sz w:val="24"/>
                <w:szCs w:val="24"/>
              </w:rPr>
            </w:pPr>
            <w:r w:rsidRPr="00E278DF">
              <w:rPr>
                <w:rFonts w:ascii="Arial" w:hAnsi="Arial" w:cs="Arial"/>
                <w:sz w:val="24"/>
                <w:szCs w:val="24"/>
              </w:rPr>
              <w:t xml:space="preserve">Additional expenditure authority to provide MSP benefits to MassHealth members eligible for Medicare cost sharing assistance through the Commonwealth’s MSP income limit expansion, without applying an asset </w:t>
            </w:r>
            <w:r>
              <w:rPr>
                <w:rFonts w:ascii="Arial" w:hAnsi="Arial" w:cs="Arial"/>
                <w:sz w:val="24"/>
                <w:szCs w:val="24"/>
              </w:rPr>
              <w:t>test</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0CFB5EE4" w14:textId="77777777" w:rsidR="00EA0FB8" w:rsidRDefault="00EA0FB8" w:rsidP="00EA0FB8">
            <w:pPr>
              <w:spacing w:after="0"/>
              <w:rPr>
                <w:rFonts w:ascii="Arial" w:hAnsi="Arial" w:cs="Arial"/>
                <w:sz w:val="24"/>
                <w:szCs w:val="24"/>
              </w:rPr>
            </w:pPr>
            <w:r>
              <w:rPr>
                <w:rFonts w:ascii="Arial" w:hAnsi="Arial" w:cs="Arial"/>
                <w:sz w:val="24"/>
                <w:szCs w:val="24"/>
              </w:rPr>
              <w:t xml:space="preserve">Certain Title XIX and XXI requirements would not apply, including: </w:t>
            </w:r>
          </w:p>
          <w:p w14:paraId="0C497F05" w14:textId="2749DDEC" w:rsidR="00EA0FB8" w:rsidRPr="00F66BA5" w:rsidRDefault="00EA0FB8" w:rsidP="00EA0FB8">
            <w:pPr>
              <w:spacing w:after="0"/>
              <w:rPr>
                <w:rFonts w:ascii="Arial" w:hAnsi="Arial" w:cs="Arial"/>
                <w:sz w:val="24"/>
                <w:szCs w:val="24"/>
              </w:rPr>
            </w:pPr>
            <w:r w:rsidRPr="00E278DF">
              <w:rPr>
                <w:rFonts w:ascii="Arial" w:hAnsi="Arial" w:cs="Arial"/>
                <w:sz w:val="24"/>
                <w:szCs w:val="24"/>
              </w:rPr>
              <w:t xml:space="preserve">Section </w:t>
            </w:r>
            <w:r w:rsidR="00606CFC" w:rsidRPr="1B81DCE1">
              <w:rPr>
                <w:rFonts w:ascii="Arial" w:hAnsi="Arial" w:cs="Arial"/>
                <w:sz w:val="24"/>
                <w:szCs w:val="24"/>
              </w:rPr>
              <w:t>1902(a)(10)(</w:t>
            </w:r>
            <w:r w:rsidR="00606CFC" w:rsidRPr="00CB2C4C">
              <w:rPr>
                <w:rFonts w:ascii="Arial" w:eastAsia="Times New Roman" w:hAnsi="Arial" w:cs="Arial"/>
                <w:sz w:val="24"/>
                <w:szCs w:val="24"/>
              </w:rPr>
              <w:t>C)</w:t>
            </w:r>
            <w:r w:rsidR="00606CFC">
              <w:rPr>
                <w:rFonts w:ascii="Arial" w:eastAsia="Times New Roman" w:hAnsi="Arial" w:cs="Arial"/>
                <w:sz w:val="24"/>
                <w:szCs w:val="24"/>
              </w:rPr>
              <w:t xml:space="preserve">, </w:t>
            </w:r>
            <w:r w:rsidRPr="00E278DF">
              <w:rPr>
                <w:rFonts w:ascii="Arial" w:hAnsi="Arial" w:cs="Arial"/>
                <w:sz w:val="24"/>
                <w:szCs w:val="24"/>
              </w:rPr>
              <w:t>1902(a)(10)(E)(i)</w:t>
            </w:r>
            <w:r w:rsidR="0091780A">
              <w:rPr>
                <w:rFonts w:ascii="Arial" w:hAnsi="Arial" w:cs="Arial"/>
                <w:sz w:val="24"/>
                <w:szCs w:val="24"/>
              </w:rPr>
              <w:t xml:space="preserve">, </w:t>
            </w:r>
            <w:r>
              <w:rPr>
                <w:rFonts w:ascii="Arial" w:hAnsi="Arial" w:cs="Arial"/>
                <w:sz w:val="24"/>
                <w:szCs w:val="24"/>
              </w:rPr>
              <w:t>1902(a)(10)(E)(iv</w:t>
            </w:r>
            <w:r w:rsidR="007A54F4">
              <w:rPr>
                <w:rFonts w:ascii="Arial" w:hAnsi="Arial" w:cs="Arial"/>
                <w:sz w:val="24"/>
                <w:szCs w:val="24"/>
              </w:rPr>
              <w:t>)</w:t>
            </w:r>
            <w:r w:rsidR="0091780A">
              <w:rPr>
                <w:rFonts w:ascii="Arial" w:hAnsi="Arial" w:cs="Arial"/>
                <w:sz w:val="24"/>
                <w:szCs w:val="24"/>
              </w:rPr>
              <w:t>, and certain implementing regulations of 1902(a)(10</w:t>
            </w:r>
            <w:r w:rsidR="0091780A" w:rsidRPr="25FB9F08">
              <w:rPr>
                <w:rFonts w:ascii="Arial" w:hAnsi="Arial" w:cs="Arial"/>
                <w:sz w:val="24"/>
                <w:szCs w:val="24"/>
              </w:rPr>
              <w:t>)</w:t>
            </w:r>
          </w:p>
          <w:p w14:paraId="7A9A928B" w14:textId="77777777" w:rsidR="00EA0FB8" w:rsidRPr="00F66BA5" w:rsidRDefault="00EA0FB8" w:rsidP="00EA0FB8">
            <w:pPr>
              <w:spacing w:after="0"/>
              <w:rPr>
                <w:rFonts w:ascii="Arial" w:hAnsi="Arial" w:cs="Arial"/>
                <w:sz w:val="24"/>
                <w:szCs w:val="24"/>
              </w:rPr>
            </w:pPr>
          </w:p>
          <w:p w14:paraId="06493A13" w14:textId="109476DD" w:rsidR="00EA0FB8" w:rsidRPr="0083117E" w:rsidRDefault="00EA0FB8" w:rsidP="00EA0FB8">
            <w:pPr>
              <w:spacing w:after="0"/>
              <w:rPr>
                <w:rFonts w:ascii="Arial" w:hAnsi="Arial" w:cs="Arial"/>
                <w:sz w:val="24"/>
                <w:szCs w:val="24"/>
              </w:rPr>
            </w:pPr>
          </w:p>
        </w:tc>
      </w:tr>
      <w:tr w:rsidR="39E585E0" w14:paraId="68EB986A"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634916EC" w14:textId="66D9F6C8" w:rsidR="06A46F6C" w:rsidRDefault="06A46F6C" w:rsidP="39E585E0">
            <w:pPr>
              <w:rPr>
                <w:rFonts w:ascii="Arial" w:hAnsi="Arial" w:cs="Arial"/>
                <w:sz w:val="24"/>
                <w:szCs w:val="24"/>
              </w:rPr>
            </w:pPr>
            <w:r w:rsidRPr="39E585E0">
              <w:rPr>
                <w:rFonts w:ascii="Arial" w:hAnsi="Arial" w:cs="Arial"/>
                <w:sz w:val="24"/>
                <w:szCs w:val="24"/>
              </w:rPr>
              <w:lastRenderedPageBreak/>
              <w:t xml:space="preserve">Provide MSP to CommonHealth members up to the state statutory </w:t>
            </w:r>
            <w:r w:rsidR="04C77067" w:rsidRPr="39E585E0">
              <w:rPr>
                <w:rFonts w:ascii="Arial" w:hAnsi="Arial" w:cs="Arial"/>
                <w:sz w:val="24"/>
                <w:szCs w:val="24"/>
              </w:rPr>
              <w:t>maximum</w:t>
            </w:r>
          </w:p>
          <w:p w14:paraId="33A37A51" w14:textId="63F3CD7A" w:rsidR="39E585E0" w:rsidRDefault="39E585E0" w:rsidP="39E585E0">
            <w:pPr>
              <w:rPr>
                <w:rFonts w:ascii="Arial" w:hAnsi="Arial" w:cs="Arial"/>
                <w:sz w:val="24"/>
                <w:szCs w:val="24"/>
              </w:rPr>
            </w:pPr>
          </w:p>
          <w:p w14:paraId="04A606A8" w14:textId="3D503208" w:rsidR="39E585E0" w:rsidRDefault="39E585E0" w:rsidP="39E585E0">
            <w:pPr>
              <w:rPr>
                <w:rFonts w:ascii="Arial" w:hAnsi="Arial" w:cs="Arial"/>
                <w:sz w:val="24"/>
                <w:szCs w:val="24"/>
              </w:rPr>
            </w:pPr>
          </w:p>
          <w:p w14:paraId="1140F7FD" w14:textId="0CF2C189" w:rsidR="04C77067" w:rsidRDefault="04C77067" w:rsidP="39E585E0">
            <w:pPr>
              <w:rPr>
                <w:rFonts w:ascii="Arial" w:hAnsi="Arial" w:cs="Arial"/>
                <w:sz w:val="24"/>
                <w:szCs w:val="24"/>
              </w:rPr>
            </w:pPr>
            <w:r w:rsidRPr="39E585E0">
              <w:rPr>
                <w:rFonts w:ascii="Arial" w:hAnsi="Arial" w:cs="Arial"/>
                <w:sz w:val="24"/>
                <w:szCs w:val="24"/>
              </w:rPr>
              <w:t>Or, alternatively, to pay Medicare Part B premiums to all CommonHealth members up to 225%</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77CBF4AC" w14:textId="7B0B4B3F" w:rsidR="06A46F6C" w:rsidRDefault="06A46F6C" w:rsidP="39E585E0">
            <w:pPr>
              <w:rPr>
                <w:rFonts w:ascii="Arial" w:hAnsi="Arial" w:cs="Arial"/>
                <w:sz w:val="24"/>
                <w:szCs w:val="24"/>
              </w:rPr>
            </w:pPr>
            <w:r w:rsidRPr="39E585E0">
              <w:rPr>
                <w:rFonts w:ascii="Arial" w:hAnsi="Arial" w:cs="Arial"/>
                <w:sz w:val="24"/>
                <w:szCs w:val="24"/>
              </w:rPr>
              <w:t>Additional expenditure authority to provide MSP benefits to CommonHealth members up to the Commonwealth’s MSP income limit expansion</w:t>
            </w:r>
          </w:p>
          <w:p w14:paraId="335CDAAC" w14:textId="3C22B0A2" w:rsidR="39E585E0" w:rsidRDefault="39E585E0" w:rsidP="39E585E0">
            <w:pPr>
              <w:rPr>
                <w:rFonts w:ascii="Arial" w:hAnsi="Arial" w:cs="Arial"/>
                <w:sz w:val="24"/>
                <w:szCs w:val="24"/>
              </w:rPr>
            </w:pPr>
          </w:p>
          <w:p w14:paraId="1FFC603B" w14:textId="2D982F49" w:rsidR="288EF142" w:rsidRDefault="288EF142" w:rsidP="39E585E0">
            <w:pPr>
              <w:rPr>
                <w:rFonts w:ascii="Arial" w:hAnsi="Arial" w:cs="Arial"/>
                <w:sz w:val="24"/>
                <w:szCs w:val="24"/>
              </w:rPr>
            </w:pPr>
            <w:r w:rsidRPr="39E585E0">
              <w:rPr>
                <w:rFonts w:ascii="Arial" w:hAnsi="Arial" w:cs="Arial"/>
                <w:sz w:val="24"/>
                <w:szCs w:val="24"/>
              </w:rPr>
              <w:t xml:space="preserve">Additional expenditure authority to </w:t>
            </w:r>
            <w:r w:rsidR="39243D6E" w:rsidRPr="142F8201">
              <w:rPr>
                <w:rFonts w:ascii="Arial" w:hAnsi="Arial" w:cs="Arial"/>
                <w:sz w:val="24"/>
                <w:szCs w:val="24"/>
              </w:rPr>
              <w:t>pa</w:t>
            </w:r>
            <w:r w:rsidR="62973EF6" w:rsidRPr="142F8201">
              <w:rPr>
                <w:rFonts w:ascii="Arial" w:hAnsi="Arial" w:cs="Arial"/>
                <w:sz w:val="24"/>
                <w:szCs w:val="24"/>
              </w:rPr>
              <w:t>y</w:t>
            </w:r>
            <w:r w:rsidRPr="39E585E0">
              <w:rPr>
                <w:rFonts w:ascii="Arial" w:hAnsi="Arial" w:cs="Arial"/>
                <w:sz w:val="24"/>
                <w:szCs w:val="24"/>
              </w:rPr>
              <w:t xml:space="preserve"> Part B premiums as a benefit to CommonHealth members up to 225% separate from MSP</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1EA204E7" w14:textId="3FE77070" w:rsidR="16F2CF4F" w:rsidRDefault="16F2CF4F" w:rsidP="39E585E0">
            <w:pPr>
              <w:rPr>
                <w:rFonts w:ascii="Arial" w:hAnsi="Arial" w:cs="Arial"/>
                <w:sz w:val="24"/>
                <w:szCs w:val="24"/>
              </w:rPr>
            </w:pPr>
            <w:r w:rsidRPr="39E585E0">
              <w:rPr>
                <w:rFonts w:ascii="Arial" w:hAnsi="Arial" w:cs="Arial"/>
                <w:sz w:val="24"/>
                <w:szCs w:val="24"/>
              </w:rPr>
              <w:t>1902(a)(10)(E) to the extent its reference to section 1905 incorporates sections 1818 and 1843</w:t>
            </w:r>
          </w:p>
        </w:tc>
      </w:tr>
      <w:tr w:rsidR="00752007" w:rsidRPr="0083117E" w14:paraId="7197D3BE"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041EBDCF" w14:textId="736687C8" w:rsidR="00EA0FB8" w:rsidRPr="0083117E" w:rsidRDefault="00EA0FB8" w:rsidP="00EA0FB8">
            <w:pPr>
              <w:spacing w:after="0"/>
              <w:rPr>
                <w:rFonts w:ascii="Arial" w:hAnsi="Arial" w:cs="Arial"/>
                <w:sz w:val="24"/>
                <w:szCs w:val="24"/>
              </w:rPr>
            </w:pPr>
            <w:r w:rsidRPr="6815E033">
              <w:rPr>
                <w:rFonts w:ascii="Arial" w:hAnsi="Arial" w:cs="Arial"/>
                <w:sz w:val="24"/>
                <w:szCs w:val="24"/>
              </w:rPr>
              <w:t>12 Month Continuous Eligibility for adults age 19 and over and 24 Month Continuous Eligibility for members experiencing homelessness who are age 65 and over</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2A647169" w14:textId="3F74019C" w:rsidR="00EA0FB8" w:rsidRPr="0083117E" w:rsidRDefault="00EA0FB8" w:rsidP="00EA0FB8">
            <w:pPr>
              <w:spacing w:after="0"/>
              <w:rPr>
                <w:rFonts w:ascii="Arial" w:hAnsi="Arial" w:cs="Arial"/>
                <w:sz w:val="24"/>
                <w:szCs w:val="24"/>
              </w:rPr>
            </w:pPr>
            <w:r w:rsidRPr="00AA5783">
              <w:rPr>
                <w:rFonts w:ascii="Arial" w:hAnsi="Arial" w:cs="Arial"/>
                <w:sz w:val="24"/>
                <w:szCs w:val="24"/>
              </w:rPr>
              <w:t>Waive redetermination of eligibility regardless of changes in circumstances for 12 months</w:t>
            </w:r>
            <w:r w:rsidRPr="6CDE202E">
              <w:rPr>
                <w:rFonts w:ascii="Arial" w:hAnsi="Arial" w:cs="Arial"/>
                <w:sz w:val="24"/>
                <w:szCs w:val="24"/>
              </w:rPr>
              <w:t xml:space="preserve"> (or for 24 months for those experiencing homelessness and are age 65 or over)</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6A5FA05C" w14:textId="6D91DFF9" w:rsidR="00EA0FB8" w:rsidRPr="0083117E" w:rsidRDefault="5889A481" w:rsidP="00EA0FB8">
            <w:pPr>
              <w:spacing w:after="0"/>
              <w:rPr>
                <w:rFonts w:ascii="Arial" w:hAnsi="Arial" w:cs="Arial"/>
                <w:sz w:val="24"/>
                <w:szCs w:val="24"/>
              </w:rPr>
            </w:pPr>
            <w:r w:rsidRPr="1B81DCE1">
              <w:rPr>
                <w:rFonts w:ascii="Arial" w:hAnsi="Arial" w:cs="Arial"/>
                <w:sz w:val="24"/>
                <w:szCs w:val="24"/>
              </w:rPr>
              <w:t xml:space="preserve">Section 1902(a) to the extent it incorporates </w:t>
            </w:r>
            <w:r w:rsidRPr="7F9859FB">
              <w:rPr>
                <w:rFonts w:ascii="Arial" w:hAnsi="Arial" w:cs="Arial"/>
                <w:sz w:val="24"/>
                <w:szCs w:val="24"/>
              </w:rPr>
              <w:t>42 CFR 435.916</w:t>
            </w:r>
          </w:p>
        </w:tc>
      </w:tr>
      <w:tr w:rsidR="00752007" w:rsidRPr="0083117E" w14:paraId="2391EB82"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2229F014" w14:textId="1B140F20" w:rsidR="00EA0FB8" w:rsidRPr="000A050F" w:rsidRDefault="00D353C5" w:rsidP="00EA0FB8">
            <w:pPr>
              <w:spacing w:after="0"/>
              <w:rPr>
                <w:rFonts w:ascii="Arial" w:hAnsi="Arial" w:cs="Arial"/>
                <w:sz w:val="24"/>
                <w:szCs w:val="24"/>
              </w:rPr>
            </w:pPr>
            <w:r w:rsidRPr="000A050F">
              <w:rPr>
                <w:rFonts w:ascii="Arial" w:hAnsi="Arial" w:cs="Arial"/>
                <w:sz w:val="24"/>
                <w:szCs w:val="24"/>
              </w:rPr>
              <w:t xml:space="preserve">Expanded Housing </w:t>
            </w:r>
            <w:r w:rsidR="00095DDD" w:rsidRPr="000A050F">
              <w:rPr>
                <w:rFonts w:ascii="Arial" w:hAnsi="Arial" w:cs="Arial"/>
                <w:sz w:val="24"/>
                <w:szCs w:val="24"/>
              </w:rPr>
              <w:t xml:space="preserve">Authority (i.e., </w:t>
            </w:r>
            <w:r w:rsidR="00EA0FB8" w:rsidRPr="000A050F">
              <w:rPr>
                <w:rFonts w:ascii="Arial" w:hAnsi="Arial" w:cs="Arial"/>
                <w:sz w:val="24"/>
                <w:szCs w:val="24"/>
              </w:rPr>
              <w:t>Short-Term Post-Hospitalization Housing (STPHH)</w:t>
            </w:r>
            <w:r w:rsidR="00095DDD" w:rsidRPr="000A050F">
              <w:rPr>
                <w:rFonts w:ascii="Arial" w:hAnsi="Arial" w:cs="Arial"/>
                <w:sz w:val="24"/>
                <w:szCs w:val="24"/>
              </w:rPr>
              <w:t xml:space="preserve"> and </w:t>
            </w:r>
            <w:r w:rsidR="00812796" w:rsidRPr="000A050F">
              <w:rPr>
                <w:rFonts w:ascii="Arial" w:hAnsi="Arial" w:cs="Arial"/>
                <w:sz w:val="24"/>
                <w:szCs w:val="24"/>
              </w:rPr>
              <w:t xml:space="preserve">Temporary </w:t>
            </w:r>
            <w:r w:rsidR="00BE3947" w:rsidRPr="000A050F">
              <w:rPr>
                <w:rFonts w:ascii="Arial" w:hAnsi="Arial" w:cs="Arial"/>
                <w:sz w:val="24"/>
                <w:szCs w:val="24"/>
              </w:rPr>
              <w:t>Housing</w:t>
            </w:r>
            <w:r w:rsidR="005B324D" w:rsidRPr="000A050F">
              <w:rPr>
                <w:rFonts w:ascii="Arial" w:hAnsi="Arial" w:cs="Arial"/>
                <w:sz w:val="24"/>
                <w:szCs w:val="24"/>
              </w:rPr>
              <w:t xml:space="preserve"> Assistance</w:t>
            </w:r>
            <w:r w:rsidR="00BE3947" w:rsidRPr="000A050F">
              <w:rPr>
                <w:rFonts w:ascii="Arial" w:hAnsi="Arial" w:cs="Arial"/>
                <w:sz w:val="24"/>
                <w:szCs w:val="24"/>
              </w:rPr>
              <w:t xml:space="preserve"> for </w:t>
            </w:r>
            <w:r w:rsidR="00812796" w:rsidRPr="000A050F">
              <w:rPr>
                <w:rFonts w:ascii="Arial" w:hAnsi="Arial" w:cs="Arial"/>
                <w:sz w:val="24"/>
                <w:szCs w:val="24"/>
              </w:rPr>
              <w:t>pregnant members and families</w:t>
            </w:r>
            <w:r w:rsidR="00BE3947" w:rsidRPr="000A050F">
              <w:rPr>
                <w:rFonts w:ascii="Arial" w:hAnsi="Arial" w:cs="Arial"/>
                <w:sz w:val="24"/>
                <w:szCs w:val="24"/>
              </w:rPr>
              <w:t xml:space="preserve"> and related services)</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3DEBE31E" w14:textId="6F7F55C9" w:rsidR="00EA0FB8" w:rsidRPr="000A050F" w:rsidRDefault="389A6C1F" w:rsidP="00EA0FB8">
            <w:pPr>
              <w:rPr>
                <w:rFonts w:ascii="Arial" w:hAnsi="Arial" w:cs="Arial"/>
              </w:rPr>
            </w:pPr>
            <w:r w:rsidRPr="000A050F">
              <w:rPr>
                <w:rFonts w:ascii="Arial" w:hAnsi="Arial" w:cs="Arial"/>
                <w:sz w:val="24"/>
                <w:szCs w:val="24"/>
              </w:rPr>
              <w:t xml:space="preserve">Include </w:t>
            </w:r>
            <w:r w:rsidR="00BE3947" w:rsidRPr="000A050F">
              <w:rPr>
                <w:rFonts w:ascii="Arial" w:hAnsi="Arial" w:cs="Arial"/>
                <w:sz w:val="24"/>
                <w:szCs w:val="24"/>
              </w:rPr>
              <w:t xml:space="preserve">expanded housing </w:t>
            </w:r>
            <w:r w:rsidR="007941F4" w:rsidRPr="000A050F">
              <w:rPr>
                <w:rFonts w:ascii="Arial" w:hAnsi="Arial" w:cs="Arial"/>
                <w:sz w:val="24"/>
                <w:szCs w:val="24"/>
              </w:rPr>
              <w:t xml:space="preserve">authorities for </w:t>
            </w:r>
            <w:r w:rsidRPr="000A050F">
              <w:rPr>
                <w:rFonts w:ascii="Arial" w:hAnsi="Arial" w:cs="Arial"/>
                <w:sz w:val="24"/>
                <w:szCs w:val="24"/>
              </w:rPr>
              <w:t xml:space="preserve">STPHH </w:t>
            </w:r>
            <w:r w:rsidR="007941F4" w:rsidRPr="000A050F">
              <w:rPr>
                <w:rFonts w:ascii="Arial" w:hAnsi="Arial" w:cs="Arial"/>
                <w:sz w:val="24"/>
                <w:szCs w:val="24"/>
              </w:rPr>
              <w:t xml:space="preserve">and </w:t>
            </w:r>
            <w:r w:rsidR="00812796" w:rsidRPr="000A050F">
              <w:rPr>
                <w:rFonts w:ascii="Arial" w:hAnsi="Arial" w:cs="Arial"/>
                <w:sz w:val="24"/>
                <w:szCs w:val="24"/>
              </w:rPr>
              <w:t xml:space="preserve">temporary </w:t>
            </w:r>
            <w:r w:rsidR="007941F4" w:rsidRPr="000A050F">
              <w:rPr>
                <w:rFonts w:ascii="Arial" w:hAnsi="Arial" w:cs="Arial"/>
                <w:sz w:val="24"/>
                <w:szCs w:val="24"/>
              </w:rPr>
              <w:t xml:space="preserve">housing </w:t>
            </w:r>
            <w:r w:rsidR="005B324D" w:rsidRPr="000A050F">
              <w:rPr>
                <w:rFonts w:ascii="Arial" w:hAnsi="Arial" w:cs="Arial"/>
                <w:sz w:val="24"/>
                <w:szCs w:val="24"/>
              </w:rPr>
              <w:t xml:space="preserve">assistance </w:t>
            </w:r>
            <w:r w:rsidR="007941F4" w:rsidRPr="000A050F">
              <w:rPr>
                <w:rFonts w:ascii="Arial" w:hAnsi="Arial" w:cs="Arial"/>
                <w:sz w:val="24"/>
                <w:szCs w:val="24"/>
              </w:rPr>
              <w:t xml:space="preserve">for </w:t>
            </w:r>
            <w:r w:rsidR="00812796" w:rsidRPr="000A050F">
              <w:rPr>
                <w:rFonts w:ascii="Arial" w:hAnsi="Arial" w:cs="Arial"/>
                <w:sz w:val="24"/>
                <w:szCs w:val="24"/>
              </w:rPr>
              <w:t xml:space="preserve">pregnant members and families </w:t>
            </w:r>
            <w:r w:rsidR="007941F4" w:rsidRPr="000A050F">
              <w:rPr>
                <w:rFonts w:ascii="Arial" w:hAnsi="Arial" w:cs="Arial"/>
                <w:sz w:val="24"/>
                <w:szCs w:val="24"/>
              </w:rPr>
              <w:t xml:space="preserve">and related services </w:t>
            </w:r>
            <w:r w:rsidRPr="000A050F">
              <w:rPr>
                <w:rFonts w:ascii="Arial" w:hAnsi="Arial" w:cs="Arial"/>
                <w:sz w:val="24"/>
                <w:szCs w:val="24"/>
              </w:rPr>
              <w:t>as Health</w:t>
            </w:r>
            <w:r w:rsidR="3F430F2E" w:rsidRPr="000A050F">
              <w:rPr>
                <w:rFonts w:ascii="Arial" w:hAnsi="Arial" w:cs="Arial"/>
                <w:sz w:val="24"/>
                <w:szCs w:val="24"/>
              </w:rPr>
              <w:t>-</w:t>
            </w:r>
            <w:r w:rsidRPr="000A050F">
              <w:rPr>
                <w:rFonts w:ascii="Arial" w:hAnsi="Arial" w:cs="Arial"/>
                <w:sz w:val="24"/>
                <w:szCs w:val="24"/>
              </w:rPr>
              <w:t>Related Social Needs service</w:t>
            </w:r>
            <w:r w:rsidR="007941F4" w:rsidRPr="000A050F">
              <w:rPr>
                <w:rFonts w:ascii="Arial" w:hAnsi="Arial" w:cs="Arial"/>
                <w:sz w:val="24"/>
                <w:szCs w:val="24"/>
              </w:rPr>
              <w:t>s</w:t>
            </w:r>
            <w:r w:rsidRPr="000A050F">
              <w:rPr>
                <w:rFonts w:ascii="Arial" w:hAnsi="Arial" w:cs="Arial"/>
                <w:sz w:val="24"/>
                <w:szCs w:val="24"/>
              </w:rPr>
              <w:t xml:space="preserve"> under existing expenditure authority 22 and STC 15, including all related waivers applicable to HRSN services in the current demonstration </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1D74C40D" w14:textId="1C5C1A4F" w:rsidR="00EA0FB8" w:rsidRPr="0083117E" w:rsidRDefault="00EA0FB8" w:rsidP="00EA0FB8">
            <w:pPr>
              <w:spacing w:after="0"/>
              <w:rPr>
                <w:rFonts w:ascii="Arial" w:hAnsi="Arial" w:cs="Arial"/>
                <w:sz w:val="24"/>
                <w:szCs w:val="24"/>
              </w:rPr>
            </w:pPr>
          </w:p>
        </w:tc>
      </w:tr>
      <w:tr w:rsidR="00EA0FB8" w:rsidRPr="0083117E" w14:paraId="17C43241"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1FA89BBA" w14:textId="44CD700C" w:rsidR="00EA0FB8" w:rsidRDefault="00EA0FB8" w:rsidP="00B4111C">
            <w:pPr>
              <w:spacing w:after="0"/>
              <w:rPr>
                <w:rFonts w:ascii="Arial" w:hAnsi="Arial" w:cs="Arial"/>
                <w:sz w:val="24"/>
                <w:szCs w:val="24"/>
              </w:rPr>
            </w:pPr>
            <w:r w:rsidRPr="52E43E6B">
              <w:rPr>
                <w:rFonts w:ascii="Arial" w:hAnsi="Arial" w:cs="Arial"/>
                <w:sz w:val="24"/>
                <w:szCs w:val="24"/>
              </w:rPr>
              <w:t>Social Service Organization (</w:t>
            </w:r>
            <w:r>
              <w:rPr>
                <w:rFonts w:ascii="Arial" w:hAnsi="Arial" w:cs="Arial"/>
                <w:sz w:val="24"/>
                <w:szCs w:val="24"/>
              </w:rPr>
              <w:t>SSO</w:t>
            </w:r>
            <w:r w:rsidRPr="52E43E6B">
              <w:rPr>
                <w:rFonts w:ascii="Arial" w:hAnsi="Arial" w:cs="Arial"/>
                <w:sz w:val="24"/>
                <w:szCs w:val="24"/>
              </w:rPr>
              <w:t>)</w:t>
            </w:r>
            <w:r>
              <w:rPr>
                <w:rFonts w:ascii="Arial" w:hAnsi="Arial" w:cs="Arial"/>
                <w:sz w:val="24"/>
                <w:szCs w:val="24"/>
              </w:rPr>
              <w:t xml:space="preserve"> Integration Fund</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226AE4D2" w14:textId="110F53E6" w:rsidR="00EA0FB8" w:rsidRDefault="00EA0FB8" w:rsidP="00B4111C">
            <w:pPr>
              <w:spacing w:after="0"/>
              <w:rPr>
                <w:rFonts w:ascii="Arial" w:hAnsi="Arial" w:cs="Arial"/>
                <w:sz w:val="24"/>
                <w:szCs w:val="24"/>
              </w:rPr>
            </w:pPr>
            <w:r>
              <w:rPr>
                <w:rFonts w:ascii="Arial" w:hAnsi="Arial" w:cs="Arial"/>
                <w:sz w:val="24"/>
                <w:szCs w:val="24"/>
              </w:rPr>
              <w:t>Increase expenditure authority in the amount of $17M (increase</w:t>
            </w:r>
            <w:r w:rsidDel="00963BCF">
              <w:rPr>
                <w:rFonts w:ascii="Arial" w:hAnsi="Arial" w:cs="Arial"/>
                <w:sz w:val="24"/>
                <w:szCs w:val="24"/>
              </w:rPr>
              <w:t xml:space="preserve"> </w:t>
            </w:r>
            <w:r>
              <w:rPr>
                <w:rFonts w:ascii="Arial" w:hAnsi="Arial" w:cs="Arial"/>
                <w:sz w:val="24"/>
                <w:szCs w:val="24"/>
              </w:rPr>
              <w:t xml:space="preserve">from $8M to $25M) under existing </w:t>
            </w:r>
            <w:r>
              <w:rPr>
                <w:rFonts w:ascii="Arial" w:hAnsi="Arial" w:cs="Arial"/>
                <w:sz w:val="24"/>
                <w:szCs w:val="24"/>
              </w:rPr>
              <w:lastRenderedPageBreak/>
              <w:t xml:space="preserve">expenditure authority 23 and STC 15, including all related waivers applicable to HRSN services in the current demonstration </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79D9133E" w14:textId="141252DC" w:rsidR="00EA0FB8" w:rsidRPr="0083117E" w:rsidRDefault="00EA0FB8" w:rsidP="00B4111C">
            <w:pPr>
              <w:spacing w:after="0"/>
              <w:rPr>
                <w:rFonts w:ascii="Arial" w:hAnsi="Arial" w:cs="Arial"/>
                <w:sz w:val="24"/>
                <w:szCs w:val="24"/>
              </w:rPr>
            </w:pPr>
          </w:p>
        </w:tc>
      </w:tr>
      <w:tr w:rsidR="00EA0FB8" w:rsidRPr="0083117E" w14:paraId="5D21354B" w14:textId="77777777" w:rsidTr="00E40008">
        <w:trPr>
          <w:divId w:val="1213691618"/>
          <w:trHeight w:val="980"/>
        </w:trPr>
        <w:tc>
          <w:tcPr>
            <w:tcW w:w="2982" w:type="dxa"/>
            <w:tcBorders>
              <w:top w:val="single" w:sz="4" w:space="0" w:color="auto"/>
              <w:left w:val="single" w:sz="4" w:space="0" w:color="auto"/>
              <w:bottom w:val="single" w:sz="4" w:space="0" w:color="auto"/>
              <w:right w:val="single" w:sz="4" w:space="0" w:color="auto"/>
            </w:tcBorders>
            <w:shd w:val="clear" w:color="auto" w:fill="auto"/>
          </w:tcPr>
          <w:p w14:paraId="34879E31" w14:textId="09AF5231" w:rsidR="00EA0FB8" w:rsidRPr="225C0740" w:rsidRDefault="64EA8D8A" w:rsidP="00B4111C">
            <w:pPr>
              <w:spacing w:after="0"/>
              <w:rPr>
                <w:rFonts w:ascii="Arial" w:hAnsi="Arial" w:cs="Arial"/>
                <w:color w:val="000000" w:themeColor="text1"/>
                <w:sz w:val="24"/>
                <w:szCs w:val="24"/>
              </w:rPr>
            </w:pPr>
            <w:r w:rsidRPr="32F98027">
              <w:rPr>
                <w:rFonts w:ascii="Arial" w:hAnsi="Arial" w:cs="Arial"/>
                <w:color w:val="000000" w:themeColor="text1"/>
                <w:sz w:val="24"/>
                <w:szCs w:val="24"/>
              </w:rPr>
              <w:t xml:space="preserve">Provide Pre-Release MassHealth Services to Individuals in </w:t>
            </w:r>
            <w:r w:rsidR="39C6FB77" w:rsidRPr="32F98027">
              <w:rPr>
                <w:rFonts w:ascii="Arial" w:hAnsi="Arial" w:cs="Arial"/>
                <w:color w:val="000000" w:themeColor="text1"/>
                <w:sz w:val="24"/>
                <w:szCs w:val="24"/>
              </w:rPr>
              <w:t>Certain Public Institutions</w:t>
            </w:r>
          </w:p>
        </w:tc>
        <w:tc>
          <w:tcPr>
            <w:tcW w:w="3283" w:type="dxa"/>
            <w:tcBorders>
              <w:top w:val="single" w:sz="4" w:space="0" w:color="auto"/>
              <w:left w:val="single" w:sz="4" w:space="0" w:color="auto"/>
              <w:bottom w:val="single" w:sz="4" w:space="0" w:color="auto"/>
              <w:right w:val="single" w:sz="4" w:space="0" w:color="auto"/>
            </w:tcBorders>
            <w:shd w:val="clear" w:color="auto" w:fill="auto"/>
          </w:tcPr>
          <w:p w14:paraId="51CC9731" w14:textId="25E1D78F" w:rsidR="00EA0FB8" w:rsidRPr="35E2823E" w:rsidRDefault="64EA8D8A" w:rsidP="00B4111C">
            <w:pPr>
              <w:spacing w:after="0"/>
              <w:rPr>
                <w:rFonts w:ascii="Arial" w:hAnsi="Arial" w:cs="Arial"/>
                <w:sz w:val="24"/>
                <w:szCs w:val="24"/>
              </w:rPr>
            </w:pPr>
            <w:r w:rsidRPr="32F98027">
              <w:rPr>
                <w:rFonts w:ascii="Arial" w:hAnsi="Arial" w:cs="Arial"/>
                <w:sz w:val="24"/>
                <w:szCs w:val="24"/>
              </w:rPr>
              <w:t xml:space="preserve">Expenditure authority to provide certain MassHealth covered services to otherwise eligible individuals held in </w:t>
            </w:r>
            <w:r w:rsidR="218AD17B" w:rsidRPr="32F98027">
              <w:rPr>
                <w:rFonts w:ascii="Arial" w:hAnsi="Arial" w:cs="Arial"/>
                <w:sz w:val="24"/>
                <w:szCs w:val="24"/>
              </w:rPr>
              <w:t>certain public institutions</w:t>
            </w:r>
            <w:r w:rsidRPr="32F98027">
              <w:rPr>
                <w:rFonts w:ascii="Arial" w:hAnsi="Arial" w:cs="Arial"/>
                <w:sz w:val="24"/>
                <w:szCs w:val="24"/>
              </w:rPr>
              <w:t xml:space="preserve"> 90 days prior to their release from those settings; expenditure authority to support related capacity building</w:t>
            </w:r>
          </w:p>
        </w:tc>
        <w:tc>
          <w:tcPr>
            <w:tcW w:w="3085" w:type="dxa"/>
            <w:tcBorders>
              <w:top w:val="single" w:sz="4" w:space="0" w:color="auto"/>
              <w:left w:val="single" w:sz="4" w:space="0" w:color="auto"/>
              <w:bottom w:val="single" w:sz="4" w:space="0" w:color="auto"/>
              <w:right w:val="single" w:sz="4" w:space="0" w:color="auto"/>
            </w:tcBorders>
            <w:shd w:val="clear" w:color="auto" w:fill="auto"/>
          </w:tcPr>
          <w:p w14:paraId="0B6ABA22" w14:textId="77777777" w:rsidR="00EA0FB8" w:rsidRDefault="00EA0FB8" w:rsidP="00B4111C">
            <w:pPr>
              <w:spacing w:after="0"/>
              <w:rPr>
                <w:rFonts w:ascii="Arial" w:hAnsi="Arial" w:cs="Arial"/>
                <w:sz w:val="24"/>
                <w:szCs w:val="24"/>
              </w:rPr>
            </w:pPr>
            <w:r>
              <w:rPr>
                <w:rFonts w:ascii="Arial" w:hAnsi="Arial" w:cs="Arial"/>
                <w:sz w:val="24"/>
                <w:szCs w:val="24"/>
              </w:rPr>
              <w:t>Certain Title XIX and XXI requirements would not apply, including:</w:t>
            </w:r>
          </w:p>
          <w:p w14:paraId="18735EA7" w14:textId="77777777" w:rsidR="00EA0FB8" w:rsidRDefault="00EA0FB8" w:rsidP="00B4111C">
            <w:pPr>
              <w:spacing w:after="0"/>
              <w:rPr>
                <w:rFonts w:ascii="Arial" w:hAnsi="Arial" w:cs="Arial"/>
                <w:sz w:val="24"/>
                <w:szCs w:val="24"/>
              </w:rPr>
            </w:pPr>
            <w:r w:rsidRPr="00C8354B">
              <w:rPr>
                <w:rFonts w:ascii="Arial" w:eastAsia="Times New Roman" w:hAnsi="Arial" w:cs="Arial"/>
                <w:sz w:val="24"/>
                <w:szCs w:val="24"/>
              </w:rPr>
              <w:t>Section</w:t>
            </w:r>
            <w:r>
              <w:rPr>
                <w:rFonts w:ascii="Arial" w:eastAsia="Times New Roman" w:hAnsi="Arial" w:cs="Arial"/>
                <w:sz w:val="24"/>
                <w:szCs w:val="24"/>
              </w:rPr>
              <w:t>s</w:t>
            </w:r>
            <w:r w:rsidRPr="00C8354B">
              <w:rPr>
                <w:rFonts w:ascii="Arial" w:eastAsia="Times New Roman" w:hAnsi="Arial" w:cs="Arial"/>
                <w:sz w:val="24"/>
                <w:szCs w:val="24"/>
              </w:rPr>
              <w:t xml:space="preserve"> 1902(a)(1)</w:t>
            </w:r>
            <w:r>
              <w:rPr>
                <w:rFonts w:ascii="Arial" w:eastAsia="Times New Roman" w:hAnsi="Arial" w:cs="Arial"/>
                <w:sz w:val="24"/>
                <w:szCs w:val="24"/>
              </w:rPr>
              <w:t xml:space="preserve">, </w:t>
            </w:r>
            <w:r w:rsidRPr="00A80AB0">
              <w:rPr>
                <w:rFonts w:ascii="Arial" w:eastAsia="Times New Roman" w:hAnsi="Arial" w:cs="Arial"/>
                <w:sz w:val="24"/>
                <w:szCs w:val="24"/>
              </w:rPr>
              <w:t>1902(a)(10)(B)</w:t>
            </w:r>
            <w:r>
              <w:rPr>
                <w:rFonts w:ascii="Arial" w:eastAsia="Times New Roman" w:hAnsi="Arial" w:cs="Arial"/>
                <w:sz w:val="24"/>
                <w:szCs w:val="24"/>
              </w:rPr>
              <w:t>,</w:t>
            </w:r>
            <w:r w:rsidRPr="00A80AB0">
              <w:rPr>
                <w:rFonts w:ascii="Arial" w:eastAsia="Times New Roman" w:hAnsi="Arial" w:cs="Arial"/>
                <w:sz w:val="24"/>
                <w:szCs w:val="24"/>
              </w:rPr>
              <w:t xml:space="preserve"> 1902(a)(17)</w:t>
            </w:r>
            <w:r>
              <w:rPr>
                <w:rFonts w:ascii="Arial" w:eastAsia="Times New Roman" w:hAnsi="Arial" w:cs="Arial"/>
                <w:sz w:val="24"/>
                <w:szCs w:val="24"/>
              </w:rPr>
              <w:t>,</w:t>
            </w:r>
            <w:r>
              <w:t xml:space="preserve"> </w:t>
            </w:r>
            <w:r w:rsidRPr="00A80AB0">
              <w:rPr>
                <w:rFonts w:ascii="Arial" w:eastAsia="Times New Roman" w:hAnsi="Arial" w:cs="Arial"/>
                <w:sz w:val="24"/>
                <w:szCs w:val="24"/>
              </w:rPr>
              <w:t>1902(a)(27)</w:t>
            </w:r>
            <w:r>
              <w:rPr>
                <w:rFonts w:ascii="Arial" w:eastAsia="Times New Roman" w:hAnsi="Arial" w:cs="Arial"/>
                <w:sz w:val="24"/>
                <w:szCs w:val="24"/>
              </w:rPr>
              <w:t xml:space="preserve">, </w:t>
            </w:r>
            <w:r w:rsidRPr="00A80AB0">
              <w:rPr>
                <w:rFonts w:ascii="Arial" w:eastAsia="Times New Roman" w:hAnsi="Arial" w:cs="Arial"/>
                <w:sz w:val="24"/>
                <w:szCs w:val="24"/>
              </w:rPr>
              <w:t>1902(a)(78)</w:t>
            </w:r>
            <w:r>
              <w:rPr>
                <w:rFonts w:ascii="Arial" w:eastAsia="Times New Roman" w:hAnsi="Arial" w:cs="Arial"/>
                <w:sz w:val="24"/>
                <w:szCs w:val="24"/>
              </w:rPr>
              <w:t xml:space="preserve">, and </w:t>
            </w:r>
            <w:r w:rsidRPr="00C8354B">
              <w:rPr>
                <w:rFonts w:ascii="Arial" w:eastAsia="Times New Roman" w:hAnsi="Arial" w:cs="Arial"/>
                <w:sz w:val="24"/>
                <w:szCs w:val="24"/>
              </w:rPr>
              <w:t>2107(e)(1)(D)</w:t>
            </w:r>
            <w:r>
              <w:rPr>
                <w:rFonts w:ascii="Arial" w:eastAsia="Times New Roman" w:hAnsi="Arial" w:cs="Arial"/>
                <w:sz w:val="24"/>
                <w:szCs w:val="24"/>
              </w:rPr>
              <w:t>.</w:t>
            </w:r>
          </w:p>
          <w:p w14:paraId="30D10107" w14:textId="77777777" w:rsidR="00EA0FB8" w:rsidRDefault="00EA0FB8" w:rsidP="00B4111C">
            <w:pPr>
              <w:spacing w:after="0"/>
              <w:rPr>
                <w:rFonts w:ascii="Arial" w:hAnsi="Arial" w:cs="Arial"/>
                <w:sz w:val="24"/>
                <w:szCs w:val="24"/>
              </w:rPr>
            </w:pPr>
          </w:p>
        </w:tc>
      </w:tr>
    </w:tbl>
    <w:p w14:paraId="615A0551" w14:textId="77BA7A06" w:rsidR="00B7348A" w:rsidRDefault="00B7348A">
      <w:pPr>
        <w:spacing w:after="0" w:line="240" w:lineRule="auto"/>
        <w:rPr>
          <w:rFonts w:ascii="Arial Nova" w:eastAsia="Arial Nova" w:hAnsi="Arial Nova" w:cs="Arial Nova"/>
          <w:b/>
          <w:bCs/>
          <w:kern w:val="32"/>
          <w:sz w:val="32"/>
          <w:szCs w:val="32"/>
          <w:lang w:val="x-none" w:eastAsia="x-none"/>
        </w:rPr>
      </w:pPr>
      <w:bookmarkStart w:id="17" w:name="_Toc492641286"/>
    </w:p>
    <w:p w14:paraId="5865A828" w14:textId="421CAE5D" w:rsidR="00D736E5" w:rsidRPr="00C8354B" w:rsidRDefault="00D736E5" w:rsidP="00FD4BD9">
      <w:pPr>
        <w:pStyle w:val="Heading2"/>
        <w:divId w:val="1213691618"/>
      </w:pPr>
      <w:bookmarkStart w:id="18" w:name="_Toc148337745"/>
      <w:r w:rsidRPr="00CA443B">
        <w:t>Budget Neutrality</w:t>
      </w:r>
      <w:bookmarkEnd w:id="17"/>
      <w:bookmarkEnd w:id="18"/>
      <w:r w:rsidRPr="00C8354B">
        <w:t xml:space="preserve"> </w:t>
      </w:r>
    </w:p>
    <w:p w14:paraId="4EF0D9C7" w14:textId="370122D5" w:rsidR="00D736E5" w:rsidRPr="0083117E" w:rsidRDefault="00D736E5" w:rsidP="00FD4BD9">
      <w:pPr>
        <w:keepNext/>
        <w:spacing w:after="120"/>
        <w:divId w:val="1213691618"/>
        <w:rPr>
          <w:rFonts w:ascii="Arial" w:hAnsi="Arial" w:cs="Arial"/>
          <w:sz w:val="24"/>
          <w:szCs w:val="24"/>
        </w:rPr>
      </w:pPr>
      <w:r w:rsidRPr="0083117E">
        <w:rPr>
          <w:rFonts w:ascii="Arial" w:hAnsi="Arial" w:cs="Arial"/>
          <w:i/>
          <w:iCs/>
          <w:sz w:val="24"/>
          <w:szCs w:val="24"/>
        </w:rPr>
        <w:t>Budget neutrality prior to amendment</w:t>
      </w:r>
    </w:p>
    <w:p w14:paraId="08DF7991" w14:textId="4099E1A6" w:rsidR="00D736E5" w:rsidRPr="0083117E" w:rsidRDefault="00D736E5" w:rsidP="00FD4BD9">
      <w:pPr>
        <w:keepNext/>
        <w:spacing w:after="120"/>
        <w:divId w:val="1213691618"/>
        <w:rPr>
          <w:rFonts w:ascii="Arial" w:hAnsi="Arial" w:cs="Arial"/>
          <w:sz w:val="24"/>
          <w:szCs w:val="24"/>
        </w:rPr>
      </w:pPr>
      <w:r w:rsidRPr="0083117E">
        <w:rPr>
          <w:rFonts w:ascii="Arial" w:hAnsi="Arial" w:cs="Arial"/>
          <w:sz w:val="24"/>
          <w:szCs w:val="24"/>
        </w:rPr>
        <w:t xml:space="preserve">The Commonwealth’s projected budget neutrality cushion as of the quarterly report for the quarter ending </w:t>
      </w:r>
      <w:r w:rsidR="481C1F7C">
        <w:rPr>
          <w:rFonts w:ascii="Arial" w:hAnsi="Arial" w:cs="Arial"/>
          <w:sz w:val="24"/>
          <w:szCs w:val="24"/>
        </w:rPr>
        <w:t>June</w:t>
      </w:r>
      <w:r w:rsidR="00AB3D37" w:rsidRPr="0083117E">
        <w:rPr>
          <w:rFonts w:ascii="Arial" w:hAnsi="Arial" w:cs="Arial"/>
          <w:sz w:val="24"/>
          <w:szCs w:val="24"/>
        </w:rPr>
        <w:t xml:space="preserve"> 30, </w:t>
      </w:r>
      <w:r w:rsidR="3E836199" w:rsidRPr="0083117E">
        <w:rPr>
          <w:rFonts w:ascii="Arial" w:hAnsi="Arial" w:cs="Arial"/>
          <w:sz w:val="24"/>
          <w:szCs w:val="24"/>
        </w:rPr>
        <w:t>202</w:t>
      </w:r>
      <w:r w:rsidR="481C1F7C">
        <w:rPr>
          <w:rFonts w:ascii="Arial" w:hAnsi="Arial" w:cs="Arial"/>
          <w:sz w:val="24"/>
          <w:szCs w:val="24"/>
        </w:rPr>
        <w:t>2</w:t>
      </w:r>
      <w:r w:rsidRPr="0083117E">
        <w:rPr>
          <w:rFonts w:ascii="Arial" w:hAnsi="Arial" w:cs="Arial"/>
          <w:sz w:val="24"/>
          <w:szCs w:val="24"/>
        </w:rPr>
        <w:t>,</w:t>
      </w:r>
      <w:r w:rsidRPr="0083117E">
        <w:rPr>
          <w:rStyle w:val="FootnoteReference"/>
          <w:rFonts w:ascii="Arial" w:hAnsi="Arial" w:cs="Arial"/>
          <w:sz w:val="24"/>
          <w:szCs w:val="24"/>
        </w:rPr>
        <w:footnoteReference w:id="55"/>
      </w:r>
      <w:r w:rsidRPr="0083117E">
        <w:rPr>
          <w:rFonts w:ascii="Arial" w:hAnsi="Arial" w:cs="Arial"/>
          <w:sz w:val="24"/>
          <w:szCs w:val="24"/>
        </w:rPr>
        <w:t> is approximately $</w:t>
      </w:r>
      <w:r w:rsidR="575962B8">
        <w:rPr>
          <w:rFonts w:ascii="Arial" w:hAnsi="Arial" w:cs="Arial"/>
          <w:sz w:val="24"/>
          <w:szCs w:val="24"/>
        </w:rPr>
        <w:t>28.2</w:t>
      </w:r>
      <w:r w:rsidRPr="0083117E">
        <w:rPr>
          <w:rFonts w:ascii="Arial" w:hAnsi="Arial" w:cs="Arial"/>
          <w:sz w:val="24"/>
          <w:szCs w:val="24"/>
        </w:rPr>
        <w:t xml:space="preserve"> billion total, of which $</w:t>
      </w:r>
      <w:r w:rsidR="6086C049">
        <w:rPr>
          <w:rFonts w:ascii="Arial" w:hAnsi="Arial" w:cs="Arial"/>
          <w:sz w:val="24"/>
          <w:szCs w:val="24"/>
        </w:rPr>
        <w:t>6.2</w:t>
      </w:r>
      <w:r w:rsidRPr="0083117E">
        <w:rPr>
          <w:rFonts w:ascii="Arial" w:hAnsi="Arial" w:cs="Arial"/>
          <w:sz w:val="24"/>
          <w:szCs w:val="24"/>
        </w:rPr>
        <w:t xml:space="preserve"> billion is attributable to the SFY 2018-2022 waiver period.</w:t>
      </w:r>
      <w:r w:rsidRPr="0083117E">
        <w:rPr>
          <w:rStyle w:val="FootnoteReference"/>
          <w:rFonts w:ascii="Arial" w:hAnsi="Arial" w:cs="Arial"/>
          <w:sz w:val="24"/>
          <w:szCs w:val="24"/>
        </w:rPr>
        <w:footnoteReference w:id="56"/>
      </w:r>
      <w:r w:rsidRPr="0083117E">
        <w:rPr>
          <w:rFonts w:ascii="Arial" w:hAnsi="Arial" w:cs="Arial"/>
          <w:sz w:val="24"/>
          <w:szCs w:val="24"/>
        </w:rPr>
        <w:t xml:space="preserve"> This estimate incorporates projected expenditures and member months through SFY 2022 as reported through the quarter ending </w:t>
      </w:r>
      <w:r w:rsidR="00CF7DC1" w:rsidRPr="0083117E">
        <w:rPr>
          <w:rFonts w:ascii="Arial" w:hAnsi="Arial" w:cs="Arial"/>
          <w:sz w:val="24"/>
          <w:szCs w:val="24"/>
        </w:rPr>
        <w:t xml:space="preserve">September 30, </w:t>
      </w:r>
      <w:r w:rsidR="47B9EB24" w:rsidRPr="0083117E">
        <w:rPr>
          <w:rFonts w:ascii="Arial" w:hAnsi="Arial" w:cs="Arial"/>
          <w:sz w:val="24"/>
          <w:szCs w:val="24"/>
        </w:rPr>
        <w:t>202</w:t>
      </w:r>
      <w:r w:rsidR="0F8A9564">
        <w:rPr>
          <w:rFonts w:ascii="Arial" w:hAnsi="Arial" w:cs="Arial"/>
          <w:sz w:val="24"/>
          <w:szCs w:val="24"/>
        </w:rPr>
        <w:t>2</w:t>
      </w:r>
      <w:r w:rsidR="47B9EB24" w:rsidRPr="0083117E">
        <w:rPr>
          <w:rFonts w:ascii="Arial" w:hAnsi="Arial" w:cs="Arial"/>
          <w:sz w:val="24"/>
          <w:szCs w:val="24"/>
        </w:rPr>
        <w:t>.</w:t>
      </w:r>
      <w:r w:rsidRPr="0083117E">
        <w:rPr>
          <w:rFonts w:ascii="Arial" w:hAnsi="Arial" w:cs="Arial"/>
          <w:sz w:val="24"/>
          <w:szCs w:val="24"/>
        </w:rPr>
        <w:t xml:space="preserve"> This budget neutrality calculation reflects significant realized and anticipated savings.</w:t>
      </w:r>
    </w:p>
    <w:p w14:paraId="00477417" w14:textId="77777777" w:rsidR="00D736E5" w:rsidRPr="0083117E" w:rsidRDefault="00D736E5" w:rsidP="00FD4BD9">
      <w:pPr>
        <w:spacing w:after="120"/>
        <w:divId w:val="1213691618"/>
        <w:rPr>
          <w:rFonts w:ascii="Arial" w:hAnsi="Arial" w:cs="Arial"/>
          <w:sz w:val="24"/>
          <w:szCs w:val="24"/>
        </w:rPr>
      </w:pPr>
      <w:r w:rsidRPr="0083117E">
        <w:rPr>
          <w:rFonts w:ascii="Arial" w:hAnsi="Arial" w:cs="Arial"/>
          <w:i/>
          <w:iCs/>
          <w:sz w:val="24"/>
          <w:szCs w:val="24"/>
        </w:rPr>
        <w:t>Effect of amendment</w:t>
      </w:r>
    </w:p>
    <w:p w14:paraId="225B1932" w14:textId="1C071CBD" w:rsidR="00D736E5" w:rsidRDefault="3DEB762E" w:rsidP="00FD4BD9">
      <w:pPr>
        <w:spacing w:after="120"/>
        <w:divId w:val="1213691618"/>
        <w:rPr>
          <w:rFonts w:ascii="Arial" w:hAnsi="Arial" w:cs="Arial"/>
          <w:sz w:val="24"/>
          <w:szCs w:val="24"/>
        </w:rPr>
      </w:pPr>
      <w:r w:rsidRPr="32F98027">
        <w:rPr>
          <w:rFonts w:ascii="Arial" w:hAnsi="Arial" w:cs="Arial"/>
          <w:sz w:val="24"/>
          <w:szCs w:val="24"/>
        </w:rPr>
        <w:t>As reflected in the accompanying budget neutrality workbook, this amendment result</w:t>
      </w:r>
      <w:r w:rsidR="1C39A576" w:rsidRPr="32F98027">
        <w:rPr>
          <w:rFonts w:ascii="Arial" w:hAnsi="Arial" w:cs="Arial"/>
          <w:sz w:val="24"/>
          <w:szCs w:val="24"/>
        </w:rPr>
        <w:t>s</w:t>
      </w:r>
      <w:r w:rsidRPr="32F98027">
        <w:rPr>
          <w:rFonts w:ascii="Arial" w:hAnsi="Arial" w:cs="Arial"/>
          <w:sz w:val="24"/>
          <w:szCs w:val="24"/>
        </w:rPr>
        <w:t xml:space="preserve"> in </w:t>
      </w:r>
      <w:r w:rsidR="415C2BA2" w:rsidRPr="000A050F">
        <w:rPr>
          <w:rFonts w:ascii="Arial" w:hAnsi="Arial" w:cs="Arial"/>
          <w:sz w:val="24"/>
          <w:szCs w:val="24"/>
        </w:rPr>
        <w:t>$</w:t>
      </w:r>
      <w:r w:rsidR="008621D1" w:rsidRPr="000A050F">
        <w:rPr>
          <w:rFonts w:ascii="Arial" w:hAnsi="Arial" w:cs="Arial"/>
          <w:sz w:val="24"/>
          <w:szCs w:val="24"/>
        </w:rPr>
        <w:t>6.</w:t>
      </w:r>
      <w:r w:rsidR="008F18E5" w:rsidRPr="000A050F">
        <w:rPr>
          <w:rFonts w:ascii="Arial" w:hAnsi="Arial" w:cs="Arial"/>
          <w:sz w:val="24"/>
          <w:szCs w:val="24"/>
        </w:rPr>
        <w:t>1</w:t>
      </w:r>
      <w:r w:rsidR="004B24E3" w:rsidRPr="000A050F">
        <w:rPr>
          <w:rFonts w:ascii="Arial" w:hAnsi="Arial" w:cs="Arial"/>
          <w:sz w:val="24"/>
          <w:szCs w:val="24"/>
        </w:rPr>
        <w:t xml:space="preserve"> </w:t>
      </w:r>
      <w:r w:rsidR="00F22386" w:rsidRPr="000A050F">
        <w:rPr>
          <w:rFonts w:ascii="Arial" w:hAnsi="Arial" w:cs="Arial"/>
          <w:sz w:val="24"/>
          <w:szCs w:val="24"/>
        </w:rPr>
        <w:t>b</w:t>
      </w:r>
      <w:r w:rsidR="415C2BA2" w:rsidRPr="000A050F">
        <w:rPr>
          <w:rFonts w:ascii="Arial" w:hAnsi="Arial" w:cs="Arial"/>
          <w:sz w:val="24"/>
          <w:szCs w:val="24"/>
        </w:rPr>
        <w:t xml:space="preserve">illion in </w:t>
      </w:r>
      <w:r w:rsidR="4D37059B" w:rsidRPr="000A050F">
        <w:rPr>
          <w:rFonts w:ascii="Arial" w:hAnsi="Arial" w:cs="Arial"/>
          <w:sz w:val="24"/>
          <w:szCs w:val="24"/>
        </w:rPr>
        <w:t>c</w:t>
      </w:r>
      <w:r w:rsidR="4D37059B" w:rsidRPr="32F98027">
        <w:rPr>
          <w:rFonts w:ascii="Arial" w:hAnsi="Arial" w:cs="Arial"/>
          <w:sz w:val="24"/>
          <w:szCs w:val="24"/>
        </w:rPr>
        <w:t>osts</w:t>
      </w:r>
      <w:r w:rsidRPr="32F98027">
        <w:rPr>
          <w:rFonts w:ascii="Arial" w:hAnsi="Arial" w:cs="Arial"/>
          <w:sz w:val="24"/>
          <w:szCs w:val="24"/>
        </w:rPr>
        <w:t xml:space="preserve"> to the MassHealth program and would </w:t>
      </w:r>
      <w:r w:rsidR="4D37059B" w:rsidRPr="32F98027">
        <w:rPr>
          <w:rFonts w:ascii="Arial" w:hAnsi="Arial" w:cs="Arial"/>
          <w:sz w:val="24"/>
          <w:szCs w:val="24"/>
        </w:rPr>
        <w:t>increase</w:t>
      </w:r>
      <w:r w:rsidRPr="32F98027">
        <w:rPr>
          <w:rFonts w:ascii="Arial" w:hAnsi="Arial" w:cs="Arial"/>
          <w:sz w:val="24"/>
          <w:szCs w:val="24"/>
        </w:rPr>
        <w:t xml:space="preserve"> the total populations and expenditures </w:t>
      </w:r>
      <w:r w:rsidR="005632D8" w:rsidRPr="32F98027">
        <w:rPr>
          <w:rFonts w:ascii="Arial" w:hAnsi="Arial" w:cs="Arial"/>
          <w:sz w:val="24"/>
          <w:szCs w:val="24"/>
        </w:rPr>
        <w:t>over</w:t>
      </w:r>
      <w:r w:rsidRPr="32F98027">
        <w:rPr>
          <w:rFonts w:ascii="Arial" w:hAnsi="Arial" w:cs="Arial"/>
          <w:sz w:val="24"/>
          <w:szCs w:val="24"/>
        </w:rPr>
        <w:t xml:space="preserve"> the </w:t>
      </w:r>
      <w:r w:rsidR="005632D8" w:rsidRPr="32F98027">
        <w:rPr>
          <w:rFonts w:ascii="Arial" w:hAnsi="Arial" w:cs="Arial"/>
          <w:sz w:val="24"/>
          <w:szCs w:val="24"/>
        </w:rPr>
        <w:t>2022-2027 waiver period</w:t>
      </w:r>
      <w:r w:rsidRPr="32F98027">
        <w:rPr>
          <w:rFonts w:ascii="Arial" w:hAnsi="Arial" w:cs="Arial"/>
          <w:sz w:val="24"/>
          <w:szCs w:val="24"/>
        </w:rPr>
        <w:t>. The combined effect of these two dynamics would decrease the Commonwealth’s budget neutrality cushion by approximately $</w:t>
      </w:r>
      <w:r w:rsidR="51145A6A" w:rsidRPr="32F98027">
        <w:rPr>
          <w:rFonts w:ascii="Arial" w:hAnsi="Arial" w:cs="Arial"/>
          <w:sz w:val="24"/>
          <w:szCs w:val="24"/>
        </w:rPr>
        <w:t>273.6</w:t>
      </w:r>
      <w:r w:rsidRPr="32F98027">
        <w:rPr>
          <w:rFonts w:ascii="Arial" w:hAnsi="Arial" w:cs="Arial"/>
          <w:sz w:val="24"/>
          <w:szCs w:val="24"/>
        </w:rPr>
        <w:t xml:space="preserve"> million for the 20</w:t>
      </w:r>
      <w:r w:rsidR="001348CF" w:rsidRPr="32F98027">
        <w:rPr>
          <w:rFonts w:ascii="Arial" w:hAnsi="Arial" w:cs="Arial"/>
          <w:sz w:val="24"/>
          <w:szCs w:val="24"/>
        </w:rPr>
        <w:t>22</w:t>
      </w:r>
      <w:r w:rsidRPr="32F98027">
        <w:rPr>
          <w:rFonts w:ascii="Arial" w:hAnsi="Arial" w:cs="Arial"/>
          <w:sz w:val="24"/>
          <w:szCs w:val="24"/>
        </w:rPr>
        <w:t>-202</w:t>
      </w:r>
      <w:r w:rsidR="001348CF" w:rsidRPr="32F98027">
        <w:rPr>
          <w:rFonts w:ascii="Arial" w:hAnsi="Arial" w:cs="Arial"/>
          <w:sz w:val="24"/>
          <w:szCs w:val="24"/>
        </w:rPr>
        <w:t>7</w:t>
      </w:r>
      <w:r w:rsidRPr="32F98027">
        <w:rPr>
          <w:rFonts w:ascii="Arial" w:hAnsi="Arial" w:cs="Arial"/>
          <w:sz w:val="24"/>
          <w:szCs w:val="24"/>
        </w:rPr>
        <w:t xml:space="preserve"> waiver period. </w:t>
      </w:r>
      <w:r w:rsidR="005540C7" w:rsidRPr="32F98027">
        <w:rPr>
          <w:rFonts w:ascii="Arial" w:hAnsi="Arial" w:cs="Arial"/>
          <w:sz w:val="24"/>
          <w:szCs w:val="24"/>
        </w:rPr>
        <w:t>For the calculation of the budget neutrality impact, the</w:t>
      </w:r>
      <w:r w:rsidR="00D538A0" w:rsidRPr="32F98027">
        <w:rPr>
          <w:rFonts w:ascii="Arial" w:hAnsi="Arial" w:cs="Arial"/>
          <w:sz w:val="24"/>
          <w:szCs w:val="24"/>
        </w:rPr>
        <w:t xml:space="preserve"> expenditures for</w:t>
      </w:r>
      <w:r w:rsidR="005540C7" w:rsidRPr="32F98027">
        <w:rPr>
          <w:rFonts w:ascii="Arial" w:hAnsi="Arial" w:cs="Arial"/>
          <w:sz w:val="24"/>
          <w:szCs w:val="24"/>
        </w:rPr>
        <w:t xml:space="preserve"> following proposed amendments </w:t>
      </w:r>
      <w:r w:rsidR="00D538A0" w:rsidRPr="32F98027">
        <w:rPr>
          <w:rFonts w:ascii="Arial" w:hAnsi="Arial" w:cs="Arial"/>
          <w:sz w:val="24"/>
          <w:szCs w:val="24"/>
        </w:rPr>
        <w:t>will fall under</w:t>
      </w:r>
      <w:r w:rsidR="005540C7" w:rsidRPr="32F98027">
        <w:rPr>
          <w:rFonts w:ascii="Arial" w:hAnsi="Arial" w:cs="Arial"/>
          <w:sz w:val="24"/>
          <w:szCs w:val="24"/>
        </w:rPr>
        <w:t xml:space="preserve"> hypothetical MEGs: STPHH, Marketplace Subsidies, Enrollment in One Care, </w:t>
      </w:r>
      <w:r w:rsidR="00001E22" w:rsidRPr="32F98027">
        <w:rPr>
          <w:rFonts w:ascii="Arial" w:hAnsi="Arial" w:cs="Arial"/>
          <w:color w:val="000000" w:themeColor="text1"/>
          <w:sz w:val="24"/>
          <w:szCs w:val="24"/>
        </w:rPr>
        <w:lastRenderedPageBreak/>
        <w:t xml:space="preserve">Pre-Release MassHealth Services to Individuals in </w:t>
      </w:r>
      <w:r w:rsidR="00A80AB0" w:rsidRPr="32F98027">
        <w:rPr>
          <w:rFonts w:ascii="Arial" w:hAnsi="Arial" w:cs="Arial"/>
          <w:color w:val="000000" w:themeColor="text1"/>
          <w:sz w:val="24"/>
          <w:szCs w:val="24"/>
        </w:rPr>
        <w:t>Certain Public Institutions</w:t>
      </w:r>
      <w:r w:rsidR="005540C7" w:rsidRPr="32F98027">
        <w:rPr>
          <w:rFonts w:ascii="Arial" w:hAnsi="Arial" w:cs="Arial"/>
          <w:sz w:val="24"/>
          <w:szCs w:val="24"/>
        </w:rPr>
        <w:t xml:space="preserve">, 12 Month </w:t>
      </w:r>
      <w:r w:rsidR="005540C7" w:rsidRPr="000A050F">
        <w:rPr>
          <w:rFonts w:ascii="Arial" w:hAnsi="Arial" w:cs="Arial"/>
          <w:sz w:val="24"/>
          <w:szCs w:val="24"/>
        </w:rPr>
        <w:t>Continuous Eligibility for MAGI Adults</w:t>
      </w:r>
      <w:r w:rsidR="681B1032" w:rsidRPr="000A050F">
        <w:rPr>
          <w:rFonts w:ascii="Arial" w:hAnsi="Arial" w:cs="Arial"/>
          <w:sz w:val="24"/>
          <w:szCs w:val="24"/>
        </w:rPr>
        <w:t xml:space="preserve">, </w:t>
      </w:r>
      <w:r w:rsidR="00B345E2" w:rsidRPr="000A050F">
        <w:rPr>
          <w:rFonts w:ascii="Arial" w:hAnsi="Arial" w:cs="Arial"/>
          <w:sz w:val="24"/>
          <w:szCs w:val="24"/>
        </w:rPr>
        <w:t>p</w:t>
      </w:r>
      <w:r w:rsidR="681B1032" w:rsidRPr="000A050F">
        <w:rPr>
          <w:rFonts w:ascii="Arial" w:hAnsi="Arial" w:cs="Arial"/>
          <w:sz w:val="24"/>
          <w:szCs w:val="24"/>
        </w:rPr>
        <w:t>rovide MSP to Co</w:t>
      </w:r>
      <w:r w:rsidR="1410645A" w:rsidRPr="000A050F">
        <w:rPr>
          <w:rFonts w:ascii="Arial" w:hAnsi="Arial" w:cs="Arial"/>
          <w:sz w:val="24"/>
          <w:szCs w:val="24"/>
        </w:rPr>
        <w:t>mmonHealth members</w:t>
      </w:r>
      <w:r w:rsidR="00B345E2" w:rsidRPr="000A050F">
        <w:rPr>
          <w:rFonts w:ascii="Arial" w:hAnsi="Arial" w:cs="Arial"/>
          <w:sz w:val="24"/>
          <w:szCs w:val="24"/>
        </w:rPr>
        <w:t xml:space="preserve">, and </w:t>
      </w:r>
      <w:r w:rsidR="0030513A" w:rsidRPr="000A050F">
        <w:rPr>
          <w:rFonts w:ascii="Arial" w:hAnsi="Arial" w:cs="Arial"/>
          <w:sz w:val="24"/>
          <w:szCs w:val="24"/>
        </w:rPr>
        <w:t>t</w:t>
      </w:r>
      <w:r w:rsidR="007B6139" w:rsidRPr="000A050F">
        <w:rPr>
          <w:rFonts w:ascii="Arial" w:hAnsi="Arial" w:cs="Arial"/>
          <w:sz w:val="24"/>
          <w:szCs w:val="24"/>
        </w:rPr>
        <w:t xml:space="preserve">emporary housing </w:t>
      </w:r>
      <w:r w:rsidR="005B324D" w:rsidRPr="000A050F">
        <w:rPr>
          <w:rFonts w:ascii="Arial" w:hAnsi="Arial" w:cs="Arial"/>
          <w:sz w:val="24"/>
          <w:szCs w:val="24"/>
        </w:rPr>
        <w:t xml:space="preserve">assistance </w:t>
      </w:r>
      <w:r w:rsidR="007B6139" w:rsidRPr="000A050F">
        <w:rPr>
          <w:rFonts w:ascii="Arial" w:hAnsi="Arial" w:cs="Arial"/>
          <w:sz w:val="24"/>
          <w:szCs w:val="24"/>
        </w:rPr>
        <w:t>for pregnant members and families and related services</w:t>
      </w:r>
      <w:r w:rsidR="005540C7" w:rsidRPr="000A050F">
        <w:rPr>
          <w:rFonts w:ascii="Arial" w:hAnsi="Arial" w:cs="Arial"/>
          <w:sz w:val="24"/>
          <w:szCs w:val="24"/>
        </w:rPr>
        <w:t>. The expenditures fo</w:t>
      </w:r>
      <w:r w:rsidR="005540C7" w:rsidRPr="32F98027">
        <w:rPr>
          <w:rFonts w:ascii="Arial" w:hAnsi="Arial" w:cs="Arial"/>
          <w:sz w:val="24"/>
          <w:szCs w:val="24"/>
        </w:rPr>
        <w:t>r hypothetical MEGs have no impact on budget neutrality.</w:t>
      </w:r>
      <w:r w:rsidR="4D37059B" w:rsidRPr="32F98027">
        <w:rPr>
          <w:rFonts w:ascii="Arial" w:hAnsi="Arial" w:cs="Arial"/>
          <w:sz w:val="24"/>
          <w:szCs w:val="24"/>
        </w:rPr>
        <w:t xml:space="preserve"> </w:t>
      </w:r>
      <w:r w:rsidRPr="32F98027">
        <w:rPr>
          <w:rFonts w:ascii="Arial" w:hAnsi="Arial" w:cs="Arial"/>
          <w:sz w:val="24"/>
          <w:szCs w:val="24"/>
        </w:rPr>
        <w:t xml:space="preserve">Overall, after integrating the proposed amendments, the Commonwealth and the federal government would continue to realize savings on the </w:t>
      </w:r>
      <w:r w:rsidR="10D5DDE0" w:rsidRPr="32F98027">
        <w:rPr>
          <w:rFonts w:ascii="Arial" w:hAnsi="Arial" w:cs="Arial"/>
          <w:sz w:val="24"/>
          <w:szCs w:val="24"/>
        </w:rPr>
        <w:t>d</w:t>
      </w:r>
      <w:r w:rsidRPr="32F98027">
        <w:rPr>
          <w:rFonts w:ascii="Arial" w:hAnsi="Arial" w:cs="Arial"/>
          <w:sz w:val="24"/>
          <w:szCs w:val="24"/>
        </w:rPr>
        <w:t xml:space="preserve">emonstration. </w:t>
      </w:r>
      <w:bookmarkStart w:id="19" w:name="_Toc492641287"/>
      <w:r>
        <w:br/>
      </w:r>
      <w:r>
        <w:br/>
      </w:r>
      <w:r w:rsidR="017CDFBA" w:rsidRPr="32F98027">
        <w:rPr>
          <w:rFonts w:ascii="Arial" w:hAnsi="Arial" w:cs="Arial"/>
          <w:sz w:val="24"/>
          <w:szCs w:val="24"/>
        </w:rPr>
        <w:t xml:space="preserve">The attached budget neutrality workbook contains a data analysis which identifies the specific </w:t>
      </w:r>
      <w:r w:rsidR="005B324D">
        <w:rPr>
          <w:rFonts w:ascii="Arial" w:hAnsi="Arial" w:cs="Arial"/>
          <w:sz w:val="24"/>
          <w:szCs w:val="24"/>
        </w:rPr>
        <w:t>“</w:t>
      </w:r>
      <w:r w:rsidR="017CDFBA" w:rsidRPr="32F98027">
        <w:rPr>
          <w:rFonts w:ascii="Arial" w:hAnsi="Arial" w:cs="Arial"/>
          <w:sz w:val="24"/>
          <w:szCs w:val="24"/>
        </w:rPr>
        <w:t>with waiver</w:t>
      </w:r>
      <w:r w:rsidR="005B324D">
        <w:rPr>
          <w:rFonts w:ascii="Arial" w:hAnsi="Arial" w:cs="Arial"/>
          <w:sz w:val="24"/>
          <w:szCs w:val="24"/>
        </w:rPr>
        <w:t>”</w:t>
      </w:r>
      <w:r w:rsidR="017CDFBA" w:rsidRPr="32F98027">
        <w:rPr>
          <w:rFonts w:ascii="Arial" w:hAnsi="Arial" w:cs="Arial"/>
          <w:sz w:val="24"/>
          <w:szCs w:val="24"/>
        </w:rPr>
        <w:t xml:space="preserve"> impact of the proposed amendment on the current budget neutrality agreement. This analysis includes current total computable </w:t>
      </w:r>
      <w:r w:rsidR="005B324D">
        <w:rPr>
          <w:rFonts w:ascii="Arial" w:hAnsi="Arial" w:cs="Arial"/>
          <w:sz w:val="24"/>
          <w:szCs w:val="24"/>
        </w:rPr>
        <w:t>“</w:t>
      </w:r>
      <w:r w:rsidR="017CDFBA" w:rsidRPr="32F98027">
        <w:rPr>
          <w:rFonts w:ascii="Arial" w:hAnsi="Arial" w:cs="Arial"/>
          <w:sz w:val="24"/>
          <w:szCs w:val="24"/>
        </w:rPr>
        <w:t>with waiver</w:t>
      </w:r>
      <w:r w:rsidR="005B324D">
        <w:rPr>
          <w:rFonts w:ascii="Arial" w:hAnsi="Arial" w:cs="Arial"/>
          <w:sz w:val="24"/>
          <w:szCs w:val="24"/>
        </w:rPr>
        <w:t>”</w:t>
      </w:r>
      <w:r w:rsidR="017CDFBA" w:rsidRPr="32F98027">
        <w:rPr>
          <w:rFonts w:ascii="Arial" w:hAnsi="Arial" w:cs="Arial"/>
          <w:sz w:val="24"/>
          <w:szCs w:val="24"/>
        </w:rPr>
        <w:t xml:space="preserve"> and </w:t>
      </w:r>
      <w:r w:rsidR="005B324D">
        <w:rPr>
          <w:rFonts w:ascii="Arial" w:hAnsi="Arial" w:cs="Arial"/>
          <w:sz w:val="24"/>
          <w:szCs w:val="24"/>
        </w:rPr>
        <w:t>“</w:t>
      </w:r>
      <w:r w:rsidR="017CDFBA" w:rsidRPr="32F98027">
        <w:rPr>
          <w:rFonts w:ascii="Arial" w:hAnsi="Arial" w:cs="Arial"/>
          <w:sz w:val="24"/>
          <w:szCs w:val="24"/>
        </w:rPr>
        <w:t>without waiver</w:t>
      </w:r>
      <w:r w:rsidR="005B324D">
        <w:rPr>
          <w:rFonts w:ascii="Arial" w:hAnsi="Arial" w:cs="Arial"/>
          <w:sz w:val="24"/>
          <w:szCs w:val="24"/>
        </w:rPr>
        <w:t>”</w:t>
      </w:r>
      <w:r w:rsidR="017CDFBA" w:rsidRPr="32F98027">
        <w:rPr>
          <w:rFonts w:ascii="Arial" w:hAnsi="Arial" w:cs="Arial"/>
          <w:sz w:val="24"/>
          <w:szCs w:val="24"/>
        </w:rPr>
        <w:t xml:space="preserve"> status on both a summary and detailed level through the current extension approval period using the most recent actual expenditures, as well as summary and detailed projections of the change in the </w:t>
      </w:r>
      <w:r w:rsidR="005B324D">
        <w:rPr>
          <w:rFonts w:ascii="Arial" w:hAnsi="Arial" w:cs="Arial"/>
          <w:sz w:val="24"/>
          <w:szCs w:val="24"/>
        </w:rPr>
        <w:t>“</w:t>
      </w:r>
      <w:r w:rsidR="017CDFBA" w:rsidRPr="32F98027">
        <w:rPr>
          <w:rFonts w:ascii="Arial" w:hAnsi="Arial" w:cs="Arial"/>
          <w:sz w:val="24"/>
          <w:szCs w:val="24"/>
        </w:rPr>
        <w:t>with waiver</w:t>
      </w:r>
      <w:r w:rsidR="005B324D">
        <w:rPr>
          <w:rFonts w:ascii="Arial" w:hAnsi="Arial" w:cs="Arial"/>
          <w:sz w:val="24"/>
          <w:szCs w:val="24"/>
        </w:rPr>
        <w:t>”</w:t>
      </w:r>
      <w:r w:rsidR="017CDFBA" w:rsidRPr="32F98027">
        <w:rPr>
          <w:rFonts w:ascii="Arial" w:hAnsi="Arial" w:cs="Arial"/>
          <w:sz w:val="24"/>
          <w:szCs w:val="24"/>
        </w:rPr>
        <w:t xml:space="preserve"> expenditure total as a result of the proposed amendment, by eligibility group.</w:t>
      </w:r>
    </w:p>
    <w:p w14:paraId="6A5090D1" w14:textId="77777777" w:rsidR="00FD558D" w:rsidRPr="0083117E" w:rsidRDefault="00FD558D" w:rsidP="00FD4BD9">
      <w:pPr>
        <w:spacing w:after="120"/>
        <w:divId w:val="1213691618"/>
        <w:rPr>
          <w:rFonts w:ascii="Arial" w:hAnsi="Arial" w:cs="Arial"/>
          <w:sz w:val="24"/>
          <w:szCs w:val="24"/>
          <w:u w:val="single"/>
        </w:rPr>
      </w:pPr>
    </w:p>
    <w:p w14:paraId="138C7F94" w14:textId="52765F41" w:rsidR="00D736E5" w:rsidRPr="0083117E" w:rsidRDefault="3DEB762E" w:rsidP="00C945BD">
      <w:pPr>
        <w:pStyle w:val="Heading2"/>
        <w:divId w:val="1213691618"/>
      </w:pPr>
      <w:bookmarkStart w:id="20" w:name="_Toc148337746"/>
      <w:bookmarkEnd w:id="19"/>
      <w:r w:rsidRPr="003711DD">
        <w:t>Evaluation</w:t>
      </w:r>
      <w:bookmarkEnd w:id="20"/>
    </w:p>
    <w:p w14:paraId="1006FB1A" w14:textId="6A8B3ADC" w:rsidR="00D736E5" w:rsidRPr="0083117E" w:rsidRDefault="00D736E5" w:rsidP="00C945BD">
      <w:pPr>
        <w:spacing w:after="120"/>
        <w:divId w:val="1213691618"/>
        <w:rPr>
          <w:rFonts w:ascii="Arial" w:hAnsi="Arial" w:cs="Arial"/>
          <w:sz w:val="24"/>
          <w:szCs w:val="24"/>
        </w:rPr>
      </w:pPr>
      <w:r w:rsidRPr="0083117E">
        <w:rPr>
          <w:rFonts w:ascii="Arial" w:hAnsi="Arial" w:cs="Arial"/>
          <w:sz w:val="24"/>
          <w:szCs w:val="24"/>
        </w:rPr>
        <w:t xml:space="preserve">The currently approved demonstration seeks to advance </w:t>
      </w:r>
      <w:r w:rsidR="00A10F2F" w:rsidRPr="0083117E">
        <w:rPr>
          <w:rFonts w:ascii="Arial" w:hAnsi="Arial" w:cs="Arial"/>
          <w:sz w:val="24"/>
          <w:szCs w:val="24"/>
        </w:rPr>
        <w:t xml:space="preserve">five </w:t>
      </w:r>
      <w:r w:rsidRPr="0083117E">
        <w:rPr>
          <w:rFonts w:ascii="Arial" w:hAnsi="Arial" w:cs="Arial"/>
          <w:sz w:val="24"/>
          <w:szCs w:val="24"/>
        </w:rPr>
        <w:t>goals:</w:t>
      </w:r>
    </w:p>
    <w:p w14:paraId="4C1E5DE9" w14:textId="04F341A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1: </w:t>
      </w:r>
      <w:r w:rsidR="00A10F2F" w:rsidRPr="00521E0B">
        <w:rPr>
          <w:rFonts w:ascii="Arial" w:hAnsi="Arial" w:cs="Arial"/>
          <w:sz w:val="24"/>
          <w:szCs w:val="24"/>
        </w:rPr>
        <w:t xml:space="preserve">Continue the path of restructuring and reaffirm accountable, value-based care – increasing expectations for how ACOs improve care and trend management, and refining the </w:t>
      </w:r>
      <w:proofErr w:type="gramStart"/>
      <w:r w:rsidR="00A10F2F" w:rsidRPr="00521E0B">
        <w:rPr>
          <w:rFonts w:ascii="Arial" w:hAnsi="Arial" w:cs="Arial"/>
          <w:sz w:val="24"/>
          <w:szCs w:val="24"/>
        </w:rPr>
        <w:t>model;</w:t>
      </w:r>
      <w:proofErr w:type="gramEnd"/>
    </w:p>
    <w:p w14:paraId="44058564" w14:textId="2EC9E816"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2: </w:t>
      </w:r>
      <w:r w:rsidR="00A10F2F" w:rsidRPr="00521E0B">
        <w:rPr>
          <w:rFonts w:ascii="Arial" w:hAnsi="Arial" w:cs="Arial"/>
          <w:sz w:val="24"/>
          <w:szCs w:val="24"/>
        </w:rPr>
        <w:t xml:space="preserve">Make reforms and investments in primary care, behavioral health, and pediatric care that expand access and move the delivery system away from siloed, fee-for-service health </w:t>
      </w:r>
      <w:proofErr w:type="gramStart"/>
      <w:r w:rsidR="00A10F2F" w:rsidRPr="00521E0B">
        <w:rPr>
          <w:rFonts w:ascii="Arial" w:hAnsi="Arial" w:cs="Arial"/>
          <w:sz w:val="24"/>
          <w:szCs w:val="24"/>
        </w:rPr>
        <w:t>care;</w:t>
      </w:r>
      <w:proofErr w:type="gramEnd"/>
    </w:p>
    <w:p w14:paraId="22DB2DB0" w14:textId="3643BD2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3: </w:t>
      </w:r>
      <w:r w:rsidR="00A10F2F" w:rsidRPr="00521E0B">
        <w:rPr>
          <w:rFonts w:ascii="Arial" w:hAnsi="Arial" w:cs="Arial"/>
          <w:sz w:val="24"/>
          <w:szCs w:val="24"/>
        </w:rPr>
        <w:t>Continue to improve access to and quality and equity of care, with a focus on initiatives addressing health-related social needs and specific improvement areas relating to health quality and equity, including maternal health and health care for justice-involved individuals who are in the community;</w:t>
      </w:r>
    </w:p>
    <w:p w14:paraId="4D74830B" w14:textId="5BB10DE5"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4: </w:t>
      </w:r>
      <w:r w:rsidR="00A10F2F" w:rsidRPr="00521E0B">
        <w:rPr>
          <w:rFonts w:ascii="Arial" w:hAnsi="Arial" w:cs="Arial"/>
          <w:sz w:val="24"/>
          <w:szCs w:val="24"/>
        </w:rPr>
        <w:t>Support the Commonwealth’s safety net, including ongoing, predictable funding for safety net providers, with a continued linkage to accountable care; and</w:t>
      </w:r>
    </w:p>
    <w:p w14:paraId="09D40920" w14:textId="6A159BE4" w:rsidR="00A10F2F" w:rsidRPr="00521E0B" w:rsidRDefault="004A7671" w:rsidP="00C945BD">
      <w:pPr>
        <w:pStyle w:val="ListParagraph"/>
        <w:numPr>
          <w:ilvl w:val="0"/>
          <w:numId w:val="28"/>
        </w:numPr>
        <w:spacing w:after="120"/>
        <w:contextualSpacing w:val="0"/>
        <w:divId w:val="1213691618"/>
        <w:rPr>
          <w:rFonts w:ascii="Arial" w:hAnsi="Arial" w:cs="Arial"/>
          <w:sz w:val="24"/>
          <w:szCs w:val="24"/>
        </w:rPr>
      </w:pPr>
      <w:r w:rsidRPr="00521E0B">
        <w:rPr>
          <w:rFonts w:ascii="Arial" w:hAnsi="Arial" w:cs="Arial"/>
          <w:sz w:val="24"/>
          <w:szCs w:val="24"/>
        </w:rPr>
        <w:t xml:space="preserve">Goal 5: </w:t>
      </w:r>
      <w:r w:rsidR="00A10F2F" w:rsidRPr="00521E0B">
        <w:rPr>
          <w:rFonts w:ascii="Arial" w:hAnsi="Arial" w:cs="Arial"/>
          <w:sz w:val="24"/>
          <w:szCs w:val="24"/>
        </w:rPr>
        <w:t>Maintain near-universal coverage including updates to eligibility policies to support coverage and equity.</w:t>
      </w:r>
    </w:p>
    <w:p w14:paraId="60D9A445" w14:textId="69051579" w:rsidR="00B10727" w:rsidRDefault="00B10727" w:rsidP="00C945BD">
      <w:pPr>
        <w:spacing w:after="120"/>
        <w:rPr>
          <w:rFonts w:ascii="Arial" w:hAnsi="Arial" w:cs="Arial"/>
          <w:sz w:val="24"/>
          <w:szCs w:val="24"/>
        </w:rPr>
      </w:pPr>
      <w:r w:rsidRPr="28CC8CA1">
        <w:rPr>
          <w:rFonts w:ascii="Arial" w:hAnsi="Arial" w:cs="Arial"/>
          <w:sz w:val="24"/>
          <w:szCs w:val="24"/>
        </w:rPr>
        <w:t xml:space="preserve">The </w:t>
      </w:r>
      <w:r w:rsidR="001D3AE6" w:rsidRPr="28CC8CA1">
        <w:rPr>
          <w:rFonts w:ascii="Arial" w:hAnsi="Arial" w:cs="Arial"/>
          <w:sz w:val="24"/>
          <w:szCs w:val="24"/>
        </w:rPr>
        <w:t xml:space="preserve">Evaluation Design Document for the current waiver period is still under </w:t>
      </w:r>
      <w:r w:rsidR="00F65834">
        <w:rPr>
          <w:rFonts w:ascii="Arial" w:hAnsi="Arial" w:cs="Arial"/>
          <w:sz w:val="24"/>
          <w:szCs w:val="24"/>
        </w:rPr>
        <w:t>review by CMS</w:t>
      </w:r>
      <w:r w:rsidR="00F65834" w:rsidRPr="28CC8CA1">
        <w:rPr>
          <w:rFonts w:ascii="Arial" w:hAnsi="Arial" w:cs="Arial"/>
          <w:sz w:val="24"/>
          <w:szCs w:val="24"/>
        </w:rPr>
        <w:t xml:space="preserve"> </w:t>
      </w:r>
      <w:r w:rsidR="001D3AE6" w:rsidRPr="28CC8CA1">
        <w:rPr>
          <w:rFonts w:ascii="Arial" w:hAnsi="Arial" w:cs="Arial"/>
          <w:sz w:val="24"/>
          <w:szCs w:val="24"/>
        </w:rPr>
        <w:t xml:space="preserve">but the general </w:t>
      </w:r>
      <w:r w:rsidR="00E03523" w:rsidRPr="28CC8CA1">
        <w:rPr>
          <w:rFonts w:ascii="Arial" w:hAnsi="Arial" w:cs="Arial"/>
          <w:sz w:val="24"/>
          <w:szCs w:val="24"/>
        </w:rPr>
        <w:t xml:space="preserve">impact of the </w:t>
      </w:r>
      <w:r w:rsidR="00D736E5" w:rsidRPr="28CC8CA1">
        <w:rPr>
          <w:rFonts w:ascii="Arial" w:hAnsi="Arial" w:cs="Arial"/>
          <w:sz w:val="24"/>
          <w:szCs w:val="24"/>
        </w:rPr>
        <w:t>amendment</w:t>
      </w:r>
      <w:r w:rsidR="00E03523" w:rsidRPr="28CC8CA1">
        <w:rPr>
          <w:rFonts w:ascii="Arial" w:hAnsi="Arial" w:cs="Arial"/>
          <w:sz w:val="24"/>
          <w:szCs w:val="24"/>
        </w:rPr>
        <w:t xml:space="preserve"> on the evaluation of the waiver is </w:t>
      </w:r>
      <w:r w:rsidR="00D736E5" w:rsidRPr="28CC8CA1">
        <w:rPr>
          <w:rFonts w:ascii="Arial" w:hAnsi="Arial" w:cs="Arial"/>
          <w:sz w:val="24"/>
          <w:szCs w:val="24"/>
        </w:rPr>
        <w:t>described below:</w:t>
      </w:r>
    </w:p>
    <w:p w14:paraId="4FEB3C85" w14:textId="0315A69E" w:rsidR="7B5DF963" w:rsidRDefault="7B5DF963" w:rsidP="00C945BD">
      <w:pPr>
        <w:spacing w:after="120"/>
        <w:rPr>
          <w:rFonts w:ascii="Arial" w:hAnsi="Arial" w:cs="Arial"/>
          <w:sz w:val="24"/>
          <w:szCs w:val="24"/>
        </w:rPr>
      </w:pPr>
      <w:r w:rsidRPr="28CC8CA1">
        <w:rPr>
          <w:rFonts w:ascii="Arial" w:hAnsi="Arial" w:cs="Arial"/>
          <w:sz w:val="24"/>
          <w:szCs w:val="24"/>
        </w:rPr>
        <w:t>Amendment request #1 (</w:t>
      </w:r>
      <w:r w:rsidR="009A7AAA">
        <w:rPr>
          <w:rFonts w:ascii="Arial" w:hAnsi="Arial" w:cs="Arial"/>
          <w:sz w:val="24"/>
          <w:szCs w:val="24"/>
        </w:rPr>
        <w:t>Preserve</w:t>
      </w:r>
      <w:r w:rsidR="009A7AAA" w:rsidRPr="28CC8CA1">
        <w:rPr>
          <w:rFonts w:ascii="Arial" w:hAnsi="Arial" w:cs="Arial"/>
          <w:sz w:val="24"/>
          <w:szCs w:val="24"/>
        </w:rPr>
        <w:t xml:space="preserve"> </w:t>
      </w:r>
      <w:r w:rsidRPr="28CC8CA1">
        <w:rPr>
          <w:rFonts w:ascii="Arial" w:hAnsi="Arial" w:cs="Arial"/>
          <w:sz w:val="24"/>
          <w:szCs w:val="24"/>
        </w:rPr>
        <w:t xml:space="preserve">CommonHealth </w:t>
      </w:r>
      <w:r w:rsidR="68D52537" w:rsidRPr="28CC8CA1">
        <w:rPr>
          <w:rFonts w:ascii="Arial" w:hAnsi="Arial" w:cs="Arial"/>
          <w:sz w:val="24"/>
          <w:szCs w:val="24"/>
        </w:rPr>
        <w:t>M</w:t>
      </w:r>
      <w:r w:rsidRPr="28CC8CA1">
        <w:rPr>
          <w:rFonts w:ascii="Arial" w:hAnsi="Arial" w:cs="Arial"/>
          <w:sz w:val="24"/>
          <w:szCs w:val="24"/>
        </w:rPr>
        <w:t>embers</w:t>
      </w:r>
      <w:r w:rsidR="009A7AAA">
        <w:rPr>
          <w:rFonts w:ascii="Arial" w:hAnsi="Arial" w:cs="Arial"/>
          <w:sz w:val="24"/>
          <w:szCs w:val="24"/>
        </w:rPr>
        <w:t>’ Ability</w:t>
      </w:r>
      <w:r w:rsidRPr="28CC8CA1">
        <w:rPr>
          <w:rFonts w:ascii="Arial" w:hAnsi="Arial" w:cs="Arial"/>
          <w:sz w:val="24"/>
          <w:szCs w:val="24"/>
        </w:rPr>
        <w:t xml:space="preserve"> to </w:t>
      </w:r>
      <w:r w:rsidR="5996AD7F" w:rsidRPr="28CC8CA1">
        <w:rPr>
          <w:rFonts w:ascii="Arial" w:hAnsi="Arial" w:cs="Arial"/>
          <w:sz w:val="24"/>
          <w:szCs w:val="24"/>
        </w:rPr>
        <w:t>E</w:t>
      </w:r>
      <w:r w:rsidRPr="28CC8CA1">
        <w:rPr>
          <w:rFonts w:ascii="Arial" w:hAnsi="Arial" w:cs="Arial"/>
          <w:sz w:val="24"/>
          <w:szCs w:val="24"/>
        </w:rPr>
        <w:t xml:space="preserve">nroll in One Care Plans) seeks to advance Goal #2 by preserving access for CommonHealth </w:t>
      </w:r>
      <w:r w:rsidRPr="28CC8CA1">
        <w:rPr>
          <w:rFonts w:ascii="Arial" w:hAnsi="Arial" w:cs="Arial"/>
          <w:sz w:val="24"/>
          <w:szCs w:val="24"/>
        </w:rPr>
        <w:lastRenderedPageBreak/>
        <w:t>members to elect One Care as an alternative to MassHealth FFS for their Medicaid coverage.</w:t>
      </w:r>
    </w:p>
    <w:p w14:paraId="72AA5129" w14:textId="0A6E893F" w:rsidR="7B5DF963" w:rsidRDefault="7B5DF963" w:rsidP="00C945BD">
      <w:pPr>
        <w:spacing w:after="120"/>
        <w:rPr>
          <w:rFonts w:ascii="Arial" w:hAnsi="Arial" w:cs="Arial"/>
          <w:sz w:val="24"/>
          <w:szCs w:val="24"/>
        </w:rPr>
      </w:pPr>
      <w:r w:rsidRPr="28CC8CA1">
        <w:rPr>
          <w:rFonts w:ascii="Arial" w:hAnsi="Arial" w:cs="Arial"/>
          <w:sz w:val="24"/>
          <w:szCs w:val="24"/>
        </w:rPr>
        <w:t>Amendment request #2 (</w:t>
      </w:r>
      <w:r w:rsidR="6635BE96" w:rsidRPr="28CC8CA1">
        <w:rPr>
          <w:rFonts w:ascii="Arial" w:hAnsi="Arial" w:cs="Arial"/>
          <w:sz w:val="24"/>
          <w:szCs w:val="24"/>
        </w:rPr>
        <w:t xml:space="preserve">Expand </w:t>
      </w:r>
      <w:r w:rsidRPr="28CC8CA1">
        <w:rPr>
          <w:rFonts w:ascii="Arial" w:hAnsi="Arial" w:cs="Arial"/>
          <w:sz w:val="24"/>
          <w:szCs w:val="24"/>
        </w:rPr>
        <w:t>Marketplace Subsidies</w:t>
      </w:r>
      <w:r w:rsidR="52E05D38" w:rsidRPr="28CC8CA1">
        <w:rPr>
          <w:rFonts w:ascii="Arial" w:hAnsi="Arial" w:cs="Arial"/>
          <w:sz w:val="24"/>
          <w:szCs w:val="24"/>
        </w:rPr>
        <w:t xml:space="preserve"> to Additional </w:t>
      </w:r>
      <w:r w:rsidR="00001E22">
        <w:rPr>
          <w:rFonts w:ascii="Arial" w:hAnsi="Arial" w:cs="Arial"/>
          <w:sz w:val="24"/>
          <w:szCs w:val="24"/>
        </w:rPr>
        <w:t>Individuals</w:t>
      </w:r>
      <w:r w:rsidRPr="28CC8CA1">
        <w:rPr>
          <w:rFonts w:ascii="Arial" w:hAnsi="Arial" w:cs="Arial"/>
          <w:sz w:val="24"/>
          <w:szCs w:val="24"/>
        </w:rPr>
        <w:t>) seeks to advance Goal 5 to maintain near-universal coverage and supports hypotheses that enrollment in programs funded with demonstration investments supports near-universal coverage in Massachusetts and results in improved health outcomes.</w:t>
      </w:r>
    </w:p>
    <w:p w14:paraId="58DF3B3A" w14:textId="1A66280D" w:rsidR="002827CB" w:rsidRPr="0083117E" w:rsidRDefault="00D736E5" w:rsidP="00C945BD">
      <w:pPr>
        <w:spacing w:after="120"/>
        <w:divId w:val="1213691618"/>
        <w:rPr>
          <w:rFonts w:ascii="Arial" w:hAnsi="Arial" w:cs="Arial"/>
          <w:sz w:val="24"/>
          <w:szCs w:val="24"/>
        </w:rPr>
      </w:pPr>
      <w:r w:rsidRPr="2BADDDBE">
        <w:rPr>
          <w:rFonts w:ascii="Arial" w:hAnsi="Arial" w:cs="Arial"/>
          <w:sz w:val="24"/>
          <w:szCs w:val="24"/>
        </w:rPr>
        <w:t>Amendment request #</w:t>
      </w:r>
      <w:r w:rsidR="6A04AF88" w:rsidRPr="2BADDDBE">
        <w:rPr>
          <w:rFonts w:ascii="Arial" w:hAnsi="Arial" w:cs="Arial"/>
          <w:sz w:val="24"/>
          <w:szCs w:val="24"/>
        </w:rPr>
        <w:t>3</w:t>
      </w:r>
      <w:r w:rsidR="00FB4F5C" w:rsidRPr="2BADDDBE">
        <w:rPr>
          <w:rFonts w:ascii="Arial" w:hAnsi="Arial" w:cs="Arial"/>
          <w:sz w:val="24"/>
          <w:szCs w:val="24"/>
        </w:rPr>
        <w:t xml:space="preserve"> </w:t>
      </w:r>
      <w:r w:rsidR="00935A35" w:rsidRPr="2BADDDBE">
        <w:rPr>
          <w:rFonts w:ascii="Arial" w:hAnsi="Arial" w:cs="Arial"/>
          <w:sz w:val="24"/>
          <w:szCs w:val="24"/>
        </w:rPr>
        <w:t>(</w:t>
      </w:r>
      <w:r w:rsidR="6EB221DE" w:rsidRPr="2BADDDBE">
        <w:rPr>
          <w:rFonts w:ascii="Arial" w:hAnsi="Arial" w:cs="Arial"/>
          <w:sz w:val="24"/>
          <w:szCs w:val="24"/>
        </w:rPr>
        <w:t xml:space="preserve">Increase the Income Limit for </w:t>
      </w:r>
      <w:r w:rsidR="00935A35" w:rsidRPr="2BADDDBE">
        <w:rPr>
          <w:rFonts w:ascii="Arial" w:hAnsi="Arial" w:cs="Arial"/>
          <w:sz w:val="24"/>
          <w:szCs w:val="24"/>
        </w:rPr>
        <w:t xml:space="preserve">MSP </w:t>
      </w:r>
      <w:r w:rsidR="56887E34" w:rsidRPr="2BADDDBE">
        <w:rPr>
          <w:rFonts w:ascii="Arial" w:hAnsi="Arial" w:cs="Arial"/>
          <w:sz w:val="24"/>
          <w:szCs w:val="24"/>
        </w:rPr>
        <w:t>B</w:t>
      </w:r>
      <w:r w:rsidR="00935A35" w:rsidRPr="2BADDDBE">
        <w:rPr>
          <w:rFonts w:ascii="Arial" w:hAnsi="Arial" w:cs="Arial"/>
          <w:sz w:val="24"/>
          <w:szCs w:val="24"/>
        </w:rPr>
        <w:t>enefits</w:t>
      </w:r>
      <w:r w:rsidR="50342301" w:rsidRPr="2BADDDBE">
        <w:rPr>
          <w:rFonts w:ascii="Arial" w:hAnsi="Arial" w:cs="Arial"/>
          <w:sz w:val="24"/>
          <w:szCs w:val="24"/>
        </w:rPr>
        <w:t xml:space="preserve"> for Members on MassHealth Standard </w:t>
      </w:r>
      <w:r w:rsidR="5D752387" w:rsidRPr="365E578D">
        <w:rPr>
          <w:rFonts w:ascii="Arial" w:hAnsi="Arial" w:cs="Arial"/>
          <w:sz w:val="24"/>
          <w:szCs w:val="24"/>
        </w:rPr>
        <w:t>and CommonHealth</w:t>
      </w:r>
      <w:r w:rsidR="0D15DED2" w:rsidRPr="365E578D">
        <w:rPr>
          <w:rFonts w:ascii="Arial" w:hAnsi="Arial" w:cs="Arial"/>
          <w:sz w:val="24"/>
          <w:szCs w:val="24"/>
        </w:rPr>
        <w:t xml:space="preserve"> </w:t>
      </w:r>
      <w:r w:rsidR="50342301" w:rsidRPr="2BADDDBE">
        <w:rPr>
          <w:rFonts w:ascii="Arial" w:hAnsi="Arial" w:cs="Arial"/>
          <w:sz w:val="24"/>
          <w:szCs w:val="24"/>
        </w:rPr>
        <w:t>to the State Statutory Limit</w:t>
      </w:r>
      <w:r w:rsidR="00935A35" w:rsidRPr="2BADDDBE">
        <w:rPr>
          <w:rFonts w:ascii="Arial" w:hAnsi="Arial" w:cs="Arial"/>
          <w:sz w:val="24"/>
          <w:szCs w:val="24"/>
        </w:rPr>
        <w:t>)</w:t>
      </w:r>
      <w:r w:rsidR="00FB4F5C" w:rsidRPr="2BADDDBE">
        <w:rPr>
          <w:rFonts w:ascii="Arial" w:hAnsi="Arial" w:cs="Arial"/>
          <w:sz w:val="24"/>
          <w:szCs w:val="24"/>
        </w:rPr>
        <w:t xml:space="preserve"> </w:t>
      </w:r>
      <w:r w:rsidRPr="2BADDDBE">
        <w:rPr>
          <w:rFonts w:ascii="Arial" w:hAnsi="Arial" w:cs="Arial"/>
          <w:sz w:val="24"/>
          <w:szCs w:val="24"/>
        </w:rPr>
        <w:t>seek</w:t>
      </w:r>
      <w:r w:rsidR="00A301A5" w:rsidRPr="2BADDDBE">
        <w:rPr>
          <w:rFonts w:ascii="Arial" w:hAnsi="Arial" w:cs="Arial"/>
          <w:sz w:val="24"/>
          <w:szCs w:val="24"/>
        </w:rPr>
        <w:t>s</w:t>
      </w:r>
      <w:r w:rsidRPr="2BADDDBE">
        <w:rPr>
          <w:rFonts w:ascii="Arial" w:hAnsi="Arial" w:cs="Arial"/>
          <w:sz w:val="24"/>
          <w:szCs w:val="24"/>
        </w:rPr>
        <w:t xml:space="preserve"> to advance Goal #</w:t>
      </w:r>
      <w:r w:rsidR="00B10727" w:rsidRPr="2BADDDBE">
        <w:rPr>
          <w:rFonts w:ascii="Arial" w:hAnsi="Arial" w:cs="Arial"/>
          <w:sz w:val="24"/>
          <w:szCs w:val="24"/>
        </w:rPr>
        <w:t>5</w:t>
      </w:r>
      <w:r w:rsidRPr="2BADDDBE">
        <w:rPr>
          <w:rFonts w:ascii="Arial" w:hAnsi="Arial" w:cs="Arial"/>
          <w:sz w:val="24"/>
          <w:szCs w:val="24"/>
        </w:rPr>
        <w:t>, to maintain near-universal coverage and support</w:t>
      </w:r>
      <w:r w:rsidR="00E03523" w:rsidRPr="2BADDDBE">
        <w:rPr>
          <w:rFonts w:ascii="Arial" w:hAnsi="Arial" w:cs="Arial"/>
          <w:sz w:val="24"/>
          <w:szCs w:val="24"/>
        </w:rPr>
        <w:t>s</w:t>
      </w:r>
      <w:r w:rsidRPr="2BADDDBE">
        <w:rPr>
          <w:rFonts w:ascii="Arial" w:hAnsi="Arial" w:cs="Arial"/>
          <w:sz w:val="24"/>
          <w:szCs w:val="24"/>
        </w:rPr>
        <w:t xml:space="preserve"> </w:t>
      </w:r>
      <w:r w:rsidR="00336816" w:rsidRPr="2BADDDBE">
        <w:rPr>
          <w:rFonts w:ascii="Arial" w:hAnsi="Arial" w:cs="Arial"/>
          <w:sz w:val="24"/>
          <w:szCs w:val="24"/>
        </w:rPr>
        <w:t xml:space="preserve">hypotheses that </w:t>
      </w:r>
      <w:r w:rsidR="00AB79A8" w:rsidRPr="2BADDDBE">
        <w:rPr>
          <w:rFonts w:ascii="Arial" w:hAnsi="Arial" w:cs="Arial"/>
          <w:sz w:val="24"/>
          <w:szCs w:val="24"/>
        </w:rPr>
        <w:t xml:space="preserve">enrollment in </w:t>
      </w:r>
      <w:r w:rsidR="00336816" w:rsidRPr="2BADDDBE">
        <w:rPr>
          <w:rFonts w:ascii="Arial" w:hAnsi="Arial" w:cs="Arial"/>
          <w:sz w:val="24"/>
          <w:szCs w:val="24"/>
        </w:rPr>
        <w:t>p</w:t>
      </w:r>
      <w:r w:rsidR="00AB79A8" w:rsidRPr="2BADDDBE">
        <w:rPr>
          <w:rFonts w:ascii="Arial" w:hAnsi="Arial" w:cs="Arial"/>
          <w:sz w:val="24"/>
          <w:szCs w:val="24"/>
        </w:rPr>
        <w:t xml:space="preserve">rograms funded with </w:t>
      </w:r>
      <w:r w:rsidR="00C7762A" w:rsidRPr="2BADDDBE">
        <w:rPr>
          <w:rFonts w:ascii="Arial" w:hAnsi="Arial" w:cs="Arial"/>
          <w:sz w:val="24"/>
          <w:szCs w:val="24"/>
        </w:rPr>
        <w:t>d</w:t>
      </w:r>
      <w:r w:rsidR="00AB79A8" w:rsidRPr="2BADDDBE">
        <w:rPr>
          <w:rFonts w:ascii="Arial" w:hAnsi="Arial" w:cs="Arial"/>
          <w:sz w:val="24"/>
          <w:szCs w:val="24"/>
        </w:rPr>
        <w:t>emonstration investments supports near-universal coverage in Massachusetts</w:t>
      </w:r>
      <w:r w:rsidR="002827CB" w:rsidRPr="2BADDDBE">
        <w:rPr>
          <w:rFonts w:ascii="Arial" w:hAnsi="Arial" w:cs="Arial"/>
          <w:sz w:val="24"/>
          <w:szCs w:val="24"/>
        </w:rPr>
        <w:t xml:space="preserve"> and results in improved health outcomes.</w:t>
      </w:r>
    </w:p>
    <w:p w14:paraId="351DF318" w14:textId="77777777" w:rsidR="00C945BD" w:rsidRDefault="14F434FB" w:rsidP="00C945BD">
      <w:pPr>
        <w:spacing w:after="120"/>
        <w:divId w:val="1213691618"/>
        <w:rPr>
          <w:rFonts w:ascii="Arial" w:hAnsi="Arial" w:cs="Arial"/>
          <w:sz w:val="24"/>
          <w:szCs w:val="24"/>
        </w:rPr>
      </w:pPr>
      <w:r w:rsidRPr="28CC8CA1">
        <w:rPr>
          <w:rFonts w:ascii="Arial" w:hAnsi="Arial" w:cs="Arial"/>
          <w:sz w:val="24"/>
          <w:szCs w:val="24"/>
        </w:rPr>
        <w:t xml:space="preserve">Providing MSP benefits to </w:t>
      </w:r>
      <w:r w:rsidR="5E02B254" w:rsidRPr="28CC8CA1">
        <w:rPr>
          <w:rFonts w:ascii="Arial" w:hAnsi="Arial" w:cs="Arial"/>
          <w:sz w:val="24"/>
          <w:szCs w:val="24"/>
        </w:rPr>
        <w:t>additional individuals to comply with the expansion under state law</w:t>
      </w:r>
      <w:r w:rsidRPr="28CC8CA1">
        <w:rPr>
          <w:rFonts w:ascii="Arial" w:hAnsi="Arial" w:cs="Arial"/>
          <w:sz w:val="24"/>
          <w:szCs w:val="24"/>
        </w:rPr>
        <w:t xml:space="preserve"> </w:t>
      </w:r>
      <w:r w:rsidR="3DEB762E" w:rsidRPr="28CC8CA1">
        <w:rPr>
          <w:rFonts w:ascii="Arial" w:hAnsi="Arial" w:cs="Arial"/>
          <w:sz w:val="24"/>
          <w:szCs w:val="24"/>
        </w:rPr>
        <w:t>support</w:t>
      </w:r>
      <w:r w:rsidRPr="28CC8CA1">
        <w:rPr>
          <w:rFonts w:ascii="Arial" w:hAnsi="Arial" w:cs="Arial"/>
          <w:sz w:val="24"/>
          <w:szCs w:val="24"/>
        </w:rPr>
        <w:t>s</w:t>
      </w:r>
      <w:r w:rsidR="3DEB762E" w:rsidRPr="28CC8CA1">
        <w:rPr>
          <w:rFonts w:ascii="Arial" w:hAnsi="Arial" w:cs="Arial"/>
          <w:sz w:val="24"/>
          <w:szCs w:val="24"/>
        </w:rPr>
        <w:t xml:space="preserve"> the state’s goal of maintaining near-universal coverage</w:t>
      </w:r>
      <w:r w:rsidRPr="28CC8CA1">
        <w:rPr>
          <w:rFonts w:ascii="Arial" w:hAnsi="Arial" w:cs="Arial"/>
          <w:sz w:val="24"/>
          <w:szCs w:val="24"/>
        </w:rPr>
        <w:t xml:space="preserve">. The </w:t>
      </w:r>
      <w:r w:rsidR="5E02B254" w:rsidRPr="28CC8CA1">
        <w:rPr>
          <w:rFonts w:ascii="Arial" w:hAnsi="Arial" w:cs="Arial"/>
          <w:sz w:val="24"/>
          <w:szCs w:val="24"/>
        </w:rPr>
        <w:t>MSP</w:t>
      </w:r>
      <w:r w:rsidRPr="28CC8CA1">
        <w:rPr>
          <w:rFonts w:ascii="Arial" w:hAnsi="Arial" w:cs="Arial"/>
          <w:sz w:val="24"/>
          <w:szCs w:val="24"/>
        </w:rPr>
        <w:t xml:space="preserve"> amendment would also </w:t>
      </w:r>
      <w:r w:rsidR="3DEB762E" w:rsidRPr="28CC8CA1">
        <w:rPr>
          <w:rFonts w:ascii="Arial" w:hAnsi="Arial" w:cs="Arial"/>
          <w:sz w:val="24"/>
          <w:szCs w:val="24"/>
        </w:rPr>
        <w:t>help</w:t>
      </w:r>
      <w:r w:rsidRPr="28CC8CA1">
        <w:rPr>
          <w:rFonts w:ascii="Arial" w:hAnsi="Arial" w:cs="Arial"/>
          <w:sz w:val="24"/>
          <w:szCs w:val="24"/>
        </w:rPr>
        <w:t xml:space="preserve"> </w:t>
      </w:r>
      <w:r w:rsidR="3DEB762E" w:rsidRPr="28CC8CA1">
        <w:rPr>
          <w:rFonts w:ascii="Arial" w:hAnsi="Arial" w:cs="Arial"/>
          <w:sz w:val="24"/>
          <w:szCs w:val="24"/>
        </w:rPr>
        <w:t>to ensure the long-term financial sustainability of the state’s health coverage programs</w:t>
      </w:r>
      <w:r w:rsidRPr="28CC8CA1">
        <w:rPr>
          <w:rFonts w:ascii="Arial" w:hAnsi="Arial" w:cs="Arial"/>
          <w:sz w:val="24"/>
          <w:szCs w:val="24"/>
        </w:rPr>
        <w:t xml:space="preserve"> by requiring enrollment in Medicare as the Medicare coverage would no longer come at a cost to the member.</w:t>
      </w:r>
      <w:r>
        <w:br/>
      </w:r>
    </w:p>
    <w:p w14:paraId="460BC349" w14:textId="5453FD01" w:rsidR="00333618" w:rsidRPr="0083117E" w:rsidRDefault="02279449" w:rsidP="00C945BD">
      <w:pPr>
        <w:spacing w:after="120"/>
        <w:divId w:val="1213691618"/>
        <w:rPr>
          <w:rFonts w:ascii="Arial" w:hAnsi="Arial" w:cs="Arial"/>
          <w:sz w:val="24"/>
          <w:szCs w:val="24"/>
        </w:rPr>
      </w:pPr>
      <w:r w:rsidRPr="28CC8CA1">
        <w:rPr>
          <w:rFonts w:ascii="Arial" w:hAnsi="Arial" w:cs="Arial"/>
          <w:sz w:val="24"/>
          <w:szCs w:val="24"/>
        </w:rPr>
        <w:t>Amendment #4 (Remov</w:t>
      </w:r>
      <w:r w:rsidR="67F57509" w:rsidRPr="28CC8CA1">
        <w:rPr>
          <w:rFonts w:ascii="Arial" w:hAnsi="Arial" w:cs="Arial"/>
          <w:sz w:val="24"/>
          <w:szCs w:val="24"/>
        </w:rPr>
        <w:t>e</w:t>
      </w:r>
      <w:r w:rsidRPr="28CC8CA1">
        <w:rPr>
          <w:rFonts w:ascii="Arial" w:hAnsi="Arial" w:cs="Arial"/>
          <w:sz w:val="24"/>
          <w:szCs w:val="24"/>
        </w:rPr>
        <w:t xml:space="preserve"> </w:t>
      </w:r>
      <w:r w:rsidR="4A948A92" w:rsidRPr="28CC8CA1">
        <w:rPr>
          <w:rFonts w:ascii="Arial" w:hAnsi="Arial" w:cs="Arial"/>
          <w:sz w:val="24"/>
          <w:szCs w:val="24"/>
        </w:rPr>
        <w:t>the</w:t>
      </w:r>
      <w:r w:rsidRPr="28CC8CA1">
        <w:rPr>
          <w:rFonts w:ascii="Arial" w:hAnsi="Arial" w:cs="Arial"/>
          <w:sz w:val="24"/>
          <w:szCs w:val="24"/>
        </w:rPr>
        <w:t xml:space="preserve"> Waiver of Three Months Retroactive Eligibility) seeks to advance Goal #5, to maintain near-universal coverage and supports hypotheses that this amendment will increase enrollment continuity, improve health status, and reduce beneficiary medical debt.</w:t>
      </w:r>
    </w:p>
    <w:p w14:paraId="3A96C55A" w14:textId="230D0FC7" w:rsidR="00333618" w:rsidRPr="0083117E" w:rsidRDefault="02279449" w:rsidP="00C945BD">
      <w:pPr>
        <w:spacing w:after="120"/>
        <w:divId w:val="1213691618"/>
        <w:rPr>
          <w:rFonts w:ascii="Arial" w:hAnsi="Arial" w:cs="Arial"/>
          <w:sz w:val="24"/>
          <w:szCs w:val="24"/>
        </w:rPr>
      </w:pPr>
      <w:r w:rsidRPr="33C6719C">
        <w:rPr>
          <w:rFonts w:ascii="Arial" w:hAnsi="Arial" w:cs="Arial"/>
          <w:sz w:val="24"/>
          <w:szCs w:val="24"/>
        </w:rPr>
        <w:t>Amendment request #5 (</w:t>
      </w:r>
      <w:r w:rsidR="2D0AEC05" w:rsidRPr="33C6719C">
        <w:rPr>
          <w:rFonts w:ascii="Arial" w:hAnsi="Arial" w:cs="Arial"/>
          <w:sz w:val="24"/>
          <w:szCs w:val="24"/>
        </w:rPr>
        <w:t xml:space="preserve">Provide </w:t>
      </w:r>
      <w:r w:rsidRPr="33C6719C">
        <w:rPr>
          <w:rFonts w:ascii="Arial" w:hAnsi="Arial" w:cs="Arial"/>
          <w:sz w:val="24"/>
          <w:szCs w:val="24"/>
        </w:rPr>
        <w:t>12</w:t>
      </w:r>
      <w:r w:rsidR="0C6CA2CB" w:rsidRPr="33C6719C">
        <w:rPr>
          <w:rFonts w:ascii="Arial" w:hAnsi="Arial" w:cs="Arial"/>
          <w:sz w:val="24"/>
          <w:szCs w:val="24"/>
        </w:rPr>
        <w:t xml:space="preserve"> </w:t>
      </w:r>
      <w:r w:rsidR="3B1A0417" w:rsidRPr="33C6719C">
        <w:rPr>
          <w:rFonts w:ascii="Arial" w:hAnsi="Arial" w:cs="Arial"/>
          <w:sz w:val="24"/>
          <w:szCs w:val="24"/>
        </w:rPr>
        <w:t>Month</w:t>
      </w:r>
      <w:r w:rsidR="778A166A" w:rsidRPr="33C6719C">
        <w:rPr>
          <w:rFonts w:ascii="Arial" w:hAnsi="Arial" w:cs="Arial"/>
          <w:sz w:val="24"/>
          <w:szCs w:val="24"/>
        </w:rPr>
        <w:t>s</w:t>
      </w:r>
      <w:r w:rsidR="3B1A0417" w:rsidRPr="33C6719C">
        <w:rPr>
          <w:rFonts w:ascii="Arial" w:hAnsi="Arial" w:cs="Arial"/>
          <w:sz w:val="24"/>
          <w:szCs w:val="24"/>
        </w:rPr>
        <w:t xml:space="preserve"> Continuous Eligibility for </w:t>
      </w:r>
      <w:r w:rsidR="5583945D" w:rsidRPr="33C6719C">
        <w:rPr>
          <w:rFonts w:ascii="Arial" w:hAnsi="Arial" w:cs="Arial"/>
          <w:sz w:val="24"/>
          <w:szCs w:val="24"/>
        </w:rPr>
        <w:t>A</w:t>
      </w:r>
      <w:r w:rsidR="3B1A0417" w:rsidRPr="33C6719C">
        <w:rPr>
          <w:rFonts w:ascii="Arial" w:hAnsi="Arial" w:cs="Arial"/>
          <w:sz w:val="24"/>
          <w:szCs w:val="24"/>
        </w:rPr>
        <w:t>dults and 24</w:t>
      </w:r>
      <w:r w:rsidR="3823B24E" w:rsidRPr="33C6719C">
        <w:rPr>
          <w:rFonts w:ascii="Arial" w:hAnsi="Arial" w:cs="Arial"/>
          <w:sz w:val="24"/>
          <w:szCs w:val="24"/>
        </w:rPr>
        <w:t xml:space="preserve"> </w:t>
      </w:r>
      <w:r w:rsidR="3B1A0417" w:rsidRPr="33C6719C">
        <w:rPr>
          <w:rFonts w:ascii="Arial" w:hAnsi="Arial" w:cs="Arial"/>
          <w:sz w:val="24"/>
          <w:szCs w:val="24"/>
        </w:rPr>
        <w:t>month</w:t>
      </w:r>
      <w:r w:rsidR="4DB4FF5F" w:rsidRPr="33C6719C">
        <w:rPr>
          <w:rFonts w:ascii="Arial" w:hAnsi="Arial" w:cs="Arial"/>
          <w:sz w:val="24"/>
          <w:szCs w:val="24"/>
        </w:rPr>
        <w:t>s</w:t>
      </w:r>
      <w:r w:rsidR="3B1A0417" w:rsidRPr="33C6719C">
        <w:rPr>
          <w:rFonts w:ascii="Arial" w:hAnsi="Arial" w:cs="Arial"/>
          <w:sz w:val="24"/>
          <w:szCs w:val="24"/>
        </w:rPr>
        <w:t xml:space="preserve"> Continuous Eligibility for </w:t>
      </w:r>
      <w:r w:rsidR="0F884E1A" w:rsidRPr="33C6719C">
        <w:rPr>
          <w:rFonts w:ascii="Arial" w:hAnsi="Arial" w:cs="Arial"/>
          <w:sz w:val="24"/>
          <w:szCs w:val="24"/>
        </w:rPr>
        <w:t>M</w:t>
      </w:r>
      <w:r w:rsidR="3B1A0417" w:rsidRPr="33C6719C">
        <w:rPr>
          <w:rFonts w:ascii="Arial" w:hAnsi="Arial" w:cs="Arial"/>
          <w:sz w:val="24"/>
          <w:szCs w:val="24"/>
        </w:rPr>
        <w:t xml:space="preserve">embers </w:t>
      </w:r>
      <w:r w:rsidR="43545B7D" w:rsidRPr="33C6719C">
        <w:rPr>
          <w:rFonts w:ascii="Arial" w:hAnsi="Arial" w:cs="Arial"/>
          <w:sz w:val="24"/>
          <w:szCs w:val="24"/>
        </w:rPr>
        <w:t>E</w:t>
      </w:r>
      <w:r w:rsidR="3B1A0417" w:rsidRPr="33C6719C">
        <w:rPr>
          <w:rFonts w:ascii="Arial" w:hAnsi="Arial" w:cs="Arial"/>
          <w:sz w:val="24"/>
          <w:szCs w:val="24"/>
        </w:rPr>
        <w:t xml:space="preserve">xperiencing </w:t>
      </w:r>
      <w:r w:rsidR="15540B25" w:rsidRPr="33C6719C">
        <w:rPr>
          <w:rFonts w:ascii="Arial" w:hAnsi="Arial" w:cs="Arial"/>
          <w:sz w:val="24"/>
          <w:szCs w:val="24"/>
        </w:rPr>
        <w:t>H</w:t>
      </w:r>
      <w:r w:rsidR="3B1A0417" w:rsidRPr="33C6719C">
        <w:rPr>
          <w:rFonts w:ascii="Arial" w:hAnsi="Arial" w:cs="Arial"/>
          <w:sz w:val="24"/>
          <w:szCs w:val="24"/>
        </w:rPr>
        <w:t xml:space="preserve">omelessness </w:t>
      </w:r>
      <w:r w:rsidR="53215E40" w:rsidRPr="33C6719C">
        <w:rPr>
          <w:rFonts w:ascii="Arial" w:hAnsi="Arial" w:cs="Arial"/>
          <w:sz w:val="24"/>
          <w:szCs w:val="24"/>
        </w:rPr>
        <w:t>W</w:t>
      </w:r>
      <w:r w:rsidR="3B1A0417" w:rsidRPr="33C6719C">
        <w:rPr>
          <w:rFonts w:ascii="Arial" w:hAnsi="Arial" w:cs="Arial"/>
          <w:sz w:val="24"/>
          <w:szCs w:val="24"/>
        </w:rPr>
        <w:t xml:space="preserve">ho </w:t>
      </w:r>
      <w:r w:rsidR="41619A66" w:rsidRPr="33C6719C">
        <w:rPr>
          <w:rFonts w:ascii="Arial" w:hAnsi="Arial" w:cs="Arial"/>
          <w:sz w:val="24"/>
          <w:szCs w:val="24"/>
        </w:rPr>
        <w:t>A</w:t>
      </w:r>
      <w:r w:rsidR="3B1A0417" w:rsidRPr="33C6719C">
        <w:rPr>
          <w:rFonts w:ascii="Arial" w:hAnsi="Arial" w:cs="Arial"/>
          <w:sz w:val="24"/>
          <w:szCs w:val="24"/>
        </w:rPr>
        <w:t xml:space="preserve">re </w:t>
      </w:r>
      <w:r w:rsidR="1962DDEF" w:rsidRPr="33C6719C">
        <w:rPr>
          <w:rFonts w:ascii="Arial" w:hAnsi="Arial" w:cs="Arial"/>
          <w:sz w:val="24"/>
          <w:szCs w:val="24"/>
        </w:rPr>
        <w:t>A</w:t>
      </w:r>
      <w:r w:rsidR="3B1A0417" w:rsidRPr="33C6719C">
        <w:rPr>
          <w:rFonts w:ascii="Arial" w:hAnsi="Arial" w:cs="Arial"/>
          <w:sz w:val="24"/>
          <w:szCs w:val="24"/>
        </w:rPr>
        <w:t xml:space="preserve">ge 65 </w:t>
      </w:r>
      <w:r w:rsidR="3F5EEB4A" w:rsidRPr="33C6719C">
        <w:rPr>
          <w:rFonts w:ascii="Arial" w:hAnsi="Arial" w:cs="Arial"/>
          <w:sz w:val="24"/>
          <w:szCs w:val="24"/>
        </w:rPr>
        <w:t>and</w:t>
      </w:r>
      <w:r w:rsidR="3B1A0417" w:rsidRPr="33C6719C">
        <w:rPr>
          <w:rFonts w:ascii="Arial" w:hAnsi="Arial" w:cs="Arial"/>
          <w:sz w:val="24"/>
          <w:szCs w:val="24"/>
        </w:rPr>
        <w:t xml:space="preserve"> </w:t>
      </w:r>
      <w:r w:rsidR="23DD9DFE" w:rsidRPr="33C6719C">
        <w:rPr>
          <w:rFonts w:ascii="Arial" w:hAnsi="Arial" w:cs="Arial"/>
          <w:sz w:val="24"/>
          <w:szCs w:val="24"/>
        </w:rPr>
        <w:t>O</w:t>
      </w:r>
      <w:r w:rsidR="3B1A0417" w:rsidRPr="33C6719C">
        <w:rPr>
          <w:rFonts w:ascii="Arial" w:hAnsi="Arial" w:cs="Arial"/>
          <w:sz w:val="24"/>
          <w:szCs w:val="24"/>
        </w:rPr>
        <w:t>ver) seeks to advance Goal #5, to maintain near-universal coverage and supports hypotheses that enrollment in programs funded with demonstration investments supports near-universal coverage in Massachusetts and results in improved health outcomes. Providing 12 months continuous eligibility for adults age 19 and over (and 24 months continuous eligibility for members experiencing homelessness who are age 65 or older) whose Medicaid eligibility is based on both MAGI and non-MAGI eligibility criteria expands upon the prior and current demonstration periods which provide federal waiver and expenditure authority to allow for continuous eligibility flexibilities for various populations such as children up to age 19, justice-involved members, and those considered to be chronically homeless, allowing continuous coverage of comprehensive benefits for 12 or 24</w:t>
      </w:r>
      <w:r w:rsidR="574ADDF4" w:rsidRPr="33C6719C">
        <w:rPr>
          <w:rFonts w:ascii="Arial" w:hAnsi="Arial" w:cs="Arial"/>
          <w:sz w:val="24"/>
          <w:szCs w:val="24"/>
        </w:rPr>
        <w:t xml:space="preserve"> </w:t>
      </w:r>
      <w:r w:rsidRPr="33C6719C">
        <w:rPr>
          <w:rFonts w:ascii="Arial" w:hAnsi="Arial" w:cs="Arial"/>
          <w:sz w:val="24"/>
          <w:szCs w:val="24"/>
        </w:rPr>
        <w:t>months, dependent on the population.</w:t>
      </w:r>
    </w:p>
    <w:p w14:paraId="52C0400B" w14:textId="702A7EEC" w:rsidR="00333618" w:rsidRPr="0083117E" w:rsidRDefault="688C3665" w:rsidP="00C945BD">
      <w:pPr>
        <w:spacing w:after="120"/>
        <w:divId w:val="1213691618"/>
        <w:rPr>
          <w:rFonts w:ascii="Arial" w:hAnsi="Arial" w:cs="Arial"/>
          <w:sz w:val="24"/>
          <w:szCs w:val="24"/>
        </w:rPr>
      </w:pPr>
      <w:r w:rsidRPr="28CC8CA1">
        <w:rPr>
          <w:rFonts w:ascii="Arial" w:hAnsi="Arial" w:cs="Arial"/>
          <w:sz w:val="24"/>
          <w:szCs w:val="24"/>
        </w:rPr>
        <w:t xml:space="preserve">Amendment </w:t>
      </w:r>
      <w:r w:rsidR="10C2DCBD" w:rsidRPr="28CC8CA1">
        <w:rPr>
          <w:rFonts w:ascii="Arial" w:hAnsi="Arial" w:cs="Arial"/>
          <w:sz w:val="24"/>
          <w:szCs w:val="24"/>
        </w:rPr>
        <w:t xml:space="preserve">request </w:t>
      </w:r>
      <w:r w:rsidRPr="28CC8CA1">
        <w:rPr>
          <w:rFonts w:ascii="Arial" w:hAnsi="Arial" w:cs="Arial"/>
          <w:sz w:val="24"/>
          <w:szCs w:val="24"/>
        </w:rPr>
        <w:t>#</w:t>
      </w:r>
      <w:r w:rsidR="47650604" w:rsidRPr="28CC8CA1">
        <w:rPr>
          <w:rFonts w:ascii="Arial" w:hAnsi="Arial" w:cs="Arial"/>
          <w:sz w:val="24"/>
          <w:szCs w:val="24"/>
        </w:rPr>
        <w:t>6</w:t>
      </w:r>
      <w:r w:rsidRPr="28CC8CA1">
        <w:rPr>
          <w:rFonts w:ascii="Arial" w:hAnsi="Arial" w:cs="Arial"/>
          <w:sz w:val="24"/>
          <w:szCs w:val="24"/>
        </w:rPr>
        <w:t xml:space="preserve"> </w:t>
      </w:r>
      <w:r w:rsidR="00FF236D" w:rsidRPr="28CC8CA1">
        <w:rPr>
          <w:rFonts w:ascii="Arial" w:hAnsi="Arial" w:cs="Arial"/>
          <w:sz w:val="24"/>
          <w:szCs w:val="24"/>
        </w:rPr>
        <w:t>(</w:t>
      </w:r>
      <w:r w:rsidR="00FB36D7">
        <w:rPr>
          <w:rFonts w:ascii="Arial" w:hAnsi="Arial" w:cs="Arial"/>
          <w:sz w:val="24"/>
          <w:szCs w:val="24"/>
        </w:rPr>
        <w:t>expanding housing author</w:t>
      </w:r>
      <w:r w:rsidR="00FB36D7" w:rsidRPr="000A050F">
        <w:rPr>
          <w:rFonts w:ascii="Arial" w:hAnsi="Arial" w:cs="Arial"/>
          <w:sz w:val="24"/>
          <w:szCs w:val="24"/>
        </w:rPr>
        <w:t xml:space="preserve">ity </w:t>
      </w:r>
      <w:r w:rsidR="00F43D7D" w:rsidRPr="000A050F">
        <w:rPr>
          <w:rFonts w:ascii="Arial" w:hAnsi="Arial" w:cs="Arial"/>
          <w:sz w:val="24"/>
          <w:szCs w:val="24"/>
        </w:rPr>
        <w:t xml:space="preserve">through </w:t>
      </w:r>
      <w:r w:rsidR="00FF236D" w:rsidRPr="000A050F">
        <w:rPr>
          <w:rFonts w:ascii="Arial" w:hAnsi="Arial" w:cs="Arial"/>
          <w:sz w:val="24"/>
          <w:szCs w:val="24"/>
        </w:rPr>
        <w:t>STPHH</w:t>
      </w:r>
      <w:r w:rsidR="19FBDAD8" w:rsidRPr="000A050F">
        <w:rPr>
          <w:rFonts w:ascii="Arial" w:hAnsi="Arial" w:cs="Arial"/>
          <w:sz w:val="24"/>
          <w:szCs w:val="24"/>
        </w:rPr>
        <w:t xml:space="preserve"> </w:t>
      </w:r>
      <w:r w:rsidR="00F43D7D" w:rsidRPr="000A050F">
        <w:rPr>
          <w:rFonts w:ascii="Arial" w:hAnsi="Arial" w:cs="Arial"/>
          <w:sz w:val="24"/>
          <w:szCs w:val="24"/>
        </w:rPr>
        <w:t xml:space="preserve">and </w:t>
      </w:r>
      <w:r w:rsidR="00812796" w:rsidRPr="000A050F">
        <w:rPr>
          <w:rFonts w:ascii="Arial" w:hAnsi="Arial" w:cs="Arial"/>
          <w:sz w:val="24"/>
          <w:szCs w:val="24"/>
        </w:rPr>
        <w:t xml:space="preserve">temporary </w:t>
      </w:r>
      <w:r w:rsidR="003F60C0" w:rsidRPr="000A050F">
        <w:rPr>
          <w:rFonts w:ascii="Arial" w:hAnsi="Arial" w:cs="Arial"/>
          <w:sz w:val="24"/>
          <w:szCs w:val="24"/>
        </w:rPr>
        <w:t xml:space="preserve">housing </w:t>
      </w:r>
      <w:r w:rsidR="005B324D" w:rsidRPr="000A050F">
        <w:rPr>
          <w:rFonts w:ascii="Arial" w:hAnsi="Arial" w:cs="Arial"/>
          <w:sz w:val="24"/>
          <w:szCs w:val="24"/>
        </w:rPr>
        <w:t xml:space="preserve">assistance </w:t>
      </w:r>
      <w:r w:rsidR="003F60C0" w:rsidRPr="000A050F">
        <w:rPr>
          <w:rFonts w:ascii="Arial" w:hAnsi="Arial" w:cs="Arial"/>
          <w:sz w:val="24"/>
          <w:szCs w:val="24"/>
        </w:rPr>
        <w:t xml:space="preserve">for </w:t>
      </w:r>
      <w:r w:rsidR="00812796" w:rsidRPr="000A050F">
        <w:rPr>
          <w:rFonts w:ascii="Arial" w:hAnsi="Arial" w:cs="Arial"/>
          <w:sz w:val="24"/>
          <w:szCs w:val="24"/>
        </w:rPr>
        <w:t xml:space="preserve">pregnant </w:t>
      </w:r>
      <w:r w:rsidR="003F60C0" w:rsidRPr="000A050F">
        <w:rPr>
          <w:rFonts w:ascii="Arial" w:hAnsi="Arial" w:cs="Arial"/>
          <w:sz w:val="24"/>
          <w:szCs w:val="24"/>
        </w:rPr>
        <w:t>members</w:t>
      </w:r>
      <w:r w:rsidR="00812796" w:rsidRPr="000A050F">
        <w:rPr>
          <w:rFonts w:ascii="Arial" w:hAnsi="Arial" w:cs="Arial"/>
          <w:sz w:val="24"/>
          <w:szCs w:val="24"/>
        </w:rPr>
        <w:t xml:space="preserve"> and families</w:t>
      </w:r>
      <w:r w:rsidR="00FF236D" w:rsidRPr="000A050F">
        <w:rPr>
          <w:rFonts w:ascii="Arial" w:hAnsi="Arial" w:cs="Arial"/>
          <w:sz w:val="24"/>
          <w:szCs w:val="24"/>
        </w:rPr>
        <w:t xml:space="preserve">) </w:t>
      </w:r>
      <w:r w:rsidRPr="000A050F">
        <w:rPr>
          <w:rFonts w:ascii="Arial" w:hAnsi="Arial" w:cs="Arial"/>
          <w:sz w:val="24"/>
          <w:szCs w:val="24"/>
        </w:rPr>
        <w:t xml:space="preserve">seeks to advance Goal # </w:t>
      </w:r>
      <w:r w:rsidR="28D3F5B4" w:rsidRPr="000A050F">
        <w:rPr>
          <w:rFonts w:ascii="Arial" w:hAnsi="Arial" w:cs="Arial"/>
          <w:sz w:val="24"/>
          <w:szCs w:val="24"/>
        </w:rPr>
        <w:t>3</w:t>
      </w:r>
      <w:r w:rsidR="00167749" w:rsidRPr="000A050F">
        <w:rPr>
          <w:rFonts w:ascii="Arial" w:hAnsi="Arial" w:cs="Arial"/>
          <w:sz w:val="24"/>
          <w:szCs w:val="24"/>
        </w:rPr>
        <w:t xml:space="preserve">. </w:t>
      </w:r>
      <w:r w:rsidR="2E871B5C" w:rsidRPr="000A050F">
        <w:rPr>
          <w:rFonts w:ascii="Arial" w:hAnsi="Arial" w:cs="Arial"/>
          <w:sz w:val="24"/>
          <w:szCs w:val="24"/>
        </w:rPr>
        <w:t>The evaluation of STPHH will include an analysis of how th</w:t>
      </w:r>
      <w:r w:rsidR="2E871B5C" w:rsidRPr="31534C7B">
        <w:rPr>
          <w:rFonts w:ascii="Arial" w:hAnsi="Arial" w:cs="Arial"/>
          <w:sz w:val="24"/>
          <w:szCs w:val="24"/>
        </w:rPr>
        <w:t xml:space="preserve">e </w:t>
      </w:r>
      <w:r w:rsidR="6F93EBBB" w:rsidRPr="31534C7B">
        <w:rPr>
          <w:rFonts w:ascii="Arial" w:hAnsi="Arial" w:cs="Arial"/>
          <w:sz w:val="24"/>
          <w:szCs w:val="24"/>
        </w:rPr>
        <w:t xml:space="preserve">services </w:t>
      </w:r>
      <w:r w:rsidR="2E871B5C" w:rsidRPr="31534C7B">
        <w:rPr>
          <w:rFonts w:ascii="Arial" w:hAnsi="Arial" w:cs="Arial"/>
          <w:sz w:val="24"/>
          <w:szCs w:val="24"/>
        </w:rPr>
        <w:t xml:space="preserve">affect utilization of preventive and routine care, utilization of and costs associated with potentially </w:t>
      </w:r>
      <w:r w:rsidR="2E871B5C" w:rsidRPr="31534C7B">
        <w:rPr>
          <w:rFonts w:ascii="Arial" w:hAnsi="Arial" w:cs="Arial"/>
          <w:sz w:val="24"/>
          <w:szCs w:val="24"/>
        </w:rPr>
        <w:lastRenderedPageBreak/>
        <w:t>avoidable, high-acuity health care, and beneficiary physical and mental health outcomes. Additionally, the evaluation will include a cost analysis to support developing comprehensive and accurate cost estimates of providing services and an assessment of the potential improve</w:t>
      </w:r>
      <w:r w:rsidR="3845F355" w:rsidRPr="31534C7B">
        <w:rPr>
          <w:rFonts w:ascii="Arial" w:hAnsi="Arial" w:cs="Arial"/>
          <w:sz w:val="24"/>
          <w:szCs w:val="24"/>
        </w:rPr>
        <w:t>ment</w:t>
      </w:r>
      <w:r w:rsidR="2E871B5C" w:rsidRPr="31534C7B">
        <w:rPr>
          <w:rFonts w:ascii="Arial" w:hAnsi="Arial" w:cs="Arial"/>
          <w:sz w:val="24"/>
          <w:szCs w:val="24"/>
        </w:rPr>
        <w:t xml:space="preserve">s in the quality and effectiveness and </w:t>
      </w:r>
      <w:r w:rsidR="61EEDF93" w:rsidRPr="31534C7B">
        <w:rPr>
          <w:rFonts w:ascii="Arial" w:hAnsi="Arial" w:cs="Arial"/>
          <w:sz w:val="24"/>
          <w:szCs w:val="24"/>
        </w:rPr>
        <w:t>utilization of outpatient</w:t>
      </w:r>
      <w:r w:rsidR="2E871B5C" w:rsidRPr="31534C7B">
        <w:rPr>
          <w:rFonts w:ascii="Arial" w:hAnsi="Arial" w:cs="Arial"/>
          <w:sz w:val="24"/>
          <w:szCs w:val="24"/>
        </w:rPr>
        <w:t xml:space="preserve"> services.  </w:t>
      </w:r>
    </w:p>
    <w:p w14:paraId="4C9AC460" w14:textId="70A59ED6" w:rsidR="00333618" w:rsidRDefault="1722E15C" w:rsidP="00C945BD">
      <w:pPr>
        <w:spacing w:after="120"/>
        <w:divId w:val="1213691618"/>
        <w:rPr>
          <w:rFonts w:ascii="Arial" w:hAnsi="Arial" w:cs="Arial"/>
          <w:sz w:val="24"/>
          <w:szCs w:val="24"/>
        </w:rPr>
      </w:pPr>
      <w:r w:rsidRPr="52DF99A2">
        <w:rPr>
          <w:rFonts w:ascii="Arial" w:hAnsi="Arial" w:cs="Arial"/>
          <w:sz w:val="24"/>
          <w:szCs w:val="24"/>
        </w:rPr>
        <w:t>As noted in Footnote #</w:t>
      </w:r>
      <w:r w:rsidR="292EB570" w:rsidRPr="52DF99A2">
        <w:rPr>
          <w:rFonts w:ascii="Arial" w:hAnsi="Arial" w:cs="Arial"/>
          <w:sz w:val="24"/>
          <w:szCs w:val="24"/>
        </w:rPr>
        <w:t>2</w:t>
      </w:r>
      <w:r w:rsidRPr="52DF99A2">
        <w:rPr>
          <w:rFonts w:ascii="Arial" w:hAnsi="Arial" w:cs="Arial"/>
          <w:sz w:val="24"/>
          <w:szCs w:val="24"/>
        </w:rPr>
        <w:t xml:space="preserve">, </w:t>
      </w:r>
      <w:r w:rsidR="105F6D35" w:rsidRPr="52DF99A2">
        <w:rPr>
          <w:rFonts w:ascii="Arial" w:hAnsi="Arial" w:cs="Arial"/>
          <w:sz w:val="24"/>
          <w:szCs w:val="24"/>
        </w:rPr>
        <w:t>t</w:t>
      </w:r>
      <w:r w:rsidRPr="52DF99A2">
        <w:rPr>
          <w:rFonts w:ascii="Arial" w:hAnsi="Arial" w:cs="Arial"/>
          <w:sz w:val="24"/>
          <w:szCs w:val="24"/>
        </w:rPr>
        <w:t xml:space="preserve">he Commonwealth has received approval from CMS </w:t>
      </w:r>
      <w:r w:rsidR="00694CF7">
        <w:rPr>
          <w:rFonts w:ascii="Arial" w:hAnsi="Arial" w:cs="Arial"/>
          <w:sz w:val="24"/>
          <w:szCs w:val="24"/>
        </w:rPr>
        <w:t xml:space="preserve">to use funding </w:t>
      </w:r>
      <w:r w:rsidR="003E4190">
        <w:rPr>
          <w:rFonts w:ascii="Arial" w:hAnsi="Arial" w:cs="Arial"/>
          <w:sz w:val="24"/>
          <w:szCs w:val="24"/>
        </w:rPr>
        <w:t xml:space="preserve">from </w:t>
      </w:r>
      <w:r w:rsidR="00B25769">
        <w:rPr>
          <w:rFonts w:ascii="Arial" w:hAnsi="Arial" w:cs="Arial"/>
          <w:sz w:val="24"/>
          <w:szCs w:val="24"/>
        </w:rPr>
        <w:t xml:space="preserve">Section 9817 </w:t>
      </w:r>
      <w:r w:rsidR="00EF1F9B">
        <w:rPr>
          <w:rFonts w:ascii="Arial" w:hAnsi="Arial" w:cs="Arial"/>
          <w:sz w:val="24"/>
          <w:szCs w:val="24"/>
        </w:rPr>
        <w:t xml:space="preserve">of the </w:t>
      </w:r>
      <w:r w:rsidR="00EF1F9B" w:rsidRPr="52DF99A2">
        <w:rPr>
          <w:rFonts w:ascii="Arial" w:hAnsi="Arial" w:cs="Arial"/>
          <w:sz w:val="24"/>
          <w:szCs w:val="24"/>
        </w:rPr>
        <w:t xml:space="preserve">American Rescue Plan Act (ARPA) </w:t>
      </w:r>
      <w:r w:rsidRPr="52DF99A2">
        <w:rPr>
          <w:rFonts w:ascii="Arial" w:hAnsi="Arial" w:cs="Arial"/>
          <w:sz w:val="24"/>
          <w:szCs w:val="24"/>
        </w:rPr>
        <w:t xml:space="preserve">for a Medical Respite Pilot Program Grant. This pilot program </w:t>
      </w:r>
      <w:r w:rsidR="00307CFC">
        <w:rPr>
          <w:rFonts w:ascii="Arial" w:hAnsi="Arial" w:cs="Arial"/>
          <w:sz w:val="24"/>
          <w:szCs w:val="24"/>
        </w:rPr>
        <w:t xml:space="preserve">will </w:t>
      </w:r>
      <w:r w:rsidRPr="52DF99A2">
        <w:rPr>
          <w:rFonts w:ascii="Arial" w:hAnsi="Arial" w:cs="Arial"/>
          <w:sz w:val="24"/>
          <w:szCs w:val="24"/>
        </w:rPr>
        <w:t>operate until December 2024</w:t>
      </w:r>
      <w:r w:rsidR="002D6C23">
        <w:rPr>
          <w:rFonts w:ascii="Arial" w:hAnsi="Arial" w:cs="Arial"/>
          <w:sz w:val="24"/>
          <w:szCs w:val="24"/>
        </w:rPr>
        <w:t xml:space="preserve"> and </w:t>
      </w:r>
      <w:r w:rsidR="00E16A6F">
        <w:rPr>
          <w:rFonts w:ascii="Arial" w:hAnsi="Arial" w:cs="Arial"/>
          <w:sz w:val="24"/>
          <w:szCs w:val="24"/>
        </w:rPr>
        <w:t>will be</w:t>
      </w:r>
      <w:r w:rsidR="002D6C23">
        <w:rPr>
          <w:rFonts w:ascii="Arial" w:hAnsi="Arial" w:cs="Arial"/>
          <w:sz w:val="24"/>
          <w:szCs w:val="24"/>
        </w:rPr>
        <w:t xml:space="preserve"> </w:t>
      </w:r>
      <w:r w:rsidR="002D6C23" w:rsidRPr="52DF99A2">
        <w:rPr>
          <w:rFonts w:ascii="Arial" w:hAnsi="Arial" w:cs="Arial"/>
          <w:sz w:val="24"/>
          <w:szCs w:val="24"/>
        </w:rPr>
        <w:t>aligned with the Short-Term Post Hospitalization Housing Program model</w:t>
      </w:r>
      <w:r w:rsidRPr="52DF99A2">
        <w:rPr>
          <w:rFonts w:ascii="Arial" w:hAnsi="Arial" w:cs="Arial"/>
          <w:sz w:val="24"/>
          <w:szCs w:val="24"/>
        </w:rPr>
        <w:t xml:space="preserve">. </w:t>
      </w:r>
      <w:r w:rsidR="2B1B9052" w:rsidRPr="52DF99A2">
        <w:rPr>
          <w:rFonts w:ascii="Arial" w:hAnsi="Arial" w:cs="Arial"/>
          <w:sz w:val="24"/>
          <w:szCs w:val="24"/>
        </w:rPr>
        <w:t>The evaluation of STPHH will build on the evaluation of the ARPA</w:t>
      </w:r>
      <w:r w:rsidR="2C6189D6" w:rsidRPr="52DF99A2">
        <w:rPr>
          <w:rFonts w:ascii="Arial" w:hAnsi="Arial" w:cs="Arial"/>
          <w:sz w:val="24"/>
          <w:szCs w:val="24"/>
        </w:rPr>
        <w:t>-funded</w:t>
      </w:r>
      <w:r w:rsidR="2B1B9052" w:rsidRPr="52DF99A2">
        <w:rPr>
          <w:rFonts w:ascii="Arial" w:hAnsi="Arial" w:cs="Arial"/>
          <w:sz w:val="24"/>
          <w:szCs w:val="24"/>
        </w:rPr>
        <w:t xml:space="preserve"> Medical Respite Grant Program.</w:t>
      </w:r>
    </w:p>
    <w:p w14:paraId="694B8393" w14:textId="58896A71" w:rsidR="774A6E3A" w:rsidRPr="0099555E" w:rsidRDefault="774A6E3A" w:rsidP="0099555E">
      <w:pPr>
        <w:spacing w:line="257" w:lineRule="auto"/>
        <w:rPr>
          <w:rFonts w:asciiTheme="majorHAnsi" w:eastAsiaTheme="majorEastAsia" w:hAnsiTheme="majorHAnsi" w:cstheme="majorBidi"/>
          <w:sz w:val="24"/>
          <w:szCs w:val="24"/>
        </w:rPr>
      </w:pPr>
      <w:r w:rsidRPr="000A050F">
        <w:rPr>
          <w:rFonts w:asciiTheme="majorHAnsi" w:eastAsiaTheme="majorEastAsia" w:hAnsiTheme="majorHAnsi" w:cstheme="majorBidi"/>
          <w:sz w:val="24"/>
          <w:szCs w:val="24"/>
        </w:rPr>
        <w:t xml:space="preserve">Similar to the evaluation of STPHH, the evaluation of </w:t>
      </w:r>
      <w:r w:rsidR="00812796" w:rsidRPr="000A050F">
        <w:rPr>
          <w:rFonts w:asciiTheme="majorHAnsi" w:eastAsiaTheme="majorEastAsia" w:hAnsiTheme="majorHAnsi" w:cstheme="majorBidi"/>
          <w:sz w:val="24"/>
          <w:szCs w:val="24"/>
        </w:rPr>
        <w:t xml:space="preserve">temporary </w:t>
      </w:r>
      <w:r w:rsidRPr="000A050F">
        <w:rPr>
          <w:rFonts w:asciiTheme="majorHAnsi" w:eastAsiaTheme="majorEastAsia" w:hAnsiTheme="majorHAnsi" w:cstheme="majorBidi"/>
          <w:sz w:val="24"/>
          <w:szCs w:val="24"/>
        </w:rPr>
        <w:t xml:space="preserve">housing </w:t>
      </w:r>
      <w:r w:rsidR="005B324D" w:rsidRPr="000A050F">
        <w:rPr>
          <w:rFonts w:asciiTheme="majorHAnsi" w:eastAsiaTheme="majorEastAsia" w:hAnsiTheme="majorHAnsi" w:cstheme="majorBidi"/>
          <w:sz w:val="24"/>
          <w:szCs w:val="24"/>
        </w:rPr>
        <w:t xml:space="preserve">assistance </w:t>
      </w:r>
      <w:r w:rsidRPr="000A050F">
        <w:rPr>
          <w:rFonts w:asciiTheme="majorHAnsi" w:eastAsiaTheme="majorEastAsia" w:hAnsiTheme="majorHAnsi" w:cstheme="majorBidi"/>
          <w:sz w:val="24"/>
          <w:szCs w:val="24"/>
        </w:rPr>
        <w:t xml:space="preserve">and support services for </w:t>
      </w:r>
      <w:r w:rsidR="00812796" w:rsidRPr="000A050F">
        <w:rPr>
          <w:rFonts w:asciiTheme="majorHAnsi" w:eastAsiaTheme="majorEastAsia" w:hAnsiTheme="majorHAnsi" w:cstheme="majorBidi"/>
          <w:sz w:val="24"/>
          <w:szCs w:val="24"/>
        </w:rPr>
        <w:t>pregnant</w:t>
      </w:r>
      <w:r w:rsidRPr="000A050F">
        <w:rPr>
          <w:rFonts w:asciiTheme="majorHAnsi" w:eastAsiaTheme="majorEastAsia" w:hAnsiTheme="majorHAnsi" w:cstheme="majorBidi"/>
          <w:sz w:val="24"/>
          <w:szCs w:val="24"/>
        </w:rPr>
        <w:t xml:space="preserve"> members</w:t>
      </w:r>
      <w:r w:rsidR="00812796" w:rsidRPr="000A050F">
        <w:rPr>
          <w:rFonts w:asciiTheme="majorHAnsi" w:eastAsiaTheme="majorEastAsia" w:hAnsiTheme="majorHAnsi" w:cstheme="majorBidi"/>
          <w:sz w:val="24"/>
          <w:szCs w:val="24"/>
        </w:rPr>
        <w:t xml:space="preserve"> and families</w:t>
      </w:r>
      <w:r w:rsidRPr="000A050F">
        <w:rPr>
          <w:rFonts w:asciiTheme="majorHAnsi" w:eastAsiaTheme="majorEastAsia" w:hAnsiTheme="majorHAnsi" w:cstheme="majorBidi"/>
          <w:sz w:val="24"/>
          <w:szCs w:val="24"/>
        </w:rPr>
        <w:t xml:space="preserve"> will include analysis </w:t>
      </w:r>
      <w:r w:rsidR="005B57A6" w:rsidRPr="000A050F">
        <w:rPr>
          <w:rFonts w:asciiTheme="majorHAnsi" w:eastAsiaTheme="majorEastAsia" w:hAnsiTheme="majorHAnsi" w:cstheme="majorBidi"/>
          <w:sz w:val="24"/>
          <w:szCs w:val="24"/>
        </w:rPr>
        <w:t xml:space="preserve">of </w:t>
      </w:r>
      <w:r w:rsidRPr="000A050F">
        <w:rPr>
          <w:rFonts w:asciiTheme="majorHAnsi" w:eastAsiaTheme="majorEastAsia" w:hAnsiTheme="majorHAnsi" w:cstheme="majorBidi"/>
          <w:sz w:val="24"/>
          <w:szCs w:val="24"/>
        </w:rPr>
        <w:t xml:space="preserve">the impact housing has on utilization of preventive care as well as costs associated with potentially avoidable, high-acuity health care.  Additionally, the analysis will include </w:t>
      </w:r>
      <w:r w:rsidR="3DE006DA" w:rsidRPr="000A050F">
        <w:rPr>
          <w:rFonts w:asciiTheme="majorHAnsi" w:eastAsiaTheme="majorEastAsia" w:hAnsiTheme="majorHAnsi" w:cstheme="majorBidi"/>
          <w:sz w:val="24"/>
          <w:szCs w:val="24"/>
        </w:rPr>
        <w:t>monitoring</w:t>
      </w:r>
      <w:r w:rsidR="6DF36CFA" w:rsidRPr="000A050F">
        <w:rPr>
          <w:rFonts w:asciiTheme="majorHAnsi" w:eastAsiaTheme="majorEastAsia" w:hAnsiTheme="majorHAnsi" w:cstheme="majorBidi"/>
          <w:sz w:val="24"/>
          <w:szCs w:val="24"/>
        </w:rPr>
        <w:t xml:space="preserve"> the ability to link </w:t>
      </w:r>
      <w:r w:rsidR="00812796" w:rsidRPr="000A050F">
        <w:rPr>
          <w:rFonts w:asciiTheme="majorHAnsi" w:eastAsiaTheme="majorEastAsia" w:hAnsiTheme="majorHAnsi" w:cstheme="majorBidi"/>
          <w:sz w:val="24"/>
          <w:szCs w:val="24"/>
        </w:rPr>
        <w:t>pregnant members and families</w:t>
      </w:r>
      <w:r w:rsidR="6DF36CFA" w:rsidRPr="000A050F">
        <w:rPr>
          <w:rFonts w:asciiTheme="majorHAnsi" w:eastAsiaTheme="majorEastAsia" w:hAnsiTheme="majorHAnsi" w:cstheme="majorBidi"/>
          <w:sz w:val="24"/>
          <w:szCs w:val="24"/>
        </w:rPr>
        <w:t xml:space="preserve"> with other services, </w:t>
      </w:r>
      <w:r w:rsidR="0AAF4529" w:rsidRPr="000A050F">
        <w:rPr>
          <w:rFonts w:asciiTheme="majorHAnsi" w:eastAsiaTheme="majorEastAsia" w:hAnsiTheme="majorHAnsi" w:cstheme="majorBidi"/>
          <w:sz w:val="24"/>
          <w:szCs w:val="24"/>
        </w:rPr>
        <w:t>including</w:t>
      </w:r>
      <w:r w:rsidR="6DF36CFA" w:rsidRPr="000A050F">
        <w:rPr>
          <w:rFonts w:asciiTheme="majorHAnsi" w:eastAsiaTheme="majorEastAsia" w:hAnsiTheme="majorHAnsi" w:cstheme="majorBidi"/>
          <w:sz w:val="24"/>
          <w:szCs w:val="24"/>
        </w:rPr>
        <w:t xml:space="preserve"> SNAP and </w:t>
      </w:r>
      <w:r w:rsidR="005B57A6" w:rsidRPr="000A050F">
        <w:rPr>
          <w:rFonts w:asciiTheme="majorHAnsi" w:eastAsiaTheme="majorEastAsia" w:hAnsiTheme="majorHAnsi" w:cstheme="majorBidi"/>
          <w:sz w:val="24"/>
          <w:szCs w:val="24"/>
        </w:rPr>
        <w:t>WIC</w:t>
      </w:r>
      <w:r w:rsidR="6DF36CFA" w:rsidRPr="000A050F">
        <w:rPr>
          <w:rFonts w:asciiTheme="majorHAnsi" w:eastAsiaTheme="majorEastAsia" w:hAnsiTheme="majorHAnsi" w:cstheme="majorBidi"/>
          <w:sz w:val="24"/>
          <w:szCs w:val="24"/>
        </w:rPr>
        <w:t>, as well as more stable housing.</w:t>
      </w:r>
    </w:p>
    <w:p w14:paraId="7A4AD1C6" w14:textId="769467BD" w:rsidR="00EF7133" w:rsidRPr="002C7A55" w:rsidRDefault="4F046964" w:rsidP="00C945BD">
      <w:pPr>
        <w:spacing w:after="120"/>
        <w:divId w:val="1213691618"/>
        <w:rPr>
          <w:rFonts w:ascii="Arial" w:hAnsi="Arial" w:cs="Arial"/>
          <w:sz w:val="24"/>
          <w:szCs w:val="24"/>
        </w:rPr>
      </w:pPr>
      <w:r w:rsidRPr="6C90CD42">
        <w:rPr>
          <w:rFonts w:ascii="Arial" w:hAnsi="Arial" w:cs="Arial"/>
          <w:sz w:val="24"/>
          <w:szCs w:val="24"/>
        </w:rPr>
        <w:t>Amendment request #</w:t>
      </w:r>
      <w:r w:rsidR="4411EC0C" w:rsidRPr="6C90CD42">
        <w:rPr>
          <w:rFonts w:ascii="Arial" w:hAnsi="Arial" w:cs="Arial"/>
          <w:sz w:val="24"/>
          <w:szCs w:val="24"/>
        </w:rPr>
        <w:t>7</w:t>
      </w:r>
      <w:r w:rsidRPr="6C90CD42">
        <w:rPr>
          <w:rFonts w:ascii="Arial" w:hAnsi="Arial" w:cs="Arial"/>
          <w:sz w:val="24"/>
          <w:szCs w:val="24"/>
        </w:rPr>
        <w:t xml:space="preserve"> </w:t>
      </w:r>
      <w:r w:rsidR="00DF7D50" w:rsidRPr="6C90CD42">
        <w:rPr>
          <w:rFonts w:ascii="Arial" w:hAnsi="Arial" w:cs="Arial"/>
          <w:sz w:val="24"/>
          <w:szCs w:val="24"/>
        </w:rPr>
        <w:t>(</w:t>
      </w:r>
      <w:r w:rsidR="5AA451BC" w:rsidRPr="6C90CD42">
        <w:rPr>
          <w:rFonts w:ascii="Arial" w:hAnsi="Arial" w:cs="Arial"/>
          <w:sz w:val="24"/>
          <w:szCs w:val="24"/>
        </w:rPr>
        <w:t xml:space="preserve">Increase the Expenditure Authority for the </w:t>
      </w:r>
      <w:r w:rsidR="00DF7D50" w:rsidRPr="6C90CD42">
        <w:rPr>
          <w:rFonts w:ascii="Arial" w:hAnsi="Arial" w:cs="Arial"/>
          <w:sz w:val="24"/>
          <w:szCs w:val="24"/>
        </w:rPr>
        <w:t>SSO Integration Fund)</w:t>
      </w:r>
      <w:r w:rsidR="00A04D44" w:rsidRPr="6C90CD42">
        <w:rPr>
          <w:rFonts w:ascii="Arial" w:hAnsi="Arial" w:cs="Arial"/>
          <w:sz w:val="24"/>
          <w:szCs w:val="24"/>
        </w:rPr>
        <w:t xml:space="preserve"> seeks to advance Goal #</w:t>
      </w:r>
      <w:r w:rsidR="00555AFC" w:rsidRPr="6C90CD42">
        <w:rPr>
          <w:rFonts w:ascii="Arial" w:hAnsi="Arial" w:cs="Arial"/>
          <w:sz w:val="24"/>
          <w:szCs w:val="24"/>
        </w:rPr>
        <w:t xml:space="preserve"> 3</w:t>
      </w:r>
      <w:r w:rsidR="00555AFC" w:rsidRPr="6C90CD42">
        <w:rPr>
          <w:rFonts w:ascii="Arial" w:hAnsi="Arial" w:cs="Arial"/>
        </w:rPr>
        <w:t xml:space="preserve"> to continue to </w:t>
      </w:r>
      <w:r w:rsidR="00555AFC" w:rsidRPr="6C90CD42">
        <w:rPr>
          <w:rFonts w:ascii="Arial" w:hAnsi="Arial" w:cs="Arial"/>
          <w:sz w:val="24"/>
          <w:szCs w:val="24"/>
        </w:rPr>
        <w:t>improve access to and quality and equity of care, with a focus on initiatives addressing health-related social needs</w:t>
      </w:r>
      <w:r w:rsidR="00162F7D" w:rsidRPr="6C90CD42">
        <w:rPr>
          <w:rFonts w:ascii="Arial" w:hAnsi="Arial" w:cs="Arial"/>
          <w:sz w:val="24"/>
          <w:szCs w:val="24"/>
        </w:rPr>
        <w:t>.</w:t>
      </w:r>
      <w:r w:rsidR="00AD0C7A" w:rsidRPr="6C90CD42">
        <w:rPr>
          <w:rFonts w:ascii="Arial" w:hAnsi="Arial" w:cs="Arial"/>
          <w:sz w:val="24"/>
          <w:szCs w:val="24"/>
        </w:rPr>
        <w:t xml:space="preserve">  </w:t>
      </w:r>
      <w:r w:rsidR="00F942E7" w:rsidRPr="6C90CD42">
        <w:rPr>
          <w:rFonts w:ascii="Arial" w:hAnsi="Arial" w:cs="Arial"/>
          <w:sz w:val="24"/>
          <w:szCs w:val="24"/>
        </w:rPr>
        <w:t xml:space="preserve">The evaluation of the </w:t>
      </w:r>
      <w:r w:rsidR="00162F7D" w:rsidRPr="6C90CD42">
        <w:rPr>
          <w:rFonts w:ascii="Arial" w:hAnsi="Arial" w:cs="Arial"/>
          <w:sz w:val="24"/>
          <w:szCs w:val="24"/>
        </w:rPr>
        <w:t xml:space="preserve">SSO Integration Fund </w:t>
      </w:r>
      <w:r w:rsidR="00860E47" w:rsidRPr="6C90CD42">
        <w:rPr>
          <w:rFonts w:ascii="Arial" w:hAnsi="Arial" w:cs="Arial"/>
          <w:sz w:val="24"/>
          <w:szCs w:val="24"/>
        </w:rPr>
        <w:t>will continue as proposed in the E</w:t>
      </w:r>
      <w:r w:rsidR="00B43BD2" w:rsidRPr="6C90CD42">
        <w:rPr>
          <w:rFonts w:ascii="Arial" w:hAnsi="Arial" w:cs="Arial"/>
          <w:sz w:val="24"/>
          <w:szCs w:val="24"/>
        </w:rPr>
        <w:t>valuation Design Document</w:t>
      </w:r>
      <w:r w:rsidR="00860E47" w:rsidRPr="6C90CD42">
        <w:rPr>
          <w:rFonts w:ascii="Arial" w:hAnsi="Arial" w:cs="Arial"/>
          <w:sz w:val="24"/>
          <w:szCs w:val="24"/>
        </w:rPr>
        <w:t>.</w:t>
      </w:r>
      <w:r w:rsidR="00B43BD2" w:rsidRPr="6C90CD42">
        <w:rPr>
          <w:rFonts w:ascii="Arial" w:hAnsi="Arial" w:cs="Arial"/>
          <w:sz w:val="24"/>
          <w:szCs w:val="24"/>
        </w:rPr>
        <w:t xml:space="preserve"> </w:t>
      </w:r>
      <w:r w:rsidR="1FB36580">
        <w:br/>
      </w:r>
      <w:r w:rsidR="1FB36580">
        <w:br/>
      </w:r>
      <w:r w:rsidR="1FB36580" w:rsidRPr="6C90CD42">
        <w:rPr>
          <w:rFonts w:ascii="Arial" w:hAnsi="Arial" w:cs="Arial"/>
          <w:sz w:val="24"/>
          <w:szCs w:val="24"/>
        </w:rPr>
        <w:t>Amendment request #</w:t>
      </w:r>
      <w:r w:rsidR="5B907241" w:rsidRPr="6C90CD42">
        <w:rPr>
          <w:rFonts w:ascii="Arial" w:hAnsi="Arial" w:cs="Arial"/>
          <w:sz w:val="24"/>
          <w:szCs w:val="24"/>
        </w:rPr>
        <w:t>8</w:t>
      </w:r>
      <w:r w:rsidR="1FB36580" w:rsidRPr="6C90CD42">
        <w:rPr>
          <w:rFonts w:ascii="Arial" w:hAnsi="Arial" w:cs="Arial"/>
          <w:sz w:val="24"/>
          <w:szCs w:val="24"/>
        </w:rPr>
        <w:t xml:space="preserve"> (</w:t>
      </w:r>
      <w:r w:rsidR="083B6A90" w:rsidRPr="6C90CD42">
        <w:rPr>
          <w:rFonts w:ascii="Arial" w:hAnsi="Arial" w:cs="Arial"/>
          <w:color w:val="000000" w:themeColor="text1"/>
          <w:sz w:val="24"/>
          <w:szCs w:val="24"/>
        </w:rPr>
        <w:t>Provid</w:t>
      </w:r>
      <w:r w:rsidR="08BD2066" w:rsidRPr="6C90CD42">
        <w:rPr>
          <w:rFonts w:ascii="Arial" w:hAnsi="Arial" w:cs="Arial"/>
          <w:color w:val="000000" w:themeColor="text1"/>
          <w:sz w:val="24"/>
          <w:szCs w:val="24"/>
        </w:rPr>
        <w:t>e</w:t>
      </w:r>
      <w:r w:rsidR="083B6A90" w:rsidRPr="6C90CD42">
        <w:rPr>
          <w:rFonts w:ascii="Arial" w:hAnsi="Arial" w:cs="Arial"/>
          <w:color w:val="000000" w:themeColor="text1"/>
          <w:sz w:val="24"/>
          <w:szCs w:val="24"/>
        </w:rPr>
        <w:t xml:space="preserve"> </w:t>
      </w:r>
      <w:r w:rsidR="1447E85E" w:rsidRPr="6C90CD42">
        <w:rPr>
          <w:rFonts w:ascii="Arial" w:hAnsi="Arial" w:cs="Arial"/>
          <w:color w:val="000000" w:themeColor="text1"/>
          <w:sz w:val="24"/>
          <w:szCs w:val="24"/>
        </w:rPr>
        <w:t xml:space="preserve">Pre-Release </w:t>
      </w:r>
      <w:r w:rsidR="083B6A90" w:rsidRPr="6C90CD42">
        <w:rPr>
          <w:rFonts w:ascii="Arial" w:hAnsi="Arial" w:cs="Arial"/>
          <w:color w:val="000000" w:themeColor="text1"/>
          <w:sz w:val="24"/>
          <w:szCs w:val="24"/>
        </w:rPr>
        <w:t xml:space="preserve">MassHealth Services to </w:t>
      </w:r>
      <w:r w:rsidR="6892471B" w:rsidRPr="6C90CD42">
        <w:rPr>
          <w:rFonts w:ascii="Arial" w:hAnsi="Arial" w:cs="Arial"/>
          <w:color w:val="000000" w:themeColor="text1"/>
          <w:sz w:val="24"/>
          <w:szCs w:val="24"/>
        </w:rPr>
        <w:t xml:space="preserve">Individuals in </w:t>
      </w:r>
      <w:r w:rsidR="00A80AB0">
        <w:rPr>
          <w:rFonts w:ascii="Arial" w:hAnsi="Arial" w:cs="Arial"/>
          <w:color w:val="000000" w:themeColor="text1"/>
          <w:sz w:val="24"/>
          <w:szCs w:val="24"/>
        </w:rPr>
        <w:t>Certain Public Institutions</w:t>
      </w:r>
      <w:r w:rsidR="1FB36580" w:rsidRPr="6C90CD42">
        <w:rPr>
          <w:rFonts w:ascii="Arial" w:hAnsi="Arial" w:cs="Arial"/>
          <w:sz w:val="24"/>
          <w:szCs w:val="24"/>
        </w:rPr>
        <w:t>) seeks to advance</w:t>
      </w:r>
      <w:r w:rsidR="23537FAD" w:rsidRPr="6C90CD42">
        <w:rPr>
          <w:rFonts w:ascii="Arial" w:hAnsi="Arial" w:cs="Arial"/>
          <w:sz w:val="24"/>
          <w:szCs w:val="24"/>
        </w:rPr>
        <w:t xml:space="preserve"> </w:t>
      </w:r>
      <w:r w:rsidR="623EAB18" w:rsidRPr="6C90CD42">
        <w:rPr>
          <w:rFonts w:ascii="Arial" w:hAnsi="Arial" w:cs="Arial"/>
          <w:sz w:val="24"/>
          <w:szCs w:val="24"/>
        </w:rPr>
        <w:t>Goal #3</w:t>
      </w:r>
      <w:r w:rsidR="3E08DC53" w:rsidRPr="6C90CD42">
        <w:rPr>
          <w:rFonts w:ascii="Arial" w:hAnsi="Arial" w:cs="Arial"/>
          <w:sz w:val="24"/>
          <w:szCs w:val="24"/>
        </w:rPr>
        <w:t xml:space="preserve"> </w:t>
      </w:r>
      <w:r w:rsidR="302BE35B" w:rsidRPr="6C90CD42">
        <w:rPr>
          <w:rFonts w:ascii="Arial" w:hAnsi="Arial" w:cs="Arial"/>
          <w:sz w:val="24"/>
          <w:szCs w:val="24"/>
        </w:rPr>
        <w:t>to continue to</w:t>
      </w:r>
      <w:r w:rsidR="623EAB18" w:rsidRPr="6C90CD42">
        <w:rPr>
          <w:rFonts w:ascii="Arial" w:hAnsi="Arial" w:cs="Arial"/>
          <w:sz w:val="24"/>
          <w:szCs w:val="24"/>
        </w:rPr>
        <w:t xml:space="preserve"> access to and equity of care, with a focus on initiatives addressing health-related social needs and specific improvement areas relating to health quality and equity, including maternal health and health care for justice-involved individuals who are in the community.</w:t>
      </w:r>
    </w:p>
    <w:p w14:paraId="03FC915E" w14:textId="76F29516" w:rsidR="00EF7133" w:rsidRPr="002C7A55" w:rsidRDefault="6608D378" w:rsidP="00C945BD">
      <w:pPr>
        <w:spacing w:after="120"/>
        <w:divId w:val="1213691618"/>
      </w:pPr>
      <w:r w:rsidRPr="2B100FC4">
        <w:rPr>
          <w:rFonts w:ascii="Arial" w:hAnsi="Arial" w:cs="Arial"/>
          <w:sz w:val="24"/>
          <w:szCs w:val="24"/>
        </w:rPr>
        <w:t xml:space="preserve">For evaluation of the provision of MassHealth services to </w:t>
      </w:r>
      <w:r w:rsidR="001E0EEA">
        <w:rPr>
          <w:rFonts w:ascii="Arial" w:hAnsi="Arial" w:cs="Arial"/>
          <w:sz w:val="24"/>
          <w:szCs w:val="24"/>
        </w:rPr>
        <w:t xml:space="preserve">individuals in </w:t>
      </w:r>
      <w:r w:rsidR="00A80AB0">
        <w:rPr>
          <w:rFonts w:ascii="Arial" w:hAnsi="Arial" w:cs="Arial"/>
          <w:sz w:val="24"/>
          <w:szCs w:val="24"/>
        </w:rPr>
        <w:t>certain public institutions</w:t>
      </w:r>
      <w:r w:rsidRPr="2B100FC4">
        <w:rPr>
          <w:rFonts w:ascii="Arial" w:hAnsi="Arial" w:cs="Arial"/>
          <w:sz w:val="24"/>
          <w:szCs w:val="24"/>
        </w:rPr>
        <w:t>, evaluation metrics may include:</w:t>
      </w:r>
    </w:p>
    <w:p w14:paraId="3D814354" w14:textId="591DF63D" w:rsidR="00EF7133" w:rsidRPr="002C7A55" w:rsidRDefault="6608D378" w:rsidP="314B6EA8">
      <w:pPr>
        <w:pStyle w:val="ListParagraph"/>
        <w:numPr>
          <w:ilvl w:val="0"/>
          <w:numId w:val="24"/>
        </w:numPr>
        <w:spacing w:after="120"/>
        <w:divId w:val="1213691618"/>
        <w:rPr>
          <w:rFonts w:ascii="Arial" w:hAnsi="Arial" w:cs="Arial"/>
        </w:rPr>
      </w:pPr>
      <w:r w:rsidRPr="314B6EA8">
        <w:rPr>
          <w:rFonts w:ascii="Arial" w:hAnsi="Arial" w:cs="Arial"/>
          <w:sz w:val="24"/>
          <w:szCs w:val="24"/>
        </w:rPr>
        <w:t>Provision of physical</w:t>
      </w:r>
      <w:r w:rsidR="2D89C9AB" w:rsidRPr="314B6EA8">
        <w:rPr>
          <w:rFonts w:ascii="Arial" w:hAnsi="Arial" w:cs="Arial"/>
          <w:sz w:val="24"/>
          <w:szCs w:val="24"/>
        </w:rPr>
        <w:t xml:space="preserve"> and</w:t>
      </w:r>
      <w:r w:rsidRPr="314B6EA8">
        <w:rPr>
          <w:rFonts w:ascii="Arial" w:hAnsi="Arial" w:cs="Arial"/>
          <w:sz w:val="24"/>
          <w:szCs w:val="24"/>
        </w:rPr>
        <w:t xml:space="preserve"> behavioral health services prior to </w:t>
      </w:r>
      <w:proofErr w:type="gramStart"/>
      <w:r w:rsidRPr="314B6EA8">
        <w:rPr>
          <w:rFonts w:ascii="Arial" w:hAnsi="Arial" w:cs="Arial"/>
          <w:sz w:val="24"/>
          <w:szCs w:val="24"/>
        </w:rPr>
        <w:t>release</w:t>
      </w:r>
      <w:r w:rsidR="73CB559D" w:rsidRPr="314B6EA8">
        <w:rPr>
          <w:rFonts w:ascii="Arial" w:hAnsi="Arial" w:cs="Arial"/>
          <w:sz w:val="24"/>
          <w:szCs w:val="24"/>
        </w:rPr>
        <w:t>;</w:t>
      </w:r>
      <w:proofErr w:type="gramEnd"/>
    </w:p>
    <w:p w14:paraId="26DD0621" w14:textId="7C3DE323"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 xml:space="preserve">Provision of medication-assisted treatment prior to </w:t>
      </w:r>
      <w:proofErr w:type="gramStart"/>
      <w:r w:rsidRPr="2B100FC4">
        <w:rPr>
          <w:rFonts w:ascii="Arial" w:hAnsi="Arial" w:cs="Arial"/>
          <w:sz w:val="24"/>
          <w:szCs w:val="24"/>
        </w:rPr>
        <w:t>release</w:t>
      </w:r>
      <w:r w:rsidR="1EF6630F" w:rsidRPr="52E43E6B">
        <w:rPr>
          <w:rFonts w:ascii="Arial" w:hAnsi="Arial" w:cs="Arial"/>
          <w:sz w:val="24"/>
          <w:szCs w:val="24"/>
        </w:rPr>
        <w:t>;</w:t>
      </w:r>
      <w:proofErr w:type="gramEnd"/>
    </w:p>
    <w:p w14:paraId="6832898E" w14:textId="6D3FBF0E"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Hospitalizations and use of emergency services post-</w:t>
      </w:r>
      <w:proofErr w:type="gramStart"/>
      <w:r w:rsidRPr="2B100FC4">
        <w:rPr>
          <w:rFonts w:ascii="Arial" w:hAnsi="Arial" w:cs="Arial"/>
          <w:sz w:val="24"/>
          <w:szCs w:val="24"/>
        </w:rPr>
        <w:t>release</w:t>
      </w:r>
      <w:r w:rsidR="754A5F17" w:rsidRPr="52E43E6B">
        <w:rPr>
          <w:rFonts w:ascii="Arial" w:hAnsi="Arial" w:cs="Arial"/>
          <w:sz w:val="24"/>
          <w:szCs w:val="24"/>
        </w:rPr>
        <w:t>;</w:t>
      </w:r>
      <w:proofErr w:type="gramEnd"/>
      <w:r w:rsidRPr="2B100FC4">
        <w:rPr>
          <w:rFonts w:ascii="Arial" w:hAnsi="Arial" w:cs="Arial"/>
          <w:sz w:val="24"/>
          <w:szCs w:val="24"/>
        </w:rPr>
        <w:t xml:space="preserve"> </w:t>
      </w:r>
    </w:p>
    <w:p w14:paraId="59006C77" w14:textId="41917A57" w:rsidR="00EF7133" w:rsidRPr="002C7A55" w:rsidRDefault="6608D378" w:rsidP="00C945BD">
      <w:pPr>
        <w:pStyle w:val="ListParagraph"/>
        <w:numPr>
          <w:ilvl w:val="0"/>
          <w:numId w:val="24"/>
        </w:numPr>
        <w:spacing w:after="120"/>
        <w:contextualSpacing w:val="0"/>
        <w:divId w:val="1213691618"/>
        <w:rPr>
          <w:rFonts w:ascii="Arial" w:hAnsi="Arial" w:cs="Arial"/>
        </w:rPr>
      </w:pPr>
      <w:r w:rsidRPr="2B100FC4">
        <w:rPr>
          <w:rFonts w:ascii="Arial" w:hAnsi="Arial" w:cs="Arial"/>
          <w:sz w:val="24"/>
          <w:szCs w:val="24"/>
        </w:rPr>
        <w:t>All cause deaths post-release, particularly opioid-</w:t>
      </w:r>
      <w:proofErr w:type="gramStart"/>
      <w:r w:rsidRPr="2B100FC4">
        <w:rPr>
          <w:rFonts w:ascii="Arial" w:hAnsi="Arial" w:cs="Arial"/>
          <w:sz w:val="24"/>
          <w:szCs w:val="24"/>
        </w:rPr>
        <w:t>related</w:t>
      </w:r>
      <w:r w:rsidR="266D3A43" w:rsidRPr="52E43E6B">
        <w:rPr>
          <w:rFonts w:ascii="Arial" w:hAnsi="Arial" w:cs="Arial"/>
          <w:sz w:val="24"/>
          <w:szCs w:val="24"/>
        </w:rPr>
        <w:t>;</w:t>
      </w:r>
      <w:proofErr w:type="gramEnd"/>
      <w:r w:rsidRPr="2B100FC4">
        <w:rPr>
          <w:rFonts w:ascii="Arial" w:hAnsi="Arial" w:cs="Arial"/>
          <w:sz w:val="24"/>
          <w:szCs w:val="24"/>
        </w:rPr>
        <w:t xml:space="preserve"> </w:t>
      </w:r>
    </w:p>
    <w:p w14:paraId="21525FE6" w14:textId="15E78084" w:rsidR="00EF7133" w:rsidRPr="002C7A55" w:rsidRDefault="6608D378" w:rsidP="314B6EA8">
      <w:pPr>
        <w:pStyle w:val="ListParagraph"/>
        <w:numPr>
          <w:ilvl w:val="0"/>
          <w:numId w:val="24"/>
        </w:numPr>
        <w:spacing w:after="120"/>
        <w:divId w:val="1213691618"/>
        <w:rPr>
          <w:rFonts w:ascii="Arial" w:hAnsi="Arial" w:cs="Arial"/>
        </w:rPr>
      </w:pPr>
      <w:r w:rsidRPr="314B6EA8">
        <w:rPr>
          <w:rFonts w:ascii="Arial" w:hAnsi="Arial" w:cs="Arial"/>
          <w:sz w:val="24"/>
          <w:szCs w:val="24"/>
        </w:rPr>
        <w:t>Provision of physical</w:t>
      </w:r>
      <w:r w:rsidR="1B27B930" w:rsidRPr="314B6EA8">
        <w:rPr>
          <w:rFonts w:ascii="Arial" w:hAnsi="Arial" w:cs="Arial"/>
          <w:sz w:val="24"/>
          <w:szCs w:val="24"/>
        </w:rPr>
        <w:t>,</w:t>
      </w:r>
      <w:r w:rsidRPr="314B6EA8">
        <w:rPr>
          <w:rFonts w:ascii="Arial" w:hAnsi="Arial" w:cs="Arial"/>
          <w:sz w:val="24"/>
          <w:szCs w:val="24"/>
        </w:rPr>
        <w:t xml:space="preserve"> behavioral health</w:t>
      </w:r>
      <w:r w:rsidR="5836E046" w:rsidRPr="314B6EA8">
        <w:rPr>
          <w:rFonts w:ascii="Arial" w:hAnsi="Arial" w:cs="Arial"/>
          <w:sz w:val="24"/>
          <w:szCs w:val="24"/>
        </w:rPr>
        <w:t>, and HRSN</w:t>
      </w:r>
      <w:r w:rsidRPr="314B6EA8">
        <w:rPr>
          <w:rFonts w:ascii="Arial" w:hAnsi="Arial" w:cs="Arial"/>
          <w:sz w:val="24"/>
          <w:szCs w:val="24"/>
        </w:rPr>
        <w:t xml:space="preserve"> services post-</w:t>
      </w:r>
      <w:proofErr w:type="gramStart"/>
      <w:r w:rsidRPr="314B6EA8">
        <w:rPr>
          <w:rFonts w:ascii="Arial" w:hAnsi="Arial" w:cs="Arial"/>
          <w:sz w:val="24"/>
          <w:szCs w:val="24"/>
        </w:rPr>
        <w:t>release</w:t>
      </w:r>
      <w:r w:rsidR="007CA1E6" w:rsidRPr="314B6EA8">
        <w:rPr>
          <w:rFonts w:ascii="Arial" w:hAnsi="Arial" w:cs="Arial"/>
          <w:sz w:val="24"/>
          <w:szCs w:val="24"/>
        </w:rPr>
        <w:t>;</w:t>
      </w:r>
      <w:proofErr w:type="gramEnd"/>
      <w:r w:rsidRPr="314B6EA8">
        <w:rPr>
          <w:rFonts w:ascii="Arial" w:hAnsi="Arial" w:cs="Arial"/>
          <w:sz w:val="24"/>
          <w:szCs w:val="24"/>
        </w:rPr>
        <w:t xml:space="preserve"> </w:t>
      </w:r>
    </w:p>
    <w:p w14:paraId="7C4DF2D3" w14:textId="33E3E3B1" w:rsidR="00EF7133" w:rsidRPr="002C7A55" w:rsidRDefault="6608D378" w:rsidP="00C945BD">
      <w:pPr>
        <w:pStyle w:val="ListParagraph"/>
        <w:numPr>
          <w:ilvl w:val="0"/>
          <w:numId w:val="24"/>
        </w:numPr>
        <w:spacing w:after="120"/>
        <w:contextualSpacing w:val="0"/>
        <w:divId w:val="1213691618"/>
        <w:rPr>
          <w:rFonts w:ascii="Arial" w:hAnsi="Arial" w:cs="Arial"/>
        </w:rPr>
      </w:pPr>
      <w:r w:rsidRPr="314B6EA8">
        <w:rPr>
          <w:rFonts w:ascii="Arial" w:hAnsi="Arial" w:cs="Arial"/>
          <w:sz w:val="24"/>
          <w:szCs w:val="24"/>
        </w:rPr>
        <w:t xml:space="preserve">Completion of Hepatitis C treatment after release for individuals who initiated Hepatitis C treatment while </w:t>
      </w:r>
      <w:proofErr w:type="gramStart"/>
      <w:r w:rsidRPr="314B6EA8">
        <w:rPr>
          <w:rFonts w:ascii="Arial" w:hAnsi="Arial" w:cs="Arial"/>
          <w:sz w:val="24"/>
          <w:szCs w:val="24"/>
        </w:rPr>
        <w:t>incarcerated</w:t>
      </w:r>
      <w:r w:rsidR="401B4F02" w:rsidRPr="314B6EA8">
        <w:rPr>
          <w:rFonts w:ascii="Arial" w:hAnsi="Arial" w:cs="Arial"/>
          <w:sz w:val="24"/>
          <w:szCs w:val="24"/>
        </w:rPr>
        <w:t>;</w:t>
      </w:r>
      <w:proofErr w:type="gramEnd"/>
      <w:r w:rsidRPr="314B6EA8">
        <w:rPr>
          <w:rFonts w:ascii="Arial" w:hAnsi="Arial" w:cs="Arial"/>
          <w:sz w:val="24"/>
          <w:szCs w:val="24"/>
        </w:rPr>
        <w:t xml:space="preserve">  </w:t>
      </w:r>
    </w:p>
    <w:p w14:paraId="640E185C" w14:textId="48A2BDAA" w:rsidR="00EF7133" w:rsidRPr="002C7A55" w:rsidRDefault="6608D378" w:rsidP="00C945BD">
      <w:pPr>
        <w:pStyle w:val="ListParagraph"/>
        <w:numPr>
          <w:ilvl w:val="0"/>
          <w:numId w:val="24"/>
        </w:numPr>
        <w:spacing w:after="120"/>
        <w:contextualSpacing w:val="0"/>
        <w:divId w:val="1213691618"/>
        <w:rPr>
          <w:rFonts w:ascii="Arial" w:hAnsi="Arial" w:cs="Arial"/>
        </w:rPr>
      </w:pPr>
      <w:r w:rsidRPr="314B6EA8">
        <w:rPr>
          <w:rFonts w:ascii="Arial" w:hAnsi="Arial" w:cs="Arial"/>
          <w:sz w:val="24"/>
          <w:szCs w:val="24"/>
        </w:rPr>
        <w:lastRenderedPageBreak/>
        <w:t>Individuals with substance use disorder maintaining medication-assisted treatment after incarceration</w:t>
      </w:r>
      <w:r w:rsidR="3F601536" w:rsidRPr="314B6EA8">
        <w:rPr>
          <w:rFonts w:ascii="Arial" w:hAnsi="Arial" w:cs="Arial"/>
          <w:sz w:val="24"/>
          <w:szCs w:val="24"/>
        </w:rPr>
        <w:t>;</w:t>
      </w:r>
      <w:r w:rsidRPr="314B6EA8">
        <w:rPr>
          <w:rFonts w:ascii="Arial" w:hAnsi="Arial" w:cs="Arial"/>
          <w:sz w:val="24"/>
          <w:szCs w:val="24"/>
        </w:rPr>
        <w:t xml:space="preserve"> and</w:t>
      </w:r>
    </w:p>
    <w:p w14:paraId="06CC87C8" w14:textId="680DE38C" w:rsidR="00EF7133" w:rsidRPr="002C7A55" w:rsidRDefault="6608D378" w:rsidP="00C945BD">
      <w:pPr>
        <w:pStyle w:val="ListParagraph"/>
        <w:numPr>
          <w:ilvl w:val="0"/>
          <w:numId w:val="24"/>
        </w:numPr>
        <w:spacing w:after="120"/>
        <w:contextualSpacing w:val="0"/>
        <w:divId w:val="1213691618"/>
        <w:rPr>
          <w:rFonts w:ascii="Arial" w:hAnsi="Arial" w:cs="Arial"/>
        </w:rPr>
      </w:pPr>
      <w:r w:rsidRPr="314B6EA8">
        <w:rPr>
          <w:rFonts w:ascii="Arial" w:hAnsi="Arial" w:cs="Arial"/>
          <w:sz w:val="24"/>
          <w:szCs w:val="24"/>
        </w:rPr>
        <w:t>Community tenure after incarceration.</w:t>
      </w:r>
    </w:p>
    <w:p w14:paraId="11BE9B54" w14:textId="77777777" w:rsidR="008F21AD" w:rsidRDefault="5ECAE2A0" w:rsidP="000A050F">
      <w:pPr>
        <w:spacing w:after="120"/>
        <w:divId w:val="1213691618"/>
      </w:pPr>
      <w:r w:rsidRPr="28CC8CA1">
        <w:rPr>
          <w:rFonts w:ascii="Arial" w:hAnsi="Arial" w:cs="Arial"/>
          <w:sz w:val="24"/>
          <w:szCs w:val="24"/>
        </w:rPr>
        <w:t xml:space="preserve">These goals are </w:t>
      </w:r>
      <w:r w:rsidRPr="28CC8CA1">
        <w:rPr>
          <w:rFonts w:ascii="Arial" w:eastAsia="Arial" w:hAnsi="Arial" w:cs="Arial"/>
          <w:sz w:val="24"/>
          <w:szCs w:val="24"/>
        </w:rPr>
        <w:t>consistent with the directives from Section 5032 of the SUPPORT Act as well as the</w:t>
      </w:r>
      <w:r w:rsidR="6BF79D9E" w:rsidRPr="28CC8CA1">
        <w:rPr>
          <w:rFonts w:ascii="Arial" w:eastAsia="Arial" w:hAnsi="Arial" w:cs="Arial"/>
          <w:sz w:val="24"/>
          <w:szCs w:val="24"/>
        </w:rPr>
        <w:t xml:space="preserve"> guidance provided by CMS in its</w:t>
      </w:r>
      <w:r w:rsidRPr="28CC8CA1">
        <w:rPr>
          <w:rFonts w:ascii="Arial" w:eastAsia="Arial" w:hAnsi="Arial" w:cs="Arial"/>
          <w:sz w:val="24"/>
          <w:szCs w:val="24"/>
        </w:rPr>
        <w:t xml:space="preserve"> </w:t>
      </w:r>
      <w:r w:rsidR="6535A505" w:rsidRPr="28CC8CA1">
        <w:rPr>
          <w:rFonts w:ascii="Arial" w:eastAsia="Arial" w:hAnsi="Arial" w:cs="Arial"/>
          <w:sz w:val="24"/>
          <w:szCs w:val="24"/>
        </w:rPr>
        <w:t>SMD# 23-003.</w:t>
      </w:r>
      <w:r w:rsidRPr="28CC8CA1">
        <w:rPr>
          <w:rFonts w:ascii="Arial" w:eastAsia="Arial" w:hAnsi="Arial" w:cs="Arial"/>
          <w:sz w:val="24"/>
          <w:szCs w:val="24"/>
        </w:rPr>
        <w:t xml:space="preserve"> </w:t>
      </w:r>
      <w:r w:rsidR="6608D378" w:rsidRPr="28CC8CA1">
        <w:rPr>
          <w:rFonts w:ascii="Arial" w:hAnsi="Arial" w:cs="Arial"/>
          <w:sz w:val="24"/>
          <w:szCs w:val="24"/>
        </w:rPr>
        <w:t>Additionally, Massachusetts will test, and comprehensively evaluate through robust hypotheses testing, the effectiveness of the extended full 90-day period for covered services before the beneficiary’s expected date of release on achieving the articulated goals of the initiative</w:t>
      </w:r>
      <w:r w:rsidR="5737E023" w:rsidRPr="28CC8CA1">
        <w:rPr>
          <w:rFonts w:ascii="Arial" w:hAnsi="Arial" w:cs="Arial"/>
          <w:sz w:val="24"/>
          <w:szCs w:val="24"/>
        </w:rPr>
        <w:t>,</w:t>
      </w:r>
      <w:r w:rsidR="6608D378" w:rsidRPr="28CC8CA1">
        <w:rPr>
          <w:rFonts w:ascii="Arial" w:hAnsi="Arial" w:cs="Arial"/>
          <w:sz w:val="24"/>
          <w:szCs w:val="24"/>
        </w:rPr>
        <w:t xml:space="preserve"> including whether returning members will be more likely to establish connections with community providers prior to release and have appointments scheduled soon after release. Further evaluation will include mixed-method measurement of cross-system communication and collaboration and connections between carceral settings and community services. MassHealth intends to collect data to support analyses by key subpopulations of interest (e.g., by sex, age, race/ethnicity, primary language, disability status, geography, and sexual orientation and gender identity), which will provide an understanding of disparities in access to and quality of care and health outcomes.</w:t>
      </w:r>
      <w:r w:rsidR="00D736E5">
        <w:br/>
      </w:r>
    </w:p>
    <w:p w14:paraId="5FF1CE7F" w14:textId="3D21A761" w:rsidR="00354039" w:rsidRDefault="008F21AD" w:rsidP="2F40CC5E">
      <w:pPr>
        <w:spacing w:after="120"/>
        <w:divId w:val="1213691618"/>
        <w:rPr>
          <w:rFonts w:ascii="Arial" w:eastAsia="Arial" w:hAnsi="Arial" w:cs="Arial"/>
          <w:sz w:val="24"/>
          <w:szCs w:val="24"/>
        </w:rPr>
      </w:pPr>
      <w:bookmarkStart w:id="21" w:name="_Toc148337747"/>
      <w:r w:rsidRPr="008F21AD">
        <w:rPr>
          <w:rStyle w:val="Heading2Char"/>
        </w:rPr>
        <w:t>Public Process</w:t>
      </w:r>
      <w:bookmarkEnd w:id="21"/>
      <w:r w:rsidRPr="008F21AD">
        <w:rPr>
          <w:rStyle w:val="Heading2Char"/>
        </w:rPr>
        <w:t xml:space="preserve"> </w:t>
      </w:r>
      <w:r w:rsidR="00D736E5">
        <w:br/>
      </w:r>
      <w:r w:rsidR="4B1499E0" w:rsidRPr="7E68430F">
        <w:rPr>
          <w:rFonts w:ascii="Arial" w:hAnsi="Arial" w:cs="Arial"/>
          <w:sz w:val="24"/>
          <w:szCs w:val="24"/>
        </w:rPr>
        <w:t xml:space="preserve">The public process for submitting this amendment conforms with the requirements of STC 15, including State Notice Procedures in 59 Fed. Reg. 49249 (September 27, 1994), the tribal consultation requirements pursuant to section 1902(a)(73) of the Act as amended by section 5006(e) of the American Recovery and Reinvestment Act of 2009, and the tribal consultation requirements as outlined in the Commonwealth’s approved State Plan. In addition, the Commonwealth has implemented certain of the transparency and public notice requirements outlined in 42 CFR § 431.408, although the regulations are not specifically applicable to demonstration amendments. The Commonwealth is committed to engaging stakeholders and providing meaningful opportunities for input as policies are developed and implemented. </w:t>
      </w:r>
      <w:r w:rsidR="78374158">
        <w:br/>
      </w:r>
      <w:r w:rsidR="78374158">
        <w:br/>
      </w:r>
      <w:r w:rsidR="4B1499E0" w:rsidRPr="7E68430F">
        <w:rPr>
          <w:rFonts w:ascii="Arial" w:hAnsi="Arial" w:cs="Arial"/>
          <w:sz w:val="24"/>
          <w:szCs w:val="24"/>
          <w:u w:val="single"/>
        </w:rPr>
        <w:t>Public Notice</w:t>
      </w:r>
      <w:r w:rsidR="78374158">
        <w:br/>
      </w:r>
      <w:r w:rsidR="4B1499E0" w:rsidRPr="7E68430F">
        <w:rPr>
          <w:rFonts w:ascii="Arial" w:hAnsi="Arial" w:cs="Arial"/>
          <w:sz w:val="24"/>
          <w:szCs w:val="24"/>
        </w:rPr>
        <w:t>The Commonwealth released the amendment for public comment starting on</w:t>
      </w:r>
      <w:r w:rsidR="01CDDA82" w:rsidRPr="7E68430F">
        <w:rPr>
          <w:rFonts w:ascii="Arial" w:hAnsi="Arial" w:cs="Arial"/>
          <w:sz w:val="24"/>
          <w:szCs w:val="24"/>
        </w:rPr>
        <w:t xml:space="preserve"> </w:t>
      </w:r>
      <w:r w:rsidR="07678FAA" w:rsidRPr="7E68430F">
        <w:rPr>
          <w:rFonts w:ascii="Arial" w:hAnsi="Arial" w:cs="Arial"/>
          <w:sz w:val="24"/>
          <w:szCs w:val="24"/>
        </w:rPr>
        <w:t>August</w:t>
      </w:r>
      <w:r w:rsidR="4FC80915" w:rsidRPr="7E68430F">
        <w:rPr>
          <w:rFonts w:ascii="Arial" w:hAnsi="Arial" w:cs="Arial"/>
          <w:sz w:val="24"/>
          <w:szCs w:val="24"/>
        </w:rPr>
        <w:t xml:space="preserve"> </w:t>
      </w:r>
      <w:r w:rsidR="6BAB82B4" w:rsidRPr="7E68430F">
        <w:rPr>
          <w:rFonts w:ascii="Arial" w:hAnsi="Arial" w:cs="Arial"/>
          <w:sz w:val="24"/>
          <w:szCs w:val="24"/>
        </w:rPr>
        <w:t>2</w:t>
      </w:r>
      <w:r w:rsidR="4FC80915" w:rsidRPr="7E68430F">
        <w:rPr>
          <w:rFonts w:ascii="Arial" w:hAnsi="Arial" w:cs="Arial"/>
          <w:sz w:val="24"/>
          <w:szCs w:val="24"/>
        </w:rPr>
        <w:t xml:space="preserve">, </w:t>
      </w:r>
      <w:r w:rsidR="01CDDA82" w:rsidRPr="7E68430F">
        <w:rPr>
          <w:rFonts w:ascii="Arial" w:hAnsi="Arial" w:cs="Arial"/>
          <w:sz w:val="24"/>
          <w:szCs w:val="24"/>
        </w:rPr>
        <w:t>2023</w:t>
      </w:r>
      <w:r w:rsidR="4B1499E0" w:rsidRPr="7E68430F">
        <w:rPr>
          <w:rFonts w:ascii="Arial" w:hAnsi="Arial" w:cs="Arial"/>
          <w:sz w:val="24"/>
          <w:szCs w:val="24"/>
        </w:rPr>
        <w:t xml:space="preserve">. The </w:t>
      </w:r>
      <w:r w:rsidR="4FC80915" w:rsidRPr="7E68430F">
        <w:rPr>
          <w:rFonts w:ascii="Arial" w:hAnsi="Arial" w:cs="Arial"/>
          <w:sz w:val="24"/>
          <w:szCs w:val="24"/>
        </w:rPr>
        <w:t>P</w:t>
      </w:r>
      <w:r w:rsidR="4B1499E0" w:rsidRPr="7E68430F">
        <w:rPr>
          <w:rFonts w:ascii="Arial" w:hAnsi="Arial" w:cs="Arial"/>
          <w:sz w:val="24"/>
          <w:szCs w:val="24"/>
        </w:rPr>
        <w:t xml:space="preserve">ublic </w:t>
      </w:r>
      <w:r w:rsidR="4FC80915" w:rsidRPr="7E68430F">
        <w:rPr>
          <w:rFonts w:ascii="Arial" w:hAnsi="Arial" w:cs="Arial"/>
          <w:sz w:val="24"/>
          <w:szCs w:val="24"/>
        </w:rPr>
        <w:t>N</w:t>
      </w:r>
      <w:r w:rsidR="4B1499E0" w:rsidRPr="7E68430F">
        <w:rPr>
          <w:rFonts w:ascii="Arial" w:hAnsi="Arial" w:cs="Arial"/>
          <w:sz w:val="24"/>
          <w:szCs w:val="24"/>
        </w:rPr>
        <w:t>otice, the Amendment Request, which include</w:t>
      </w:r>
      <w:r w:rsidR="38E34EDF" w:rsidRPr="7E68430F">
        <w:rPr>
          <w:rFonts w:ascii="Arial" w:hAnsi="Arial" w:cs="Arial"/>
          <w:sz w:val="24"/>
          <w:szCs w:val="24"/>
        </w:rPr>
        <w:t>s</w:t>
      </w:r>
      <w:r w:rsidR="4B1499E0" w:rsidRPr="7E68430F">
        <w:rPr>
          <w:rFonts w:ascii="Arial" w:hAnsi="Arial" w:cs="Arial"/>
          <w:sz w:val="24"/>
          <w:szCs w:val="24"/>
        </w:rPr>
        <w:t xml:space="preserve"> the Budget Neutrality Impact section, and a </w:t>
      </w:r>
      <w:r w:rsidR="01E55C47" w:rsidRPr="7E68430F">
        <w:rPr>
          <w:rFonts w:ascii="Arial" w:hAnsi="Arial" w:cs="Arial"/>
          <w:sz w:val="24"/>
          <w:szCs w:val="24"/>
        </w:rPr>
        <w:t>Fact Sheet about</w:t>
      </w:r>
      <w:r w:rsidR="4B1499E0" w:rsidRPr="7E68430F">
        <w:rPr>
          <w:rFonts w:ascii="Arial" w:hAnsi="Arial" w:cs="Arial"/>
          <w:sz w:val="24"/>
          <w:szCs w:val="24"/>
        </w:rPr>
        <w:t xml:space="preserve"> the Amendment (including the instructions for submitting comments) </w:t>
      </w:r>
      <w:r w:rsidR="395B7C13" w:rsidRPr="7E68430F">
        <w:rPr>
          <w:rFonts w:ascii="Arial" w:hAnsi="Arial" w:cs="Arial"/>
          <w:sz w:val="24"/>
          <w:szCs w:val="24"/>
        </w:rPr>
        <w:t>are</w:t>
      </w:r>
      <w:r w:rsidR="4B1499E0" w:rsidRPr="7E68430F">
        <w:rPr>
          <w:rFonts w:ascii="Arial" w:hAnsi="Arial" w:cs="Arial"/>
          <w:sz w:val="24"/>
          <w:szCs w:val="24"/>
        </w:rPr>
        <w:t xml:space="preserve"> on the MassHealth website </w:t>
      </w:r>
      <w:hyperlink r:id="rId11">
        <w:r w:rsidR="4FC80915" w:rsidRPr="7E68430F">
          <w:rPr>
            <w:rStyle w:val="Hyperlink"/>
            <w:rFonts w:ascii="Arial" w:hAnsi="Arial" w:cs="Arial"/>
            <w:sz w:val="24"/>
            <w:szCs w:val="24"/>
          </w:rPr>
          <w:t>https://www.mass.gov/service-details/1115-masshealth-demonstration-waiver</w:t>
        </w:r>
      </w:hyperlink>
      <w:r w:rsidR="4B1499E0" w:rsidRPr="7E68430F">
        <w:rPr>
          <w:rFonts w:ascii="Arial" w:hAnsi="Arial" w:cs="Arial"/>
          <w:sz w:val="24"/>
          <w:szCs w:val="24"/>
        </w:rPr>
        <w:t xml:space="preserve">, and the public notice with a link to the MassHealth website was published in the </w:t>
      </w:r>
      <w:r w:rsidR="4B1499E0" w:rsidRPr="007D7C21">
        <w:rPr>
          <w:rFonts w:ascii="Arial" w:hAnsi="Arial" w:cs="Arial"/>
          <w:i/>
          <w:iCs/>
          <w:sz w:val="24"/>
          <w:szCs w:val="24"/>
        </w:rPr>
        <w:t>Boston Globe</w:t>
      </w:r>
      <w:r w:rsidR="4B1499E0" w:rsidRPr="7E68430F">
        <w:rPr>
          <w:rFonts w:ascii="Arial" w:hAnsi="Arial" w:cs="Arial"/>
          <w:sz w:val="24"/>
          <w:szCs w:val="24"/>
        </w:rPr>
        <w:t xml:space="preserve">, </w:t>
      </w:r>
      <w:r w:rsidR="4B1499E0" w:rsidRPr="007D7C21">
        <w:rPr>
          <w:rFonts w:ascii="Arial" w:hAnsi="Arial" w:cs="Arial"/>
          <w:i/>
          <w:iCs/>
          <w:sz w:val="24"/>
          <w:szCs w:val="24"/>
        </w:rPr>
        <w:t>Worcester Telegram &amp; Gazette</w:t>
      </w:r>
      <w:r w:rsidR="4B1499E0" w:rsidRPr="7E68430F">
        <w:rPr>
          <w:rFonts w:ascii="Arial" w:hAnsi="Arial" w:cs="Arial"/>
          <w:sz w:val="24"/>
          <w:szCs w:val="24"/>
        </w:rPr>
        <w:t xml:space="preserve"> and the </w:t>
      </w:r>
      <w:r w:rsidR="4B1499E0" w:rsidRPr="007D7C21">
        <w:rPr>
          <w:rFonts w:ascii="Arial" w:hAnsi="Arial" w:cs="Arial"/>
          <w:i/>
          <w:iCs/>
          <w:sz w:val="24"/>
          <w:szCs w:val="24"/>
        </w:rPr>
        <w:t>Springfield Republican</w:t>
      </w:r>
      <w:r w:rsidR="4B1499E0" w:rsidRPr="7E68430F">
        <w:rPr>
          <w:rFonts w:ascii="Arial" w:hAnsi="Arial" w:cs="Arial"/>
          <w:sz w:val="24"/>
          <w:szCs w:val="24"/>
        </w:rPr>
        <w:t xml:space="preserve">. </w:t>
      </w:r>
    </w:p>
    <w:p w14:paraId="05F3F5EC" w14:textId="7980354C" w:rsidR="7E68430F" w:rsidRDefault="7E68430F" w:rsidP="7E68430F">
      <w:pPr>
        <w:spacing w:after="120"/>
        <w:rPr>
          <w:rFonts w:asciiTheme="majorHAnsi" w:eastAsiaTheme="majorEastAsia" w:hAnsiTheme="majorHAnsi" w:cstheme="majorBidi"/>
          <w:sz w:val="24"/>
          <w:szCs w:val="24"/>
        </w:rPr>
      </w:pPr>
    </w:p>
    <w:p w14:paraId="047C0142" w14:textId="06BDE567" w:rsidR="009A04B7" w:rsidRPr="00FD558D" w:rsidRDefault="170742E1" w:rsidP="7E68430F">
      <w:pPr>
        <w:spacing w:after="120"/>
        <w:divId w:val="1213691618"/>
        <w:rPr>
          <w:rFonts w:asciiTheme="majorHAnsi" w:eastAsiaTheme="majorEastAsia" w:hAnsiTheme="majorHAnsi" w:cstheme="majorBidi"/>
          <w:sz w:val="24"/>
          <w:szCs w:val="24"/>
          <w:u w:val="single"/>
        </w:rPr>
      </w:pPr>
      <w:r w:rsidRPr="00FD558D">
        <w:rPr>
          <w:rFonts w:asciiTheme="majorHAnsi" w:eastAsiaTheme="majorEastAsia" w:hAnsiTheme="majorHAnsi" w:cstheme="majorBidi"/>
          <w:sz w:val="24"/>
          <w:szCs w:val="24"/>
          <w:u w:val="single"/>
        </w:rPr>
        <w:lastRenderedPageBreak/>
        <w:t>Tribal Consultation</w:t>
      </w:r>
    </w:p>
    <w:p w14:paraId="21B5DB5D" w14:textId="353ABF68" w:rsidR="009A04B7" w:rsidRDefault="327A6440" w:rsidP="7E68430F">
      <w:pPr>
        <w:spacing w:after="120"/>
        <w:divId w:val="1213691618"/>
        <w:rPr>
          <w:rFonts w:ascii="Times New Roman" w:eastAsia="Times New Roman" w:hAnsi="Times New Roman"/>
          <w:sz w:val="24"/>
          <w:szCs w:val="24"/>
        </w:rPr>
      </w:pPr>
      <w:r w:rsidRPr="32F98027">
        <w:rPr>
          <w:rFonts w:asciiTheme="majorHAnsi" w:eastAsiaTheme="majorEastAsia" w:hAnsiTheme="majorHAnsi" w:cstheme="majorBidi"/>
          <w:sz w:val="24"/>
          <w:szCs w:val="24"/>
        </w:rPr>
        <w:t>The Commonwealth</w:t>
      </w:r>
      <w:r w:rsidR="170742E1" w:rsidRPr="007D7C21">
        <w:rPr>
          <w:rFonts w:asciiTheme="majorHAnsi" w:eastAsiaTheme="majorEastAsia" w:hAnsiTheme="majorHAnsi" w:cstheme="majorBidi"/>
          <w:sz w:val="24"/>
          <w:szCs w:val="24"/>
        </w:rPr>
        <w:t xml:space="preserve"> provided a summary of the Amendment through an email to all Tribal leaders or their designees and additional Tribal health contacts on </w:t>
      </w:r>
      <w:r w:rsidR="170742E1" w:rsidRPr="32F98027">
        <w:rPr>
          <w:rFonts w:asciiTheme="majorHAnsi" w:eastAsiaTheme="majorEastAsia" w:hAnsiTheme="majorHAnsi" w:cstheme="majorBidi"/>
          <w:sz w:val="24"/>
          <w:szCs w:val="24"/>
        </w:rPr>
        <w:t>August 2, 2023</w:t>
      </w:r>
      <w:r w:rsidR="170742E1" w:rsidRPr="007D7C21">
        <w:rPr>
          <w:rFonts w:asciiTheme="majorHAnsi" w:eastAsiaTheme="majorEastAsia" w:hAnsiTheme="majorHAnsi" w:cstheme="majorBidi"/>
          <w:sz w:val="24"/>
          <w:szCs w:val="24"/>
        </w:rPr>
        <w:t>. The summary included links to the documents and instructions for providing comment.</w:t>
      </w:r>
      <w:r w:rsidR="170742E1">
        <w:br/>
      </w:r>
      <w:r w:rsidR="170742E1">
        <w:br/>
      </w:r>
      <w:r w:rsidR="4B1499E0" w:rsidRPr="32F98027">
        <w:rPr>
          <w:rFonts w:ascii="Arial" w:hAnsi="Arial" w:cs="Arial"/>
          <w:sz w:val="24"/>
          <w:szCs w:val="24"/>
          <w:u w:val="single"/>
        </w:rPr>
        <w:t xml:space="preserve">Public Meetings </w:t>
      </w:r>
      <w:r w:rsidR="170742E1">
        <w:br/>
      </w:r>
      <w:r w:rsidR="4B1499E0" w:rsidRPr="32F98027">
        <w:rPr>
          <w:rFonts w:ascii="Arial" w:hAnsi="Arial" w:cs="Arial"/>
          <w:sz w:val="24"/>
          <w:szCs w:val="24"/>
        </w:rPr>
        <w:t>The Commonwealth host</w:t>
      </w:r>
      <w:r w:rsidR="20534901" w:rsidRPr="32F98027">
        <w:rPr>
          <w:rFonts w:ascii="Arial" w:hAnsi="Arial" w:cs="Arial"/>
          <w:sz w:val="24"/>
          <w:szCs w:val="24"/>
        </w:rPr>
        <w:t>ed</w:t>
      </w:r>
      <w:r w:rsidR="4B1499E0" w:rsidRPr="32F98027">
        <w:rPr>
          <w:rFonts w:ascii="Arial" w:hAnsi="Arial" w:cs="Arial"/>
          <w:sz w:val="24"/>
          <w:szCs w:val="24"/>
        </w:rPr>
        <w:t xml:space="preserve"> a virtual listening session</w:t>
      </w:r>
      <w:r w:rsidR="5C61B88F" w:rsidRPr="32F98027">
        <w:rPr>
          <w:rFonts w:ascii="Arial" w:hAnsi="Arial" w:cs="Arial"/>
          <w:sz w:val="24"/>
          <w:szCs w:val="24"/>
        </w:rPr>
        <w:t xml:space="preserve"> on August 17, 2023</w:t>
      </w:r>
      <w:r w:rsidR="4B1499E0" w:rsidRPr="32F98027">
        <w:rPr>
          <w:rFonts w:ascii="Arial" w:hAnsi="Arial" w:cs="Arial"/>
          <w:sz w:val="24"/>
          <w:szCs w:val="24"/>
        </w:rPr>
        <w:t xml:space="preserve"> to seek input regarding the amendment. </w:t>
      </w:r>
      <w:r w:rsidR="08BACE0F" w:rsidRPr="32F98027">
        <w:rPr>
          <w:rFonts w:ascii="Arial" w:hAnsi="Arial" w:cs="Arial"/>
          <w:sz w:val="24"/>
          <w:szCs w:val="24"/>
        </w:rPr>
        <w:t>The session include</w:t>
      </w:r>
      <w:r w:rsidR="6CE0AC48" w:rsidRPr="32F98027">
        <w:rPr>
          <w:rFonts w:ascii="Arial" w:hAnsi="Arial" w:cs="Arial"/>
          <w:sz w:val="24"/>
          <w:szCs w:val="24"/>
        </w:rPr>
        <w:t>d</w:t>
      </w:r>
      <w:r w:rsidR="08BACE0F" w:rsidRPr="32F98027">
        <w:rPr>
          <w:rFonts w:ascii="Arial" w:hAnsi="Arial" w:cs="Arial"/>
          <w:sz w:val="24"/>
          <w:szCs w:val="24"/>
        </w:rPr>
        <w:t xml:space="preserve"> a presentation on the proposed changes and an opportunity for public testimony.</w:t>
      </w:r>
      <w:r w:rsidR="309B53F3" w:rsidRPr="32F98027">
        <w:rPr>
          <w:rFonts w:ascii="Arial" w:hAnsi="Arial" w:cs="Arial"/>
          <w:sz w:val="24"/>
          <w:szCs w:val="24"/>
        </w:rPr>
        <w:t xml:space="preserve"> </w:t>
      </w:r>
      <w:r w:rsidR="309B53F3" w:rsidRPr="32F98027">
        <w:rPr>
          <w:rFonts w:ascii="Arial" w:eastAsia="Arial" w:hAnsi="Arial" w:cs="Arial"/>
          <w:sz w:val="24"/>
          <w:szCs w:val="24"/>
        </w:rPr>
        <w:t xml:space="preserve">155 people attended the session. During the public testimony portion of the meeting commenters expressed support for the amendment and asked questions about </w:t>
      </w:r>
      <w:r w:rsidR="309B53F3" w:rsidRPr="32F98027">
        <w:rPr>
          <w:rFonts w:asciiTheme="majorHAnsi" w:eastAsiaTheme="majorEastAsia" w:hAnsiTheme="majorHAnsi" w:cstheme="majorBidi"/>
          <w:sz w:val="24"/>
          <w:szCs w:val="24"/>
        </w:rPr>
        <w:t xml:space="preserve">the </w:t>
      </w:r>
      <w:r w:rsidR="1651FAC8" w:rsidRPr="32F98027">
        <w:rPr>
          <w:rFonts w:asciiTheme="majorHAnsi" w:eastAsiaTheme="majorEastAsia" w:hAnsiTheme="majorHAnsi" w:cstheme="majorBidi"/>
          <w:sz w:val="24"/>
          <w:szCs w:val="24"/>
        </w:rPr>
        <w:t xml:space="preserve">STPHH request including </w:t>
      </w:r>
      <w:r w:rsidR="2F2BF153" w:rsidRPr="32F98027">
        <w:rPr>
          <w:rFonts w:asciiTheme="majorHAnsi" w:eastAsiaTheme="majorEastAsia" w:hAnsiTheme="majorHAnsi" w:cstheme="majorBidi"/>
          <w:sz w:val="24"/>
          <w:szCs w:val="24"/>
        </w:rPr>
        <w:t>criteria for homelessness</w:t>
      </w:r>
      <w:r w:rsidR="24EC0414" w:rsidRPr="32F98027">
        <w:rPr>
          <w:rFonts w:asciiTheme="majorHAnsi" w:eastAsiaTheme="majorEastAsia" w:hAnsiTheme="majorHAnsi" w:cstheme="majorBidi"/>
          <w:sz w:val="24"/>
          <w:szCs w:val="24"/>
        </w:rPr>
        <w:t xml:space="preserve"> and the intersection with current pilot program; </w:t>
      </w:r>
      <w:r w:rsidR="2BF5074D" w:rsidRPr="32F98027">
        <w:rPr>
          <w:rFonts w:asciiTheme="majorHAnsi" w:eastAsiaTheme="majorEastAsia" w:hAnsiTheme="majorHAnsi" w:cstheme="majorBidi"/>
          <w:sz w:val="24"/>
          <w:szCs w:val="24"/>
        </w:rPr>
        <w:t xml:space="preserve">as well as </w:t>
      </w:r>
      <w:r w:rsidR="6A757A30" w:rsidRPr="32F98027">
        <w:rPr>
          <w:rFonts w:asciiTheme="majorHAnsi" w:eastAsiaTheme="majorEastAsia" w:hAnsiTheme="majorHAnsi" w:cstheme="majorBidi"/>
          <w:sz w:val="24"/>
          <w:szCs w:val="24"/>
        </w:rPr>
        <w:t>the</w:t>
      </w:r>
      <w:r w:rsidR="0D472C60" w:rsidRPr="32F98027">
        <w:rPr>
          <w:rFonts w:asciiTheme="majorHAnsi" w:eastAsiaTheme="majorEastAsia" w:hAnsiTheme="majorHAnsi" w:cstheme="majorBidi"/>
          <w:sz w:val="24"/>
          <w:szCs w:val="24"/>
        </w:rPr>
        <w:t xml:space="preserve"> request to</w:t>
      </w:r>
      <w:r w:rsidR="6A757A30" w:rsidRPr="32F98027">
        <w:rPr>
          <w:rFonts w:asciiTheme="majorHAnsi" w:eastAsiaTheme="majorEastAsia" w:hAnsiTheme="majorHAnsi" w:cstheme="majorBidi"/>
          <w:sz w:val="24"/>
          <w:szCs w:val="24"/>
        </w:rPr>
        <w:t xml:space="preserve"> </w:t>
      </w:r>
      <w:r w:rsidR="281DB761" w:rsidRPr="32F98027">
        <w:rPr>
          <w:rFonts w:ascii="Arial" w:hAnsi="Arial" w:cs="Arial"/>
          <w:color w:val="000000" w:themeColor="text1"/>
          <w:sz w:val="24"/>
          <w:szCs w:val="24"/>
        </w:rPr>
        <w:t xml:space="preserve">Provide Pre-Release MassHealth Services to Individuals in </w:t>
      </w:r>
      <w:r w:rsidR="2DBB3AD8" w:rsidRPr="32F98027">
        <w:rPr>
          <w:rFonts w:ascii="Arial" w:hAnsi="Arial" w:cs="Arial"/>
          <w:color w:val="000000" w:themeColor="text1"/>
          <w:sz w:val="24"/>
          <w:szCs w:val="24"/>
        </w:rPr>
        <w:t>Certain Public Institutions</w:t>
      </w:r>
      <w:r w:rsidR="3D6F252C" w:rsidRPr="32F98027">
        <w:rPr>
          <w:rFonts w:ascii="Arial" w:hAnsi="Arial" w:cs="Arial"/>
          <w:color w:val="000000" w:themeColor="text1"/>
          <w:sz w:val="24"/>
          <w:szCs w:val="24"/>
        </w:rPr>
        <w:t xml:space="preserve"> including several suggestions to expand the advisory committee to include a broader network of stakehol</w:t>
      </w:r>
      <w:r w:rsidR="765E2910" w:rsidRPr="32F98027">
        <w:rPr>
          <w:rFonts w:ascii="Arial" w:hAnsi="Arial" w:cs="Arial"/>
          <w:color w:val="000000" w:themeColor="text1"/>
          <w:sz w:val="24"/>
          <w:szCs w:val="24"/>
        </w:rPr>
        <w:t xml:space="preserve">ders. </w:t>
      </w:r>
    </w:p>
    <w:p w14:paraId="5FE963E7" w14:textId="30E8E475" w:rsidR="26198193" w:rsidRDefault="26198193" w:rsidP="32F98027">
      <w:pPr>
        <w:spacing w:after="120"/>
        <w:rPr>
          <w:rFonts w:asciiTheme="majorHAnsi" w:eastAsiaTheme="majorEastAsia" w:hAnsiTheme="majorHAnsi" w:cstheme="majorBidi"/>
          <w:sz w:val="24"/>
          <w:szCs w:val="24"/>
          <w:u w:val="single"/>
        </w:rPr>
      </w:pPr>
      <w:r w:rsidRPr="32F98027">
        <w:rPr>
          <w:rFonts w:asciiTheme="majorHAnsi" w:eastAsiaTheme="majorEastAsia" w:hAnsiTheme="majorHAnsi" w:cstheme="majorBidi"/>
          <w:sz w:val="24"/>
          <w:szCs w:val="24"/>
          <w:u w:val="single"/>
        </w:rPr>
        <w:t>Public Comment Letters</w:t>
      </w:r>
      <w:r w:rsidRPr="32F98027">
        <w:rPr>
          <w:rFonts w:asciiTheme="majorHAnsi" w:eastAsiaTheme="majorEastAsia" w:hAnsiTheme="majorHAnsi" w:cstheme="majorBidi"/>
          <w:sz w:val="24"/>
          <w:szCs w:val="24"/>
        </w:rPr>
        <w:t xml:space="preserve"> </w:t>
      </w:r>
    </w:p>
    <w:p w14:paraId="548EA120" w14:textId="0C63C025" w:rsidR="26198193" w:rsidRDefault="6A10BAD3" w:rsidP="32F98027">
      <w:pPr>
        <w:spacing w:after="120"/>
        <w:rPr>
          <w:rFonts w:asciiTheme="majorHAnsi" w:eastAsiaTheme="majorEastAsia" w:hAnsiTheme="majorHAnsi" w:cstheme="majorBidi"/>
          <w:sz w:val="24"/>
          <w:szCs w:val="24"/>
        </w:rPr>
      </w:pPr>
      <w:r w:rsidRPr="32F98027">
        <w:rPr>
          <w:rFonts w:asciiTheme="majorHAnsi" w:eastAsiaTheme="majorEastAsia" w:hAnsiTheme="majorHAnsi" w:cstheme="majorBidi"/>
          <w:sz w:val="24"/>
          <w:szCs w:val="24"/>
        </w:rPr>
        <w:t xml:space="preserve">The Commonwealth received 29 comment letters from consumer and legal advocates, health care provider organizations, social service providers and individuals on or before </w:t>
      </w:r>
      <w:r w:rsidR="3801E321" w:rsidRPr="32F98027">
        <w:rPr>
          <w:rFonts w:asciiTheme="majorHAnsi" w:eastAsiaTheme="majorEastAsia" w:hAnsiTheme="majorHAnsi" w:cstheme="majorBidi"/>
          <w:sz w:val="24"/>
          <w:szCs w:val="24"/>
        </w:rPr>
        <w:t xml:space="preserve">the </w:t>
      </w:r>
      <w:r w:rsidRPr="32F98027">
        <w:rPr>
          <w:rFonts w:asciiTheme="majorHAnsi" w:eastAsiaTheme="majorEastAsia" w:hAnsiTheme="majorHAnsi" w:cstheme="majorBidi"/>
          <w:sz w:val="24"/>
          <w:szCs w:val="24"/>
        </w:rPr>
        <w:t>September 9, 2023</w:t>
      </w:r>
      <w:r w:rsidR="19EC105F" w:rsidRPr="32F98027">
        <w:rPr>
          <w:rFonts w:asciiTheme="majorHAnsi" w:eastAsiaTheme="majorEastAsia" w:hAnsiTheme="majorHAnsi" w:cstheme="majorBidi"/>
          <w:sz w:val="24"/>
          <w:szCs w:val="24"/>
        </w:rPr>
        <w:t xml:space="preserve"> deadline</w:t>
      </w:r>
      <w:r w:rsidRPr="32F98027">
        <w:rPr>
          <w:rFonts w:asciiTheme="majorHAnsi" w:eastAsiaTheme="majorEastAsia" w:hAnsiTheme="majorHAnsi" w:cstheme="majorBidi"/>
          <w:sz w:val="24"/>
          <w:szCs w:val="24"/>
        </w:rPr>
        <w:t xml:space="preserve">, including one letter </w:t>
      </w:r>
      <w:r w:rsidR="57D148C1" w:rsidRPr="32F98027">
        <w:rPr>
          <w:rFonts w:asciiTheme="majorHAnsi" w:eastAsiaTheme="majorEastAsia" w:hAnsiTheme="majorHAnsi" w:cstheme="majorBidi"/>
          <w:sz w:val="24"/>
          <w:szCs w:val="24"/>
        </w:rPr>
        <w:t>co-signed by</w:t>
      </w:r>
      <w:r w:rsidRPr="32F98027">
        <w:rPr>
          <w:rFonts w:asciiTheme="majorHAnsi" w:eastAsiaTheme="majorEastAsia" w:hAnsiTheme="majorHAnsi" w:cstheme="majorBidi"/>
          <w:sz w:val="24"/>
          <w:szCs w:val="24"/>
        </w:rPr>
        <w:t xml:space="preserve"> </w:t>
      </w:r>
      <w:r w:rsidR="45868341" w:rsidRPr="32F98027">
        <w:rPr>
          <w:rFonts w:asciiTheme="majorHAnsi" w:eastAsiaTheme="majorEastAsia" w:hAnsiTheme="majorHAnsi" w:cstheme="majorBidi"/>
          <w:sz w:val="24"/>
          <w:szCs w:val="24"/>
        </w:rPr>
        <w:t>36</w:t>
      </w:r>
      <w:r w:rsidRPr="32F98027">
        <w:rPr>
          <w:rFonts w:asciiTheme="majorHAnsi" w:eastAsiaTheme="majorEastAsia" w:hAnsiTheme="majorHAnsi" w:cstheme="majorBidi"/>
          <w:sz w:val="24"/>
          <w:szCs w:val="24"/>
        </w:rPr>
        <w:t xml:space="preserve"> other organizations</w:t>
      </w:r>
      <w:r w:rsidR="3921E3E2" w:rsidRPr="32F98027">
        <w:rPr>
          <w:rFonts w:asciiTheme="majorHAnsi" w:eastAsiaTheme="majorEastAsia" w:hAnsiTheme="majorHAnsi" w:cstheme="majorBidi"/>
          <w:sz w:val="24"/>
          <w:szCs w:val="24"/>
        </w:rPr>
        <w:t>*</w:t>
      </w:r>
      <w:r w:rsidR="565619C7" w:rsidRPr="32F98027">
        <w:rPr>
          <w:rFonts w:asciiTheme="majorHAnsi" w:eastAsiaTheme="majorEastAsia" w:hAnsiTheme="majorHAnsi" w:cstheme="majorBidi"/>
          <w:sz w:val="24"/>
          <w:szCs w:val="24"/>
        </w:rPr>
        <w:t xml:space="preserve"> </w:t>
      </w:r>
      <w:r w:rsidR="1B347B0B" w:rsidRPr="32F98027">
        <w:rPr>
          <w:rFonts w:asciiTheme="majorHAnsi" w:eastAsiaTheme="majorEastAsia" w:hAnsiTheme="majorHAnsi" w:cstheme="majorBidi"/>
          <w:sz w:val="24"/>
          <w:szCs w:val="24"/>
        </w:rPr>
        <w:t>(noted with an asterisk below)</w:t>
      </w:r>
      <w:r w:rsidR="64BC5DC2" w:rsidRPr="32F98027">
        <w:rPr>
          <w:rFonts w:asciiTheme="majorHAnsi" w:eastAsiaTheme="majorEastAsia" w:hAnsiTheme="majorHAnsi" w:cstheme="majorBidi"/>
          <w:sz w:val="24"/>
          <w:szCs w:val="24"/>
        </w:rPr>
        <w:t xml:space="preserve"> and one letter </w:t>
      </w:r>
      <w:r w:rsidR="6020C312" w:rsidRPr="32F98027">
        <w:rPr>
          <w:rFonts w:asciiTheme="majorHAnsi" w:eastAsiaTheme="majorEastAsia" w:hAnsiTheme="majorHAnsi" w:cstheme="majorBidi"/>
          <w:sz w:val="24"/>
          <w:szCs w:val="24"/>
        </w:rPr>
        <w:t>co-signed by 30 other organizations</w:t>
      </w:r>
      <w:r w:rsidR="55019F68" w:rsidRPr="32F98027">
        <w:rPr>
          <w:rFonts w:asciiTheme="majorHAnsi" w:eastAsiaTheme="majorEastAsia" w:hAnsiTheme="majorHAnsi" w:cstheme="majorBidi"/>
          <w:sz w:val="24"/>
          <w:szCs w:val="24"/>
          <w:vertAlign w:val="superscript"/>
        </w:rPr>
        <w:t>#</w:t>
      </w:r>
      <w:r w:rsidR="09929A75" w:rsidRPr="32F98027">
        <w:rPr>
          <w:rFonts w:asciiTheme="majorHAnsi" w:eastAsiaTheme="majorEastAsia" w:hAnsiTheme="majorHAnsi" w:cstheme="majorBidi"/>
          <w:sz w:val="24"/>
          <w:szCs w:val="24"/>
          <w:vertAlign w:val="superscript"/>
        </w:rPr>
        <w:t xml:space="preserve"> </w:t>
      </w:r>
      <w:r w:rsidR="55019F68" w:rsidRPr="32F98027">
        <w:rPr>
          <w:rFonts w:asciiTheme="majorHAnsi" w:eastAsiaTheme="majorEastAsia" w:hAnsiTheme="majorHAnsi" w:cstheme="majorBidi"/>
          <w:sz w:val="24"/>
          <w:szCs w:val="24"/>
        </w:rPr>
        <w:t>(</w:t>
      </w:r>
      <w:r w:rsidR="7510894D" w:rsidRPr="32F98027">
        <w:rPr>
          <w:rFonts w:asciiTheme="majorHAnsi" w:eastAsiaTheme="majorEastAsia" w:hAnsiTheme="majorHAnsi" w:cstheme="majorBidi"/>
          <w:sz w:val="24"/>
          <w:szCs w:val="24"/>
        </w:rPr>
        <w:t>noted with a hashtag below</w:t>
      </w:r>
      <w:r w:rsidR="23BDFE20" w:rsidRPr="32F98027">
        <w:rPr>
          <w:rFonts w:asciiTheme="majorHAnsi" w:eastAsiaTheme="majorEastAsia" w:hAnsiTheme="majorHAnsi" w:cstheme="majorBidi"/>
          <w:sz w:val="24"/>
          <w:szCs w:val="24"/>
        </w:rPr>
        <w:t>)</w:t>
      </w:r>
      <w:r w:rsidR="6501955E" w:rsidRPr="32F98027">
        <w:rPr>
          <w:rFonts w:asciiTheme="majorHAnsi" w:eastAsiaTheme="majorEastAsia" w:hAnsiTheme="majorHAnsi" w:cstheme="majorBidi"/>
          <w:sz w:val="24"/>
          <w:szCs w:val="24"/>
        </w:rPr>
        <w:t>.</w:t>
      </w:r>
      <w:r w:rsidR="67E374E2" w:rsidRPr="32F98027">
        <w:rPr>
          <w:rFonts w:asciiTheme="majorHAnsi" w:eastAsiaTheme="majorEastAsia" w:hAnsiTheme="majorHAnsi" w:cstheme="majorBidi"/>
          <w:sz w:val="24"/>
          <w:szCs w:val="24"/>
        </w:rPr>
        <w:t xml:space="preserve"> </w:t>
      </w:r>
      <w:r w:rsidR="1722326D" w:rsidRPr="32F98027">
        <w:rPr>
          <w:rFonts w:asciiTheme="majorHAnsi" w:eastAsiaTheme="majorEastAsia" w:hAnsiTheme="majorHAnsi" w:cstheme="majorBidi"/>
          <w:sz w:val="24"/>
          <w:szCs w:val="24"/>
        </w:rPr>
        <w:t>The Commonwealth</w:t>
      </w:r>
      <w:r w:rsidR="56C3D72D" w:rsidRPr="32F98027">
        <w:rPr>
          <w:rFonts w:asciiTheme="majorHAnsi" w:eastAsiaTheme="majorEastAsia" w:hAnsiTheme="majorHAnsi" w:cstheme="majorBidi"/>
          <w:sz w:val="24"/>
          <w:szCs w:val="24"/>
        </w:rPr>
        <w:t xml:space="preserve"> also received one comment letter after September 9 which is included in the summaries below.</w:t>
      </w:r>
      <w:r w:rsidRPr="32F98027">
        <w:rPr>
          <w:rFonts w:asciiTheme="majorHAnsi" w:eastAsiaTheme="majorEastAsia" w:hAnsiTheme="majorHAnsi" w:cstheme="majorBidi"/>
          <w:sz w:val="24"/>
          <w:szCs w:val="24"/>
        </w:rPr>
        <w:t xml:space="preserve"> </w:t>
      </w:r>
      <w:proofErr w:type="gramStart"/>
      <w:r w:rsidRPr="32F98027">
        <w:rPr>
          <w:rFonts w:asciiTheme="majorHAnsi" w:eastAsiaTheme="majorEastAsia" w:hAnsiTheme="majorHAnsi" w:cstheme="majorBidi"/>
          <w:sz w:val="24"/>
          <w:szCs w:val="24"/>
        </w:rPr>
        <w:t>All of</w:t>
      </w:r>
      <w:proofErr w:type="gramEnd"/>
      <w:r w:rsidRPr="32F98027">
        <w:rPr>
          <w:rFonts w:asciiTheme="majorHAnsi" w:eastAsiaTheme="majorEastAsia" w:hAnsiTheme="majorHAnsi" w:cstheme="majorBidi"/>
          <w:sz w:val="24"/>
          <w:szCs w:val="24"/>
        </w:rPr>
        <w:t xml:space="preserve"> the comment letters expressed overall support for the amendment.</w:t>
      </w:r>
    </w:p>
    <w:p w14:paraId="4820450A" w14:textId="2C8C8A55" w:rsidR="7F270921" w:rsidRDefault="7BEB763F" w:rsidP="32F98027">
      <w:pPr>
        <w:spacing w:after="120"/>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sz w:val="24"/>
          <w:szCs w:val="24"/>
        </w:rPr>
        <w:t>11</w:t>
      </w:r>
      <w:r w:rsidR="00C75AAE" w:rsidRPr="32F98027">
        <w:rPr>
          <w:rFonts w:asciiTheme="majorHAnsi" w:eastAsiaTheme="majorEastAsia" w:hAnsiTheme="majorHAnsi" w:cstheme="majorBidi"/>
          <w:sz w:val="24"/>
          <w:szCs w:val="24"/>
        </w:rPr>
        <w:t xml:space="preserve">* of the comment letters expressed support for the request to </w:t>
      </w:r>
      <w:r w:rsidR="62ECA2C7" w:rsidRPr="32F98027">
        <w:rPr>
          <w:rFonts w:asciiTheme="majorHAnsi" w:eastAsiaTheme="majorEastAsia" w:hAnsiTheme="majorHAnsi" w:cstheme="majorBidi"/>
          <w:sz w:val="24"/>
          <w:szCs w:val="24"/>
        </w:rPr>
        <w:t xml:space="preserve">Preserve CommonHealth Members’ Ability to Enroll in One Care Plans. Two commenters requested </w:t>
      </w:r>
      <w:r w:rsidR="0B8BB62E" w:rsidRPr="32F98027">
        <w:rPr>
          <w:rFonts w:asciiTheme="majorHAnsi" w:eastAsiaTheme="majorEastAsia" w:hAnsiTheme="majorHAnsi" w:cstheme="majorBidi"/>
          <w:sz w:val="24"/>
          <w:szCs w:val="24"/>
        </w:rPr>
        <w:t>clarification regarding reinstatement of members under the age of 65, in addition to members over 65.</w:t>
      </w:r>
      <w:r w:rsidR="6F6CBCFC" w:rsidRPr="32F98027">
        <w:rPr>
          <w:rFonts w:asciiTheme="majorHAnsi" w:eastAsiaTheme="majorEastAsia" w:hAnsiTheme="majorHAnsi" w:cstheme="majorBidi"/>
          <w:color w:val="000000" w:themeColor="text1"/>
          <w:sz w:val="24"/>
          <w:szCs w:val="24"/>
        </w:rPr>
        <w:t xml:space="preserve"> </w:t>
      </w:r>
      <w:r w:rsidR="305080A9" w:rsidRPr="32F98027">
        <w:rPr>
          <w:rFonts w:asciiTheme="majorHAnsi" w:eastAsiaTheme="majorEastAsia" w:hAnsiTheme="majorHAnsi" w:cstheme="majorBidi"/>
          <w:color w:val="000000" w:themeColor="text1"/>
          <w:sz w:val="24"/>
          <w:szCs w:val="24"/>
        </w:rPr>
        <w:t>The Commonwealth</w:t>
      </w:r>
      <w:r w:rsidR="070C99C0" w:rsidRPr="32F98027">
        <w:rPr>
          <w:rFonts w:asciiTheme="majorHAnsi" w:eastAsiaTheme="majorEastAsia" w:hAnsiTheme="majorHAnsi" w:cstheme="majorBidi"/>
          <w:color w:val="000000" w:themeColor="text1"/>
          <w:sz w:val="24"/>
          <w:szCs w:val="24"/>
        </w:rPr>
        <w:t xml:space="preserve"> appreciates the</w:t>
      </w:r>
      <w:r w:rsidR="05EEF9CE" w:rsidRPr="32F98027">
        <w:rPr>
          <w:rFonts w:asciiTheme="majorHAnsi" w:eastAsiaTheme="majorEastAsia" w:hAnsiTheme="majorHAnsi" w:cstheme="majorBidi"/>
          <w:color w:val="000000" w:themeColor="text1"/>
          <w:sz w:val="24"/>
          <w:szCs w:val="24"/>
        </w:rPr>
        <w:t>se</w:t>
      </w:r>
      <w:r w:rsidR="070C99C0" w:rsidRPr="32F98027">
        <w:rPr>
          <w:rFonts w:asciiTheme="majorHAnsi" w:eastAsiaTheme="majorEastAsia" w:hAnsiTheme="majorHAnsi" w:cstheme="majorBidi"/>
          <w:color w:val="000000" w:themeColor="text1"/>
          <w:sz w:val="24"/>
          <w:szCs w:val="24"/>
        </w:rPr>
        <w:t xml:space="preserve"> comment</w:t>
      </w:r>
      <w:r w:rsidR="29CB3406" w:rsidRPr="32F98027">
        <w:rPr>
          <w:rFonts w:asciiTheme="majorHAnsi" w:eastAsiaTheme="majorEastAsia" w:hAnsiTheme="majorHAnsi" w:cstheme="majorBidi"/>
          <w:color w:val="000000" w:themeColor="text1"/>
          <w:sz w:val="24"/>
          <w:szCs w:val="24"/>
        </w:rPr>
        <w:t>s</w:t>
      </w:r>
      <w:r w:rsidR="070C99C0" w:rsidRPr="32F98027">
        <w:rPr>
          <w:rFonts w:asciiTheme="majorHAnsi" w:eastAsiaTheme="majorEastAsia" w:hAnsiTheme="majorHAnsi" w:cstheme="majorBidi"/>
          <w:color w:val="000000" w:themeColor="text1"/>
          <w:sz w:val="24"/>
          <w:szCs w:val="24"/>
        </w:rPr>
        <w:t xml:space="preserve"> and has made clarifying edits to the request. </w:t>
      </w:r>
    </w:p>
    <w:p w14:paraId="5F751963" w14:textId="6043F3C9" w:rsidR="687B096D" w:rsidRDefault="5CCDD4EF" w:rsidP="32F98027">
      <w:pPr>
        <w:spacing w:after="120"/>
        <w:rPr>
          <w:rFonts w:asciiTheme="majorHAnsi" w:eastAsiaTheme="majorEastAsia" w:hAnsiTheme="majorHAnsi" w:cstheme="majorBidi"/>
          <w:sz w:val="24"/>
          <w:szCs w:val="24"/>
        </w:rPr>
      </w:pPr>
      <w:r w:rsidRPr="32F98027">
        <w:rPr>
          <w:rFonts w:asciiTheme="majorHAnsi" w:eastAsiaTheme="majorEastAsia" w:hAnsiTheme="majorHAnsi" w:cstheme="majorBidi"/>
          <w:sz w:val="24"/>
          <w:szCs w:val="24"/>
        </w:rPr>
        <w:t>17</w:t>
      </w:r>
      <w:r w:rsidR="278368A8" w:rsidRPr="32F98027">
        <w:rPr>
          <w:rFonts w:asciiTheme="majorHAnsi" w:eastAsiaTheme="majorEastAsia" w:hAnsiTheme="majorHAnsi" w:cstheme="majorBidi"/>
          <w:sz w:val="24"/>
          <w:szCs w:val="24"/>
        </w:rPr>
        <w:t xml:space="preserve">* comment letters expressed support for the request to expand </w:t>
      </w:r>
      <w:r w:rsidR="0684F43E" w:rsidRPr="32F98027">
        <w:rPr>
          <w:rFonts w:asciiTheme="majorHAnsi" w:eastAsiaTheme="majorEastAsia" w:hAnsiTheme="majorHAnsi" w:cstheme="majorBidi"/>
          <w:sz w:val="24"/>
          <w:szCs w:val="24"/>
        </w:rPr>
        <w:t>Marketplace (Health Connector) subsidies to additional individuals. One comment letter asked that</w:t>
      </w:r>
      <w:r w:rsidR="2449F773" w:rsidRPr="32F98027">
        <w:rPr>
          <w:rFonts w:asciiTheme="majorHAnsi" w:eastAsiaTheme="majorEastAsia" w:hAnsiTheme="majorHAnsi" w:cstheme="majorBidi"/>
          <w:sz w:val="24"/>
          <w:szCs w:val="24"/>
        </w:rPr>
        <w:t xml:space="preserve"> </w:t>
      </w:r>
      <w:r w:rsidR="5772F04D" w:rsidRPr="32F98027">
        <w:rPr>
          <w:rFonts w:asciiTheme="majorHAnsi" w:eastAsiaTheme="majorEastAsia" w:hAnsiTheme="majorHAnsi" w:cstheme="majorBidi"/>
          <w:sz w:val="24"/>
          <w:szCs w:val="24"/>
        </w:rPr>
        <w:t xml:space="preserve">MassHealth </w:t>
      </w:r>
      <w:r w:rsidR="1CADB223" w:rsidRPr="32F98027">
        <w:rPr>
          <w:rFonts w:asciiTheme="majorHAnsi" w:eastAsiaTheme="majorEastAsia" w:hAnsiTheme="majorHAnsi" w:cstheme="majorBidi"/>
          <w:sz w:val="24"/>
          <w:szCs w:val="24"/>
        </w:rPr>
        <w:t>consider further</w:t>
      </w:r>
      <w:r w:rsidR="0684F43E" w:rsidRPr="32F98027">
        <w:rPr>
          <w:rFonts w:asciiTheme="majorHAnsi" w:eastAsiaTheme="majorEastAsia" w:hAnsiTheme="majorHAnsi" w:cstheme="majorBidi"/>
          <w:sz w:val="24"/>
          <w:szCs w:val="24"/>
        </w:rPr>
        <w:t xml:space="preserve"> cost</w:t>
      </w:r>
      <w:r w:rsidR="1CADB223" w:rsidRPr="32F98027">
        <w:rPr>
          <w:rFonts w:asciiTheme="majorHAnsi" w:eastAsiaTheme="majorEastAsia" w:hAnsiTheme="majorHAnsi" w:cstheme="majorBidi"/>
          <w:sz w:val="24"/>
          <w:szCs w:val="24"/>
        </w:rPr>
        <w:t xml:space="preserve"> supports for individuals with</w:t>
      </w:r>
      <w:r w:rsidR="5B3DEAA6" w:rsidRPr="32F98027">
        <w:rPr>
          <w:rFonts w:asciiTheme="majorHAnsi" w:eastAsiaTheme="majorEastAsia" w:hAnsiTheme="majorHAnsi" w:cstheme="majorBidi"/>
          <w:sz w:val="24"/>
          <w:szCs w:val="24"/>
        </w:rPr>
        <w:t xml:space="preserve"> lower</w:t>
      </w:r>
      <w:r w:rsidR="1CADB223" w:rsidRPr="32F98027">
        <w:rPr>
          <w:rFonts w:asciiTheme="majorHAnsi" w:eastAsiaTheme="majorEastAsia" w:hAnsiTheme="majorHAnsi" w:cstheme="majorBidi"/>
          <w:sz w:val="24"/>
          <w:szCs w:val="24"/>
        </w:rPr>
        <w:t xml:space="preserve"> incomes who rely on </w:t>
      </w:r>
      <w:proofErr w:type="spellStart"/>
      <w:r w:rsidR="5B3DEAA6" w:rsidRPr="32F98027">
        <w:rPr>
          <w:rFonts w:asciiTheme="majorHAnsi" w:eastAsiaTheme="majorEastAsia" w:hAnsiTheme="majorHAnsi" w:cstheme="majorBidi"/>
          <w:sz w:val="24"/>
          <w:szCs w:val="24"/>
        </w:rPr>
        <w:t>ConnectorCare</w:t>
      </w:r>
      <w:proofErr w:type="spellEnd"/>
      <w:r w:rsidR="1CADB223" w:rsidRPr="32F98027">
        <w:rPr>
          <w:rFonts w:asciiTheme="majorHAnsi" w:eastAsiaTheme="majorEastAsia" w:hAnsiTheme="majorHAnsi" w:cstheme="majorBidi"/>
          <w:sz w:val="24"/>
          <w:szCs w:val="24"/>
        </w:rPr>
        <w:t>.</w:t>
      </w:r>
      <w:r w:rsidR="1F5DCCDA" w:rsidRPr="32F98027">
        <w:rPr>
          <w:rFonts w:asciiTheme="majorHAnsi" w:eastAsiaTheme="majorEastAsia" w:hAnsiTheme="majorHAnsi" w:cstheme="majorBidi"/>
          <w:sz w:val="24"/>
          <w:szCs w:val="24"/>
        </w:rPr>
        <w:t xml:space="preserve"> </w:t>
      </w:r>
      <w:r w:rsidR="216DD559" w:rsidRPr="32F98027">
        <w:rPr>
          <w:rFonts w:asciiTheme="majorHAnsi" w:eastAsiaTheme="majorEastAsia" w:hAnsiTheme="majorHAnsi" w:cstheme="majorBidi"/>
          <w:sz w:val="24"/>
          <w:szCs w:val="24"/>
        </w:rPr>
        <w:t>The Commonwealth</w:t>
      </w:r>
      <w:r w:rsidR="1F5DCCDA" w:rsidRPr="32F98027">
        <w:rPr>
          <w:rFonts w:asciiTheme="majorHAnsi" w:eastAsiaTheme="majorEastAsia" w:hAnsiTheme="majorHAnsi" w:cstheme="majorBidi"/>
          <w:sz w:val="24"/>
          <w:szCs w:val="24"/>
        </w:rPr>
        <w:t xml:space="preserve"> appreciates this comment and will continue to consider a multi-pronged approach to supporting </w:t>
      </w:r>
      <w:r w:rsidR="4978BAA8" w:rsidRPr="32F98027">
        <w:rPr>
          <w:rFonts w:asciiTheme="majorHAnsi" w:eastAsiaTheme="majorEastAsia" w:hAnsiTheme="majorHAnsi" w:cstheme="majorBidi"/>
          <w:sz w:val="24"/>
          <w:szCs w:val="24"/>
        </w:rPr>
        <w:t>affordable health care.</w:t>
      </w:r>
      <w:r w:rsidR="5B3DEAA6" w:rsidRPr="32F98027">
        <w:rPr>
          <w:rFonts w:asciiTheme="majorHAnsi" w:eastAsiaTheme="majorEastAsia" w:hAnsiTheme="majorHAnsi" w:cstheme="majorBidi"/>
          <w:sz w:val="24"/>
          <w:szCs w:val="24"/>
        </w:rPr>
        <w:t xml:space="preserve"> </w:t>
      </w:r>
    </w:p>
    <w:p w14:paraId="501A3F77" w14:textId="1858A0D2" w:rsidR="5B3DEAA6" w:rsidRDefault="5B3DEAA6" w:rsidP="32F98027">
      <w:pPr>
        <w:spacing w:line="257" w:lineRule="auto"/>
        <w:rPr>
          <w:rFonts w:asciiTheme="majorHAnsi" w:eastAsiaTheme="majorEastAsia" w:hAnsiTheme="majorHAnsi" w:cstheme="majorBidi"/>
          <w:sz w:val="24"/>
          <w:szCs w:val="24"/>
        </w:rPr>
      </w:pPr>
      <w:r w:rsidRPr="32F98027">
        <w:rPr>
          <w:rFonts w:asciiTheme="majorHAnsi" w:eastAsiaTheme="majorEastAsia" w:hAnsiTheme="majorHAnsi" w:cstheme="majorBidi"/>
          <w:sz w:val="24"/>
          <w:szCs w:val="24"/>
        </w:rPr>
        <w:t>7* comment letters expressed support for the request</w:t>
      </w:r>
      <w:r w:rsidR="4FE5BDEA" w:rsidRPr="32F98027">
        <w:rPr>
          <w:rFonts w:asciiTheme="majorHAnsi" w:eastAsiaTheme="majorEastAsia" w:hAnsiTheme="majorHAnsi" w:cstheme="majorBidi"/>
          <w:sz w:val="24"/>
          <w:szCs w:val="24"/>
        </w:rPr>
        <w:t xml:space="preserve"> to increase the income limit for MSP benefits for Members on MassHealth Standard to the State Statutory Limit. </w:t>
      </w:r>
      <w:r w:rsidRPr="32F98027">
        <w:rPr>
          <w:rFonts w:asciiTheme="majorHAnsi" w:eastAsiaTheme="majorEastAsia" w:hAnsiTheme="majorHAnsi" w:cstheme="majorBidi"/>
          <w:color w:val="000000" w:themeColor="text1"/>
          <w:sz w:val="24"/>
          <w:szCs w:val="24"/>
        </w:rPr>
        <w:t xml:space="preserve">1 comment letter </w:t>
      </w:r>
      <w:r w:rsidR="7844CF73" w:rsidRPr="32F98027">
        <w:rPr>
          <w:rFonts w:asciiTheme="majorHAnsi" w:eastAsiaTheme="majorEastAsia" w:hAnsiTheme="majorHAnsi" w:cstheme="majorBidi"/>
          <w:color w:val="000000" w:themeColor="text1"/>
          <w:sz w:val="24"/>
          <w:szCs w:val="24"/>
        </w:rPr>
        <w:t>urged the</w:t>
      </w:r>
      <w:r w:rsidRPr="32F98027">
        <w:rPr>
          <w:rFonts w:asciiTheme="majorHAnsi" w:eastAsiaTheme="majorEastAsia" w:hAnsiTheme="majorHAnsi" w:cstheme="majorBidi"/>
          <w:color w:val="000000" w:themeColor="text1"/>
          <w:sz w:val="24"/>
          <w:szCs w:val="24"/>
        </w:rPr>
        <w:t xml:space="preserve"> agency to implement 2023 MSP income limits for all non-MAGI individuals eligible for MassHealth Standard</w:t>
      </w:r>
      <w:r w:rsidR="22717D67" w:rsidRPr="32F98027">
        <w:rPr>
          <w:rFonts w:asciiTheme="majorHAnsi" w:eastAsiaTheme="majorEastAsia" w:hAnsiTheme="majorHAnsi" w:cstheme="majorBidi"/>
          <w:color w:val="000000" w:themeColor="text1"/>
          <w:sz w:val="24"/>
          <w:szCs w:val="24"/>
        </w:rPr>
        <w:t xml:space="preserve"> without waiting for further </w:t>
      </w:r>
      <w:r w:rsidR="5CE6E71E" w:rsidRPr="32F98027">
        <w:rPr>
          <w:rFonts w:asciiTheme="majorHAnsi" w:eastAsiaTheme="majorEastAsia" w:hAnsiTheme="majorHAnsi" w:cstheme="majorBidi"/>
          <w:color w:val="000000" w:themeColor="text1"/>
          <w:sz w:val="24"/>
          <w:szCs w:val="24"/>
        </w:rPr>
        <w:lastRenderedPageBreak/>
        <w:t>e</w:t>
      </w:r>
      <w:r w:rsidR="22717D67" w:rsidRPr="32F98027">
        <w:rPr>
          <w:rFonts w:asciiTheme="majorHAnsi" w:eastAsiaTheme="majorEastAsia" w:hAnsiTheme="majorHAnsi" w:cstheme="majorBidi"/>
          <w:color w:val="000000" w:themeColor="text1"/>
          <w:sz w:val="24"/>
          <w:szCs w:val="24"/>
        </w:rPr>
        <w:t xml:space="preserve">xpenditure </w:t>
      </w:r>
      <w:r w:rsidR="777BE3AA" w:rsidRPr="32F98027">
        <w:rPr>
          <w:rFonts w:asciiTheme="majorHAnsi" w:eastAsiaTheme="majorEastAsia" w:hAnsiTheme="majorHAnsi" w:cstheme="majorBidi"/>
          <w:color w:val="000000" w:themeColor="text1"/>
          <w:sz w:val="24"/>
          <w:szCs w:val="24"/>
        </w:rPr>
        <w:t>a</w:t>
      </w:r>
      <w:r w:rsidR="22717D67" w:rsidRPr="32F98027">
        <w:rPr>
          <w:rFonts w:asciiTheme="majorHAnsi" w:eastAsiaTheme="majorEastAsia" w:hAnsiTheme="majorHAnsi" w:cstheme="majorBidi"/>
          <w:color w:val="000000" w:themeColor="text1"/>
          <w:sz w:val="24"/>
          <w:szCs w:val="24"/>
        </w:rPr>
        <w:t>uthority</w:t>
      </w:r>
      <w:r w:rsidR="0C847AA6" w:rsidRPr="32F98027">
        <w:rPr>
          <w:rFonts w:asciiTheme="majorHAnsi" w:eastAsiaTheme="majorEastAsia" w:hAnsiTheme="majorHAnsi" w:cstheme="majorBidi"/>
          <w:color w:val="000000" w:themeColor="text1"/>
          <w:sz w:val="24"/>
          <w:szCs w:val="24"/>
        </w:rPr>
        <w:t>,</w:t>
      </w:r>
      <w:r w:rsidRPr="32F98027">
        <w:rPr>
          <w:rFonts w:asciiTheme="majorHAnsi" w:eastAsiaTheme="majorEastAsia" w:hAnsiTheme="majorHAnsi" w:cstheme="majorBidi"/>
          <w:color w:val="000000" w:themeColor="text1"/>
          <w:sz w:val="24"/>
          <w:szCs w:val="24"/>
        </w:rPr>
        <w:t xml:space="preserve"> and </w:t>
      </w:r>
      <w:r w:rsidR="6F3CC8E2" w:rsidRPr="32F98027">
        <w:rPr>
          <w:rFonts w:asciiTheme="majorHAnsi" w:eastAsiaTheme="majorEastAsia" w:hAnsiTheme="majorHAnsi" w:cstheme="majorBidi"/>
          <w:color w:val="000000" w:themeColor="text1"/>
          <w:sz w:val="24"/>
          <w:szCs w:val="24"/>
        </w:rPr>
        <w:t>to</w:t>
      </w:r>
      <w:r w:rsidR="0F47A3C1" w:rsidRPr="32F98027">
        <w:rPr>
          <w:rFonts w:asciiTheme="majorHAnsi" w:eastAsiaTheme="majorEastAsia" w:hAnsiTheme="majorHAnsi" w:cstheme="majorBidi"/>
          <w:color w:val="000000" w:themeColor="text1"/>
          <w:sz w:val="24"/>
          <w:szCs w:val="24"/>
        </w:rPr>
        <w:t xml:space="preserve"> </w:t>
      </w:r>
      <w:r w:rsidRPr="32F98027">
        <w:rPr>
          <w:rFonts w:asciiTheme="majorHAnsi" w:eastAsiaTheme="majorEastAsia" w:hAnsiTheme="majorHAnsi" w:cstheme="majorBidi"/>
          <w:color w:val="000000" w:themeColor="text1"/>
          <w:sz w:val="24"/>
          <w:szCs w:val="24"/>
        </w:rPr>
        <w:t xml:space="preserve">request </w:t>
      </w:r>
      <w:r w:rsidR="1686EDB0" w:rsidRPr="32F98027">
        <w:rPr>
          <w:rFonts w:asciiTheme="majorHAnsi" w:eastAsiaTheme="majorEastAsia" w:hAnsiTheme="majorHAnsi" w:cstheme="majorBidi"/>
          <w:color w:val="000000" w:themeColor="text1"/>
          <w:sz w:val="24"/>
          <w:szCs w:val="24"/>
        </w:rPr>
        <w:t xml:space="preserve">expenditure </w:t>
      </w:r>
      <w:r w:rsidRPr="32F98027">
        <w:rPr>
          <w:rFonts w:asciiTheme="majorHAnsi" w:eastAsiaTheme="majorEastAsia" w:hAnsiTheme="majorHAnsi" w:cstheme="majorBidi"/>
          <w:color w:val="000000" w:themeColor="text1"/>
          <w:sz w:val="24"/>
          <w:szCs w:val="24"/>
        </w:rPr>
        <w:t xml:space="preserve">authority for </w:t>
      </w:r>
      <w:r w:rsidR="7C022E89" w:rsidRPr="32F98027">
        <w:rPr>
          <w:rFonts w:asciiTheme="majorHAnsi" w:eastAsiaTheme="majorEastAsia" w:hAnsiTheme="majorHAnsi" w:cstheme="majorBidi"/>
          <w:color w:val="000000" w:themeColor="text1"/>
          <w:sz w:val="24"/>
          <w:szCs w:val="24"/>
        </w:rPr>
        <w:t xml:space="preserve">members on </w:t>
      </w:r>
      <w:r w:rsidRPr="32F98027">
        <w:rPr>
          <w:rFonts w:asciiTheme="majorHAnsi" w:eastAsiaTheme="majorEastAsia" w:hAnsiTheme="majorHAnsi" w:cstheme="majorBidi"/>
          <w:color w:val="000000" w:themeColor="text1"/>
          <w:sz w:val="24"/>
          <w:szCs w:val="24"/>
        </w:rPr>
        <w:t xml:space="preserve">CommonHealth to </w:t>
      </w:r>
      <w:r w:rsidR="2FBD017A" w:rsidRPr="32F98027">
        <w:rPr>
          <w:rFonts w:asciiTheme="majorHAnsi" w:eastAsiaTheme="majorEastAsia" w:hAnsiTheme="majorHAnsi" w:cstheme="majorBidi"/>
          <w:color w:val="000000" w:themeColor="text1"/>
          <w:sz w:val="24"/>
          <w:szCs w:val="24"/>
        </w:rPr>
        <w:t xml:space="preserve">receive MSP up </w:t>
      </w:r>
      <w:r w:rsidR="0F47A3C1" w:rsidRPr="32F98027">
        <w:rPr>
          <w:rFonts w:asciiTheme="majorHAnsi" w:eastAsiaTheme="majorEastAsia" w:hAnsiTheme="majorHAnsi" w:cstheme="majorBidi"/>
          <w:color w:val="000000" w:themeColor="text1"/>
          <w:sz w:val="24"/>
          <w:szCs w:val="24"/>
        </w:rPr>
        <w:t xml:space="preserve">to </w:t>
      </w:r>
      <w:r w:rsidR="6101FB1D" w:rsidRPr="32F98027">
        <w:rPr>
          <w:rFonts w:asciiTheme="majorHAnsi" w:eastAsiaTheme="majorEastAsia" w:hAnsiTheme="majorHAnsi" w:cstheme="majorBidi"/>
          <w:color w:val="000000" w:themeColor="text1"/>
          <w:sz w:val="24"/>
          <w:szCs w:val="24"/>
        </w:rPr>
        <w:t xml:space="preserve">the </w:t>
      </w:r>
      <w:r w:rsidRPr="32F98027">
        <w:rPr>
          <w:rFonts w:asciiTheme="majorHAnsi" w:eastAsiaTheme="majorEastAsia" w:hAnsiTheme="majorHAnsi" w:cstheme="majorBidi"/>
          <w:color w:val="000000" w:themeColor="text1"/>
          <w:sz w:val="24"/>
          <w:szCs w:val="24"/>
        </w:rPr>
        <w:t>state statutory limit</w:t>
      </w:r>
      <w:r w:rsidR="45E7C06B" w:rsidRPr="32F98027">
        <w:rPr>
          <w:rFonts w:asciiTheme="majorHAnsi" w:eastAsiaTheme="majorEastAsia" w:hAnsiTheme="majorHAnsi" w:cstheme="majorBidi"/>
          <w:color w:val="000000" w:themeColor="text1"/>
          <w:sz w:val="24"/>
          <w:szCs w:val="24"/>
        </w:rPr>
        <w:t>. The</w:t>
      </w:r>
      <w:r w:rsidR="40126B37" w:rsidRPr="32F98027">
        <w:rPr>
          <w:rFonts w:asciiTheme="majorHAnsi" w:eastAsiaTheme="majorEastAsia" w:hAnsiTheme="majorHAnsi" w:cstheme="majorBidi"/>
          <w:color w:val="000000" w:themeColor="text1"/>
          <w:sz w:val="24"/>
          <w:szCs w:val="24"/>
        </w:rPr>
        <w:t xml:space="preserve"> letter</w:t>
      </w:r>
      <w:r w:rsidR="45E7C06B" w:rsidRPr="32F98027">
        <w:rPr>
          <w:rFonts w:asciiTheme="majorHAnsi" w:eastAsiaTheme="majorEastAsia" w:hAnsiTheme="majorHAnsi" w:cstheme="majorBidi"/>
          <w:color w:val="000000" w:themeColor="text1"/>
          <w:sz w:val="24"/>
          <w:szCs w:val="24"/>
        </w:rPr>
        <w:t xml:space="preserve"> also</w:t>
      </w:r>
      <w:r w:rsidRPr="32F98027">
        <w:rPr>
          <w:rFonts w:asciiTheme="majorHAnsi" w:eastAsiaTheme="majorEastAsia" w:hAnsiTheme="majorHAnsi" w:cstheme="majorBidi"/>
          <w:color w:val="000000" w:themeColor="text1"/>
          <w:sz w:val="24"/>
          <w:szCs w:val="24"/>
        </w:rPr>
        <w:t xml:space="preserve"> urge</w:t>
      </w:r>
      <w:r w:rsidR="3ADBEBBC" w:rsidRPr="32F98027">
        <w:rPr>
          <w:rFonts w:asciiTheme="majorHAnsi" w:eastAsiaTheme="majorEastAsia" w:hAnsiTheme="majorHAnsi" w:cstheme="majorBidi"/>
          <w:color w:val="000000" w:themeColor="text1"/>
          <w:sz w:val="24"/>
          <w:szCs w:val="24"/>
        </w:rPr>
        <w:t>d the</w:t>
      </w:r>
      <w:r w:rsidRPr="32F98027">
        <w:rPr>
          <w:rFonts w:asciiTheme="majorHAnsi" w:eastAsiaTheme="majorEastAsia" w:hAnsiTheme="majorHAnsi" w:cstheme="majorBidi"/>
          <w:color w:val="000000" w:themeColor="text1"/>
          <w:sz w:val="24"/>
          <w:szCs w:val="24"/>
        </w:rPr>
        <w:t xml:space="preserve"> agency to submit an amendment for Part B premium subsidy design</w:t>
      </w:r>
      <w:r w:rsidR="39B364FE" w:rsidRPr="32F98027">
        <w:rPr>
          <w:rFonts w:asciiTheme="majorHAnsi" w:eastAsiaTheme="majorEastAsia" w:hAnsiTheme="majorHAnsi" w:cstheme="majorBidi"/>
          <w:color w:val="000000" w:themeColor="text1"/>
          <w:sz w:val="24"/>
          <w:szCs w:val="24"/>
        </w:rPr>
        <w:t xml:space="preserve">. </w:t>
      </w:r>
      <w:r w:rsidR="56140C6B" w:rsidRPr="32F98027">
        <w:rPr>
          <w:rFonts w:asciiTheme="majorHAnsi" w:eastAsiaTheme="majorEastAsia" w:hAnsiTheme="majorHAnsi" w:cstheme="majorBidi"/>
          <w:sz w:val="24"/>
          <w:szCs w:val="24"/>
        </w:rPr>
        <w:t xml:space="preserve">In response, </w:t>
      </w:r>
      <w:r w:rsidR="6C8CD6B6" w:rsidRPr="32F98027">
        <w:rPr>
          <w:rFonts w:asciiTheme="majorHAnsi" w:eastAsiaTheme="majorEastAsia" w:hAnsiTheme="majorHAnsi" w:cstheme="majorBidi"/>
          <w:sz w:val="24"/>
          <w:szCs w:val="24"/>
        </w:rPr>
        <w:t>the Commonwealth</w:t>
      </w:r>
      <w:r w:rsidR="56140C6B" w:rsidRPr="32F98027">
        <w:rPr>
          <w:rFonts w:asciiTheme="majorHAnsi" w:eastAsiaTheme="majorEastAsia" w:hAnsiTheme="majorHAnsi" w:cstheme="majorBidi"/>
          <w:sz w:val="24"/>
          <w:szCs w:val="24"/>
        </w:rPr>
        <w:t xml:space="preserve"> has updated the amendment to request expenditure authority for members on CommonHealth to receive MSP up to the state statutory limit and for a Part B premium subsidy design. Expenditure authority is needed to provide MSP to medically needy non-MAGI members over 165% FPL and to provide QI to non-MAGI members on Standard so </w:t>
      </w:r>
      <w:r w:rsidR="24C6DA8F" w:rsidRPr="32F98027">
        <w:rPr>
          <w:rFonts w:asciiTheme="majorHAnsi" w:eastAsiaTheme="majorEastAsia" w:hAnsiTheme="majorHAnsi" w:cstheme="majorBidi"/>
          <w:sz w:val="24"/>
          <w:szCs w:val="24"/>
        </w:rPr>
        <w:t>EOHHS has</w:t>
      </w:r>
      <w:r w:rsidR="56140C6B" w:rsidRPr="32F98027">
        <w:rPr>
          <w:rFonts w:asciiTheme="majorHAnsi" w:eastAsiaTheme="majorEastAsia" w:hAnsiTheme="majorHAnsi" w:cstheme="majorBidi"/>
          <w:sz w:val="24"/>
          <w:szCs w:val="24"/>
        </w:rPr>
        <w:t xml:space="preserve"> not made changes to those requests</w:t>
      </w:r>
      <w:r w:rsidR="59403B10" w:rsidRPr="32F98027">
        <w:rPr>
          <w:rFonts w:asciiTheme="majorHAnsi" w:eastAsiaTheme="majorEastAsia" w:hAnsiTheme="majorHAnsi" w:cstheme="majorBidi"/>
          <w:sz w:val="24"/>
          <w:szCs w:val="24"/>
        </w:rPr>
        <w:t>.</w:t>
      </w:r>
    </w:p>
    <w:p w14:paraId="1C6C4EFE" w14:textId="486B10D7" w:rsidR="1645E240" w:rsidRDefault="1645E240" w:rsidP="32F98027">
      <w:pPr>
        <w:spacing w:line="257" w:lineRule="auto"/>
        <w:rPr>
          <w:rFonts w:asciiTheme="majorHAnsi" w:eastAsiaTheme="majorEastAsia" w:hAnsiTheme="majorHAnsi" w:cstheme="majorBidi"/>
          <w:sz w:val="24"/>
          <w:szCs w:val="24"/>
        </w:rPr>
      </w:pPr>
      <w:r w:rsidRPr="32F98027">
        <w:rPr>
          <w:rFonts w:asciiTheme="majorHAnsi" w:eastAsiaTheme="majorEastAsia" w:hAnsiTheme="majorHAnsi" w:cstheme="majorBidi"/>
          <w:sz w:val="24"/>
          <w:szCs w:val="24"/>
        </w:rPr>
        <w:t xml:space="preserve">17* comment letters expressed support for the request to remove the wavier of three months retroactive eligibility. Six comment letters asked for an earlier effective date than January 1, 2025. </w:t>
      </w:r>
      <w:r w:rsidR="37826002" w:rsidRPr="32F98027">
        <w:rPr>
          <w:rFonts w:asciiTheme="majorHAnsi" w:eastAsiaTheme="majorEastAsia" w:hAnsiTheme="majorHAnsi" w:cstheme="majorBidi"/>
          <w:sz w:val="24"/>
          <w:szCs w:val="24"/>
        </w:rPr>
        <w:t>In the absence of an earlier effective date, one</w:t>
      </w:r>
      <w:r w:rsidRPr="32F98027">
        <w:rPr>
          <w:rFonts w:asciiTheme="majorHAnsi" w:eastAsiaTheme="majorEastAsia" w:hAnsiTheme="majorHAnsi" w:cstheme="majorBidi"/>
          <w:sz w:val="24"/>
          <w:szCs w:val="24"/>
        </w:rPr>
        <w:t xml:space="preserve"> comment letter</w:t>
      </w:r>
      <w:r w:rsidR="54F585AA" w:rsidRPr="32F98027">
        <w:rPr>
          <w:rFonts w:asciiTheme="majorHAnsi" w:eastAsiaTheme="majorEastAsia" w:hAnsiTheme="majorHAnsi" w:cstheme="majorBidi"/>
          <w:sz w:val="24"/>
          <w:szCs w:val="24"/>
        </w:rPr>
        <w:t xml:space="preserve"> ur</w:t>
      </w:r>
      <w:r w:rsidRPr="32F98027">
        <w:rPr>
          <w:rFonts w:asciiTheme="majorHAnsi" w:eastAsiaTheme="majorEastAsia" w:hAnsiTheme="majorHAnsi" w:cstheme="majorBidi"/>
          <w:sz w:val="24"/>
          <w:szCs w:val="24"/>
        </w:rPr>
        <w:t>ge</w:t>
      </w:r>
      <w:r w:rsidR="6812976A" w:rsidRPr="32F98027">
        <w:rPr>
          <w:rFonts w:asciiTheme="majorHAnsi" w:eastAsiaTheme="majorEastAsia" w:hAnsiTheme="majorHAnsi" w:cstheme="majorBidi"/>
          <w:sz w:val="24"/>
          <w:szCs w:val="24"/>
        </w:rPr>
        <w:t>d the</w:t>
      </w:r>
      <w:r w:rsidRPr="32F98027">
        <w:rPr>
          <w:rFonts w:asciiTheme="majorHAnsi" w:eastAsiaTheme="majorEastAsia" w:hAnsiTheme="majorHAnsi" w:cstheme="majorBidi"/>
          <w:sz w:val="24"/>
          <w:szCs w:val="24"/>
        </w:rPr>
        <w:t xml:space="preserve"> agency to </w:t>
      </w:r>
      <w:r w:rsidR="5973CFEB" w:rsidRPr="32F98027">
        <w:rPr>
          <w:rFonts w:asciiTheme="majorHAnsi" w:eastAsiaTheme="majorEastAsia" w:hAnsiTheme="majorHAnsi" w:cstheme="majorBidi"/>
          <w:sz w:val="24"/>
          <w:szCs w:val="24"/>
        </w:rPr>
        <w:t>consider alternative approaches to support coverage for individuals</w:t>
      </w:r>
      <w:r w:rsidRPr="32F98027">
        <w:rPr>
          <w:rFonts w:asciiTheme="majorHAnsi" w:eastAsiaTheme="majorEastAsia" w:hAnsiTheme="majorHAnsi" w:cstheme="majorBidi"/>
          <w:sz w:val="24"/>
          <w:szCs w:val="24"/>
        </w:rPr>
        <w:t xml:space="preserve"> between approval </w:t>
      </w:r>
      <w:r w:rsidR="08EB43FD" w:rsidRPr="32F98027">
        <w:rPr>
          <w:rFonts w:asciiTheme="majorHAnsi" w:eastAsiaTheme="majorEastAsia" w:hAnsiTheme="majorHAnsi" w:cstheme="majorBidi"/>
          <w:sz w:val="24"/>
          <w:szCs w:val="24"/>
        </w:rPr>
        <w:t xml:space="preserve">of the amendment </w:t>
      </w:r>
      <w:r w:rsidRPr="32F98027">
        <w:rPr>
          <w:rFonts w:asciiTheme="majorHAnsi" w:eastAsiaTheme="majorEastAsia" w:hAnsiTheme="majorHAnsi" w:cstheme="majorBidi"/>
          <w:sz w:val="24"/>
          <w:szCs w:val="24"/>
        </w:rPr>
        <w:t xml:space="preserve">and </w:t>
      </w:r>
      <w:r w:rsidR="2DF6CB57" w:rsidRPr="32F98027">
        <w:rPr>
          <w:rFonts w:asciiTheme="majorHAnsi" w:eastAsiaTheme="majorEastAsia" w:hAnsiTheme="majorHAnsi" w:cstheme="majorBidi"/>
          <w:sz w:val="24"/>
          <w:szCs w:val="24"/>
        </w:rPr>
        <w:t xml:space="preserve">the planned </w:t>
      </w:r>
      <w:r w:rsidRPr="32F98027">
        <w:rPr>
          <w:rFonts w:asciiTheme="majorHAnsi" w:eastAsiaTheme="majorEastAsia" w:hAnsiTheme="majorHAnsi" w:cstheme="majorBidi"/>
          <w:sz w:val="24"/>
          <w:szCs w:val="24"/>
        </w:rPr>
        <w:t>1/1/25 system implementation date</w:t>
      </w:r>
      <w:r w:rsidR="3370D62C" w:rsidRPr="32F98027">
        <w:rPr>
          <w:rFonts w:asciiTheme="majorHAnsi" w:eastAsiaTheme="majorEastAsia" w:hAnsiTheme="majorHAnsi" w:cstheme="majorBidi"/>
          <w:sz w:val="24"/>
          <w:szCs w:val="24"/>
        </w:rPr>
        <w:t>.</w:t>
      </w:r>
      <w:r w:rsidR="413CED47" w:rsidRPr="32F98027">
        <w:rPr>
          <w:rFonts w:asciiTheme="majorHAnsi" w:eastAsiaTheme="majorEastAsia" w:hAnsiTheme="majorHAnsi" w:cstheme="majorBidi"/>
          <w:sz w:val="24"/>
          <w:szCs w:val="24"/>
        </w:rPr>
        <w:t xml:space="preserve"> Due to needed system updates </w:t>
      </w:r>
      <w:r w:rsidR="0EAD55E3" w:rsidRPr="32F98027">
        <w:rPr>
          <w:rFonts w:asciiTheme="majorHAnsi" w:eastAsiaTheme="majorEastAsia" w:hAnsiTheme="majorHAnsi" w:cstheme="majorBidi"/>
          <w:sz w:val="24"/>
          <w:szCs w:val="24"/>
        </w:rPr>
        <w:t>the Commonwealth</w:t>
      </w:r>
      <w:r w:rsidR="413CED47" w:rsidRPr="32F98027">
        <w:rPr>
          <w:rFonts w:asciiTheme="majorHAnsi" w:eastAsiaTheme="majorEastAsia" w:hAnsiTheme="majorHAnsi" w:cstheme="majorBidi"/>
          <w:sz w:val="24"/>
          <w:szCs w:val="24"/>
        </w:rPr>
        <w:t xml:space="preserve"> is not able to implement this change</w:t>
      </w:r>
      <w:r w:rsidR="2AE655A7" w:rsidRPr="32F98027">
        <w:rPr>
          <w:rFonts w:asciiTheme="majorHAnsi" w:eastAsiaTheme="majorEastAsia" w:hAnsiTheme="majorHAnsi" w:cstheme="majorBidi"/>
          <w:sz w:val="24"/>
          <w:szCs w:val="24"/>
        </w:rPr>
        <w:t xml:space="preserve"> or develop alternative approaches</w:t>
      </w:r>
      <w:r w:rsidR="413CED47" w:rsidRPr="32F98027">
        <w:rPr>
          <w:rFonts w:asciiTheme="majorHAnsi" w:eastAsiaTheme="majorEastAsia" w:hAnsiTheme="majorHAnsi" w:cstheme="majorBidi"/>
          <w:sz w:val="24"/>
          <w:szCs w:val="24"/>
        </w:rPr>
        <w:t xml:space="preserve"> earlier than January 1, 2025</w:t>
      </w:r>
      <w:r w:rsidR="2936C18E" w:rsidRPr="32F98027">
        <w:rPr>
          <w:rFonts w:asciiTheme="majorHAnsi" w:eastAsiaTheme="majorEastAsia" w:hAnsiTheme="majorHAnsi" w:cstheme="majorBidi"/>
          <w:sz w:val="24"/>
          <w:szCs w:val="24"/>
        </w:rPr>
        <w:t>.</w:t>
      </w:r>
    </w:p>
    <w:p w14:paraId="51E740ED" w14:textId="29CDD7CB" w:rsidR="3370D62C" w:rsidRPr="00476BD7" w:rsidRDefault="1D1D35C9" w:rsidP="32F98027">
      <w:pPr>
        <w:spacing w:line="257" w:lineRule="auto"/>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sz w:val="24"/>
          <w:szCs w:val="24"/>
        </w:rPr>
        <w:t>19</w:t>
      </w:r>
      <w:r w:rsidR="1AAD163A" w:rsidRPr="32F98027">
        <w:rPr>
          <w:rFonts w:asciiTheme="majorHAnsi" w:eastAsiaTheme="majorEastAsia" w:hAnsiTheme="majorHAnsi" w:cstheme="majorBidi"/>
          <w:sz w:val="24"/>
          <w:szCs w:val="24"/>
        </w:rPr>
        <w:t>* comment letters expressed support for the request to provide 12 months continuous eligibility for adults and 24 months continuous eligibility</w:t>
      </w:r>
      <w:r w:rsidR="4A1D3707" w:rsidRPr="32F98027">
        <w:rPr>
          <w:rFonts w:asciiTheme="majorHAnsi" w:eastAsiaTheme="majorEastAsia" w:hAnsiTheme="majorHAnsi" w:cstheme="majorBidi"/>
          <w:sz w:val="24"/>
          <w:szCs w:val="24"/>
        </w:rPr>
        <w:t xml:space="preserve"> for members experiencing homelessness who are 65 and over. </w:t>
      </w:r>
      <w:r w:rsidR="04B9D790" w:rsidRPr="32F98027">
        <w:rPr>
          <w:rFonts w:asciiTheme="majorHAnsi" w:eastAsiaTheme="majorEastAsia" w:hAnsiTheme="majorHAnsi" w:cstheme="majorBidi"/>
          <w:sz w:val="24"/>
          <w:szCs w:val="24"/>
        </w:rPr>
        <w:t>Five</w:t>
      </w:r>
      <w:r w:rsidR="1AAD163A" w:rsidRPr="32F98027">
        <w:rPr>
          <w:rFonts w:asciiTheme="majorHAnsi" w:eastAsiaTheme="majorEastAsia" w:hAnsiTheme="majorHAnsi" w:cstheme="majorBidi"/>
          <w:sz w:val="24"/>
          <w:szCs w:val="24"/>
        </w:rPr>
        <w:t xml:space="preserve"> comment letters asked for an earlier effective date than January 1, 2025.</w:t>
      </w:r>
      <w:r w:rsidR="11F27DE9" w:rsidRPr="32F98027">
        <w:rPr>
          <w:rFonts w:asciiTheme="majorHAnsi" w:eastAsiaTheme="majorEastAsia" w:hAnsiTheme="majorHAnsi" w:cstheme="majorBidi"/>
          <w:sz w:val="24"/>
          <w:szCs w:val="24"/>
        </w:rPr>
        <w:t xml:space="preserve"> </w:t>
      </w:r>
      <w:r w:rsidR="21D74808" w:rsidRPr="32F98027">
        <w:rPr>
          <w:rFonts w:asciiTheme="majorHAnsi" w:eastAsiaTheme="majorEastAsia" w:hAnsiTheme="majorHAnsi" w:cstheme="majorBidi"/>
          <w:sz w:val="24"/>
          <w:szCs w:val="24"/>
        </w:rPr>
        <w:t>Three</w:t>
      </w:r>
      <w:r w:rsidR="1AAD163A" w:rsidRPr="32F98027">
        <w:rPr>
          <w:rFonts w:asciiTheme="majorHAnsi" w:eastAsiaTheme="majorEastAsia" w:hAnsiTheme="majorHAnsi" w:cstheme="majorBidi"/>
          <w:sz w:val="24"/>
          <w:szCs w:val="24"/>
        </w:rPr>
        <w:t xml:space="preserve"> comment letters asked for the request to include multi-year CE for children</w:t>
      </w:r>
      <w:r w:rsidR="01ED00E9" w:rsidRPr="32F98027">
        <w:rPr>
          <w:rFonts w:asciiTheme="majorHAnsi" w:eastAsiaTheme="majorEastAsia" w:hAnsiTheme="majorHAnsi" w:cstheme="majorBidi"/>
          <w:sz w:val="24"/>
          <w:szCs w:val="24"/>
        </w:rPr>
        <w:t xml:space="preserve">. </w:t>
      </w:r>
      <w:r w:rsidR="395384DC" w:rsidRPr="32F98027">
        <w:rPr>
          <w:rFonts w:asciiTheme="majorHAnsi" w:eastAsiaTheme="majorEastAsia" w:hAnsiTheme="majorHAnsi" w:cstheme="majorBidi"/>
          <w:sz w:val="24"/>
          <w:szCs w:val="24"/>
        </w:rPr>
        <w:t>One</w:t>
      </w:r>
      <w:r w:rsidR="1AAD163A" w:rsidRPr="32F98027">
        <w:rPr>
          <w:rFonts w:asciiTheme="majorHAnsi" w:eastAsiaTheme="majorEastAsia" w:hAnsiTheme="majorHAnsi" w:cstheme="majorBidi"/>
          <w:sz w:val="24"/>
          <w:szCs w:val="24"/>
        </w:rPr>
        <w:t xml:space="preserve"> comment letter</w:t>
      </w:r>
      <w:r w:rsidR="4400CD11" w:rsidRPr="32F98027">
        <w:rPr>
          <w:rFonts w:asciiTheme="majorHAnsi" w:eastAsiaTheme="majorEastAsia" w:hAnsiTheme="majorHAnsi" w:cstheme="majorBidi"/>
          <w:sz w:val="24"/>
          <w:szCs w:val="24"/>
        </w:rPr>
        <w:t xml:space="preserve"> </w:t>
      </w:r>
      <w:r w:rsidR="165D5973" w:rsidRPr="32F98027">
        <w:rPr>
          <w:rFonts w:asciiTheme="majorHAnsi" w:eastAsiaTheme="majorEastAsia" w:hAnsiTheme="majorHAnsi" w:cstheme="majorBidi"/>
          <w:sz w:val="24"/>
          <w:szCs w:val="24"/>
        </w:rPr>
        <w:t>s</w:t>
      </w:r>
      <w:r w:rsidR="2F0147B1" w:rsidRPr="32F98027">
        <w:rPr>
          <w:rFonts w:asciiTheme="majorHAnsi" w:eastAsiaTheme="majorEastAsia" w:hAnsiTheme="majorHAnsi" w:cstheme="majorBidi"/>
          <w:sz w:val="24"/>
          <w:szCs w:val="24"/>
        </w:rPr>
        <w:t>uggest</w:t>
      </w:r>
      <w:r w:rsidR="2AF4DD9B" w:rsidRPr="32F98027">
        <w:rPr>
          <w:rFonts w:asciiTheme="majorHAnsi" w:eastAsiaTheme="majorEastAsia" w:hAnsiTheme="majorHAnsi" w:cstheme="majorBidi"/>
          <w:sz w:val="24"/>
          <w:szCs w:val="24"/>
        </w:rPr>
        <w:t>ed</w:t>
      </w:r>
      <w:r w:rsidR="1AAD163A" w:rsidRPr="32F98027">
        <w:rPr>
          <w:rFonts w:asciiTheme="majorHAnsi" w:eastAsiaTheme="majorEastAsia" w:hAnsiTheme="majorHAnsi" w:cstheme="majorBidi"/>
          <w:sz w:val="24"/>
          <w:szCs w:val="24"/>
        </w:rPr>
        <w:t xml:space="preserve"> some </w:t>
      </w:r>
      <w:r w:rsidR="1FCFEF51" w:rsidRPr="32F98027">
        <w:rPr>
          <w:rFonts w:asciiTheme="majorHAnsi" w:eastAsiaTheme="majorEastAsia" w:hAnsiTheme="majorHAnsi" w:cstheme="majorBidi"/>
          <w:sz w:val="24"/>
          <w:szCs w:val="24"/>
        </w:rPr>
        <w:t xml:space="preserve">consideration for </w:t>
      </w:r>
      <w:r w:rsidR="1AAD163A" w:rsidRPr="32F98027">
        <w:rPr>
          <w:rFonts w:asciiTheme="majorHAnsi" w:eastAsiaTheme="majorEastAsia" w:hAnsiTheme="majorHAnsi" w:cstheme="majorBidi"/>
          <w:sz w:val="24"/>
          <w:szCs w:val="24"/>
        </w:rPr>
        <w:t>addressing HIV needs</w:t>
      </w:r>
      <w:r w:rsidR="663C10DC" w:rsidRPr="32F98027">
        <w:rPr>
          <w:rFonts w:asciiTheme="majorHAnsi" w:eastAsiaTheme="majorEastAsia" w:hAnsiTheme="majorHAnsi" w:cstheme="majorBidi"/>
          <w:sz w:val="24"/>
          <w:szCs w:val="24"/>
        </w:rPr>
        <w:t>,</w:t>
      </w:r>
      <w:r w:rsidR="1AAD163A" w:rsidRPr="32F98027">
        <w:rPr>
          <w:rFonts w:asciiTheme="majorHAnsi" w:eastAsiaTheme="majorEastAsia" w:hAnsiTheme="majorHAnsi" w:cstheme="majorBidi"/>
          <w:sz w:val="24"/>
          <w:szCs w:val="24"/>
        </w:rPr>
        <w:t xml:space="preserve"> tackling homelessness</w:t>
      </w:r>
      <w:r w:rsidR="268480A3" w:rsidRPr="32F98027">
        <w:rPr>
          <w:rFonts w:asciiTheme="majorHAnsi" w:eastAsiaTheme="majorEastAsia" w:hAnsiTheme="majorHAnsi" w:cstheme="majorBidi"/>
          <w:sz w:val="24"/>
          <w:szCs w:val="24"/>
        </w:rPr>
        <w:t>,</w:t>
      </w:r>
      <w:r w:rsidR="49170B70" w:rsidRPr="32F98027">
        <w:rPr>
          <w:rFonts w:asciiTheme="majorHAnsi" w:eastAsiaTheme="majorEastAsia" w:hAnsiTheme="majorHAnsi" w:cstheme="majorBidi"/>
          <w:sz w:val="24"/>
          <w:szCs w:val="24"/>
        </w:rPr>
        <w:t xml:space="preserve"> and</w:t>
      </w:r>
      <w:r w:rsidR="1AAD163A" w:rsidRPr="32F98027">
        <w:rPr>
          <w:rFonts w:asciiTheme="majorHAnsi" w:eastAsiaTheme="majorEastAsia" w:hAnsiTheme="majorHAnsi" w:cstheme="majorBidi"/>
          <w:sz w:val="24"/>
          <w:szCs w:val="24"/>
        </w:rPr>
        <w:t xml:space="preserve"> </w:t>
      </w:r>
      <w:r w:rsidR="2F0147B1" w:rsidRPr="32F98027">
        <w:rPr>
          <w:rFonts w:asciiTheme="majorHAnsi" w:eastAsiaTheme="majorEastAsia" w:hAnsiTheme="majorHAnsi" w:cstheme="majorBidi"/>
          <w:sz w:val="24"/>
          <w:szCs w:val="24"/>
        </w:rPr>
        <w:t>work</w:t>
      </w:r>
      <w:r w:rsidR="220E002F" w:rsidRPr="32F98027">
        <w:rPr>
          <w:rFonts w:asciiTheme="majorHAnsi" w:eastAsiaTheme="majorEastAsia" w:hAnsiTheme="majorHAnsi" w:cstheme="majorBidi"/>
          <w:sz w:val="24"/>
          <w:szCs w:val="24"/>
        </w:rPr>
        <w:t>ing</w:t>
      </w:r>
      <w:r w:rsidR="1AAD163A" w:rsidRPr="32F98027">
        <w:rPr>
          <w:rFonts w:asciiTheme="majorHAnsi" w:eastAsiaTheme="majorEastAsia" w:hAnsiTheme="majorHAnsi" w:cstheme="majorBidi"/>
          <w:sz w:val="24"/>
          <w:szCs w:val="24"/>
        </w:rPr>
        <w:t xml:space="preserve"> with </w:t>
      </w:r>
      <w:r w:rsidR="079AE77D" w:rsidRPr="32F98027">
        <w:rPr>
          <w:rFonts w:asciiTheme="majorHAnsi" w:eastAsiaTheme="majorEastAsia" w:hAnsiTheme="majorHAnsi" w:cstheme="majorBidi"/>
          <w:sz w:val="24"/>
          <w:szCs w:val="24"/>
        </w:rPr>
        <w:t xml:space="preserve">the </w:t>
      </w:r>
      <w:r w:rsidR="1AAD163A" w:rsidRPr="32F98027">
        <w:rPr>
          <w:rFonts w:asciiTheme="majorHAnsi" w:eastAsiaTheme="majorEastAsia" w:hAnsiTheme="majorHAnsi" w:cstheme="majorBidi"/>
          <w:sz w:val="24"/>
          <w:szCs w:val="24"/>
        </w:rPr>
        <w:t>Ryan White program</w:t>
      </w:r>
      <w:r w:rsidR="535FDE2D" w:rsidRPr="32F98027">
        <w:rPr>
          <w:rFonts w:asciiTheme="majorHAnsi" w:eastAsiaTheme="majorEastAsia" w:hAnsiTheme="majorHAnsi" w:cstheme="majorBidi"/>
          <w:sz w:val="24"/>
          <w:szCs w:val="24"/>
        </w:rPr>
        <w:t xml:space="preserve">. One </w:t>
      </w:r>
      <w:r w:rsidR="1AAD163A" w:rsidRPr="32F98027">
        <w:rPr>
          <w:rFonts w:asciiTheme="majorHAnsi" w:eastAsiaTheme="majorEastAsia" w:hAnsiTheme="majorHAnsi" w:cstheme="majorBidi"/>
          <w:sz w:val="24"/>
          <w:szCs w:val="24"/>
        </w:rPr>
        <w:t xml:space="preserve">comment letter </w:t>
      </w:r>
      <w:r w:rsidR="0ABD06CC" w:rsidRPr="32F98027">
        <w:rPr>
          <w:rFonts w:asciiTheme="majorHAnsi" w:eastAsiaTheme="majorEastAsia" w:hAnsiTheme="majorHAnsi" w:cstheme="majorBidi"/>
          <w:sz w:val="24"/>
          <w:szCs w:val="24"/>
        </w:rPr>
        <w:t xml:space="preserve">asked for </w:t>
      </w:r>
      <w:r w:rsidR="1AAD163A" w:rsidRPr="32F98027">
        <w:rPr>
          <w:rFonts w:asciiTheme="majorHAnsi" w:eastAsiaTheme="majorEastAsia" w:hAnsiTheme="majorHAnsi" w:cstheme="majorBidi"/>
          <w:sz w:val="24"/>
          <w:szCs w:val="24"/>
        </w:rPr>
        <w:t>clear</w:t>
      </w:r>
      <w:r w:rsidR="7B2BE75F" w:rsidRPr="32F98027">
        <w:rPr>
          <w:rFonts w:asciiTheme="majorHAnsi" w:eastAsiaTheme="majorEastAsia" w:hAnsiTheme="majorHAnsi" w:cstheme="majorBidi"/>
          <w:sz w:val="24"/>
          <w:szCs w:val="24"/>
        </w:rPr>
        <w:t>er</w:t>
      </w:r>
      <w:r w:rsidR="1AAD163A" w:rsidRPr="32F98027">
        <w:rPr>
          <w:rFonts w:asciiTheme="majorHAnsi" w:eastAsiaTheme="majorEastAsia" w:hAnsiTheme="majorHAnsi" w:cstheme="majorBidi"/>
          <w:sz w:val="24"/>
          <w:szCs w:val="24"/>
        </w:rPr>
        <w:t xml:space="preserve"> definitions for homelessness and </w:t>
      </w:r>
      <w:r w:rsidR="1C187E19" w:rsidRPr="32F98027">
        <w:rPr>
          <w:rFonts w:asciiTheme="majorHAnsi" w:eastAsiaTheme="majorEastAsia" w:hAnsiTheme="majorHAnsi" w:cstheme="majorBidi"/>
          <w:sz w:val="24"/>
          <w:szCs w:val="24"/>
        </w:rPr>
        <w:t xml:space="preserve">that </w:t>
      </w:r>
      <w:r w:rsidR="1AAD163A" w:rsidRPr="32F98027">
        <w:rPr>
          <w:rFonts w:asciiTheme="majorHAnsi" w:eastAsiaTheme="majorEastAsia" w:hAnsiTheme="majorHAnsi" w:cstheme="majorBidi"/>
          <w:sz w:val="24"/>
          <w:szCs w:val="24"/>
        </w:rPr>
        <w:t>those individuals at risk of homelessness be included</w:t>
      </w:r>
      <w:r w:rsidR="60BCE116" w:rsidRPr="32F98027">
        <w:rPr>
          <w:rFonts w:asciiTheme="majorHAnsi" w:eastAsiaTheme="majorEastAsia" w:hAnsiTheme="majorHAnsi" w:cstheme="majorBidi"/>
          <w:sz w:val="24"/>
          <w:szCs w:val="24"/>
        </w:rPr>
        <w:t>, as well as requesting</w:t>
      </w:r>
      <w:r w:rsidR="1AAD163A" w:rsidRPr="32F98027">
        <w:rPr>
          <w:rFonts w:asciiTheme="majorHAnsi" w:eastAsiaTheme="majorEastAsia" w:hAnsiTheme="majorHAnsi" w:cstheme="majorBidi"/>
          <w:sz w:val="24"/>
          <w:szCs w:val="24"/>
        </w:rPr>
        <w:t xml:space="preserve"> </w:t>
      </w:r>
      <w:r w:rsidR="2F0147B1" w:rsidRPr="32F98027">
        <w:rPr>
          <w:rFonts w:asciiTheme="majorHAnsi" w:eastAsiaTheme="majorEastAsia" w:hAnsiTheme="majorHAnsi" w:cstheme="majorBidi"/>
          <w:sz w:val="24"/>
          <w:szCs w:val="24"/>
        </w:rPr>
        <w:t>consider</w:t>
      </w:r>
      <w:r w:rsidR="2AAD6F5A" w:rsidRPr="32F98027">
        <w:rPr>
          <w:rFonts w:asciiTheme="majorHAnsi" w:eastAsiaTheme="majorEastAsia" w:hAnsiTheme="majorHAnsi" w:cstheme="majorBidi"/>
          <w:sz w:val="24"/>
          <w:szCs w:val="24"/>
        </w:rPr>
        <w:t>ation of</w:t>
      </w:r>
      <w:r w:rsidR="1AAD163A" w:rsidRPr="32F98027">
        <w:rPr>
          <w:rFonts w:asciiTheme="majorHAnsi" w:eastAsiaTheme="majorEastAsia" w:hAnsiTheme="majorHAnsi" w:cstheme="majorBidi"/>
          <w:sz w:val="24"/>
          <w:szCs w:val="24"/>
        </w:rPr>
        <w:t xml:space="preserve"> a grace period prior to members turning 65 to allow for continuity of care and engagement in needed services</w:t>
      </w:r>
      <w:r w:rsidR="52657391" w:rsidRPr="32F98027">
        <w:rPr>
          <w:rFonts w:asciiTheme="majorHAnsi" w:eastAsiaTheme="majorEastAsia" w:hAnsiTheme="majorHAnsi" w:cstheme="majorBidi"/>
          <w:sz w:val="24"/>
          <w:szCs w:val="24"/>
        </w:rPr>
        <w:t>. Lastly, one</w:t>
      </w:r>
      <w:r w:rsidR="1AAD163A" w:rsidRPr="32F98027">
        <w:rPr>
          <w:rFonts w:asciiTheme="majorHAnsi" w:eastAsiaTheme="majorEastAsia" w:hAnsiTheme="majorHAnsi" w:cstheme="majorBidi"/>
          <w:color w:val="000000" w:themeColor="text1"/>
          <w:sz w:val="24"/>
          <w:szCs w:val="24"/>
        </w:rPr>
        <w:t xml:space="preserve"> comment letter </w:t>
      </w:r>
      <w:r w:rsidR="5C0A6FA4" w:rsidRPr="32F98027">
        <w:rPr>
          <w:rFonts w:asciiTheme="majorHAnsi" w:eastAsiaTheme="majorEastAsia" w:hAnsiTheme="majorHAnsi" w:cstheme="majorBidi"/>
          <w:color w:val="000000" w:themeColor="text1"/>
          <w:sz w:val="24"/>
          <w:szCs w:val="24"/>
        </w:rPr>
        <w:t xml:space="preserve">asked that the agency </w:t>
      </w:r>
      <w:r w:rsidR="1AAD163A" w:rsidRPr="32F98027">
        <w:rPr>
          <w:rFonts w:asciiTheme="majorHAnsi" w:eastAsiaTheme="majorEastAsia" w:hAnsiTheme="majorHAnsi" w:cstheme="majorBidi"/>
          <w:color w:val="000000" w:themeColor="text1"/>
          <w:sz w:val="24"/>
          <w:szCs w:val="24"/>
        </w:rPr>
        <w:t xml:space="preserve">consider alignment with </w:t>
      </w:r>
      <w:r w:rsidR="421E33E0" w:rsidRPr="32F98027">
        <w:rPr>
          <w:rFonts w:asciiTheme="majorHAnsi" w:eastAsiaTheme="majorEastAsia" w:hAnsiTheme="majorHAnsi" w:cstheme="majorBidi"/>
          <w:color w:val="000000" w:themeColor="text1"/>
          <w:sz w:val="24"/>
          <w:szCs w:val="24"/>
        </w:rPr>
        <w:t>current continuous eligibility policies for justice-involved</w:t>
      </w:r>
      <w:r w:rsidR="1AAD163A" w:rsidRPr="32F98027">
        <w:rPr>
          <w:rFonts w:asciiTheme="majorHAnsi" w:eastAsiaTheme="majorEastAsia" w:hAnsiTheme="majorHAnsi" w:cstheme="majorBidi"/>
          <w:color w:val="000000" w:themeColor="text1"/>
          <w:sz w:val="24"/>
          <w:szCs w:val="24"/>
        </w:rPr>
        <w:t xml:space="preserve"> and postpartum </w:t>
      </w:r>
      <w:r w:rsidR="5DB1EA56" w:rsidRPr="32F98027">
        <w:rPr>
          <w:rFonts w:asciiTheme="majorHAnsi" w:eastAsiaTheme="majorEastAsia" w:hAnsiTheme="majorHAnsi" w:cstheme="majorBidi"/>
          <w:color w:val="000000" w:themeColor="text1"/>
          <w:sz w:val="24"/>
          <w:szCs w:val="24"/>
        </w:rPr>
        <w:t>populations</w:t>
      </w:r>
      <w:r w:rsidR="1AAD163A" w:rsidRPr="32F98027">
        <w:rPr>
          <w:rFonts w:asciiTheme="majorHAnsi" w:eastAsiaTheme="majorEastAsia" w:hAnsiTheme="majorHAnsi" w:cstheme="majorBidi"/>
          <w:color w:val="000000" w:themeColor="text1"/>
          <w:sz w:val="24"/>
          <w:szCs w:val="24"/>
        </w:rPr>
        <w:t>, so that an individual eligible for the more than one CE period has the benefit of the longest available period of CE</w:t>
      </w:r>
      <w:r w:rsidR="6024B9B9" w:rsidRPr="32F98027">
        <w:rPr>
          <w:rFonts w:asciiTheme="majorHAnsi" w:eastAsiaTheme="majorEastAsia" w:hAnsiTheme="majorHAnsi" w:cstheme="majorBidi"/>
          <w:color w:val="000000" w:themeColor="text1"/>
          <w:sz w:val="24"/>
          <w:szCs w:val="24"/>
        </w:rPr>
        <w:t>.</w:t>
      </w:r>
      <w:r w:rsidR="58FE7556" w:rsidRPr="32F98027">
        <w:rPr>
          <w:rFonts w:asciiTheme="majorHAnsi" w:eastAsiaTheme="majorEastAsia" w:hAnsiTheme="majorHAnsi" w:cstheme="majorBidi"/>
          <w:color w:val="000000" w:themeColor="text1"/>
          <w:sz w:val="24"/>
          <w:szCs w:val="24"/>
        </w:rPr>
        <w:t xml:space="preserve"> </w:t>
      </w:r>
      <w:r w:rsidR="5B38832C" w:rsidRPr="32F98027">
        <w:rPr>
          <w:rFonts w:asciiTheme="majorHAnsi" w:eastAsiaTheme="majorEastAsia" w:hAnsiTheme="majorHAnsi" w:cstheme="majorBidi"/>
          <w:color w:val="000000" w:themeColor="text1"/>
          <w:sz w:val="24"/>
          <w:szCs w:val="24"/>
        </w:rPr>
        <w:t xml:space="preserve">In line with CMS guidance, </w:t>
      </w:r>
      <w:r w:rsidR="290C6BB0" w:rsidRPr="32F98027">
        <w:rPr>
          <w:rFonts w:asciiTheme="majorHAnsi" w:eastAsiaTheme="majorEastAsia" w:hAnsiTheme="majorHAnsi" w:cstheme="majorBidi"/>
          <w:color w:val="000000" w:themeColor="text1"/>
          <w:sz w:val="24"/>
          <w:szCs w:val="24"/>
        </w:rPr>
        <w:t>the Commonwealth</w:t>
      </w:r>
      <w:r w:rsidR="5B38832C" w:rsidRPr="32F98027">
        <w:rPr>
          <w:rFonts w:asciiTheme="majorHAnsi" w:eastAsiaTheme="majorEastAsia" w:hAnsiTheme="majorHAnsi" w:cstheme="majorBidi"/>
          <w:color w:val="000000" w:themeColor="text1"/>
          <w:sz w:val="24"/>
          <w:szCs w:val="24"/>
        </w:rPr>
        <w:t xml:space="preserve"> will be implementing 12-months continuous eligibility for children in January 2024, however</w:t>
      </w:r>
      <w:r w:rsidR="0ED37AD5" w:rsidRPr="32F98027">
        <w:rPr>
          <w:rFonts w:asciiTheme="majorHAnsi" w:eastAsiaTheme="majorEastAsia" w:hAnsiTheme="majorHAnsi" w:cstheme="majorBidi"/>
          <w:color w:val="000000" w:themeColor="text1"/>
          <w:sz w:val="24"/>
          <w:szCs w:val="24"/>
        </w:rPr>
        <w:t xml:space="preserve">, </w:t>
      </w:r>
      <w:r w:rsidR="5B38832C" w:rsidRPr="32F98027">
        <w:rPr>
          <w:rFonts w:asciiTheme="majorHAnsi" w:eastAsiaTheme="majorEastAsia" w:hAnsiTheme="majorHAnsi" w:cstheme="majorBidi"/>
          <w:sz w:val="24"/>
          <w:szCs w:val="24"/>
        </w:rPr>
        <w:t>d</w:t>
      </w:r>
      <w:r w:rsidR="58FE7556" w:rsidRPr="32F98027">
        <w:rPr>
          <w:rFonts w:asciiTheme="majorHAnsi" w:eastAsiaTheme="majorEastAsia" w:hAnsiTheme="majorHAnsi" w:cstheme="majorBidi"/>
          <w:sz w:val="24"/>
          <w:szCs w:val="24"/>
        </w:rPr>
        <w:t>ue to needed system updates</w:t>
      </w:r>
      <w:r w:rsidR="5B38832C" w:rsidRPr="32F98027">
        <w:rPr>
          <w:rFonts w:asciiTheme="majorHAnsi" w:eastAsiaTheme="majorEastAsia" w:hAnsiTheme="majorHAnsi" w:cstheme="majorBidi"/>
          <w:sz w:val="24"/>
          <w:szCs w:val="24"/>
        </w:rPr>
        <w:t>,</w:t>
      </w:r>
      <w:r w:rsidR="3370D62C" w:rsidRPr="32F98027">
        <w:rPr>
          <w:rFonts w:asciiTheme="majorHAnsi" w:eastAsiaTheme="majorEastAsia" w:hAnsiTheme="majorHAnsi" w:cstheme="majorBidi"/>
          <w:sz w:val="24"/>
          <w:szCs w:val="24"/>
        </w:rPr>
        <w:t xml:space="preserve"> </w:t>
      </w:r>
      <w:r w:rsidR="7E50CEFE" w:rsidRPr="32F98027">
        <w:rPr>
          <w:rFonts w:asciiTheme="majorHAnsi" w:eastAsiaTheme="majorEastAsia" w:hAnsiTheme="majorHAnsi" w:cstheme="majorBidi"/>
          <w:sz w:val="24"/>
          <w:szCs w:val="24"/>
        </w:rPr>
        <w:t xml:space="preserve">the Commonwealth </w:t>
      </w:r>
      <w:r w:rsidR="58FE7556" w:rsidRPr="32F98027">
        <w:rPr>
          <w:rFonts w:asciiTheme="majorHAnsi" w:eastAsiaTheme="majorEastAsia" w:hAnsiTheme="majorHAnsi" w:cstheme="majorBidi"/>
          <w:sz w:val="24"/>
          <w:szCs w:val="24"/>
        </w:rPr>
        <w:t>is not able to implement th</w:t>
      </w:r>
      <w:r w:rsidR="7F83C2B4" w:rsidRPr="32F98027">
        <w:rPr>
          <w:rFonts w:asciiTheme="majorHAnsi" w:eastAsiaTheme="majorEastAsia" w:hAnsiTheme="majorHAnsi" w:cstheme="majorBidi"/>
          <w:sz w:val="24"/>
          <w:szCs w:val="24"/>
        </w:rPr>
        <w:t>ese</w:t>
      </w:r>
      <w:r w:rsidR="58FE7556" w:rsidRPr="32F98027">
        <w:rPr>
          <w:rFonts w:asciiTheme="majorHAnsi" w:eastAsiaTheme="majorEastAsia" w:hAnsiTheme="majorHAnsi" w:cstheme="majorBidi"/>
          <w:sz w:val="24"/>
          <w:szCs w:val="24"/>
        </w:rPr>
        <w:t xml:space="preserve"> </w:t>
      </w:r>
      <w:r w:rsidR="5B38832C" w:rsidRPr="32F98027">
        <w:rPr>
          <w:rFonts w:asciiTheme="majorHAnsi" w:eastAsiaTheme="majorEastAsia" w:hAnsiTheme="majorHAnsi" w:cstheme="majorBidi"/>
          <w:sz w:val="24"/>
          <w:szCs w:val="24"/>
        </w:rPr>
        <w:t xml:space="preserve">additional </w:t>
      </w:r>
      <w:r w:rsidR="58FE7556" w:rsidRPr="32F98027">
        <w:rPr>
          <w:rFonts w:asciiTheme="majorHAnsi" w:eastAsiaTheme="majorEastAsia" w:hAnsiTheme="majorHAnsi" w:cstheme="majorBidi"/>
          <w:sz w:val="24"/>
          <w:szCs w:val="24"/>
        </w:rPr>
        <w:t>change</w:t>
      </w:r>
      <w:r w:rsidR="42E87AB1" w:rsidRPr="32F98027">
        <w:rPr>
          <w:rFonts w:asciiTheme="majorHAnsi" w:eastAsiaTheme="majorEastAsia" w:hAnsiTheme="majorHAnsi" w:cstheme="majorBidi"/>
          <w:sz w:val="24"/>
          <w:szCs w:val="24"/>
        </w:rPr>
        <w:t>s</w:t>
      </w:r>
      <w:r w:rsidR="58FE7556" w:rsidRPr="32F98027">
        <w:rPr>
          <w:rFonts w:asciiTheme="majorHAnsi" w:eastAsiaTheme="majorEastAsia" w:hAnsiTheme="majorHAnsi" w:cstheme="majorBidi"/>
          <w:sz w:val="24"/>
          <w:szCs w:val="24"/>
        </w:rPr>
        <w:t xml:space="preserve"> earlier than January 1, 2025</w:t>
      </w:r>
      <w:r w:rsidR="01C1DE3A" w:rsidRPr="32F98027">
        <w:rPr>
          <w:rFonts w:asciiTheme="majorHAnsi" w:eastAsiaTheme="majorEastAsia" w:hAnsiTheme="majorHAnsi" w:cstheme="majorBidi"/>
          <w:sz w:val="24"/>
          <w:szCs w:val="24"/>
        </w:rPr>
        <w:t xml:space="preserve">. </w:t>
      </w:r>
      <w:r w:rsidR="6509545E" w:rsidRPr="32F98027">
        <w:rPr>
          <w:rFonts w:asciiTheme="majorHAnsi" w:eastAsiaTheme="majorEastAsia" w:hAnsiTheme="majorHAnsi" w:cstheme="majorBidi"/>
          <w:color w:val="000000" w:themeColor="text1"/>
          <w:sz w:val="24"/>
          <w:szCs w:val="24"/>
        </w:rPr>
        <w:t>The Commonwealth</w:t>
      </w:r>
      <w:r w:rsidR="6484B433" w:rsidRPr="32F98027">
        <w:rPr>
          <w:rFonts w:asciiTheme="majorHAnsi" w:eastAsiaTheme="majorEastAsia" w:hAnsiTheme="majorHAnsi" w:cstheme="majorBidi"/>
          <w:color w:val="000000" w:themeColor="text1"/>
          <w:sz w:val="24"/>
          <w:szCs w:val="24"/>
        </w:rPr>
        <w:t xml:space="preserve"> </w:t>
      </w:r>
      <w:r w:rsidR="70181774" w:rsidRPr="32F98027">
        <w:rPr>
          <w:rFonts w:asciiTheme="majorHAnsi" w:eastAsiaTheme="majorEastAsia" w:hAnsiTheme="majorHAnsi" w:cstheme="majorBidi"/>
          <w:color w:val="000000" w:themeColor="text1"/>
          <w:sz w:val="24"/>
          <w:szCs w:val="24"/>
        </w:rPr>
        <w:t>will continue to collaborate with Ryan White HIV/AIDS program grantees including the M</w:t>
      </w:r>
      <w:r w:rsidR="2BFE8C0B" w:rsidRPr="32F98027">
        <w:rPr>
          <w:rFonts w:asciiTheme="majorHAnsi" w:eastAsiaTheme="majorEastAsia" w:hAnsiTheme="majorHAnsi" w:cstheme="majorBidi"/>
          <w:color w:val="000000" w:themeColor="text1"/>
          <w:sz w:val="24"/>
          <w:szCs w:val="24"/>
        </w:rPr>
        <w:t>assachusetts</w:t>
      </w:r>
      <w:r w:rsidR="70181774" w:rsidRPr="32F98027">
        <w:rPr>
          <w:rFonts w:asciiTheme="majorHAnsi" w:eastAsiaTheme="majorEastAsia" w:hAnsiTheme="majorHAnsi" w:cstheme="majorBidi"/>
          <w:color w:val="000000" w:themeColor="text1"/>
          <w:sz w:val="24"/>
          <w:szCs w:val="24"/>
        </w:rPr>
        <w:t xml:space="preserve"> Dep</w:t>
      </w:r>
      <w:r w:rsidR="0E329463" w:rsidRPr="32F98027">
        <w:rPr>
          <w:rFonts w:asciiTheme="majorHAnsi" w:eastAsiaTheme="majorEastAsia" w:hAnsiTheme="majorHAnsi" w:cstheme="majorBidi"/>
          <w:color w:val="000000" w:themeColor="text1"/>
          <w:sz w:val="24"/>
          <w:szCs w:val="24"/>
        </w:rPr>
        <w:t>artmen</w:t>
      </w:r>
      <w:r w:rsidR="70181774" w:rsidRPr="32F98027">
        <w:rPr>
          <w:rFonts w:asciiTheme="majorHAnsi" w:eastAsiaTheme="majorEastAsia" w:hAnsiTheme="majorHAnsi" w:cstheme="majorBidi"/>
          <w:color w:val="000000" w:themeColor="text1"/>
          <w:sz w:val="24"/>
          <w:szCs w:val="24"/>
        </w:rPr>
        <w:t>t of Public Health and the Boston Public Health Commission. Members experiencing homelessness will be those reported as homeless</w:t>
      </w:r>
      <w:r w:rsidR="6E25ED6D" w:rsidRPr="32F98027">
        <w:rPr>
          <w:rFonts w:asciiTheme="majorHAnsi" w:eastAsiaTheme="majorEastAsia" w:hAnsiTheme="majorHAnsi" w:cstheme="majorBidi"/>
          <w:color w:val="000000" w:themeColor="text1"/>
          <w:sz w:val="24"/>
          <w:szCs w:val="24"/>
        </w:rPr>
        <w:t xml:space="preserve"> </w:t>
      </w:r>
      <w:r w:rsidR="70181774" w:rsidRPr="32F98027">
        <w:rPr>
          <w:rFonts w:asciiTheme="majorHAnsi" w:eastAsiaTheme="majorEastAsia" w:hAnsiTheme="majorHAnsi" w:cstheme="majorBidi"/>
          <w:color w:val="000000" w:themeColor="text1"/>
          <w:sz w:val="24"/>
          <w:szCs w:val="24"/>
        </w:rPr>
        <w:t>in Homeless Management Information System (HMIS) and included in the state data warehouse known as the Rehousing Data Collective (RDC)</w:t>
      </w:r>
      <w:r w:rsidR="3155D391" w:rsidRPr="32F98027">
        <w:rPr>
          <w:rFonts w:asciiTheme="majorHAnsi" w:eastAsiaTheme="majorEastAsia" w:hAnsiTheme="majorHAnsi" w:cstheme="majorBidi"/>
          <w:color w:val="000000" w:themeColor="text1"/>
          <w:sz w:val="24"/>
          <w:szCs w:val="24"/>
        </w:rPr>
        <w:t xml:space="preserve"> and this clarification has been added to the request</w:t>
      </w:r>
      <w:r w:rsidR="70181774" w:rsidRPr="32F98027">
        <w:rPr>
          <w:rFonts w:asciiTheme="majorHAnsi" w:eastAsiaTheme="majorEastAsia" w:hAnsiTheme="majorHAnsi" w:cstheme="majorBidi"/>
          <w:color w:val="000000" w:themeColor="text1"/>
          <w:sz w:val="24"/>
          <w:szCs w:val="24"/>
        </w:rPr>
        <w:t xml:space="preserve">. </w:t>
      </w:r>
      <w:r w:rsidR="2C62A8E6" w:rsidRPr="32F98027">
        <w:rPr>
          <w:rFonts w:asciiTheme="majorHAnsi" w:eastAsiaTheme="majorEastAsia" w:hAnsiTheme="majorHAnsi" w:cstheme="majorBidi"/>
          <w:color w:val="000000" w:themeColor="text1"/>
          <w:sz w:val="24"/>
          <w:szCs w:val="24"/>
        </w:rPr>
        <w:t>F</w:t>
      </w:r>
      <w:r w:rsidR="70181774" w:rsidRPr="32F98027">
        <w:rPr>
          <w:rFonts w:asciiTheme="majorHAnsi" w:eastAsiaTheme="majorEastAsia" w:hAnsiTheme="majorHAnsi" w:cstheme="majorBidi"/>
          <w:color w:val="000000" w:themeColor="text1"/>
          <w:sz w:val="24"/>
          <w:szCs w:val="24"/>
        </w:rPr>
        <w:t xml:space="preserve">ederal regulations do not allow for </w:t>
      </w:r>
      <w:r w:rsidR="1CEF26BA" w:rsidRPr="32F98027">
        <w:rPr>
          <w:rFonts w:asciiTheme="majorHAnsi" w:eastAsiaTheme="majorEastAsia" w:hAnsiTheme="majorHAnsi" w:cstheme="majorBidi"/>
          <w:color w:val="000000" w:themeColor="text1"/>
          <w:sz w:val="24"/>
          <w:szCs w:val="24"/>
        </w:rPr>
        <w:t xml:space="preserve">grace period </w:t>
      </w:r>
      <w:r w:rsidR="70181774" w:rsidRPr="32F98027">
        <w:rPr>
          <w:rFonts w:asciiTheme="majorHAnsi" w:eastAsiaTheme="majorEastAsia" w:hAnsiTheme="majorHAnsi" w:cstheme="majorBidi"/>
          <w:color w:val="000000" w:themeColor="text1"/>
          <w:sz w:val="24"/>
          <w:szCs w:val="24"/>
        </w:rPr>
        <w:t xml:space="preserve">coverage of an individual who </w:t>
      </w:r>
      <w:r w:rsidR="04BA7A27" w:rsidRPr="32F98027">
        <w:rPr>
          <w:rFonts w:asciiTheme="majorHAnsi" w:eastAsiaTheme="majorEastAsia" w:hAnsiTheme="majorHAnsi" w:cstheme="majorBidi"/>
          <w:color w:val="000000" w:themeColor="text1"/>
          <w:sz w:val="24"/>
          <w:szCs w:val="24"/>
        </w:rPr>
        <w:t>has</w:t>
      </w:r>
      <w:r w:rsidR="70181774" w:rsidRPr="32F98027">
        <w:rPr>
          <w:rFonts w:asciiTheme="majorHAnsi" w:eastAsiaTheme="majorEastAsia" w:hAnsiTheme="majorHAnsi" w:cstheme="majorBidi"/>
          <w:color w:val="000000" w:themeColor="text1"/>
          <w:sz w:val="24"/>
          <w:szCs w:val="24"/>
        </w:rPr>
        <w:t xml:space="preserve"> not </w:t>
      </w:r>
      <w:r w:rsidR="04BA7A27" w:rsidRPr="32F98027">
        <w:rPr>
          <w:rFonts w:asciiTheme="majorHAnsi" w:eastAsiaTheme="majorEastAsia" w:hAnsiTheme="majorHAnsi" w:cstheme="majorBidi"/>
          <w:color w:val="000000" w:themeColor="text1"/>
          <w:sz w:val="24"/>
          <w:szCs w:val="24"/>
        </w:rPr>
        <w:t>been determined eligible</w:t>
      </w:r>
      <w:r w:rsidR="70181774" w:rsidRPr="32F98027">
        <w:rPr>
          <w:rFonts w:asciiTheme="majorHAnsi" w:eastAsiaTheme="majorEastAsia" w:hAnsiTheme="majorHAnsi" w:cstheme="majorBidi"/>
          <w:color w:val="000000" w:themeColor="text1"/>
          <w:sz w:val="24"/>
          <w:szCs w:val="24"/>
        </w:rPr>
        <w:t xml:space="preserve"> </w:t>
      </w:r>
      <w:r w:rsidR="04BA7A27" w:rsidRPr="32F98027">
        <w:rPr>
          <w:rFonts w:asciiTheme="majorHAnsi" w:eastAsiaTheme="majorEastAsia" w:hAnsiTheme="majorHAnsi" w:cstheme="majorBidi"/>
          <w:color w:val="000000" w:themeColor="text1"/>
          <w:sz w:val="24"/>
          <w:szCs w:val="24"/>
        </w:rPr>
        <w:t>for MassHealth within th</w:t>
      </w:r>
      <w:r w:rsidR="627A9934" w:rsidRPr="32F98027">
        <w:rPr>
          <w:rFonts w:asciiTheme="majorHAnsi" w:eastAsiaTheme="majorEastAsia" w:hAnsiTheme="majorHAnsi" w:cstheme="majorBidi"/>
          <w:color w:val="000000" w:themeColor="text1"/>
          <w:sz w:val="24"/>
          <w:szCs w:val="24"/>
        </w:rPr>
        <w:t>eir appropriate population (</w:t>
      </w:r>
      <w:r w:rsidR="19BFC0F1" w:rsidRPr="32F98027">
        <w:rPr>
          <w:rFonts w:asciiTheme="majorHAnsi" w:eastAsiaTheme="majorEastAsia" w:hAnsiTheme="majorHAnsi" w:cstheme="majorBidi"/>
          <w:color w:val="000000" w:themeColor="text1"/>
          <w:sz w:val="24"/>
          <w:szCs w:val="24"/>
        </w:rPr>
        <w:t>i</w:t>
      </w:r>
      <w:r w:rsidR="627A9934" w:rsidRPr="32F98027">
        <w:rPr>
          <w:rFonts w:asciiTheme="majorHAnsi" w:eastAsiaTheme="majorEastAsia" w:hAnsiTheme="majorHAnsi" w:cstheme="majorBidi"/>
          <w:color w:val="000000" w:themeColor="text1"/>
          <w:sz w:val="24"/>
          <w:szCs w:val="24"/>
        </w:rPr>
        <w:t>.e.</w:t>
      </w:r>
      <w:r w:rsidR="19BFC0F1" w:rsidRPr="32F98027">
        <w:rPr>
          <w:rFonts w:asciiTheme="majorHAnsi" w:eastAsiaTheme="majorEastAsia" w:hAnsiTheme="majorHAnsi" w:cstheme="majorBidi"/>
          <w:color w:val="000000" w:themeColor="text1"/>
          <w:sz w:val="24"/>
          <w:szCs w:val="24"/>
        </w:rPr>
        <w:t>,</w:t>
      </w:r>
      <w:r w:rsidR="627A9934" w:rsidRPr="32F98027">
        <w:rPr>
          <w:rFonts w:asciiTheme="majorHAnsi" w:eastAsiaTheme="majorEastAsia" w:hAnsiTheme="majorHAnsi" w:cstheme="majorBidi"/>
          <w:color w:val="000000" w:themeColor="text1"/>
          <w:sz w:val="24"/>
          <w:szCs w:val="24"/>
        </w:rPr>
        <w:t xml:space="preserve"> MAGI versus non-MAGI).</w:t>
      </w:r>
      <w:r w:rsidR="70181774" w:rsidRPr="32F98027">
        <w:rPr>
          <w:rFonts w:asciiTheme="majorHAnsi" w:eastAsiaTheme="majorEastAsia" w:hAnsiTheme="majorHAnsi" w:cstheme="majorBidi"/>
          <w:color w:val="000000" w:themeColor="text1"/>
          <w:sz w:val="24"/>
          <w:szCs w:val="24"/>
        </w:rPr>
        <w:t xml:space="preserve"> </w:t>
      </w:r>
      <w:r w:rsidR="137C0259" w:rsidRPr="32F98027">
        <w:rPr>
          <w:rFonts w:asciiTheme="majorHAnsi" w:eastAsiaTheme="majorEastAsia" w:hAnsiTheme="majorHAnsi" w:cstheme="majorBidi"/>
          <w:color w:val="000000" w:themeColor="text1"/>
          <w:sz w:val="24"/>
          <w:szCs w:val="24"/>
        </w:rPr>
        <w:t>I</w:t>
      </w:r>
      <w:r w:rsidR="70181774" w:rsidRPr="32F98027">
        <w:rPr>
          <w:rFonts w:asciiTheme="majorHAnsi" w:eastAsiaTheme="majorEastAsia" w:hAnsiTheme="majorHAnsi" w:cstheme="majorBidi"/>
          <w:color w:val="000000" w:themeColor="text1"/>
          <w:sz w:val="24"/>
          <w:szCs w:val="24"/>
        </w:rPr>
        <w:t xml:space="preserve">ndividuals who turn 65 must be redetermined </w:t>
      </w:r>
      <w:proofErr w:type="gramStart"/>
      <w:r w:rsidR="70181774" w:rsidRPr="32F98027">
        <w:rPr>
          <w:rFonts w:asciiTheme="majorHAnsi" w:eastAsiaTheme="majorEastAsia" w:hAnsiTheme="majorHAnsi" w:cstheme="majorBidi"/>
          <w:color w:val="000000" w:themeColor="text1"/>
          <w:sz w:val="24"/>
          <w:szCs w:val="24"/>
        </w:rPr>
        <w:t>in order to</w:t>
      </w:r>
      <w:proofErr w:type="gramEnd"/>
      <w:r w:rsidR="70181774" w:rsidRPr="32F98027">
        <w:rPr>
          <w:rFonts w:asciiTheme="majorHAnsi" w:eastAsiaTheme="majorEastAsia" w:hAnsiTheme="majorHAnsi" w:cstheme="majorBidi"/>
          <w:color w:val="000000" w:themeColor="text1"/>
          <w:sz w:val="24"/>
          <w:szCs w:val="24"/>
        </w:rPr>
        <w:t xml:space="preserve"> ensure eligibility.</w:t>
      </w:r>
      <w:r w:rsidR="5BE60C20" w:rsidRPr="32F98027">
        <w:rPr>
          <w:rFonts w:asciiTheme="majorHAnsi" w:eastAsiaTheme="majorEastAsia" w:hAnsiTheme="majorHAnsi" w:cstheme="majorBidi"/>
          <w:color w:val="000000" w:themeColor="text1"/>
          <w:sz w:val="24"/>
          <w:szCs w:val="24"/>
        </w:rPr>
        <w:t xml:space="preserve"> </w:t>
      </w:r>
    </w:p>
    <w:p w14:paraId="0841E5A0" w14:textId="691E012A" w:rsidR="722198A2" w:rsidRPr="00A85B69" w:rsidRDefault="722198A2" w:rsidP="097989D1">
      <w:pPr>
        <w:spacing w:line="257" w:lineRule="auto"/>
        <w:rPr>
          <w:rFonts w:asciiTheme="majorHAnsi" w:eastAsiaTheme="majorEastAsia" w:hAnsiTheme="majorHAnsi" w:cstheme="majorBidi"/>
          <w:sz w:val="24"/>
          <w:szCs w:val="24"/>
        </w:rPr>
      </w:pPr>
      <w:r w:rsidRPr="097989D1">
        <w:rPr>
          <w:rFonts w:asciiTheme="majorHAnsi" w:eastAsiaTheme="majorEastAsia" w:hAnsiTheme="majorHAnsi" w:cstheme="majorBidi"/>
          <w:sz w:val="24"/>
          <w:szCs w:val="24"/>
        </w:rPr>
        <w:lastRenderedPageBreak/>
        <w:t>15* comment letters expressed support for the request to include STPHH as an allowable HRSN service</w:t>
      </w:r>
      <w:r w:rsidR="27A2CFDB" w:rsidRPr="097989D1">
        <w:rPr>
          <w:rFonts w:asciiTheme="majorHAnsi" w:eastAsiaTheme="majorEastAsia" w:hAnsiTheme="majorHAnsi" w:cstheme="majorBidi"/>
          <w:sz w:val="24"/>
          <w:szCs w:val="24"/>
        </w:rPr>
        <w:t xml:space="preserve"> noting that this service will improve health equity, reduce hospital </w:t>
      </w:r>
      <w:proofErr w:type="gramStart"/>
      <w:r w:rsidR="27A2CFDB" w:rsidRPr="097989D1">
        <w:rPr>
          <w:rFonts w:asciiTheme="majorHAnsi" w:eastAsiaTheme="majorEastAsia" w:hAnsiTheme="majorHAnsi" w:cstheme="majorBidi"/>
          <w:sz w:val="24"/>
          <w:szCs w:val="24"/>
        </w:rPr>
        <w:t>congestion</w:t>
      </w:r>
      <w:proofErr w:type="gramEnd"/>
      <w:r w:rsidR="27A2CFDB" w:rsidRPr="097989D1">
        <w:rPr>
          <w:rFonts w:asciiTheme="majorHAnsi" w:eastAsiaTheme="majorEastAsia" w:hAnsiTheme="majorHAnsi" w:cstheme="majorBidi"/>
          <w:sz w:val="24"/>
          <w:szCs w:val="24"/>
        </w:rPr>
        <w:t xml:space="preserve"> and provide necessary care for members experiencing homelessness</w:t>
      </w:r>
      <w:r w:rsidR="5C6FB3A4" w:rsidRPr="097989D1">
        <w:rPr>
          <w:rFonts w:asciiTheme="majorHAnsi" w:eastAsiaTheme="majorEastAsia" w:hAnsiTheme="majorHAnsi" w:cstheme="majorBidi"/>
          <w:sz w:val="24"/>
          <w:szCs w:val="24"/>
        </w:rPr>
        <w:t>.</w:t>
      </w:r>
      <w:r w:rsidRPr="097989D1">
        <w:rPr>
          <w:rFonts w:asciiTheme="majorHAnsi" w:eastAsiaTheme="majorEastAsia" w:hAnsiTheme="majorHAnsi" w:cstheme="majorBidi"/>
          <w:sz w:val="24"/>
          <w:szCs w:val="24"/>
        </w:rPr>
        <w:t xml:space="preserve"> </w:t>
      </w:r>
    </w:p>
    <w:p w14:paraId="3F9DB18E" w14:textId="656022C4" w:rsidR="722198A2" w:rsidRPr="00A85B69" w:rsidRDefault="722198A2" w:rsidP="097989D1">
      <w:pPr>
        <w:spacing w:line="257" w:lineRule="auto"/>
        <w:rPr>
          <w:rFonts w:asciiTheme="majorHAnsi" w:eastAsiaTheme="majorEastAsia" w:hAnsiTheme="majorHAnsi" w:cstheme="majorBidi"/>
          <w:sz w:val="24"/>
          <w:szCs w:val="24"/>
        </w:rPr>
      </w:pPr>
      <w:r w:rsidRPr="097989D1">
        <w:rPr>
          <w:rFonts w:asciiTheme="majorHAnsi" w:eastAsiaTheme="majorEastAsia" w:hAnsiTheme="majorHAnsi" w:cstheme="majorBidi"/>
          <w:sz w:val="24"/>
          <w:szCs w:val="24"/>
        </w:rPr>
        <w:t>Five comment letters asked that the program expand beyond members in ACOs</w:t>
      </w:r>
      <w:r w:rsidR="0A84CF39" w:rsidRPr="097989D1">
        <w:rPr>
          <w:rFonts w:asciiTheme="majorHAnsi" w:eastAsiaTheme="majorEastAsia" w:hAnsiTheme="majorHAnsi" w:cstheme="majorBidi"/>
          <w:sz w:val="24"/>
          <w:szCs w:val="24"/>
        </w:rPr>
        <w:t>.</w:t>
      </w:r>
      <w:r w:rsidR="233DD870" w:rsidRPr="097989D1">
        <w:rPr>
          <w:rFonts w:asciiTheme="majorHAnsi" w:eastAsiaTheme="majorEastAsia" w:hAnsiTheme="majorHAnsi" w:cstheme="majorBidi"/>
          <w:sz w:val="24"/>
          <w:szCs w:val="24"/>
        </w:rPr>
        <w:t xml:space="preserve"> </w:t>
      </w:r>
      <w:r w:rsidR="64DF6B11" w:rsidRPr="097989D1">
        <w:rPr>
          <w:rFonts w:asciiTheme="majorHAnsi" w:eastAsiaTheme="majorEastAsia" w:hAnsiTheme="majorHAnsi" w:cstheme="majorBidi"/>
          <w:sz w:val="24"/>
          <w:szCs w:val="24"/>
        </w:rPr>
        <w:t xml:space="preserve">After reviewing and considering these comments, </w:t>
      </w:r>
      <w:r w:rsidR="3E763969" w:rsidRPr="097989D1">
        <w:rPr>
          <w:rFonts w:asciiTheme="majorHAnsi" w:eastAsiaTheme="majorEastAsia" w:hAnsiTheme="majorHAnsi" w:cstheme="majorBidi"/>
          <w:sz w:val="24"/>
          <w:szCs w:val="24"/>
        </w:rPr>
        <w:t>the Commonwealth has updated the amendment request to expand the proposed STPHH service to all eligible managed care and fee-for-service MassHealth members except for those on Limited</w:t>
      </w:r>
      <w:r w:rsidR="309432A0" w:rsidRPr="097989D1">
        <w:rPr>
          <w:rFonts w:asciiTheme="majorHAnsi" w:eastAsiaTheme="majorEastAsia" w:hAnsiTheme="majorHAnsi" w:cstheme="majorBidi"/>
          <w:sz w:val="24"/>
          <w:szCs w:val="24"/>
        </w:rPr>
        <w:t>.</w:t>
      </w:r>
    </w:p>
    <w:p w14:paraId="40635EBA" w14:textId="23E4F734" w:rsidR="722198A2" w:rsidRPr="00A85B69" w:rsidRDefault="6577B0AD" w:rsidP="32F98027">
      <w:pPr>
        <w:spacing w:line="257" w:lineRule="auto"/>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sz w:val="24"/>
          <w:szCs w:val="24"/>
        </w:rPr>
        <w:t>Other comments on the STPHH request include o</w:t>
      </w:r>
      <w:r w:rsidR="5B4078F5" w:rsidRPr="32F98027">
        <w:rPr>
          <w:rFonts w:asciiTheme="majorHAnsi" w:eastAsiaTheme="majorEastAsia" w:hAnsiTheme="majorHAnsi" w:cstheme="majorBidi"/>
          <w:sz w:val="24"/>
          <w:szCs w:val="24"/>
        </w:rPr>
        <w:t>ne</w:t>
      </w:r>
      <w:r w:rsidR="722198A2" w:rsidRPr="32F98027">
        <w:rPr>
          <w:rFonts w:asciiTheme="majorHAnsi" w:eastAsiaTheme="majorEastAsia" w:hAnsiTheme="majorHAnsi" w:cstheme="majorBidi"/>
          <w:sz w:val="24"/>
          <w:szCs w:val="24"/>
        </w:rPr>
        <w:t xml:space="preserve"> comment letter </w:t>
      </w:r>
      <w:r w:rsidR="3AC6C45A" w:rsidRPr="32F98027">
        <w:rPr>
          <w:rFonts w:asciiTheme="majorHAnsi" w:eastAsiaTheme="majorEastAsia" w:hAnsiTheme="majorHAnsi" w:cstheme="majorBidi"/>
          <w:sz w:val="24"/>
          <w:szCs w:val="24"/>
        </w:rPr>
        <w:t xml:space="preserve">which </w:t>
      </w:r>
      <w:r w:rsidR="722198A2" w:rsidRPr="32F98027">
        <w:rPr>
          <w:rFonts w:asciiTheme="majorHAnsi" w:eastAsiaTheme="majorEastAsia" w:hAnsiTheme="majorHAnsi" w:cstheme="majorBidi"/>
          <w:sz w:val="24"/>
          <w:szCs w:val="24"/>
        </w:rPr>
        <w:t xml:space="preserve">encouraged </w:t>
      </w:r>
      <w:r w:rsidR="0BC5AC18" w:rsidRPr="32F98027">
        <w:rPr>
          <w:rFonts w:asciiTheme="majorHAnsi" w:eastAsiaTheme="majorEastAsia" w:hAnsiTheme="majorHAnsi" w:cstheme="majorBidi"/>
          <w:sz w:val="24"/>
          <w:szCs w:val="24"/>
        </w:rPr>
        <w:t>the</w:t>
      </w:r>
      <w:r w:rsidR="43519084" w:rsidRPr="32F98027">
        <w:rPr>
          <w:rFonts w:asciiTheme="majorHAnsi" w:eastAsiaTheme="majorEastAsia" w:hAnsiTheme="majorHAnsi" w:cstheme="majorBidi"/>
          <w:sz w:val="24"/>
          <w:szCs w:val="24"/>
        </w:rPr>
        <w:t xml:space="preserve"> </w:t>
      </w:r>
      <w:r w:rsidR="722198A2" w:rsidRPr="32F98027">
        <w:rPr>
          <w:rFonts w:asciiTheme="majorHAnsi" w:eastAsiaTheme="majorEastAsia" w:hAnsiTheme="majorHAnsi" w:cstheme="majorBidi"/>
          <w:sz w:val="24"/>
          <w:szCs w:val="24"/>
        </w:rPr>
        <w:t>state to work with state housing officials</w:t>
      </w:r>
      <w:r w:rsidR="08E6BF66" w:rsidRPr="32F98027">
        <w:rPr>
          <w:rFonts w:asciiTheme="majorHAnsi" w:eastAsiaTheme="majorEastAsia" w:hAnsiTheme="majorHAnsi" w:cstheme="majorBidi"/>
          <w:sz w:val="24"/>
          <w:szCs w:val="24"/>
        </w:rPr>
        <w:t>.</w:t>
      </w:r>
      <w:r w:rsidR="6A751797" w:rsidRPr="32F98027">
        <w:rPr>
          <w:rFonts w:asciiTheme="majorHAnsi" w:eastAsiaTheme="majorEastAsia" w:hAnsiTheme="majorHAnsi" w:cstheme="majorBidi"/>
          <w:sz w:val="24"/>
          <w:szCs w:val="24"/>
        </w:rPr>
        <w:t xml:space="preserve"> </w:t>
      </w:r>
      <w:r w:rsidR="4F137497" w:rsidRPr="32F98027">
        <w:rPr>
          <w:rFonts w:asciiTheme="majorHAnsi" w:eastAsiaTheme="majorEastAsia" w:hAnsiTheme="majorHAnsi" w:cstheme="majorBidi"/>
          <w:sz w:val="24"/>
          <w:szCs w:val="24"/>
        </w:rPr>
        <w:t xml:space="preserve">The Commonwealth </w:t>
      </w:r>
      <w:r w:rsidR="17497631" w:rsidRPr="32F98027">
        <w:rPr>
          <w:rFonts w:asciiTheme="majorHAnsi" w:eastAsiaTheme="majorEastAsia" w:hAnsiTheme="majorHAnsi" w:cstheme="majorBidi"/>
          <w:sz w:val="24"/>
          <w:szCs w:val="24"/>
        </w:rPr>
        <w:t>agrees</w:t>
      </w:r>
      <w:r w:rsidR="6A751797" w:rsidRPr="32F98027">
        <w:rPr>
          <w:rFonts w:asciiTheme="majorHAnsi" w:eastAsiaTheme="majorEastAsia" w:hAnsiTheme="majorHAnsi" w:cstheme="majorBidi"/>
          <w:sz w:val="24"/>
          <w:szCs w:val="24"/>
        </w:rPr>
        <w:t xml:space="preserve"> with </w:t>
      </w:r>
      <w:r w:rsidR="17497631" w:rsidRPr="32F98027">
        <w:rPr>
          <w:rFonts w:asciiTheme="majorHAnsi" w:eastAsiaTheme="majorEastAsia" w:hAnsiTheme="majorHAnsi" w:cstheme="majorBidi"/>
          <w:sz w:val="24"/>
          <w:szCs w:val="24"/>
        </w:rPr>
        <w:t xml:space="preserve">this comment and </w:t>
      </w:r>
      <w:r w:rsidR="67A1776D" w:rsidRPr="32F98027">
        <w:rPr>
          <w:rFonts w:asciiTheme="majorHAnsi" w:eastAsiaTheme="majorEastAsia" w:hAnsiTheme="majorHAnsi" w:cstheme="majorBidi"/>
          <w:sz w:val="24"/>
          <w:szCs w:val="24"/>
        </w:rPr>
        <w:t xml:space="preserve">intends to continue its </w:t>
      </w:r>
      <w:r w:rsidR="7C7896B7" w:rsidRPr="32F98027">
        <w:rPr>
          <w:rFonts w:asciiTheme="majorHAnsi" w:eastAsiaTheme="majorEastAsia" w:hAnsiTheme="majorHAnsi" w:cstheme="majorBidi"/>
          <w:sz w:val="24"/>
          <w:szCs w:val="24"/>
        </w:rPr>
        <w:t>regular collaborat</w:t>
      </w:r>
      <w:r w:rsidR="76DD05BB" w:rsidRPr="32F98027">
        <w:rPr>
          <w:rFonts w:asciiTheme="majorHAnsi" w:eastAsiaTheme="majorEastAsia" w:hAnsiTheme="majorHAnsi" w:cstheme="majorBidi"/>
          <w:sz w:val="24"/>
          <w:szCs w:val="24"/>
        </w:rPr>
        <w:t>ion</w:t>
      </w:r>
      <w:r w:rsidR="7C7896B7" w:rsidRPr="32F98027">
        <w:rPr>
          <w:rFonts w:asciiTheme="majorHAnsi" w:eastAsiaTheme="majorEastAsia" w:hAnsiTheme="majorHAnsi" w:cstheme="majorBidi"/>
          <w:sz w:val="24"/>
          <w:szCs w:val="24"/>
        </w:rPr>
        <w:t xml:space="preserve"> with </w:t>
      </w:r>
      <w:r w:rsidR="6A751797" w:rsidRPr="32F98027">
        <w:rPr>
          <w:rFonts w:asciiTheme="majorHAnsi" w:eastAsiaTheme="majorEastAsia" w:hAnsiTheme="majorHAnsi" w:cstheme="majorBidi"/>
          <w:sz w:val="24"/>
          <w:szCs w:val="24"/>
        </w:rPr>
        <w:t>state housing officials</w:t>
      </w:r>
      <w:r w:rsidR="36520462" w:rsidRPr="32F98027">
        <w:rPr>
          <w:rFonts w:asciiTheme="majorHAnsi" w:eastAsiaTheme="majorEastAsia" w:hAnsiTheme="majorHAnsi" w:cstheme="majorBidi"/>
          <w:sz w:val="24"/>
          <w:szCs w:val="24"/>
        </w:rPr>
        <w:t>.</w:t>
      </w:r>
      <w:r w:rsidR="3E4DDB36" w:rsidRPr="32F98027">
        <w:rPr>
          <w:rFonts w:asciiTheme="majorHAnsi" w:eastAsiaTheme="majorEastAsia" w:hAnsiTheme="majorHAnsi" w:cstheme="majorBidi"/>
          <w:sz w:val="24"/>
          <w:szCs w:val="24"/>
        </w:rPr>
        <w:t xml:space="preserve"> One</w:t>
      </w:r>
      <w:r w:rsidR="722198A2" w:rsidRPr="32F98027">
        <w:rPr>
          <w:rFonts w:asciiTheme="majorHAnsi" w:eastAsiaTheme="majorEastAsia" w:hAnsiTheme="majorHAnsi" w:cstheme="majorBidi"/>
          <w:color w:val="000000" w:themeColor="text1"/>
          <w:sz w:val="24"/>
          <w:szCs w:val="24"/>
        </w:rPr>
        <w:t xml:space="preserve"> comment letter </w:t>
      </w:r>
      <w:r w:rsidR="54BDBB62" w:rsidRPr="32F98027">
        <w:rPr>
          <w:rFonts w:asciiTheme="majorHAnsi" w:eastAsiaTheme="majorEastAsia" w:hAnsiTheme="majorHAnsi" w:cstheme="majorBidi"/>
          <w:color w:val="000000" w:themeColor="text1"/>
          <w:sz w:val="24"/>
          <w:szCs w:val="24"/>
        </w:rPr>
        <w:t xml:space="preserve">asked for </w:t>
      </w:r>
      <w:r w:rsidR="062E0CE3" w:rsidRPr="32F98027">
        <w:rPr>
          <w:rFonts w:asciiTheme="majorHAnsi" w:eastAsiaTheme="majorEastAsia" w:hAnsiTheme="majorHAnsi" w:cstheme="majorBidi"/>
          <w:color w:val="000000" w:themeColor="text1"/>
          <w:sz w:val="24"/>
          <w:szCs w:val="24"/>
        </w:rPr>
        <w:t xml:space="preserve">further </w:t>
      </w:r>
      <w:r w:rsidR="722198A2" w:rsidRPr="32F98027">
        <w:rPr>
          <w:rFonts w:asciiTheme="majorHAnsi" w:eastAsiaTheme="majorEastAsia" w:hAnsiTheme="majorHAnsi" w:cstheme="majorBidi"/>
          <w:color w:val="000000" w:themeColor="text1"/>
          <w:sz w:val="24"/>
          <w:szCs w:val="24"/>
        </w:rPr>
        <w:t xml:space="preserve">clarification </w:t>
      </w:r>
      <w:r w:rsidR="697D3CA6" w:rsidRPr="32F98027">
        <w:rPr>
          <w:rFonts w:asciiTheme="majorHAnsi" w:eastAsiaTheme="majorEastAsia" w:hAnsiTheme="majorHAnsi" w:cstheme="majorBidi"/>
          <w:color w:val="000000" w:themeColor="text1"/>
          <w:sz w:val="24"/>
          <w:szCs w:val="24"/>
        </w:rPr>
        <w:t>and details around how the proposal will be implemented</w:t>
      </w:r>
      <w:r w:rsidR="443C6609" w:rsidRPr="32F98027">
        <w:rPr>
          <w:rFonts w:asciiTheme="majorHAnsi" w:eastAsiaTheme="majorEastAsia" w:hAnsiTheme="majorHAnsi" w:cstheme="majorBidi"/>
          <w:color w:val="000000" w:themeColor="text1"/>
          <w:sz w:val="24"/>
          <w:szCs w:val="24"/>
        </w:rPr>
        <w:t>, emphasized the importance of behavioral health,</w:t>
      </w:r>
      <w:r w:rsidR="722198A2" w:rsidRPr="32F98027">
        <w:rPr>
          <w:rFonts w:asciiTheme="majorHAnsi" w:eastAsiaTheme="majorEastAsia" w:hAnsiTheme="majorHAnsi" w:cstheme="majorBidi"/>
          <w:color w:val="000000" w:themeColor="text1"/>
          <w:sz w:val="24"/>
          <w:szCs w:val="24"/>
        </w:rPr>
        <w:t xml:space="preserve"> and recommend</w:t>
      </w:r>
      <w:r w:rsidR="3A38BD41" w:rsidRPr="32F98027">
        <w:rPr>
          <w:rFonts w:asciiTheme="majorHAnsi" w:eastAsiaTheme="majorEastAsia" w:hAnsiTheme="majorHAnsi" w:cstheme="majorBidi"/>
          <w:color w:val="000000" w:themeColor="text1"/>
          <w:sz w:val="24"/>
          <w:szCs w:val="24"/>
        </w:rPr>
        <w:t>ed that the</w:t>
      </w:r>
      <w:r w:rsidR="722198A2" w:rsidRPr="32F98027">
        <w:rPr>
          <w:rFonts w:asciiTheme="majorHAnsi" w:eastAsiaTheme="majorEastAsia" w:hAnsiTheme="majorHAnsi" w:cstheme="majorBidi"/>
          <w:color w:val="000000" w:themeColor="text1"/>
          <w:sz w:val="24"/>
          <w:szCs w:val="24"/>
        </w:rPr>
        <w:t xml:space="preserve"> state work with organizations that have the capacity to expand</w:t>
      </w:r>
      <w:r w:rsidR="4C6F86B3" w:rsidRPr="32F98027">
        <w:rPr>
          <w:rFonts w:asciiTheme="majorHAnsi" w:eastAsiaTheme="majorEastAsia" w:hAnsiTheme="majorHAnsi" w:cstheme="majorBidi"/>
          <w:color w:val="000000" w:themeColor="text1"/>
          <w:sz w:val="24"/>
          <w:szCs w:val="24"/>
        </w:rPr>
        <w:t xml:space="preserve"> </w:t>
      </w:r>
      <w:r w:rsidR="43526426" w:rsidRPr="32F98027">
        <w:rPr>
          <w:rFonts w:asciiTheme="majorHAnsi" w:eastAsiaTheme="majorEastAsia" w:hAnsiTheme="majorHAnsi" w:cstheme="majorBidi"/>
          <w:color w:val="000000" w:themeColor="text1"/>
          <w:sz w:val="24"/>
          <w:szCs w:val="24"/>
        </w:rPr>
        <w:t>existing services</w:t>
      </w:r>
      <w:r w:rsidR="5D3FF897" w:rsidRPr="32F98027">
        <w:rPr>
          <w:rFonts w:asciiTheme="majorHAnsi" w:eastAsiaTheme="majorEastAsia" w:hAnsiTheme="majorHAnsi" w:cstheme="majorBidi"/>
          <w:color w:val="000000" w:themeColor="text1"/>
          <w:sz w:val="24"/>
          <w:szCs w:val="24"/>
        </w:rPr>
        <w:t>.</w:t>
      </w:r>
      <w:r w:rsidR="2453E5E7" w:rsidRPr="32F98027">
        <w:rPr>
          <w:rFonts w:asciiTheme="majorHAnsi" w:eastAsiaTheme="majorEastAsia" w:hAnsiTheme="majorHAnsi" w:cstheme="majorBidi"/>
          <w:color w:val="000000" w:themeColor="text1"/>
          <w:sz w:val="24"/>
          <w:szCs w:val="24"/>
        </w:rPr>
        <w:t xml:space="preserve"> One</w:t>
      </w:r>
      <w:r w:rsidR="722198A2" w:rsidRPr="32F98027">
        <w:rPr>
          <w:rFonts w:asciiTheme="majorHAnsi" w:eastAsiaTheme="majorEastAsia" w:hAnsiTheme="majorHAnsi" w:cstheme="majorBidi"/>
          <w:color w:val="000000" w:themeColor="text1"/>
          <w:sz w:val="24"/>
          <w:szCs w:val="24"/>
        </w:rPr>
        <w:t xml:space="preserve"> comment letter encourage</w:t>
      </w:r>
      <w:r w:rsidR="6E060CA6" w:rsidRPr="32F98027">
        <w:rPr>
          <w:rFonts w:asciiTheme="majorHAnsi" w:eastAsiaTheme="majorEastAsia" w:hAnsiTheme="majorHAnsi" w:cstheme="majorBidi"/>
          <w:color w:val="000000" w:themeColor="text1"/>
          <w:sz w:val="24"/>
          <w:szCs w:val="24"/>
        </w:rPr>
        <w:t xml:space="preserve">d the state </w:t>
      </w:r>
      <w:r w:rsidR="1FEC7954" w:rsidRPr="32F98027">
        <w:rPr>
          <w:rFonts w:asciiTheme="majorHAnsi" w:eastAsiaTheme="majorEastAsia" w:hAnsiTheme="majorHAnsi" w:cstheme="majorBidi"/>
          <w:color w:val="000000" w:themeColor="text1"/>
          <w:sz w:val="24"/>
          <w:szCs w:val="24"/>
        </w:rPr>
        <w:t xml:space="preserve">to </w:t>
      </w:r>
      <w:r w:rsidR="6E060CA6" w:rsidRPr="32F98027">
        <w:rPr>
          <w:rFonts w:asciiTheme="majorHAnsi" w:eastAsiaTheme="majorEastAsia" w:hAnsiTheme="majorHAnsi" w:cstheme="majorBidi"/>
          <w:color w:val="000000" w:themeColor="text1"/>
          <w:sz w:val="24"/>
          <w:szCs w:val="24"/>
        </w:rPr>
        <w:t>consider</w:t>
      </w:r>
      <w:r w:rsidR="722198A2" w:rsidRPr="32F98027">
        <w:rPr>
          <w:rFonts w:asciiTheme="majorHAnsi" w:eastAsiaTheme="majorEastAsia" w:hAnsiTheme="majorHAnsi" w:cstheme="majorBidi"/>
          <w:color w:val="000000" w:themeColor="text1"/>
          <w:sz w:val="24"/>
          <w:szCs w:val="24"/>
        </w:rPr>
        <w:t xml:space="preserve"> opportunities for collaboration between providers</w:t>
      </w:r>
      <w:r w:rsidR="3DED5C3F" w:rsidRPr="32F98027">
        <w:rPr>
          <w:rFonts w:asciiTheme="majorHAnsi" w:eastAsiaTheme="majorEastAsia" w:hAnsiTheme="majorHAnsi" w:cstheme="majorBidi"/>
          <w:color w:val="000000" w:themeColor="text1"/>
          <w:sz w:val="24"/>
          <w:szCs w:val="24"/>
        </w:rPr>
        <w:t>.</w:t>
      </w:r>
      <w:r w:rsidR="1B383E82" w:rsidRPr="32F98027">
        <w:rPr>
          <w:rFonts w:asciiTheme="majorHAnsi" w:eastAsiaTheme="majorEastAsia" w:hAnsiTheme="majorHAnsi" w:cstheme="majorBidi"/>
          <w:color w:val="000000" w:themeColor="text1"/>
          <w:sz w:val="24"/>
          <w:szCs w:val="24"/>
        </w:rPr>
        <w:t xml:space="preserve"> </w:t>
      </w:r>
      <w:r w:rsidR="38C09AFC" w:rsidRPr="32F98027">
        <w:rPr>
          <w:rFonts w:asciiTheme="majorHAnsi" w:eastAsiaTheme="majorEastAsia" w:hAnsiTheme="majorHAnsi" w:cstheme="majorBidi"/>
          <w:color w:val="000000" w:themeColor="text1"/>
          <w:sz w:val="24"/>
          <w:szCs w:val="24"/>
        </w:rPr>
        <w:t xml:space="preserve">MassHealth agrees </w:t>
      </w:r>
      <w:r w:rsidR="7700264D" w:rsidRPr="32F98027">
        <w:rPr>
          <w:rFonts w:asciiTheme="majorHAnsi" w:eastAsiaTheme="majorEastAsia" w:hAnsiTheme="majorHAnsi" w:cstheme="majorBidi"/>
          <w:color w:val="000000" w:themeColor="text1"/>
          <w:sz w:val="24"/>
          <w:szCs w:val="24"/>
        </w:rPr>
        <w:t xml:space="preserve">that </w:t>
      </w:r>
      <w:r w:rsidR="38C09AFC" w:rsidRPr="32F98027">
        <w:rPr>
          <w:rFonts w:asciiTheme="majorHAnsi" w:eastAsiaTheme="majorEastAsia" w:hAnsiTheme="majorHAnsi" w:cstheme="majorBidi"/>
          <w:color w:val="000000" w:themeColor="text1"/>
          <w:sz w:val="24"/>
          <w:szCs w:val="24"/>
        </w:rPr>
        <w:t xml:space="preserve">this collaboration is </w:t>
      </w:r>
      <w:r w:rsidR="006E7774" w:rsidRPr="32F98027">
        <w:rPr>
          <w:rFonts w:asciiTheme="majorHAnsi" w:eastAsiaTheme="majorEastAsia" w:hAnsiTheme="majorHAnsi" w:cstheme="majorBidi"/>
          <w:color w:val="000000" w:themeColor="text1"/>
          <w:sz w:val="24"/>
          <w:szCs w:val="24"/>
        </w:rPr>
        <w:t>important and</w:t>
      </w:r>
      <w:r w:rsidR="38C09AFC" w:rsidRPr="32F98027">
        <w:rPr>
          <w:rFonts w:asciiTheme="majorHAnsi" w:eastAsiaTheme="majorEastAsia" w:hAnsiTheme="majorHAnsi" w:cstheme="majorBidi"/>
          <w:color w:val="000000" w:themeColor="text1"/>
          <w:sz w:val="24"/>
          <w:szCs w:val="24"/>
        </w:rPr>
        <w:t xml:space="preserve"> </w:t>
      </w:r>
      <w:r w:rsidR="75DDDD01" w:rsidRPr="32F98027">
        <w:rPr>
          <w:rFonts w:asciiTheme="majorHAnsi" w:eastAsiaTheme="majorEastAsia" w:hAnsiTheme="majorHAnsi" w:cstheme="majorBidi"/>
          <w:color w:val="000000" w:themeColor="text1"/>
          <w:sz w:val="24"/>
          <w:szCs w:val="24"/>
        </w:rPr>
        <w:t>anticipat</w:t>
      </w:r>
      <w:r w:rsidR="21EADC17" w:rsidRPr="32F98027">
        <w:rPr>
          <w:rFonts w:asciiTheme="majorHAnsi" w:eastAsiaTheme="majorEastAsia" w:hAnsiTheme="majorHAnsi" w:cstheme="majorBidi"/>
          <w:color w:val="000000" w:themeColor="text1"/>
          <w:sz w:val="24"/>
          <w:szCs w:val="24"/>
        </w:rPr>
        <w:t>es</w:t>
      </w:r>
      <w:r w:rsidR="75DDDD01" w:rsidRPr="32F98027">
        <w:rPr>
          <w:rFonts w:asciiTheme="majorHAnsi" w:eastAsiaTheme="majorEastAsia" w:hAnsiTheme="majorHAnsi" w:cstheme="majorBidi"/>
          <w:color w:val="000000" w:themeColor="text1"/>
          <w:sz w:val="24"/>
          <w:szCs w:val="24"/>
        </w:rPr>
        <w:t xml:space="preserve"> requiring a partnership between a healthcare agency and a homeless provider, </w:t>
      </w:r>
      <w:proofErr w:type="gramStart"/>
      <w:r w:rsidR="44D49C5C" w:rsidRPr="32F98027">
        <w:rPr>
          <w:rFonts w:asciiTheme="majorHAnsi" w:eastAsiaTheme="majorEastAsia" w:hAnsiTheme="majorHAnsi" w:cstheme="majorBidi"/>
          <w:color w:val="000000" w:themeColor="text1"/>
          <w:sz w:val="24"/>
          <w:szCs w:val="24"/>
        </w:rPr>
        <w:t>similar to</w:t>
      </w:r>
      <w:proofErr w:type="gramEnd"/>
      <w:r w:rsidR="44D49C5C" w:rsidRPr="32F98027">
        <w:rPr>
          <w:rFonts w:asciiTheme="majorHAnsi" w:eastAsiaTheme="majorEastAsia" w:hAnsiTheme="majorHAnsi" w:cstheme="majorBidi"/>
          <w:color w:val="000000" w:themeColor="text1"/>
          <w:sz w:val="24"/>
          <w:szCs w:val="24"/>
        </w:rPr>
        <w:t xml:space="preserve"> the </w:t>
      </w:r>
      <w:r w:rsidR="7AFE2E5F" w:rsidRPr="32F98027">
        <w:rPr>
          <w:rFonts w:asciiTheme="majorHAnsi" w:eastAsiaTheme="majorEastAsia" w:hAnsiTheme="majorHAnsi" w:cstheme="majorBidi"/>
          <w:color w:val="000000" w:themeColor="text1"/>
          <w:sz w:val="24"/>
          <w:szCs w:val="24"/>
        </w:rPr>
        <w:t xml:space="preserve">recent </w:t>
      </w:r>
      <w:r w:rsidR="44D49C5C" w:rsidRPr="32F98027">
        <w:rPr>
          <w:rFonts w:asciiTheme="majorHAnsi" w:eastAsiaTheme="majorEastAsia" w:hAnsiTheme="majorHAnsi" w:cstheme="majorBidi"/>
          <w:color w:val="000000" w:themeColor="text1"/>
          <w:sz w:val="24"/>
          <w:szCs w:val="24"/>
        </w:rPr>
        <w:t>MassHealth Medical Respite Pilot Grant program</w:t>
      </w:r>
      <w:r w:rsidR="2023AB38" w:rsidRPr="32F98027">
        <w:rPr>
          <w:rFonts w:asciiTheme="majorHAnsi" w:eastAsiaTheme="majorEastAsia" w:hAnsiTheme="majorHAnsi" w:cstheme="majorBidi"/>
          <w:color w:val="000000" w:themeColor="text1"/>
          <w:sz w:val="24"/>
          <w:szCs w:val="24"/>
        </w:rPr>
        <w:t xml:space="preserve"> established with ARPA funding</w:t>
      </w:r>
      <w:r w:rsidR="7DA3AD58" w:rsidRPr="32F98027">
        <w:rPr>
          <w:rFonts w:asciiTheme="majorHAnsi" w:eastAsiaTheme="majorEastAsia" w:hAnsiTheme="majorHAnsi" w:cstheme="majorBidi"/>
          <w:color w:val="000000" w:themeColor="text1"/>
          <w:sz w:val="24"/>
          <w:szCs w:val="24"/>
        </w:rPr>
        <w:t>.</w:t>
      </w:r>
      <w:r w:rsidR="25D42A80" w:rsidRPr="32F98027">
        <w:rPr>
          <w:rFonts w:asciiTheme="majorHAnsi" w:eastAsiaTheme="majorEastAsia" w:hAnsiTheme="majorHAnsi" w:cstheme="majorBidi"/>
          <w:color w:val="000000" w:themeColor="text1"/>
          <w:sz w:val="24"/>
          <w:szCs w:val="24"/>
        </w:rPr>
        <w:t xml:space="preserve"> </w:t>
      </w:r>
    </w:p>
    <w:p w14:paraId="3FD83E7C" w14:textId="49508FB8" w:rsidR="722198A2" w:rsidRPr="000A050F" w:rsidRDefault="158D97E3" w:rsidP="00D40018">
      <w:pPr>
        <w:spacing w:line="257" w:lineRule="auto"/>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color w:val="000000" w:themeColor="text1"/>
          <w:sz w:val="24"/>
          <w:szCs w:val="24"/>
        </w:rPr>
        <w:t>Two comment letter</w:t>
      </w:r>
      <w:r w:rsidR="18AC561E" w:rsidRPr="32F98027">
        <w:rPr>
          <w:rFonts w:asciiTheme="majorHAnsi" w:eastAsiaTheme="majorEastAsia" w:hAnsiTheme="majorHAnsi" w:cstheme="majorBidi"/>
          <w:color w:val="000000" w:themeColor="text1"/>
          <w:sz w:val="24"/>
          <w:szCs w:val="24"/>
        </w:rPr>
        <w:t>s encouraged the state to expand the criteria beyond inpatient stays or ED visits</w:t>
      </w:r>
      <w:r w:rsidR="73268EB9" w:rsidRPr="32F98027">
        <w:rPr>
          <w:rFonts w:asciiTheme="majorHAnsi" w:eastAsiaTheme="majorEastAsia" w:hAnsiTheme="majorHAnsi" w:cstheme="majorBidi"/>
          <w:color w:val="000000" w:themeColor="text1"/>
          <w:sz w:val="24"/>
          <w:szCs w:val="24"/>
        </w:rPr>
        <w:t>, suggesting that that was too limiting</w:t>
      </w:r>
      <w:r w:rsidR="68D3B6B5" w:rsidRPr="32F98027">
        <w:rPr>
          <w:rFonts w:asciiTheme="majorHAnsi" w:eastAsiaTheme="majorEastAsia" w:hAnsiTheme="majorHAnsi" w:cstheme="majorBidi"/>
          <w:color w:val="000000" w:themeColor="text1"/>
          <w:sz w:val="24"/>
          <w:szCs w:val="24"/>
        </w:rPr>
        <w:t xml:space="preserve">. </w:t>
      </w:r>
      <w:r w:rsidR="1D47A32C" w:rsidRPr="32F98027">
        <w:rPr>
          <w:rFonts w:asciiTheme="majorHAnsi" w:eastAsiaTheme="majorEastAsia" w:hAnsiTheme="majorHAnsi" w:cstheme="majorBidi"/>
          <w:color w:val="000000" w:themeColor="text1"/>
          <w:sz w:val="24"/>
          <w:szCs w:val="24"/>
        </w:rPr>
        <w:t>The Commonwealth</w:t>
      </w:r>
      <w:r w:rsidR="478FE5A9" w:rsidRPr="32F98027">
        <w:rPr>
          <w:rFonts w:asciiTheme="majorHAnsi" w:eastAsiaTheme="majorEastAsia" w:hAnsiTheme="majorHAnsi" w:cstheme="majorBidi"/>
          <w:color w:val="000000" w:themeColor="text1"/>
          <w:sz w:val="24"/>
          <w:szCs w:val="24"/>
        </w:rPr>
        <w:t xml:space="preserve"> </w:t>
      </w:r>
      <w:r w:rsidR="260837F1" w:rsidRPr="32F98027">
        <w:rPr>
          <w:rFonts w:asciiTheme="majorHAnsi" w:eastAsiaTheme="majorEastAsia" w:hAnsiTheme="majorHAnsi" w:cstheme="majorBidi"/>
          <w:color w:val="000000" w:themeColor="text1"/>
          <w:sz w:val="24"/>
          <w:szCs w:val="24"/>
        </w:rPr>
        <w:t xml:space="preserve">notes in response </w:t>
      </w:r>
      <w:r w:rsidR="0C37264F" w:rsidRPr="32F98027">
        <w:rPr>
          <w:rFonts w:asciiTheme="majorHAnsi" w:eastAsiaTheme="majorEastAsia" w:hAnsiTheme="majorHAnsi" w:cstheme="majorBidi"/>
          <w:color w:val="000000" w:themeColor="text1"/>
          <w:sz w:val="24"/>
          <w:szCs w:val="24"/>
        </w:rPr>
        <w:t xml:space="preserve">that </w:t>
      </w:r>
      <w:r w:rsidR="59886556" w:rsidRPr="32F98027">
        <w:rPr>
          <w:rFonts w:asciiTheme="majorHAnsi" w:eastAsiaTheme="majorEastAsia" w:hAnsiTheme="majorHAnsi" w:cstheme="majorBidi"/>
          <w:color w:val="000000" w:themeColor="text1"/>
          <w:sz w:val="24"/>
          <w:szCs w:val="24"/>
        </w:rPr>
        <w:t xml:space="preserve">it </w:t>
      </w:r>
      <w:r w:rsidR="4CC2DA38" w:rsidRPr="32F98027">
        <w:rPr>
          <w:rFonts w:asciiTheme="majorHAnsi" w:eastAsiaTheme="majorEastAsia" w:hAnsiTheme="majorHAnsi" w:cstheme="majorBidi"/>
          <w:color w:val="000000" w:themeColor="text1"/>
          <w:sz w:val="24"/>
          <w:szCs w:val="24"/>
        </w:rPr>
        <w:t>is requesting that</w:t>
      </w:r>
      <w:r w:rsidR="25D42A80" w:rsidRPr="32F98027">
        <w:rPr>
          <w:rFonts w:asciiTheme="majorHAnsi" w:eastAsiaTheme="majorEastAsia" w:hAnsiTheme="majorHAnsi" w:cstheme="majorBidi"/>
          <w:color w:val="000000" w:themeColor="text1"/>
          <w:sz w:val="24"/>
          <w:szCs w:val="24"/>
        </w:rPr>
        <w:t xml:space="preserve"> </w:t>
      </w:r>
      <w:r w:rsidR="478FE5A9" w:rsidRPr="32F98027">
        <w:rPr>
          <w:rFonts w:asciiTheme="majorHAnsi" w:eastAsiaTheme="majorEastAsia" w:hAnsiTheme="majorHAnsi" w:cstheme="majorBidi"/>
          <w:color w:val="000000" w:themeColor="text1"/>
          <w:sz w:val="24"/>
          <w:szCs w:val="24"/>
        </w:rPr>
        <w:t>STPHH</w:t>
      </w:r>
      <w:r w:rsidR="3A09A8E2" w:rsidRPr="32F98027">
        <w:rPr>
          <w:rFonts w:asciiTheme="majorHAnsi" w:eastAsiaTheme="majorEastAsia" w:hAnsiTheme="majorHAnsi" w:cstheme="majorBidi"/>
          <w:color w:val="000000" w:themeColor="text1"/>
          <w:sz w:val="24"/>
          <w:szCs w:val="24"/>
        </w:rPr>
        <w:t xml:space="preserve"> </w:t>
      </w:r>
      <w:r w:rsidR="694C93C2" w:rsidRPr="32F98027">
        <w:rPr>
          <w:rFonts w:asciiTheme="majorHAnsi" w:eastAsiaTheme="majorEastAsia" w:hAnsiTheme="majorHAnsi" w:cstheme="majorBidi"/>
          <w:color w:val="000000" w:themeColor="text1"/>
          <w:sz w:val="24"/>
          <w:szCs w:val="24"/>
        </w:rPr>
        <w:t xml:space="preserve">be </w:t>
      </w:r>
      <w:r w:rsidR="00077AA0">
        <w:rPr>
          <w:rFonts w:asciiTheme="majorHAnsi" w:eastAsiaTheme="majorEastAsia" w:hAnsiTheme="majorHAnsi" w:cstheme="majorBidi"/>
          <w:color w:val="000000" w:themeColor="text1"/>
          <w:sz w:val="24"/>
          <w:szCs w:val="24"/>
        </w:rPr>
        <w:t>available</w:t>
      </w:r>
      <w:r w:rsidR="694C93C2" w:rsidRPr="32F98027">
        <w:rPr>
          <w:rFonts w:asciiTheme="majorHAnsi" w:eastAsiaTheme="majorEastAsia" w:hAnsiTheme="majorHAnsi" w:cstheme="majorBidi"/>
          <w:color w:val="000000" w:themeColor="text1"/>
          <w:sz w:val="24"/>
          <w:szCs w:val="24"/>
        </w:rPr>
        <w:t xml:space="preserve"> to</w:t>
      </w:r>
      <w:r w:rsidR="7E7AF0D8" w:rsidRPr="32F98027">
        <w:rPr>
          <w:rFonts w:asciiTheme="majorHAnsi" w:eastAsiaTheme="majorEastAsia" w:hAnsiTheme="majorHAnsi" w:cstheme="majorBidi"/>
          <w:color w:val="000000" w:themeColor="text1"/>
          <w:sz w:val="24"/>
          <w:szCs w:val="24"/>
        </w:rPr>
        <w:t xml:space="preserve"> </w:t>
      </w:r>
      <w:r w:rsidR="512CAAED" w:rsidRPr="32F98027">
        <w:rPr>
          <w:rFonts w:asciiTheme="majorHAnsi" w:eastAsiaTheme="majorEastAsia" w:hAnsiTheme="majorHAnsi" w:cstheme="majorBidi"/>
          <w:color w:val="000000" w:themeColor="text1"/>
          <w:sz w:val="24"/>
          <w:szCs w:val="24"/>
        </w:rPr>
        <w:t>individuals</w:t>
      </w:r>
      <w:r w:rsidR="7E7AF0D8" w:rsidRPr="32F98027">
        <w:rPr>
          <w:rFonts w:asciiTheme="majorHAnsi" w:eastAsiaTheme="majorEastAsia" w:hAnsiTheme="majorHAnsi" w:cstheme="majorBidi"/>
          <w:color w:val="000000" w:themeColor="text1"/>
          <w:sz w:val="24"/>
          <w:szCs w:val="24"/>
        </w:rPr>
        <w:t xml:space="preserve"> experiencing homelessness in the community if they have an upcoming medical procedure and need a safe place to prepare </w:t>
      </w:r>
      <w:r w:rsidR="60A454B8" w:rsidRPr="32F98027">
        <w:rPr>
          <w:rFonts w:asciiTheme="majorHAnsi" w:eastAsiaTheme="majorEastAsia" w:hAnsiTheme="majorHAnsi" w:cstheme="majorBidi"/>
          <w:color w:val="000000" w:themeColor="text1"/>
          <w:sz w:val="24"/>
          <w:szCs w:val="24"/>
        </w:rPr>
        <w:t xml:space="preserve">(e.g., </w:t>
      </w:r>
      <w:r w:rsidR="6A4F92B4" w:rsidRPr="32F98027">
        <w:rPr>
          <w:rFonts w:asciiTheme="majorHAnsi" w:eastAsiaTheme="majorEastAsia" w:hAnsiTheme="majorHAnsi" w:cstheme="majorBidi"/>
          <w:color w:val="000000" w:themeColor="text1"/>
          <w:sz w:val="24"/>
          <w:szCs w:val="24"/>
        </w:rPr>
        <w:t xml:space="preserve">preparing for a </w:t>
      </w:r>
      <w:r w:rsidR="629E8AD8" w:rsidRPr="32F98027">
        <w:rPr>
          <w:rFonts w:asciiTheme="majorHAnsi" w:eastAsiaTheme="majorEastAsia" w:hAnsiTheme="majorHAnsi" w:cstheme="majorBidi"/>
          <w:color w:val="000000" w:themeColor="text1"/>
          <w:sz w:val="24"/>
          <w:szCs w:val="24"/>
        </w:rPr>
        <w:t>colon</w:t>
      </w:r>
      <w:r w:rsidR="24198400" w:rsidRPr="32F98027">
        <w:rPr>
          <w:rFonts w:asciiTheme="majorHAnsi" w:eastAsiaTheme="majorEastAsia" w:hAnsiTheme="majorHAnsi" w:cstheme="majorBidi"/>
          <w:color w:val="000000" w:themeColor="text1"/>
          <w:sz w:val="24"/>
          <w:szCs w:val="24"/>
        </w:rPr>
        <w:t>o</w:t>
      </w:r>
      <w:r w:rsidR="629E8AD8" w:rsidRPr="32F98027">
        <w:rPr>
          <w:rFonts w:asciiTheme="majorHAnsi" w:eastAsiaTheme="majorEastAsia" w:hAnsiTheme="majorHAnsi" w:cstheme="majorBidi"/>
          <w:color w:val="000000" w:themeColor="text1"/>
          <w:sz w:val="24"/>
          <w:szCs w:val="24"/>
        </w:rPr>
        <w:t>scopy</w:t>
      </w:r>
      <w:r w:rsidR="2AAD5E24" w:rsidRPr="32F98027">
        <w:rPr>
          <w:rFonts w:asciiTheme="majorHAnsi" w:eastAsiaTheme="majorEastAsia" w:hAnsiTheme="majorHAnsi" w:cstheme="majorBidi"/>
          <w:color w:val="000000" w:themeColor="text1"/>
          <w:sz w:val="24"/>
          <w:szCs w:val="24"/>
        </w:rPr>
        <w:t>)</w:t>
      </w:r>
      <w:r w:rsidR="290C9BFD" w:rsidRPr="32F98027">
        <w:rPr>
          <w:rFonts w:asciiTheme="majorHAnsi" w:eastAsiaTheme="majorEastAsia" w:hAnsiTheme="majorHAnsi" w:cstheme="majorBidi"/>
          <w:color w:val="000000" w:themeColor="text1"/>
          <w:sz w:val="24"/>
          <w:szCs w:val="24"/>
        </w:rPr>
        <w:t xml:space="preserve"> and has included this clarifi</w:t>
      </w:r>
      <w:r w:rsidR="027CAA54" w:rsidRPr="32F98027">
        <w:rPr>
          <w:rFonts w:asciiTheme="majorHAnsi" w:eastAsiaTheme="majorEastAsia" w:hAnsiTheme="majorHAnsi" w:cstheme="majorBidi"/>
          <w:color w:val="000000" w:themeColor="text1"/>
          <w:sz w:val="24"/>
          <w:szCs w:val="24"/>
        </w:rPr>
        <w:t>c</w:t>
      </w:r>
      <w:r w:rsidR="290C9BFD" w:rsidRPr="32F98027">
        <w:rPr>
          <w:rFonts w:asciiTheme="majorHAnsi" w:eastAsiaTheme="majorEastAsia" w:hAnsiTheme="majorHAnsi" w:cstheme="majorBidi"/>
          <w:color w:val="000000" w:themeColor="text1"/>
          <w:sz w:val="24"/>
          <w:szCs w:val="24"/>
        </w:rPr>
        <w:t>ation in the amendment request</w:t>
      </w:r>
      <w:r w:rsidR="57C1F4E4" w:rsidRPr="32F98027">
        <w:rPr>
          <w:rFonts w:asciiTheme="majorHAnsi" w:eastAsiaTheme="majorEastAsia" w:hAnsiTheme="majorHAnsi" w:cstheme="majorBidi"/>
          <w:color w:val="000000" w:themeColor="text1"/>
          <w:sz w:val="24"/>
          <w:szCs w:val="24"/>
        </w:rPr>
        <w:t>.</w:t>
      </w:r>
      <w:r w:rsidR="73268EB9" w:rsidRPr="32F98027">
        <w:rPr>
          <w:rFonts w:asciiTheme="majorHAnsi" w:eastAsiaTheme="majorEastAsia" w:hAnsiTheme="majorHAnsi" w:cstheme="majorBidi"/>
          <w:color w:val="000000" w:themeColor="text1"/>
          <w:sz w:val="24"/>
          <w:szCs w:val="24"/>
        </w:rPr>
        <w:t xml:space="preserve"> </w:t>
      </w:r>
      <w:r w:rsidR="00D40018">
        <w:rPr>
          <w:rFonts w:asciiTheme="majorHAnsi" w:eastAsiaTheme="majorEastAsia" w:hAnsiTheme="majorHAnsi" w:cstheme="majorBidi"/>
          <w:color w:val="000000" w:themeColor="text1"/>
          <w:sz w:val="24"/>
          <w:szCs w:val="24"/>
        </w:rPr>
        <w:t>Additionally,</w:t>
      </w:r>
      <w:r w:rsidR="73268EB9" w:rsidRPr="32F98027">
        <w:rPr>
          <w:rFonts w:asciiTheme="majorHAnsi" w:eastAsiaTheme="majorEastAsia" w:hAnsiTheme="majorHAnsi" w:cstheme="majorBidi"/>
          <w:color w:val="000000" w:themeColor="text1"/>
          <w:sz w:val="24"/>
          <w:szCs w:val="24"/>
        </w:rPr>
        <w:t xml:space="preserve"> two comment letters expressed concern about the 6-month limitation</w:t>
      </w:r>
      <w:r w:rsidR="68D3B6B5" w:rsidRPr="32F98027">
        <w:rPr>
          <w:rFonts w:asciiTheme="majorHAnsi" w:eastAsiaTheme="majorEastAsia" w:hAnsiTheme="majorHAnsi" w:cstheme="majorBidi"/>
          <w:color w:val="000000" w:themeColor="text1"/>
          <w:sz w:val="24"/>
          <w:szCs w:val="24"/>
        </w:rPr>
        <w:t xml:space="preserve">. </w:t>
      </w:r>
      <w:r w:rsidR="291D598A" w:rsidRPr="32F98027">
        <w:rPr>
          <w:rFonts w:asciiTheme="majorHAnsi" w:eastAsiaTheme="majorEastAsia" w:hAnsiTheme="majorHAnsi" w:cstheme="majorBidi"/>
          <w:color w:val="000000" w:themeColor="text1"/>
          <w:sz w:val="24"/>
          <w:szCs w:val="24"/>
        </w:rPr>
        <w:t>The Commonwealth</w:t>
      </w:r>
      <w:r w:rsidR="070CC013" w:rsidRPr="32F98027">
        <w:rPr>
          <w:rFonts w:asciiTheme="majorHAnsi" w:eastAsiaTheme="majorEastAsia" w:hAnsiTheme="majorHAnsi" w:cstheme="majorBidi"/>
          <w:color w:val="000000" w:themeColor="text1"/>
          <w:sz w:val="24"/>
          <w:szCs w:val="24"/>
        </w:rPr>
        <w:t xml:space="preserve"> </w:t>
      </w:r>
      <w:r w:rsidR="23618CE1" w:rsidRPr="32F98027">
        <w:rPr>
          <w:rFonts w:asciiTheme="majorHAnsi" w:eastAsiaTheme="majorEastAsia" w:hAnsiTheme="majorHAnsi" w:cstheme="majorBidi"/>
          <w:color w:val="000000" w:themeColor="text1"/>
          <w:sz w:val="24"/>
          <w:szCs w:val="24"/>
        </w:rPr>
        <w:t>notes in response</w:t>
      </w:r>
      <w:r w:rsidR="070CC013" w:rsidRPr="32F98027">
        <w:rPr>
          <w:rFonts w:asciiTheme="majorHAnsi" w:eastAsiaTheme="majorEastAsia" w:hAnsiTheme="majorHAnsi" w:cstheme="majorBidi"/>
          <w:color w:val="000000" w:themeColor="text1"/>
          <w:sz w:val="24"/>
          <w:szCs w:val="24"/>
        </w:rPr>
        <w:t xml:space="preserve"> </w:t>
      </w:r>
      <w:r w:rsidR="110E7BFA" w:rsidRPr="32F98027">
        <w:rPr>
          <w:rFonts w:asciiTheme="majorHAnsi" w:eastAsiaTheme="majorEastAsia" w:hAnsiTheme="majorHAnsi" w:cstheme="majorBidi"/>
          <w:color w:val="000000" w:themeColor="text1"/>
          <w:sz w:val="24"/>
          <w:szCs w:val="24"/>
        </w:rPr>
        <w:t xml:space="preserve">that the 6 months limit is </w:t>
      </w:r>
      <w:r w:rsidR="00F25C0C" w:rsidRPr="32F98027">
        <w:rPr>
          <w:rFonts w:asciiTheme="majorHAnsi" w:eastAsiaTheme="majorEastAsia" w:hAnsiTheme="majorHAnsi" w:cstheme="majorBidi"/>
          <w:color w:val="000000" w:themeColor="text1"/>
          <w:sz w:val="24"/>
          <w:szCs w:val="24"/>
        </w:rPr>
        <w:t>a per-stay limit, and</w:t>
      </w:r>
      <w:r w:rsidR="4C90C4DD" w:rsidRPr="32F98027">
        <w:rPr>
          <w:rFonts w:asciiTheme="majorHAnsi" w:eastAsiaTheme="majorEastAsia" w:hAnsiTheme="majorHAnsi" w:cstheme="majorBidi"/>
          <w:color w:val="000000" w:themeColor="text1"/>
          <w:sz w:val="24"/>
          <w:szCs w:val="24"/>
        </w:rPr>
        <w:t xml:space="preserve"> </w:t>
      </w:r>
      <w:r w:rsidR="110E7BFA" w:rsidRPr="32F98027">
        <w:rPr>
          <w:rFonts w:asciiTheme="majorHAnsi" w:eastAsiaTheme="majorEastAsia" w:hAnsiTheme="majorHAnsi" w:cstheme="majorBidi"/>
          <w:color w:val="000000" w:themeColor="text1"/>
          <w:sz w:val="24"/>
          <w:szCs w:val="24"/>
        </w:rPr>
        <w:t>not an annual or lifetime limit</w:t>
      </w:r>
      <w:r w:rsidR="00F25C0C" w:rsidRPr="32F98027">
        <w:rPr>
          <w:rFonts w:asciiTheme="majorHAnsi" w:eastAsiaTheme="majorEastAsia" w:hAnsiTheme="majorHAnsi" w:cstheme="majorBidi"/>
          <w:color w:val="000000" w:themeColor="text1"/>
          <w:sz w:val="24"/>
          <w:szCs w:val="24"/>
        </w:rPr>
        <w:t>.</w:t>
      </w:r>
      <w:r w:rsidR="00E06708" w:rsidRPr="32F98027">
        <w:rPr>
          <w:rFonts w:asciiTheme="majorHAnsi" w:eastAsiaTheme="majorEastAsia" w:hAnsiTheme="majorHAnsi" w:cstheme="majorBidi"/>
          <w:color w:val="000000" w:themeColor="text1"/>
          <w:sz w:val="24"/>
          <w:szCs w:val="24"/>
        </w:rPr>
        <w:t xml:space="preserve"> </w:t>
      </w:r>
      <w:r w:rsidR="6F5A80D0" w:rsidRPr="32F98027">
        <w:rPr>
          <w:rFonts w:asciiTheme="majorHAnsi" w:eastAsiaTheme="majorEastAsia" w:hAnsiTheme="majorHAnsi" w:cstheme="majorBidi"/>
          <w:color w:val="000000" w:themeColor="text1"/>
          <w:sz w:val="24"/>
          <w:szCs w:val="24"/>
        </w:rPr>
        <w:t>The Commonwealth</w:t>
      </w:r>
      <w:r w:rsidR="00B00DC8" w:rsidRPr="32F98027">
        <w:rPr>
          <w:rFonts w:asciiTheme="majorHAnsi" w:eastAsiaTheme="majorEastAsia" w:hAnsiTheme="majorHAnsi" w:cstheme="majorBidi"/>
          <w:color w:val="000000" w:themeColor="text1"/>
          <w:sz w:val="24"/>
          <w:szCs w:val="24"/>
        </w:rPr>
        <w:t xml:space="preserve"> </w:t>
      </w:r>
      <w:r w:rsidR="00115E65" w:rsidRPr="32F98027">
        <w:rPr>
          <w:rFonts w:asciiTheme="majorHAnsi" w:eastAsiaTheme="majorEastAsia" w:hAnsiTheme="majorHAnsi" w:cstheme="majorBidi"/>
          <w:color w:val="000000" w:themeColor="text1"/>
          <w:sz w:val="24"/>
          <w:szCs w:val="24"/>
        </w:rPr>
        <w:t>intends to allow</w:t>
      </w:r>
      <w:r w:rsidR="00D955A9" w:rsidRPr="32F98027">
        <w:rPr>
          <w:rFonts w:asciiTheme="majorHAnsi" w:eastAsiaTheme="majorEastAsia" w:hAnsiTheme="majorHAnsi" w:cstheme="majorBidi"/>
          <w:color w:val="000000" w:themeColor="text1"/>
          <w:sz w:val="24"/>
          <w:szCs w:val="24"/>
        </w:rPr>
        <w:t xml:space="preserve"> eligible</w:t>
      </w:r>
      <w:r w:rsidR="110E7BFA" w:rsidRPr="32F98027">
        <w:rPr>
          <w:rFonts w:asciiTheme="majorHAnsi" w:eastAsiaTheme="majorEastAsia" w:hAnsiTheme="majorHAnsi" w:cstheme="majorBidi"/>
          <w:color w:val="000000" w:themeColor="text1"/>
          <w:sz w:val="24"/>
          <w:szCs w:val="24"/>
        </w:rPr>
        <w:t xml:space="preserve"> individuals to have multiple STPHH stays</w:t>
      </w:r>
      <w:r w:rsidR="00115E65" w:rsidRPr="32F98027">
        <w:rPr>
          <w:rFonts w:asciiTheme="majorHAnsi" w:eastAsiaTheme="majorEastAsia" w:hAnsiTheme="majorHAnsi" w:cstheme="majorBidi"/>
          <w:color w:val="000000" w:themeColor="text1"/>
          <w:sz w:val="24"/>
          <w:szCs w:val="24"/>
        </w:rPr>
        <w:t>,</w:t>
      </w:r>
      <w:r w:rsidR="110E7BFA" w:rsidRPr="32F98027">
        <w:rPr>
          <w:rFonts w:asciiTheme="majorHAnsi" w:eastAsiaTheme="majorEastAsia" w:hAnsiTheme="majorHAnsi" w:cstheme="majorBidi"/>
          <w:color w:val="000000" w:themeColor="text1"/>
          <w:sz w:val="24"/>
          <w:szCs w:val="24"/>
        </w:rPr>
        <w:t xml:space="preserve"> as necessary</w:t>
      </w:r>
      <w:r w:rsidR="00115E65" w:rsidRPr="32F98027">
        <w:rPr>
          <w:rFonts w:asciiTheme="majorHAnsi" w:eastAsiaTheme="majorEastAsia" w:hAnsiTheme="majorHAnsi" w:cstheme="majorBidi"/>
          <w:color w:val="000000" w:themeColor="text1"/>
          <w:sz w:val="24"/>
          <w:szCs w:val="24"/>
        </w:rPr>
        <w:t>,</w:t>
      </w:r>
      <w:r w:rsidR="110E7BFA" w:rsidRPr="32F98027">
        <w:rPr>
          <w:rFonts w:asciiTheme="majorHAnsi" w:eastAsiaTheme="majorEastAsia" w:hAnsiTheme="majorHAnsi" w:cstheme="majorBidi"/>
          <w:color w:val="000000" w:themeColor="text1"/>
          <w:sz w:val="24"/>
          <w:szCs w:val="24"/>
        </w:rPr>
        <w:t xml:space="preserve"> after </w:t>
      </w:r>
      <w:r w:rsidR="110E7BFA" w:rsidRPr="000A050F">
        <w:rPr>
          <w:rFonts w:asciiTheme="majorHAnsi" w:eastAsiaTheme="majorEastAsia" w:hAnsiTheme="majorHAnsi" w:cstheme="majorBidi"/>
          <w:color w:val="000000" w:themeColor="text1"/>
          <w:sz w:val="24"/>
          <w:szCs w:val="24"/>
        </w:rPr>
        <w:t xml:space="preserve">hospital </w:t>
      </w:r>
      <w:r w:rsidR="5AEA328F" w:rsidRPr="000A050F">
        <w:rPr>
          <w:rFonts w:asciiTheme="majorHAnsi" w:eastAsiaTheme="majorEastAsia" w:hAnsiTheme="majorHAnsi" w:cstheme="majorBidi"/>
          <w:color w:val="000000" w:themeColor="text1"/>
          <w:sz w:val="24"/>
          <w:szCs w:val="24"/>
        </w:rPr>
        <w:t>stays</w:t>
      </w:r>
      <w:r w:rsidR="16E13D15" w:rsidRPr="000A050F">
        <w:rPr>
          <w:rFonts w:asciiTheme="majorHAnsi" w:eastAsiaTheme="majorEastAsia" w:hAnsiTheme="majorHAnsi" w:cstheme="majorBidi"/>
          <w:color w:val="000000" w:themeColor="text1"/>
          <w:sz w:val="24"/>
          <w:szCs w:val="24"/>
        </w:rPr>
        <w:t xml:space="preserve"> and has included this clarification in the amendment request</w:t>
      </w:r>
      <w:r w:rsidR="275E3817" w:rsidRPr="000A050F">
        <w:rPr>
          <w:rFonts w:asciiTheme="majorHAnsi" w:eastAsiaTheme="majorEastAsia" w:hAnsiTheme="majorHAnsi" w:cstheme="majorBidi"/>
          <w:color w:val="000000" w:themeColor="text1"/>
          <w:sz w:val="24"/>
          <w:szCs w:val="24"/>
        </w:rPr>
        <w:t>.</w:t>
      </w:r>
      <w:r w:rsidR="00D45A0C" w:rsidRPr="000A050F">
        <w:rPr>
          <w:rFonts w:asciiTheme="majorHAnsi" w:eastAsiaTheme="majorEastAsia" w:hAnsiTheme="majorHAnsi" w:cstheme="majorBidi"/>
          <w:color w:val="000000" w:themeColor="text1"/>
          <w:sz w:val="24"/>
          <w:szCs w:val="24"/>
        </w:rPr>
        <w:t xml:space="preserve"> </w:t>
      </w:r>
    </w:p>
    <w:p w14:paraId="0AC69FDE" w14:textId="3E408C3D" w:rsidR="2D88AFB3" w:rsidRDefault="4503CDBA" w:rsidP="2C0AE5BE">
      <w:pPr>
        <w:spacing w:line="257" w:lineRule="auto"/>
        <w:rPr>
          <w:rFonts w:asciiTheme="majorHAnsi" w:eastAsiaTheme="majorEastAsia" w:hAnsiTheme="majorHAnsi" w:cstheme="majorBidi"/>
          <w:color w:val="000000" w:themeColor="text1"/>
          <w:sz w:val="24"/>
          <w:szCs w:val="24"/>
        </w:rPr>
      </w:pPr>
      <w:r w:rsidRPr="000A050F">
        <w:rPr>
          <w:rFonts w:asciiTheme="majorHAnsi" w:eastAsiaTheme="majorEastAsia" w:hAnsiTheme="majorHAnsi" w:cstheme="majorBidi"/>
          <w:color w:val="000000" w:themeColor="text1"/>
          <w:sz w:val="24"/>
          <w:szCs w:val="24"/>
        </w:rPr>
        <w:t xml:space="preserve">Additionally, </w:t>
      </w:r>
      <w:r w:rsidR="00852A19" w:rsidRPr="000A050F">
        <w:rPr>
          <w:rFonts w:asciiTheme="majorHAnsi" w:eastAsiaTheme="majorEastAsia" w:hAnsiTheme="majorHAnsi" w:cstheme="majorBidi"/>
          <w:color w:val="000000" w:themeColor="text1"/>
          <w:sz w:val="24"/>
          <w:szCs w:val="24"/>
        </w:rPr>
        <w:t>to</w:t>
      </w:r>
      <w:r w:rsidRPr="000A050F">
        <w:rPr>
          <w:rFonts w:asciiTheme="majorHAnsi" w:eastAsiaTheme="majorEastAsia" w:hAnsiTheme="majorHAnsi" w:cstheme="majorBidi"/>
          <w:color w:val="000000" w:themeColor="text1"/>
          <w:sz w:val="24"/>
          <w:szCs w:val="24"/>
        </w:rPr>
        <w:t xml:space="preserve"> recogni</w:t>
      </w:r>
      <w:r w:rsidR="00852A19" w:rsidRPr="000A050F">
        <w:rPr>
          <w:rFonts w:asciiTheme="majorHAnsi" w:eastAsiaTheme="majorEastAsia" w:hAnsiTheme="majorHAnsi" w:cstheme="majorBidi"/>
          <w:color w:val="000000" w:themeColor="text1"/>
          <w:sz w:val="24"/>
          <w:szCs w:val="24"/>
        </w:rPr>
        <w:t>ze</w:t>
      </w:r>
      <w:r w:rsidRPr="000A050F">
        <w:rPr>
          <w:rFonts w:asciiTheme="majorHAnsi" w:eastAsiaTheme="majorEastAsia" w:hAnsiTheme="majorHAnsi" w:cstheme="majorBidi"/>
          <w:color w:val="000000" w:themeColor="text1"/>
          <w:sz w:val="24"/>
          <w:szCs w:val="24"/>
        </w:rPr>
        <w:t xml:space="preserve"> the emergent need for housing and related support services for newly arrived immigrants enrolled in MassHealth, and </w:t>
      </w:r>
      <w:r w:rsidR="0049002B" w:rsidRPr="000A050F">
        <w:rPr>
          <w:rFonts w:asciiTheme="majorHAnsi" w:eastAsiaTheme="majorEastAsia" w:hAnsiTheme="majorHAnsi" w:cstheme="majorBidi"/>
          <w:color w:val="000000" w:themeColor="text1"/>
          <w:sz w:val="24"/>
          <w:szCs w:val="24"/>
        </w:rPr>
        <w:t xml:space="preserve">to </w:t>
      </w:r>
      <w:r w:rsidRPr="000A050F">
        <w:rPr>
          <w:rFonts w:asciiTheme="majorHAnsi" w:eastAsiaTheme="majorEastAsia" w:hAnsiTheme="majorHAnsi" w:cstheme="majorBidi"/>
          <w:color w:val="000000" w:themeColor="text1"/>
          <w:sz w:val="24"/>
          <w:szCs w:val="24"/>
        </w:rPr>
        <w:t xml:space="preserve">align with strong support for </w:t>
      </w:r>
      <w:r w:rsidR="00C1316B" w:rsidRPr="000A050F">
        <w:rPr>
          <w:rFonts w:asciiTheme="majorHAnsi" w:eastAsiaTheme="majorEastAsia" w:hAnsiTheme="majorHAnsi" w:cstheme="majorBidi"/>
          <w:color w:val="000000" w:themeColor="text1"/>
          <w:sz w:val="24"/>
          <w:szCs w:val="24"/>
        </w:rPr>
        <w:t xml:space="preserve">increasing resources for housing-related </w:t>
      </w:r>
      <w:r w:rsidR="00824D8F" w:rsidRPr="000A050F">
        <w:rPr>
          <w:rFonts w:asciiTheme="majorHAnsi" w:eastAsiaTheme="majorEastAsia" w:hAnsiTheme="majorHAnsi" w:cstheme="majorBidi"/>
          <w:color w:val="000000" w:themeColor="text1"/>
          <w:sz w:val="24"/>
          <w:szCs w:val="24"/>
        </w:rPr>
        <w:t xml:space="preserve">services </w:t>
      </w:r>
      <w:r w:rsidRPr="000A050F">
        <w:rPr>
          <w:rFonts w:asciiTheme="majorHAnsi" w:eastAsiaTheme="majorEastAsia" w:hAnsiTheme="majorHAnsi" w:cstheme="majorBidi"/>
          <w:color w:val="000000" w:themeColor="text1"/>
          <w:sz w:val="24"/>
          <w:szCs w:val="24"/>
        </w:rPr>
        <w:t xml:space="preserve">throughout the Commonwealth voiced in multiple comment letters, the state has updated its amendment to include a request for </w:t>
      </w:r>
      <w:r w:rsidR="00783AEA" w:rsidRPr="000A050F">
        <w:rPr>
          <w:rFonts w:asciiTheme="majorHAnsi" w:eastAsiaTheme="majorEastAsia" w:hAnsiTheme="majorHAnsi" w:cstheme="majorBidi"/>
          <w:color w:val="000000" w:themeColor="text1"/>
          <w:sz w:val="24"/>
          <w:szCs w:val="24"/>
        </w:rPr>
        <w:t xml:space="preserve">federal funding to support </w:t>
      </w:r>
      <w:r w:rsidRPr="000A050F">
        <w:rPr>
          <w:rFonts w:asciiTheme="majorHAnsi" w:eastAsiaTheme="majorEastAsia" w:hAnsiTheme="majorHAnsi" w:cstheme="majorBidi"/>
          <w:color w:val="000000" w:themeColor="text1"/>
          <w:sz w:val="24"/>
          <w:szCs w:val="24"/>
        </w:rPr>
        <w:t xml:space="preserve">up to six months of </w:t>
      </w:r>
      <w:r w:rsidR="009B4DFA" w:rsidRPr="000A050F">
        <w:rPr>
          <w:rFonts w:asciiTheme="majorHAnsi" w:eastAsiaTheme="majorEastAsia" w:hAnsiTheme="majorHAnsi" w:cstheme="majorBidi"/>
          <w:color w:val="000000" w:themeColor="text1"/>
          <w:sz w:val="24"/>
          <w:szCs w:val="24"/>
        </w:rPr>
        <w:t xml:space="preserve">temporary </w:t>
      </w:r>
      <w:r w:rsidRPr="000A050F">
        <w:rPr>
          <w:rFonts w:asciiTheme="majorHAnsi" w:eastAsiaTheme="majorEastAsia" w:hAnsiTheme="majorHAnsi" w:cstheme="majorBidi"/>
          <w:color w:val="000000" w:themeColor="text1"/>
          <w:sz w:val="24"/>
          <w:szCs w:val="24"/>
        </w:rPr>
        <w:t>housing</w:t>
      </w:r>
      <w:r w:rsidR="005B324D" w:rsidRPr="000A050F">
        <w:rPr>
          <w:rFonts w:asciiTheme="majorHAnsi" w:eastAsiaTheme="majorEastAsia" w:hAnsiTheme="majorHAnsi" w:cstheme="majorBidi"/>
          <w:color w:val="000000" w:themeColor="text1"/>
          <w:sz w:val="24"/>
          <w:szCs w:val="24"/>
        </w:rPr>
        <w:t xml:space="preserve"> assistance</w:t>
      </w:r>
      <w:r w:rsidRPr="000A050F">
        <w:rPr>
          <w:rFonts w:asciiTheme="majorHAnsi" w:eastAsiaTheme="majorEastAsia" w:hAnsiTheme="majorHAnsi" w:cstheme="majorBidi"/>
          <w:color w:val="000000" w:themeColor="text1"/>
          <w:sz w:val="24"/>
          <w:szCs w:val="24"/>
        </w:rPr>
        <w:t xml:space="preserve"> and related support services for </w:t>
      </w:r>
      <w:r w:rsidR="009B4DFA" w:rsidRPr="000A050F">
        <w:rPr>
          <w:rFonts w:asciiTheme="majorHAnsi" w:eastAsiaTheme="majorEastAsia" w:hAnsiTheme="majorHAnsi" w:cstheme="majorBidi"/>
          <w:color w:val="000000" w:themeColor="text1"/>
          <w:sz w:val="24"/>
          <w:szCs w:val="24"/>
        </w:rPr>
        <w:t>pregnant members and families</w:t>
      </w:r>
      <w:r w:rsidR="00C76306" w:rsidRPr="000A050F">
        <w:rPr>
          <w:rFonts w:asciiTheme="majorHAnsi" w:eastAsiaTheme="majorEastAsia" w:hAnsiTheme="majorHAnsi" w:cstheme="majorBidi"/>
          <w:color w:val="000000" w:themeColor="text1"/>
          <w:sz w:val="24"/>
          <w:szCs w:val="24"/>
        </w:rPr>
        <w:t xml:space="preserve"> who are receiving or may be eligible to receive services under the Massachusetts Emergency Assistance family shelter program</w:t>
      </w:r>
      <w:r w:rsidRPr="000A050F">
        <w:rPr>
          <w:rFonts w:asciiTheme="majorHAnsi" w:eastAsiaTheme="majorEastAsia" w:hAnsiTheme="majorHAnsi" w:cstheme="majorBidi"/>
          <w:color w:val="000000" w:themeColor="text1"/>
          <w:sz w:val="24"/>
          <w:szCs w:val="24"/>
        </w:rPr>
        <w:t>.</w:t>
      </w:r>
      <w:r w:rsidRPr="3943CE26">
        <w:rPr>
          <w:rFonts w:asciiTheme="majorHAnsi" w:eastAsiaTheme="majorEastAsia" w:hAnsiTheme="majorHAnsi" w:cstheme="majorBidi"/>
          <w:color w:val="000000" w:themeColor="text1"/>
          <w:sz w:val="24"/>
          <w:szCs w:val="24"/>
        </w:rPr>
        <w:t xml:space="preserve">  </w:t>
      </w:r>
    </w:p>
    <w:p w14:paraId="6D3EBA08" w14:textId="3B7285B1" w:rsidR="00E00129" w:rsidRDefault="00E00129" w:rsidP="32F98027">
      <w:pPr>
        <w:spacing w:line="257" w:lineRule="auto"/>
        <w:rPr>
          <w:rFonts w:asciiTheme="majorHAnsi" w:eastAsiaTheme="majorEastAsia" w:hAnsiTheme="majorHAnsi" w:cstheme="majorBidi"/>
          <w:sz w:val="24"/>
          <w:szCs w:val="24"/>
        </w:rPr>
      </w:pPr>
      <w:r w:rsidRPr="32F98027">
        <w:rPr>
          <w:rFonts w:asciiTheme="majorHAnsi" w:eastAsiaTheme="majorEastAsia" w:hAnsiTheme="majorHAnsi" w:cstheme="majorBidi"/>
          <w:color w:val="000000" w:themeColor="text1"/>
          <w:sz w:val="24"/>
          <w:szCs w:val="24"/>
        </w:rPr>
        <w:t xml:space="preserve">The Commonwealth appreciates </w:t>
      </w:r>
      <w:proofErr w:type="gramStart"/>
      <w:r w:rsidRPr="32F98027">
        <w:rPr>
          <w:rFonts w:asciiTheme="majorHAnsi" w:eastAsiaTheme="majorEastAsia" w:hAnsiTheme="majorHAnsi" w:cstheme="majorBidi"/>
          <w:color w:val="000000" w:themeColor="text1"/>
          <w:sz w:val="24"/>
          <w:szCs w:val="24"/>
        </w:rPr>
        <w:t>all of</w:t>
      </w:r>
      <w:proofErr w:type="gramEnd"/>
      <w:r w:rsidRPr="32F98027">
        <w:rPr>
          <w:rFonts w:asciiTheme="majorHAnsi" w:eastAsiaTheme="majorEastAsia" w:hAnsiTheme="majorHAnsi" w:cstheme="majorBidi"/>
          <w:color w:val="000000" w:themeColor="text1"/>
          <w:sz w:val="24"/>
          <w:szCs w:val="24"/>
        </w:rPr>
        <w:t xml:space="preserve"> the comments on STPHH </w:t>
      </w:r>
      <w:r>
        <w:rPr>
          <w:rFonts w:asciiTheme="majorHAnsi" w:eastAsiaTheme="majorEastAsia" w:hAnsiTheme="majorHAnsi" w:cstheme="majorBidi"/>
          <w:color w:val="000000" w:themeColor="text1"/>
          <w:sz w:val="24"/>
          <w:szCs w:val="24"/>
        </w:rPr>
        <w:t xml:space="preserve">and the importance of improving the housing situation for newly arrived immigrants </w:t>
      </w:r>
      <w:r w:rsidRPr="32F98027">
        <w:rPr>
          <w:rFonts w:asciiTheme="majorHAnsi" w:eastAsiaTheme="majorEastAsia" w:hAnsiTheme="majorHAnsi" w:cstheme="majorBidi"/>
          <w:color w:val="000000" w:themeColor="text1"/>
          <w:sz w:val="24"/>
          <w:szCs w:val="24"/>
        </w:rPr>
        <w:t>and will continue to take them into consideration as further details around implementation are developed.</w:t>
      </w:r>
    </w:p>
    <w:p w14:paraId="0E801422" w14:textId="0B6643AB" w:rsidR="73EE38FC" w:rsidRDefault="649E05AE" w:rsidP="32F98027">
      <w:pPr>
        <w:spacing w:line="257" w:lineRule="auto"/>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sz w:val="24"/>
          <w:szCs w:val="24"/>
        </w:rPr>
        <w:lastRenderedPageBreak/>
        <w:t>12</w:t>
      </w:r>
      <w:r w:rsidR="343F4A4F" w:rsidRPr="32F98027">
        <w:rPr>
          <w:rFonts w:asciiTheme="majorHAnsi" w:eastAsiaTheme="majorEastAsia" w:hAnsiTheme="majorHAnsi" w:cstheme="majorBidi"/>
          <w:sz w:val="24"/>
          <w:szCs w:val="24"/>
        </w:rPr>
        <w:t>* comment letters expressed support for the request to increase the expenditure authority for the social service organization integration fund. One</w:t>
      </w:r>
      <w:r w:rsidR="343F4A4F" w:rsidRPr="32F98027">
        <w:rPr>
          <w:rFonts w:asciiTheme="majorHAnsi" w:eastAsiaTheme="majorEastAsia" w:hAnsiTheme="majorHAnsi" w:cstheme="majorBidi"/>
          <w:color w:val="000000" w:themeColor="text1"/>
          <w:sz w:val="24"/>
          <w:szCs w:val="24"/>
        </w:rPr>
        <w:t xml:space="preserve"> comment letter </w:t>
      </w:r>
      <w:r w:rsidR="5DDEE81F" w:rsidRPr="32F98027">
        <w:rPr>
          <w:rFonts w:asciiTheme="majorHAnsi" w:eastAsiaTheme="majorEastAsia" w:hAnsiTheme="majorHAnsi" w:cstheme="majorBidi"/>
          <w:color w:val="000000" w:themeColor="text1"/>
          <w:sz w:val="24"/>
          <w:szCs w:val="24"/>
        </w:rPr>
        <w:t>included specific s</w:t>
      </w:r>
      <w:r w:rsidR="343F4A4F" w:rsidRPr="32F98027">
        <w:rPr>
          <w:rFonts w:asciiTheme="majorHAnsi" w:eastAsiaTheme="majorEastAsia" w:hAnsiTheme="majorHAnsi" w:cstheme="majorBidi"/>
          <w:color w:val="000000" w:themeColor="text1"/>
          <w:sz w:val="24"/>
          <w:szCs w:val="24"/>
        </w:rPr>
        <w:t xml:space="preserve">uggestions for how to allocate the </w:t>
      </w:r>
      <w:r w:rsidR="07DA220A" w:rsidRPr="32F98027">
        <w:rPr>
          <w:rFonts w:asciiTheme="majorHAnsi" w:eastAsiaTheme="majorEastAsia" w:hAnsiTheme="majorHAnsi" w:cstheme="majorBidi"/>
          <w:color w:val="000000" w:themeColor="text1"/>
          <w:sz w:val="24"/>
          <w:szCs w:val="24"/>
        </w:rPr>
        <w:t xml:space="preserve">funding </w:t>
      </w:r>
      <w:r w:rsidR="343F4A4F" w:rsidRPr="32F98027">
        <w:rPr>
          <w:rFonts w:asciiTheme="majorHAnsi" w:eastAsiaTheme="majorEastAsia" w:hAnsiTheme="majorHAnsi" w:cstheme="majorBidi"/>
          <w:color w:val="000000" w:themeColor="text1"/>
          <w:sz w:val="24"/>
          <w:szCs w:val="24"/>
        </w:rPr>
        <w:t>increase</w:t>
      </w:r>
      <w:r w:rsidR="6D01799E" w:rsidRPr="32F98027">
        <w:rPr>
          <w:rFonts w:asciiTheme="majorHAnsi" w:eastAsiaTheme="majorEastAsia" w:hAnsiTheme="majorHAnsi" w:cstheme="majorBidi"/>
          <w:color w:val="000000" w:themeColor="text1"/>
          <w:sz w:val="24"/>
          <w:szCs w:val="24"/>
        </w:rPr>
        <w:t>, including</w:t>
      </w:r>
      <w:r w:rsidR="343F4A4F" w:rsidRPr="32F98027">
        <w:rPr>
          <w:rFonts w:asciiTheme="majorHAnsi" w:eastAsiaTheme="majorEastAsia" w:hAnsiTheme="majorHAnsi" w:cstheme="majorBidi"/>
          <w:color w:val="000000" w:themeColor="text1"/>
          <w:sz w:val="24"/>
          <w:szCs w:val="24"/>
        </w:rPr>
        <w:t xml:space="preserve"> encourag</w:t>
      </w:r>
      <w:r w:rsidR="57F01FA8" w:rsidRPr="32F98027">
        <w:rPr>
          <w:rFonts w:asciiTheme="majorHAnsi" w:eastAsiaTheme="majorEastAsia" w:hAnsiTheme="majorHAnsi" w:cstheme="majorBidi"/>
          <w:color w:val="000000" w:themeColor="text1"/>
          <w:sz w:val="24"/>
          <w:szCs w:val="24"/>
        </w:rPr>
        <w:t>ing</w:t>
      </w:r>
      <w:r w:rsidR="343F4A4F" w:rsidRPr="32F98027">
        <w:rPr>
          <w:rFonts w:asciiTheme="majorHAnsi" w:eastAsiaTheme="majorEastAsia" w:hAnsiTheme="majorHAnsi" w:cstheme="majorBidi"/>
          <w:color w:val="000000" w:themeColor="text1"/>
          <w:sz w:val="24"/>
          <w:szCs w:val="24"/>
        </w:rPr>
        <w:t xml:space="preserve"> new ventures; prioritiz</w:t>
      </w:r>
      <w:r w:rsidR="0022B657" w:rsidRPr="32F98027">
        <w:rPr>
          <w:rFonts w:asciiTheme="majorHAnsi" w:eastAsiaTheme="majorEastAsia" w:hAnsiTheme="majorHAnsi" w:cstheme="majorBidi"/>
          <w:color w:val="000000" w:themeColor="text1"/>
          <w:sz w:val="24"/>
          <w:szCs w:val="24"/>
        </w:rPr>
        <w:t>ing</w:t>
      </w:r>
      <w:r w:rsidR="343F4A4F" w:rsidRPr="32F98027">
        <w:rPr>
          <w:rFonts w:asciiTheme="majorHAnsi" w:eastAsiaTheme="majorEastAsia" w:hAnsiTheme="majorHAnsi" w:cstheme="majorBidi"/>
          <w:color w:val="000000" w:themeColor="text1"/>
          <w:sz w:val="24"/>
          <w:szCs w:val="24"/>
        </w:rPr>
        <w:t xml:space="preserve"> building health care workforce; support</w:t>
      </w:r>
      <w:r w:rsidR="219D3720" w:rsidRPr="32F98027">
        <w:rPr>
          <w:rFonts w:asciiTheme="majorHAnsi" w:eastAsiaTheme="majorEastAsia" w:hAnsiTheme="majorHAnsi" w:cstheme="majorBidi"/>
          <w:color w:val="000000" w:themeColor="text1"/>
          <w:sz w:val="24"/>
          <w:szCs w:val="24"/>
        </w:rPr>
        <w:t>ing</w:t>
      </w:r>
      <w:r w:rsidR="343F4A4F" w:rsidRPr="32F98027">
        <w:rPr>
          <w:rFonts w:asciiTheme="majorHAnsi" w:eastAsiaTheme="majorEastAsia" w:hAnsiTheme="majorHAnsi" w:cstheme="majorBidi"/>
          <w:color w:val="000000" w:themeColor="text1"/>
          <w:sz w:val="24"/>
          <w:szCs w:val="24"/>
        </w:rPr>
        <w:t xml:space="preserve"> training and TA; encourag</w:t>
      </w:r>
      <w:r w:rsidR="40E153D6" w:rsidRPr="32F98027">
        <w:rPr>
          <w:rFonts w:asciiTheme="majorHAnsi" w:eastAsiaTheme="majorEastAsia" w:hAnsiTheme="majorHAnsi" w:cstheme="majorBidi"/>
          <w:color w:val="000000" w:themeColor="text1"/>
          <w:sz w:val="24"/>
          <w:szCs w:val="24"/>
        </w:rPr>
        <w:t>ing</w:t>
      </w:r>
      <w:r w:rsidR="343F4A4F" w:rsidRPr="32F98027">
        <w:rPr>
          <w:rFonts w:asciiTheme="majorHAnsi" w:eastAsiaTheme="majorEastAsia" w:hAnsiTheme="majorHAnsi" w:cstheme="majorBidi"/>
          <w:color w:val="000000" w:themeColor="text1"/>
          <w:sz w:val="24"/>
          <w:szCs w:val="24"/>
        </w:rPr>
        <w:t xml:space="preserve"> building flexible</w:t>
      </w:r>
      <w:r w:rsidR="0D2B7A81" w:rsidRPr="32F98027">
        <w:rPr>
          <w:rFonts w:asciiTheme="majorHAnsi" w:eastAsiaTheme="majorEastAsia" w:hAnsiTheme="majorHAnsi" w:cstheme="majorBidi"/>
          <w:color w:val="000000" w:themeColor="text1"/>
          <w:sz w:val="24"/>
          <w:szCs w:val="24"/>
        </w:rPr>
        <w:t>,</w:t>
      </w:r>
      <w:r w:rsidR="343F4A4F" w:rsidRPr="32F98027">
        <w:rPr>
          <w:rFonts w:asciiTheme="majorHAnsi" w:eastAsiaTheme="majorEastAsia" w:hAnsiTheme="majorHAnsi" w:cstheme="majorBidi"/>
          <w:color w:val="000000" w:themeColor="text1"/>
          <w:sz w:val="24"/>
          <w:szCs w:val="24"/>
        </w:rPr>
        <w:t xml:space="preserve"> responsive systems; </w:t>
      </w:r>
      <w:r w:rsidR="72B88987" w:rsidRPr="32F98027">
        <w:rPr>
          <w:rFonts w:asciiTheme="majorHAnsi" w:eastAsiaTheme="majorEastAsia" w:hAnsiTheme="majorHAnsi" w:cstheme="majorBidi"/>
          <w:color w:val="000000" w:themeColor="text1"/>
          <w:sz w:val="24"/>
          <w:szCs w:val="24"/>
        </w:rPr>
        <w:t>and</w:t>
      </w:r>
      <w:r w:rsidR="201C7C28" w:rsidRPr="32F98027">
        <w:rPr>
          <w:rFonts w:asciiTheme="majorHAnsi" w:eastAsiaTheme="majorEastAsia" w:hAnsiTheme="majorHAnsi" w:cstheme="majorBidi"/>
          <w:color w:val="000000" w:themeColor="text1"/>
          <w:sz w:val="24"/>
          <w:szCs w:val="24"/>
        </w:rPr>
        <w:t xml:space="preserve"> </w:t>
      </w:r>
      <w:r w:rsidR="73CA891F" w:rsidRPr="32F98027">
        <w:rPr>
          <w:rFonts w:asciiTheme="majorHAnsi" w:eastAsiaTheme="majorEastAsia" w:hAnsiTheme="majorHAnsi" w:cstheme="majorBidi"/>
          <w:color w:val="000000" w:themeColor="text1"/>
          <w:sz w:val="24"/>
          <w:szCs w:val="24"/>
        </w:rPr>
        <w:t xml:space="preserve">paying </w:t>
      </w:r>
      <w:r w:rsidR="72F2F888" w:rsidRPr="32F98027">
        <w:rPr>
          <w:rFonts w:asciiTheme="majorHAnsi" w:eastAsiaTheme="majorEastAsia" w:hAnsiTheme="majorHAnsi" w:cstheme="majorBidi"/>
          <w:color w:val="000000" w:themeColor="text1"/>
          <w:sz w:val="24"/>
          <w:szCs w:val="24"/>
        </w:rPr>
        <w:t xml:space="preserve">for </w:t>
      </w:r>
      <w:r w:rsidR="343F4A4F" w:rsidRPr="32F98027">
        <w:rPr>
          <w:rFonts w:asciiTheme="majorHAnsi" w:eastAsiaTheme="majorEastAsia" w:hAnsiTheme="majorHAnsi" w:cstheme="majorBidi"/>
          <w:color w:val="000000" w:themeColor="text1"/>
          <w:sz w:val="24"/>
          <w:szCs w:val="24"/>
        </w:rPr>
        <w:t>tech</w:t>
      </w:r>
      <w:r w:rsidR="1B2173C1" w:rsidRPr="32F98027">
        <w:rPr>
          <w:rFonts w:asciiTheme="majorHAnsi" w:eastAsiaTheme="majorEastAsia" w:hAnsiTheme="majorHAnsi" w:cstheme="majorBidi"/>
          <w:color w:val="000000" w:themeColor="text1"/>
          <w:sz w:val="24"/>
          <w:szCs w:val="24"/>
        </w:rPr>
        <w:t>nical</w:t>
      </w:r>
      <w:r w:rsidR="343F4A4F" w:rsidRPr="32F98027">
        <w:rPr>
          <w:rFonts w:asciiTheme="majorHAnsi" w:eastAsiaTheme="majorEastAsia" w:hAnsiTheme="majorHAnsi" w:cstheme="majorBidi"/>
          <w:color w:val="000000" w:themeColor="text1"/>
          <w:sz w:val="24"/>
          <w:szCs w:val="24"/>
        </w:rPr>
        <w:t xml:space="preserve"> system</w:t>
      </w:r>
      <w:r w:rsidR="586957E9" w:rsidRPr="32F98027">
        <w:rPr>
          <w:rFonts w:asciiTheme="majorHAnsi" w:eastAsiaTheme="majorEastAsia" w:hAnsiTheme="majorHAnsi" w:cstheme="majorBidi"/>
          <w:color w:val="000000" w:themeColor="text1"/>
          <w:sz w:val="24"/>
          <w:szCs w:val="24"/>
        </w:rPr>
        <w:t xml:space="preserve"> implementation</w:t>
      </w:r>
      <w:r w:rsidR="343F4A4F" w:rsidRPr="32F98027">
        <w:rPr>
          <w:rFonts w:asciiTheme="majorHAnsi" w:eastAsiaTheme="majorEastAsia" w:hAnsiTheme="majorHAnsi" w:cstheme="majorBidi"/>
          <w:color w:val="000000" w:themeColor="text1"/>
          <w:sz w:val="24"/>
          <w:szCs w:val="24"/>
        </w:rPr>
        <w:t>.</w:t>
      </w:r>
      <w:r w:rsidR="5BCC243A" w:rsidRPr="32F98027">
        <w:rPr>
          <w:rFonts w:asciiTheme="majorHAnsi" w:eastAsiaTheme="majorEastAsia" w:hAnsiTheme="majorHAnsi" w:cstheme="majorBidi"/>
          <w:color w:val="000000" w:themeColor="text1"/>
          <w:sz w:val="24"/>
          <w:szCs w:val="24"/>
        </w:rPr>
        <w:t xml:space="preserve"> One comment</w:t>
      </w:r>
      <w:r w:rsidR="343F4A4F" w:rsidRPr="32F98027">
        <w:rPr>
          <w:rFonts w:asciiTheme="majorHAnsi" w:eastAsiaTheme="majorEastAsia" w:hAnsiTheme="majorHAnsi" w:cstheme="majorBidi"/>
          <w:color w:val="000000" w:themeColor="text1"/>
          <w:sz w:val="24"/>
          <w:szCs w:val="24"/>
        </w:rPr>
        <w:t xml:space="preserve"> letter </w:t>
      </w:r>
      <w:r w:rsidR="7AE97831" w:rsidRPr="32F98027">
        <w:rPr>
          <w:rFonts w:asciiTheme="majorHAnsi" w:eastAsiaTheme="majorEastAsia" w:hAnsiTheme="majorHAnsi" w:cstheme="majorBidi"/>
          <w:color w:val="000000" w:themeColor="text1"/>
          <w:sz w:val="24"/>
          <w:szCs w:val="24"/>
        </w:rPr>
        <w:t xml:space="preserve">requested </w:t>
      </w:r>
      <w:r w:rsidR="39643255" w:rsidRPr="32F98027">
        <w:rPr>
          <w:rFonts w:asciiTheme="majorHAnsi" w:eastAsiaTheme="majorEastAsia" w:hAnsiTheme="majorHAnsi" w:cstheme="majorBidi"/>
          <w:color w:val="000000" w:themeColor="text1"/>
          <w:sz w:val="24"/>
          <w:szCs w:val="24"/>
        </w:rPr>
        <w:t xml:space="preserve">that </w:t>
      </w:r>
      <w:r w:rsidR="7AE97831" w:rsidRPr="32F98027">
        <w:rPr>
          <w:rFonts w:asciiTheme="majorHAnsi" w:eastAsiaTheme="majorEastAsia" w:hAnsiTheme="majorHAnsi" w:cstheme="majorBidi"/>
          <w:color w:val="000000" w:themeColor="text1"/>
          <w:sz w:val="24"/>
          <w:szCs w:val="24"/>
        </w:rPr>
        <w:t>the state</w:t>
      </w:r>
      <w:r w:rsidR="72EF43D9" w:rsidRPr="32F98027">
        <w:rPr>
          <w:rFonts w:asciiTheme="majorHAnsi" w:eastAsiaTheme="majorEastAsia" w:hAnsiTheme="majorHAnsi" w:cstheme="majorBidi"/>
          <w:color w:val="000000" w:themeColor="text1"/>
          <w:sz w:val="24"/>
          <w:szCs w:val="24"/>
        </w:rPr>
        <w:t xml:space="preserve"> </w:t>
      </w:r>
      <w:r w:rsidR="77E96158" w:rsidRPr="32F98027">
        <w:rPr>
          <w:rFonts w:asciiTheme="majorHAnsi" w:eastAsiaTheme="majorEastAsia" w:hAnsiTheme="majorHAnsi" w:cstheme="majorBidi"/>
          <w:color w:val="000000" w:themeColor="text1"/>
          <w:sz w:val="24"/>
          <w:szCs w:val="24"/>
        </w:rPr>
        <w:t>i</w:t>
      </w:r>
      <w:r w:rsidR="343F4A4F" w:rsidRPr="32F98027">
        <w:rPr>
          <w:rFonts w:asciiTheme="majorHAnsi" w:eastAsiaTheme="majorEastAsia" w:hAnsiTheme="majorHAnsi" w:cstheme="majorBidi"/>
          <w:color w:val="000000" w:themeColor="text1"/>
          <w:sz w:val="24"/>
          <w:szCs w:val="24"/>
        </w:rPr>
        <w:t xml:space="preserve">ncrease </w:t>
      </w:r>
      <w:r w:rsidR="02C93C4A" w:rsidRPr="32F98027">
        <w:rPr>
          <w:rFonts w:asciiTheme="majorHAnsi" w:eastAsiaTheme="majorEastAsia" w:hAnsiTheme="majorHAnsi" w:cstheme="majorBidi"/>
          <w:color w:val="000000" w:themeColor="text1"/>
          <w:sz w:val="24"/>
          <w:szCs w:val="24"/>
        </w:rPr>
        <w:t>the expenditure authority request t</w:t>
      </w:r>
      <w:r w:rsidR="343F4A4F" w:rsidRPr="32F98027">
        <w:rPr>
          <w:rFonts w:asciiTheme="majorHAnsi" w:eastAsiaTheme="majorEastAsia" w:hAnsiTheme="majorHAnsi" w:cstheme="majorBidi"/>
          <w:color w:val="000000" w:themeColor="text1"/>
          <w:sz w:val="24"/>
          <w:szCs w:val="24"/>
        </w:rPr>
        <w:t>o $25M</w:t>
      </w:r>
      <w:r w:rsidR="7E507FD2" w:rsidRPr="32F98027">
        <w:rPr>
          <w:rFonts w:asciiTheme="majorHAnsi" w:eastAsiaTheme="majorEastAsia" w:hAnsiTheme="majorHAnsi" w:cstheme="majorBidi"/>
          <w:color w:val="000000" w:themeColor="text1"/>
          <w:sz w:val="24"/>
          <w:szCs w:val="24"/>
        </w:rPr>
        <w:t xml:space="preserve"> </w:t>
      </w:r>
      <w:r w:rsidR="343F4A4F" w:rsidRPr="32F98027">
        <w:rPr>
          <w:rFonts w:asciiTheme="majorHAnsi" w:eastAsiaTheme="majorEastAsia" w:hAnsiTheme="majorHAnsi" w:cstheme="majorBidi"/>
          <w:color w:val="000000" w:themeColor="text1"/>
          <w:sz w:val="24"/>
          <w:szCs w:val="24"/>
        </w:rPr>
        <w:t xml:space="preserve">and </w:t>
      </w:r>
      <w:r w:rsidR="068924EE" w:rsidRPr="32F98027">
        <w:rPr>
          <w:rFonts w:asciiTheme="majorHAnsi" w:eastAsiaTheme="majorEastAsia" w:hAnsiTheme="majorHAnsi" w:cstheme="majorBidi"/>
          <w:color w:val="000000" w:themeColor="text1"/>
          <w:sz w:val="24"/>
          <w:szCs w:val="24"/>
        </w:rPr>
        <w:t xml:space="preserve">asked that the agency </w:t>
      </w:r>
      <w:r w:rsidR="343F4A4F" w:rsidRPr="32F98027">
        <w:rPr>
          <w:rFonts w:asciiTheme="majorHAnsi" w:eastAsiaTheme="majorEastAsia" w:hAnsiTheme="majorHAnsi" w:cstheme="majorBidi"/>
          <w:color w:val="000000" w:themeColor="text1"/>
          <w:sz w:val="24"/>
          <w:szCs w:val="24"/>
        </w:rPr>
        <w:t>provide adequate lead-time for SSOs and ACOs to implement changes</w:t>
      </w:r>
      <w:r w:rsidR="31831CF1" w:rsidRPr="32F98027">
        <w:rPr>
          <w:rFonts w:asciiTheme="majorHAnsi" w:eastAsiaTheme="majorEastAsia" w:hAnsiTheme="majorHAnsi" w:cstheme="majorBidi"/>
          <w:color w:val="000000" w:themeColor="text1"/>
          <w:sz w:val="24"/>
          <w:szCs w:val="24"/>
        </w:rPr>
        <w:t xml:space="preserve"> and </w:t>
      </w:r>
      <w:r w:rsidR="343F4A4F" w:rsidRPr="32F98027">
        <w:rPr>
          <w:rFonts w:asciiTheme="majorHAnsi" w:eastAsiaTheme="majorEastAsia" w:hAnsiTheme="majorHAnsi" w:cstheme="majorBidi"/>
          <w:color w:val="000000" w:themeColor="text1"/>
          <w:sz w:val="24"/>
          <w:szCs w:val="24"/>
        </w:rPr>
        <w:t xml:space="preserve">establish </w:t>
      </w:r>
      <w:r w:rsidR="72EF43D9" w:rsidRPr="32F98027">
        <w:rPr>
          <w:rFonts w:asciiTheme="majorHAnsi" w:eastAsiaTheme="majorEastAsia" w:hAnsiTheme="majorHAnsi" w:cstheme="majorBidi"/>
          <w:color w:val="000000" w:themeColor="text1"/>
          <w:sz w:val="24"/>
          <w:szCs w:val="24"/>
        </w:rPr>
        <w:t xml:space="preserve">an </w:t>
      </w:r>
      <w:r w:rsidR="343F4A4F" w:rsidRPr="32F98027">
        <w:rPr>
          <w:rFonts w:asciiTheme="majorHAnsi" w:eastAsiaTheme="majorEastAsia" w:hAnsiTheme="majorHAnsi" w:cstheme="majorBidi"/>
          <w:color w:val="000000" w:themeColor="text1"/>
          <w:sz w:val="24"/>
          <w:szCs w:val="24"/>
        </w:rPr>
        <w:t>advisory group for nutrition SSOs participating in FSP</w:t>
      </w:r>
      <w:r w:rsidR="1474B6AE" w:rsidRPr="32F98027">
        <w:rPr>
          <w:rFonts w:asciiTheme="majorHAnsi" w:eastAsiaTheme="majorEastAsia" w:hAnsiTheme="majorHAnsi" w:cstheme="majorBidi"/>
          <w:color w:val="000000" w:themeColor="text1"/>
          <w:sz w:val="24"/>
          <w:szCs w:val="24"/>
        </w:rPr>
        <w:t>. One</w:t>
      </w:r>
      <w:r w:rsidR="343F4A4F" w:rsidRPr="32F98027">
        <w:rPr>
          <w:rFonts w:asciiTheme="majorHAnsi" w:eastAsiaTheme="majorEastAsia" w:hAnsiTheme="majorHAnsi" w:cstheme="majorBidi"/>
          <w:color w:val="000000" w:themeColor="text1"/>
          <w:sz w:val="24"/>
          <w:szCs w:val="24"/>
        </w:rPr>
        <w:t xml:space="preserve"> comment letter encourage</w:t>
      </w:r>
      <w:r w:rsidR="3BD166CA" w:rsidRPr="32F98027">
        <w:rPr>
          <w:rFonts w:asciiTheme="majorHAnsi" w:eastAsiaTheme="majorEastAsia" w:hAnsiTheme="majorHAnsi" w:cstheme="majorBidi"/>
          <w:color w:val="000000" w:themeColor="text1"/>
          <w:sz w:val="24"/>
          <w:szCs w:val="24"/>
        </w:rPr>
        <w:t>d use of</w:t>
      </w:r>
      <w:r w:rsidR="343F4A4F" w:rsidRPr="32F98027">
        <w:rPr>
          <w:rFonts w:asciiTheme="majorHAnsi" w:eastAsiaTheme="majorEastAsia" w:hAnsiTheme="majorHAnsi" w:cstheme="majorBidi"/>
          <w:color w:val="000000" w:themeColor="text1"/>
          <w:sz w:val="24"/>
          <w:szCs w:val="24"/>
        </w:rPr>
        <w:t xml:space="preserve"> outcomes-based metrics to measure </w:t>
      </w:r>
      <w:r w:rsidR="00155A9D" w:rsidRPr="32F98027">
        <w:rPr>
          <w:rFonts w:asciiTheme="majorHAnsi" w:eastAsiaTheme="majorEastAsia" w:hAnsiTheme="majorHAnsi" w:cstheme="majorBidi"/>
          <w:color w:val="000000" w:themeColor="text1"/>
          <w:sz w:val="24"/>
          <w:szCs w:val="24"/>
        </w:rPr>
        <w:t>success and</w:t>
      </w:r>
      <w:r w:rsidR="73B5CEB2" w:rsidRPr="32F98027">
        <w:rPr>
          <w:rFonts w:asciiTheme="majorHAnsi" w:eastAsiaTheme="majorEastAsia" w:hAnsiTheme="majorHAnsi" w:cstheme="majorBidi"/>
          <w:color w:val="000000" w:themeColor="text1"/>
          <w:sz w:val="24"/>
          <w:szCs w:val="24"/>
        </w:rPr>
        <w:t xml:space="preserve"> asked for clarification about </w:t>
      </w:r>
      <w:r w:rsidR="037A0099" w:rsidRPr="32F98027">
        <w:rPr>
          <w:rFonts w:asciiTheme="majorHAnsi" w:eastAsiaTheme="majorEastAsia" w:hAnsiTheme="majorHAnsi" w:cstheme="majorBidi"/>
          <w:color w:val="000000" w:themeColor="text1"/>
          <w:sz w:val="24"/>
          <w:szCs w:val="24"/>
        </w:rPr>
        <w:t>what will be expected of HRSN providers.</w:t>
      </w:r>
      <w:r w:rsidR="2893DC4A" w:rsidRPr="32F98027">
        <w:rPr>
          <w:rFonts w:asciiTheme="majorHAnsi" w:eastAsiaTheme="majorEastAsia" w:hAnsiTheme="majorHAnsi" w:cstheme="majorBidi"/>
          <w:color w:val="000000" w:themeColor="text1"/>
          <w:sz w:val="24"/>
          <w:szCs w:val="24"/>
        </w:rPr>
        <w:t xml:space="preserve"> Three</w:t>
      </w:r>
      <w:r w:rsidR="343F4A4F" w:rsidRPr="32F98027">
        <w:rPr>
          <w:rFonts w:asciiTheme="majorHAnsi" w:eastAsiaTheme="majorEastAsia" w:hAnsiTheme="majorHAnsi" w:cstheme="majorBidi"/>
          <w:color w:val="000000" w:themeColor="text1"/>
          <w:sz w:val="24"/>
          <w:szCs w:val="24"/>
        </w:rPr>
        <w:t xml:space="preserve"> comment letter</w:t>
      </w:r>
      <w:r w:rsidR="6ED6C3F8" w:rsidRPr="32F98027">
        <w:rPr>
          <w:rFonts w:asciiTheme="majorHAnsi" w:eastAsiaTheme="majorEastAsia" w:hAnsiTheme="majorHAnsi" w:cstheme="majorBidi"/>
          <w:color w:val="000000" w:themeColor="text1"/>
          <w:sz w:val="24"/>
          <w:szCs w:val="24"/>
        </w:rPr>
        <w:t xml:space="preserve">s </w:t>
      </w:r>
      <w:r w:rsidR="343F4A4F" w:rsidRPr="32F98027">
        <w:rPr>
          <w:rFonts w:asciiTheme="majorHAnsi" w:eastAsiaTheme="majorEastAsia" w:hAnsiTheme="majorHAnsi" w:cstheme="majorBidi"/>
          <w:color w:val="000000" w:themeColor="text1"/>
          <w:sz w:val="24"/>
          <w:szCs w:val="24"/>
        </w:rPr>
        <w:t>suggest</w:t>
      </w:r>
      <w:r w:rsidR="13804194" w:rsidRPr="32F98027">
        <w:rPr>
          <w:rFonts w:asciiTheme="majorHAnsi" w:eastAsiaTheme="majorEastAsia" w:hAnsiTheme="majorHAnsi" w:cstheme="majorBidi"/>
          <w:color w:val="000000" w:themeColor="text1"/>
          <w:sz w:val="24"/>
          <w:szCs w:val="24"/>
        </w:rPr>
        <w:t>ed</w:t>
      </w:r>
      <w:r w:rsidR="343F4A4F" w:rsidRPr="32F98027">
        <w:rPr>
          <w:rFonts w:asciiTheme="majorHAnsi" w:eastAsiaTheme="majorEastAsia" w:hAnsiTheme="majorHAnsi" w:cstheme="majorBidi"/>
          <w:color w:val="000000" w:themeColor="text1"/>
          <w:sz w:val="24"/>
          <w:szCs w:val="24"/>
        </w:rPr>
        <w:t xml:space="preserve"> establishing a stakeholder advisory group</w:t>
      </w:r>
      <w:r w:rsidR="502A4F31" w:rsidRPr="32F98027">
        <w:rPr>
          <w:rFonts w:asciiTheme="majorHAnsi" w:eastAsiaTheme="majorEastAsia" w:hAnsiTheme="majorHAnsi" w:cstheme="majorBidi"/>
          <w:color w:val="000000" w:themeColor="text1"/>
          <w:sz w:val="24"/>
          <w:szCs w:val="24"/>
        </w:rPr>
        <w:t xml:space="preserve">. One </w:t>
      </w:r>
      <w:r w:rsidR="343F4A4F" w:rsidRPr="32F98027">
        <w:rPr>
          <w:rFonts w:asciiTheme="majorHAnsi" w:eastAsiaTheme="majorEastAsia" w:hAnsiTheme="majorHAnsi" w:cstheme="majorBidi"/>
          <w:color w:val="000000" w:themeColor="text1"/>
          <w:sz w:val="24"/>
          <w:szCs w:val="24"/>
        </w:rPr>
        <w:t xml:space="preserve">comment letter </w:t>
      </w:r>
      <w:r w:rsidR="7B9FB7F7" w:rsidRPr="32F98027">
        <w:rPr>
          <w:rFonts w:asciiTheme="majorHAnsi" w:eastAsiaTheme="majorEastAsia" w:hAnsiTheme="majorHAnsi" w:cstheme="majorBidi"/>
          <w:color w:val="000000" w:themeColor="text1"/>
          <w:sz w:val="24"/>
          <w:szCs w:val="24"/>
        </w:rPr>
        <w:t xml:space="preserve">asked that </w:t>
      </w:r>
      <w:r w:rsidR="3F696158" w:rsidRPr="32F98027">
        <w:rPr>
          <w:rFonts w:asciiTheme="majorHAnsi" w:eastAsiaTheme="majorEastAsia" w:hAnsiTheme="majorHAnsi" w:cstheme="majorBidi"/>
          <w:color w:val="000000" w:themeColor="text1"/>
          <w:sz w:val="24"/>
          <w:szCs w:val="24"/>
        </w:rPr>
        <w:t xml:space="preserve">MassHealth </w:t>
      </w:r>
      <w:r w:rsidR="48088D2C" w:rsidRPr="32F98027">
        <w:rPr>
          <w:rFonts w:asciiTheme="majorHAnsi" w:eastAsiaTheme="majorEastAsia" w:hAnsiTheme="majorHAnsi" w:cstheme="majorBidi"/>
          <w:color w:val="000000" w:themeColor="text1"/>
          <w:sz w:val="24"/>
          <w:szCs w:val="24"/>
        </w:rPr>
        <w:t xml:space="preserve">ensure a </w:t>
      </w:r>
      <w:r w:rsidR="343F4A4F" w:rsidRPr="32F98027">
        <w:rPr>
          <w:rFonts w:asciiTheme="majorHAnsi" w:eastAsiaTheme="majorEastAsia" w:hAnsiTheme="majorHAnsi" w:cstheme="majorBidi"/>
          <w:color w:val="000000" w:themeColor="text1"/>
          <w:sz w:val="24"/>
          <w:szCs w:val="24"/>
        </w:rPr>
        <w:t>transparent transition</w:t>
      </w:r>
      <w:r w:rsidR="6B5D350B" w:rsidRPr="32F98027">
        <w:rPr>
          <w:rFonts w:asciiTheme="majorHAnsi" w:eastAsiaTheme="majorEastAsia" w:hAnsiTheme="majorHAnsi" w:cstheme="majorBidi"/>
          <w:color w:val="000000" w:themeColor="text1"/>
          <w:sz w:val="24"/>
          <w:szCs w:val="24"/>
        </w:rPr>
        <w:t xml:space="preserve"> to managed care</w:t>
      </w:r>
      <w:r w:rsidR="6B4FE19E" w:rsidRPr="32F98027">
        <w:rPr>
          <w:rFonts w:asciiTheme="majorHAnsi" w:eastAsiaTheme="majorEastAsia" w:hAnsiTheme="majorHAnsi" w:cstheme="majorBidi"/>
          <w:color w:val="000000" w:themeColor="text1"/>
          <w:sz w:val="24"/>
          <w:szCs w:val="24"/>
        </w:rPr>
        <w:t>;</w:t>
      </w:r>
      <w:r w:rsidR="343F4A4F" w:rsidRPr="32F98027">
        <w:rPr>
          <w:rFonts w:asciiTheme="majorHAnsi" w:eastAsiaTheme="majorEastAsia" w:hAnsiTheme="majorHAnsi" w:cstheme="majorBidi"/>
          <w:color w:val="000000" w:themeColor="text1"/>
          <w:sz w:val="24"/>
          <w:szCs w:val="24"/>
        </w:rPr>
        <w:t xml:space="preserve"> </w:t>
      </w:r>
      <w:r w:rsidR="6B5D350B" w:rsidRPr="32F98027">
        <w:rPr>
          <w:rFonts w:asciiTheme="majorHAnsi" w:eastAsiaTheme="majorEastAsia" w:hAnsiTheme="majorHAnsi" w:cstheme="majorBidi"/>
          <w:color w:val="000000" w:themeColor="text1"/>
          <w:sz w:val="24"/>
          <w:szCs w:val="24"/>
        </w:rPr>
        <w:t>allocate sufficient</w:t>
      </w:r>
      <w:r w:rsidR="48088D2C" w:rsidRPr="32F98027">
        <w:rPr>
          <w:rFonts w:asciiTheme="majorHAnsi" w:eastAsiaTheme="majorEastAsia" w:hAnsiTheme="majorHAnsi" w:cstheme="majorBidi"/>
          <w:color w:val="000000" w:themeColor="text1"/>
          <w:sz w:val="24"/>
          <w:szCs w:val="24"/>
        </w:rPr>
        <w:t xml:space="preserve"> </w:t>
      </w:r>
      <w:r w:rsidR="343F4A4F" w:rsidRPr="32F98027">
        <w:rPr>
          <w:rFonts w:asciiTheme="majorHAnsi" w:eastAsiaTheme="majorEastAsia" w:hAnsiTheme="majorHAnsi" w:cstheme="majorBidi"/>
          <w:color w:val="000000" w:themeColor="text1"/>
          <w:sz w:val="24"/>
          <w:szCs w:val="24"/>
        </w:rPr>
        <w:t xml:space="preserve">funds for reimbursement of nutrition services </w:t>
      </w:r>
      <w:r w:rsidR="6458C6A8" w:rsidRPr="32F98027">
        <w:rPr>
          <w:rFonts w:asciiTheme="majorHAnsi" w:eastAsiaTheme="majorEastAsia" w:hAnsiTheme="majorHAnsi" w:cstheme="majorBidi"/>
          <w:color w:val="000000" w:themeColor="text1"/>
          <w:sz w:val="24"/>
          <w:szCs w:val="24"/>
        </w:rPr>
        <w:t>as well as</w:t>
      </w:r>
      <w:r w:rsidR="201C7C28" w:rsidRPr="32F98027">
        <w:rPr>
          <w:rFonts w:asciiTheme="majorHAnsi" w:eastAsiaTheme="majorEastAsia" w:hAnsiTheme="majorHAnsi" w:cstheme="majorBidi"/>
          <w:color w:val="000000" w:themeColor="text1"/>
          <w:sz w:val="24"/>
          <w:szCs w:val="24"/>
        </w:rPr>
        <w:t xml:space="preserve"> </w:t>
      </w:r>
      <w:r w:rsidR="343F4A4F" w:rsidRPr="32F98027">
        <w:rPr>
          <w:rFonts w:asciiTheme="majorHAnsi" w:eastAsiaTheme="majorEastAsia" w:hAnsiTheme="majorHAnsi" w:cstheme="majorBidi"/>
          <w:color w:val="000000" w:themeColor="text1"/>
          <w:sz w:val="24"/>
          <w:szCs w:val="24"/>
        </w:rPr>
        <w:t xml:space="preserve">data exchange between ACOs </w:t>
      </w:r>
      <w:r w:rsidR="5ED6C279" w:rsidRPr="32F98027">
        <w:rPr>
          <w:rFonts w:asciiTheme="majorHAnsi" w:eastAsiaTheme="majorEastAsia" w:hAnsiTheme="majorHAnsi" w:cstheme="majorBidi"/>
          <w:color w:val="000000" w:themeColor="text1"/>
          <w:sz w:val="24"/>
          <w:szCs w:val="24"/>
        </w:rPr>
        <w:t>and other involved entities</w:t>
      </w:r>
      <w:r w:rsidR="22F1EF27" w:rsidRPr="32F98027">
        <w:rPr>
          <w:rFonts w:asciiTheme="majorHAnsi" w:eastAsiaTheme="majorEastAsia" w:hAnsiTheme="majorHAnsi" w:cstheme="majorBidi"/>
          <w:color w:val="000000" w:themeColor="text1"/>
          <w:sz w:val="24"/>
          <w:szCs w:val="24"/>
        </w:rPr>
        <w:t>;</w:t>
      </w:r>
      <w:r w:rsidR="201C7C28" w:rsidRPr="32F98027">
        <w:rPr>
          <w:rFonts w:asciiTheme="majorHAnsi" w:eastAsiaTheme="majorEastAsia" w:hAnsiTheme="majorHAnsi" w:cstheme="majorBidi"/>
          <w:color w:val="000000" w:themeColor="text1"/>
          <w:sz w:val="24"/>
          <w:szCs w:val="24"/>
        </w:rPr>
        <w:t xml:space="preserve"> </w:t>
      </w:r>
      <w:r w:rsidR="6912DBB1" w:rsidRPr="32F98027">
        <w:rPr>
          <w:rFonts w:asciiTheme="majorHAnsi" w:eastAsiaTheme="majorEastAsia" w:hAnsiTheme="majorHAnsi" w:cstheme="majorBidi"/>
          <w:color w:val="000000" w:themeColor="text1"/>
          <w:sz w:val="24"/>
          <w:szCs w:val="24"/>
        </w:rPr>
        <w:t>remove the</w:t>
      </w:r>
      <w:r w:rsidR="343F4A4F" w:rsidRPr="32F98027">
        <w:rPr>
          <w:rFonts w:asciiTheme="majorHAnsi" w:eastAsiaTheme="majorEastAsia" w:hAnsiTheme="majorHAnsi" w:cstheme="majorBidi"/>
          <w:color w:val="000000" w:themeColor="text1"/>
          <w:sz w:val="24"/>
          <w:szCs w:val="24"/>
        </w:rPr>
        <w:t xml:space="preserve"> 6-month </w:t>
      </w:r>
      <w:r w:rsidR="174935D7" w:rsidRPr="32F98027">
        <w:rPr>
          <w:rFonts w:asciiTheme="majorHAnsi" w:eastAsiaTheme="majorEastAsia" w:hAnsiTheme="majorHAnsi" w:cstheme="majorBidi"/>
          <w:color w:val="000000" w:themeColor="text1"/>
          <w:sz w:val="24"/>
          <w:szCs w:val="24"/>
        </w:rPr>
        <w:t xml:space="preserve">limit on </w:t>
      </w:r>
      <w:r w:rsidR="4C992E21" w:rsidRPr="32F98027">
        <w:rPr>
          <w:rFonts w:asciiTheme="majorHAnsi" w:eastAsiaTheme="majorEastAsia" w:hAnsiTheme="majorHAnsi" w:cstheme="majorBidi"/>
          <w:color w:val="000000" w:themeColor="text1"/>
          <w:sz w:val="24"/>
          <w:szCs w:val="24"/>
        </w:rPr>
        <w:t xml:space="preserve">nutrition </w:t>
      </w:r>
      <w:r w:rsidR="4F4C4984" w:rsidRPr="32F98027">
        <w:rPr>
          <w:rFonts w:asciiTheme="majorHAnsi" w:eastAsiaTheme="majorEastAsia" w:hAnsiTheme="majorHAnsi" w:cstheme="majorBidi"/>
          <w:color w:val="000000" w:themeColor="text1"/>
          <w:sz w:val="24"/>
          <w:szCs w:val="24"/>
        </w:rPr>
        <w:t>services</w:t>
      </w:r>
      <w:r w:rsidR="71E83474" w:rsidRPr="32F98027">
        <w:rPr>
          <w:rFonts w:asciiTheme="majorHAnsi" w:eastAsiaTheme="majorEastAsia" w:hAnsiTheme="majorHAnsi" w:cstheme="majorBidi"/>
          <w:color w:val="000000" w:themeColor="text1"/>
          <w:sz w:val="24"/>
          <w:szCs w:val="24"/>
        </w:rPr>
        <w:t>;</w:t>
      </w:r>
      <w:r w:rsidR="343F4A4F" w:rsidRPr="32F98027">
        <w:rPr>
          <w:rFonts w:asciiTheme="majorHAnsi" w:eastAsiaTheme="majorEastAsia" w:hAnsiTheme="majorHAnsi" w:cstheme="majorBidi"/>
          <w:color w:val="000000" w:themeColor="text1"/>
          <w:sz w:val="24"/>
          <w:szCs w:val="24"/>
        </w:rPr>
        <w:t xml:space="preserve"> </w:t>
      </w:r>
      <w:r w:rsidR="571555F2" w:rsidRPr="32F98027">
        <w:rPr>
          <w:rFonts w:asciiTheme="majorHAnsi" w:eastAsiaTheme="majorEastAsia" w:hAnsiTheme="majorHAnsi" w:cstheme="majorBidi"/>
          <w:color w:val="000000" w:themeColor="text1"/>
          <w:sz w:val="24"/>
          <w:szCs w:val="24"/>
        </w:rPr>
        <w:t xml:space="preserve">develop a </w:t>
      </w:r>
      <w:r w:rsidR="343F4A4F" w:rsidRPr="32F98027">
        <w:rPr>
          <w:rFonts w:asciiTheme="majorHAnsi" w:eastAsiaTheme="majorEastAsia" w:hAnsiTheme="majorHAnsi" w:cstheme="majorBidi"/>
          <w:color w:val="000000" w:themeColor="text1"/>
          <w:sz w:val="24"/>
          <w:szCs w:val="24"/>
        </w:rPr>
        <w:t>comprehensive budget</w:t>
      </w:r>
      <w:r w:rsidR="63D21524" w:rsidRPr="32F98027">
        <w:rPr>
          <w:rFonts w:asciiTheme="majorHAnsi" w:eastAsiaTheme="majorEastAsia" w:hAnsiTheme="majorHAnsi" w:cstheme="majorBidi"/>
          <w:color w:val="000000" w:themeColor="text1"/>
          <w:sz w:val="24"/>
          <w:szCs w:val="24"/>
        </w:rPr>
        <w:t>, pricing, and payment</w:t>
      </w:r>
      <w:r w:rsidR="343F4A4F" w:rsidRPr="32F98027">
        <w:rPr>
          <w:rFonts w:asciiTheme="majorHAnsi" w:eastAsiaTheme="majorEastAsia" w:hAnsiTheme="majorHAnsi" w:cstheme="majorBidi"/>
          <w:color w:val="000000" w:themeColor="text1"/>
          <w:sz w:val="24"/>
          <w:szCs w:val="24"/>
        </w:rPr>
        <w:t xml:space="preserve"> strategy</w:t>
      </w:r>
      <w:r w:rsidR="63D21524" w:rsidRPr="32F98027">
        <w:rPr>
          <w:rFonts w:asciiTheme="majorHAnsi" w:eastAsiaTheme="majorEastAsia" w:hAnsiTheme="majorHAnsi" w:cstheme="majorBidi"/>
          <w:color w:val="000000" w:themeColor="text1"/>
          <w:sz w:val="24"/>
          <w:szCs w:val="24"/>
        </w:rPr>
        <w:t xml:space="preserve"> for HRSN services</w:t>
      </w:r>
      <w:r w:rsidR="555329FE" w:rsidRPr="32F98027">
        <w:rPr>
          <w:rFonts w:asciiTheme="majorHAnsi" w:eastAsiaTheme="majorEastAsia" w:hAnsiTheme="majorHAnsi" w:cstheme="majorBidi"/>
          <w:color w:val="000000" w:themeColor="text1"/>
          <w:sz w:val="24"/>
          <w:szCs w:val="24"/>
        </w:rPr>
        <w:t>;</w:t>
      </w:r>
      <w:r w:rsidR="343F4A4F" w:rsidRPr="32F98027">
        <w:rPr>
          <w:rFonts w:asciiTheme="majorHAnsi" w:eastAsiaTheme="majorEastAsia" w:hAnsiTheme="majorHAnsi" w:cstheme="majorBidi"/>
          <w:color w:val="000000" w:themeColor="text1"/>
          <w:sz w:val="24"/>
          <w:szCs w:val="24"/>
        </w:rPr>
        <w:t xml:space="preserve"> </w:t>
      </w:r>
      <w:r w:rsidR="70837F27" w:rsidRPr="32F98027">
        <w:rPr>
          <w:rFonts w:asciiTheme="majorHAnsi" w:eastAsiaTheme="majorEastAsia" w:hAnsiTheme="majorHAnsi" w:cstheme="majorBidi"/>
          <w:color w:val="000000" w:themeColor="text1"/>
          <w:sz w:val="24"/>
          <w:szCs w:val="24"/>
        </w:rPr>
        <w:t xml:space="preserve">and </w:t>
      </w:r>
      <w:r w:rsidR="343F4A4F" w:rsidRPr="32F98027">
        <w:rPr>
          <w:rFonts w:asciiTheme="majorHAnsi" w:eastAsiaTheme="majorEastAsia" w:hAnsiTheme="majorHAnsi" w:cstheme="majorBidi"/>
          <w:color w:val="000000" w:themeColor="text1"/>
          <w:sz w:val="24"/>
          <w:szCs w:val="24"/>
        </w:rPr>
        <w:t xml:space="preserve">require ACOs </w:t>
      </w:r>
      <w:r w:rsidR="4C2B2DAF" w:rsidRPr="32F98027">
        <w:rPr>
          <w:rFonts w:asciiTheme="majorHAnsi" w:eastAsiaTheme="majorEastAsia" w:hAnsiTheme="majorHAnsi" w:cstheme="majorBidi"/>
          <w:color w:val="000000" w:themeColor="text1"/>
          <w:sz w:val="24"/>
          <w:szCs w:val="24"/>
        </w:rPr>
        <w:t xml:space="preserve">to </w:t>
      </w:r>
      <w:r w:rsidR="343F4A4F" w:rsidRPr="32F98027">
        <w:rPr>
          <w:rFonts w:asciiTheme="majorHAnsi" w:eastAsiaTheme="majorEastAsia" w:hAnsiTheme="majorHAnsi" w:cstheme="majorBidi"/>
          <w:color w:val="000000" w:themeColor="text1"/>
          <w:sz w:val="24"/>
          <w:szCs w:val="24"/>
        </w:rPr>
        <w:t>include nutrition support services as a mandatory covered benefit.</w:t>
      </w:r>
      <w:r w:rsidR="1A66DE20" w:rsidRPr="32F98027">
        <w:rPr>
          <w:rFonts w:asciiTheme="majorHAnsi" w:eastAsiaTheme="majorEastAsia" w:hAnsiTheme="majorHAnsi" w:cstheme="majorBidi"/>
          <w:color w:val="000000" w:themeColor="text1"/>
          <w:sz w:val="24"/>
          <w:szCs w:val="24"/>
        </w:rPr>
        <w:t xml:space="preserve"> </w:t>
      </w:r>
      <w:r w:rsidR="3090BBD9" w:rsidRPr="32F98027">
        <w:rPr>
          <w:rFonts w:asciiTheme="majorHAnsi" w:eastAsiaTheme="majorEastAsia" w:hAnsiTheme="majorHAnsi" w:cstheme="majorBidi"/>
          <w:color w:val="000000" w:themeColor="text1"/>
          <w:sz w:val="24"/>
          <w:szCs w:val="24"/>
        </w:rPr>
        <w:t>Finally, one</w:t>
      </w:r>
      <w:r w:rsidR="343F4A4F" w:rsidRPr="32F98027">
        <w:rPr>
          <w:rFonts w:asciiTheme="majorHAnsi" w:eastAsiaTheme="majorEastAsia" w:hAnsiTheme="majorHAnsi" w:cstheme="majorBidi"/>
          <w:color w:val="000000" w:themeColor="text1"/>
          <w:sz w:val="24"/>
          <w:szCs w:val="24"/>
        </w:rPr>
        <w:t xml:space="preserve"> comment letter </w:t>
      </w:r>
      <w:r w:rsidR="2F818003" w:rsidRPr="32F98027">
        <w:rPr>
          <w:rFonts w:asciiTheme="majorHAnsi" w:eastAsiaTheme="majorEastAsia" w:hAnsiTheme="majorHAnsi" w:cstheme="majorBidi"/>
          <w:color w:val="000000" w:themeColor="text1"/>
          <w:sz w:val="24"/>
          <w:szCs w:val="24"/>
        </w:rPr>
        <w:t xml:space="preserve">asked the state to </w:t>
      </w:r>
      <w:r w:rsidR="343F4A4F" w:rsidRPr="32F98027">
        <w:rPr>
          <w:rFonts w:asciiTheme="majorHAnsi" w:eastAsiaTheme="majorEastAsia" w:hAnsiTheme="majorHAnsi" w:cstheme="majorBidi"/>
          <w:color w:val="000000" w:themeColor="text1"/>
          <w:sz w:val="24"/>
          <w:szCs w:val="24"/>
        </w:rPr>
        <w:t xml:space="preserve">consider expanding participation </w:t>
      </w:r>
      <w:r w:rsidR="26BBDB90" w:rsidRPr="32F98027">
        <w:rPr>
          <w:rFonts w:asciiTheme="majorHAnsi" w:eastAsiaTheme="majorEastAsia" w:hAnsiTheme="majorHAnsi" w:cstheme="majorBidi"/>
          <w:color w:val="000000" w:themeColor="text1"/>
          <w:sz w:val="24"/>
          <w:szCs w:val="24"/>
        </w:rPr>
        <w:t xml:space="preserve">in the </w:t>
      </w:r>
      <w:r w:rsidR="4C282A52" w:rsidRPr="32F98027">
        <w:rPr>
          <w:rFonts w:asciiTheme="majorHAnsi" w:eastAsiaTheme="majorEastAsia" w:hAnsiTheme="majorHAnsi" w:cstheme="majorBidi"/>
          <w:color w:val="000000" w:themeColor="text1"/>
          <w:sz w:val="24"/>
          <w:szCs w:val="24"/>
        </w:rPr>
        <w:t>SSO Integration Fund</w:t>
      </w:r>
      <w:r w:rsidR="35EECA7C" w:rsidRPr="32F98027">
        <w:rPr>
          <w:rFonts w:asciiTheme="majorHAnsi" w:eastAsiaTheme="majorEastAsia" w:hAnsiTheme="majorHAnsi" w:cstheme="majorBidi"/>
          <w:color w:val="000000" w:themeColor="text1"/>
          <w:sz w:val="24"/>
          <w:szCs w:val="24"/>
        </w:rPr>
        <w:t xml:space="preserve"> </w:t>
      </w:r>
      <w:r w:rsidR="343F4A4F" w:rsidRPr="32F98027">
        <w:rPr>
          <w:rFonts w:asciiTheme="majorHAnsi" w:eastAsiaTheme="majorEastAsia" w:hAnsiTheme="majorHAnsi" w:cstheme="majorBidi"/>
          <w:color w:val="000000" w:themeColor="text1"/>
          <w:sz w:val="24"/>
          <w:szCs w:val="24"/>
        </w:rPr>
        <w:t>to C</w:t>
      </w:r>
      <w:r w:rsidR="5E14E0C0" w:rsidRPr="32F98027">
        <w:rPr>
          <w:rFonts w:asciiTheme="majorHAnsi" w:eastAsiaTheme="majorEastAsia" w:hAnsiTheme="majorHAnsi" w:cstheme="majorBidi"/>
          <w:color w:val="000000" w:themeColor="text1"/>
          <w:sz w:val="24"/>
          <w:szCs w:val="24"/>
        </w:rPr>
        <w:t xml:space="preserve">ommunity </w:t>
      </w:r>
      <w:r w:rsidR="343F4A4F" w:rsidRPr="32F98027">
        <w:rPr>
          <w:rFonts w:asciiTheme="majorHAnsi" w:eastAsiaTheme="majorEastAsia" w:hAnsiTheme="majorHAnsi" w:cstheme="majorBidi"/>
          <w:color w:val="000000" w:themeColor="text1"/>
          <w:sz w:val="24"/>
          <w:szCs w:val="24"/>
        </w:rPr>
        <w:t>P</w:t>
      </w:r>
      <w:r w:rsidR="2C5BCB2E" w:rsidRPr="32F98027">
        <w:rPr>
          <w:rFonts w:asciiTheme="majorHAnsi" w:eastAsiaTheme="majorEastAsia" w:hAnsiTheme="majorHAnsi" w:cstheme="majorBidi"/>
          <w:color w:val="000000" w:themeColor="text1"/>
          <w:sz w:val="24"/>
          <w:szCs w:val="24"/>
        </w:rPr>
        <w:t>artner</w:t>
      </w:r>
      <w:r w:rsidR="343F4A4F" w:rsidRPr="32F98027">
        <w:rPr>
          <w:rFonts w:asciiTheme="majorHAnsi" w:eastAsiaTheme="majorEastAsia" w:hAnsiTheme="majorHAnsi" w:cstheme="majorBidi"/>
          <w:color w:val="000000" w:themeColor="text1"/>
          <w:sz w:val="24"/>
          <w:szCs w:val="24"/>
        </w:rPr>
        <w:t>s</w:t>
      </w:r>
      <w:r w:rsidR="73656B5B" w:rsidRPr="32F98027">
        <w:rPr>
          <w:rFonts w:asciiTheme="majorHAnsi" w:eastAsiaTheme="majorEastAsia" w:hAnsiTheme="majorHAnsi" w:cstheme="majorBidi"/>
          <w:color w:val="000000" w:themeColor="text1"/>
          <w:sz w:val="24"/>
          <w:szCs w:val="24"/>
        </w:rPr>
        <w:t xml:space="preserve"> (CPs)</w:t>
      </w:r>
      <w:r w:rsidR="313012D4" w:rsidRPr="32F98027">
        <w:rPr>
          <w:rFonts w:asciiTheme="majorHAnsi" w:eastAsiaTheme="majorEastAsia" w:hAnsiTheme="majorHAnsi" w:cstheme="majorBidi"/>
          <w:color w:val="000000" w:themeColor="text1"/>
          <w:sz w:val="24"/>
          <w:szCs w:val="24"/>
        </w:rPr>
        <w:t>.</w:t>
      </w:r>
      <w:r w:rsidR="35EECA7C" w:rsidRPr="32F98027">
        <w:rPr>
          <w:rFonts w:asciiTheme="majorHAnsi" w:eastAsiaTheme="majorEastAsia" w:hAnsiTheme="majorHAnsi" w:cstheme="majorBidi"/>
          <w:color w:val="000000" w:themeColor="text1"/>
          <w:sz w:val="24"/>
          <w:szCs w:val="24"/>
        </w:rPr>
        <w:t xml:space="preserve"> </w:t>
      </w:r>
      <w:r w:rsidR="4135D238" w:rsidRPr="32F98027">
        <w:rPr>
          <w:rFonts w:asciiTheme="majorHAnsi" w:eastAsiaTheme="majorEastAsia" w:hAnsiTheme="majorHAnsi" w:cstheme="majorBidi"/>
          <w:color w:val="000000" w:themeColor="text1"/>
          <w:sz w:val="24"/>
          <w:szCs w:val="24"/>
        </w:rPr>
        <w:t>The Commonwealth</w:t>
      </w:r>
      <w:r w:rsidR="35EECA7C" w:rsidRPr="32F98027">
        <w:rPr>
          <w:rFonts w:asciiTheme="majorHAnsi" w:eastAsiaTheme="majorEastAsia" w:hAnsiTheme="majorHAnsi" w:cstheme="majorBidi"/>
          <w:color w:val="000000" w:themeColor="text1"/>
          <w:sz w:val="24"/>
          <w:szCs w:val="24"/>
        </w:rPr>
        <w:t xml:space="preserve"> appreciates these comments and will take them into consideration </w:t>
      </w:r>
      <w:r w:rsidR="643A50F5" w:rsidRPr="32F98027">
        <w:rPr>
          <w:rFonts w:asciiTheme="majorHAnsi" w:eastAsiaTheme="majorEastAsia" w:hAnsiTheme="majorHAnsi" w:cstheme="majorBidi"/>
          <w:color w:val="000000" w:themeColor="text1"/>
          <w:sz w:val="24"/>
          <w:szCs w:val="24"/>
        </w:rPr>
        <w:t xml:space="preserve">as it finalizes design of the </w:t>
      </w:r>
      <w:r w:rsidR="4C282A52" w:rsidRPr="32F98027">
        <w:rPr>
          <w:rFonts w:asciiTheme="majorHAnsi" w:eastAsiaTheme="majorEastAsia" w:hAnsiTheme="majorHAnsi" w:cstheme="majorBidi"/>
          <w:color w:val="000000" w:themeColor="text1"/>
          <w:sz w:val="24"/>
          <w:szCs w:val="24"/>
        </w:rPr>
        <w:t>SSO Integration Fund.</w:t>
      </w:r>
    </w:p>
    <w:p w14:paraId="02ECF1E9" w14:textId="2990FA76" w:rsidR="73EE38FC" w:rsidRPr="00A85B69" w:rsidRDefault="73EE38FC" w:rsidP="32F98027">
      <w:pPr>
        <w:rPr>
          <w:rFonts w:asciiTheme="majorHAnsi" w:eastAsiaTheme="majorEastAsia" w:hAnsiTheme="majorHAnsi" w:cstheme="majorBidi"/>
          <w:color w:val="000000" w:themeColor="text1"/>
          <w:sz w:val="24"/>
          <w:szCs w:val="24"/>
        </w:rPr>
      </w:pPr>
      <w:r w:rsidRPr="32F98027">
        <w:rPr>
          <w:rFonts w:asciiTheme="majorHAnsi" w:eastAsiaTheme="majorEastAsia" w:hAnsiTheme="majorHAnsi" w:cstheme="majorBidi"/>
          <w:sz w:val="24"/>
          <w:szCs w:val="24"/>
        </w:rPr>
        <w:t>18*# comment letters expressed support for th</w:t>
      </w:r>
      <w:r w:rsidR="22500051" w:rsidRPr="32F98027">
        <w:rPr>
          <w:rFonts w:asciiTheme="majorHAnsi" w:eastAsiaTheme="majorEastAsia" w:hAnsiTheme="majorHAnsi" w:cstheme="majorBidi"/>
          <w:sz w:val="24"/>
          <w:szCs w:val="24"/>
        </w:rPr>
        <w:t>e request to provide pre-release MassHealth services to Individuals in certain public institutions. One</w:t>
      </w:r>
      <w:r w:rsidRPr="32F98027">
        <w:rPr>
          <w:rFonts w:asciiTheme="majorHAnsi" w:eastAsiaTheme="majorEastAsia" w:hAnsiTheme="majorHAnsi" w:cstheme="majorBidi"/>
          <w:color w:val="000000" w:themeColor="text1"/>
          <w:sz w:val="24"/>
          <w:szCs w:val="24"/>
        </w:rPr>
        <w:t xml:space="preserve"> comment letter* </w:t>
      </w:r>
      <w:r w:rsidR="6EB17699" w:rsidRPr="32F98027">
        <w:rPr>
          <w:rFonts w:asciiTheme="majorHAnsi" w:eastAsiaTheme="majorEastAsia" w:hAnsiTheme="majorHAnsi" w:cstheme="majorBidi"/>
          <w:color w:val="000000" w:themeColor="text1"/>
          <w:sz w:val="24"/>
          <w:szCs w:val="24"/>
        </w:rPr>
        <w:t>e</w:t>
      </w:r>
      <w:r w:rsidRPr="32F98027">
        <w:rPr>
          <w:rFonts w:asciiTheme="majorHAnsi" w:eastAsiaTheme="majorEastAsia" w:hAnsiTheme="majorHAnsi" w:cstheme="majorBidi"/>
          <w:color w:val="000000" w:themeColor="text1"/>
          <w:sz w:val="24"/>
          <w:szCs w:val="24"/>
        </w:rPr>
        <w:t>ncourage</w:t>
      </w:r>
      <w:r w:rsidR="5F125F4D" w:rsidRPr="32F98027">
        <w:rPr>
          <w:rFonts w:asciiTheme="majorHAnsi" w:eastAsiaTheme="majorEastAsia" w:hAnsiTheme="majorHAnsi" w:cstheme="majorBidi"/>
          <w:color w:val="000000" w:themeColor="text1"/>
          <w:sz w:val="24"/>
          <w:szCs w:val="24"/>
        </w:rPr>
        <w:t>d the</w:t>
      </w:r>
      <w:r w:rsidRPr="32F98027">
        <w:rPr>
          <w:rFonts w:asciiTheme="majorHAnsi" w:eastAsiaTheme="majorEastAsia" w:hAnsiTheme="majorHAnsi" w:cstheme="majorBidi"/>
          <w:color w:val="000000" w:themeColor="text1"/>
          <w:sz w:val="24"/>
          <w:szCs w:val="24"/>
        </w:rPr>
        <w:t xml:space="preserve"> state to enlarge </w:t>
      </w:r>
      <w:r w:rsidR="1909DA77" w:rsidRPr="32F98027">
        <w:rPr>
          <w:rFonts w:asciiTheme="majorHAnsi" w:eastAsiaTheme="majorEastAsia" w:hAnsiTheme="majorHAnsi" w:cstheme="majorBidi"/>
          <w:color w:val="000000" w:themeColor="text1"/>
          <w:sz w:val="24"/>
          <w:szCs w:val="24"/>
        </w:rPr>
        <w:t xml:space="preserve">the </w:t>
      </w:r>
      <w:r w:rsidRPr="32F98027">
        <w:rPr>
          <w:rFonts w:asciiTheme="majorHAnsi" w:eastAsiaTheme="majorEastAsia" w:hAnsiTheme="majorHAnsi" w:cstheme="majorBidi"/>
          <w:color w:val="000000" w:themeColor="text1"/>
          <w:sz w:val="24"/>
          <w:szCs w:val="24"/>
        </w:rPr>
        <w:t xml:space="preserve">Coordinating Council and </w:t>
      </w:r>
      <w:r w:rsidR="6BF7D48C" w:rsidRPr="32F98027">
        <w:rPr>
          <w:rFonts w:asciiTheme="majorHAnsi" w:eastAsiaTheme="majorEastAsia" w:hAnsiTheme="majorHAnsi" w:cstheme="majorBidi"/>
          <w:color w:val="000000" w:themeColor="text1"/>
          <w:sz w:val="24"/>
          <w:szCs w:val="24"/>
        </w:rPr>
        <w:t xml:space="preserve">to </w:t>
      </w:r>
      <w:r w:rsidRPr="32F98027">
        <w:rPr>
          <w:rFonts w:asciiTheme="majorHAnsi" w:eastAsiaTheme="majorEastAsia" w:hAnsiTheme="majorHAnsi" w:cstheme="majorBidi"/>
          <w:color w:val="000000" w:themeColor="text1"/>
          <w:sz w:val="24"/>
          <w:szCs w:val="24"/>
        </w:rPr>
        <w:t>include more community in planning</w:t>
      </w:r>
      <w:r w:rsidR="312F66B7" w:rsidRPr="32F98027">
        <w:rPr>
          <w:rFonts w:asciiTheme="majorHAnsi" w:eastAsiaTheme="majorEastAsia" w:hAnsiTheme="majorHAnsi" w:cstheme="majorBidi"/>
          <w:color w:val="000000" w:themeColor="text1"/>
          <w:sz w:val="24"/>
          <w:szCs w:val="24"/>
        </w:rPr>
        <w:t>. One</w:t>
      </w:r>
      <w:r w:rsidRPr="32F98027">
        <w:rPr>
          <w:rFonts w:asciiTheme="majorHAnsi" w:eastAsiaTheme="majorEastAsia" w:hAnsiTheme="majorHAnsi" w:cstheme="majorBidi"/>
          <w:color w:val="000000" w:themeColor="text1"/>
          <w:sz w:val="24"/>
          <w:szCs w:val="24"/>
        </w:rPr>
        <w:t xml:space="preserve"> comment letter encourage</w:t>
      </w:r>
      <w:r w:rsidR="3D630700" w:rsidRPr="32F98027">
        <w:rPr>
          <w:rFonts w:asciiTheme="majorHAnsi" w:eastAsiaTheme="majorEastAsia" w:hAnsiTheme="majorHAnsi" w:cstheme="majorBidi"/>
          <w:color w:val="000000" w:themeColor="text1"/>
          <w:sz w:val="24"/>
          <w:szCs w:val="24"/>
        </w:rPr>
        <w:t>d</w:t>
      </w:r>
      <w:r w:rsidRPr="32F98027">
        <w:rPr>
          <w:rFonts w:asciiTheme="majorHAnsi" w:eastAsiaTheme="majorEastAsia" w:hAnsiTheme="majorHAnsi" w:cstheme="majorBidi"/>
          <w:color w:val="000000" w:themeColor="text1"/>
          <w:sz w:val="24"/>
          <w:szCs w:val="24"/>
        </w:rPr>
        <w:t xml:space="preserve"> </w:t>
      </w:r>
      <w:r w:rsidR="7F3007CF" w:rsidRPr="32F98027">
        <w:rPr>
          <w:rFonts w:asciiTheme="majorHAnsi" w:eastAsiaTheme="majorEastAsia" w:hAnsiTheme="majorHAnsi" w:cstheme="majorBidi"/>
          <w:color w:val="000000" w:themeColor="text1"/>
          <w:sz w:val="24"/>
          <w:szCs w:val="24"/>
        </w:rPr>
        <w:t xml:space="preserve">adding the following </w:t>
      </w:r>
      <w:r w:rsidRPr="32F98027">
        <w:rPr>
          <w:rFonts w:asciiTheme="majorHAnsi" w:eastAsiaTheme="majorEastAsia" w:hAnsiTheme="majorHAnsi" w:cstheme="majorBidi"/>
          <w:color w:val="000000" w:themeColor="text1"/>
          <w:sz w:val="24"/>
          <w:szCs w:val="24"/>
        </w:rPr>
        <w:t>targeted interventions</w:t>
      </w:r>
      <w:r w:rsidR="72EADEC1" w:rsidRPr="32F98027">
        <w:rPr>
          <w:rFonts w:asciiTheme="majorHAnsi" w:eastAsiaTheme="majorEastAsia" w:hAnsiTheme="majorHAnsi" w:cstheme="majorBidi"/>
          <w:color w:val="000000" w:themeColor="text1"/>
          <w:sz w:val="24"/>
          <w:szCs w:val="24"/>
        </w:rPr>
        <w:t xml:space="preserve">: HIV testing and caseworker services that </w:t>
      </w:r>
      <w:r w:rsidR="41BAEE8C" w:rsidRPr="32F98027">
        <w:rPr>
          <w:rFonts w:asciiTheme="majorHAnsi" w:eastAsiaTheme="majorEastAsia" w:hAnsiTheme="majorHAnsi" w:cstheme="majorBidi"/>
          <w:color w:val="000000" w:themeColor="text1"/>
          <w:sz w:val="24"/>
          <w:szCs w:val="24"/>
        </w:rPr>
        <w:t>aid in transition</w:t>
      </w:r>
      <w:r w:rsidR="47E4B3CE" w:rsidRPr="32F98027">
        <w:rPr>
          <w:rFonts w:asciiTheme="majorHAnsi" w:eastAsiaTheme="majorEastAsia" w:hAnsiTheme="majorHAnsi" w:cstheme="majorBidi"/>
          <w:color w:val="000000" w:themeColor="text1"/>
          <w:sz w:val="24"/>
          <w:szCs w:val="24"/>
        </w:rPr>
        <w:t xml:space="preserve"> to the community</w:t>
      </w:r>
      <w:r w:rsidR="7CD51972" w:rsidRPr="32F98027">
        <w:rPr>
          <w:rFonts w:asciiTheme="majorHAnsi" w:eastAsiaTheme="majorEastAsia" w:hAnsiTheme="majorHAnsi" w:cstheme="majorBidi"/>
          <w:color w:val="000000" w:themeColor="text1"/>
          <w:sz w:val="24"/>
          <w:szCs w:val="24"/>
        </w:rPr>
        <w:t>.</w:t>
      </w:r>
      <w:r w:rsidR="41BAEE8C" w:rsidRPr="32F98027">
        <w:rPr>
          <w:rFonts w:asciiTheme="majorHAnsi" w:eastAsiaTheme="majorEastAsia" w:hAnsiTheme="majorHAnsi" w:cstheme="majorBidi"/>
          <w:color w:val="000000" w:themeColor="text1"/>
          <w:sz w:val="24"/>
          <w:szCs w:val="24"/>
        </w:rPr>
        <w:t xml:space="preserve"> One</w:t>
      </w:r>
      <w:r w:rsidRPr="007D7C21">
        <w:rPr>
          <w:rFonts w:asciiTheme="majorHAnsi" w:eastAsiaTheme="majorEastAsia" w:hAnsiTheme="majorHAnsi" w:cstheme="majorBidi"/>
          <w:color w:val="000000" w:themeColor="text1"/>
          <w:sz w:val="24"/>
          <w:szCs w:val="24"/>
        </w:rPr>
        <w:t xml:space="preserve"> </w:t>
      </w:r>
      <w:r w:rsidRPr="32F98027">
        <w:rPr>
          <w:rFonts w:asciiTheme="majorHAnsi" w:eastAsiaTheme="majorEastAsia" w:hAnsiTheme="majorHAnsi" w:cstheme="majorBidi"/>
          <w:color w:val="000000" w:themeColor="text1"/>
          <w:sz w:val="24"/>
          <w:szCs w:val="24"/>
        </w:rPr>
        <w:t xml:space="preserve">comment letter </w:t>
      </w:r>
      <w:r w:rsidR="1C9AF973" w:rsidRPr="32F98027">
        <w:rPr>
          <w:rFonts w:asciiTheme="majorHAnsi" w:eastAsiaTheme="majorEastAsia" w:hAnsiTheme="majorHAnsi" w:cstheme="majorBidi"/>
          <w:color w:val="000000" w:themeColor="text1"/>
          <w:sz w:val="24"/>
          <w:szCs w:val="24"/>
        </w:rPr>
        <w:t xml:space="preserve">had </w:t>
      </w:r>
      <w:r w:rsidRPr="32F98027">
        <w:rPr>
          <w:rFonts w:asciiTheme="majorHAnsi" w:eastAsiaTheme="majorEastAsia" w:hAnsiTheme="majorHAnsi" w:cstheme="majorBidi"/>
          <w:color w:val="000000" w:themeColor="text1"/>
          <w:sz w:val="24"/>
          <w:szCs w:val="24"/>
        </w:rPr>
        <w:t xml:space="preserve">questions about </w:t>
      </w:r>
      <w:r w:rsidR="6D2B736B" w:rsidRPr="32F98027">
        <w:rPr>
          <w:rFonts w:asciiTheme="majorHAnsi" w:eastAsiaTheme="majorEastAsia" w:hAnsiTheme="majorHAnsi" w:cstheme="majorBidi"/>
          <w:color w:val="000000" w:themeColor="text1"/>
          <w:sz w:val="24"/>
          <w:szCs w:val="24"/>
        </w:rPr>
        <w:t xml:space="preserve">the </w:t>
      </w:r>
      <w:r w:rsidRPr="32F98027">
        <w:rPr>
          <w:rFonts w:asciiTheme="majorHAnsi" w:eastAsiaTheme="majorEastAsia" w:hAnsiTheme="majorHAnsi" w:cstheme="majorBidi"/>
          <w:color w:val="000000" w:themeColor="text1"/>
          <w:sz w:val="24"/>
          <w:szCs w:val="24"/>
        </w:rPr>
        <w:t xml:space="preserve">reinvestment plan </w:t>
      </w:r>
      <w:r w:rsidR="3F121FC4" w:rsidRPr="32F98027">
        <w:rPr>
          <w:rFonts w:asciiTheme="majorHAnsi" w:eastAsiaTheme="majorEastAsia" w:hAnsiTheme="majorHAnsi" w:cstheme="majorBidi"/>
          <w:color w:val="000000" w:themeColor="text1"/>
          <w:sz w:val="24"/>
          <w:szCs w:val="24"/>
        </w:rPr>
        <w:t xml:space="preserve">described </w:t>
      </w:r>
      <w:r w:rsidRPr="32F98027">
        <w:rPr>
          <w:rFonts w:asciiTheme="majorHAnsi" w:eastAsiaTheme="majorEastAsia" w:hAnsiTheme="majorHAnsi" w:cstheme="majorBidi"/>
          <w:color w:val="000000" w:themeColor="text1"/>
          <w:sz w:val="24"/>
          <w:szCs w:val="24"/>
        </w:rPr>
        <w:t>on p.23</w:t>
      </w:r>
      <w:r w:rsidR="39036634" w:rsidRPr="32F98027">
        <w:rPr>
          <w:rFonts w:asciiTheme="majorHAnsi" w:eastAsiaTheme="majorEastAsia" w:hAnsiTheme="majorHAnsi" w:cstheme="majorBidi"/>
          <w:color w:val="000000" w:themeColor="text1"/>
          <w:sz w:val="24"/>
          <w:szCs w:val="24"/>
        </w:rPr>
        <w:t xml:space="preserve"> and</w:t>
      </w:r>
      <w:r w:rsidRPr="32F98027">
        <w:rPr>
          <w:rFonts w:asciiTheme="majorHAnsi" w:eastAsiaTheme="majorEastAsia" w:hAnsiTheme="majorHAnsi" w:cstheme="majorBidi"/>
          <w:color w:val="000000" w:themeColor="text1"/>
          <w:sz w:val="24"/>
          <w:szCs w:val="24"/>
        </w:rPr>
        <w:t xml:space="preserve"> encourage</w:t>
      </w:r>
      <w:r w:rsidR="6857D23D" w:rsidRPr="32F98027">
        <w:rPr>
          <w:rFonts w:asciiTheme="majorHAnsi" w:eastAsiaTheme="majorEastAsia" w:hAnsiTheme="majorHAnsi" w:cstheme="majorBidi"/>
          <w:color w:val="000000" w:themeColor="text1"/>
          <w:sz w:val="24"/>
          <w:szCs w:val="24"/>
        </w:rPr>
        <w:t xml:space="preserve">d </w:t>
      </w:r>
      <w:r w:rsidR="23DBAA17" w:rsidRPr="32F98027">
        <w:rPr>
          <w:rFonts w:asciiTheme="majorHAnsi" w:eastAsiaTheme="majorEastAsia" w:hAnsiTheme="majorHAnsi" w:cstheme="majorBidi"/>
          <w:color w:val="000000" w:themeColor="text1"/>
          <w:sz w:val="24"/>
          <w:szCs w:val="24"/>
        </w:rPr>
        <w:t>the</w:t>
      </w:r>
      <w:r w:rsidRPr="32F98027">
        <w:rPr>
          <w:rFonts w:asciiTheme="majorHAnsi" w:eastAsiaTheme="majorEastAsia" w:hAnsiTheme="majorHAnsi" w:cstheme="majorBidi"/>
          <w:color w:val="000000" w:themeColor="text1"/>
          <w:sz w:val="24"/>
          <w:szCs w:val="24"/>
        </w:rPr>
        <w:t xml:space="preserve"> use of correctional officers in reentry</w:t>
      </w:r>
      <w:r w:rsidR="5DC3ABF3" w:rsidRPr="32F98027">
        <w:rPr>
          <w:rFonts w:asciiTheme="majorHAnsi" w:eastAsiaTheme="majorEastAsia" w:hAnsiTheme="majorHAnsi" w:cstheme="majorBidi"/>
          <w:color w:val="000000" w:themeColor="text1"/>
          <w:sz w:val="24"/>
          <w:szCs w:val="24"/>
        </w:rPr>
        <w:t>. One</w:t>
      </w:r>
      <w:r w:rsidRPr="32F98027">
        <w:rPr>
          <w:rFonts w:asciiTheme="majorHAnsi" w:eastAsiaTheme="majorEastAsia" w:hAnsiTheme="majorHAnsi" w:cstheme="majorBidi"/>
          <w:color w:val="000000" w:themeColor="text1"/>
          <w:sz w:val="24"/>
          <w:szCs w:val="24"/>
        </w:rPr>
        <w:t xml:space="preserve"> comment letter encourage</w:t>
      </w:r>
      <w:r w:rsidR="253AC3B0" w:rsidRPr="32F98027">
        <w:rPr>
          <w:rFonts w:asciiTheme="majorHAnsi" w:eastAsiaTheme="majorEastAsia" w:hAnsiTheme="majorHAnsi" w:cstheme="majorBidi"/>
          <w:color w:val="000000" w:themeColor="text1"/>
          <w:sz w:val="24"/>
          <w:szCs w:val="24"/>
        </w:rPr>
        <w:t>d including</w:t>
      </w:r>
      <w:r w:rsidRPr="32F98027">
        <w:rPr>
          <w:rFonts w:asciiTheme="majorHAnsi" w:eastAsiaTheme="majorEastAsia" w:hAnsiTheme="majorHAnsi" w:cstheme="majorBidi"/>
          <w:color w:val="000000" w:themeColor="text1"/>
          <w:sz w:val="24"/>
          <w:szCs w:val="24"/>
        </w:rPr>
        <w:t xml:space="preserve"> a requirement that all 3 FDA approved medications for opioid use disorder (methadone, buprenorphine, </w:t>
      </w:r>
      <w:r w:rsidR="2AA49436" w:rsidRPr="32F98027">
        <w:rPr>
          <w:rFonts w:asciiTheme="majorHAnsi" w:eastAsiaTheme="majorEastAsia" w:hAnsiTheme="majorHAnsi" w:cstheme="majorBidi"/>
          <w:color w:val="000000" w:themeColor="text1"/>
          <w:sz w:val="24"/>
          <w:szCs w:val="24"/>
        </w:rPr>
        <w:t xml:space="preserve">and </w:t>
      </w:r>
      <w:r w:rsidRPr="32F98027">
        <w:rPr>
          <w:rFonts w:asciiTheme="majorHAnsi" w:eastAsiaTheme="majorEastAsia" w:hAnsiTheme="majorHAnsi" w:cstheme="majorBidi"/>
          <w:color w:val="000000" w:themeColor="text1"/>
          <w:sz w:val="24"/>
          <w:szCs w:val="24"/>
        </w:rPr>
        <w:t xml:space="preserve">naltrexone) be available to incarcerated individuals as they prepare for </w:t>
      </w:r>
      <w:proofErr w:type="gramStart"/>
      <w:r w:rsidRPr="32F98027">
        <w:rPr>
          <w:rFonts w:asciiTheme="majorHAnsi" w:eastAsiaTheme="majorEastAsia" w:hAnsiTheme="majorHAnsi" w:cstheme="majorBidi"/>
          <w:color w:val="000000" w:themeColor="text1"/>
          <w:sz w:val="24"/>
          <w:szCs w:val="24"/>
        </w:rPr>
        <w:t>release</w:t>
      </w:r>
      <w:r w:rsidR="13277635" w:rsidRPr="32F98027">
        <w:rPr>
          <w:rFonts w:asciiTheme="majorHAnsi" w:eastAsiaTheme="majorEastAsia" w:hAnsiTheme="majorHAnsi" w:cstheme="majorBidi"/>
          <w:color w:val="000000" w:themeColor="text1"/>
          <w:sz w:val="24"/>
          <w:szCs w:val="24"/>
        </w:rPr>
        <w:t>,</w:t>
      </w:r>
      <w:r w:rsidR="3C7A7E44" w:rsidRPr="32F98027">
        <w:rPr>
          <w:rFonts w:asciiTheme="majorHAnsi" w:eastAsiaTheme="majorEastAsia" w:hAnsiTheme="majorHAnsi" w:cstheme="majorBidi"/>
          <w:color w:val="000000" w:themeColor="text1"/>
          <w:sz w:val="24"/>
          <w:szCs w:val="24"/>
        </w:rPr>
        <w:t xml:space="preserve"> and</w:t>
      </w:r>
      <w:proofErr w:type="gramEnd"/>
      <w:r w:rsidR="000AD97C" w:rsidRPr="32F98027">
        <w:rPr>
          <w:rFonts w:asciiTheme="majorHAnsi" w:eastAsiaTheme="majorEastAsia" w:hAnsiTheme="majorHAnsi" w:cstheme="majorBidi"/>
          <w:color w:val="000000" w:themeColor="text1"/>
          <w:sz w:val="24"/>
          <w:szCs w:val="24"/>
        </w:rPr>
        <w:t xml:space="preserve"> </w:t>
      </w:r>
      <w:r w:rsidR="5143924C" w:rsidRPr="32F98027">
        <w:rPr>
          <w:rFonts w:asciiTheme="majorHAnsi" w:eastAsiaTheme="majorEastAsia" w:hAnsiTheme="majorHAnsi" w:cstheme="majorBidi"/>
          <w:color w:val="000000" w:themeColor="text1"/>
          <w:sz w:val="24"/>
          <w:szCs w:val="24"/>
        </w:rPr>
        <w:t xml:space="preserve">encouraged </w:t>
      </w:r>
      <w:r w:rsidR="6BA20684" w:rsidRPr="32F98027">
        <w:rPr>
          <w:rFonts w:asciiTheme="majorHAnsi" w:eastAsiaTheme="majorEastAsia" w:hAnsiTheme="majorHAnsi" w:cstheme="majorBidi"/>
          <w:color w:val="000000" w:themeColor="text1"/>
          <w:sz w:val="24"/>
          <w:szCs w:val="24"/>
        </w:rPr>
        <w:t>MassHealth</w:t>
      </w:r>
      <w:r w:rsidR="2FAD8DA2" w:rsidRPr="32F98027">
        <w:rPr>
          <w:rFonts w:asciiTheme="majorHAnsi" w:eastAsiaTheme="majorEastAsia" w:hAnsiTheme="majorHAnsi" w:cstheme="majorBidi"/>
          <w:color w:val="000000" w:themeColor="text1"/>
          <w:sz w:val="24"/>
          <w:szCs w:val="24"/>
        </w:rPr>
        <w:t xml:space="preserve"> </w:t>
      </w:r>
      <w:r w:rsidR="3E06826F" w:rsidRPr="32F98027">
        <w:rPr>
          <w:rFonts w:asciiTheme="majorHAnsi" w:eastAsiaTheme="majorEastAsia" w:hAnsiTheme="majorHAnsi" w:cstheme="majorBidi"/>
          <w:color w:val="000000" w:themeColor="text1"/>
          <w:sz w:val="24"/>
          <w:szCs w:val="24"/>
        </w:rPr>
        <w:t>to</w:t>
      </w:r>
      <w:r w:rsidR="6BA20684" w:rsidRPr="32F98027">
        <w:rPr>
          <w:rFonts w:asciiTheme="majorHAnsi" w:eastAsiaTheme="majorEastAsia" w:hAnsiTheme="majorHAnsi" w:cstheme="majorBidi"/>
          <w:color w:val="000000" w:themeColor="text1"/>
          <w:sz w:val="24"/>
          <w:szCs w:val="24"/>
        </w:rPr>
        <w:t xml:space="preserve"> </w:t>
      </w:r>
      <w:r w:rsidR="1F5B0CC7" w:rsidRPr="007D7C21">
        <w:rPr>
          <w:rFonts w:asciiTheme="majorHAnsi" w:eastAsiaTheme="majorEastAsia" w:hAnsiTheme="majorHAnsi" w:cstheme="majorBidi"/>
          <w:color w:val="000000" w:themeColor="text1"/>
          <w:sz w:val="24"/>
          <w:szCs w:val="24"/>
        </w:rPr>
        <w:t>includ</w:t>
      </w:r>
      <w:r w:rsidR="51EFFC9C" w:rsidRPr="32F98027">
        <w:rPr>
          <w:rFonts w:asciiTheme="majorHAnsi" w:eastAsiaTheme="majorEastAsia" w:hAnsiTheme="majorHAnsi" w:cstheme="majorBidi"/>
          <w:color w:val="000000" w:themeColor="text1"/>
          <w:sz w:val="24"/>
          <w:szCs w:val="24"/>
        </w:rPr>
        <w:t>e</w:t>
      </w:r>
      <w:r w:rsidR="3A8FD4F6" w:rsidRPr="007D7C21">
        <w:rPr>
          <w:rFonts w:asciiTheme="majorHAnsi" w:eastAsiaTheme="majorEastAsia" w:hAnsiTheme="majorHAnsi" w:cstheme="majorBidi"/>
          <w:color w:val="000000" w:themeColor="text1"/>
          <w:sz w:val="24"/>
          <w:szCs w:val="24"/>
        </w:rPr>
        <w:t xml:space="preserve"> </w:t>
      </w:r>
      <w:r w:rsidR="0456E1F3" w:rsidRPr="32F98027">
        <w:rPr>
          <w:rFonts w:asciiTheme="majorHAnsi" w:eastAsiaTheme="majorEastAsia" w:hAnsiTheme="majorHAnsi" w:cstheme="majorBidi"/>
          <w:color w:val="000000" w:themeColor="text1"/>
          <w:sz w:val="24"/>
          <w:szCs w:val="24"/>
        </w:rPr>
        <w:t xml:space="preserve">a </w:t>
      </w:r>
      <w:r w:rsidR="3A8FD4F6" w:rsidRPr="007D7C21">
        <w:rPr>
          <w:rFonts w:asciiTheme="majorHAnsi" w:eastAsiaTheme="majorEastAsia" w:hAnsiTheme="majorHAnsi" w:cstheme="majorBidi"/>
          <w:color w:val="000000" w:themeColor="text1"/>
          <w:sz w:val="24"/>
          <w:szCs w:val="24"/>
        </w:rPr>
        <w:t xml:space="preserve">requirement </w:t>
      </w:r>
      <w:r w:rsidR="6EC700B1" w:rsidRPr="32F98027">
        <w:rPr>
          <w:rFonts w:asciiTheme="majorHAnsi" w:eastAsiaTheme="majorEastAsia" w:hAnsiTheme="majorHAnsi" w:cstheme="majorBidi"/>
          <w:color w:val="000000" w:themeColor="text1"/>
          <w:sz w:val="24"/>
          <w:szCs w:val="24"/>
        </w:rPr>
        <w:t>around</w:t>
      </w:r>
      <w:r w:rsidR="30675074" w:rsidRPr="32F98027">
        <w:rPr>
          <w:rFonts w:asciiTheme="majorHAnsi" w:eastAsiaTheme="majorEastAsia" w:hAnsiTheme="majorHAnsi" w:cstheme="majorBidi"/>
          <w:color w:val="000000" w:themeColor="text1"/>
          <w:sz w:val="24"/>
          <w:szCs w:val="24"/>
        </w:rPr>
        <w:t xml:space="preserve"> </w:t>
      </w:r>
      <w:r w:rsidRPr="32F98027">
        <w:rPr>
          <w:rFonts w:asciiTheme="majorHAnsi" w:eastAsiaTheme="majorEastAsia" w:hAnsiTheme="majorHAnsi" w:cstheme="majorBidi"/>
          <w:color w:val="000000" w:themeColor="text1"/>
          <w:sz w:val="24"/>
          <w:szCs w:val="24"/>
        </w:rPr>
        <w:t>partner</w:t>
      </w:r>
      <w:r w:rsidR="3806FACE" w:rsidRPr="32F98027">
        <w:rPr>
          <w:rFonts w:asciiTheme="majorHAnsi" w:eastAsiaTheme="majorEastAsia" w:hAnsiTheme="majorHAnsi" w:cstheme="majorBidi"/>
          <w:color w:val="000000" w:themeColor="text1"/>
          <w:sz w:val="24"/>
          <w:szCs w:val="24"/>
        </w:rPr>
        <w:t>ing</w:t>
      </w:r>
      <w:r w:rsidRPr="32F98027">
        <w:rPr>
          <w:rFonts w:asciiTheme="majorHAnsi" w:eastAsiaTheme="majorEastAsia" w:hAnsiTheme="majorHAnsi" w:cstheme="majorBidi"/>
          <w:color w:val="000000" w:themeColor="text1"/>
          <w:sz w:val="24"/>
          <w:szCs w:val="24"/>
        </w:rPr>
        <w:t xml:space="preserve"> with community providers</w:t>
      </w:r>
      <w:r w:rsidR="56FB45FB" w:rsidRPr="32F98027">
        <w:rPr>
          <w:rFonts w:asciiTheme="majorHAnsi" w:eastAsiaTheme="majorEastAsia" w:hAnsiTheme="majorHAnsi" w:cstheme="majorBidi"/>
          <w:color w:val="000000" w:themeColor="text1"/>
          <w:sz w:val="24"/>
          <w:szCs w:val="24"/>
        </w:rPr>
        <w:t xml:space="preserve">. </w:t>
      </w:r>
      <w:r w:rsidR="15415DA1" w:rsidRPr="32F98027">
        <w:rPr>
          <w:rFonts w:asciiTheme="majorHAnsi" w:eastAsiaTheme="majorEastAsia" w:hAnsiTheme="majorHAnsi" w:cstheme="majorBidi"/>
          <w:color w:val="000000" w:themeColor="text1"/>
          <w:sz w:val="24"/>
          <w:szCs w:val="24"/>
        </w:rPr>
        <w:t>One</w:t>
      </w:r>
      <w:r w:rsidR="30675074" w:rsidRPr="32F98027">
        <w:rPr>
          <w:rFonts w:asciiTheme="majorHAnsi" w:eastAsiaTheme="majorEastAsia" w:hAnsiTheme="majorHAnsi" w:cstheme="majorBidi"/>
          <w:color w:val="000000" w:themeColor="text1"/>
          <w:sz w:val="24"/>
          <w:szCs w:val="24"/>
        </w:rPr>
        <w:t xml:space="preserve"> comment letter suggest</w:t>
      </w:r>
      <w:r w:rsidR="65191C66" w:rsidRPr="32F98027">
        <w:rPr>
          <w:rFonts w:asciiTheme="majorHAnsi" w:eastAsiaTheme="majorEastAsia" w:hAnsiTheme="majorHAnsi" w:cstheme="majorBidi"/>
          <w:color w:val="000000" w:themeColor="text1"/>
          <w:sz w:val="24"/>
          <w:szCs w:val="24"/>
        </w:rPr>
        <w:t>ed</w:t>
      </w:r>
      <w:r w:rsidR="30675074" w:rsidRPr="32F98027">
        <w:rPr>
          <w:rFonts w:asciiTheme="majorHAnsi" w:eastAsiaTheme="majorEastAsia" w:hAnsiTheme="majorHAnsi" w:cstheme="majorBidi"/>
          <w:color w:val="000000" w:themeColor="text1"/>
          <w:sz w:val="24"/>
          <w:szCs w:val="24"/>
        </w:rPr>
        <w:t xml:space="preserve"> adding</w:t>
      </w:r>
      <w:r w:rsidR="316F22B9" w:rsidRPr="32F98027">
        <w:rPr>
          <w:rFonts w:asciiTheme="majorHAnsi" w:eastAsiaTheme="majorEastAsia" w:hAnsiTheme="majorHAnsi" w:cstheme="majorBidi"/>
          <w:color w:val="000000" w:themeColor="text1"/>
          <w:sz w:val="24"/>
          <w:szCs w:val="24"/>
        </w:rPr>
        <w:t xml:space="preserve"> </w:t>
      </w:r>
      <w:r w:rsidR="067A2886" w:rsidRPr="32F98027">
        <w:rPr>
          <w:rFonts w:asciiTheme="majorHAnsi" w:eastAsiaTheme="majorEastAsia" w:hAnsiTheme="majorHAnsi" w:cstheme="majorBidi"/>
          <w:color w:val="000000" w:themeColor="text1"/>
          <w:sz w:val="24"/>
          <w:szCs w:val="24"/>
        </w:rPr>
        <w:t>specific language around the importance of SUD intervention prior to release.</w:t>
      </w:r>
      <w:r w:rsidR="1E8BFC59" w:rsidRPr="32F98027">
        <w:rPr>
          <w:rFonts w:asciiTheme="majorHAnsi" w:eastAsiaTheme="majorEastAsia" w:hAnsiTheme="majorHAnsi" w:cstheme="majorBidi"/>
          <w:color w:val="000000" w:themeColor="text1"/>
          <w:sz w:val="24"/>
          <w:szCs w:val="24"/>
        </w:rPr>
        <w:t xml:space="preserve"> </w:t>
      </w:r>
      <w:r w:rsidR="04FBFEF3" w:rsidRPr="32F98027">
        <w:rPr>
          <w:rFonts w:asciiTheme="majorHAnsi" w:eastAsiaTheme="majorEastAsia" w:hAnsiTheme="majorHAnsi" w:cstheme="majorBidi"/>
          <w:color w:val="000000" w:themeColor="text1"/>
          <w:sz w:val="24"/>
          <w:szCs w:val="24"/>
        </w:rPr>
        <w:t>One</w:t>
      </w:r>
      <w:r w:rsidRPr="32F98027">
        <w:rPr>
          <w:rFonts w:asciiTheme="majorHAnsi" w:eastAsiaTheme="majorEastAsia" w:hAnsiTheme="majorHAnsi" w:cstheme="majorBidi"/>
          <w:color w:val="000000" w:themeColor="text1"/>
          <w:sz w:val="24"/>
          <w:szCs w:val="24"/>
        </w:rPr>
        <w:t xml:space="preserve"> comment letter</w:t>
      </w:r>
      <w:r w:rsidR="60D3FA08" w:rsidRPr="32F98027">
        <w:rPr>
          <w:rFonts w:asciiTheme="majorHAnsi" w:eastAsiaTheme="majorEastAsia" w:hAnsiTheme="majorHAnsi" w:cstheme="majorBidi"/>
          <w:color w:val="000000" w:themeColor="text1"/>
          <w:sz w:val="24"/>
          <w:szCs w:val="24"/>
          <w:vertAlign w:val="superscript"/>
        </w:rPr>
        <w:t>#</w:t>
      </w:r>
      <w:r w:rsidRPr="32F98027">
        <w:rPr>
          <w:rFonts w:asciiTheme="majorHAnsi" w:eastAsiaTheme="majorEastAsia" w:hAnsiTheme="majorHAnsi" w:cstheme="majorBidi"/>
          <w:color w:val="000000" w:themeColor="text1"/>
          <w:sz w:val="24"/>
          <w:szCs w:val="24"/>
        </w:rPr>
        <w:t xml:space="preserve"> </w:t>
      </w:r>
      <w:r w:rsidR="6C7F731E" w:rsidRPr="32F98027">
        <w:rPr>
          <w:rFonts w:asciiTheme="majorHAnsi" w:eastAsiaTheme="majorEastAsia" w:hAnsiTheme="majorHAnsi" w:cstheme="majorBidi"/>
          <w:color w:val="000000" w:themeColor="text1"/>
          <w:sz w:val="24"/>
          <w:szCs w:val="24"/>
        </w:rPr>
        <w:t xml:space="preserve">suggested </w:t>
      </w:r>
      <w:r w:rsidR="44345307" w:rsidRPr="32F98027">
        <w:rPr>
          <w:rFonts w:asciiTheme="majorHAnsi" w:eastAsiaTheme="majorEastAsia" w:hAnsiTheme="majorHAnsi" w:cstheme="majorBidi"/>
          <w:color w:val="000000" w:themeColor="text1"/>
          <w:sz w:val="24"/>
          <w:szCs w:val="24"/>
        </w:rPr>
        <w:t xml:space="preserve">1) </w:t>
      </w:r>
      <w:r w:rsidRPr="32F98027">
        <w:rPr>
          <w:rFonts w:asciiTheme="majorHAnsi" w:eastAsiaTheme="majorEastAsia" w:hAnsiTheme="majorHAnsi" w:cstheme="majorBidi"/>
          <w:color w:val="000000" w:themeColor="text1"/>
          <w:sz w:val="24"/>
          <w:szCs w:val="24"/>
        </w:rPr>
        <w:t>includ</w:t>
      </w:r>
      <w:r w:rsidR="6980056D" w:rsidRPr="32F98027">
        <w:rPr>
          <w:rFonts w:asciiTheme="majorHAnsi" w:eastAsiaTheme="majorEastAsia" w:hAnsiTheme="majorHAnsi" w:cstheme="majorBidi"/>
          <w:color w:val="000000" w:themeColor="text1"/>
          <w:sz w:val="24"/>
          <w:szCs w:val="24"/>
        </w:rPr>
        <w:t>ing</w:t>
      </w:r>
      <w:r w:rsidRPr="32F98027">
        <w:rPr>
          <w:rFonts w:asciiTheme="majorHAnsi" w:eastAsiaTheme="majorEastAsia" w:hAnsiTheme="majorHAnsi" w:cstheme="majorBidi"/>
          <w:color w:val="000000" w:themeColor="text1"/>
          <w:sz w:val="24"/>
          <w:szCs w:val="24"/>
        </w:rPr>
        <w:t xml:space="preserve"> </w:t>
      </w:r>
      <w:r w:rsidR="2AB8379B" w:rsidRPr="32F98027">
        <w:rPr>
          <w:rFonts w:asciiTheme="majorHAnsi" w:eastAsiaTheme="majorEastAsia" w:hAnsiTheme="majorHAnsi" w:cstheme="majorBidi"/>
          <w:color w:val="000000" w:themeColor="text1"/>
          <w:sz w:val="24"/>
          <w:szCs w:val="24"/>
        </w:rPr>
        <w:t xml:space="preserve">a </w:t>
      </w:r>
      <w:r w:rsidRPr="32F98027">
        <w:rPr>
          <w:rFonts w:asciiTheme="majorHAnsi" w:eastAsiaTheme="majorEastAsia" w:hAnsiTheme="majorHAnsi" w:cstheme="majorBidi"/>
          <w:color w:val="000000" w:themeColor="text1"/>
          <w:sz w:val="24"/>
          <w:szCs w:val="24"/>
        </w:rPr>
        <w:t xml:space="preserve">provision for </w:t>
      </w:r>
      <w:r w:rsidR="1C979F66" w:rsidRPr="32F98027">
        <w:rPr>
          <w:rFonts w:asciiTheme="majorHAnsi" w:eastAsiaTheme="majorEastAsia" w:hAnsiTheme="majorHAnsi" w:cstheme="majorBidi"/>
          <w:color w:val="000000" w:themeColor="text1"/>
          <w:sz w:val="24"/>
          <w:szCs w:val="24"/>
        </w:rPr>
        <w:t xml:space="preserve">an </w:t>
      </w:r>
      <w:r w:rsidRPr="32F98027">
        <w:rPr>
          <w:rFonts w:asciiTheme="majorHAnsi" w:eastAsiaTheme="majorEastAsia" w:hAnsiTheme="majorHAnsi" w:cstheme="majorBidi"/>
          <w:color w:val="000000" w:themeColor="text1"/>
          <w:sz w:val="24"/>
          <w:szCs w:val="24"/>
        </w:rPr>
        <w:t xml:space="preserve">advisory council of </w:t>
      </w:r>
      <w:r w:rsidR="585F8BEB" w:rsidRPr="32F98027">
        <w:rPr>
          <w:rFonts w:asciiTheme="majorHAnsi" w:eastAsiaTheme="majorEastAsia" w:hAnsiTheme="majorHAnsi" w:cstheme="majorBidi"/>
          <w:color w:val="000000" w:themeColor="text1"/>
          <w:sz w:val="24"/>
          <w:szCs w:val="24"/>
        </w:rPr>
        <w:t xml:space="preserve">consisting of a </w:t>
      </w:r>
      <w:r w:rsidRPr="32F98027">
        <w:rPr>
          <w:rFonts w:asciiTheme="majorHAnsi" w:eastAsiaTheme="majorEastAsia" w:hAnsiTheme="majorHAnsi" w:cstheme="majorBidi"/>
          <w:color w:val="000000" w:themeColor="text1"/>
          <w:sz w:val="24"/>
          <w:szCs w:val="24"/>
        </w:rPr>
        <w:t xml:space="preserve">broader group of stakeholders with lived experience; </w:t>
      </w:r>
      <w:r w:rsidR="30C6A2AC" w:rsidRPr="32F98027">
        <w:rPr>
          <w:rFonts w:asciiTheme="majorHAnsi" w:eastAsiaTheme="majorEastAsia" w:hAnsiTheme="majorHAnsi" w:cstheme="majorBidi"/>
          <w:color w:val="000000" w:themeColor="text1"/>
          <w:sz w:val="24"/>
          <w:szCs w:val="24"/>
        </w:rPr>
        <w:t xml:space="preserve">2) </w:t>
      </w:r>
      <w:r w:rsidR="63A814DF" w:rsidRPr="32F98027">
        <w:rPr>
          <w:rFonts w:asciiTheme="majorHAnsi" w:eastAsiaTheme="majorEastAsia" w:hAnsiTheme="majorHAnsi" w:cstheme="majorBidi"/>
          <w:color w:val="000000" w:themeColor="text1"/>
          <w:sz w:val="24"/>
          <w:szCs w:val="24"/>
        </w:rPr>
        <w:t>includ</w:t>
      </w:r>
      <w:r w:rsidR="7B8D9D95" w:rsidRPr="32F98027">
        <w:rPr>
          <w:rFonts w:asciiTheme="majorHAnsi" w:eastAsiaTheme="majorEastAsia" w:hAnsiTheme="majorHAnsi" w:cstheme="majorBidi"/>
          <w:color w:val="000000" w:themeColor="text1"/>
          <w:sz w:val="24"/>
          <w:szCs w:val="24"/>
        </w:rPr>
        <w:t>ing</w:t>
      </w:r>
      <w:r w:rsidRPr="32F98027">
        <w:rPr>
          <w:rFonts w:asciiTheme="majorHAnsi" w:eastAsiaTheme="majorEastAsia" w:hAnsiTheme="majorHAnsi" w:cstheme="majorBidi"/>
          <w:color w:val="000000" w:themeColor="text1"/>
          <w:sz w:val="24"/>
          <w:szCs w:val="24"/>
        </w:rPr>
        <w:t xml:space="preserve"> incentives to involve managed care plans</w:t>
      </w:r>
      <w:r w:rsidR="45481B62" w:rsidRPr="32F98027">
        <w:rPr>
          <w:rFonts w:asciiTheme="majorHAnsi" w:eastAsiaTheme="majorEastAsia" w:hAnsiTheme="majorHAnsi" w:cstheme="majorBidi"/>
          <w:color w:val="000000" w:themeColor="text1"/>
          <w:sz w:val="24"/>
          <w:szCs w:val="24"/>
        </w:rPr>
        <w:t xml:space="preserve"> and </w:t>
      </w:r>
      <w:r w:rsidRPr="32F98027">
        <w:rPr>
          <w:rFonts w:asciiTheme="majorHAnsi" w:eastAsiaTheme="majorEastAsia" w:hAnsiTheme="majorHAnsi" w:cstheme="majorBidi"/>
          <w:color w:val="000000" w:themeColor="text1"/>
          <w:sz w:val="24"/>
          <w:szCs w:val="24"/>
        </w:rPr>
        <w:t xml:space="preserve">community </w:t>
      </w:r>
      <w:r w:rsidR="30675074" w:rsidRPr="32F98027">
        <w:rPr>
          <w:rFonts w:asciiTheme="majorHAnsi" w:eastAsiaTheme="majorEastAsia" w:hAnsiTheme="majorHAnsi" w:cstheme="majorBidi"/>
          <w:color w:val="000000" w:themeColor="text1"/>
          <w:sz w:val="24"/>
          <w:szCs w:val="24"/>
        </w:rPr>
        <w:t>org</w:t>
      </w:r>
      <w:r w:rsidR="0CBCA638" w:rsidRPr="32F98027">
        <w:rPr>
          <w:rFonts w:asciiTheme="majorHAnsi" w:eastAsiaTheme="majorEastAsia" w:hAnsiTheme="majorHAnsi" w:cstheme="majorBidi"/>
          <w:color w:val="000000" w:themeColor="text1"/>
          <w:sz w:val="24"/>
          <w:szCs w:val="24"/>
        </w:rPr>
        <w:t>anizations</w:t>
      </w:r>
      <w:r w:rsidR="30675074" w:rsidRPr="32F98027">
        <w:rPr>
          <w:rFonts w:asciiTheme="majorHAnsi" w:eastAsiaTheme="majorEastAsia" w:hAnsiTheme="majorHAnsi" w:cstheme="majorBidi"/>
          <w:color w:val="000000" w:themeColor="text1"/>
          <w:sz w:val="24"/>
          <w:szCs w:val="24"/>
        </w:rPr>
        <w:t>;</w:t>
      </w:r>
      <w:r w:rsidRPr="32F98027">
        <w:rPr>
          <w:rFonts w:asciiTheme="majorHAnsi" w:eastAsiaTheme="majorEastAsia" w:hAnsiTheme="majorHAnsi" w:cstheme="majorBidi"/>
          <w:color w:val="000000" w:themeColor="text1"/>
          <w:sz w:val="24"/>
          <w:szCs w:val="24"/>
        </w:rPr>
        <w:t xml:space="preserve"> </w:t>
      </w:r>
      <w:r w:rsidR="15E64B58" w:rsidRPr="32F98027">
        <w:rPr>
          <w:rFonts w:asciiTheme="majorHAnsi" w:eastAsiaTheme="majorEastAsia" w:hAnsiTheme="majorHAnsi" w:cstheme="majorBidi"/>
          <w:color w:val="000000" w:themeColor="text1"/>
          <w:sz w:val="24"/>
          <w:szCs w:val="24"/>
        </w:rPr>
        <w:t xml:space="preserve">3) </w:t>
      </w:r>
      <w:r w:rsidR="5139307A" w:rsidRPr="32F98027">
        <w:rPr>
          <w:rFonts w:asciiTheme="majorHAnsi" w:eastAsiaTheme="majorEastAsia" w:hAnsiTheme="majorHAnsi" w:cstheme="majorBidi"/>
          <w:color w:val="000000" w:themeColor="text1"/>
          <w:sz w:val="24"/>
          <w:szCs w:val="24"/>
        </w:rPr>
        <w:t xml:space="preserve">including an explicit commitment to screen for and </w:t>
      </w:r>
      <w:r w:rsidR="041315CC" w:rsidRPr="32F98027">
        <w:rPr>
          <w:rFonts w:asciiTheme="majorHAnsi" w:eastAsiaTheme="majorEastAsia" w:hAnsiTheme="majorHAnsi" w:cstheme="majorBidi"/>
          <w:color w:val="000000" w:themeColor="text1"/>
          <w:sz w:val="24"/>
          <w:szCs w:val="24"/>
        </w:rPr>
        <w:t>treat</w:t>
      </w:r>
      <w:r w:rsidR="5139307A" w:rsidRPr="32F98027">
        <w:rPr>
          <w:rFonts w:asciiTheme="majorHAnsi" w:eastAsiaTheme="majorEastAsia" w:hAnsiTheme="majorHAnsi" w:cstheme="majorBidi"/>
          <w:color w:val="000000" w:themeColor="text1"/>
          <w:sz w:val="24"/>
          <w:szCs w:val="24"/>
        </w:rPr>
        <w:t xml:space="preserve"> the </w:t>
      </w:r>
      <w:r w:rsidRPr="32F98027">
        <w:rPr>
          <w:rFonts w:asciiTheme="majorHAnsi" w:eastAsiaTheme="majorEastAsia" w:hAnsiTheme="majorHAnsi" w:cstheme="majorBidi"/>
          <w:color w:val="000000" w:themeColor="text1"/>
          <w:sz w:val="24"/>
          <w:szCs w:val="24"/>
        </w:rPr>
        <w:t>Hep</w:t>
      </w:r>
      <w:r w:rsidR="01C19734" w:rsidRPr="32F98027">
        <w:rPr>
          <w:rFonts w:asciiTheme="majorHAnsi" w:eastAsiaTheme="majorEastAsia" w:hAnsiTheme="majorHAnsi" w:cstheme="majorBidi"/>
          <w:color w:val="000000" w:themeColor="text1"/>
          <w:sz w:val="24"/>
          <w:szCs w:val="24"/>
        </w:rPr>
        <w:t>atitis</w:t>
      </w:r>
      <w:r w:rsidRPr="32F98027">
        <w:rPr>
          <w:rFonts w:asciiTheme="majorHAnsi" w:eastAsiaTheme="majorEastAsia" w:hAnsiTheme="majorHAnsi" w:cstheme="majorBidi"/>
          <w:color w:val="000000" w:themeColor="text1"/>
          <w:sz w:val="24"/>
          <w:szCs w:val="24"/>
        </w:rPr>
        <w:t xml:space="preserve"> C </w:t>
      </w:r>
      <w:r w:rsidR="5E5DD387" w:rsidRPr="32F98027">
        <w:rPr>
          <w:rFonts w:asciiTheme="majorHAnsi" w:eastAsiaTheme="majorEastAsia" w:hAnsiTheme="majorHAnsi" w:cstheme="majorBidi"/>
          <w:color w:val="000000" w:themeColor="text1"/>
          <w:sz w:val="24"/>
          <w:szCs w:val="24"/>
        </w:rPr>
        <w:t>virus</w:t>
      </w:r>
      <w:r w:rsidRPr="32F98027">
        <w:rPr>
          <w:rFonts w:asciiTheme="majorHAnsi" w:eastAsiaTheme="majorEastAsia" w:hAnsiTheme="majorHAnsi" w:cstheme="majorBidi"/>
          <w:color w:val="000000" w:themeColor="text1"/>
          <w:sz w:val="24"/>
          <w:szCs w:val="24"/>
        </w:rPr>
        <w:t xml:space="preserve"> in </w:t>
      </w:r>
      <w:r w:rsidR="6A7D5BAA" w:rsidRPr="32F98027">
        <w:rPr>
          <w:rFonts w:asciiTheme="majorHAnsi" w:eastAsiaTheme="majorEastAsia" w:hAnsiTheme="majorHAnsi" w:cstheme="majorBidi"/>
          <w:color w:val="000000" w:themeColor="text1"/>
          <w:sz w:val="24"/>
          <w:szCs w:val="24"/>
        </w:rPr>
        <w:t>the justice-involved</w:t>
      </w:r>
      <w:r w:rsidRPr="32F98027">
        <w:rPr>
          <w:rFonts w:asciiTheme="majorHAnsi" w:eastAsiaTheme="majorEastAsia" w:hAnsiTheme="majorHAnsi" w:cstheme="majorBidi"/>
          <w:color w:val="000000" w:themeColor="text1"/>
          <w:sz w:val="24"/>
          <w:szCs w:val="24"/>
        </w:rPr>
        <w:t xml:space="preserve"> pop</w:t>
      </w:r>
      <w:r w:rsidR="6A22EF3C" w:rsidRPr="32F98027">
        <w:rPr>
          <w:rFonts w:asciiTheme="majorHAnsi" w:eastAsiaTheme="majorEastAsia" w:hAnsiTheme="majorHAnsi" w:cstheme="majorBidi"/>
          <w:color w:val="000000" w:themeColor="text1"/>
          <w:sz w:val="24"/>
          <w:szCs w:val="24"/>
        </w:rPr>
        <w:t>ulation</w:t>
      </w:r>
      <w:r w:rsidR="65883430" w:rsidRPr="32F98027">
        <w:rPr>
          <w:rFonts w:asciiTheme="majorHAnsi" w:eastAsiaTheme="majorEastAsia" w:hAnsiTheme="majorHAnsi" w:cstheme="majorBidi"/>
          <w:color w:val="000000" w:themeColor="text1"/>
          <w:sz w:val="24"/>
          <w:szCs w:val="24"/>
        </w:rPr>
        <w:t>;</w:t>
      </w:r>
      <w:r w:rsidR="3A8FD4F6" w:rsidRPr="32F98027">
        <w:rPr>
          <w:rFonts w:asciiTheme="majorHAnsi" w:eastAsiaTheme="majorEastAsia" w:hAnsiTheme="majorHAnsi" w:cstheme="majorBidi"/>
          <w:color w:val="000000" w:themeColor="text1"/>
          <w:sz w:val="24"/>
          <w:szCs w:val="24"/>
        </w:rPr>
        <w:t xml:space="preserve"> </w:t>
      </w:r>
      <w:r w:rsidR="2897AC88" w:rsidRPr="32F98027">
        <w:rPr>
          <w:rFonts w:asciiTheme="majorHAnsi" w:eastAsiaTheme="majorEastAsia" w:hAnsiTheme="majorHAnsi" w:cstheme="majorBidi"/>
          <w:color w:val="000000" w:themeColor="text1"/>
          <w:sz w:val="24"/>
          <w:szCs w:val="24"/>
        </w:rPr>
        <w:t>3)</w:t>
      </w:r>
      <w:r w:rsidR="3A8FD4F6" w:rsidRPr="32F98027">
        <w:rPr>
          <w:rFonts w:asciiTheme="majorHAnsi" w:eastAsiaTheme="majorEastAsia" w:hAnsiTheme="majorHAnsi" w:cstheme="majorBidi"/>
          <w:color w:val="000000" w:themeColor="text1"/>
          <w:sz w:val="24"/>
          <w:szCs w:val="24"/>
        </w:rPr>
        <w:t xml:space="preserve"> </w:t>
      </w:r>
      <w:r w:rsidR="44A53934" w:rsidRPr="32F98027">
        <w:rPr>
          <w:rFonts w:asciiTheme="majorHAnsi" w:eastAsiaTheme="majorEastAsia" w:hAnsiTheme="majorHAnsi" w:cstheme="majorBidi"/>
          <w:color w:val="000000" w:themeColor="text1"/>
          <w:sz w:val="24"/>
          <w:szCs w:val="24"/>
        </w:rPr>
        <w:t>establish</w:t>
      </w:r>
      <w:r w:rsidR="2CA7EABE" w:rsidRPr="32F98027">
        <w:rPr>
          <w:rFonts w:asciiTheme="majorHAnsi" w:eastAsiaTheme="majorEastAsia" w:hAnsiTheme="majorHAnsi" w:cstheme="majorBidi"/>
          <w:color w:val="000000" w:themeColor="text1"/>
          <w:sz w:val="24"/>
          <w:szCs w:val="24"/>
        </w:rPr>
        <w:t>ing</w:t>
      </w:r>
      <w:r w:rsidR="661EBFB3" w:rsidRPr="32F98027">
        <w:rPr>
          <w:rFonts w:asciiTheme="majorHAnsi" w:eastAsiaTheme="majorEastAsia" w:hAnsiTheme="majorHAnsi" w:cstheme="majorBidi"/>
          <w:color w:val="000000" w:themeColor="text1"/>
          <w:sz w:val="24"/>
          <w:szCs w:val="24"/>
        </w:rPr>
        <w:t xml:space="preserve"> </w:t>
      </w:r>
      <w:r w:rsidRPr="32F98027">
        <w:rPr>
          <w:rFonts w:asciiTheme="majorHAnsi" w:eastAsiaTheme="majorEastAsia" w:hAnsiTheme="majorHAnsi" w:cstheme="majorBidi"/>
          <w:color w:val="000000" w:themeColor="text1"/>
          <w:sz w:val="24"/>
          <w:szCs w:val="24"/>
        </w:rPr>
        <w:t xml:space="preserve">reinvestment plan services that </w:t>
      </w:r>
      <w:r w:rsidR="09192FE3" w:rsidRPr="32F98027">
        <w:rPr>
          <w:rFonts w:asciiTheme="majorHAnsi" w:eastAsiaTheme="majorEastAsia" w:hAnsiTheme="majorHAnsi" w:cstheme="majorBidi"/>
          <w:color w:val="000000" w:themeColor="text1"/>
          <w:sz w:val="24"/>
          <w:szCs w:val="24"/>
        </w:rPr>
        <w:t xml:space="preserve">reduce future </w:t>
      </w:r>
      <w:r w:rsidRPr="32F98027">
        <w:rPr>
          <w:rFonts w:asciiTheme="majorHAnsi" w:eastAsiaTheme="majorEastAsia" w:hAnsiTheme="majorHAnsi" w:cstheme="majorBidi"/>
          <w:color w:val="000000" w:themeColor="text1"/>
          <w:sz w:val="24"/>
          <w:szCs w:val="24"/>
        </w:rPr>
        <w:t>incarceration</w:t>
      </w:r>
      <w:r w:rsidR="7AD168B4" w:rsidRPr="32F98027">
        <w:rPr>
          <w:rFonts w:asciiTheme="majorHAnsi" w:eastAsiaTheme="majorEastAsia" w:hAnsiTheme="majorHAnsi" w:cstheme="majorBidi"/>
          <w:color w:val="000000" w:themeColor="text1"/>
          <w:sz w:val="24"/>
          <w:szCs w:val="24"/>
        </w:rPr>
        <w:t>;</w:t>
      </w:r>
      <w:r w:rsidRPr="32F98027">
        <w:rPr>
          <w:rFonts w:asciiTheme="majorHAnsi" w:eastAsiaTheme="majorEastAsia" w:hAnsiTheme="majorHAnsi" w:cstheme="majorBidi"/>
          <w:color w:val="000000" w:themeColor="text1"/>
          <w:sz w:val="24"/>
          <w:szCs w:val="24"/>
        </w:rPr>
        <w:t xml:space="preserve"> </w:t>
      </w:r>
      <w:r w:rsidR="3E51EEC5" w:rsidRPr="32F98027">
        <w:rPr>
          <w:rFonts w:asciiTheme="majorHAnsi" w:eastAsiaTheme="majorEastAsia" w:hAnsiTheme="majorHAnsi" w:cstheme="majorBidi"/>
          <w:color w:val="000000" w:themeColor="text1"/>
          <w:sz w:val="24"/>
          <w:szCs w:val="24"/>
        </w:rPr>
        <w:t>4)</w:t>
      </w:r>
      <w:r w:rsidRPr="32F98027">
        <w:rPr>
          <w:rFonts w:asciiTheme="majorHAnsi" w:eastAsiaTheme="majorEastAsia" w:hAnsiTheme="majorHAnsi" w:cstheme="majorBidi"/>
          <w:color w:val="000000" w:themeColor="text1"/>
          <w:sz w:val="24"/>
          <w:szCs w:val="24"/>
        </w:rPr>
        <w:t xml:space="preserve"> </w:t>
      </w:r>
      <w:r w:rsidR="3A8FD4F6" w:rsidRPr="32F98027">
        <w:rPr>
          <w:rFonts w:asciiTheme="majorHAnsi" w:eastAsiaTheme="majorEastAsia" w:hAnsiTheme="majorHAnsi" w:cstheme="majorBidi"/>
          <w:color w:val="000000" w:themeColor="text1"/>
          <w:sz w:val="24"/>
          <w:szCs w:val="24"/>
        </w:rPr>
        <w:t>adopt</w:t>
      </w:r>
      <w:r w:rsidR="629506A1" w:rsidRPr="32F98027">
        <w:rPr>
          <w:rFonts w:asciiTheme="majorHAnsi" w:eastAsiaTheme="majorEastAsia" w:hAnsiTheme="majorHAnsi" w:cstheme="majorBidi"/>
          <w:color w:val="000000" w:themeColor="text1"/>
          <w:sz w:val="24"/>
          <w:szCs w:val="24"/>
        </w:rPr>
        <w:t>ing</w:t>
      </w:r>
      <w:r w:rsidRPr="32F98027">
        <w:rPr>
          <w:rFonts w:asciiTheme="majorHAnsi" w:eastAsiaTheme="majorEastAsia" w:hAnsiTheme="majorHAnsi" w:cstheme="majorBidi"/>
          <w:color w:val="000000" w:themeColor="text1"/>
          <w:sz w:val="24"/>
          <w:szCs w:val="24"/>
        </w:rPr>
        <w:t xml:space="preserve"> accountability and oversight measures; </w:t>
      </w:r>
      <w:r w:rsidR="6D7CC0EB" w:rsidRPr="32F98027">
        <w:rPr>
          <w:rFonts w:asciiTheme="majorHAnsi" w:eastAsiaTheme="majorEastAsia" w:hAnsiTheme="majorHAnsi" w:cstheme="majorBidi"/>
          <w:color w:val="000000" w:themeColor="text1"/>
          <w:sz w:val="24"/>
          <w:szCs w:val="24"/>
        </w:rPr>
        <w:t xml:space="preserve">and </w:t>
      </w:r>
      <w:r w:rsidR="062CE7F2" w:rsidRPr="32F98027">
        <w:rPr>
          <w:rFonts w:asciiTheme="majorHAnsi" w:eastAsiaTheme="majorEastAsia" w:hAnsiTheme="majorHAnsi" w:cstheme="majorBidi"/>
          <w:color w:val="000000" w:themeColor="text1"/>
          <w:sz w:val="24"/>
          <w:szCs w:val="24"/>
        </w:rPr>
        <w:t xml:space="preserve">5) </w:t>
      </w:r>
      <w:r w:rsidR="3A8FD4F6" w:rsidRPr="32F98027">
        <w:rPr>
          <w:rFonts w:asciiTheme="majorHAnsi" w:eastAsiaTheme="majorEastAsia" w:hAnsiTheme="majorHAnsi" w:cstheme="majorBidi"/>
          <w:color w:val="000000" w:themeColor="text1"/>
          <w:sz w:val="24"/>
          <w:szCs w:val="24"/>
        </w:rPr>
        <w:t>add</w:t>
      </w:r>
      <w:r w:rsidR="4CDBA6D3" w:rsidRPr="32F98027">
        <w:rPr>
          <w:rFonts w:asciiTheme="majorHAnsi" w:eastAsiaTheme="majorEastAsia" w:hAnsiTheme="majorHAnsi" w:cstheme="majorBidi"/>
          <w:color w:val="000000" w:themeColor="text1"/>
          <w:sz w:val="24"/>
          <w:szCs w:val="24"/>
        </w:rPr>
        <w:t>ing</w:t>
      </w:r>
      <w:r w:rsidRPr="32F98027">
        <w:rPr>
          <w:rFonts w:asciiTheme="majorHAnsi" w:eastAsiaTheme="majorEastAsia" w:hAnsiTheme="majorHAnsi" w:cstheme="majorBidi"/>
          <w:color w:val="000000" w:themeColor="text1"/>
          <w:sz w:val="24"/>
          <w:szCs w:val="24"/>
        </w:rPr>
        <w:t xml:space="preserve"> provisions and funding for improving </w:t>
      </w:r>
      <w:r w:rsidR="4F7E86B6" w:rsidRPr="32F98027">
        <w:rPr>
          <w:rFonts w:asciiTheme="majorHAnsi" w:eastAsiaTheme="majorEastAsia" w:hAnsiTheme="majorHAnsi" w:cstheme="majorBidi"/>
          <w:color w:val="000000" w:themeColor="text1"/>
          <w:sz w:val="24"/>
          <w:szCs w:val="24"/>
        </w:rPr>
        <w:t xml:space="preserve">the </w:t>
      </w:r>
      <w:r w:rsidRPr="32F98027">
        <w:rPr>
          <w:rFonts w:asciiTheme="majorHAnsi" w:eastAsiaTheme="majorEastAsia" w:hAnsiTheme="majorHAnsi" w:cstheme="majorBidi"/>
          <w:color w:val="000000" w:themeColor="text1"/>
          <w:sz w:val="24"/>
          <w:szCs w:val="24"/>
        </w:rPr>
        <w:t>suspension of coverage process</w:t>
      </w:r>
      <w:r w:rsidR="24A48B2D" w:rsidRPr="32F98027">
        <w:rPr>
          <w:rFonts w:asciiTheme="majorHAnsi" w:eastAsiaTheme="majorEastAsia" w:hAnsiTheme="majorHAnsi" w:cstheme="majorBidi"/>
          <w:color w:val="000000" w:themeColor="text1"/>
          <w:sz w:val="24"/>
          <w:szCs w:val="24"/>
        </w:rPr>
        <w:t>.</w:t>
      </w:r>
      <w:r w:rsidR="1CA229D1" w:rsidRPr="32F98027">
        <w:rPr>
          <w:rFonts w:asciiTheme="majorHAnsi" w:eastAsiaTheme="majorEastAsia" w:hAnsiTheme="majorHAnsi" w:cstheme="majorBidi"/>
          <w:color w:val="000000" w:themeColor="text1"/>
          <w:sz w:val="24"/>
          <w:szCs w:val="24"/>
        </w:rPr>
        <w:t xml:space="preserve"> </w:t>
      </w:r>
    </w:p>
    <w:p w14:paraId="6AD12711" w14:textId="7066C255" w:rsidR="047EFD2F" w:rsidRDefault="00FD558D" w:rsidP="00A85B69">
      <w:pPr>
        <w:spacing w:line="257" w:lineRule="auto"/>
        <w:rPr>
          <w:rFonts w:ascii="Arial" w:eastAsia="Arial" w:hAnsi="Arial" w:cs="Arial"/>
          <w:sz w:val="24"/>
          <w:szCs w:val="24"/>
        </w:rPr>
      </w:pPr>
      <w:r>
        <w:rPr>
          <w:rFonts w:cs="Calibri"/>
        </w:rPr>
        <w:t>I</w:t>
      </w:r>
      <w:r w:rsidR="66188469" w:rsidRPr="007D7C21">
        <w:rPr>
          <w:rFonts w:asciiTheme="majorHAnsi" w:eastAsiaTheme="majorEastAsia" w:hAnsiTheme="majorHAnsi" w:cstheme="majorBidi"/>
          <w:sz w:val="24"/>
          <w:szCs w:val="24"/>
        </w:rPr>
        <w:t xml:space="preserve">n response to these comments, </w:t>
      </w:r>
      <w:r w:rsidR="329F30B9" w:rsidRPr="32F98027">
        <w:rPr>
          <w:rFonts w:asciiTheme="majorHAnsi" w:eastAsiaTheme="majorEastAsia" w:hAnsiTheme="majorHAnsi" w:cstheme="majorBidi"/>
          <w:sz w:val="24"/>
          <w:szCs w:val="24"/>
        </w:rPr>
        <w:t>the Commonwealth</w:t>
      </w:r>
      <w:r w:rsidR="66188469" w:rsidRPr="007D7C21">
        <w:rPr>
          <w:rFonts w:asciiTheme="majorHAnsi" w:eastAsiaTheme="majorEastAsia" w:hAnsiTheme="majorHAnsi" w:cstheme="majorBidi"/>
          <w:sz w:val="24"/>
          <w:szCs w:val="24"/>
        </w:rPr>
        <w:t xml:space="preserve"> has added language to the request confirming its intention to work with stakeholders, including those with lived and living </w:t>
      </w:r>
      <w:r w:rsidR="66188469" w:rsidRPr="007D7C21">
        <w:rPr>
          <w:rFonts w:asciiTheme="majorHAnsi" w:eastAsiaTheme="majorEastAsia" w:hAnsiTheme="majorHAnsi" w:cstheme="majorBidi"/>
          <w:sz w:val="24"/>
          <w:szCs w:val="24"/>
        </w:rPr>
        <w:lastRenderedPageBreak/>
        <w:t xml:space="preserve">experience, to inform planning and implementation. </w:t>
      </w:r>
      <w:r w:rsidR="5DF1EA93" w:rsidRPr="32F98027">
        <w:rPr>
          <w:rFonts w:asciiTheme="majorHAnsi" w:eastAsiaTheme="majorEastAsia" w:hAnsiTheme="majorHAnsi" w:cstheme="majorBidi"/>
          <w:sz w:val="24"/>
          <w:szCs w:val="24"/>
        </w:rPr>
        <w:t>The Commonwealth</w:t>
      </w:r>
      <w:r w:rsidR="66188469" w:rsidRPr="007D7C21">
        <w:rPr>
          <w:rFonts w:asciiTheme="majorHAnsi" w:eastAsiaTheme="majorEastAsia" w:hAnsiTheme="majorHAnsi" w:cstheme="majorBidi"/>
          <w:sz w:val="24"/>
          <w:szCs w:val="24"/>
        </w:rPr>
        <w:t xml:space="preserve"> appreciates all of the comments received on this proposal and will take them into consideration as it finalizes </w:t>
      </w:r>
      <w:r w:rsidR="0815E665" w:rsidRPr="007D7C21">
        <w:rPr>
          <w:rFonts w:asciiTheme="majorHAnsi" w:eastAsiaTheme="majorEastAsia" w:hAnsiTheme="majorHAnsi" w:cstheme="majorBidi"/>
          <w:sz w:val="24"/>
          <w:szCs w:val="24"/>
        </w:rPr>
        <w:t xml:space="preserve">the </w:t>
      </w:r>
      <w:r w:rsidR="66188469" w:rsidRPr="007D7C21">
        <w:rPr>
          <w:rFonts w:asciiTheme="majorHAnsi" w:eastAsiaTheme="majorEastAsia" w:hAnsiTheme="majorHAnsi" w:cstheme="majorBidi"/>
          <w:sz w:val="24"/>
          <w:szCs w:val="24"/>
        </w:rPr>
        <w:t xml:space="preserve">design of providing pre-release MassHealth </w:t>
      </w:r>
      <w:r w:rsidR="7E0CB365" w:rsidRPr="32F98027">
        <w:rPr>
          <w:rFonts w:asciiTheme="majorHAnsi" w:eastAsiaTheme="majorEastAsia" w:hAnsiTheme="majorHAnsi" w:cstheme="majorBidi"/>
          <w:sz w:val="24"/>
          <w:szCs w:val="24"/>
        </w:rPr>
        <w:t>s</w:t>
      </w:r>
      <w:r w:rsidR="66188469" w:rsidRPr="007D7C21">
        <w:rPr>
          <w:rFonts w:asciiTheme="majorHAnsi" w:eastAsiaTheme="majorEastAsia" w:hAnsiTheme="majorHAnsi" w:cstheme="majorBidi"/>
          <w:sz w:val="24"/>
          <w:szCs w:val="24"/>
        </w:rPr>
        <w:t>ervices to individuals.</w:t>
      </w:r>
      <w:r w:rsidR="047EFD2F">
        <w:br/>
      </w:r>
      <w:r w:rsidR="047EFD2F">
        <w:br/>
      </w:r>
      <w:r w:rsidR="047EFD2F" w:rsidRPr="32F98027">
        <w:rPr>
          <w:rFonts w:ascii="Arial" w:eastAsia="Arial" w:hAnsi="Arial" w:cs="Arial"/>
          <w:sz w:val="24"/>
          <w:szCs w:val="24"/>
        </w:rPr>
        <w:t>After reviewing and considering the comments received by letter and during publ</w:t>
      </w:r>
      <w:r w:rsidR="4A680A18" w:rsidRPr="32F98027">
        <w:rPr>
          <w:rFonts w:ascii="Arial" w:eastAsia="Arial" w:hAnsi="Arial" w:cs="Arial"/>
          <w:sz w:val="24"/>
          <w:szCs w:val="24"/>
        </w:rPr>
        <w:t>i</w:t>
      </w:r>
      <w:r w:rsidR="047EFD2F" w:rsidRPr="32F98027">
        <w:rPr>
          <w:rFonts w:ascii="Arial" w:eastAsia="Arial" w:hAnsi="Arial" w:cs="Arial"/>
          <w:sz w:val="24"/>
          <w:szCs w:val="24"/>
        </w:rPr>
        <w:t>c testimony at the virtual listening session, the Commonwealth has modified the requests as originally posted for public comment</w:t>
      </w:r>
      <w:r w:rsidR="3A99819B" w:rsidRPr="32F98027">
        <w:rPr>
          <w:rFonts w:ascii="Arial" w:eastAsia="Arial" w:hAnsi="Arial" w:cs="Arial"/>
          <w:sz w:val="24"/>
          <w:szCs w:val="24"/>
        </w:rPr>
        <w:t xml:space="preserve"> as described above</w:t>
      </w:r>
      <w:r w:rsidR="047EFD2F" w:rsidRPr="32F98027">
        <w:rPr>
          <w:rFonts w:ascii="Arial" w:eastAsia="Arial" w:hAnsi="Arial" w:cs="Arial"/>
          <w:sz w:val="24"/>
          <w:szCs w:val="24"/>
        </w:rPr>
        <w:t xml:space="preserve">. </w:t>
      </w:r>
    </w:p>
    <w:p w14:paraId="510AD898" w14:textId="77777777" w:rsidR="0017193D" w:rsidRPr="00C764B4" w:rsidRDefault="006835CF" w:rsidP="00C764B4">
      <w:pPr>
        <w:pStyle w:val="Heading2"/>
        <w:divId w:val="1213691618"/>
      </w:pPr>
      <w:bookmarkStart w:id="22" w:name="_Toc148337748"/>
      <w:r w:rsidRPr="00C764B4">
        <w:t>Conclusion</w:t>
      </w:r>
      <w:bookmarkEnd w:id="22"/>
      <w:r w:rsidRPr="00C764B4">
        <w:t xml:space="preserve"> </w:t>
      </w:r>
    </w:p>
    <w:p w14:paraId="4A7DA9DE" w14:textId="77777777" w:rsidR="007116BC" w:rsidRDefault="0017193D" w:rsidP="009C4E4D">
      <w:pPr>
        <w:spacing w:after="120"/>
        <w:divId w:val="1213691618"/>
        <w:rPr>
          <w:rFonts w:ascii="Arial" w:hAnsi="Arial" w:cs="Arial"/>
          <w:sz w:val="24"/>
          <w:szCs w:val="24"/>
        </w:rPr>
      </w:pPr>
      <w:r w:rsidRPr="47F263B0">
        <w:rPr>
          <w:rFonts w:ascii="Arial" w:hAnsi="Arial" w:cs="Arial"/>
          <w:sz w:val="24"/>
          <w:szCs w:val="24"/>
        </w:rPr>
        <w:t xml:space="preserve">The proposed </w:t>
      </w:r>
      <w:r w:rsidR="006835CF" w:rsidRPr="47F263B0">
        <w:rPr>
          <w:rFonts w:ascii="Arial" w:hAnsi="Arial" w:cs="Arial"/>
          <w:sz w:val="24"/>
          <w:szCs w:val="24"/>
        </w:rPr>
        <w:t xml:space="preserve">flexibilities described </w:t>
      </w:r>
      <w:r w:rsidRPr="47F263B0">
        <w:rPr>
          <w:rFonts w:ascii="Arial" w:hAnsi="Arial" w:cs="Arial"/>
          <w:sz w:val="24"/>
          <w:szCs w:val="24"/>
        </w:rPr>
        <w:t xml:space="preserve">in the </w:t>
      </w:r>
      <w:r w:rsidR="00C7762A" w:rsidRPr="47F263B0">
        <w:rPr>
          <w:rFonts w:ascii="Arial" w:hAnsi="Arial" w:cs="Arial"/>
          <w:sz w:val="24"/>
          <w:szCs w:val="24"/>
        </w:rPr>
        <w:t>d</w:t>
      </w:r>
      <w:r w:rsidRPr="47F263B0">
        <w:rPr>
          <w:rFonts w:ascii="Arial" w:hAnsi="Arial" w:cs="Arial"/>
          <w:sz w:val="24"/>
          <w:szCs w:val="24"/>
        </w:rPr>
        <w:t xml:space="preserve">emonstration </w:t>
      </w:r>
      <w:r w:rsidR="00C7762A" w:rsidRPr="47F263B0">
        <w:rPr>
          <w:rFonts w:ascii="Arial" w:hAnsi="Arial" w:cs="Arial"/>
          <w:sz w:val="24"/>
          <w:szCs w:val="24"/>
        </w:rPr>
        <w:t>a</w:t>
      </w:r>
      <w:r w:rsidRPr="47F263B0">
        <w:rPr>
          <w:rFonts w:ascii="Arial" w:hAnsi="Arial" w:cs="Arial"/>
          <w:sz w:val="24"/>
          <w:szCs w:val="24"/>
        </w:rPr>
        <w:t>mendment request</w:t>
      </w:r>
      <w:r w:rsidR="006835CF" w:rsidRPr="47F263B0">
        <w:rPr>
          <w:rFonts w:ascii="Arial" w:hAnsi="Arial" w:cs="Arial"/>
          <w:sz w:val="24"/>
          <w:szCs w:val="24"/>
        </w:rPr>
        <w:t xml:space="preserve"> build on </w:t>
      </w:r>
      <w:r w:rsidRPr="47F263B0">
        <w:rPr>
          <w:rFonts w:ascii="Arial" w:hAnsi="Arial" w:cs="Arial"/>
          <w:sz w:val="24"/>
          <w:szCs w:val="24"/>
        </w:rPr>
        <w:t>the Commonwealth’s</w:t>
      </w:r>
      <w:r w:rsidR="006835CF" w:rsidRPr="47F263B0">
        <w:rPr>
          <w:rFonts w:ascii="Arial" w:hAnsi="Arial" w:cs="Arial"/>
          <w:sz w:val="24"/>
          <w:szCs w:val="24"/>
        </w:rPr>
        <w:t xml:space="preserve"> current efforts to </w:t>
      </w:r>
      <w:r w:rsidR="009A7AAA">
        <w:rPr>
          <w:rFonts w:ascii="Arial" w:hAnsi="Arial" w:cs="Arial"/>
          <w:sz w:val="24"/>
          <w:szCs w:val="24"/>
        </w:rPr>
        <w:t>advance health equity by further strengthening</w:t>
      </w:r>
      <w:r w:rsidR="006C4CE9" w:rsidRPr="47F263B0">
        <w:rPr>
          <w:rFonts w:ascii="Arial" w:hAnsi="Arial" w:cs="Arial"/>
          <w:sz w:val="24"/>
          <w:szCs w:val="24"/>
        </w:rPr>
        <w:t xml:space="preserve"> coverage </w:t>
      </w:r>
      <w:r w:rsidR="009A7AAA">
        <w:rPr>
          <w:rFonts w:ascii="Arial" w:hAnsi="Arial" w:cs="Arial"/>
          <w:sz w:val="24"/>
          <w:szCs w:val="24"/>
        </w:rPr>
        <w:t>for Massachusetts residents and addressing MassHealth members’ health</w:t>
      </w:r>
      <w:r w:rsidR="00002FCB">
        <w:rPr>
          <w:rFonts w:ascii="Arial" w:hAnsi="Arial" w:cs="Arial"/>
          <w:sz w:val="24"/>
          <w:szCs w:val="24"/>
        </w:rPr>
        <w:t>-</w:t>
      </w:r>
      <w:r w:rsidR="009A7AAA">
        <w:rPr>
          <w:rFonts w:ascii="Arial" w:hAnsi="Arial" w:cs="Arial"/>
          <w:sz w:val="24"/>
          <w:szCs w:val="24"/>
        </w:rPr>
        <w:t>related social needs.</w:t>
      </w:r>
    </w:p>
    <w:p w14:paraId="2824238D" w14:textId="313A21A7" w:rsidR="00D736E5" w:rsidRPr="0083117E" w:rsidRDefault="006835CF" w:rsidP="009C4E4D">
      <w:pPr>
        <w:spacing w:after="120"/>
        <w:divId w:val="1213691618"/>
        <w:rPr>
          <w:rFonts w:ascii="Arial" w:hAnsi="Arial" w:cs="Arial"/>
          <w:sz w:val="24"/>
          <w:szCs w:val="24"/>
        </w:rPr>
      </w:pPr>
      <w:r w:rsidRPr="69292477">
        <w:rPr>
          <w:rFonts w:ascii="Arial" w:hAnsi="Arial" w:cs="Arial"/>
          <w:sz w:val="24"/>
          <w:szCs w:val="24"/>
        </w:rPr>
        <w:t xml:space="preserve">The Commonwealth appreciates this opportunity to amend our 1115 </w:t>
      </w:r>
      <w:r w:rsidR="0017193D" w:rsidRPr="69292477">
        <w:rPr>
          <w:rFonts w:ascii="Arial" w:hAnsi="Arial" w:cs="Arial"/>
          <w:sz w:val="24"/>
          <w:szCs w:val="24"/>
        </w:rPr>
        <w:t>d</w:t>
      </w:r>
      <w:r w:rsidRPr="69292477">
        <w:rPr>
          <w:rFonts w:ascii="Arial" w:hAnsi="Arial" w:cs="Arial"/>
          <w:sz w:val="24"/>
          <w:szCs w:val="24"/>
        </w:rPr>
        <w:t xml:space="preserve">emonstration and to continue to work with CMS to improve health care outcomes for the people of the Commonwealth. </w:t>
      </w:r>
    </w:p>
    <w:p w14:paraId="0D749405" w14:textId="77777777" w:rsidR="009C1658" w:rsidRPr="0083117E" w:rsidRDefault="009C1658" w:rsidP="008F7E25">
      <w:pPr>
        <w:spacing w:after="120"/>
        <w:divId w:val="1213691618"/>
        <w:rPr>
          <w:rFonts w:ascii="Arial" w:hAnsi="Arial" w:cs="Arial"/>
          <w:b/>
          <w:sz w:val="24"/>
          <w:szCs w:val="24"/>
          <w:u w:val="single"/>
        </w:rPr>
      </w:pPr>
    </w:p>
    <w:p w14:paraId="4C5F3558" w14:textId="77777777" w:rsidR="00D736E5" w:rsidRPr="00C66572" w:rsidRDefault="00D736E5" w:rsidP="008F7E25">
      <w:pPr>
        <w:spacing w:after="120"/>
        <w:divId w:val="1213691618"/>
        <w:rPr>
          <w:rFonts w:ascii="Arial" w:hAnsi="Arial" w:cs="Arial"/>
          <w:bCs/>
          <w:sz w:val="24"/>
          <w:szCs w:val="24"/>
        </w:rPr>
      </w:pPr>
      <w:r w:rsidRPr="00C66572">
        <w:rPr>
          <w:rFonts w:ascii="Arial" w:hAnsi="Arial" w:cs="Arial"/>
          <w:bCs/>
          <w:sz w:val="24"/>
          <w:szCs w:val="24"/>
          <w:u w:val="single"/>
        </w:rPr>
        <w:t>State Contact</w:t>
      </w:r>
    </w:p>
    <w:p w14:paraId="7B8E4D47" w14:textId="69355184" w:rsidR="00D736E5" w:rsidRPr="0083117E" w:rsidRDefault="006754F7" w:rsidP="008F7E25">
      <w:pPr>
        <w:spacing w:after="120"/>
        <w:divId w:val="1213691618"/>
        <w:rPr>
          <w:rFonts w:ascii="Arial" w:hAnsi="Arial" w:cs="Arial"/>
          <w:sz w:val="24"/>
          <w:szCs w:val="24"/>
        </w:rPr>
      </w:pPr>
      <w:r w:rsidRPr="0083117E">
        <w:rPr>
          <w:rFonts w:ascii="Arial" w:hAnsi="Arial" w:cs="Arial"/>
          <w:sz w:val="24"/>
          <w:szCs w:val="24"/>
        </w:rPr>
        <w:t>Mike Levine</w:t>
      </w:r>
      <w:r w:rsidRPr="0083117E">
        <w:rPr>
          <w:rFonts w:ascii="Arial" w:hAnsi="Arial" w:cs="Arial"/>
          <w:sz w:val="24"/>
          <w:szCs w:val="24"/>
        </w:rPr>
        <w:br/>
      </w:r>
      <w:r w:rsidR="00C675E8" w:rsidRPr="0083117E">
        <w:rPr>
          <w:rFonts w:ascii="Arial" w:hAnsi="Arial" w:cs="Arial"/>
          <w:sz w:val="24"/>
          <w:szCs w:val="24"/>
        </w:rPr>
        <w:t xml:space="preserve">Assistant </w:t>
      </w:r>
      <w:r w:rsidR="00D736E5" w:rsidRPr="0083117E">
        <w:rPr>
          <w:rFonts w:ascii="Arial" w:hAnsi="Arial" w:cs="Arial"/>
          <w:sz w:val="24"/>
          <w:szCs w:val="24"/>
        </w:rPr>
        <w:t>Secretary</w:t>
      </w:r>
      <w:r w:rsidR="00C675E8" w:rsidRPr="0083117E">
        <w:rPr>
          <w:rFonts w:ascii="Arial" w:hAnsi="Arial" w:cs="Arial"/>
          <w:sz w:val="24"/>
          <w:szCs w:val="24"/>
        </w:rPr>
        <w:t xml:space="preserve"> for</w:t>
      </w:r>
      <w:r w:rsidR="00D736E5" w:rsidRPr="0083117E">
        <w:rPr>
          <w:rFonts w:ascii="Arial" w:hAnsi="Arial" w:cs="Arial"/>
          <w:sz w:val="24"/>
          <w:szCs w:val="24"/>
        </w:rPr>
        <w:t xml:space="preserve"> MassHealth</w:t>
      </w:r>
      <w:r w:rsidR="00C675E8" w:rsidRPr="0083117E">
        <w:rPr>
          <w:rFonts w:ascii="Arial" w:hAnsi="Arial" w:cs="Arial"/>
          <w:sz w:val="24"/>
          <w:szCs w:val="24"/>
        </w:rPr>
        <w:t xml:space="preserve"> and Medicaid Director</w:t>
      </w:r>
      <w:r w:rsidR="00D736E5" w:rsidRPr="0083117E">
        <w:rPr>
          <w:rFonts w:ascii="Arial" w:hAnsi="Arial" w:cs="Arial"/>
          <w:sz w:val="24"/>
          <w:szCs w:val="24"/>
        </w:rPr>
        <w:br/>
        <w:t xml:space="preserve">Executive Office of Health and Human Services </w:t>
      </w:r>
      <w:r w:rsidR="00D736E5" w:rsidRPr="0083117E">
        <w:rPr>
          <w:rFonts w:ascii="Arial" w:hAnsi="Arial" w:cs="Arial"/>
          <w:sz w:val="24"/>
          <w:szCs w:val="24"/>
        </w:rPr>
        <w:br/>
        <w:t xml:space="preserve">One Ashburton Place </w:t>
      </w:r>
      <w:r w:rsidR="00D736E5" w:rsidRPr="0083117E">
        <w:rPr>
          <w:rFonts w:ascii="Arial" w:hAnsi="Arial" w:cs="Arial"/>
          <w:sz w:val="24"/>
          <w:szCs w:val="24"/>
        </w:rPr>
        <w:br/>
        <w:t>Boston, MA 02108</w:t>
      </w:r>
      <w:r w:rsidR="00D736E5" w:rsidRPr="0083117E">
        <w:rPr>
          <w:rFonts w:ascii="Arial" w:hAnsi="Arial" w:cs="Arial"/>
          <w:sz w:val="24"/>
          <w:szCs w:val="24"/>
        </w:rPr>
        <w:br/>
        <w:t>617-573-1770</w:t>
      </w:r>
    </w:p>
    <w:sectPr w:rsidR="00D736E5" w:rsidRPr="0083117E" w:rsidSect="00307348">
      <w:headerReference w:type="default" r:id="rId12"/>
      <w:footerReference w:type="default" r:id="rId13"/>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61427" w14:textId="77777777" w:rsidR="0039350B" w:rsidRDefault="0039350B">
      <w:pPr>
        <w:spacing w:after="0" w:line="240" w:lineRule="auto"/>
      </w:pPr>
      <w:r>
        <w:separator/>
      </w:r>
    </w:p>
  </w:endnote>
  <w:endnote w:type="continuationSeparator" w:id="0">
    <w:p w14:paraId="12D1C702" w14:textId="77777777" w:rsidR="0039350B" w:rsidRDefault="0039350B">
      <w:pPr>
        <w:spacing w:after="0" w:line="240" w:lineRule="auto"/>
      </w:pPr>
      <w:r>
        <w:continuationSeparator/>
      </w:r>
    </w:p>
  </w:endnote>
  <w:endnote w:type="continuationNotice" w:id="1">
    <w:p w14:paraId="7B42E902" w14:textId="77777777" w:rsidR="0039350B" w:rsidRDefault="003935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Mincho">
    <w:altName w:val="ＭＳ Ｐ明朝"/>
    <w:charset w:val="80"/>
    <w:family w:val="roman"/>
    <w:pitch w:val="variable"/>
    <w:sig w:usb0="E00002FF" w:usb1="6AC7FDFB" w:usb2="08000012" w:usb3="00000000" w:csb0="0002009F" w:csb1="00000000"/>
  </w:font>
  <w:font w:name="Arial Nova">
    <w:panose1 w:val="020B0504020202020204"/>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0E6A5" w14:textId="77777777" w:rsidR="0039350B" w:rsidRPr="001D2F4C" w:rsidRDefault="0039350B">
    <w:pPr>
      <w:pStyle w:val="Footer"/>
      <w:jc w:val="right"/>
      <w:rPr>
        <w:rFonts w:ascii="Arial" w:hAnsi="Arial" w:cs="Arial"/>
        <w:sz w:val="24"/>
      </w:rPr>
    </w:pPr>
    <w:r w:rsidRPr="00FF3E83">
      <w:rPr>
        <w:rFonts w:ascii="Arial" w:hAnsi="Arial" w:cs="Arial"/>
        <w:color w:val="2B579A"/>
        <w:shd w:val="clear" w:color="auto" w:fill="E6E6E6"/>
      </w:rPr>
      <w:fldChar w:fldCharType="begin"/>
    </w:r>
    <w:r w:rsidRPr="00FF3E83">
      <w:rPr>
        <w:rFonts w:ascii="Arial" w:hAnsi="Arial" w:cs="Arial"/>
      </w:rPr>
      <w:instrText xml:space="preserve"> PAGE   \* MERGEFORMAT </w:instrText>
    </w:r>
    <w:r w:rsidRPr="00FF3E83">
      <w:rPr>
        <w:rFonts w:ascii="Arial" w:hAnsi="Arial" w:cs="Arial"/>
        <w:color w:val="2B579A"/>
        <w:shd w:val="clear" w:color="auto" w:fill="E6E6E6"/>
      </w:rPr>
      <w:fldChar w:fldCharType="separate"/>
    </w:r>
    <w:r w:rsidRPr="00FF3E83">
      <w:rPr>
        <w:rFonts w:ascii="Arial" w:hAnsi="Arial" w:cs="Arial"/>
        <w:noProof/>
        <w:sz w:val="24"/>
      </w:rPr>
      <w:t>19</w:t>
    </w:r>
    <w:r w:rsidRPr="00FF3E83">
      <w:rPr>
        <w:rFonts w:ascii="Arial" w:hAnsi="Arial" w:cs="Arial"/>
        <w:noProof/>
        <w:color w:val="2B579A"/>
        <w:sz w:val="24"/>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80576" w14:textId="77777777" w:rsidR="0039350B" w:rsidRDefault="0039350B">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p w14:paraId="79865A61" w14:textId="77777777" w:rsidR="0039350B" w:rsidRDefault="00393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29D7C" w14:textId="77777777" w:rsidR="0039350B" w:rsidRDefault="0039350B">
      <w:pPr>
        <w:spacing w:after="0" w:line="240" w:lineRule="auto"/>
      </w:pPr>
      <w:r>
        <w:separator/>
      </w:r>
    </w:p>
  </w:footnote>
  <w:footnote w:type="continuationSeparator" w:id="0">
    <w:p w14:paraId="689D1C92" w14:textId="77777777" w:rsidR="0039350B" w:rsidRDefault="0039350B">
      <w:pPr>
        <w:spacing w:after="0" w:line="240" w:lineRule="auto"/>
      </w:pPr>
      <w:r>
        <w:continuationSeparator/>
      </w:r>
    </w:p>
  </w:footnote>
  <w:footnote w:type="continuationNotice" w:id="1">
    <w:p w14:paraId="28A7BB46" w14:textId="77777777" w:rsidR="0039350B" w:rsidRDefault="0039350B">
      <w:pPr>
        <w:spacing w:after="0" w:line="240" w:lineRule="auto"/>
      </w:pPr>
    </w:p>
  </w:footnote>
  <w:footnote w:id="2">
    <w:p w14:paraId="36AED87A" w14:textId="1A91915E" w:rsidR="0039350B" w:rsidRPr="002B6BC1" w:rsidRDefault="0039350B">
      <w:pPr>
        <w:pStyle w:val="FootnoteText"/>
        <w:rPr>
          <w:lang w:val="en-US"/>
        </w:rPr>
      </w:pPr>
      <w:r>
        <w:rPr>
          <w:rStyle w:val="FootnoteReference"/>
        </w:rPr>
        <w:footnoteRef/>
      </w:r>
      <w:r>
        <w:t xml:space="preserve"> </w:t>
      </w:r>
      <w:hyperlink r:id="rId1" w:history="1">
        <w:r>
          <w:rPr>
            <w:rStyle w:val="Hyperlink"/>
          </w:rPr>
          <w:t>2021-MHIS-Report.pdf (chiamass.gov)</w:t>
        </w:r>
      </w:hyperlink>
    </w:p>
  </w:footnote>
  <w:footnote w:id="3">
    <w:p w14:paraId="55F76261" w14:textId="6981149A" w:rsidR="0039350B" w:rsidRPr="00BA5419" w:rsidRDefault="0039350B">
      <w:pPr>
        <w:pStyle w:val="FootnoteText"/>
        <w:rPr>
          <w:lang w:val="en-US"/>
        </w:rPr>
      </w:pPr>
    </w:p>
  </w:footnote>
  <w:footnote w:id="4">
    <w:p w14:paraId="667FFC04" w14:textId="77777777" w:rsidR="0039350B" w:rsidRPr="00BA5419" w:rsidRDefault="0039350B" w:rsidP="002C64E6">
      <w:pPr>
        <w:pStyle w:val="FootnoteText"/>
        <w:rPr>
          <w:lang w:val="en-US"/>
        </w:rPr>
      </w:pPr>
      <w:r>
        <w:rPr>
          <w:rStyle w:val="FootnoteReference"/>
        </w:rPr>
        <w:footnoteRef/>
      </w:r>
      <w:r>
        <w:t xml:space="preserve"> </w:t>
      </w:r>
      <w:r w:rsidRPr="13A731BF">
        <w:rPr>
          <w:rFonts w:ascii="Arial" w:hAnsi="Arial" w:cs="Arial"/>
        </w:rPr>
        <w:t xml:space="preserve">The Commonwealth </w:t>
      </w:r>
      <w:r w:rsidRPr="0BC4A257">
        <w:rPr>
          <w:rFonts w:ascii="Arial" w:hAnsi="Arial" w:cs="Arial"/>
        </w:rPr>
        <w:t>has</w:t>
      </w:r>
      <w:r w:rsidRPr="13A731BF">
        <w:rPr>
          <w:rFonts w:ascii="Arial" w:hAnsi="Arial" w:cs="Arial"/>
        </w:rPr>
        <w:t xml:space="preserve"> received approval from CMS</w:t>
      </w:r>
      <w:r>
        <w:rPr>
          <w:rFonts w:ascii="Arial" w:hAnsi="Arial" w:cs="Arial"/>
          <w:lang w:val="en-US"/>
        </w:rPr>
        <w:t xml:space="preserve"> to use funding from the enhanced FMAP under Section 9817 of the </w:t>
      </w:r>
      <w:r w:rsidRPr="13A731BF">
        <w:rPr>
          <w:rFonts w:ascii="Arial" w:hAnsi="Arial" w:cs="Arial"/>
        </w:rPr>
        <w:t xml:space="preserve">American Rescue Plan Act (ARPA) for a Medical Respite Pilot Program Grant. </w:t>
      </w:r>
      <w:r w:rsidRPr="01D2ADE3">
        <w:rPr>
          <w:rFonts w:ascii="Arial" w:hAnsi="Arial" w:cs="Arial"/>
        </w:rPr>
        <w:t>This</w:t>
      </w:r>
      <w:r w:rsidRPr="0083117E">
        <w:rPr>
          <w:rFonts w:ascii="Arial" w:hAnsi="Arial" w:cs="Arial"/>
        </w:rPr>
        <w:t xml:space="preserve"> pilot program will be aligned with the Short-Term Post Hospitalization Housing Program model and </w:t>
      </w:r>
      <w:r w:rsidRPr="00D54CD3">
        <w:rPr>
          <w:rFonts w:ascii="Arial" w:hAnsi="Arial" w:cs="Arial"/>
          <w:lang w:val="en-US"/>
        </w:rPr>
        <w:t>operate until December 2024. ARPA funds have been directed to thoroughly evaluate the grant program and the outcomes and lessons learned will inform and refine eligibility, and other requirements of this Short-Term Post Hospitalization Housing Program.</w:t>
      </w:r>
    </w:p>
  </w:footnote>
  <w:footnote w:id="5">
    <w:p w14:paraId="5A30BC64" w14:textId="611921ED" w:rsidR="0039350B" w:rsidRPr="00E13712" w:rsidRDefault="0039350B">
      <w:pPr>
        <w:pStyle w:val="FootnoteText"/>
        <w:rPr>
          <w:lang w:val="en-US"/>
        </w:rPr>
      </w:pPr>
      <w:r>
        <w:rPr>
          <w:rStyle w:val="FootnoteReference"/>
        </w:rPr>
        <w:footnoteRef/>
      </w:r>
      <w:r>
        <w:t xml:space="preserve"> </w:t>
      </w:r>
      <w:r w:rsidRPr="7AF9BB70">
        <w:rPr>
          <w:rFonts w:ascii="Arial" w:eastAsia="Arial" w:hAnsi="Arial" w:cs="Arial"/>
        </w:rPr>
        <w:t xml:space="preserve">Buchanan, David, et al. "The Effects of Respite Care for Homeless Patients: A Cohort Study." </w:t>
      </w:r>
      <w:r w:rsidRPr="7AF9BB70">
        <w:rPr>
          <w:rFonts w:ascii="Arial" w:eastAsia="Arial" w:hAnsi="Arial" w:cs="Arial"/>
          <w:i/>
          <w:iCs/>
        </w:rPr>
        <w:t>American Journal of Public Health</w:t>
      </w:r>
      <w:r w:rsidRPr="7AF9BB70">
        <w:rPr>
          <w:rFonts w:ascii="Arial" w:eastAsia="Arial" w:hAnsi="Arial" w:cs="Arial"/>
        </w:rPr>
        <w:t>, 2006, https://doi.org/10.2105/AJPH.2005.067850. Accessed 22 Oct. 2022.</w:t>
      </w:r>
    </w:p>
  </w:footnote>
  <w:footnote w:id="6">
    <w:p w14:paraId="07D43593" w14:textId="1AB0200A" w:rsidR="0039350B" w:rsidRPr="00F07413" w:rsidRDefault="0039350B">
      <w:pPr>
        <w:pStyle w:val="FootnoteText"/>
        <w:rPr>
          <w:rFonts w:asciiTheme="majorHAnsi" w:hAnsiTheme="majorHAnsi" w:cstheme="majorHAnsi"/>
          <w:lang w:val="en-US"/>
        </w:rPr>
      </w:pPr>
      <w:r w:rsidRPr="00F07413">
        <w:rPr>
          <w:rStyle w:val="FootnoteReference"/>
          <w:rFonts w:asciiTheme="majorHAnsi" w:hAnsiTheme="majorHAnsi" w:cstheme="majorHAnsi"/>
        </w:rPr>
        <w:footnoteRef/>
      </w:r>
      <w:r w:rsidRPr="00F07413">
        <w:rPr>
          <w:rFonts w:asciiTheme="majorHAnsi" w:hAnsiTheme="majorHAnsi" w:cstheme="majorHAnsi"/>
        </w:rPr>
        <w:t xml:space="preserve"> </w:t>
      </w:r>
      <w:r w:rsidRPr="00F07413">
        <w:rPr>
          <w:rFonts w:asciiTheme="majorHAnsi" w:eastAsia="Arial" w:hAnsiTheme="majorHAnsi" w:cstheme="majorHAnsi"/>
        </w:rPr>
        <w:t xml:space="preserve">"The Rehousing Data Collective Public Dashboard,." </w:t>
      </w:r>
      <w:r w:rsidRPr="00F07413">
        <w:rPr>
          <w:rFonts w:asciiTheme="majorHAnsi" w:eastAsia="Arial" w:hAnsiTheme="majorHAnsi" w:cstheme="majorHAnsi"/>
          <w:i/>
          <w:iCs/>
        </w:rPr>
        <w:t>Mass.Gov</w:t>
      </w:r>
      <w:r w:rsidRPr="00F07413">
        <w:rPr>
          <w:rFonts w:asciiTheme="majorHAnsi" w:eastAsia="Arial" w:hAnsiTheme="majorHAnsi" w:cstheme="majorHAnsi"/>
        </w:rPr>
        <w:t>, 13 Jul. 2022, www.mass.gov/info-details/the-rehousing-data-collective-public-dashboard. Accessed 10 Dec. 2022.</w:t>
      </w:r>
    </w:p>
  </w:footnote>
  <w:footnote w:id="7">
    <w:p w14:paraId="7EE78646" w14:textId="35715366" w:rsidR="0039350B" w:rsidRPr="00F07413" w:rsidRDefault="0039350B">
      <w:pPr>
        <w:pStyle w:val="FootnoteText"/>
        <w:rPr>
          <w:rFonts w:asciiTheme="majorHAnsi" w:hAnsiTheme="majorHAnsi" w:cstheme="majorHAnsi"/>
          <w:lang w:val="en-US"/>
        </w:rPr>
      </w:pPr>
      <w:r w:rsidRPr="00F07413">
        <w:rPr>
          <w:rStyle w:val="FootnoteReference"/>
          <w:rFonts w:asciiTheme="majorHAnsi" w:hAnsiTheme="majorHAnsi" w:cstheme="majorHAnsi"/>
        </w:rPr>
        <w:footnoteRef/>
      </w:r>
      <w:r w:rsidRPr="00F07413">
        <w:rPr>
          <w:rFonts w:asciiTheme="majorHAnsi" w:hAnsiTheme="majorHAnsi" w:cstheme="majorHAnsi"/>
        </w:rPr>
        <w:t xml:space="preserve"> </w:t>
      </w:r>
      <w:r w:rsidRPr="00F07413">
        <w:rPr>
          <w:rFonts w:asciiTheme="majorHAnsi" w:eastAsia="Arial" w:hAnsiTheme="majorHAnsi" w:cstheme="majorHAnsi"/>
        </w:rPr>
        <w:t xml:space="preserve">"QuickFacts Massachusetts." </w:t>
      </w:r>
      <w:r w:rsidRPr="00F07413">
        <w:rPr>
          <w:rFonts w:asciiTheme="majorHAnsi" w:eastAsia="Arial" w:hAnsiTheme="majorHAnsi" w:cstheme="majorHAnsi"/>
          <w:i/>
          <w:iCs/>
        </w:rPr>
        <w:t>United States Census Bureau</w:t>
      </w:r>
      <w:r w:rsidRPr="00F07413">
        <w:rPr>
          <w:rFonts w:asciiTheme="majorHAnsi" w:eastAsia="Arial" w:hAnsiTheme="majorHAnsi" w:cstheme="majorHAnsi"/>
        </w:rPr>
        <w:t>, 1 Jul. 2022, www.census.gov/quickfacts/MA. Accessed 10 Dec. 2022.</w:t>
      </w:r>
    </w:p>
  </w:footnote>
  <w:footnote w:id="8">
    <w:p w14:paraId="27E0E949" w14:textId="0DA4D4F9" w:rsidR="0039350B" w:rsidRPr="00F07413" w:rsidRDefault="0039350B">
      <w:pPr>
        <w:pStyle w:val="FootnoteText"/>
        <w:rPr>
          <w:rFonts w:asciiTheme="majorHAnsi" w:hAnsiTheme="majorHAnsi" w:cstheme="majorHAnsi"/>
          <w:lang w:val="en-US"/>
        </w:rPr>
      </w:pPr>
      <w:r w:rsidRPr="00F07413">
        <w:rPr>
          <w:rStyle w:val="FootnoteReference"/>
          <w:rFonts w:asciiTheme="majorHAnsi" w:hAnsiTheme="majorHAnsi" w:cstheme="majorHAnsi"/>
        </w:rPr>
        <w:footnoteRef/>
      </w:r>
      <w:r w:rsidRPr="00F07413">
        <w:rPr>
          <w:rFonts w:asciiTheme="majorHAnsi" w:hAnsiTheme="majorHAnsi" w:cstheme="majorHAnsi"/>
          <w:lang w:val="en-US"/>
        </w:rPr>
        <w:t xml:space="preserve"> STPHH/ Medical Respite</w:t>
      </w:r>
      <w:r w:rsidRPr="00F07413">
        <w:rPr>
          <w:rFonts w:asciiTheme="majorHAnsi" w:hAnsiTheme="majorHAnsi" w:cstheme="majorHAnsi"/>
        </w:rPr>
        <w:t xml:space="preserve"> </w:t>
      </w:r>
      <w:r w:rsidRPr="00F07413">
        <w:rPr>
          <w:rFonts w:asciiTheme="majorHAnsi" w:hAnsiTheme="majorHAnsi" w:cstheme="majorHAnsi"/>
          <w:lang w:val="en-US"/>
        </w:rPr>
        <w:t>is similar to the Safe Haven model of housing for people experiencing homelessness; Massachusetts also uses the term “Medical Safe Haven” for this model to distinguish it from transitional housing programs.</w:t>
      </w:r>
    </w:p>
  </w:footnote>
  <w:footnote w:id="9">
    <w:p w14:paraId="3DCB6279" w14:textId="4102C196" w:rsidR="0039350B" w:rsidRPr="00F07413" w:rsidRDefault="0039350B">
      <w:pPr>
        <w:pStyle w:val="FootnoteText"/>
        <w:rPr>
          <w:rFonts w:asciiTheme="majorHAnsi" w:hAnsiTheme="majorHAnsi" w:cstheme="majorHAnsi"/>
          <w:lang w:val="en-US"/>
        </w:rPr>
      </w:pPr>
      <w:r w:rsidRPr="00F07413">
        <w:rPr>
          <w:rStyle w:val="FootnoteReference"/>
          <w:rFonts w:asciiTheme="majorHAnsi" w:hAnsiTheme="majorHAnsi" w:cstheme="majorHAnsi"/>
        </w:rPr>
        <w:footnoteRef/>
      </w:r>
      <w:r w:rsidRPr="00F07413">
        <w:rPr>
          <w:rFonts w:asciiTheme="majorHAnsi" w:hAnsiTheme="majorHAnsi" w:cstheme="majorHAnsi"/>
        </w:rPr>
        <w:t xml:space="preserve"> </w:t>
      </w:r>
      <w:r w:rsidRPr="00F07413">
        <w:rPr>
          <w:rFonts w:asciiTheme="majorHAnsi" w:eastAsia="Arial" w:hAnsiTheme="majorHAnsi" w:cstheme="majorHAnsi"/>
        </w:rPr>
        <w:t xml:space="preserve">Shetler, Dan, and Donald Shepard. "Medical Respite for People Experiencing Homelessness: Financial Impacts with Alternative Levels of Medicaid Coverage." </w:t>
      </w:r>
      <w:r w:rsidRPr="00F07413">
        <w:rPr>
          <w:rFonts w:asciiTheme="majorHAnsi" w:eastAsia="Arial" w:hAnsiTheme="majorHAnsi" w:cstheme="majorHAnsi"/>
          <w:i/>
          <w:iCs/>
        </w:rPr>
        <w:t>Journal of Health Care for Poor and Underserved</w:t>
      </w:r>
      <w:r w:rsidRPr="00F07413">
        <w:rPr>
          <w:rFonts w:asciiTheme="majorHAnsi" w:eastAsia="Arial" w:hAnsiTheme="majorHAnsi" w:cstheme="majorHAnsi"/>
        </w:rPr>
        <w:t>, 2018, http://muse.jhu.edu/article/694367/pdf. Accessed 22 Oct. 2022.</w:t>
      </w:r>
    </w:p>
  </w:footnote>
  <w:footnote w:id="10">
    <w:p w14:paraId="6F602896" w14:textId="5FE2EC49" w:rsidR="0039350B" w:rsidRPr="00E93815" w:rsidRDefault="0039350B">
      <w:pPr>
        <w:pStyle w:val="FootnoteText"/>
        <w:rPr>
          <w:lang w:val="en-US"/>
        </w:rPr>
      </w:pPr>
      <w:r w:rsidRPr="00F07413">
        <w:rPr>
          <w:rStyle w:val="FootnoteReference"/>
          <w:rFonts w:asciiTheme="majorHAnsi" w:hAnsiTheme="majorHAnsi" w:cstheme="majorHAnsi"/>
        </w:rPr>
        <w:footnoteRef/>
      </w:r>
      <w:r w:rsidRPr="00F07413">
        <w:rPr>
          <w:rFonts w:asciiTheme="majorHAnsi" w:hAnsiTheme="majorHAnsi" w:cstheme="majorHAnsi"/>
        </w:rPr>
        <w:t xml:space="preserve"> </w:t>
      </w:r>
      <w:r w:rsidRPr="00F07413">
        <w:rPr>
          <w:rFonts w:asciiTheme="majorHAnsi" w:eastAsia="Arial" w:hAnsiTheme="majorHAnsi" w:cstheme="majorHAnsi"/>
        </w:rPr>
        <w:t xml:space="preserve">Basu, Anirban, et al. "Comparative Cost Analysis of Housing and Case Management Program for Chronically Ill Homeless Adults Compared to Usual Care." </w:t>
      </w:r>
      <w:r w:rsidRPr="00F07413">
        <w:rPr>
          <w:rFonts w:asciiTheme="majorHAnsi" w:eastAsia="Arial" w:hAnsiTheme="majorHAnsi" w:cstheme="majorHAnsi"/>
          <w:i/>
          <w:iCs/>
        </w:rPr>
        <w:t>Health Services Research</w:t>
      </w:r>
      <w:r w:rsidRPr="00F07413">
        <w:rPr>
          <w:rFonts w:asciiTheme="majorHAnsi" w:eastAsia="Arial" w:hAnsiTheme="majorHAnsi" w:cstheme="majorHAnsi"/>
        </w:rPr>
        <w:t>, 2011, https://doi.org/10.1111/j.1475-6773.2011.01350. Accessed 22 Oct. 2022.</w:t>
      </w:r>
    </w:p>
  </w:footnote>
  <w:footnote w:id="11">
    <w:p w14:paraId="720AFA3B" w14:textId="77410937" w:rsidR="0039350B" w:rsidRPr="00E93815" w:rsidRDefault="0039350B">
      <w:pPr>
        <w:pStyle w:val="FootnoteText"/>
        <w:rPr>
          <w:lang w:val="en-US"/>
        </w:rPr>
      </w:pPr>
      <w:r>
        <w:rPr>
          <w:rStyle w:val="FootnoteReference"/>
        </w:rPr>
        <w:footnoteRef/>
      </w:r>
      <w:r>
        <w:t xml:space="preserve"> </w:t>
      </w:r>
      <w:r w:rsidRPr="7AF9BB70">
        <w:rPr>
          <w:rFonts w:ascii="Arial" w:eastAsia="Arial" w:hAnsi="Arial" w:cs="Arial"/>
        </w:rPr>
        <w:t>Meschede, Tatjana. "Accessing Housing: Exploring the Impact of Medical and Substance Abuse Services on Housing Attainment for Chronically Homeless Street Dwelle</w:t>
      </w:r>
      <w:r w:rsidRPr="0BC4A257">
        <w:rPr>
          <w:rFonts w:ascii="Arial" w:eastAsia="Arial" w:hAnsi="Arial" w:cs="Arial"/>
          <w:i/>
        </w:rPr>
        <w:t>rs."</w:t>
      </w:r>
      <w:r w:rsidRPr="7AF9BB70">
        <w:rPr>
          <w:rFonts w:ascii="Arial" w:eastAsia="Arial" w:hAnsi="Arial" w:cs="Arial"/>
          <w:i/>
        </w:rPr>
        <w:t xml:space="preserve"> </w:t>
      </w:r>
      <w:r w:rsidRPr="7AF9BB70">
        <w:rPr>
          <w:rFonts w:ascii="Arial" w:eastAsia="Arial" w:hAnsi="Arial" w:cs="Arial"/>
          <w:i/>
          <w:iCs/>
        </w:rPr>
        <w:t xml:space="preserve">Journal of Human Behavior in the Social </w:t>
      </w:r>
      <w:r w:rsidRPr="0BC4A257">
        <w:rPr>
          <w:rFonts w:ascii="Arial" w:eastAsia="Arial" w:hAnsi="Arial" w:cs="Arial"/>
          <w:i/>
          <w:iCs/>
        </w:rPr>
        <w:t>Environmen</w:t>
      </w:r>
      <w:r w:rsidRPr="7AF9BB70">
        <w:rPr>
          <w:rFonts w:ascii="Arial" w:eastAsia="Arial" w:hAnsi="Arial" w:cs="Arial"/>
        </w:rPr>
        <w:t xml:space="preserve">t, 2008, https://doi.org/10.1080/10911350903269880. Accessed 22 Oct. </w:t>
      </w:r>
      <w:r>
        <w:t>2022.</w:t>
      </w:r>
    </w:p>
  </w:footnote>
  <w:footnote w:id="12">
    <w:p w14:paraId="0462E6D0" w14:textId="7EBC0F7F" w:rsidR="0039350B" w:rsidRPr="00E93815" w:rsidRDefault="0039350B">
      <w:pPr>
        <w:pStyle w:val="FootnoteText"/>
        <w:rPr>
          <w:lang w:val="en-US"/>
        </w:rPr>
      </w:pPr>
      <w:r>
        <w:rPr>
          <w:rStyle w:val="FootnoteReference"/>
        </w:rPr>
        <w:footnoteRef/>
      </w:r>
      <w:r>
        <w:t xml:space="preserve"> </w:t>
      </w:r>
      <w:r w:rsidRPr="7AF9BB70">
        <w:rPr>
          <w:rFonts w:ascii="Arial" w:eastAsia="Arial" w:hAnsi="Arial" w:cs="Arial"/>
        </w:rPr>
        <w:t xml:space="preserve">Buchanan, David, et al. "The Health Impact of Supportive Housing for HIV-positive Homeless Patients: A Randomized Controlled Trial." </w:t>
      </w:r>
      <w:r w:rsidRPr="7AF9BB70">
        <w:rPr>
          <w:rFonts w:ascii="Arial" w:eastAsia="Arial" w:hAnsi="Arial" w:cs="Arial"/>
          <w:i/>
          <w:iCs/>
        </w:rPr>
        <w:t>American Journal of Public Health</w:t>
      </w:r>
      <w:r w:rsidRPr="7AF9BB70">
        <w:rPr>
          <w:rFonts w:ascii="Arial" w:eastAsia="Arial" w:hAnsi="Arial" w:cs="Arial"/>
        </w:rPr>
        <w:t>, 2009, https://doi.org/10.2105/AJPH.2008.137810.</w:t>
      </w:r>
    </w:p>
  </w:footnote>
  <w:footnote w:id="13">
    <w:p w14:paraId="25AF5D7D" w14:textId="5887A5AA" w:rsidR="0039350B" w:rsidRPr="00E93815" w:rsidRDefault="0039350B">
      <w:pPr>
        <w:pStyle w:val="FootnoteText"/>
        <w:rPr>
          <w:lang w:val="en-US"/>
        </w:rPr>
      </w:pPr>
      <w:r>
        <w:rPr>
          <w:rStyle w:val="FootnoteReference"/>
        </w:rPr>
        <w:footnoteRef/>
      </w:r>
      <w:r>
        <w:t xml:space="preserve"> </w:t>
      </w:r>
      <w:r w:rsidRPr="0BC4A257">
        <w:rPr>
          <w:rFonts w:ascii="Arial" w:hAnsi="Arial" w:cs="Arial"/>
        </w:rPr>
        <w:t>California: Short-Term Post Hospitalization Housing and Recuperative Care (</w:t>
      </w:r>
      <w:r w:rsidRPr="0BC4A257">
        <w:rPr>
          <w:rFonts w:ascii="Arial" w:hAnsi="Arial" w:cs="Arial"/>
          <w:i/>
          <w:iCs/>
        </w:rPr>
        <w:t>approved</w:t>
      </w:r>
      <w:r w:rsidRPr="0BC4A257">
        <w:rPr>
          <w:rFonts w:ascii="Arial" w:hAnsi="Arial" w:cs="Arial"/>
        </w:rPr>
        <w:t xml:space="preserve"> 2021).  </w:t>
      </w:r>
      <w:r w:rsidRPr="0083117E">
        <w:rPr>
          <w:rFonts w:ascii="Arial" w:hAnsi="Arial" w:cs="Arial"/>
        </w:rPr>
        <w:t>New Mexico: Medical Respite for individuals experiencing homelessness (</w:t>
      </w:r>
      <w:r w:rsidRPr="0083117E">
        <w:rPr>
          <w:rFonts w:ascii="Arial" w:hAnsi="Arial" w:cs="Arial"/>
          <w:i/>
          <w:iCs/>
        </w:rPr>
        <w:t xml:space="preserve">pending </w:t>
      </w:r>
      <w:r w:rsidRPr="0083117E">
        <w:rPr>
          <w:rFonts w:ascii="Arial" w:hAnsi="Arial" w:cs="Arial"/>
        </w:rPr>
        <w:t>2023) Rhode Island: Restorative and Recuperative Care Pilot (</w:t>
      </w:r>
      <w:r w:rsidRPr="0083117E">
        <w:rPr>
          <w:rFonts w:ascii="Arial" w:hAnsi="Arial" w:cs="Arial"/>
          <w:i/>
          <w:iCs/>
        </w:rPr>
        <w:t>pending 2023)</w:t>
      </w:r>
    </w:p>
  </w:footnote>
  <w:footnote w:id="14">
    <w:p w14:paraId="298D3DE0" w14:textId="4AE72DD6" w:rsidR="0039350B" w:rsidRPr="00CA443B" w:rsidRDefault="0039350B">
      <w:pPr>
        <w:pStyle w:val="FootnoteText"/>
        <w:rPr>
          <w:lang w:val="en-US"/>
        </w:rPr>
      </w:pPr>
      <w:r>
        <w:rPr>
          <w:rStyle w:val="FootnoteReference"/>
        </w:rPr>
        <w:footnoteRef/>
      </w:r>
      <w:r>
        <w:t xml:space="preserve"> </w:t>
      </w:r>
      <w:r>
        <w:rPr>
          <w:lang w:val="en-US"/>
        </w:rPr>
        <w:t xml:space="preserve">STPHH will therefore be exempt from the exclusion on room and board under STC 15.4.b. </w:t>
      </w:r>
    </w:p>
  </w:footnote>
  <w:footnote w:id="15">
    <w:p w14:paraId="4FDAC71B" w14:textId="22E6CFFA" w:rsidR="0039350B" w:rsidRDefault="0039350B" w:rsidP="007D7C21">
      <w:pPr>
        <w:pStyle w:val="FootnoteText"/>
      </w:pPr>
      <w:r w:rsidRPr="39E585E0">
        <w:rPr>
          <w:rStyle w:val="FootnoteReference"/>
        </w:rPr>
        <w:footnoteRef/>
      </w:r>
      <w:r>
        <w:t xml:space="preserve"> Tong,</w:t>
      </w:r>
      <w:r>
        <w:rPr>
          <w:lang w:val="en-US"/>
        </w:rPr>
        <w:t xml:space="preserve"> </w:t>
      </w:r>
      <w:r>
        <w:t xml:space="preserve">M., Hill, L., Artiga, S. Racial Disparities in Cancer Outcomes, Screening and Treatment. February 3, 2022. </w:t>
      </w:r>
      <w:hyperlink r:id="rId2" w:history="1">
        <w:r w:rsidRPr="39E585E0">
          <w:rPr>
            <w:rStyle w:val="Hyperlink"/>
            <w:lang w:val="en-US"/>
          </w:rPr>
          <w:t>Racial Disparities in Cancer Outcomes, Screening, and Treatment | KFF</w:t>
        </w:r>
      </w:hyperlink>
    </w:p>
  </w:footnote>
  <w:footnote w:id="16">
    <w:p w14:paraId="7D2CDD8B" w14:textId="6168DD32" w:rsidR="0039350B" w:rsidRPr="00CF3A19" w:rsidRDefault="0039350B">
      <w:pPr>
        <w:pStyle w:val="FootnoteText"/>
        <w:rPr>
          <w:lang w:val="en-US"/>
        </w:rPr>
      </w:pPr>
      <w:r>
        <w:rPr>
          <w:rStyle w:val="FootnoteReference"/>
        </w:rPr>
        <w:footnoteRef/>
      </w:r>
      <w:r>
        <w:t xml:space="preserve"> </w:t>
      </w:r>
      <w:r>
        <w:rPr>
          <w:lang w:val="en-US"/>
        </w:rPr>
        <w:t xml:space="preserve">Clark, R., Weinreb, L., Flahive, J., Seifert, R., “Homelessness Contributes to Pregnancy Complications”, </w:t>
      </w:r>
      <w:r w:rsidRPr="005532C8">
        <w:rPr>
          <w:i/>
          <w:iCs/>
          <w:lang w:val="en-US"/>
        </w:rPr>
        <w:t>Health Affairs</w:t>
      </w:r>
      <w:r>
        <w:rPr>
          <w:lang w:val="en-US"/>
        </w:rPr>
        <w:t xml:space="preserve"> 38 No. 1 (2019): 139-146, available at </w:t>
      </w:r>
      <w:r w:rsidRPr="00821689">
        <w:t>https://www.healthaffairs.org/doi/pdf/10.1377/hlthaff.2018.05156</w:t>
      </w:r>
    </w:p>
  </w:footnote>
  <w:footnote w:id="17">
    <w:p w14:paraId="1979763C" w14:textId="44169AE8" w:rsidR="0039350B" w:rsidRPr="00F8378C" w:rsidRDefault="0039350B">
      <w:pPr>
        <w:pStyle w:val="FootnoteText"/>
        <w:rPr>
          <w:lang w:val="en-US"/>
        </w:rPr>
      </w:pPr>
      <w:r>
        <w:rPr>
          <w:rStyle w:val="FootnoteReference"/>
        </w:rPr>
        <w:footnoteRef/>
      </w:r>
      <w:r>
        <w:t xml:space="preserve"> </w:t>
      </w:r>
      <w:r>
        <w:rPr>
          <w:lang w:val="en-US"/>
        </w:rPr>
        <w:t xml:space="preserve">Bovell-Ammon, A., et. al, “Haitian Migrants Face Unique Challenges Finding U.S. Housing” (Jan. 17, 2023), available at </w:t>
      </w:r>
      <w:r w:rsidRPr="0045571B">
        <w:rPr>
          <w:lang w:val="en-US"/>
        </w:rPr>
        <w:t>https://healthcity.bmc.org/population-health/haitian-migrants-face-unique-challenges-finding-us-housing</w:t>
      </w:r>
    </w:p>
  </w:footnote>
  <w:footnote w:id="18">
    <w:p w14:paraId="15845FB0" w14:textId="516B56B1" w:rsidR="0039350B" w:rsidRPr="0099555E" w:rsidRDefault="0039350B">
      <w:pPr>
        <w:pStyle w:val="FootnoteText"/>
        <w:rPr>
          <w:lang w:val="en-US"/>
        </w:rPr>
      </w:pPr>
      <w:r>
        <w:rPr>
          <w:rStyle w:val="FootnoteReference"/>
        </w:rPr>
        <w:footnoteRef/>
      </w:r>
      <w:r>
        <w:t xml:space="preserve"> </w:t>
      </w:r>
      <w:hyperlink r:id="rId3" w:history="1">
        <w:r>
          <w:rPr>
            <w:rStyle w:val="Hyperlink"/>
          </w:rPr>
          <w:t>Emergency Declaration Letter_0.pdf (mass.gov)</w:t>
        </w:r>
      </w:hyperlink>
    </w:p>
  </w:footnote>
  <w:footnote w:id="19">
    <w:p w14:paraId="1F501E27" w14:textId="43A2E558" w:rsidR="0039350B" w:rsidRPr="00B653E3" w:rsidRDefault="0039350B" w:rsidP="008E71B2">
      <w:pPr>
        <w:pStyle w:val="FootnoteText"/>
        <w:rPr>
          <w:lang w:val="en-US"/>
        </w:rPr>
      </w:pPr>
      <w:r>
        <w:rPr>
          <w:rStyle w:val="FootnoteReference"/>
        </w:rPr>
        <w:footnoteRef/>
      </w:r>
      <w:r>
        <w:t xml:space="preserve"> </w:t>
      </w:r>
      <w:r>
        <w:rPr>
          <w:lang w:val="en-US"/>
        </w:rPr>
        <w:t xml:space="preserve">Pregnant individuals and families with children may be eligible for temporary housing assistance under the Massachusetts emergency assistance family shelter program.  </w:t>
      </w:r>
    </w:p>
  </w:footnote>
  <w:footnote w:id="20">
    <w:p w14:paraId="1B758203" w14:textId="77777777" w:rsidR="0039350B" w:rsidRPr="002032D3" w:rsidRDefault="0039350B" w:rsidP="00181936">
      <w:pPr>
        <w:pStyle w:val="FootnoteText"/>
        <w:rPr>
          <w:lang w:val="en-US"/>
        </w:rPr>
      </w:pPr>
      <w:r>
        <w:rPr>
          <w:rStyle w:val="FootnoteReference"/>
        </w:rPr>
        <w:footnoteRef/>
      </w:r>
      <w:r>
        <w:t xml:space="preserve"> </w:t>
      </w:r>
      <w:r>
        <w:rPr>
          <w:lang w:val="en-US"/>
        </w:rPr>
        <w:t>The state will work with CMS to identify the needs-based criteria and risk factors for this population, as required.</w:t>
      </w:r>
    </w:p>
  </w:footnote>
  <w:footnote w:id="21">
    <w:p w14:paraId="7CE53D29" w14:textId="6A2B62A5" w:rsidR="0039350B" w:rsidRDefault="0039350B" w:rsidP="797AB299">
      <w:pPr>
        <w:pStyle w:val="FootnoteText"/>
      </w:pPr>
      <w:r w:rsidRPr="797AB299">
        <w:rPr>
          <w:rStyle w:val="FootnoteReference"/>
        </w:rPr>
        <w:footnoteRef/>
      </w:r>
      <w:r>
        <w:t xml:space="preserve"> With the exception of services for patients in medical institutions, in accordance with federal law and guidance.</w:t>
      </w:r>
    </w:p>
  </w:footnote>
  <w:footnote w:id="22">
    <w:p w14:paraId="7D777C10" w14:textId="50F400F5" w:rsidR="0039350B" w:rsidRDefault="0039350B" w:rsidP="797AB299">
      <w:pPr>
        <w:pStyle w:val="FootnoteText"/>
      </w:pPr>
      <w:r w:rsidRPr="797AB299">
        <w:rPr>
          <w:rStyle w:val="FootnoteReference"/>
        </w:rPr>
        <w:footnoteRef/>
      </w:r>
      <w:r>
        <w:t xml:space="preserve"> </w:t>
      </w:r>
      <w:r>
        <w:rPr>
          <w:lang w:val="en-US"/>
        </w:rPr>
        <w:t>Nellis, Ashley</w:t>
      </w:r>
      <w:r>
        <w:t>. “</w:t>
      </w:r>
      <w:r w:rsidRPr="00FB2BA0">
        <w:t xml:space="preserve"> The Color of Justice: Racial and Ethnic Disparity in State Prisons</w:t>
      </w:r>
      <w:r>
        <w:t xml:space="preserve">.” </w:t>
      </w:r>
      <w:r>
        <w:rPr>
          <w:lang w:val="en-US"/>
        </w:rPr>
        <w:t>The Sentencing Project</w:t>
      </w:r>
      <w:r>
        <w:t xml:space="preserve">, </w:t>
      </w:r>
      <w:r>
        <w:rPr>
          <w:lang w:val="en-US"/>
        </w:rPr>
        <w:t>October</w:t>
      </w:r>
      <w:r>
        <w:t xml:space="preserve"> 202</w:t>
      </w:r>
      <w:r>
        <w:rPr>
          <w:lang w:val="en-US"/>
        </w:rPr>
        <w:t>1</w:t>
      </w:r>
      <w:r>
        <w:t xml:space="preserve">. </w:t>
      </w:r>
      <w:hyperlink r:id="rId4" w:history="1">
        <w:r w:rsidRPr="00063265">
          <w:rPr>
            <w:rStyle w:val="Hyperlink"/>
          </w:rPr>
          <w:t>https://www</w:t>
        </w:r>
      </w:hyperlink>
      <w:r w:rsidRPr="00FB2BA0">
        <w:t>.sentencingproject.org/reports/the-color-of-justice-racial-and-ethnic-disparity-in-state-prisons-the-sentencing-project/</w:t>
      </w:r>
      <w:r>
        <w:rPr>
          <w:lang w:val="en-US"/>
        </w:rPr>
        <w:t>.</w:t>
      </w:r>
      <w:r>
        <w:t xml:space="preserve"> </w:t>
      </w:r>
    </w:p>
  </w:footnote>
  <w:footnote w:id="23">
    <w:p w14:paraId="6E44A409" w14:textId="15CDD454" w:rsidR="0039350B" w:rsidRDefault="0039350B" w:rsidP="797AB299">
      <w:pPr>
        <w:pStyle w:val="FootnoteText"/>
      </w:pPr>
      <w:r w:rsidRPr="797AB299">
        <w:rPr>
          <w:rStyle w:val="FootnoteReference"/>
        </w:rPr>
        <w:footnoteRef/>
      </w:r>
      <w:r>
        <w:t xml:space="preserve"> </w:t>
      </w:r>
      <w:r>
        <w:rPr>
          <w:lang w:val="en-US"/>
        </w:rPr>
        <w:t xml:space="preserve">Jones, Alex. “Visualizing the unequal treatment of LGBTQ people in the criminal justice system.” Prison Policy Initiative, March 2021. </w:t>
      </w:r>
      <w:r w:rsidRPr="006815F1">
        <w:rPr>
          <w:lang w:val="en-US"/>
        </w:rPr>
        <w:t>https://www.prisonpolicy.org/blog/2021/03/02/lgbtq/</w:t>
      </w:r>
      <w:r>
        <w:rPr>
          <w:lang w:val="en-US"/>
        </w:rPr>
        <w:t>.</w:t>
      </w:r>
    </w:p>
  </w:footnote>
  <w:footnote w:id="24">
    <w:p w14:paraId="3410C54B" w14:textId="4B9D0BCA" w:rsidR="0039350B" w:rsidRPr="00762D2E" w:rsidRDefault="0039350B">
      <w:pPr>
        <w:pStyle w:val="FootnoteText"/>
        <w:rPr>
          <w:lang w:val="en-US"/>
        </w:rPr>
      </w:pPr>
      <w:r>
        <w:rPr>
          <w:rStyle w:val="FootnoteReference"/>
        </w:rPr>
        <w:footnoteRef/>
      </w:r>
      <w:r>
        <w:t xml:space="preserve"> </w:t>
      </w:r>
      <w:r w:rsidRPr="00346834">
        <w:rPr>
          <w:lang w:val="en-US"/>
        </w:rPr>
        <w:t>Ghandnoosh</w:t>
      </w:r>
      <w:r>
        <w:rPr>
          <w:lang w:val="en-US"/>
        </w:rPr>
        <w:t xml:space="preserve">, Nazgol and Emma Tammen. “Incarcerated LGBTQ+ Adults and Youth.” The Sentencing Project, June 2022. </w:t>
      </w:r>
      <w:hyperlink r:id="rId5" w:history="1">
        <w:r w:rsidRPr="005F758D">
          <w:rPr>
            <w:rStyle w:val="Hyperlink"/>
            <w:lang w:val="en-US"/>
          </w:rPr>
          <w:t>https://www.sentencingproject.org/policy-brief/incarcerated-lgbtq-adults-and-youth/</w:t>
        </w:r>
      </w:hyperlink>
      <w:r>
        <w:rPr>
          <w:lang w:val="en-US"/>
        </w:rPr>
        <w:t xml:space="preserve">.  </w:t>
      </w:r>
    </w:p>
  </w:footnote>
  <w:footnote w:id="25">
    <w:p w14:paraId="535C3863" w14:textId="39FBD2F1" w:rsidR="0039350B" w:rsidRDefault="0039350B" w:rsidP="797AB299">
      <w:pPr>
        <w:pStyle w:val="FootnoteText"/>
        <w:rPr>
          <w:rFonts w:cs="Calibri"/>
          <w:color w:val="008080"/>
          <w:sz w:val="22"/>
          <w:szCs w:val="22"/>
          <w:u w:val="single"/>
          <w:lang w:val="en-US"/>
        </w:rPr>
      </w:pPr>
      <w:r w:rsidRPr="797AB299">
        <w:rPr>
          <w:rStyle w:val="FootnoteReference"/>
        </w:rPr>
        <w:footnoteRef/>
      </w:r>
      <w:r>
        <w:t xml:space="preserve"> Frank, J.W., J.A. Linder, W.C. Becker, et al. “Increased hospital and emergency department utilization by individuals with recent criminal justice involvement: Results of a national survey.” Journal of General Internal Medicine (2014) 29, no. 9: 1226–1233. https://www.ncbi.nlm.nih.gov/pmc/articles/ PMC4139534/. </w:t>
      </w:r>
    </w:p>
  </w:footnote>
  <w:footnote w:id="26">
    <w:p w14:paraId="15B35A74" w14:textId="141C4AA5" w:rsidR="0039350B" w:rsidRDefault="0039350B" w:rsidP="797AB299">
      <w:pPr>
        <w:pStyle w:val="FootnoteText"/>
      </w:pPr>
      <w:r w:rsidRPr="797AB299">
        <w:rPr>
          <w:rStyle w:val="FootnoteReference"/>
        </w:rPr>
        <w:footnoteRef/>
      </w:r>
      <w:r>
        <w:t xml:space="preserve"> “An Assessment of Fatal and Nonfatal Opioid Overdoses in Massachusetts (2011 </w:t>
      </w:r>
      <w:r>
        <w:rPr>
          <w:lang w:val="en-US"/>
        </w:rPr>
        <w:t>-</w:t>
      </w:r>
      <w:r>
        <w:t xml:space="preserve"> 2015).” The Commonwealth of Massachusetts Executive Office of Health and Human Services, August 2017. </w:t>
      </w:r>
      <w:hyperlink r:id="rId6">
        <w:r w:rsidRPr="797AB299">
          <w:rPr>
            <w:rStyle w:val="Hyperlink"/>
          </w:rPr>
          <w:t>https://www.mass.gov/doc/legislative-report-chapter-55-opioid-overdose-study-august-2017/download</w:t>
        </w:r>
      </w:hyperlink>
      <w:r>
        <w:t xml:space="preserve">. </w:t>
      </w:r>
    </w:p>
  </w:footnote>
  <w:footnote w:id="27">
    <w:p w14:paraId="0767772F" w14:textId="2B3D68C5" w:rsidR="0039350B" w:rsidRDefault="0039350B" w:rsidP="797AB299">
      <w:pPr>
        <w:pStyle w:val="FootnoteText"/>
      </w:pPr>
      <w:r w:rsidRPr="797AB299">
        <w:rPr>
          <w:rStyle w:val="FootnoteReference"/>
        </w:rPr>
        <w:footnoteRef/>
      </w:r>
      <w:r>
        <w:t xml:space="preserve"> “Current Opioid Statistics.” Massachusetts Department of Public Health, May 2021. </w:t>
      </w:r>
      <w:hyperlink r:id="rId7" w:anchor="updated-data-%E2%80%93-as-of-may-2021">
        <w:r w:rsidRPr="797AB299">
          <w:rPr>
            <w:rStyle w:val="Hyperlink"/>
          </w:rPr>
          <w:t>https://www.mass.gov/lists/current-opioid-statistics#updated-data-%E2%80%93-as-of-may-2021</w:t>
        </w:r>
      </w:hyperlink>
      <w:r>
        <w:t xml:space="preserve">. </w:t>
      </w:r>
    </w:p>
  </w:footnote>
  <w:footnote w:id="28">
    <w:p w14:paraId="22650B90" w14:textId="75C0C820" w:rsidR="0039350B" w:rsidRDefault="0039350B" w:rsidP="797AB299">
      <w:pPr>
        <w:pStyle w:val="FootnoteText"/>
      </w:pPr>
      <w:r w:rsidRPr="797AB299">
        <w:rPr>
          <w:rStyle w:val="FootnoteReference"/>
        </w:rPr>
        <w:footnoteRef/>
      </w:r>
      <w:r>
        <w:t xml:space="preserve"> Provisional Drug Overdose Death Counts.” United States National Center for Health Statistics, 2021. </w:t>
      </w:r>
      <w:hyperlink r:id="rId8">
        <w:r w:rsidRPr="797AB299">
          <w:rPr>
            <w:rStyle w:val="Hyperlink"/>
          </w:rPr>
          <w:t>https://www.cdc.gov/nchs/nvss/vsrr/drug-overdose-data.htm</w:t>
        </w:r>
      </w:hyperlink>
      <w:r>
        <w:t xml:space="preserve">. </w:t>
      </w:r>
    </w:p>
  </w:footnote>
  <w:footnote w:id="29">
    <w:p w14:paraId="5CA9261A" w14:textId="595D7A60" w:rsidR="0039350B" w:rsidRPr="009A696F" w:rsidRDefault="0039350B" w:rsidP="797AB299">
      <w:pPr>
        <w:pStyle w:val="FootnoteText"/>
        <w:rPr>
          <w:lang w:val="en-US"/>
        </w:rPr>
      </w:pPr>
      <w:r w:rsidRPr="797AB299">
        <w:rPr>
          <w:rStyle w:val="FootnoteReference"/>
        </w:rPr>
        <w:footnoteRef/>
      </w:r>
      <w:r>
        <w:t xml:space="preserve"> “Opioid-Related Overdose Deaths, All Intents, MA Residents – Demographic Data Highlights.” Massachusetts Department of Public Health, </w:t>
      </w:r>
      <w:r>
        <w:rPr>
          <w:lang w:val="en-US"/>
        </w:rPr>
        <w:t>June 2023</w:t>
      </w:r>
      <w:r>
        <w:t xml:space="preserve">. </w:t>
      </w:r>
      <w:hyperlink r:id="rId9" w:history="1">
        <w:r w:rsidRPr="7D82FE31">
          <w:rPr>
            <w:rStyle w:val="Hyperlink"/>
          </w:rPr>
          <w:t>https://www.mass.gov/doc/opioid-related-overdose-deaths-demographics-june-2023/download</w:t>
        </w:r>
      </w:hyperlink>
      <w:r>
        <w:rPr>
          <w:lang w:val="en-US"/>
        </w:rPr>
        <w:t>.</w:t>
      </w:r>
    </w:p>
  </w:footnote>
  <w:footnote w:id="30">
    <w:p w14:paraId="56DA15D0" w14:textId="7974C259" w:rsidR="0039350B" w:rsidRDefault="0039350B" w:rsidP="797AB299">
      <w:pPr>
        <w:pStyle w:val="FootnoteText"/>
      </w:pPr>
      <w:r w:rsidRPr="797AB299">
        <w:rPr>
          <w:rStyle w:val="FootnoteReference"/>
        </w:rPr>
        <w:footnoteRef/>
      </w:r>
      <w:r>
        <w:t xml:space="preserve"> Middlesex County Restoration Center Commission (2019). “Year One Findings and Recommendations”. Accessible at https://www.mamh.org/library/middlesex-county- restoration-center-commission-year-one-findings-and-recommendations. </w:t>
      </w:r>
    </w:p>
  </w:footnote>
  <w:footnote w:id="31">
    <w:p w14:paraId="5A35ADA0" w14:textId="2111E972" w:rsidR="0039350B" w:rsidRDefault="0039350B" w:rsidP="797AB299">
      <w:pPr>
        <w:pStyle w:val="FootnoteText"/>
      </w:pPr>
      <w:r w:rsidRPr="797AB299">
        <w:rPr>
          <w:rStyle w:val="FootnoteReference"/>
        </w:rPr>
        <w:footnoteRef/>
      </w:r>
      <w:r>
        <w:t xml:space="preserve"> Massachusetts Department of Public Health. “An Assessment of Fatal and Nonfatal Opioid Overdoses in Massachusetts” (2011-2015) (published August 2017).</w:t>
      </w:r>
    </w:p>
  </w:footnote>
  <w:footnote w:id="32">
    <w:p w14:paraId="57D49523" w14:textId="12A32612" w:rsidR="0039350B" w:rsidRDefault="0039350B" w:rsidP="797AB299">
      <w:pPr>
        <w:pStyle w:val="FootnoteText"/>
      </w:pPr>
      <w:r w:rsidRPr="797AB299">
        <w:rPr>
          <w:rStyle w:val="FootnoteReference"/>
        </w:rPr>
        <w:footnoteRef/>
      </w:r>
      <w:r>
        <w:t xml:space="preserve"> James, Doris J., and Lauren E. Glaze, “Mental Health Problems of Prison and Jail Inmates,”</w:t>
      </w:r>
    </w:p>
    <w:p w14:paraId="089356D1" w14:textId="03783804" w:rsidR="0039350B" w:rsidRDefault="0039350B" w:rsidP="797AB299">
      <w:pPr>
        <w:pStyle w:val="FootnoteText"/>
      </w:pPr>
      <w:r>
        <w:t>U.S. Department of Justice, Office of Justice Programs, Bureau of Justice Statistics. September, 2006.</w:t>
      </w:r>
    </w:p>
  </w:footnote>
  <w:footnote w:id="33">
    <w:p w14:paraId="7419E3B2" w14:textId="33C8D557" w:rsidR="0039350B" w:rsidRDefault="0039350B" w:rsidP="797AB299">
      <w:pPr>
        <w:pStyle w:val="FootnoteText"/>
      </w:pPr>
      <w:r w:rsidRPr="797AB299">
        <w:rPr>
          <w:rStyle w:val="FootnoteReference"/>
        </w:rPr>
        <w:footnoteRef/>
      </w:r>
      <w:r>
        <w:t xml:space="preserve"> Massachusetts Department of Correction Research and Planning Division (2020). “Prison Population Trends 2019”. Accessible at https://www.mass.gov/doc/prison-population-trends- 2019/download.  </w:t>
      </w:r>
    </w:p>
  </w:footnote>
  <w:footnote w:id="34">
    <w:p w14:paraId="19DB904C" w14:textId="64770022" w:rsidR="0039350B" w:rsidRDefault="0039350B" w:rsidP="797AB299">
      <w:pPr>
        <w:pStyle w:val="FootnoteText"/>
      </w:pPr>
      <w:r w:rsidRPr="797AB299">
        <w:rPr>
          <w:rStyle w:val="FootnoteReference"/>
        </w:rPr>
        <w:footnoteRef/>
      </w:r>
      <w:r>
        <w:t xml:space="preserve"> Grisso, Thomas &amp; Davis, Maryann &amp; Vincent, Gina. (2004). “Mental Health and Juvenile Justice Systems: Responding to the Needs of Youth with Mental Health Conditions and Delinquency”.</w:t>
      </w:r>
    </w:p>
  </w:footnote>
  <w:footnote w:id="35">
    <w:p w14:paraId="22025CAE" w14:textId="2963B4BF" w:rsidR="0039350B" w:rsidRDefault="0039350B" w:rsidP="797AB299">
      <w:pPr>
        <w:pStyle w:val="FootnoteText"/>
      </w:pPr>
      <w:r w:rsidRPr="797AB299">
        <w:rPr>
          <w:rStyle w:val="FootnoteReference"/>
        </w:rPr>
        <w:footnoteRef/>
      </w:r>
      <w:r>
        <w:t xml:space="preserve"> Middlesex County Restoration Center Commission (2019). “Year One Findings and Recommendations”. Accessible at https://www.mamh.org/library/middlesex-county- restoration-center-commission-year-one-findings-and-recommendations. </w:t>
      </w:r>
    </w:p>
  </w:footnote>
  <w:footnote w:id="36">
    <w:p w14:paraId="4A4CCAE8" w14:textId="1FD41697" w:rsidR="0039350B" w:rsidRDefault="0039350B" w:rsidP="797AB299">
      <w:pPr>
        <w:pStyle w:val="FootnoteText"/>
      </w:pPr>
      <w:r w:rsidRPr="797AB299">
        <w:rPr>
          <w:rStyle w:val="FootnoteReference"/>
        </w:rPr>
        <w:footnoteRef/>
      </w:r>
      <w:r>
        <w:t xml:space="preserve"> Loeliger KB, Altice FL, Ciarleglio MM, et al. All-cause mortality among people with HIV released from an integrated system of jails and prisons in Connecticut, USA, 2007-14: a retrospective observational cohort study. Lancet HIV. 2018;5(11):e617-e628.</w:t>
      </w:r>
    </w:p>
  </w:footnote>
  <w:footnote w:id="37">
    <w:p w14:paraId="62EFC462" w14:textId="77777777" w:rsidR="0039350B" w:rsidRPr="00346834" w:rsidRDefault="0039350B" w:rsidP="002B758F">
      <w:pPr>
        <w:pStyle w:val="FootnoteText"/>
        <w:rPr>
          <w:b/>
          <w:bCs/>
          <w:lang w:val="en-US"/>
        </w:rPr>
      </w:pPr>
      <w:r w:rsidRPr="797AB299">
        <w:rPr>
          <w:rStyle w:val="FootnoteReference"/>
        </w:rPr>
        <w:footnoteRef/>
      </w:r>
      <w:r>
        <w:t xml:space="preserve"> </w:t>
      </w:r>
      <w:r>
        <w:rPr>
          <w:lang w:val="en-US"/>
        </w:rPr>
        <w:t>Dong, Kimberly, Denise Daudeliln, Peter Koutoujian</w:t>
      </w:r>
      <w:r>
        <w:t xml:space="preserve">, et al. </w:t>
      </w:r>
      <w:r>
        <w:rPr>
          <w:lang w:val="en-US"/>
        </w:rPr>
        <w:t>“</w:t>
      </w:r>
      <w:r w:rsidRPr="00346834">
        <w:rPr>
          <w:lang w:val="en-US"/>
        </w:rPr>
        <w:t>Lessons Learned from the Pathways to Community Health Study to Evaluate the Transition of Care from Jail to Community for Men with HIV</w:t>
      </w:r>
      <w:r>
        <w:t>.</w:t>
      </w:r>
      <w:r>
        <w:rPr>
          <w:lang w:val="en-US"/>
        </w:rPr>
        <w:t>”</w:t>
      </w:r>
      <w:r>
        <w:t xml:space="preserve"> </w:t>
      </w:r>
      <w:r>
        <w:rPr>
          <w:lang w:val="en-US"/>
        </w:rPr>
        <w:t>AIDS Patient Care STDS</w:t>
      </w:r>
      <w:r>
        <w:t xml:space="preserve">. </w:t>
      </w:r>
      <w:r w:rsidRPr="00C23B69">
        <w:rPr>
          <w:lang w:val="en-US"/>
        </w:rPr>
        <w:t>2021 Sep;35(9):360-369. doi: 10.1089/apc.2021.0060</w:t>
      </w:r>
      <w:r>
        <w:t>.</w:t>
      </w:r>
    </w:p>
  </w:footnote>
  <w:footnote w:id="38">
    <w:p w14:paraId="2E91517E" w14:textId="2272C332" w:rsidR="0039350B" w:rsidRDefault="0039350B" w:rsidP="797AB299">
      <w:pPr>
        <w:pStyle w:val="FootnoteText"/>
      </w:pPr>
      <w:r w:rsidRPr="797AB299">
        <w:rPr>
          <w:rStyle w:val="FootnoteReference"/>
        </w:rPr>
        <w:footnoteRef/>
      </w:r>
      <w:r>
        <w:t xml:space="preserve"> Albertson, Elaine M., Christopher Scannell, Neda Ashtari, and Elizabeth Barnert. “Eliminating Gaps in Medicaid Coverage During Reentry After Incarceration”. American Journal of Public Health, Vol. 110, No. 3 (March 2020).</w:t>
      </w:r>
    </w:p>
  </w:footnote>
  <w:footnote w:id="39">
    <w:p w14:paraId="4C965ECC" w14:textId="31E0D3A1" w:rsidR="0039350B" w:rsidRDefault="0039350B" w:rsidP="797AB299">
      <w:pPr>
        <w:pStyle w:val="FootnoteText"/>
      </w:pPr>
      <w:r w:rsidRPr="797AB299">
        <w:rPr>
          <w:rStyle w:val="FootnoteReference"/>
        </w:rPr>
        <w:footnoteRef/>
      </w:r>
      <w:r>
        <w:t xml:space="preserve"> Barnert, Elizabeth S., Raymond Perry, and Robert E. Morris. “Juvenile Incarceration and Health”. Academic Pediatrics 16:2 (March 1, 2016).</w:t>
      </w:r>
    </w:p>
  </w:footnote>
  <w:footnote w:id="40">
    <w:p w14:paraId="1C7DA18F" w14:textId="00A6EA0A" w:rsidR="0039350B" w:rsidRDefault="0039350B" w:rsidP="797AB299">
      <w:pPr>
        <w:pStyle w:val="FootnoteText"/>
      </w:pPr>
      <w:r w:rsidRPr="797AB299">
        <w:rPr>
          <w:rStyle w:val="FootnoteReference"/>
        </w:rPr>
        <w:footnoteRef/>
      </w:r>
      <w:r>
        <w:t xml:space="preserve"> Binswanger, Ingrid A et. al. “Prevalence of chronic medical conditions among jail and prison inmates in the USA compared with the general population”. J Epidemiol Community Health. 63(11):912–919. (January 11, 2007).</w:t>
      </w:r>
    </w:p>
  </w:footnote>
  <w:footnote w:id="41">
    <w:p w14:paraId="567D3337" w14:textId="58047CC5" w:rsidR="0039350B" w:rsidRDefault="0039350B" w:rsidP="797AB299">
      <w:pPr>
        <w:pStyle w:val="FootnoteText"/>
      </w:pPr>
      <w:r w:rsidRPr="797AB299">
        <w:rPr>
          <w:rStyle w:val="FootnoteReference"/>
        </w:rPr>
        <w:footnoteRef/>
      </w:r>
      <w:r>
        <w:t xml:space="preserve"> Binswanger, Ingrid A et. al. “Prevalence of chronic medical conditions among jail and prison inmates in the USA compared with the general population”. J Epidemiol Community Health. 63(11):912–919. (January 11, 2007).</w:t>
      </w:r>
    </w:p>
  </w:footnote>
  <w:footnote w:id="42">
    <w:p w14:paraId="763186E0" w14:textId="001909AD" w:rsidR="0039350B" w:rsidRDefault="0039350B" w:rsidP="797AB299">
      <w:pPr>
        <w:pStyle w:val="FootnoteText"/>
      </w:pPr>
      <w:r w:rsidRPr="797AB299">
        <w:rPr>
          <w:rStyle w:val="FootnoteReference"/>
        </w:rPr>
        <w:footnoteRef/>
      </w:r>
      <w:r>
        <w:t xml:space="preserve"> Medicaid and CHIP Payment and Access Commission, “Report to Congress on Medicaid and CHIP.” June 2023. </w:t>
      </w:r>
      <w:hyperlink r:id="rId10">
        <w:r w:rsidRPr="797AB299">
          <w:rPr>
            <w:rStyle w:val="Hyperlink"/>
          </w:rPr>
          <w:t>https://www.macpac.gov/wp-content/uploads/2023/06/MACPAC_June-2023-WEB-508.pdf</w:t>
        </w:r>
      </w:hyperlink>
      <w:r>
        <w:t xml:space="preserve">. </w:t>
      </w:r>
    </w:p>
  </w:footnote>
  <w:footnote w:id="43">
    <w:p w14:paraId="2DBF8B54" w14:textId="3749F282" w:rsidR="0039350B" w:rsidRDefault="0039350B" w:rsidP="797AB299">
      <w:pPr>
        <w:pStyle w:val="FootnoteText"/>
      </w:pPr>
      <w:r w:rsidRPr="797AB299">
        <w:rPr>
          <w:rStyle w:val="FootnoteReference"/>
        </w:rPr>
        <w:footnoteRef/>
      </w:r>
      <w:r>
        <w:t xml:space="preserve"> Winkelman, Tyler N., Edith C. Kieffer, Susan D. Goold, Jeffrey D. Morenoff, Kristen Cross, and</w:t>
      </w:r>
    </w:p>
    <w:p w14:paraId="4EADA78F" w14:textId="21BD8B91" w:rsidR="0039350B" w:rsidRDefault="0039350B" w:rsidP="797AB299">
      <w:pPr>
        <w:pStyle w:val="FootnoteText"/>
      </w:pPr>
      <w:r>
        <w:t xml:space="preserve">John Z. Ayanian. “Health Insurance Trends and Access to Behavioral Healthcare Among Justice- Involved Individuals.” Journal of General Internal Medicine 31, no. 12 (December 31, 2016): 1523–29. </w:t>
      </w:r>
      <w:hyperlink r:id="rId11">
        <w:r w:rsidRPr="797AB299">
          <w:rPr>
            <w:rStyle w:val="Hyperlink"/>
          </w:rPr>
          <w:t>https://doi.org/10.1007/s11606-016-3845-5</w:t>
        </w:r>
      </w:hyperlink>
      <w:r>
        <w:t xml:space="preserve">. </w:t>
      </w:r>
    </w:p>
  </w:footnote>
  <w:footnote w:id="44">
    <w:p w14:paraId="03C9F4EB" w14:textId="547AE674" w:rsidR="0039350B" w:rsidRDefault="0039350B" w:rsidP="797AB299">
      <w:pPr>
        <w:pStyle w:val="FootnoteText"/>
      </w:pPr>
      <w:r w:rsidRPr="797AB299">
        <w:rPr>
          <w:rStyle w:val="FootnoteReference"/>
        </w:rPr>
        <w:footnoteRef/>
      </w:r>
      <w:r>
        <w:t xml:space="preserve"> Golzari, Mana, and Anda Kuo. “Healthcare Utilization and Barriers for Youth Post-Detention.”</w:t>
      </w:r>
    </w:p>
    <w:p w14:paraId="16D5FEB3" w14:textId="49DC3CCD" w:rsidR="0039350B" w:rsidRDefault="0039350B" w:rsidP="797AB299">
      <w:pPr>
        <w:pStyle w:val="FootnoteText"/>
      </w:pPr>
      <w:r>
        <w:t xml:space="preserve">International Journal of Adolescent Medicine and Health 25, no. 1 (2013): 65–67. </w:t>
      </w:r>
    </w:p>
  </w:footnote>
  <w:footnote w:id="45">
    <w:p w14:paraId="30BD7351" w14:textId="50754C4E" w:rsidR="0039350B" w:rsidRDefault="0039350B" w:rsidP="797AB299">
      <w:pPr>
        <w:pStyle w:val="FootnoteText"/>
      </w:pPr>
      <w:r w:rsidRPr="797AB299">
        <w:rPr>
          <w:rStyle w:val="FootnoteReference"/>
        </w:rPr>
        <w:footnoteRef/>
      </w:r>
      <w:r>
        <w:t xml:space="preserve"> Couloute, Lucius. “Nowhere to go: Homelessness among formerly incarcerated people.” Prison Policy Initiative, August 2018. </w:t>
      </w:r>
      <w:hyperlink r:id="rId12">
        <w:r w:rsidRPr="797AB299">
          <w:rPr>
            <w:rStyle w:val="Hyperlink"/>
          </w:rPr>
          <w:t>https://www.prisonpolicy.org/reports/housing.html.</w:t>
        </w:r>
      </w:hyperlink>
      <w:r>
        <w:t xml:space="preserve">    </w:t>
      </w:r>
    </w:p>
  </w:footnote>
  <w:footnote w:id="46">
    <w:p w14:paraId="0D9A0A9E" w14:textId="74994176" w:rsidR="0039350B" w:rsidRDefault="0039350B" w:rsidP="797AB299">
      <w:pPr>
        <w:pStyle w:val="FootnoteText"/>
      </w:pPr>
      <w:r w:rsidRPr="797AB299">
        <w:rPr>
          <w:rStyle w:val="FootnoteReference"/>
        </w:rPr>
        <w:footnoteRef/>
      </w:r>
      <w:r>
        <w:t xml:space="preserve"> Wang, E.A., G.A. Zhu, L. Evans, et al. “A pilot study examining food insecurity and HIV risk behaviors among individuals recently released from prison.” AIDS Education and Prevention 25, no. 2 (2013). </w:t>
      </w:r>
      <w:hyperlink r:id="rId13" w:history="1">
        <w:r w:rsidRPr="00777844">
          <w:rPr>
            <w:rStyle w:val="Hyperlink"/>
          </w:rPr>
          <w:t>https://guilfordjournals.com/ doi/10.1521/aeap.2013.25.2.112</w:t>
        </w:r>
      </w:hyperlink>
      <w:r>
        <w:t xml:space="preserve">. </w:t>
      </w:r>
    </w:p>
  </w:footnote>
  <w:footnote w:id="47">
    <w:p w14:paraId="73FBB2B4" w14:textId="2C8E74C9" w:rsidR="0039350B" w:rsidRDefault="0039350B" w:rsidP="797AB299">
      <w:pPr>
        <w:pStyle w:val="FootnoteText"/>
      </w:pPr>
      <w:r w:rsidRPr="797AB299">
        <w:rPr>
          <w:rStyle w:val="FootnoteReference"/>
        </w:rPr>
        <w:footnoteRef/>
      </w:r>
      <w:r>
        <w:t xml:space="preserve"> “Prison And Jail Reentry And Health." Health Affairs Health Policy Brief, October 28, 2021.DOI: 10.1377/hpb20210928.343531. </w:t>
      </w:r>
    </w:p>
  </w:footnote>
  <w:footnote w:id="48">
    <w:p w14:paraId="1EEB64B7" w14:textId="2905A73A" w:rsidR="0039350B" w:rsidRDefault="0039350B" w:rsidP="797AB299">
      <w:pPr>
        <w:pStyle w:val="FootnoteText"/>
      </w:pPr>
      <w:r w:rsidRPr="797AB299">
        <w:rPr>
          <w:rStyle w:val="FootnoteReference"/>
        </w:rPr>
        <w:footnoteRef/>
      </w:r>
      <w:r>
        <w:t xml:space="preserve"> Couloute, Lucius. “Nowhere to go: Homelessness among formerly incarcerated people.” Prison Policy Initiative, August 2018. </w:t>
      </w:r>
      <w:hyperlink r:id="rId14">
        <w:r w:rsidRPr="797AB299">
          <w:rPr>
            <w:rStyle w:val="Hyperlink"/>
          </w:rPr>
          <w:t>https://www.prisonpolicy.org/reports/housing.html</w:t>
        </w:r>
      </w:hyperlink>
      <w:r>
        <w:t xml:space="preserve">. </w:t>
      </w:r>
    </w:p>
  </w:footnote>
  <w:footnote w:id="49">
    <w:p w14:paraId="424A4B5D" w14:textId="7FBCAE00" w:rsidR="0039350B" w:rsidRDefault="0039350B" w:rsidP="797AB299">
      <w:pPr>
        <w:pStyle w:val="FootnoteText"/>
      </w:pPr>
      <w:r w:rsidRPr="797AB299">
        <w:rPr>
          <w:rStyle w:val="FootnoteReference"/>
        </w:rPr>
        <w:footnoteRef/>
      </w:r>
      <w:r>
        <w:t xml:space="preserve"> Hopkin G. et al., “Interventions at the Transition from Prison to the Community for Prisoners with Mental Illness: A Systematic Review.” Administration and Policy in Mental Health and Mental Health Services Research 45 (2018): 623-634. </w:t>
      </w:r>
      <w:hyperlink r:id="rId15">
        <w:r w:rsidRPr="797AB299">
          <w:rPr>
            <w:rStyle w:val="Hyperlink"/>
          </w:rPr>
          <w:t>https://doi.org/10.1007/s10488-018-0848-z</w:t>
        </w:r>
      </w:hyperlink>
      <w:r>
        <w:t xml:space="preserve">. </w:t>
      </w:r>
    </w:p>
  </w:footnote>
  <w:footnote w:id="50">
    <w:p w14:paraId="03E1D9F4" w14:textId="3AA4B8E8" w:rsidR="0039350B" w:rsidRDefault="0039350B" w:rsidP="797AB299">
      <w:pPr>
        <w:pStyle w:val="FootnoteText"/>
      </w:pPr>
      <w:r w:rsidRPr="797AB299">
        <w:rPr>
          <w:rStyle w:val="FootnoteReference"/>
        </w:rPr>
        <w:footnoteRef/>
      </w:r>
      <w:r>
        <w:t xml:space="preserve"> Matsumoto, A et al., “Jail-based reentry programming to support continued treatment with medications for opioid use disorder: Qualitative perspectives and experiences among jail staff in Massachusetts.” International Journal of Drug Policy 109 (2022) </w:t>
      </w:r>
      <w:hyperlink r:id="rId16">
        <w:r w:rsidRPr="797AB299">
          <w:rPr>
            <w:rStyle w:val="Hyperlink"/>
          </w:rPr>
          <w:t>https://doi.org/10.1016/j.drugpo.2022.103823</w:t>
        </w:r>
      </w:hyperlink>
      <w:r>
        <w:t xml:space="preserve">. </w:t>
      </w:r>
    </w:p>
  </w:footnote>
  <w:footnote w:id="51">
    <w:p w14:paraId="0A6CE55C" w14:textId="12BF1995" w:rsidR="0039350B" w:rsidRDefault="0039350B" w:rsidP="797AB299">
      <w:pPr>
        <w:pStyle w:val="FootnoteText"/>
      </w:pPr>
      <w:r w:rsidRPr="797AB299">
        <w:rPr>
          <w:rStyle w:val="FootnoteReference"/>
        </w:rPr>
        <w:footnoteRef/>
      </w:r>
      <w:r>
        <w:t xml:space="preserve"> Massachusetts does not currently claim FFP for DYS youth excluded under MIEP.</w:t>
      </w:r>
    </w:p>
  </w:footnote>
  <w:footnote w:id="52">
    <w:p w14:paraId="4E120923" w14:textId="10A2BFCE" w:rsidR="0039350B" w:rsidRDefault="0039350B" w:rsidP="797AB299">
      <w:pPr>
        <w:pStyle w:val="FootnoteText"/>
      </w:pPr>
      <w:r w:rsidRPr="797AB299">
        <w:rPr>
          <w:rStyle w:val="FootnoteReference"/>
        </w:rPr>
        <w:footnoteRef/>
      </w:r>
      <w:r>
        <w:t xml:space="preserve"> The National Institutes of Health, through its HEAL Initiative (Helping End Addiction Long Term), created the Justice Community Opioid Innovation Network. The Massachusetts Justice Community Opioid Innovation Network Hub is led by investigators at Baystate Health and the University of Massachusetts Amherst in collaboration with the Massachusetts Department of Public Health, seven Sheriff’s Offices, and community treatment providers.</w:t>
      </w:r>
    </w:p>
  </w:footnote>
  <w:footnote w:id="53">
    <w:p w14:paraId="03E19244" w14:textId="5A305B94" w:rsidR="0039350B" w:rsidRDefault="0039350B" w:rsidP="797AB299">
      <w:pPr>
        <w:pStyle w:val="FootnoteText"/>
      </w:pPr>
      <w:r w:rsidRPr="797AB299">
        <w:rPr>
          <w:rStyle w:val="FootnoteReference"/>
        </w:rPr>
        <w:footnoteRef/>
      </w:r>
      <w:r>
        <w:t xml:space="preserve"> MassHealth anticipates that these medications will be reimbursed through MassHealth Fee-for-Service.</w:t>
      </w:r>
    </w:p>
  </w:footnote>
  <w:footnote w:id="54">
    <w:p w14:paraId="42F6BB09" w14:textId="0F0F74F2" w:rsidR="0039350B" w:rsidRPr="00C84F3E" w:rsidRDefault="0039350B" w:rsidP="00E31194">
      <w:pPr>
        <w:pStyle w:val="FootnoteText"/>
      </w:pPr>
      <w:r w:rsidRPr="797AB299">
        <w:rPr>
          <w:rStyle w:val="FootnoteReference"/>
        </w:rPr>
        <w:footnoteRef/>
      </w:r>
      <w:r>
        <w:t xml:space="preserve"> </w:t>
      </w:r>
      <w:r>
        <w:rPr>
          <w:lang w:val="en-US"/>
        </w:rPr>
        <w:t>Badaracco, Nico, Marguerite Burns, and Laura Daugue. “</w:t>
      </w:r>
      <w:r w:rsidRPr="00346834">
        <w:rPr>
          <w:lang w:val="en-US"/>
        </w:rPr>
        <w:t>The Effects of Medicaid Coverage on Post-Incarceration Employment and Recidivism.”</w:t>
      </w:r>
      <w:r>
        <w:rPr>
          <w:lang w:val="en-US"/>
        </w:rPr>
        <w:t xml:space="preserve"> Health Services Research, Vol 56, S2 (September 2021). </w:t>
      </w:r>
      <w:r w:rsidRPr="00C84F3E">
        <w:t> </w:t>
      </w:r>
    </w:p>
    <w:p w14:paraId="29AA21A7" w14:textId="321CC1E5" w:rsidR="0039350B" w:rsidRDefault="004F5A65" w:rsidP="00E31194">
      <w:pPr>
        <w:pStyle w:val="FootnoteText"/>
      </w:pPr>
      <w:hyperlink r:id="rId17" w:history="1">
        <w:r w:rsidR="0039350B" w:rsidRPr="00346834">
          <w:rPr>
            <w:rStyle w:val="Hyperlink"/>
          </w:rPr>
          <w:t>https://doi.org/10.1111/1475-6773.13752</w:t>
        </w:r>
      </w:hyperlink>
      <w:r w:rsidR="0039350B" w:rsidRPr="00C84F3E">
        <w:rPr>
          <w:lang w:val="en-US"/>
        </w:rPr>
        <w:t>.</w:t>
      </w:r>
    </w:p>
  </w:footnote>
  <w:footnote w:id="55">
    <w:p w14:paraId="6DD6550B" w14:textId="53ECE2D0" w:rsidR="0039350B" w:rsidRPr="00E40008" w:rsidRDefault="0039350B" w:rsidP="00D736E5">
      <w:pPr>
        <w:pStyle w:val="FootnoteText"/>
        <w:rPr>
          <w:rFonts w:cs="Calibri"/>
        </w:rPr>
      </w:pPr>
      <w:r w:rsidRPr="00E40008">
        <w:rPr>
          <w:rStyle w:val="FootnoteReference"/>
          <w:rFonts w:cs="Calibri"/>
        </w:rPr>
        <w:footnoteRef/>
      </w:r>
      <w:r w:rsidRPr="00E40008">
        <w:rPr>
          <w:rFonts w:cs="Calibri"/>
        </w:rPr>
        <w:t xml:space="preserve"> The budget neutrality cushion as of the quarterly report for the quarter ending </w:t>
      </w:r>
      <w:r w:rsidRPr="00E40008">
        <w:rPr>
          <w:rFonts w:cs="Calibri"/>
          <w:lang w:val="en-US"/>
        </w:rPr>
        <w:t>July</w:t>
      </w:r>
      <w:r w:rsidRPr="00E40008">
        <w:rPr>
          <w:rFonts w:cs="Calibri"/>
        </w:rPr>
        <w:t xml:space="preserve"> 3</w:t>
      </w:r>
      <w:r w:rsidRPr="00E40008">
        <w:rPr>
          <w:rFonts w:cs="Calibri"/>
          <w:lang w:val="en-US"/>
        </w:rPr>
        <w:t>0</w:t>
      </w:r>
      <w:r w:rsidRPr="00E40008">
        <w:rPr>
          <w:rFonts w:cs="Calibri"/>
        </w:rPr>
        <w:t>, 20</w:t>
      </w:r>
      <w:r w:rsidRPr="00E40008">
        <w:rPr>
          <w:rFonts w:cs="Calibri"/>
          <w:lang w:val="en-US"/>
        </w:rPr>
        <w:t>22</w:t>
      </w:r>
      <w:r w:rsidRPr="00E40008">
        <w:rPr>
          <w:rFonts w:cs="Calibri"/>
        </w:rPr>
        <w:t xml:space="preserve"> includes member month and actual expenditure data as reported in the CMS-64 report for the corresponding time period. Safety Net Care Pool spending included in the calculation reflects figures as reported in the budget neutrality agreement approved by CMS on November 4, 2016.</w:t>
      </w:r>
    </w:p>
  </w:footnote>
  <w:footnote w:id="56">
    <w:p w14:paraId="5CDD19D6" w14:textId="77777777" w:rsidR="0039350B" w:rsidRPr="00E40008" w:rsidRDefault="0039350B" w:rsidP="007A7BAA">
      <w:pPr>
        <w:pStyle w:val="FootnoteText"/>
        <w:rPr>
          <w:rFonts w:cs="Calibri"/>
        </w:rPr>
      </w:pPr>
      <w:r w:rsidRPr="00E40008">
        <w:rPr>
          <w:rStyle w:val="FootnoteReference"/>
          <w:rFonts w:cs="Calibri"/>
        </w:rPr>
        <w:footnoteRef/>
      </w:r>
      <w:r w:rsidRPr="00E40008">
        <w:rPr>
          <w:rFonts w:cs="Calibri"/>
        </w:rPr>
        <w:t xml:space="preserve"> Note, CMS introduced a savings phase-out methodology to the Budget Neutrality calculation so that the Commonwealth may only carry forward 25% of selected population based savings each year between SFY18-22.</w:t>
      </w:r>
    </w:p>
    <w:p w14:paraId="2934FCFD" w14:textId="77777777" w:rsidR="0039350B" w:rsidRPr="001D2F4C" w:rsidRDefault="0039350B" w:rsidP="00D736E5">
      <w:pPr>
        <w:pStyle w:val="FootnoteText"/>
        <w:rPr>
          <w:rFonts w:ascii="Arial" w:hAnsi="Arial" w:cs="Ari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39C03" w14:textId="77777777" w:rsidR="0039350B" w:rsidRPr="0035264A" w:rsidRDefault="0039350B" w:rsidP="00307348">
    <w:pPr>
      <w:pStyle w:val="Header"/>
      <w:rPr>
        <w:rFonts w:ascii="Arial" w:hAnsi="Arial" w:cs="Arial"/>
      </w:rPr>
    </w:pPr>
    <w:r>
      <w:rPr>
        <w:rFonts w:ascii="Arial" w:hAnsi="Arial" w:cs="Arial"/>
      </w:rPr>
      <w:br/>
      <w:t xml:space="preserve">                                </w:t>
    </w:r>
    <w:r w:rsidRPr="0035264A">
      <w:rPr>
        <w:rFonts w:ascii="Arial" w:hAnsi="Arial" w:cs="Arial"/>
      </w:rPr>
      <w:t>MassHealth Section 1115 Demonstration Amendment Request</w:t>
    </w:r>
  </w:p>
  <w:p w14:paraId="0CA4F017" w14:textId="77777777" w:rsidR="0039350B" w:rsidRPr="0035264A" w:rsidRDefault="0039350B">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D0DE9"/>
    <w:multiLevelType w:val="hybridMultilevel"/>
    <w:tmpl w:val="04385266"/>
    <w:lvl w:ilvl="0" w:tplc="A9269952">
      <w:start w:val="1"/>
      <w:numFmt w:val="bullet"/>
      <w:lvlText w:val="·"/>
      <w:lvlJc w:val="left"/>
      <w:pPr>
        <w:ind w:left="720" w:hanging="360"/>
      </w:pPr>
      <w:rPr>
        <w:rFonts w:ascii="Symbol" w:hAnsi="Symbol" w:hint="default"/>
        <w:sz w:val="24"/>
        <w:szCs w:val="24"/>
      </w:rPr>
    </w:lvl>
    <w:lvl w:ilvl="1" w:tplc="8C90EE22">
      <w:start w:val="1"/>
      <w:numFmt w:val="bullet"/>
      <w:lvlText w:val="o"/>
      <w:lvlJc w:val="left"/>
      <w:pPr>
        <w:ind w:left="1440" w:hanging="360"/>
      </w:pPr>
      <w:rPr>
        <w:rFonts w:ascii="Courier New" w:hAnsi="Courier New" w:hint="default"/>
      </w:rPr>
    </w:lvl>
    <w:lvl w:ilvl="2" w:tplc="2F3EBF9E">
      <w:start w:val="1"/>
      <w:numFmt w:val="bullet"/>
      <w:lvlText w:val=""/>
      <w:lvlJc w:val="left"/>
      <w:pPr>
        <w:ind w:left="2160" w:hanging="360"/>
      </w:pPr>
      <w:rPr>
        <w:rFonts w:ascii="Wingdings" w:hAnsi="Wingdings" w:hint="default"/>
      </w:rPr>
    </w:lvl>
    <w:lvl w:ilvl="3" w:tplc="C2AE226A">
      <w:start w:val="1"/>
      <w:numFmt w:val="bullet"/>
      <w:lvlText w:val=""/>
      <w:lvlJc w:val="left"/>
      <w:pPr>
        <w:ind w:left="2880" w:hanging="360"/>
      </w:pPr>
      <w:rPr>
        <w:rFonts w:ascii="Symbol" w:hAnsi="Symbol" w:hint="default"/>
      </w:rPr>
    </w:lvl>
    <w:lvl w:ilvl="4" w:tplc="B7E07D10">
      <w:start w:val="1"/>
      <w:numFmt w:val="bullet"/>
      <w:lvlText w:val="o"/>
      <w:lvlJc w:val="left"/>
      <w:pPr>
        <w:ind w:left="3600" w:hanging="360"/>
      </w:pPr>
      <w:rPr>
        <w:rFonts w:ascii="Courier New" w:hAnsi="Courier New" w:hint="default"/>
      </w:rPr>
    </w:lvl>
    <w:lvl w:ilvl="5" w:tplc="2AECFDA4">
      <w:start w:val="1"/>
      <w:numFmt w:val="bullet"/>
      <w:lvlText w:val=""/>
      <w:lvlJc w:val="left"/>
      <w:pPr>
        <w:ind w:left="4320" w:hanging="360"/>
      </w:pPr>
      <w:rPr>
        <w:rFonts w:ascii="Wingdings" w:hAnsi="Wingdings" w:hint="default"/>
      </w:rPr>
    </w:lvl>
    <w:lvl w:ilvl="6" w:tplc="1C2C4A24">
      <w:start w:val="1"/>
      <w:numFmt w:val="bullet"/>
      <w:lvlText w:val=""/>
      <w:lvlJc w:val="left"/>
      <w:pPr>
        <w:ind w:left="5040" w:hanging="360"/>
      </w:pPr>
      <w:rPr>
        <w:rFonts w:ascii="Symbol" w:hAnsi="Symbol" w:hint="default"/>
      </w:rPr>
    </w:lvl>
    <w:lvl w:ilvl="7" w:tplc="CF6E30E6">
      <w:start w:val="1"/>
      <w:numFmt w:val="bullet"/>
      <w:lvlText w:val="o"/>
      <w:lvlJc w:val="left"/>
      <w:pPr>
        <w:ind w:left="5760" w:hanging="360"/>
      </w:pPr>
      <w:rPr>
        <w:rFonts w:ascii="Courier New" w:hAnsi="Courier New" w:hint="default"/>
      </w:rPr>
    </w:lvl>
    <w:lvl w:ilvl="8" w:tplc="576EB2D4">
      <w:start w:val="1"/>
      <w:numFmt w:val="bullet"/>
      <w:lvlText w:val=""/>
      <w:lvlJc w:val="left"/>
      <w:pPr>
        <w:ind w:left="6480" w:hanging="360"/>
      </w:pPr>
      <w:rPr>
        <w:rFonts w:ascii="Wingdings" w:hAnsi="Wingdings" w:hint="default"/>
      </w:rPr>
    </w:lvl>
  </w:abstractNum>
  <w:abstractNum w:abstractNumId="1" w15:restartNumberingAfterBreak="0">
    <w:nsid w:val="01F07D1D"/>
    <w:multiLevelType w:val="hybridMultilevel"/>
    <w:tmpl w:val="DF960C38"/>
    <w:lvl w:ilvl="0" w:tplc="36187F44">
      <w:start w:val="1"/>
      <w:numFmt w:val="decimal"/>
      <w:lvlText w:val="%1."/>
      <w:lvlJc w:val="left"/>
      <w:pPr>
        <w:ind w:left="720" w:hanging="360"/>
      </w:pPr>
      <w:rPr>
        <w:rFonts w:ascii="Cambria" w:hAnsi="Cambria" w:hint="default"/>
        <w:b/>
        <w:bCs/>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83CA8"/>
    <w:multiLevelType w:val="hybridMultilevel"/>
    <w:tmpl w:val="FFFFFFFF"/>
    <w:lvl w:ilvl="0" w:tplc="3A624AE4">
      <w:start w:val="1"/>
      <w:numFmt w:val="upperLetter"/>
      <w:lvlText w:val="%1."/>
      <w:lvlJc w:val="left"/>
      <w:pPr>
        <w:ind w:left="720" w:hanging="360"/>
      </w:pPr>
    </w:lvl>
    <w:lvl w:ilvl="1" w:tplc="8D8CD636">
      <w:start w:val="1"/>
      <w:numFmt w:val="lowerLetter"/>
      <w:lvlText w:val="%2."/>
      <w:lvlJc w:val="left"/>
      <w:pPr>
        <w:ind w:left="1440" w:hanging="360"/>
      </w:pPr>
    </w:lvl>
    <w:lvl w:ilvl="2" w:tplc="67800B98">
      <w:start w:val="1"/>
      <w:numFmt w:val="lowerRoman"/>
      <w:lvlText w:val="%3."/>
      <w:lvlJc w:val="right"/>
      <w:pPr>
        <w:ind w:left="2160" w:hanging="180"/>
      </w:pPr>
    </w:lvl>
    <w:lvl w:ilvl="3" w:tplc="4A9CD392">
      <w:start w:val="1"/>
      <w:numFmt w:val="decimal"/>
      <w:lvlText w:val="%4."/>
      <w:lvlJc w:val="left"/>
      <w:pPr>
        <w:ind w:left="2880" w:hanging="360"/>
      </w:pPr>
    </w:lvl>
    <w:lvl w:ilvl="4" w:tplc="1DBE8098">
      <w:start w:val="1"/>
      <w:numFmt w:val="lowerLetter"/>
      <w:lvlText w:val="%5."/>
      <w:lvlJc w:val="left"/>
      <w:pPr>
        <w:ind w:left="3600" w:hanging="360"/>
      </w:pPr>
    </w:lvl>
    <w:lvl w:ilvl="5" w:tplc="AB928212">
      <w:start w:val="1"/>
      <w:numFmt w:val="lowerRoman"/>
      <w:lvlText w:val="%6."/>
      <w:lvlJc w:val="right"/>
      <w:pPr>
        <w:ind w:left="4320" w:hanging="180"/>
      </w:pPr>
    </w:lvl>
    <w:lvl w:ilvl="6" w:tplc="8D14A96E">
      <w:start w:val="1"/>
      <w:numFmt w:val="decimal"/>
      <w:lvlText w:val="%7."/>
      <w:lvlJc w:val="left"/>
      <w:pPr>
        <w:ind w:left="5040" w:hanging="360"/>
      </w:pPr>
    </w:lvl>
    <w:lvl w:ilvl="7" w:tplc="863888B6">
      <w:start w:val="1"/>
      <w:numFmt w:val="lowerLetter"/>
      <w:lvlText w:val="%8."/>
      <w:lvlJc w:val="left"/>
      <w:pPr>
        <w:ind w:left="5760" w:hanging="360"/>
      </w:pPr>
    </w:lvl>
    <w:lvl w:ilvl="8" w:tplc="10C6DDFE">
      <w:start w:val="1"/>
      <w:numFmt w:val="lowerRoman"/>
      <w:lvlText w:val="%9."/>
      <w:lvlJc w:val="right"/>
      <w:pPr>
        <w:ind w:left="6480" w:hanging="180"/>
      </w:pPr>
    </w:lvl>
  </w:abstractNum>
  <w:abstractNum w:abstractNumId="3" w15:restartNumberingAfterBreak="0">
    <w:nsid w:val="0E5329A0"/>
    <w:multiLevelType w:val="hybridMultilevel"/>
    <w:tmpl w:val="0E680C74"/>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850B8B"/>
    <w:multiLevelType w:val="hybridMultilevel"/>
    <w:tmpl w:val="FFFFFFFF"/>
    <w:lvl w:ilvl="0" w:tplc="3F4233A0">
      <w:start w:val="1"/>
      <w:numFmt w:val="decimal"/>
      <w:lvlText w:val="%1."/>
      <w:lvlJc w:val="left"/>
      <w:pPr>
        <w:ind w:left="720" w:hanging="360"/>
      </w:pPr>
    </w:lvl>
    <w:lvl w:ilvl="1" w:tplc="ECC0486A">
      <w:start w:val="1"/>
      <w:numFmt w:val="lowerLetter"/>
      <w:lvlText w:val="%2."/>
      <w:lvlJc w:val="left"/>
      <w:pPr>
        <w:ind w:left="1440" w:hanging="360"/>
      </w:pPr>
    </w:lvl>
    <w:lvl w:ilvl="2" w:tplc="9274F516">
      <w:start w:val="1"/>
      <w:numFmt w:val="lowerRoman"/>
      <w:lvlText w:val="%3."/>
      <w:lvlJc w:val="right"/>
      <w:pPr>
        <w:ind w:left="2160" w:hanging="180"/>
      </w:pPr>
    </w:lvl>
    <w:lvl w:ilvl="3" w:tplc="E0DAC1BE">
      <w:start w:val="1"/>
      <w:numFmt w:val="decimal"/>
      <w:lvlText w:val="%4."/>
      <w:lvlJc w:val="left"/>
      <w:pPr>
        <w:ind w:left="2880" w:hanging="360"/>
      </w:pPr>
    </w:lvl>
    <w:lvl w:ilvl="4" w:tplc="09CC2AE2">
      <w:start w:val="1"/>
      <w:numFmt w:val="lowerLetter"/>
      <w:lvlText w:val="%5."/>
      <w:lvlJc w:val="left"/>
      <w:pPr>
        <w:ind w:left="3600" w:hanging="360"/>
      </w:pPr>
    </w:lvl>
    <w:lvl w:ilvl="5" w:tplc="8B0025DE">
      <w:start w:val="1"/>
      <w:numFmt w:val="lowerRoman"/>
      <w:lvlText w:val="%6."/>
      <w:lvlJc w:val="right"/>
      <w:pPr>
        <w:ind w:left="4320" w:hanging="180"/>
      </w:pPr>
    </w:lvl>
    <w:lvl w:ilvl="6" w:tplc="02C0C580">
      <w:start w:val="1"/>
      <w:numFmt w:val="decimal"/>
      <w:lvlText w:val="%7."/>
      <w:lvlJc w:val="left"/>
      <w:pPr>
        <w:ind w:left="5040" w:hanging="360"/>
      </w:pPr>
    </w:lvl>
    <w:lvl w:ilvl="7" w:tplc="502AF3B2">
      <w:start w:val="1"/>
      <w:numFmt w:val="lowerLetter"/>
      <w:lvlText w:val="%8."/>
      <w:lvlJc w:val="left"/>
      <w:pPr>
        <w:ind w:left="5760" w:hanging="360"/>
      </w:pPr>
    </w:lvl>
    <w:lvl w:ilvl="8" w:tplc="ACC6AF8E">
      <w:start w:val="1"/>
      <w:numFmt w:val="lowerRoman"/>
      <w:lvlText w:val="%9."/>
      <w:lvlJc w:val="right"/>
      <w:pPr>
        <w:ind w:left="6480" w:hanging="180"/>
      </w:pPr>
    </w:lvl>
  </w:abstractNum>
  <w:abstractNum w:abstractNumId="5" w15:restartNumberingAfterBreak="0">
    <w:nsid w:val="128E0656"/>
    <w:multiLevelType w:val="hybridMultilevel"/>
    <w:tmpl w:val="FFFFFFFF"/>
    <w:lvl w:ilvl="0" w:tplc="691A6358">
      <w:start w:val="1"/>
      <w:numFmt w:val="lowerRoman"/>
      <w:lvlText w:val="%1."/>
      <w:lvlJc w:val="right"/>
      <w:pPr>
        <w:ind w:left="720" w:hanging="360"/>
      </w:pPr>
    </w:lvl>
    <w:lvl w:ilvl="1" w:tplc="89D07528">
      <w:start w:val="1"/>
      <w:numFmt w:val="lowerLetter"/>
      <w:lvlText w:val="%2."/>
      <w:lvlJc w:val="left"/>
      <w:pPr>
        <w:ind w:left="1440" w:hanging="360"/>
      </w:pPr>
    </w:lvl>
    <w:lvl w:ilvl="2" w:tplc="EB188112">
      <w:start w:val="1"/>
      <w:numFmt w:val="lowerRoman"/>
      <w:lvlText w:val="%3."/>
      <w:lvlJc w:val="right"/>
      <w:pPr>
        <w:ind w:left="2160" w:hanging="180"/>
      </w:pPr>
    </w:lvl>
    <w:lvl w:ilvl="3" w:tplc="1C428F9C">
      <w:start w:val="1"/>
      <w:numFmt w:val="decimal"/>
      <w:lvlText w:val="%4."/>
      <w:lvlJc w:val="left"/>
      <w:pPr>
        <w:ind w:left="2880" w:hanging="360"/>
      </w:pPr>
    </w:lvl>
    <w:lvl w:ilvl="4" w:tplc="CADE5F98">
      <w:start w:val="1"/>
      <w:numFmt w:val="lowerLetter"/>
      <w:lvlText w:val="%5."/>
      <w:lvlJc w:val="left"/>
      <w:pPr>
        <w:ind w:left="3600" w:hanging="360"/>
      </w:pPr>
    </w:lvl>
    <w:lvl w:ilvl="5" w:tplc="A1084862">
      <w:start w:val="1"/>
      <w:numFmt w:val="lowerRoman"/>
      <w:lvlText w:val="%6."/>
      <w:lvlJc w:val="right"/>
      <w:pPr>
        <w:ind w:left="4320" w:hanging="180"/>
      </w:pPr>
    </w:lvl>
    <w:lvl w:ilvl="6" w:tplc="667E7328">
      <w:start w:val="1"/>
      <w:numFmt w:val="decimal"/>
      <w:lvlText w:val="%7."/>
      <w:lvlJc w:val="left"/>
      <w:pPr>
        <w:ind w:left="5040" w:hanging="360"/>
      </w:pPr>
    </w:lvl>
    <w:lvl w:ilvl="7" w:tplc="56BCE4E2">
      <w:start w:val="1"/>
      <w:numFmt w:val="lowerLetter"/>
      <w:lvlText w:val="%8."/>
      <w:lvlJc w:val="left"/>
      <w:pPr>
        <w:ind w:left="5760" w:hanging="360"/>
      </w:pPr>
    </w:lvl>
    <w:lvl w:ilvl="8" w:tplc="47644BCC">
      <w:start w:val="1"/>
      <w:numFmt w:val="lowerRoman"/>
      <w:lvlText w:val="%9."/>
      <w:lvlJc w:val="right"/>
      <w:pPr>
        <w:ind w:left="6480" w:hanging="180"/>
      </w:pPr>
    </w:lvl>
  </w:abstractNum>
  <w:abstractNum w:abstractNumId="6" w15:restartNumberingAfterBreak="0">
    <w:nsid w:val="13863E4F"/>
    <w:multiLevelType w:val="hybridMultilevel"/>
    <w:tmpl w:val="FFFFFFFF"/>
    <w:lvl w:ilvl="0" w:tplc="24AEAEA4">
      <w:start w:val="1"/>
      <w:numFmt w:val="decimal"/>
      <w:lvlText w:val="%1."/>
      <w:lvlJc w:val="left"/>
      <w:pPr>
        <w:ind w:left="720" w:hanging="360"/>
      </w:pPr>
    </w:lvl>
    <w:lvl w:ilvl="1" w:tplc="5CD48FDC">
      <w:start w:val="1"/>
      <w:numFmt w:val="lowerLetter"/>
      <w:lvlText w:val="%2."/>
      <w:lvlJc w:val="left"/>
      <w:pPr>
        <w:ind w:left="1440" w:hanging="360"/>
      </w:pPr>
    </w:lvl>
    <w:lvl w:ilvl="2" w:tplc="8CBCB168">
      <w:start w:val="1"/>
      <w:numFmt w:val="lowerRoman"/>
      <w:lvlText w:val="%3."/>
      <w:lvlJc w:val="right"/>
      <w:pPr>
        <w:ind w:left="2160" w:hanging="180"/>
      </w:pPr>
    </w:lvl>
    <w:lvl w:ilvl="3" w:tplc="771AB5C4">
      <w:start w:val="1"/>
      <w:numFmt w:val="decimal"/>
      <w:lvlText w:val="%4."/>
      <w:lvlJc w:val="left"/>
      <w:pPr>
        <w:ind w:left="2880" w:hanging="360"/>
      </w:pPr>
    </w:lvl>
    <w:lvl w:ilvl="4" w:tplc="B3B0E664">
      <w:start w:val="1"/>
      <w:numFmt w:val="lowerLetter"/>
      <w:lvlText w:val="%5."/>
      <w:lvlJc w:val="left"/>
      <w:pPr>
        <w:ind w:left="3600" w:hanging="360"/>
      </w:pPr>
    </w:lvl>
    <w:lvl w:ilvl="5" w:tplc="17F0CD46">
      <w:start w:val="1"/>
      <w:numFmt w:val="lowerRoman"/>
      <w:lvlText w:val="%6."/>
      <w:lvlJc w:val="right"/>
      <w:pPr>
        <w:ind w:left="4320" w:hanging="180"/>
      </w:pPr>
    </w:lvl>
    <w:lvl w:ilvl="6" w:tplc="74788BD8">
      <w:start w:val="1"/>
      <w:numFmt w:val="decimal"/>
      <w:lvlText w:val="%7."/>
      <w:lvlJc w:val="left"/>
      <w:pPr>
        <w:ind w:left="5040" w:hanging="360"/>
      </w:pPr>
    </w:lvl>
    <w:lvl w:ilvl="7" w:tplc="77AC5CFA">
      <w:start w:val="1"/>
      <w:numFmt w:val="lowerLetter"/>
      <w:lvlText w:val="%8."/>
      <w:lvlJc w:val="left"/>
      <w:pPr>
        <w:ind w:left="5760" w:hanging="360"/>
      </w:pPr>
    </w:lvl>
    <w:lvl w:ilvl="8" w:tplc="766A282C">
      <w:start w:val="1"/>
      <w:numFmt w:val="lowerRoman"/>
      <w:lvlText w:val="%9."/>
      <w:lvlJc w:val="right"/>
      <w:pPr>
        <w:ind w:left="6480" w:hanging="180"/>
      </w:pPr>
    </w:lvl>
  </w:abstractNum>
  <w:abstractNum w:abstractNumId="7" w15:restartNumberingAfterBreak="0">
    <w:nsid w:val="16FA4761"/>
    <w:multiLevelType w:val="hybridMultilevel"/>
    <w:tmpl w:val="FFFFFFFF"/>
    <w:lvl w:ilvl="0" w:tplc="F3A49D6A">
      <w:start w:val="1"/>
      <w:numFmt w:val="bullet"/>
      <w:lvlText w:val="·"/>
      <w:lvlJc w:val="left"/>
      <w:pPr>
        <w:ind w:left="720" w:hanging="360"/>
      </w:pPr>
      <w:rPr>
        <w:rFonts w:ascii="Symbol" w:hAnsi="Symbol" w:hint="default"/>
      </w:rPr>
    </w:lvl>
    <w:lvl w:ilvl="1" w:tplc="97E23BC6">
      <w:start w:val="1"/>
      <w:numFmt w:val="bullet"/>
      <w:lvlText w:val="o"/>
      <w:lvlJc w:val="left"/>
      <w:pPr>
        <w:ind w:left="1440" w:hanging="360"/>
      </w:pPr>
      <w:rPr>
        <w:rFonts w:ascii="Courier New" w:hAnsi="Courier New" w:hint="default"/>
      </w:rPr>
    </w:lvl>
    <w:lvl w:ilvl="2" w:tplc="A15E122C">
      <w:start w:val="1"/>
      <w:numFmt w:val="bullet"/>
      <w:lvlText w:val=""/>
      <w:lvlJc w:val="left"/>
      <w:pPr>
        <w:ind w:left="2160" w:hanging="360"/>
      </w:pPr>
      <w:rPr>
        <w:rFonts w:ascii="Wingdings" w:hAnsi="Wingdings" w:hint="default"/>
      </w:rPr>
    </w:lvl>
    <w:lvl w:ilvl="3" w:tplc="70109940">
      <w:start w:val="1"/>
      <w:numFmt w:val="bullet"/>
      <w:lvlText w:val=""/>
      <w:lvlJc w:val="left"/>
      <w:pPr>
        <w:ind w:left="2880" w:hanging="360"/>
      </w:pPr>
      <w:rPr>
        <w:rFonts w:ascii="Symbol" w:hAnsi="Symbol" w:hint="default"/>
      </w:rPr>
    </w:lvl>
    <w:lvl w:ilvl="4" w:tplc="C594383A">
      <w:start w:val="1"/>
      <w:numFmt w:val="bullet"/>
      <w:lvlText w:val="o"/>
      <w:lvlJc w:val="left"/>
      <w:pPr>
        <w:ind w:left="3600" w:hanging="360"/>
      </w:pPr>
      <w:rPr>
        <w:rFonts w:ascii="Courier New" w:hAnsi="Courier New" w:hint="default"/>
      </w:rPr>
    </w:lvl>
    <w:lvl w:ilvl="5" w:tplc="64129308">
      <w:start w:val="1"/>
      <w:numFmt w:val="bullet"/>
      <w:lvlText w:val=""/>
      <w:lvlJc w:val="left"/>
      <w:pPr>
        <w:ind w:left="4320" w:hanging="360"/>
      </w:pPr>
      <w:rPr>
        <w:rFonts w:ascii="Wingdings" w:hAnsi="Wingdings" w:hint="default"/>
      </w:rPr>
    </w:lvl>
    <w:lvl w:ilvl="6" w:tplc="0CE2AE82">
      <w:start w:val="1"/>
      <w:numFmt w:val="bullet"/>
      <w:lvlText w:val=""/>
      <w:lvlJc w:val="left"/>
      <w:pPr>
        <w:ind w:left="5040" w:hanging="360"/>
      </w:pPr>
      <w:rPr>
        <w:rFonts w:ascii="Symbol" w:hAnsi="Symbol" w:hint="default"/>
      </w:rPr>
    </w:lvl>
    <w:lvl w:ilvl="7" w:tplc="347CD0DC">
      <w:start w:val="1"/>
      <w:numFmt w:val="bullet"/>
      <w:lvlText w:val="o"/>
      <w:lvlJc w:val="left"/>
      <w:pPr>
        <w:ind w:left="5760" w:hanging="360"/>
      </w:pPr>
      <w:rPr>
        <w:rFonts w:ascii="Courier New" w:hAnsi="Courier New" w:hint="default"/>
      </w:rPr>
    </w:lvl>
    <w:lvl w:ilvl="8" w:tplc="2B524DA2">
      <w:start w:val="1"/>
      <w:numFmt w:val="bullet"/>
      <w:lvlText w:val=""/>
      <w:lvlJc w:val="left"/>
      <w:pPr>
        <w:ind w:left="6480" w:hanging="360"/>
      </w:pPr>
      <w:rPr>
        <w:rFonts w:ascii="Wingdings" w:hAnsi="Wingdings" w:hint="default"/>
      </w:rPr>
    </w:lvl>
  </w:abstractNum>
  <w:abstractNum w:abstractNumId="8" w15:restartNumberingAfterBreak="0">
    <w:nsid w:val="171454D9"/>
    <w:multiLevelType w:val="hybridMultilevel"/>
    <w:tmpl w:val="FFFFFFFF"/>
    <w:lvl w:ilvl="0" w:tplc="78D852F4">
      <w:start w:val="1"/>
      <w:numFmt w:val="bullet"/>
      <w:lvlText w:val="·"/>
      <w:lvlJc w:val="left"/>
      <w:pPr>
        <w:ind w:left="720" w:hanging="360"/>
      </w:pPr>
      <w:rPr>
        <w:rFonts w:ascii="Symbol" w:hAnsi="Symbol" w:hint="default"/>
      </w:rPr>
    </w:lvl>
    <w:lvl w:ilvl="1" w:tplc="D1A8C9EA">
      <w:start w:val="1"/>
      <w:numFmt w:val="bullet"/>
      <w:lvlText w:val="o"/>
      <w:lvlJc w:val="left"/>
      <w:pPr>
        <w:ind w:left="1440" w:hanging="360"/>
      </w:pPr>
      <w:rPr>
        <w:rFonts w:ascii="Courier New" w:hAnsi="Courier New" w:hint="default"/>
      </w:rPr>
    </w:lvl>
    <w:lvl w:ilvl="2" w:tplc="BB960290">
      <w:start w:val="1"/>
      <w:numFmt w:val="bullet"/>
      <w:lvlText w:val=""/>
      <w:lvlJc w:val="left"/>
      <w:pPr>
        <w:ind w:left="2160" w:hanging="360"/>
      </w:pPr>
      <w:rPr>
        <w:rFonts w:ascii="Wingdings" w:hAnsi="Wingdings" w:hint="default"/>
      </w:rPr>
    </w:lvl>
    <w:lvl w:ilvl="3" w:tplc="C094784E">
      <w:start w:val="1"/>
      <w:numFmt w:val="bullet"/>
      <w:lvlText w:val=""/>
      <w:lvlJc w:val="left"/>
      <w:pPr>
        <w:ind w:left="2880" w:hanging="360"/>
      </w:pPr>
      <w:rPr>
        <w:rFonts w:ascii="Symbol" w:hAnsi="Symbol" w:hint="default"/>
      </w:rPr>
    </w:lvl>
    <w:lvl w:ilvl="4" w:tplc="DA5EF3CA">
      <w:start w:val="1"/>
      <w:numFmt w:val="bullet"/>
      <w:lvlText w:val="o"/>
      <w:lvlJc w:val="left"/>
      <w:pPr>
        <w:ind w:left="3600" w:hanging="360"/>
      </w:pPr>
      <w:rPr>
        <w:rFonts w:ascii="Courier New" w:hAnsi="Courier New" w:hint="default"/>
      </w:rPr>
    </w:lvl>
    <w:lvl w:ilvl="5" w:tplc="1D269EE2">
      <w:start w:val="1"/>
      <w:numFmt w:val="bullet"/>
      <w:lvlText w:val=""/>
      <w:lvlJc w:val="left"/>
      <w:pPr>
        <w:ind w:left="4320" w:hanging="360"/>
      </w:pPr>
      <w:rPr>
        <w:rFonts w:ascii="Wingdings" w:hAnsi="Wingdings" w:hint="default"/>
      </w:rPr>
    </w:lvl>
    <w:lvl w:ilvl="6" w:tplc="BF7CA6BA">
      <w:start w:val="1"/>
      <w:numFmt w:val="bullet"/>
      <w:lvlText w:val=""/>
      <w:lvlJc w:val="left"/>
      <w:pPr>
        <w:ind w:left="5040" w:hanging="360"/>
      </w:pPr>
      <w:rPr>
        <w:rFonts w:ascii="Symbol" w:hAnsi="Symbol" w:hint="default"/>
      </w:rPr>
    </w:lvl>
    <w:lvl w:ilvl="7" w:tplc="CEFC178A">
      <w:start w:val="1"/>
      <w:numFmt w:val="bullet"/>
      <w:lvlText w:val="o"/>
      <w:lvlJc w:val="left"/>
      <w:pPr>
        <w:ind w:left="5760" w:hanging="360"/>
      </w:pPr>
      <w:rPr>
        <w:rFonts w:ascii="Courier New" w:hAnsi="Courier New" w:hint="default"/>
      </w:rPr>
    </w:lvl>
    <w:lvl w:ilvl="8" w:tplc="46D482AA">
      <w:start w:val="1"/>
      <w:numFmt w:val="bullet"/>
      <w:lvlText w:val=""/>
      <w:lvlJc w:val="left"/>
      <w:pPr>
        <w:ind w:left="6480" w:hanging="360"/>
      </w:pPr>
      <w:rPr>
        <w:rFonts w:ascii="Wingdings" w:hAnsi="Wingdings" w:hint="default"/>
      </w:rPr>
    </w:lvl>
  </w:abstractNum>
  <w:abstractNum w:abstractNumId="9" w15:restartNumberingAfterBreak="0">
    <w:nsid w:val="1B096CFF"/>
    <w:multiLevelType w:val="hybridMultilevel"/>
    <w:tmpl w:val="735637C0"/>
    <w:lvl w:ilvl="0" w:tplc="525CEF6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86F16"/>
    <w:multiLevelType w:val="hybridMultilevel"/>
    <w:tmpl w:val="E07C7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922214"/>
    <w:multiLevelType w:val="hybridMultilevel"/>
    <w:tmpl w:val="E2CEB9CE"/>
    <w:lvl w:ilvl="0" w:tplc="0AB2A3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608BA7"/>
    <w:multiLevelType w:val="hybridMultilevel"/>
    <w:tmpl w:val="FFFFFFFF"/>
    <w:lvl w:ilvl="0" w:tplc="8D84AACC">
      <w:start w:val="1"/>
      <w:numFmt w:val="bullet"/>
      <w:lvlText w:val="·"/>
      <w:lvlJc w:val="left"/>
      <w:pPr>
        <w:ind w:left="720" w:hanging="360"/>
      </w:pPr>
      <w:rPr>
        <w:rFonts w:ascii="Symbol" w:hAnsi="Symbol" w:hint="default"/>
      </w:rPr>
    </w:lvl>
    <w:lvl w:ilvl="1" w:tplc="F88A8CDC">
      <w:start w:val="1"/>
      <w:numFmt w:val="bullet"/>
      <w:lvlText w:val="o"/>
      <w:lvlJc w:val="left"/>
      <w:pPr>
        <w:ind w:left="1440" w:hanging="360"/>
      </w:pPr>
      <w:rPr>
        <w:rFonts w:ascii="Courier New" w:hAnsi="Courier New" w:hint="default"/>
      </w:rPr>
    </w:lvl>
    <w:lvl w:ilvl="2" w:tplc="71DC76A6">
      <w:start w:val="1"/>
      <w:numFmt w:val="bullet"/>
      <w:lvlText w:val=""/>
      <w:lvlJc w:val="left"/>
      <w:pPr>
        <w:ind w:left="2160" w:hanging="360"/>
      </w:pPr>
      <w:rPr>
        <w:rFonts w:ascii="Wingdings" w:hAnsi="Wingdings" w:hint="default"/>
      </w:rPr>
    </w:lvl>
    <w:lvl w:ilvl="3" w:tplc="46521BD6">
      <w:start w:val="1"/>
      <w:numFmt w:val="bullet"/>
      <w:lvlText w:val=""/>
      <w:lvlJc w:val="left"/>
      <w:pPr>
        <w:ind w:left="2880" w:hanging="360"/>
      </w:pPr>
      <w:rPr>
        <w:rFonts w:ascii="Symbol" w:hAnsi="Symbol" w:hint="default"/>
      </w:rPr>
    </w:lvl>
    <w:lvl w:ilvl="4" w:tplc="2B6E99A6">
      <w:start w:val="1"/>
      <w:numFmt w:val="bullet"/>
      <w:lvlText w:val="o"/>
      <w:lvlJc w:val="left"/>
      <w:pPr>
        <w:ind w:left="3600" w:hanging="360"/>
      </w:pPr>
      <w:rPr>
        <w:rFonts w:ascii="Courier New" w:hAnsi="Courier New" w:hint="default"/>
      </w:rPr>
    </w:lvl>
    <w:lvl w:ilvl="5" w:tplc="1D1E8770">
      <w:start w:val="1"/>
      <w:numFmt w:val="bullet"/>
      <w:lvlText w:val=""/>
      <w:lvlJc w:val="left"/>
      <w:pPr>
        <w:ind w:left="4320" w:hanging="360"/>
      </w:pPr>
      <w:rPr>
        <w:rFonts w:ascii="Wingdings" w:hAnsi="Wingdings" w:hint="default"/>
      </w:rPr>
    </w:lvl>
    <w:lvl w:ilvl="6" w:tplc="7146FE32">
      <w:start w:val="1"/>
      <w:numFmt w:val="bullet"/>
      <w:lvlText w:val=""/>
      <w:lvlJc w:val="left"/>
      <w:pPr>
        <w:ind w:left="5040" w:hanging="360"/>
      </w:pPr>
      <w:rPr>
        <w:rFonts w:ascii="Symbol" w:hAnsi="Symbol" w:hint="default"/>
      </w:rPr>
    </w:lvl>
    <w:lvl w:ilvl="7" w:tplc="7C0A1152">
      <w:start w:val="1"/>
      <w:numFmt w:val="bullet"/>
      <w:lvlText w:val="o"/>
      <w:lvlJc w:val="left"/>
      <w:pPr>
        <w:ind w:left="5760" w:hanging="360"/>
      </w:pPr>
      <w:rPr>
        <w:rFonts w:ascii="Courier New" w:hAnsi="Courier New" w:hint="default"/>
      </w:rPr>
    </w:lvl>
    <w:lvl w:ilvl="8" w:tplc="FE8E284C">
      <w:start w:val="1"/>
      <w:numFmt w:val="bullet"/>
      <w:lvlText w:val=""/>
      <w:lvlJc w:val="left"/>
      <w:pPr>
        <w:ind w:left="6480" w:hanging="360"/>
      </w:pPr>
      <w:rPr>
        <w:rFonts w:ascii="Wingdings" w:hAnsi="Wingdings" w:hint="default"/>
      </w:rPr>
    </w:lvl>
  </w:abstractNum>
  <w:abstractNum w:abstractNumId="13" w15:restartNumberingAfterBreak="0">
    <w:nsid w:val="26CD4DF2"/>
    <w:multiLevelType w:val="hybridMultilevel"/>
    <w:tmpl w:val="E430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E9643"/>
    <w:multiLevelType w:val="hybridMultilevel"/>
    <w:tmpl w:val="FFFFFFFF"/>
    <w:lvl w:ilvl="0" w:tplc="708048C4">
      <w:start w:val="1"/>
      <w:numFmt w:val="lowerRoman"/>
      <w:lvlText w:val="%1."/>
      <w:lvlJc w:val="right"/>
      <w:pPr>
        <w:ind w:left="720" w:hanging="360"/>
      </w:pPr>
    </w:lvl>
    <w:lvl w:ilvl="1" w:tplc="105A97CE">
      <w:start w:val="1"/>
      <w:numFmt w:val="lowerLetter"/>
      <w:lvlText w:val="%2."/>
      <w:lvlJc w:val="left"/>
      <w:pPr>
        <w:ind w:left="1440" w:hanging="360"/>
      </w:pPr>
    </w:lvl>
    <w:lvl w:ilvl="2" w:tplc="5E0676D4">
      <w:start w:val="1"/>
      <w:numFmt w:val="lowerRoman"/>
      <w:lvlText w:val="%3."/>
      <w:lvlJc w:val="right"/>
      <w:pPr>
        <w:ind w:left="2160" w:hanging="180"/>
      </w:pPr>
    </w:lvl>
    <w:lvl w:ilvl="3" w:tplc="16EE1290">
      <w:start w:val="1"/>
      <w:numFmt w:val="decimal"/>
      <w:lvlText w:val="%4."/>
      <w:lvlJc w:val="left"/>
      <w:pPr>
        <w:ind w:left="2880" w:hanging="360"/>
      </w:pPr>
    </w:lvl>
    <w:lvl w:ilvl="4" w:tplc="7A3E0F00">
      <w:start w:val="1"/>
      <w:numFmt w:val="lowerLetter"/>
      <w:lvlText w:val="%5."/>
      <w:lvlJc w:val="left"/>
      <w:pPr>
        <w:ind w:left="3600" w:hanging="360"/>
      </w:pPr>
    </w:lvl>
    <w:lvl w:ilvl="5" w:tplc="EB18AB5C">
      <w:start w:val="1"/>
      <w:numFmt w:val="lowerRoman"/>
      <w:lvlText w:val="%6."/>
      <w:lvlJc w:val="right"/>
      <w:pPr>
        <w:ind w:left="4320" w:hanging="180"/>
      </w:pPr>
    </w:lvl>
    <w:lvl w:ilvl="6" w:tplc="65F849C0">
      <w:start w:val="1"/>
      <w:numFmt w:val="decimal"/>
      <w:lvlText w:val="%7."/>
      <w:lvlJc w:val="left"/>
      <w:pPr>
        <w:ind w:left="5040" w:hanging="360"/>
      </w:pPr>
    </w:lvl>
    <w:lvl w:ilvl="7" w:tplc="9CBA2B96">
      <w:start w:val="1"/>
      <w:numFmt w:val="lowerLetter"/>
      <w:lvlText w:val="%8."/>
      <w:lvlJc w:val="left"/>
      <w:pPr>
        <w:ind w:left="5760" w:hanging="360"/>
      </w:pPr>
    </w:lvl>
    <w:lvl w:ilvl="8" w:tplc="9304A226">
      <w:start w:val="1"/>
      <w:numFmt w:val="lowerRoman"/>
      <w:lvlText w:val="%9."/>
      <w:lvlJc w:val="right"/>
      <w:pPr>
        <w:ind w:left="6480" w:hanging="180"/>
      </w:pPr>
    </w:lvl>
  </w:abstractNum>
  <w:abstractNum w:abstractNumId="15" w15:restartNumberingAfterBreak="0">
    <w:nsid w:val="2C97CDCD"/>
    <w:multiLevelType w:val="hybridMultilevel"/>
    <w:tmpl w:val="FFFFFFFF"/>
    <w:lvl w:ilvl="0" w:tplc="9AE820C2">
      <w:start w:val="1"/>
      <w:numFmt w:val="bullet"/>
      <w:lvlText w:val=""/>
      <w:lvlJc w:val="left"/>
      <w:pPr>
        <w:ind w:left="720" w:hanging="360"/>
      </w:pPr>
      <w:rPr>
        <w:rFonts w:ascii="Symbol" w:hAnsi="Symbol" w:hint="default"/>
      </w:rPr>
    </w:lvl>
    <w:lvl w:ilvl="1" w:tplc="16065530">
      <w:start w:val="1"/>
      <w:numFmt w:val="bullet"/>
      <w:lvlText w:val="o"/>
      <w:lvlJc w:val="left"/>
      <w:pPr>
        <w:ind w:left="1440" w:hanging="360"/>
      </w:pPr>
      <w:rPr>
        <w:rFonts w:ascii="Courier New" w:hAnsi="Courier New" w:hint="default"/>
      </w:rPr>
    </w:lvl>
    <w:lvl w:ilvl="2" w:tplc="98EE55EA">
      <w:start w:val="1"/>
      <w:numFmt w:val="bullet"/>
      <w:lvlText w:val=""/>
      <w:lvlJc w:val="left"/>
      <w:pPr>
        <w:ind w:left="2160" w:hanging="360"/>
      </w:pPr>
      <w:rPr>
        <w:rFonts w:ascii="Wingdings" w:hAnsi="Wingdings" w:hint="default"/>
      </w:rPr>
    </w:lvl>
    <w:lvl w:ilvl="3" w:tplc="442EF468">
      <w:start w:val="1"/>
      <w:numFmt w:val="bullet"/>
      <w:lvlText w:val=""/>
      <w:lvlJc w:val="left"/>
      <w:pPr>
        <w:ind w:left="2880" w:hanging="360"/>
      </w:pPr>
      <w:rPr>
        <w:rFonts w:ascii="Symbol" w:hAnsi="Symbol" w:hint="default"/>
      </w:rPr>
    </w:lvl>
    <w:lvl w:ilvl="4" w:tplc="EDC2EB06">
      <w:start w:val="1"/>
      <w:numFmt w:val="bullet"/>
      <w:lvlText w:val="o"/>
      <w:lvlJc w:val="left"/>
      <w:pPr>
        <w:ind w:left="3600" w:hanging="360"/>
      </w:pPr>
      <w:rPr>
        <w:rFonts w:ascii="Courier New" w:hAnsi="Courier New" w:hint="default"/>
      </w:rPr>
    </w:lvl>
    <w:lvl w:ilvl="5" w:tplc="E7706F9C">
      <w:start w:val="1"/>
      <w:numFmt w:val="bullet"/>
      <w:lvlText w:val=""/>
      <w:lvlJc w:val="left"/>
      <w:pPr>
        <w:ind w:left="4320" w:hanging="360"/>
      </w:pPr>
      <w:rPr>
        <w:rFonts w:ascii="Wingdings" w:hAnsi="Wingdings" w:hint="default"/>
      </w:rPr>
    </w:lvl>
    <w:lvl w:ilvl="6" w:tplc="56FC6458">
      <w:start w:val="1"/>
      <w:numFmt w:val="bullet"/>
      <w:lvlText w:val=""/>
      <w:lvlJc w:val="left"/>
      <w:pPr>
        <w:ind w:left="5040" w:hanging="360"/>
      </w:pPr>
      <w:rPr>
        <w:rFonts w:ascii="Symbol" w:hAnsi="Symbol" w:hint="default"/>
      </w:rPr>
    </w:lvl>
    <w:lvl w:ilvl="7" w:tplc="DA3260B2">
      <w:start w:val="1"/>
      <w:numFmt w:val="bullet"/>
      <w:lvlText w:val="o"/>
      <w:lvlJc w:val="left"/>
      <w:pPr>
        <w:ind w:left="5760" w:hanging="360"/>
      </w:pPr>
      <w:rPr>
        <w:rFonts w:ascii="Courier New" w:hAnsi="Courier New" w:hint="default"/>
      </w:rPr>
    </w:lvl>
    <w:lvl w:ilvl="8" w:tplc="015EA9C8">
      <w:start w:val="1"/>
      <w:numFmt w:val="bullet"/>
      <w:lvlText w:val=""/>
      <w:lvlJc w:val="left"/>
      <w:pPr>
        <w:ind w:left="6480" w:hanging="360"/>
      </w:pPr>
      <w:rPr>
        <w:rFonts w:ascii="Wingdings" w:hAnsi="Wingdings" w:hint="default"/>
      </w:rPr>
    </w:lvl>
  </w:abstractNum>
  <w:abstractNum w:abstractNumId="16" w15:restartNumberingAfterBreak="0">
    <w:nsid w:val="2D984C63"/>
    <w:multiLevelType w:val="hybridMultilevel"/>
    <w:tmpl w:val="FFFFFFFF"/>
    <w:lvl w:ilvl="0" w:tplc="24AEAEA4">
      <w:start w:val="1"/>
      <w:numFmt w:val="decimal"/>
      <w:lvlText w:val="%1."/>
      <w:lvlJc w:val="left"/>
      <w:pPr>
        <w:ind w:left="720" w:hanging="360"/>
      </w:pPr>
    </w:lvl>
    <w:lvl w:ilvl="1" w:tplc="5CD48FDC">
      <w:start w:val="1"/>
      <w:numFmt w:val="lowerLetter"/>
      <w:lvlText w:val="%2."/>
      <w:lvlJc w:val="left"/>
      <w:pPr>
        <w:ind w:left="1440" w:hanging="360"/>
      </w:pPr>
    </w:lvl>
    <w:lvl w:ilvl="2" w:tplc="8CBCB168">
      <w:start w:val="1"/>
      <w:numFmt w:val="lowerRoman"/>
      <w:lvlText w:val="%3."/>
      <w:lvlJc w:val="right"/>
      <w:pPr>
        <w:ind w:left="2160" w:hanging="180"/>
      </w:pPr>
    </w:lvl>
    <w:lvl w:ilvl="3" w:tplc="771AB5C4">
      <w:start w:val="1"/>
      <w:numFmt w:val="decimal"/>
      <w:lvlText w:val="%4."/>
      <w:lvlJc w:val="left"/>
      <w:pPr>
        <w:ind w:left="2880" w:hanging="360"/>
      </w:pPr>
    </w:lvl>
    <w:lvl w:ilvl="4" w:tplc="B3B0E664">
      <w:start w:val="1"/>
      <w:numFmt w:val="lowerLetter"/>
      <w:lvlText w:val="%5."/>
      <w:lvlJc w:val="left"/>
      <w:pPr>
        <w:ind w:left="3600" w:hanging="360"/>
      </w:pPr>
    </w:lvl>
    <w:lvl w:ilvl="5" w:tplc="17F0CD46">
      <w:start w:val="1"/>
      <w:numFmt w:val="lowerRoman"/>
      <w:lvlText w:val="%6."/>
      <w:lvlJc w:val="right"/>
      <w:pPr>
        <w:ind w:left="4320" w:hanging="180"/>
      </w:pPr>
    </w:lvl>
    <w:lvl w:ilvl="6" w:tplc="74788BD8">
      <w:start w:val="1"/>
      <w:numFmt w:val="decimal"/>
      <w:lvlText w:val="%7."/>
      <w:lvlJc w:val="left"/>
      <w:pPr>
        <w:ind w:left="5040" w:hanging="360"/>
      </w:pPr>
    </w:lvl>
    <w:lvl w:ilvl="7" w:tplc="77AC5CFA">
      <w:start w:val="1"/>
      <w:numFmt w:val="lowerLetter"/>
      <w:lvlText w:val="%8."/>
      <w:lvlJc w:val="left"/>
      <w:pPr>
        <w:ind w:left="5760" w:hanging="360"/>
      </w:pPr>
    </w:lvl>
    <w:lvl w:ilvl="8" w:tplc="766A282C">
      <w:start w:val="1"/>
      <w:numFmt w:val="lowerRoman"/>
      <w:lvlText w:val="%9."/>
      <w:lvlJc w:val="right"/>
      <w:pPr>
        <w:ind w:left="6480" w:hanging="180"/>
      </w:pPr>
    </w:lvl>
  </w:abstractNum>
  <w:abstractNum w:abstractNumId="17" w15:restartNumberingAfterBreak="0">
    <w:nsid w:val="2EF4D6E1"/>
    <w:multiLevelType w:val="hybridMultilevel"/>
    <w:tmpl w:val="FFFFFFFF"/>
    <w:lvl w:ilvl="0" w:tplc="56F69066">
      <w:start w:val="1"/>
      <w:numFmt w:val="bullet"/>
      <w:lvlText w:val="·"/>
      <w:lvlJc w:val="left"/>
      <w:pPr>
        <w:ind w:left="720" w:hanging="360"/>
      </w:pPr>
      <w:rPr>
        <w:rFonts w:ascii="Symbol" w:hAnsi="Symbol" w:hint="default"/>
      </w:rPr>
    </w:lvl>
    <w:lvl w:ilvl="1" w:tplc="469E972C">
      <w:start w:val="1"/>
      <w:numFmt w:val="bullet"/>
      <w:lvlText w:val="o"/>
      <w:lvlJc w:val="left"/>
      <w:pPr>
        <w:ind w:left="1440" w:hanging="360"/>
      </w:pPr>
      <w:rPr>
        <w:rFonts w:ascii="Courier New" w:hAnsi="Courier New" w:hint="default"/>
      </w:rPr>
    </w:lvl>
    <w:lvl w:ilvl="2" w:tplc="EA6001FE">
      <w:start w:val="1"/>
      <w:numFmt w:val="bullet"/>
      <w:lvlText w:val=""/>
      <w:lvlJc w:val="left"/>
      <w:pPr>
        <w:ind w:left="2160" w:hanging="360"/>
      </w:pPr>
      <w:rPr>
        <w:rFonts w:ascii="Wingdings" w:hAnsi="Wingdings" w:hint="default"/>
      </w:rPr>
    </w:lvl>
    <w:lvl w:ilvl="3" w:tplc="E89C4E7A">
      <w:start w:val="1"/>
      <w:numFmt w:val="bullet"/>
      <w:lvlText w:val=""/>
      <w:lvlJc w:val="left"/>
      <w:pPr>
        <w:ind w:left="2880" w:hanging="360"/>
      </w:pPr>
      <w:rPr>
        <w:rFonts w:ascii="Symbol" w:hAnsi="Symbol" w:hint="default"/>
      </w:rPr>
    </w:lvl>
    <w:lvl w:ilvl="4" w:tplc="140EE54C">
      <w:start w:val="1"/>
      <w:numFmt w:val="bullet"/>
      <w:lvlText w:val="o"/>
      <w:lvlJc w:val="left"/>
      <w:pPr>
        <w:ind w:left="3600" w:hanging="360"/>
      </w:pPr>
      <w:rPr>
        <w:rFonts w:ascii="Courier New" w:hAnsi="Courier New" w:hint="default"/>
      </w:rPr>
    </w:lvl>
    <w:lvl w:ilvl="5" w:tplc="406242DA">
      <w:start w:val="1"/>
      <w:numFmt w:val="bullet"/>
      <w:lvlText w:val=""/>
      <w:lvlJc w:val="left"/>
      <w:pPr>
        <w:ind w:left="4320" w:hanging="360"/>
      </w:pPr>
      <w:rPr>
        <w:rFonts w:ascii="Wingdings" w:hAnsi="Wingdings" w:hint="default"/>
      </w:rPr>
    </w:lvl>
    <w:lvl w:ilvl="6" w:tplc="160E8E96">
      <w:start w:val="1"/>
      <w:numFmt w:val="bullet"/>
      <w:lvlText w:val=""/>
      <w:lvlJc w:val="left"/>
      <w:pPr>
        <w:ind w:left="5040" w:hanging="360"/>
      </w:pPr>
      <w:rPr>
        <w:rFonts w:ascii="Symbol" w:hAnsi="Symbol" w:hint="default"/>
      </w:rPr>
    </w:lvl>
    <w:lvl w:ilvl="7" w:tplc="846A52D4">
      <w:start w:val="1"/>
      <w:numFmt w:val="bullet"/>
      <w:lvlText w:val="o"/>
      <w:lvlJc w:val="left"/>
      <w:pPr>
        <w:ind w:left="5760" w:hanging="360"/>
      </w:pPr>
      <w:rPr>
        <w:rFonts w:ascii="Courier New" w:hAnsi="Courier New" w:hint="default"/>
      </w:rPr>
    </w:lvl>
    <w:lvl w:ilvl="8" w:tplc="06E2731C">
      <w:start w:val="1"/>
      <w:numFmt w:val="bullet"/>
      <w:lvlText w:val=""/>
      <w:lvlJc w:val="left"/>
      <w:pPr>
        <w:ind w:left="6480" w:hanging="360"/>
      </w:pPr>
      <w:rPr>
        <w:rFonts w:ascii="Wingdings" w:hAnsi="Wingdings" w:hint="default"/>
      </w:rPr>
    </w:lvl>
  </w:abstractNum>
  <w:abstractNum w:abstractNumId="18" w15:restartNumberingAfterBreak="0">
    <w:nsid w:val="36DC5948"/>
    <w:multiLevelType w:val="hybridMultilevel"/>
    <w:tmpl w:val="B986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CE0856"/>
    <w:multiLevelType w:val="hybridMultilevel"/>
    <w:tmpl w:val="2F121112"/>
    <w:lvl w:ilvl="0" w:tplc="265E2A16">
      <w:start w:val="1"/>
      <w:numFmt w:val="decimal"/>
      <w:lvlText w:val="%1."/>
      <w:lvlJc w:val="left"/>
      <w:pPr>
        <w:ind w:left="720" w:hanging="360"/>
      </w:pPr>
    </w:lvl>
    <w:lvl w:ilvl="1" w:tplc="E2D237F0">
      <w:start w:val="1"/>
      <w:numFmt w:val="lowerLetter"/>
      <w:lvlText w:val="%2."/>
      <w:lvlJc w:val="left"/>
      <w:pPr>
        <w:ind w:left="1440" w:hanging="360"/>
      </w:pPr>
    </w:lvl>
    <w:lvl w:ilvl="2" w:tplc="76121196">
      <w:start w:val="1"/>
      <w:numFmt w:val="lowerRoman"/>
      <w:lvlText w:val="%3."/>
      <w:lvlJc w:val="right"/>
      <w:pPr>
        <w:ind w:left="2160" w:hanging="180"/>
      </w:pPr>
    </w:lvl>
    <w:lvl w:ilvl="3" w:tplc="23FCBE8E">
      <w:start w:val="1"/>
      <w:numFmt w:val="decimal"/>
      <w:lvlText w:val="%4."/>
      <w:lvlJc w:val="left"/>
      <w:pPr>
        <w:ind w:left="2880" w:hanging="360"/>
      </w:pPr>
    </w:lvl>
    <w:lvl w:ilvl="4" w:tplc="C38683FC">
      <w:start w:val="1"/>
      <w:numFmt w:val="lowerLetter"/>
      <w:lvlText w:val="%5."/>
      <w:lvlJc w:val="left"/>
      <w:pPr>
        <w:ind w:left="3600" w:hanging="360"/>
      </w:pPr>
    </w:lvl>
    <w:lvl w:ilvl="5" w:tplc="CDB4237C">
      <w:start w:val="1"/>
      <w:numFmt w:val="lowerRoman"/>
      <w:lvlText w:val="%6."/>
      <w:lvlJc w:val="right"/>
      <w:pPr>
        <w:ind w:left="4320" w:hanging="180"/>
      </w:pPr>
    </w:lvl>
    <w:lvl w:ilvl="6" w:tplc="A41A1964">
      <w:start w:val="1"/>
      <w:numFmt w:val="decimal"/>
      <w:lvlText w:val="%7."/>
      <w:lvlJc w:val="left"/>
      <w:pPr>
        <w:ind w:left="5040" w:hanging="360"/>
      </w:pPr>
    </w:lvl>
    <w:lvl w:ilvl="7" w:tplc="9874009E">
      <w:start w:val="1"/>
      <w:numFmt w:val="lowerLetter"/>
      <w:lvlText w:val="%8."/>
      <w:lvlJc w:val="left"/>
      <w:pPr>
        <w:ind w:left="5760" w:hanging="360"/>
      </w:pPr>
    </w:lvl>
    <w:lvl w:ilvl="8" w:tplc="2E76E2F6">
      <w:start w:val="1"/>
      <w:numFmt w:val="lowerRoman"/>
      <w:lvlText w:val="%9."/>
      <w:lvlJc w:val="right"/>
      <w:pPr>
        <w:ind w:left="6480" w:hanging="180"/>
      </w:pPr>
    </w:lvl>
  </w:abstractNum>
  <w:abstractNum w:abstractNumId="20" w15:restartNumberingAfterBreak="0">
    <w:nsid w:val="39F7A89F"/>
    <w:multiLevelType w:val="hybridMultilevel"/>
    <w:tmpl w:val="FFFFFFFF"/>
    <w:lvl w:ilvl="0" w:tplc="AE0C9C64">
      <w:start w:val="1"/>
      <w:numFmt w:val="decimal"/>
      <w:lvlText w:val="%1."/>
      <w:lvlJc w:val="left"/>
      <w:pPr>
        <w:ind w:left="720" w:hanging="360"/>
      </w:pPr>
    </w:lvl>
    <w:lvl w:ilvl="1" w:tplc="5666236A">
      <w:start w:val="1"/>
      <w:numFmt w:val="lowerLetter"/>
      <w:lvlText w:val="%2."/>
      <w:lvlJc w:val="left"/>
      <w:pPr>
        <w:ind w:left="1440" w:hanging="360"/>
      </w:pPr>
    </w:lvl>
    <w:lvl w:ilvl="2" w:tplc="03A88E68">
      <w:start w:val="1"/>
      <w:numFmt w:val="lowerRoman"/>
      <w:lvlText w:val="%3."/>
      <w:lvlJc w:val="right"/>
      <w:pPr>
        <w:ind w:left="2160" w:hanging="180"/>
      </w:pPr>
    </w:lvl>
    <w:lvl w:ilvl="3" w:tplc="B46C102A">
      <w:start w:val="1"/>
      <w:numFmt w:val="decimal"/>
      <w:lvlText w:val="%4."/>
      <w:lvlJc w:val="left"/>
      <w:pPr>
        <w:ind w:left="2880" w:hanging="360"/>
      </w:pPr>
    </w:lvl>
    <w:lvl w:ilvl="4" w:tplc="6226C400">
      <w:start w:val="1"/>
      <w:numFmt w:val="lowerLetter"/>
      <w:lvlText w:val="%5."/>
      <w:lvlJc w:val="left"/>
      <w:pPr>
        <w:ind w:left="3600" w:hanging="360"/>
      </w:pPr>
    </w:lvl>
    <w:lvl w:ilvl="5" w:tplc="BD7E12B2">
      <w:start w:val="1"/>
      <w:numFmt w:val="lowerRoman"/>
      <w:lvlText w:val="%6."/>
      <w:lvlJc w:val="right"/>
      <w:pPr>
        <w:ind w:left="4320" w:hanging="180"/>
      </w:pPr>
    </w:lvl>
    <w:lvl w:ilvl="6" w:tplc="896673B2">
      <w:start w:val="1"/>
      <w:numFmt w:val="decimal"/>
      <w:lvlText w:val="%7."/>
      <w:lvlJc w:val="left"/>
      <w:pPr>
        <w:ind w:left="5040" w:hanging="360"/>
      </w:pPr>
    </w:lvl>
    <w:lvl w:ilvl="7" w:tplc="14D4540E">
      <w:start w:val="1"/>
      <w:numFmt w:val="lowerLetter"/>
      <w:lvlText w:val="%8."/>
      <w:lvlJc w:val="left"/>
      <w:pPr>
        <w:ind w:left="5760" w:hanging="360"/>
      </w:pPr>
    </w:lvl>
    <w:lvl w:ilvl="8" w:tplc="F7C6197E">
      <w:start w:val="1"/>
      <w:numFmt w:val="lowerRoman"/>
      <w:lvlText w:val="%9."/>
      <w:lvlJc w:val="right"/>
      <w:pPr>
        <w:ind w:left="6480" w:hanging="180"/>
      </w:pPr>
    </w:lvl>
  </w:abstractNum>
  <w:abstractNum w:abstractNumId="21" w15:restartNumberingAfterBreak="0">
    <w:nsid w:val="3CB76846"/>
    <w:multiLevelType w:val="hybridMultilevel"/>
    <w:tmpl w:val="92FE7DD2"/>
    <w:lvl w:ilvl="0" w:tplc="5F768E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A1793"/>
    <w:multiLevelType w:val="hybridMultilevel"/>
    <w:tmpl w:val="FFFFFFFF"/>
    <w:lvl w:ilvl="0" w:tplc="07F0F3F8">
      <w:start w:val="1"/>
      <w:numFmt w:val="bullet"/>
      <w:lvlText w:val="·"/>
      <w:lvlJc w:val="left"/>
      <w:pPr>
        <w:ind w:left="720" w:hanging="360"/>
      </w:pPr>
      <w:rPr>
        <w:rFonts w:ascii="Symbol" w:hAnsi="Symbol" w:hint="default"/>
      </w:rPr>
    </w:lvl>
    <w:lvl w:ilvl="1" w:tplc="FBF824FC">
      <w:start w:val="1"/>
      <w:numFmt w:val="bullet"/>
      <w:lvlText w:val="o"/>
      <w:lvlJc w:val="left"/>
      <w:pPr>
        <w:ind w:left="1440" w:hanging="360"/>
      </w:pPr>
      <w:rPr>
        <w:rFonts w:ascii="Courier New" w:hAnsi="Courier New" w:hint="default"/>
      </w:rPr>
    </w:lvl>
    <w:lvl w:ilvl="2" w:tplc="44C22BC6">
      <w:start w:val="1"/>
      <w:numFmt w:val="bullet"/>
      <w:lvlText w:val=""/>
      <w:lvlJc w:val="left"/>
      <w:pPr>
        <w:ind w:left="2160" w:hanging="360"/>
      </w:pPr>
      <w:rPr>
        <w:rFonts w:ascii="Wingdings" w:hAnsi="Wingdings" w:hint="default"/>
      </w:rPr>
    </w:lvl>
    <w:lvl w:ilvl="3" w:tplc="B15E18CE">
      <w:start w:val="1"/>
      <w:numFmt w:val="bullet"/>
      <w:lvlText w:val=""/>
      <w:lvlJc w:val="left"/>
      <w:pPr>
        <w:ind w:left="2880" w:hanging="360"/>
      </w:pPr>
      <w:rPr>
        <w:rFonts w:ascii="Symbol" w:hAnsi="Symbol" w:hint="default"/>
      </w:rPr>
    </w:lvl>
    <w:lvl w:ilvl="4" w:tplc="1A74172C">
      <w:start w:val="1"/>
      <w:numFmt w:val="bullet"/>
      <w:lvlText w:val="o"/>
      <w:lvlJc w:val="left"/>
      <w:pPr>
        <w:ind w:left="3600" w:hanging="360"/>
      </w:pPr>
      <w:rPr>
        <w:rFonts w:ascii="Courier New" w:hAnsi="Courier New" w:hint="default"/>
      </w:rPr>
    </w:lvl>
    <w:lvl w:ilvl="5" w:tplc="62585A66">
      <w:start w:val="1"/>
      <w:numFmt w:val="bullet"/>
      <w:lvlText w:val=""/>
      <w:lvlJc w:val="left"/>
      <w:pPr>
        <w:ind w:left="4320" w:hanging="360"/>
      </w:pPr>
      <w:rPr>
        <w:rFonts w:ascii="Wingdings" w:hAnsi="Wingdings" w:hint="default"/>
      </w:rPr>
    </w:lvl>
    <w:lvl w:ilvl="6" w:tplc="91E8D5AE">
      <w:start w:val="1"/>
      <w:numFmt w:val="bullet"/>
      <w:lvlText w:val=""/>
      <w:lvlJc w:val="left"/>
      <w:pPr>
        <w:ind w:left="5040" w:hanging="360"/>
      </w:pPr>
      <w:rPr>
        <w:rFonts w:ascii="Symbol" w:hAnsi="Symbol" w:hint="default"/>
      </w:rPr>
    </w:lvl>
    <w:lvl w:ilvl="7" w:tplc="FE56C6DC">
      <w:start w:val="1"/>
      <w:numFmt w:val="bullet"/>
      <w:lvlText w:val="o"/>
      <w:lvlJc w:val="left"/>
      <w:pPr>
        <w:ind w:left="5760" w:hanging="360"/>
      </w:pPr>
      <w:rPr>
        <w:rFonts w:ascii="Courier New" w:hAnsi="Courier New" w:hint="default"/>
      </w:rPr>
    </w:lvl>
    <w:lvl w:ilvl="8" w:tplc="78745DF4">
      <w:start w:val="1"/>
      <w:numFmt w:val="bullet"/>
      <w:lvlText w:val=""/>
      <w:lvlJc w:val="left"/>
      <w:pPr>
        <w:ind w:left="6480" w:hanging="360"/>
      </w:pPr>
      <w:rPr>
        <w:rFonts w:ascii="Wingdings" w:hAnsi="Wingdings" w:hint="default"/>
      </w:rPr>
    </w:lvl>
  </w:abstractNum>
  <w:abstractNum w:abstractNumId="23" w15:restartNumberingAfterBreak="0">
    <w:nsid w:val="43320AE6"/>
    <w:multiLevelType w:val="hybridMultilevel"/>
    <w:tmpl w:val="D7F424DC"/>
    <w:lvl w:ilvl="0" w:tplc="1682F6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E5FAA"/>
    <w:multiLevelType w:val="hybridMultilevel"/>
    <w:tmpl w:val="EB84E1DA"/>
    <w:lvl w:ilvl="0" w:tplc="BFE2E1A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E7D12"/>
    <w:multiLevelType w:val="hybridMultilevel"/>
    <w:tmpl w:val="EF3A11B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3A0D4"/>
    <w:multiLevelType w:val="hybridMultilevel"/>
    <w:tmpl w:val="5DCCD400"/>
    <w:lvl w:ilvl="0" w:tplc="94948182">
      <w:start w:val="1"/>
      <w:numFmt w:val="bullet"/>
      <w:lvlText w:val="·"/>
      <w:lvlJc w:val="left"/>
      <w:pPr>
        <w:ind w:left="720" w:hanging="360"/>
      </w:pPr>
      <w:rPr>
        <w:rFonts w:ascii="Symbol" w:hAnsi="Symbol" w:hint="default"/>
      </w:rPr>
    </w:lvl>
    <w:lvl w:ilvl="1" w:tplc="E24ADC42">
      <w:start w:val="1"/>
      <w:numFmt w:val="bullet"/>
      <w:lvlText w:val="o"/>
      <w:lvlJc w:val="left"/>
      <w:pPr>
        <w:ind w:left="1440" w:hanging="360"/>
      </w:pPr>
      <w:rPr>
        <w:rFonts w:ascii="Courier New" w:hAnsi="Courier New" w:hint="default"/>
      </w:rPr>
    </w:lvl>
    <w:lvl w:ilvl="2" w:tplc="88B89B1C">
      <w:start w:val="1"/>
      <w:numFmt w:val="bullet"/>
      <w:lvlText w:val=""/>
      <w:lvlJc w:val="left"/>
      <w:pPr>
        <w:ind w:left="2160" w:hanging="360"/>
      </w:pPr>
      <w:rPr>
        <w:rFonts w:ascii="Wingdings" w:hAnsi="Wingdings" w:hint="default"/>
      </w:rPr>
    </w:lvl>
    <w:lvl w:ilvl="3" w:tplc="E7B2186C">
      <w:start w:val="1"/>
      <w:numFmt w:val="bullet"/>
      <w:lvlText w:val=""/>
      <w:lvlJc w:val="left"/>
      <w:pPr>
        <w:ind w:left="2880" w:hanging="360"/>
      </w:pPr>
      <w:rPr>
        <w:rFonts w:ascii="Symbol" w:hAnsi="Symbol" w:hint="default"/>
      </w:rPr>
    </w:lvl>
    <w:lvl w:ilvl="4" w:tplc="5DBA42A8">
      <w:start w:val="1"/>
      <w:numFmt w:val="bullet"/>
      <w:lvlText w:val="o"/>
      <w:lvlJc w:val="left"/>
      <w:pPr>
        <w:ind w:left="3600" w:hanging="360"/>
      </w:pPr>
      <w:rPr>
        <w:rFonts w:ascii="Courier New" w:hAnsi="Courier New" w:hint="default"/>
      </w:rPr>
    </w:lvl>
    <w:lvl w:ilvl="5" w:tplc="A6CA3FD8">
      <w:start w:val="1"/>
      <w:numFmt w:val="bullet"/>
      <w:lvlText w:val=""/>
      <w:lvlJc w:val="left"/>
      <w:pPr>
        <w:ind w:left="4320" w:hanging="360"/>
      </w:pPr>
      <w:rPr>
        <w:rFonts w:ascii="Wingdings" w:hAnsi="Wingdings" w:hint="default"/>
      </w:rPr>
    </w:lvl>
    <w:lvl w:ilvl="6" w:tplc="8C02A7A0">
      <w:start w:val="1"/>
      <w:numFmt w:val="bullet"/>
      <w:lvlText w:val=""/>
      <w:lvlJc w:val="left"/>
      <w:pPr>
        <w:ind w:left="5040" w:hanging="360"/>
      </w:pPr>
      <w:rPr>
        <w:rFonts w:ascii="Symbol" w:hAnsi="Symbol" w:hint="default"/>
      </w:rPr>
    </w:lvl>
    <w:lvl w:ilvl="7" w:tplc="4FF25646">
      <w:start w:val="1"/>
      <w:numFmt w:val="bullet"/>
      <w:lvlText w:val="o"/>
      <w:lvlJc w:val="left"/>
      <w:pPr>
        <w:ind w:left="5760" w:hanging="360"/>
      </w:pPr>
      <w:rPr>
        <w:rFonts w:ascii="Courier New" w:hAnsi="Courier New" w:hint="default"/>
      </w:rPr>
    </w:lvl>
    <w:lvl w:ilvl="8" w:tplc="3008F3E6">
      <w:start w:val="1"/>
      <w:numFmt w:val="bullet"/>
      <w:lvlText w:val=""/>
      <w:lvlJc w:val="left"/>
      <w:pPr>
        <w:ind w:left="6480" w:hanging="360"/>
      </w:pPr>
      <w:rPr>
        <w:rFonts w:ascii="Wingdings" w:hAnsi="Wingdings" w:hint="default"/>
      </w:rPr>
    </w:lvl>
  </w:abstractNum>
  <w:abstractNum w:abstractNumId="27" w15:restartNumberingAfterBreak="0">
    <w:nsid w:val="5D7B2ADA"/>
    <w:multiLevelType w:val="hybridMultilevel"/>
    <w:tmpl w:val="FFFFFFFF"/>
    <w:lvl w:ilvl="0" w:tplc="EA9E6B06">
      <w:start w:val="1"/>
      <w:numFmt w:val="bullet"/>
      <w:lvlText w:val="·"/>
      <w:lvlJc w:val="left"/>
      <w:pPr>
        <w:ind w:left="720" w:hanging="360"/>
      </w:pPr>
      <w:rPr>
        <w:rFonts w:ascii="Symbol" w:hAnsi="Symbol" w:hint="default"/>
      </w:rPr>
    </w:lvl>
    <w:lvl w:ilvl="1" w:tplc="3E56CECE">
      <w:start w:val="1"/>
      <w:numFmt w:val="bullet"/>
      <w:lvlText w:val="o"/>
      <w:lvlJc w:val="left"/>
      <w:pPr>
        <w:ind w:left="1440" w:hanging="360"/>
      </w:pPr>
      <w:rPr>
        <w:rFonts w:ascii="Courier New" w:hAnsi="Courier New" w:hint="default"/>
      </w:rPr>
    </w:lvl>
    <w:lvl w:ilvl="2" w:tplc="50C4CDA0">
      <w:start w:val="1"/>
      <w:numFmt w:val="bullet"/>
      <w:lvlText w:val=""/>
      <w:lvlJc w:val="left"/>
      <w:pPr>
        <w:ind w:left="2160" w:hanging="360"/>
      </w:pPr>
      <w:rPr>
        <w:rFonts w:ascii="Wingdings" w:hAnsi="Wingdings" w:hint="default"/>
      </w:rPr>
    </w:lvl>
    <w:lvl w:ilvl="3" w:tplc="E91C8ED6">
      <w:start w:val="1"/>
      <w:numFmt w:val="bullet"/>
      <w:lvlText w:val=""/>
      <w:lvlJc w:val="left"/>
      <w:pPr>
        <w:ind w:left="2880" w:hanging="360"/>
      </w:pPr>
      <w:rPr>
        <w:rFonts w:ascii="Symbol" w:hAnsi="Symbol" w:hint="default"/>
      </w:rPr>
    </w:lvl>
    <w:lvl w:ilvl="4" w:tplc="1632DD90">
      <w:start w:val="1"/>
      <w:numFmt w:val="bullet"/>
      <w:lvlText w:val="o"/>
      <w:lvlJc w:val="left"/>
      <w:pPr>
        <w:ind w:left="3600" w:hanging="360"/>
      </w:pPr>
      <w:rPr>
        <w:rFonts w:ascii="Courier New" w:hAnsi="Courier New" w:hint="default"/>
      </w:rPr>
    </w:lvl>
    <w:lvl w:ilvl="5" w:tplc="62C8146E">
      <w:start w:val="1"/>
      <w:numFmt w:val="bullet"/>
      <w:lvlText w:val=""/>
      <w:lvlJc w:val="left"/>
      <w:pPr>
        <w:ind w:left="4320" w:hanging="360"/>
      </w:pPr>
      <w:rPr>
        <w:rFonts w:ascii="Wingdings" w:hAnsi="Wingdings" w:hint="default"/>
      </w:rPr>
    </w:lvl>
    <w:lvl w:ilvl="6" w:tplc="0B1ED292">
      <w:start w:val="1"/>
      <w:numFmt w:val="bullet"/>
      <w:lvlText w:val=""/>
      <w:lvlJc w:val="left"/>
      <w:pPr>
        <w:ind w:left="5040" w:hanging="360"/>
      </w:pPr>
      <w:rPr>
        <w:rFonts w:ascii="Symbol" w:hAnsi="Symbol" w:hint="default"/>
      </w:rPr>
    </w:lvl>
    <w:lvl w:ilvl="7" w:tplc="C078702C">
      <w:start w:val="1"/>
      <w:numFmt w:val="bullet"/>
      <w:lvlText w:val="o"/>
      <w:lvlJc w:val="left"/>
      <w:pPr>
        <w:ind w:left="5760" w:hanging="360"/>
      </w:pPr>
      <w:rPr>
        <w:rFonts w:ascii="Courier New" w:hAnsi="Courier New" w:hint="default"/>
      </w:rPr>
    </w:lvl>
    <w:lvl w:ilvl="8" w:tplc="BB4A7D06">
      <w:start w:val="1"/>
      <w:numFmt w:val="bullet"/>
      <w:lvlText w:val=""/>
      <w:lvlJc w:val="left"/>
      <w:pPr>
        <w:ind w:left="6480" w:hanging="360"/>
      </w:pPr>
      <w:rPr>
        <w:rFonts w:ascii="Wingdings" w:hAnsi="Wingdings" w:hint="default"/>
      </w:rPr>
    </w:lvl>
  </w:abstractNum>
  <w:abstractNum w:abstractNumId="28" w15:restartNumberingAfterBreak="0">
    <w:nsid w:val="677D2813"/>
    <w:multiLevelType w:val="hybridMultilevel"/>
    <w:tmpl w:val="FFFFFFFF"/>
    <w:lvl w:ilvl="0" w:tplc="80C0D124">
      <w:start w:val="1"/>
      <w:numFmt w:val="bullet"/>
      <w:lvlText w:val="·"/>
      <w:lvlJc w:val="left"/>
      <w:pPr>
        <w:ind w:left="720" w:hanging="360"/>
      </w:pPr>
      <w:rPr>
        <w:rFonts w:ascii="Symbol" w:hAnsi="Symbol" w:hint="default"/>
      </w:rPr>
    </w:lvl>
    <w:lvl w:ilvl="1" w:tplc="DCFC3374">
      <w:start w:val="1"/>
      <w:numFmt w:val="bullet"/>
      <w:lvlText w:val="o"/>
      <w:lvlJc w:val="left"/>
      <w:pPr>
        <w:ind w:left="1440" w:hanging="360"/>
      </w:pPr>
      <w:rPr>
        <w:rFonts w:ascii="Courier New" w:hAnsi="Courier New" w:hint="default"/>
      </w:rPr>
    </w:lvl>
    <w:lvl w:ilvl="2" w:tplc="5D421EF8">
      <w:start w:val="1"/>
      <w:numFmt w:val="bullet"/>
      <w:lvlText w:val=""/>
      <w:lvlJc w:val="left"/>
      <w:pPr>
        <w:ind w:left="2160" w:hanging="360"/>
      </w:pPr>
      <w:rPr>
        <w:rFonts w:ascii="Wingdings" w:hAnsi="Wingdings" w:hint="default"/>
      </w:rPr>
    </w:lvl>
    <w:lvl w:ilvl="3" w:tplc="71845A50">
      <w:start w:val="1"/>
      <w:numFmt w:val="bullet"/>
      <w:lvlText w:val=""/>
      <w:lvlJc w:val="left"/>
      <w:pPr>
        <w:ind w:left="2880" w:hanging="360"/>
      </w:pPr>
      <w:rPr>
        <w:rFonts w:ascii="Symbol" w:hAnsi="Symbol" w:hint="default"/>
      </w:rPr>
    </w:lvl>
    <w:lvl w:ilvl="4" w:tplc="4022D8C8">
      <w:start w:val="1"/>
      <w:numFmt w:val="bullet"/>
      <w:lvlText w:val="o"/>
      <w:lvlJc w:val="left"/>
      <w:pPr>
        <w:ind w:left="3600" w:hanging="360"/>
      </w:pPr>
      <w:rPr>
        <w:rFonts w:ascii="Courier New" w:hAnsi="Courier New" w:hint="default"/>
      </w:rPr>
    </w:lvl>
    <w:lvl w:ilvl="5" w:tplc="02EA3E1E">
      <w:start w:val="1"/>
      <w:numFmt w:val="bullet"/>
      <w:lvlText w:val=""/>
      <w:lvlJc w:val="left"/>
      <w:pPr>
        <w:ind w:left="4320" w:hanging="360"/>
      </w:pPr>
      <w:rPr>
        <w:rFonts w:ascii="Wingdings" w:hAnsi="Wingdings" w:hint="default"/>
      </w:rPr>
    </w:lvl>
    <w:lvl w:ilvl="6" w:tplc="800A7036">
      <w:start w:val="1"/>
      <w:numFmt w:val="bullet"/>
      <w:lvlText w:val=""/>
      <w:lvlJc w:val="left"/>
      <w:pPr>
        <w:ind w:left="5040" w:hanging="360"/>
      </w:pPr>
      <w:rPr>
        <w:rFonts w:ascii="Symbol" w:hAnsi="Symbol" w:hint="default"/>
      </w:rPr>
    </w:lvl>
    <w:lvl w:ilvl="7" w:tplc="65062F38">
      <w:start w:val="1"/>
      <w:numFmt w:val="bullet"/>
      <w:lvlText w:val="o"/>
      <w:lvlJc w:val="left"/>
      <w:pPr>
        <w:ind w:left="5760" w:hanging="360"/>
      </w:pPr>
      <w:rPr>
        <w:rFonts w:ascii="Courier New" w:hAnsi="Courier New" w:hint="default"/>
      </w:rPr>
    </w:lvl>
    <w:lvl w:ilvl="8" w:tplc="CFDA9B6E">
      <w:start w:val="1"/>
      <w:numFmt w:val="bullet"/>
      <w:lvlText w:val=""/>
      <w:lvlJc w:val="left"/>
      <w:pPr>
        <w:ind w:left="6480" w:hanging="360"/>
      </w:pPr>
      <w:rPr>
        <w:rFonts w:ascii="Wingdings" w:hAnsi="Wingdings" w:hint="default"/>
      </w:rPr>
    </w:lvl>
  </w:abstractNum>
  <w:abstractNum w:abstractNumId="29" w15:restartNumberingAfterBreak="0">
    <w:nsid w:val="776241C3"/>
    <w:multiLevelType w:val="hybridMultilevel"/>
    <w:tmpl w:val="FFFFFFFF"/>
    <w:lvl w:ilvl="0" w:tplc="6F64E7DE">
      <w:start w:val="1"/>
      <w:numFmt w:val="bullet"/>
      <w:lvlText w:val="·"/>
      <w:lvlJc w:val="left"/>
      <w:pPr>
        <w:ind w:left="720" w:hanging="360"/>
      </w:pPr>
      <w:rPr>
        <w:rFonts w:ascii="Symbol" w:hAnsi="Symbol" w:hint="default"/>
      </w:rPr>
    </w:lvl>
    <w:lvl w:ilvl="1" w:tplc="E3F4AF7E">
      <w:start w:val="1"/>
      <w:numFmt w:val="bullet"/>
      <w:lvlText w:val="o"/>
      <w:lvlJc w:val="left"/>
      <w:pPr>
        <w:ind w:left="1440" w:hanging="360"/>
      </w:pPr>
      <w:rPr>
        <w:rFonts w:ascii="Courier New" w:hAnsi="Courier New" w:hint="default"/>
      </w:rPr>
    </w:lvl>
    <w:lvl w:ilvl="2" w:tplc="06FC2B6E">
      <w:start w:val="1"/>
      <w:numFmt w:val="bullet"/>
      <w:lvlText w:val=""/>
      <w:lvlJc w:val="left"/>
      <w:pPr>
        <w:ind w:left="2160" w:hanging="360"/>
      </w:pPr>
      <w:rPr>
        <w:rFonts w:ascii="Wingdings" w:hAnsi="Wingdings" w:hint="default"/>
      </w:rPr>
    </w:lvl>
    <w:lvl w:ilvl="3" w:tplc="7AB63B16">
      <w:start w:val="1"/>
      <w:numFmt w:val="bullet"/>
      <w:lvlText w:val=""/>
      <w:lvlJc w:val="left"/>
      <w:pPr>
        <w:ind w:left="2880" w:hanging="360"/>
      </w:pPr>
      <w:rPr>
        <w:rFonts w:ascii="Symbol" w:hAnsi="Symbol" w:hint="default"/>
      </w:rPr>
    </w:lvl>
    <w:lvl w:ilvl="4" w:tplc="47FE4DD8">
      <w:start w:val="1"/>
      <w:numFmt w:val="bullet"/>
      <w:lvlText w:val="o"/>
      <w:lvlJc w:val="left"/>
      <w:pPr>
        <w:ind w:left="3600" w:hanging="360"/>
      </w:pPr>
      <w:rPr>
        <w:rFonts w:ascii="Courier New" w:hAnsi="Courier New" w:hint="default"/>
      </w:rPr>
    </w:lvl>
    <w:lvl w:ilvl="5" w:tplc="DACA10FC">
      <w:start w:val="1"/>
      <w:numFmt w:val="bullet"/>
      <w:lvlText w:val=""/>
      <w:lvlJc w:val="left"/>
      <w:pPr>
        <w:ind w:left="4320" w:hanging="360"/>
      </w:pPr>
      <w:rPr>
        <w:rFonts w:ascii="Wingdings" w:hAnsi="Wingdings" w:hint="default"/>
      </w:rPr>
    </w:lvl>
    <w:lvl w:ilvl="6" w:tplc="E752BAFA">
      <w:start w:val="1"/>
      <w:numFmt w:val="bullet"/>
      <w:lvlText w:val=""/>
      <w:lvlJc w:val="left"/>
      <w:pPr>
        <w:ind w:left="5040" w:hanging="360"/>
      </w:pPr>
      <w:rPr>
        <w:rFonts w:ascii="Symbol" w:hAnsi="Symbol" w:hint="default"/>
      </w:rPr>
    </w:lvl>
    <w:lvl w:ilvl="7" w:tplc="8A2E7F5C">
      <w:start w:val="1"/>
      <w:numFmt w:val="bullet"/>
      <w:lvlText w:val="o"/>
      <w:lvlJc w:val="left"/>
      <w:pPr>
        <w:ind w:left="5760" w:hanging="360"/>
      </w:pPr>
      <w:rPr>
        <w:rFonts w:ascii="Courier New" w:hAnsi="Courier New" w:hint="default"/>
      </w:rPr>
    </w:lvl>
    <w:lvl w:ilvl="8" w:tplc="50C64BBC">
      <w:start w:val="1"/>
      <w:numFmt w:val="bullet"/>
      <w:lvlText w:val=""/>
      <w:lvlJc w:val="left"/>
      <w:pPr>
        <w:ind w:left="6480" w:hanging="360"/>
      </w:pPr>
      <w:rPr>
        <w:rFonts w:ascii="Wingdings" w:hAnsi="Wingdings" w:hint="default"/>
      </w:rPr>
    </w:lvl>
  </w:abstractNum>
  <w:abstractNum w:abstractNumId="30" w15:restartNumberingAfterBreak="0">
    <w:nsid w:val="77D51D25"/>
    <w:multiLevelType w:val="hybridMultilevel"/>
    <w:tmpl w:val="2B82A75C"/>
    <w:lvl w:ilvl="0" w:tplc="143EECA6">
      <w:start w:val="1"/>
      <w:numFmt w:val="bullet"/>
      <w:lvlText w:val="·"/>
      <w:lvlJc w:val="left"/>
      <w:pPr>
        <w:ind w:left="720" w:hanging="360"/>
      </w:pPr>
      <w:rPr>
        <w:rFonts w:ascii="Symbol" w:hAnsi="Symbol" w:hint="default"/>
      </w:rPr>
    </w:lvl>
    <w:lvl w:ilvl="1" w:tplc="48D8D38A">
      <w:start w:val="1"/>
      <w:numFmt w:val="bullet"/>
      <w:lvlText w:val="o"/>
      <w:lvlJc w:val="left"/>
      <w:pPr>
        <w:ind w:left="1440" w:hanging="360"/>
      </w:pPr>
      <w:rPr>
        <w:rFonts w:ascii="Courier New" w:hAnsi="Courier New" w:hint="default"/>
      </w:rPr>
    </w:lvl>
    <w:lvl w:ilvl="2" w:tplc="120EF828">
      <w:start w:val="1"/>
      <w:numFmt w:val="bullet"/>
      <w:lvlText w:val=""/>
      <w:lvlJc w:val="left"/>
      <w:pPr>
        <w:ind w:left="2160" w:hanging="360"/>
      </w:pPr>
      <w:rPr>
        <w:rFonts w:ascii="Wingdings" w:hAnsi="Wingdings" w:hint="default"/>
      </w:rPr>
    </w:lvl>
    <w:lvl w:ilvl="3" w:tplc="AF96B9D6">
      <w:start w:val="1"/>
      <w:numFmt w:val="bullet"/>
      <w:lvlText w:val=""/>
      <w:lvlJc w:val="left"/>
      <w:pPr>
        <w:ind w:left="2880" w:hanging="360"/>
      </w:pPr>
      <w:rPr>
        <w:rFonts w:ascii="Symbol" w:hAnsi="Symbol" w:hint="default"/>
      </w:rPr>
    </w:lvl>
    <w:lvl w:ilvl="4" w:tplc="D2E6569E">
      <w:start w:val="1"/>
      <w:numFmt w:val="bullet"/>
      <w:lvlText w:val="o"/>
      <w:lvlJc w:val="left"/>
      <w:pPr>
        <w:ind w:left="3600" w:hanging="360"/>
      </w:pPr>
      <w:rPr>
        <w:rFonts w:ascii="Courier New" w:hAnsi="Courier New" w:hint="default"/>
      </w:rPr>
    </w:lvl>
    <w:lvl w:ilvl="5" w:tplc="5C0CC0C0">
      <w:start w:val="1"/>
      <w:numFmt w:val="bullet"/>
      <w:lvlText w:val=""/>
      <w:lvlJc w:val="left"/>
      <w:pPr>
        <w:ind w:left="4320" w:hanging="360"/>
      </w:pPr>
      <w:rPr>
        <w:rFonts w:ascii="Wingdings" w:hAnsi="Wingdings" w:hint="default"/>
      </w:rPr>
    </w:lvl>
    <w:lvl w:ilvl="6" w:tplc="0AB2CC26">
      <w:start w:val="1"/>
      <w:numFmt w:val="bullet"/>
      <w:lvlText w:val=""/>
      <w:lvlJc w:val="left"/>
      <w:pPr>
        <w:ind w:left="5040" w:hanging="360"/>
      </w:pPr>
      <w:rPr>
        <w:rFonts w:ascii="Symbol" w:hAnsi="Symbol" w:hint="default"/>
      </w:rPr>
    </w:lvl>
    <w:lvl w:ilvl="7" w:tplc="47FA978E">
      <w:start w:val="1"/>
      <w:numFmt w:val="bullet"/>
      <w:lvlText w:val="o"/>
      <w:lvlJc w:val="left"/>
      <w:pPr>
        <w:ind w:left="5760" w:hanging="360"/>
      </w:pPr>
      <w:rPr>
        <w:rFonts w:ascii="Courier New" w:hAnsi="Courier New" w:hint="default"/>
      </w:rPr>
    </w:lvl>
    <w:lvl w:ilvl="8" w:tplc="8CC6285C">
      <w:start w:val="1"/>
      <w:numFmt w:val="bullet"/>
      <w:lvlText w:val=""/>
      <w:lvlJc w:val="left"/>
      <w:pPr>
        <w:ind w:left="6480" w:hanging="360"/>
      </w:pPr>
      <w:rPr>
        <w:rFonts w:ascii="Wingdings" w:hAnsi="Wingdings" w:hint="default"/>
      </w:rPr>
    </w:lvl>
  </w:abstractNum>
  <w:abstractNum w:abstractNumId="31" w15:restartNumberingAfterBreak="0">
    <w:nsid w:val="7A3F9C63"/>
    <w:multiLevelType w:val="hybridMultilevel"/>
    <w:tmpl w:val="FFFFFFFF"/>
    <w:lvl w:ilvl="0" w:tplc="46161914">
      <w:start w:val="1"/>
      <w:numFmt w:val="bullet"/>
      <w:lvlText w:val="·"/>
      <w:lvlJc w:val="left"/>
      <w:pPr>
        <w:ind w:left="720" w:hanging="360"/>
      </w:pPr>
      <w:rPr>
        <w:rFonts w:ascii="Symbol" w:hAnsi="Symbol" w:hint="default"/>
      </w:rPr>
    </w:lvl>
    <w:lvl w:ilvl="1" w:tplc="8D046216">
      <w:start w:val="1"/>
      <w:numFmt w:val="bullet"/>
      <w:lvlText w:val="o"/>
      <w:lvlJc w:val="left"/>
      <w:pPr>
        <w:ind w:left="1440" w:hanging="360"/>
      </w:pPr>
      <w:rPr>
        <w:rFonts w:ascii="Courier New" w:hAnsi="Courier New" w:hint="default"/>
      </w:rPr>
    </w:lvl>
    <w:lvl w:ilvl="2" w:tplc="5FD00F7C">
      <w:start w:val="1"/>
      <w:numFmt w:val="bullet"/>
      <w:lvlText w:val=""/>
      <w:lvlJc w:val="left"/>
      <w:pPr>
        <w:ind w:left="2160" w:hanging="360"/>
      </w:pPr>
      <w:rPr>
        <w:rFonts w:ascii="Wingdings" w:hAnsi="Wingdings" w:hint="default"/>
      </w:rPr>
    </w:lvl>
    <w:lvl w:ilvl="3" w:tplc="4F30749C">
      <w:start w:val="1"/>
      <w:numFmt w:val="bullet"/>
      <w:lvlText w:val=""/>
      <w:lvlJc w:val="left"/>
      <w:pPr>
        <w:ind w:left="2880" w:hanging="360"/>
      </w:pPr>
      <w:rPr>
        <w:rFonts w:ascii="Symbol" w:hAnsi="Symbol" w:hint="default"/>
      </w:rPr>
    </w:lvl>
    <w:lvl w:ilvl="4" w:tplc="294E1842">
      <w:start w:val="1"/>
      <w:numFmt w:val="bullet"/>
      <w:lvlText w:val="o"/>
      <w:lvlJc w:val="left"/>
      <w:pPr>
        <w:ind w:left="3600" w:hanging="360"/>
      </w:pPr>
      <w:rPr>
        <w:rFonts w:ascii="Courier New" w:hAnsi="Courier New" w:hint="default"/>
      </w:rPr>
    </w:lvl>
    <w:lvl w:ilvl="5" w:tplc="F8A8FA52">
      <w:start w:val="1"/>
      <w:numFmt w:val="bullet"/>
      <w:lvlText w:val=""/>
      <w:lvlJc w:val="left"/>
      <w:pPr>
        <w:ind w:left="4320" w:hanging="360"/>
      </w:pPr>
      <w:rPr>
        <w:rFonts w:ascii="Wingdings" w:hAnsi="Wingdings" w:hint="default"/>
      </w:rPr>
    </w:lvl>
    <w:lvl w:ilvl="6" w:tplc="C7C8D09A">
      <w:start w:val="1"/>
      <w:numFmt w:val="bullet"/>
      <w:lvlText w:val=""/>
      <w:lvlJc w:val="left"/>
      <w:pPr>
        <w:ind w:left="5040" w:hanging="360"/>
      </w:pPr>
      <w:rPr>
        <w:rFonts w:ascii="Symbol" w:hAnsi="Symbol" w:hint="default"/>
      </w:rPr>
    </w:lvl>
    <w:lvl w:ilvl="7" w:tplc="1E56455C">
      <w:start w:val="1"/>
      <w:numFmt w:val="bullet"/>
      <w:lvlText w:val="o"/>
      <w:lvlJc w:val="left"/>
      <w:pPr>
        <w:ind w:left="5760" w:hanging="360"/>
      </w:pPr>
      <w:rPr>
        <w:rFonts w:ascii="Courier New" w:hAnsi="Courier New" w:hint="default"/>
      </w:rPr>
    </w:lvl>
    <w:lvl w:ilvl="8" w:tplc="491E7136">
      <w:start w:val="1"/>
      <w:numFmt w:val="bullet"/>
      <w:lvlText w:val=""/>
      <w:lvlJc w:val="left"/>
      <w:pPr>
        <w:ind w:left="6480" w:hanging="360"/>
      </w:pPr>
      <w:rPr>
        <w:rFonts w:ascii="Wingdings" w:hAnsi="Wingdings" w:hint="default"/>
      </w:rPr>
    </w:lvl>
  </w:abstractNum>
  <w:abstractNum w:abstractNumId="32" w15:restartNumberingAfterBreak="0">
    <w:nsid w:val="7D1F61D8"/>
    <w:multiLevelType w:val="hybridMultilevel"/>
    <w:tmpl w:val="FFFFFFFF"/>
    <w:lvl w:ilvl="0" w:tplc="390CF23C">
      <w:start w:val="1"/>
      <w:numFmt w:val="bullet"/>
      <w:lvlText w:val="·"/>
      <w:lvlJc w:val="left"/>
      <w:pPr>
        <w:ind w:left="720" w:hanging="360"/>
      </w:pPr>
      <w:rPr>
        <w:rFonts w:ascii="Symbol" w:hAnsi="Symbol" w:hint="default"/>
      </w:rPr>
    </w:lvl>
    <w:lvl w:ilvl="1" w:tplc="9F12E892">
      <w:start w:val="1"/>
      <w:numFmt w:val="bullet"/>
      <w:lvlText w:val="o"/>
      <w:lvlJc w:val="left"/>
      <w:pPr>
        <w:ind w:left="1440" w:hanging="360"/>
      </w:pPr>
      <w:rPr>
        <w:rFonts w:ascii="Courier New" w:hAnsi="Courier New" w:hint="default"/>
      </w:rPr>
    </w:lvl>
    <w:lvl w:ilvl="2" w:tplc="ACAA91FE">
      <w:start w:val="1"/>
      <w:numFmt w:val="bullet"/>
      <w:lvlText w:val=""/>
      <w:lvlJc w:val="left"/>
      <w:pPr>
        <w:ind w:left="2160" w:hanging="360"/>
      </w:pPr>
      <w:rPr>
        <w:rFonts w:ascii="Wingdings" w:hAnsi="Wingdings" w:hint="default"/>
      </w:rPr>
    </w:lvl>
    <w:lvl w:ilvl="3" w:tplc="5DF4F1D2">
      <w:start w:val="1"/>
      <w:numFmt w:val="bullet"/>
      <w:lvlText w:val=""/>
      <w:lvlJc w:val="left"/>
      <w:pPr>
        <w:ind w:left="2880" w:hanging="360"/>
      </w:pPr>
      <w:rPr>
        <w:rFonts w:ascii="Symbol" w:hAnsi="Symbol" w:hint="default"/>
      </w:rPr>
    </w:lvl>
    <w:lvl w:ilvl="4" w:tplc="885CD988">
      <w:start w:val="1"/>
      <w:numFmt w:val="bullet"/>
      <w:lvlText w:val="o"/>
      <w:lvlJc w:val="left"/>
      <w:pPr>
        <w:ind w:left="3600" w:hanging="360"/>
      </w:pPr>
      <w:rPr>
        <w:rFonts w:ascii="Courier New" w:hAnsi="Courier New" w:hint="default"/>
      </w:rPr>
    </w:lvl>
    <w:lvl w:ilvl="5" w:tplc="B2E0C458">
      <w:start w:val="1"/>
      <w:numFmt w:val="bullet"/>
      <w:lvlText w:val=""/>
      <w:lvlJc w:val="left"/>
      <w:pPr>
        <w:ind w:left="4320" w:hanging="360"/>
      </w:pPr>
      <w:rPr>
        <w:rFonts w:ascii="Wingdings" w:hAnsi="Wingdings" w:hint="default"/>
      </w:rPr>
    </w:lvl>
    <w:lvl w:ilvl="6" w:tplc="DA14DD8C">
      <w:start w:val="1"/>
      <w:numFmt w:val="bullet"/>
      <w:lvlText w:val=""/>
      <w:lvlJc w:val="left"/>
      <w:pPr>
        <w:ind w:left="5040" w:hanging="360"/>
      </w:pPr>
      <w:rPr>
        <w:rFonts w:ascii="Symbol" w:hAnsi="Symbol" w:hint="default"/>
      </w:rPr>
    </w:lvl>
    <w:lvl w:ilvl="7" w:tplc="ED00CD38">
      <w:start w:val="1"/>
      <w:numFmt w:val="bullet"/>
      <w:lvlText w:val="o"/>
      <w:lvlJc w:val="left"/>
      <w:pPr>
        <w:ind w:left="5760" w:hanging="360"/>
      </w:pPr>
      <w:rPr>
        <w:rFonts w:ascii="Courier New" w:hAnsi="Courier New" w:hint="default"/>
      </w:rPr>
    </w:lvl>
    <w:lvl w:ilvl="8" w:tplc="9950F6E6">
      <w:start w:val="1"/>
      <w:numFmt w:val="bullet"/>
      <w:lvlText w:val=""/>
      <w:lvlJc w:val="left"/>
      <w:pPr>
        <w:ind w:left="6480" w:hanging="360"/>
      </w:pPr>
      <w:rPr>
        <w:rFonts w:ascii="Wingdings" w:hAnsi="Wingdings" w:hint="default"/>
      </w:rPr>
    </w:lvl>
  </w:abstractNum>
  <w:num w:numId="1">
    <w:abstractNumId w:val="29"/>
  </w:num>
  <w:num w:numId="2">
    <w:abstractNumId w:val="32"/>
  </w:num>
  <w:num w:numId="3">
    <w:abstractNumId w:val="7"/>
  </w:num>
  <w:num w:numId="4">
    <w:abstractNumId w:val="31"/>
  </w:num>
  <w:num w:numId="5">
    <w:abstractNumId w:val="17"/>
  </w:num>
  <w:num w:numId="6">
    <w:abstractNumId w:val="8"/>
  </w:num>
  <w:num w:numId="7">
    <w:abstractNumId w:val="27"/>
  </w:num>
  <w:num w:numId="8">
    <w:abstractNumId w:val="5"/>
  </w:num>
  <w:num w:numId="9">
    <w:abstractNumId w:val="14"/>
  </w:num>
  <w:num w:numId="10">
    <w:abstractNumId w:val="19"/>
  </w:num>
  <w:num w:numId="11">
    <w:abstractNumId w:val="10"/>
  </w:num>
  <w:num w:numId="12">
    <w:abstractNumId w:val="11"/>
  </w:num>
  <w:num w:numId="13">
    <w:abstractNumId w:val="21"/>
  </w:num>
  <w:num w:numId="14">
    <w:abstractNumId w:val="9"/>
  </w:num>
  <w:num w:numId="15">
    <w:abstractNumId w:val="25"/>
  </w:num>
  <w:num w:numId="16">
    <w:abstractNumId w:val="2"/>
  </w:num>
  <w:num w:numId="17">
    <w:abstractNumId w:val="28"/>
  </w:num>
  <w:num w:numId="18">
    <w:abstractNumId w:val="22"/>
  </w:num>
  <w:num w:numId="19">
    <w:abstractNumId w:val="20"/>
  </w:num>
  <w:num w:numId="20">
    <w:abstractNumId w:val="12"/>
  </w:num>
  <w:num w:numId="21">
    <w:abstractNumId w:val="0"/>
  </w:num>
  <w:num w:numId="22">
    <w:abstractNumId w:val="6"/>
  </w:num>
  <w:num w:numId="23">
    <w:abstractNumId w:val="4"/>
  </w:num>
  <w:num w:numId="24">
    <w:abstractNumId w:val="15"/>
  </w:num>
  <w:num w:numId="25">
    <w:abstractNumId w:val="9"/>
    <w:lvlOverride w:ilvl="0">
      <w:startOverride w:val="1"/>
    </w:lvlOverride>
  </w:num>
  <w:num w:numId="26">
    <w:abstractNumId w:val="23"/>
  </w:num>
  <w:num w:numId="27">
    <w:abstractNumId w:val="24"/>
  </w:num>
  <w:num w:numId="28">
    <w:abstractNumId w:val="13"/>
  </w:num>
  <w:num w:numId="29">
    <w:abstractNumId w:val="3"/>
  </w:num>
  <w:num w:numId="30">
    <w:abstractNumId w:val="16"/>
  </w:num>
  <w:num w:numId="31">
    <w:abstractNumId w:val="1"/>
  </w:num>
  <w:num w:numId="32">
    <w:abstractNumId w:val="30"/>
  </w:num>
  <w:num w:numId="33">
    <w:abstractNumId w:val="26"/>
  </w:num>
  <w:num w:numId="34">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tDQ2tjAxNTA0MDVS0lEKTi0uzszPAykwrAUAVBU6piwAAAA="/>
  </w:docVars>
  <w:rsids>
    <w:rsidRoot w:val="007857A9"/>
    <w:rsid w:val="00000203"/>
    <w:rsid w:val="000003CA"/>
    <w:rsid w:val="000004BC"/>
    <w:rsid w:val="00000A23"/>
    <w:rsid w:val="00000CB2"/>
    <w:rsid w:val="00001264"/>
    <w:rsid w:val="00001292"/>
    <w:rsid w:val="00001C8F"/>
    <w:rsid w:val="00001E22"/>
    <w:rsid w:val="000022C7"/>
    <w:rsid w:val="00002B21"/>
    <w:rsid w:val="00002FCB"/>
    <w:rsid w:val="00003783"/>
    <w:rsid w:val="00004253"/>
    <w:rsid w:val="000042B1"/>
    <w:rsid w:val="00004313"/>
    <w:rsid w:val="00004538"/>
    <w:rsid w:val="00004827"/>
    <w:rsid w:val="00004DF2"/>
    <w:rsid w:val="0000502A"/>
    <w:rsid w:val="0000504B"/>
    <w:rsid w:val="000051D8"/>
    <w:rsid w:val="00005E50"/>
    <w:rsid w:val="00006D32"/>
    <w:rsid w:val="00007260"/>
    <w:rsid w:val="000075E2"/>
    <w:rsid w:val="00007A20"/>
    <w:rsid w:val="00010209"/>
    <w:rsid w:val="00010273"/>
    <w:rsid w:val="00010550"/>
    <w:rsid w:val="00010E72"/>
    <w:rsid w:val="000110D1"/>
    <w:rsid w:val="000110F3"/>
    <w:rsid w:val="00011540"/>
    <w:rsid w:val="0001172D"/>
    <w:rsid w:val="0001229B"/>
    <w:rsid w:val="000124E3"/>
    <w:rsid w:val="00013195"/>
    <w:rsid w:val="000134D5"/>
    <w:rsid w:val="00013ED7"/>
    <w:rsid w:val="000147FD"/>
    <w:rsid w:val="00014973"/>
    <w:rsid w:val="00015A4D"/>
    <w:rsid w:val="00015BF2"/>
    <w:rsid w:val="00015C1D"/>
    <w:rsid w:val="000163AF"/>
    <w:rsid w:val="000164B7"/>
    <w:rsid w:val="00016A1E"/>
    <w:rsid w:val="00016EAE"/>
    <w:rsid w:val="0001728D"/>
    <w:rsid w:val="00017323"/>
    <w:rsid w:val="00017F69"/>
    <w:rsid w:val="0002008E"/>
    <w:rsid w:val="00020440"/>
    <w:rsid w:val="000206A6"/>
    <w:rsid w:val="00021FAF"/>
    <w:rsid w:val="00022582"/>
    <w:rsid w:val="00022740"/>
    <w:rsid w:val="000233A8"/>
    <w:rsid w:val="00023648"/>
    <w:rsid w:val="00023B5A"/>
    <w:rsid w:val="00023C3E"/>
    <w:rsid w:val="00023D1A"/>
    <w:rsid w:val="00024083"/>
    <w:rsid w:val="00024240"/>
    <w:rsid w:val="0002429C"/>
    <w:rsid w:val="000242C5"/>
    <w:rsid w:val="00024BFB"/>
    <w:rsid w:val="00024D6F"/>
    <w:rsid w:val="00024F56"/>
    <w:rsid w:val="00025024"/>
    <w:rsid w:val="00025439"/>
    <w:rsid w:val="000257BF"/>
    <w:rsid w:val="00025FBA"/>
    <w:rsid w:val="000261F8"/>
    <w:rsid w:val="000263CD"/>
    <w:rsid w:val="00026732"/>
    <w:rsid w:val="00026AA7"/>
    <w:rsid w:val="000270BC"/>
    <w:rsid w:val="00027C4F"/>
    <w:rsid w:val="00027DFF"/>
    <w:rsid w:val="000300E1"/>
    <w:rsid w:val="00030B9E"/>
    <w:rsid w:val="00031098"/>
    <w:rsid w:val="000310C2"/>
    <w:rsid w:val="000323F4"/>
    <w:rsid w:val="000324DF"/>
    <w:rsid w:val="0003255D"/>
    <w:rsid w:val="000329B1"/>
    <w:rsid w:val="0003310D"/>
    <w:rsid w:val="00033297"/>
    <w:rsid w:val="00033C62"/>
    <w:rsid w:val="00033EB8"/>
    <w:rsid w:val="0003449A"/>
    <w:rsid w:val="00034ECE"/>
    <w:rsid w:val="00035255"/>
    <w:rsid w:val="0003532F"/>
    <w:rsid w:val="000355E4"/>
    <w:rsid w:val="00036400"/>
    <w:rsid w:val="000366D3"/>
    <w:rsid w:val="00036727"/>
    <w:rsid w:val="00036FE9"/>
    <w:rsid w:val="000370DB"/>
    <w:rsid w:val="00040381"/>
    <w:rsid w:val="00041050"/>
    <w:rsid w:val="000410D5"/>
    <w:rsid w:val="0004147B"/>
    <w:rsid w:val="000414E6"/>
    <w:rsid w:val="00041714"/>
    <w:rsid w:val="00041F4C"/>
    <w:rsid w:val="0004225F"/>
    <w:rsid w:val="00042ABC"/>
    <w:rsid w:val="00043C35"/>
    <w:rsid w:val="0004501F"/>
    <w:rsid w:val="0004568E"/>
    <w:rsid w:val="00045C2F"/>
    <w:rsid w:val="00046280"/>
    <w:rsid w:val="000463C9"/>
    <w:rsid w:val="00046ABD"/>
    <w:rsid w:val="00046E5F"/>
    <w:rsid w:val="00047413"/>
    <w:rsid w:val="0004772D"/>
    <w:rsid w:val="00050245"/>
    <w:rsid w:val="0005102A"/>
    <w:rsid w:val="000515DC"/>
    <w:rsid w:val="00051722"/>
    <w:rsid w:val="000517F5"/>
    <w:rsid w:val="000520C7"/>
    <w:rsid w:val="00052314"/>
    <w:rsid w:val="00052B54"/>
    <w:rsid w:val="000537C1"/>
    <w:rsid w:val="000540AA"/>
    <w:rsid w:val="000540C1"/>
    <w:rsid w:val="00054138"/>
    <w:rsid w:val="000541DD"/>
    <w:rsid w:val="0005485A"/>
    <w:rsid w:val="000548B6"/>
    <w:rsid w:val="00054FE4"/>
    <w:rsid w:val="00055069"/>
    <w:rsid w:val="000552DC"/>
    <w:rsid w:val="000554C4"/>
    <w:rsid w:val="00055AAB"/>
    <w:rsid w:val="00056060"/>
    <w:rsid w:val="000566F1"/>
    <w:rsid w:val="00056725"/>
    <w:rsid w:val="00056925"/>
    <w:rsid w:val="00057F82"/>
    <w:rsid w:val="000601D5"/>
    <w:rsid w:val="0006089E"/>
    <w:rsid w:val="00060C94"/>
    <w:rsid w:val="00060ED6"/>
    <w:rsid w:val="0006185F"/>
    <w:rsid w:val="00062602"/>
    <w:rsid w:val="00062C6F"/>
    <w:rsid w:val="00062D1D"/>
    <w:rsid w:val="000630C0"/>
    <w:rsid w:val="000631E3"/>
    <w:rsid w:val="000631E9"/>
    <w:rsid w:val="000638F4"/>
    <w:rsid w:val="000639D7"/>
    <w:rsid w:val="00063B9F"/>
    <w:rsid w:val="00063DCD"/>
    <w:rsid w:val="00063FED"/>
    <w:rsid w:val="00064986"/>
    <w:rsid w:val="000653DD"/>
    <w:rsid w:val="00065704"/>
    <w:rsid w:val="00065B19"/>
    <w:rsid w:val="00065FC3"/>
    <w:rsid w:val="00066045"/>
    <w:rsid w:val="00066841"/>
    <w:rsid w:val="00066DD9"/>
    <w:rsid w:val="00066E5A"/>
    <w:rsid w:val="00067374"/>
    <w:rsid w:val="000674DB"/>
    <w:rsid w:val="00067567"/>
    <w:rsid w:val="00067CB3"/>
    <w:rsid w:val="00067E62"/>
    <w:rsid w:val="00070503"/>
    <w:rsid w:val="00070A14"/>
    <w:rsid w:val="00070FC6"/>
    <w:rsid w:val="00071861"/>
    <w:rsid w:val="00071DCC"/>
    <w:rsid w:val="00073E84"/>
    <w:rsid w:val="00073E9D"/>
    <w:rsid w:val="00074295"/>
    <w:rsid w:val="000742C9"/>
    <w:rsid w:val="00074636"/>
    <w:rsid w:val="000753E9"/>
    <w:rsid w:val="00075742"/>
    <w:rsid w:val="000757CB"/>
    <w:rsid w:val="00075C47"/>
    <w:rsid w:val="00075F8D"/>
    <w:rsid w:val="000775A6"/>
    <w:rsid w:val="00077AA0"/>
    <w:rsid w:val="00077C91"/>
    <w:rsid w:val="00080045"/>
    <w:rsid w:val="0008231B"/>
    <w:rsid w:val="00082708"/>
    <w:rsid w:val="00082825"/>
    <w:rsid w:val="000828C2"/>
    <w:rsid w:val="000830CA"/>
    <w:rsid w:val="000831D5"/>
    <w:rsid w:val="00084532"/>
    <w:rsid w:val="00084BC7"/>
    <w:rsid w:val="00085450"/>
    <w:rsid w:val="000864D1"/>
    <w:rsid w:val="00086F8E"/>
    <w:rsid w:val="000870F4"/>
    <w:rsid w:val="00087A69"/>
    <w:rsid w:val="000913C1"/>
    <w:rsid w:val="00091CCA"/>
    <w:rsid w:val="00091D21"/>
    <w:rsid w:val="00091F91"/>
    <w:rsid w:val="000923C9"/>
    <w:rsid w:val="00092577"/>
    <w:rsid w:val="0009288C"/>
    <w:rsid w:val="00092B2E"/>
    <w:rsid w:val="00092B59"/>
    <w:rsid w:val="000959B5"/>
    <w:rsid w:val="00095DDD"/>
    <w:rsid w:val="00095E93"/>
    <w:rsid w:val="00096439"/>
    <w:rsid w:val="0009651F"/>
    <w:rsid w:val="00096C33"/>
    <w:rsid w:val="00096F38"/>
    <w:rsid w:val="000970DD"/>
    <w:rsid w:val="00097452"/>
    <w:rsid w:val="000974CB"/>
    <w:rsid w:val="00097F00"/>
    <w:rsid w:val="000A0038"/>
    <w:rsid w:val="000A0157"/>
    <w:rsid w:val="000A050F"/>
    <w:rsid w:val="000A10A9"/>
    <w:rsid w:val="000A1865"/>
    <w:rsid w:val="000A1EA8"/>
    <w:rsid w:val="000A2CEF"/>
    <w:rsid w:val="000A3134"/>
    <w:rsid w:val="000A3691"/>
    <w:rsid w:val="000A42D7"/>
    <w:rsid w:val="000A4DE7"/>
    <w:rsid w:val="000A502B"/>
    <w:rsid w:val="000A5374"/>
    <w:rsid w:val="000A538E"/>
    <w:rsid w:val="000A57C4"/>
    <w:rsid w:val="000A5A51"/>
    <w:rsid w:val="000A5C65"/>
    <w:rsid w:val="000A5EA8"/>
    <w:rsid w:val="000A6187"/>
    <w:rsid w:val="000A646C"/>
    <w:rsid w:val="000A7181"/>
    <w:rsid w:val="000A76B4"/>
    <w:rsid w:val="000A7B54"/>
    <w:rsid w:val="000A7BC9"/>
    <w:rsid w:val="000A7D34"/>
    <w:rsid w:val="000A86AD"/>
    <w:rsid w:val="000AD97C"/>
    <w:rsid w:val="000B01A1"/>
    <w:rsid w:val="000B0B62"/>
    <w:rsid w:val="000B0C1B"/>
    <w:rsid w:val="000B0DF3"/>
    <w:rsid w:val="000B10C0"/>
    <w:rsid w:val="000B1677"/>
    <w:rsid w:val="000B167E"/>
    <w:rsid w:val="000B19C5"/>
    <w:rsid w:val="000B2112"/>
    <w:rsid w:val="000B23BB"/>
    <w:rsid w:val="000B2AE7"/>
    <w:rsid w:val="000B3B0F"/>
    <w:rsid w:val="000B3B41"/>
    <w:rsid w:val="000B40F6"/>
    <w:rsid w:val="000B4275"/>
    <w:rsid w:val="000B48E0"/>
    <w:rsid w:val="000B4AEF"/>
    <w:rsid w:val="000B4E70"/>
    <w:rsid w:val="000B62BA"/>
    <w:rsid w:val="000B64EA"/>
    <w:rsid w:val="000B6C45"/>
    <w:rsid w:val="000C0534"/>
    <w:rsid w:val="000C0E62"/>
    <w:rsid w:val="000C111B"/>
    <w:rsid w:val="000C1E56"/>
    <w:rsid w:val="000C1EDF"/>
    <w:rsid w:val="000C274F"/>
    <w:rsid w:val="000C28E8"/>
    <w:rsid w:val="000C2EF6"/>
    <w:rsid w:val="000C376D"/>
    <w:rsid w:val="000C4C4B"/>
    <w:rsid w:val="000C50DC"/>
    <w:rsid w:val="000C587D"/>
    <w:rsid w:val="000C6245"/>
    <w:rsid w:val="000C6743"/>
    <w:rsid w:val="000C67AD"/>
    <w:rsid w:val="000C6B54"/>
    <w:rsid w:val="000C6E60"/>
    <w:rsid w:val="000C6FD8"/>
    <w:rsid w:val="000D017A"/>
    <w:rsid w:val="000D026D"/>
    <w:rsid w:val="000D0622"/>
    <w:rsid w:val="000D0695"/>
    <w:rsid w:val="000D0922"/>
    <w:rsid w:val="000D0E9E"/>
    <w:rsid w:val="000D2051"/>
    <w:rsid w:val="000D235E"/>
    <w:rsid w:val="000D2660"/>
    <w:rsid w:val="000D2897"/>
    <w:rsid w:val="000D29DE"/>
    <w:rsid w:val="000D2A9B"/>
    <w:rsid w:val="000D2AF5"/>
    <w:rsid w:val="000D2C85"/>
    <w:rsid w:val="000D2CC3"/>
    <w:rsid w:val="000D2E31"/>
    <w:rsid w:val="000D3300"/>
    <w:rsid w:val="000D4562"/>
    <w:rsid w:val="000D6163"/>
    <w:rsid w:val="000D6279"/>
    <w:rsid w:val="000D7122"/>
    <w:rsid w:val="000D713D"/>
    <w:rsid w:val="000D7391"/>
    <w:rsid w:val="000D73F9"/>
    <w:rsid w:val="000D7799"/>
    <w:rsid w:val="000D7AD8"/>
    <w:rsid w:val="000D7E65"/>
    <w:rsid w:val="000E0723"/>
    <w:rsid w:val="000E0AF4"/>
    <w:rsid w:val="000E1272"/>
    <w:rsid w:val="000E1812"/>
    <w:rsid w:val="000E1CF1"/>
    <w:rsid w:val="000E2706"/>
    <w:rsid w:val="000E2CC6"/>
    <w:rsid w:val="000E2EC3"/>
    <w:rsid w:val="000E3CC8"/>
    <w:rsid w:val="000E3DE9"/>
    <w:rsid w:val="000E3F18"/>
    <w:rsid w:val="000E3FE7"/>
    <w:rsid w:val="000E41F8"/>
    <w:rsid w:val="000E47DB"/>
    <w:rsid w:val="000E518C"/>
    <w:rsid w:val="000E5229"/>
    <w:rsid w:val="000E56C0"/>
    <w:rsid w:val="000E5716"/>
    <w:rsid w:val="000E5740"/>
    <w:rsid w:val="000E5A2D"/>
    <w:rsid w:val="000E5FAF"/>
    <w:rsid w:val="000E6092"/>
    <w:rsid w:val="000E6ED9"/>
    <w:rsid w:val="000E72A4"/>
    <w:rsid w:val="000E7921"/>
    <w:rsid w:val="000F068F"/>
    <w:rsid w:val="000F0749"/>
    <w:rsid w:val="000F07F8"/>
    <w:rsid w:val="000F0AAD"/>
    <w:rsid w:val="000F0ADA"/>
    <w:rsid w:val="000F0BA8"/>
    <w:rsid w:val="000F0BE4"/>
    <w:rsid w:val="000F0E91"/>
    <w:rsid w:val="000F0FB4"/>
    <w:rsid w:val="000F17E8"/>
    <w:rsid w:val="000F2198"/>
    <w:rsid w:val="000F2240"/>
    <w:rsid w:val="000F24B5"/>
    <w:rsid w:val="000F2A12"/>
    <w:rsid w:val="000F3371"/>
    <w:rsid w:val="000F39E2"/>
    <w:rsid w:val="000F3B75"/>
    <w:rsid w:val="000F3BF1"/>
    <w:rsid w:val="000F452A"/>
    <w:rsid w:val="000F4900"/>
    <w:rsid w:val="000F5D0C"/>
    <w:rsid w:val="000F61AE"/>
    <w:rsid w:val="000F62F6"/>
    <w:rsid w:val="000F65AA"/>
    <w:rsid w:val="000F662C"/>
    <w:rsid w:val="00100B78"/>
    <w:rsid w:val="0010169D"/>
    <w:rsid w:val="001017D0"/>
    <w:rsid w:val="00101887"/>
    <w:rsid w:val="00101A64"/>
    <w:rsid w:val="00101B88"/>
    <w:rsid w:val="001027D5"/>
    <w:rsid w:val="0010307E"/>
    <w:rsid w:val="001036ED"/>
    <w:rsid w:val="00103E1E"/>
    <w:rsid w:val="00103E51"/>
    <w:rsid w:val="001040B5"/>
    <w:rsid w:val="00104AEB"/>
    <w:rsid w:val="00104F80"/>
    <w:rsid w:val="00105245"/>
    <w:rsid w:val="00105D68"/>
    <w:rsid w:val="0010621A"/>
    <w:rsid w:val="00106332"/>
    <w:rsid w:val="0010648F"/>
    <w:rsid w:val="00106756"/>
    <w:rsid w:val="00106D28"/>
    <w:rsid w:val="0010735C"/>
    <w:rsid w:val="0010761A"/>
    <w:rsid w:val="001078AE"/>
    <w:rsid w:val="001079B5"/>
    <w:rsid w:val="00107E36"/>
    <w:rsid w:val="00107FFB"/>
    <w:rsid w:val="00110150"/>
    <w:rsid w:val="00110247"/>
    <w:rsid w:val="001111AD"/>
    <w:rsid w:val="0011152E"/>
    <w:rsid w:val="00111FDD"/>
    <w:rsid w:val="001121AA"/>
    <w:rsid w:val="0011265E"/>
    <w:rsid w:val="00112D4E"/>
    <w:rsid w:val="00112E01"/>
    <w:rsid w:val="00112E53"/>
    <w:rsid w:val="00113B86"/>
    <w:rsid w:val="00114CA1"/>
    <w:rsid w:val="001156C1"/>
    <w:rsid w:val="00115E65"/>
    <w:rsid w:val="00116373"/>
    <w:rsid w:val="001168A6"/>
    <w:rsid w:val="00116B54"/>
    <w:rsid w:val="00116BF3"/>
    <w:rsid w:val="00116D5D"/>
    <w:rsid w:val="00116EF7"/>
    <w:rsid w:val="0011703B"/>
    <w:rsid w:val="001178DB"/>
    <w:rsid w:val="00117D4B"/>
    <w:rsid w:val="00120936"/>
    <w:rsid w:val="0012095A"/>
    <w:rsid w:val="00120CF7"/>
    <w:rsid w:val="00120D5B"/>
    <w:rsid w:val="00120E72"/>
    <w:rsid w:val="00121673"/>
    <w:rsid w:val="00121C1B"/>
    <w:rsid w:val="00121CE4"/>
    <w:rsid w:val="00121E45"/>
    <w:rsid w:val="001226AA"/>
    <w:rsid w:val="0012279A"/>
    <w:rsid w:val="00122F8F"/>
    <w:rsid w:val="001232C0"/>
    <w:rsid w:val="001235DF"/>
    <w:rsid w:val="00123AE6"/>
    <w:rsid w:val="00123CCE"/>
    <w:rsid w:val="00124925"/>
    <w:rsid w:val="001258FF"/>
    <w:rsid w:val="00126229"/>
    <w:rsid w:val="0012646A"/>
    <w:rsid w:val="00126518"/>
    <w:rsid w:val="0012657A"/>
    <w:rsid w:val="001268D0"/>
    <w:rsid w:val="00126BF6"/>
    <w:rsid w:val="00126E7D"/>
    <w:rsid w:val="00126EFC"/>
    <w:rsid w:val="00127451"/>
    <w:rsid w:val="00127598"/>
    <w:rsid w:val="00130109"/>
    <w:rsid w:val="00130150"/>
    <w:rsid w:val="001301B2"/>
    <w:rsid w:val="001308C9"/>
    <w:rsid w:val="00130BA3"/>
    <w:rsid w:val="001311E6"/>
    <w:rsid w:val="00131FC8"/>
    <w:rsid w:val="00132134"/>
    <w:rsid w:val="00132B0A"/>
    <w:rsid w:val="00132EF3"/>
    <w:rsid w:val="001333F4"/>
    <w:rsid w:val="00133AE5"/>
    <w:rsid w:val="00133C01"/>
    <w:rsid w:val="00133E55"/>
    <w:rsid w:val="001340B5"/>
    <w:rsid w:val="00134255"/>
    <w:rsid w:val="00134772"/>
    <w:rsid w:val="001348CF"/>
    <w:rsid w:val="0013515D"/>
    <w:rsid w:val="00136174"/>
    <w:rsid w:val="001369C0"/>
    <w:rsid w:val="00136C50"/>
    <w:rsid w:val="00136CCB"/>
    <w:rsid w:val="00136DC1"/>
    <w:rsid w:val="001372FE"/>
    <w:rsid w:val="00137392"/>
    <w:rsid w:val="0014011E"/>
    <w:rsid w:val="001406D2"/>
    <w:rsid w:val="001409B1"/>
    <w:rsid w:val="00140A99"/>
    <w:rsid w:val="00141608"/>
    <w:rsid w:val="0014161F"/>
    <w:rsid w:val="00142B78"/>
    <w:rsid w:val="00142E84"/>
    <w:rsid w:val="00143B5E"/>
    <w:rsid w:val="00144464"/>
    <w:rsid w:val="001456DD"/>
    <w:rsid w:val="00145B39"/>
    <w:rsid w:val="001461C4"/>
    <w:rsid w:val="00146400"/>
    <w:rsid w:val="00146885"/>
    <w:rsid w:val="00146E7E"/>
    <w:rsid w:val="001474AF"/>
    <w:rsid w:val="00147EBB"/>
    <w:rsid w:val="001512E1"/>
    <w:rsid w:val="00151464"/>
    <w:rsid w:val="00151799"/>
    <w:rsid w:val="0015275D"/>
    <w:rsid w:val="00152A6C"/>
    <w:rsid w:val="0015353D"/>
    <w:rsid w:val="001538AE"/>
    <w:rsid w:val="00154B24"/>
    <w:rsid w:val="00154B42"/>
    <w:rsid w:val="00155721"/>
    <w:rsid w:val="001559D8"/>
    <w:rsid w:val="00155A9D"/>
    <w:rsid w:val="00155B22"/>
    <w:rsid w:val="0015644D"/>
    <w:rsid w:val="0016017A"/>
    <w:rsid w:val="001602F0"/>
    <w:rsid w:val="0016030E"/>
    <w:rsid w:val="001603DC"/>
    <w:rsid w:val="001604CD"/>
    <w:rsid w:val="001613DF"/>
    <w:rsid w:val="00161552"/>
    <w:rsid w:val="00161937"/>
    <w:rsid w:val="00161A75"/>
    <w:rsid w:val="00161E03"/>
    <w:rsid w:val="00161EA3"/>
    <w:rsid w:val="00161EFE"/>
    <w:rsid w:val="001624B9"/>
    <w:rsid w:val="001625F5"/>
    <w:rsid w:val="00162EC1"/>
    <w:rsid w:val="00162F7D"/>
    <w:rsid w:val="001639F7"/>
    <w:rsid w:val="00163B54"/>
    <w:rsid w:val="00164250"/>
    <w:rsid w:val="00164356"/>
    <w:rsid w:val="0016485C"/>
    <w:rsid w:val="00164A43"/>
    <w:rsid w:val="00164E0B"/>
    <w:rsid w:val="00164F3A"/>
    <w:rsid w:val="001653F7"/>
    <w:rsid w:val="00165C2D"/>
    <w:rsid w:val="00165E97"/>
    <w:rsid w:val="001664CF"/>
    <w:rsid w:val="0016681C"/>
    <w:rsid w:val="00166D66"/>
    <w:rsid w:val="00167021"/>
    <w:rsid w:val="001670BC"/>
    <w:rsid w:val="0016765E"/>
    <w:rsid w:val="00167749"/>
    <w:rsid w:val="00167AD4"/>
    <w:rsid w:val="00167BD7"/>
    <w:rsid w:val="00167E7C"/>
    <w:rsid w:val="00170519"/>
    <w:rsid w:val="00170B91"/>
    <w:rsid w:val="00171098"/>
    <w:rsid w:val="00171281"/>
    <w:rsid w:val="0017193D"/>
    <w:rsid w:val="00171B67"/>
    <w:rsid w:val="00171C70"/>
    <w:rsid w:val="00172CEB"/>
    <w:rsid w:val="00172E23"/>
    <w:rsid w:val="00172FC3"/>
    <w:rsid w:val="00173265"/>
    <w:rsid w:val="00173672"/>
    <w:rsid w:val="00174480"/>
    <w:rsid w:val="001747A7"/>
    <w:rsid w:val="00174BC8"/>
    <w:rsid w:val="001770B5"/>
    <w:rsid w:val="001775EB"/>
    <w:rsid w:val="001778FC"/>
    <w:rsid w:val="001779C8"/>
    <w:rsid w:val="00180194"/>
    <w:rsid w:val="0018107E"/>
    <w:rsid w:val="0018157C"/>
    <w:rsid w:val="00181936"/>
    <w:rsid w:val="00181AD0"/>
    <w:rsid w:val="00182516"/>
    <w:rsid w:val="00183ED3"/>
    <w:rsid w:val="00184556"/>
    <w:rsid w:val="001849C8"/>
    <w:rsid w:val="00184F27"/>
    <w:rsid w:val="00185921"/>
    <w:rsid w:val="00185994"/>
    <w:rsid w:val="00186454"/>
    <w:rsid w:val="00186487"/>
    <w:rsid w:val="00186CA6"/>
    <w:rsid w:val="00186D24"/>
    <w:rsid w:val="00187717"/>
    <w:rsid w:val="00187DF3"/>
    <w:rsid w:val="00190C12"/>
    <w:rsid w:val="00191D54"/>
    <w:rsid w:val="00191E19"/>
    <w:rsid w:val="00191EBC"/>
    <w:rsid w:val="00192F47"/>
    <w:rsid w:val="0019315D"/>
    <w:rsid w:val="00193300"/>
    <w:rsid w:val="001934F0"/>
    <w:rsid w:val="00193A7D"/>
    <w:rsid w:val="00194286"/>
    <w:rsid w:val="00194352"/>
    <w:rsid w:val="00194628"/>
    <w:rsid w:val="00194E6A"/>
    <w:rsid w:val="00195003"/>
    <w:rsid w:val="0019510B"/>
    <w:rsid w:val="001956B0"/>
    <w:rsid w:val="00195C07"/>
    <w:rsid w:val="0019618C"/>
    <w:rsid w:val="00196504"/>
    <w:rsid w:val="0019676B"/>
    <w:rsid w:val="001967AC"/>
    <w:rsid w:val="00196B07"/>
    <w:rsid w:val="001970BE"/>
    <w:rsid w:val="00197E1F"/>
    <w:rsid w:val="001A0898"/>
    <w:rsid w:val="001A0F10"/>
    <w:rsid w:val="001A1642"/>
    <w:rsid w:val="001A1683"/>
    <w:rsid w:val="001A1C62"/>
    <w:rsid w:val="001A1CC4"/>
    <w:rsid w:val="001A2FCE"/>
    <w:rsid w:val="001A349B"/>
    <w:rsid w:val="001A36FE"/>
    <w:rsid w:val="001A37BC"/>
    <w:rsid w:val="001A37E8"/>
    <w:rsid w:val="001A3E37"/>
    <w:rsid w:val="001A3F62"/>
    <w:rsid w:val="001A456B"/>
    <w:rsid w:val="001A4758"/>
    <w:rsid w:val="001A4774"/>
    <w:rsid w:val="001A5B9E"/>
    <w:rsid w:val="001A5C99"/>
    <w:rsid w:val="001A5F6A"/>
    <w:rsid w:val="001A6158"/>
    <w:rsid w:val="001A6447"/>
    <w:rsid w:val="001A64C7"/>
    <w:rsid w:val="001A656D"/>
    <w:rsid w:val="001A65D6"/>
    <w:rsid w:val="001A6F10"/>
    <w:rsid w:val="001A7661"/>
    <w:rsid w:val="001A7F67"/>
    <w:rsid w:val="001B0098"/>
    <w:rsid w:val="001B0391"/>
    <w:rsid w:val="001B03A0"/>
    <w:rsid w:val="001B05DF"/>
    <w:rsid w:val="001B14BA"/>
    <w:rsid w:val="001B1636"/>
    <w:rsid w:val="001B2570"/>
    <w:rsid w:val="001B2956"/>
    <w:rsid w:val="001B2E63"/>
    <w:rsid w:val="001B3128"/>
    <w:rsid w:val="001B33D1"/>
    <w:rsid w:val="001B4299"/>
    <w:rsid w:val="001B4427"/>
    <w:rsid w:val="001B4A82"/>
    <w:rsid w:val="001B4C15"/>
    <w:rsid w:val="001B4E49"/>
    <w:rsid w:val="001B5017"/>
    <w:rsid w:val="001B5604"/>
    <w:rsid w:val="001B5F47"/>
    <w:rsid w:val="001B60D3"/>
    <w:rsid w:val="001B65E7"/>
    <w:rsid w:val="001B6932"/>
    <w:rsid w:val="001B737D"/>
    <w:rsid w:val="001B7D0A"/>
    <w:rsid w:val="001C0452"/>
    <w:rsid w:val="001C06CE"/>
    <w:rsid w:val="001C1611"/>
    <w:rsid w:val="001C1AFA"/>
    <w:rsid w:val="001C25F4"/>
    <w:rsid w:val="001C2700"/>
    <w:rsid w:val="001C2B6D"/>
    <w:rsid w:val="001C2CDE"/>
    <w:rsid w:val="001C2EAA"/>
    <w:rsid w:val="001C30DE"/>
    <w:rsid w:val="001C319A"/>
    <w:rsid w:val="001C3326"/>
    <w:rsid w:val="001C3928"/>
    <w:rsid w:val="001C401B"/>
    <w:rsid w:val="001C423A"/>
    <w:rsid w:val="001C43FF"/>
    <w:rsid w:val="001C4CD4"/>
    <w:rsid w:val="001C4E3D"/>
    <w:rsid w:val="001C6397"/>
    <w:rsid w:val="001C71C7"/>
    <w:rsid w:val="001C7413"/>
    <w:rsid w:val="001C79C0"/>
    <w:rsid w:val="001C7AE3"/>
    <w:rsid w:val="001D01C3"/>
    <w:rsid w:val="001D05D8"/>
    <w:rsid w:val="001D0E27"/>
    <w:rsid w:val="001D0F54"/>
    <w:rsid w:val="001D0FAE"/>
    <w:rsid w:val="001D1215"/>
    <w:rsid w:val="001D2437"/>
    <w:rsid w:val="001D2828"/>
    <w:rsid w:val="001D3273"/>
    <w:rsid w:val="001D3AE6"/>
    <w:rsid w:val="001D3E3F"/>
    <w:rsid w:val="001D4125"/>
    <w:rsid w:val="001D5D5F"/>
    <w:rsid w:val="001D65C7"/>
    <w:rsid w:val="001D67B0"/>
    <w:rsid w:val="001D698B"/>
    <w:rsid w:val="001D6D81"/>
    <w:rsid w:val="001D7BC8"/>
    <w:rsid w:val="001D7DC0"/>
    <w:rsid w:val="001E02A5"/>
    <w:rsid w:val="001E041F"/>
    <w:rsid w:val="001E0464"/>
    <w:rsid w:val="001E04A2"/>
    <w:rsid w:val="001E0715"/>
    <w:rsid w:val="001E0735"/>
    <w:rsid w:val="001E0EEA"/>
    <w:rsid w:val="001E161D"/>
    <w:rsid w:val="001E167D"/>
    <w:rsid w:val="001E1766"/>
    <w:rsid w:val="001E1AB7"/>
    <w:rsid w:val="001E1C83"/>
    <w:rsid w:val="001E1D50"/>
    <w:rsid w:val="001E1E5B"/>
    <w:rsid w:val="001E1FA7"/>
    <w:rsid w:val="001E24CE"/>
    <w:rsid w:val="001E2ED4"/>
    <w:rsid w:val="001E2F2E"/>
    <w:rsid w:val="001E450E"/>
    <w:rsid w:val="001E4C34"/>
    <w:rsid w:val="001E4E0E"/>
    <w:rsid w:val="001E6119"/>
    <w:rsid w:val="001E6A9A"/>
    <w:rsid w:val="001E6F51"/>
    <w:rsid w:val="001E79C3"/>
    <w:rsid w:val="001E7BFF"/>
    <w:rsid w:val="001F0111"/>
    <w:rsid w:val="001F074F"/>
    <w:rsid w:val="001F0DC9"/>
    <w:rsid w:val="001F17C0"/>
    <w:rsid w:val="001F1D63"/>
    <w:rsid w:val="001F25A7"/>
    <w:rsid w:val="001F3011"/>
    <w:rsid w:val="001F3D1A"/>
    <w:rsid w:val="001F4224"/>
    <w:rsid w:val="001F4757"/>
    <w:rsid w:val="001F4F17"/>
    <w:rsid w:val="001F56C0"/>
    <w:rsid w:val="001F581A"/>
    <w:rsid w:val="001F5AF1"/>
    <w:rsid w:val="001F5C44"/>
    <w:rsid w:val="001F5E6D"/>
    <w:rsid w:val="001F5F36"/>
    <w:rsid w:val="001F662E"/>
    <w:rsid w:val="001F6A90"/>
    <w:rsid w:val="001F6BAD"/>
    <w:rsid w:val="001F6CB7"/>
    <w:rsid w:val="001F6EDC"/>
    <w:rsid w:val="002002C7"/>
    <w:rsid w:val="0020059C"/>
    <w:rsid w:val="00200B2E"/>
    <w:rsid w:val="002010F6"/>
    <w:rsid w:val="00201494"/>
    <w:rsid w:val="002019EF"/>
    <w:rsid w:val="00201A05"/>
    <w:rsid w:val="00202245"/>
    <w:rsid w:val="00202887"/>
    <w:rsid w:val="00202EEE"/>
    <w:rsid w:val="002032D3"/>
    <w:rsid w:val="0020352E"/>
    <w:rsid w:val="00203B2B"/>
    <w:rsid w:val="00203D9F"/>
    <w:rsid w:val="002044F4"/>
    <w:rsid w:val="0020460F"/>
    <w:rsid w:val="00204FFE"/>
    <w:rsid w:val="0020595F"/>
    <w:rsid w:val="002059AD"/>
    <w:rsid w:val="00207440"/>
    <w:rsid w:val="002077CB"/>
    <w:rsid w:val="002078D1"/>
    <w:rsid w:val="002104CD"/>
    <w:rsid w:val="00210865"/>
    <w:rsid w:val="00210B97"/>
    <w:rsid w:val="00210EC4"/>
    <w:rsid w:val="00211214"/>
    <w:rsid w:val="00211216"/>
    <w:rsid w:val="0021176C"/>
    <w:rsid w:val="00211A8C"/>
    <w:rsid w:val="002122F3"/>
    <w:rsid w:val="00212D44"/>
    <w:rsid w:val="00212F23"/>
    <w:rsid w:val="00213D28"/>
    <w:rsid w:val="002141A5"/>
    <w:rsid w:val="00214683"/>
    <w:rsid w:val="00214E19"/>
    <w:rsid w:val="002151FF"/>
    <w:rsid w:val="00215253"/>
    <w:rsid w:val="002154BD"/>
    <w:rsid w:val="0021617C"/>
    <w:rsid w:val="0021680D"/>
    <w:rsid w:val="00216946"/>
    <w:rsid w:val="0021697D"/>
    <w:rsid w:val="00216A81"/>
    <w:rsid w:val="00217DF1"/>
    <w:rsid w:val="0022023D"/>
    <w:rsid w:val="0022053C"/>
    <w:rsid w:val="002205A0"/>
    <w:rsid w:val="002208B5"/>
    <w:rsid w:val="00220B98"/>
    <w:rsid w:val="00220EA0"/>
    <w:rsid w:val="002210F6"/>
    <w:rsid w:val="00221D14"/>
    <w:rsid w:val="00221ED4"/>
    <w:rsid w:val="002239E8"/>
    <w:rsid w:val="00223CBC"/>
    <w:rsid w:val="00224536"/>
    <w:rsid w:val="00224BCB"/>
    <w:rsid w:val="00224E84"/>
    <w:rsid w:val="002254C7"/>
    <w:rsid w:val="00225D8E"/>
    <w:rsid w:val="002267CC"/>
    <w:rsid w:val="0022719E"/>
    <w:rsid w:val="002272CB"/>
    <w:rsid w:val="0022B657"/>
    <w:rsid w:val="00230495"/>
    <w:rsid w:val="0023051E"/>
    <w:rsid w:val="0023059A"/>
    <w:rsid w:val="002310C3"/>
    <w:rsid w:val="00231BEB"/>
    <w:rsid w:val="002320C1"/>
    <w:rsid w:val="0023231E"/>
    <w:rsid w:val="002325DB"/>
    <w:rsid w:val="00233019"/>
    <w:rsid w:val="00233FA2"/>
    <w:rsid w:val="00234154"/>
    <w:rsid w:val="00234C35"/>
    <w:rsid w:val="00234D2E"/>
    <w:rsid w:val="00235BA1"/>
    <w:rsid w:val="00235F58"/>
    <w:rsid w:val="0023763E"/>
    <w:rsid w:val="0023774B"/>
    <w:rsid w:val="00237E92"/>
    <w:rsid w:val="002405D6"/>
    <w:rsid w:val="00240866"/>
    <w:rsid w:val="00240A2D"/>
    <w:rsid w:val="00240DAF"/>
    <w:rsid w:val="0024182F"/>
    <w:rsid w:val="002418BD"/>
    <w:rsid w:val="0024217C"/>
    <w:rsid w:val="00242210"/>
    <w:rsid w:val="00242950"/>
    <w:rsid w:val="0024336B"/>
    <w:rsid w:val="00243631"/>
    <w:rsid w:val="00243D2E"/>
    <w:rsid w:val="00243DC3"/>
    <w:rsid w:val="00243E1A"/>
    <w:rsid w:val="00244950"/>
    <w:rsid w:val="00245A60"/>
    <w:rsid w:val="00246237"/>
    <w:rsid w:val="00246BA2"/>
    <w:rsid w:val="00247483"/>
    <w:rsid w:val="0024768E"/>
    <w:rsid w:val="00247A0E"/>
    <w:rsid w:val="00247B60"/>
    <w:rsid w:val="00247E7C"/>
    <w:rsid w:val="002505EB"/>
    <w:rsid w:val="00250613"/>
    <w:rsid w:val="00250ED5"/>
    <w:rsid w:val="002521BA"/>
    <w:rsid w:val="00252902"/>
    <w:rsid w:val="0025295F"/>
    <w:rsid w:val="00253E64"/>
    <w:rsid w:val="00255B55"/>
    <w:rsid w:val="0025666E"/>
    <w:rsid w:val="002566BE"/>
    <w:rsid w:val="0025689F"/>
    <w:rsid w:val="00257FB6"/>
    <w:rsid w:val="00260773"/>
    <w:rsid w:val="002614A8"/>
    <w:rsid w:val="002622DB"/>
    <w:rsid w:val="00262C6A"/>
    <w:rsid w:val="002630CD"/>
    <w:rsid w:val="002636C2"/>
    <w:rsid w:val="00263884"/>
    <w:rsid w:val="00263B70"/>
    <w:rsid w:val="00263BFE"/>
    <w:rsid w:val="00263E98"/>
    <w:rsid w:val="00263F87"/>
    <w:rsid w:val="0026433A"/>
    <w:rsid w:val="00264A44"/>
    <w:rsid w:val="00264FC0"/>
    <w:rsid w:val="002656FA"/>
    <w:rsid w:val="00265DA9"/>
    <w:rsid w:val="00265DAE"/>
    <w:rsid w:val="00266108"/>
    <w:rsid w:val="002665A2"/>
    <w:rsid w:val="002668FD"/>
    <w:rsid w:val="00266A05"/>
    <w:rsid w:val="00267ED8"/>
    <w:rsid w:val="002708D6"/>
    <w:rsid w:val="00271361"/>
    <w:rsid w:val="00271EAD"/>
    <w:rsid w:val="002721FB"/>
    <w:rsid w:val="00272902"/>
    <w:rsid w:val="00272C50"/>
    <w:rsid w:val="0027346E"/>
    <w:rsid w:val="002734A3"/>
    <w:rsid w:val="00273619"/>
    <w:rsid w:val="0027425D"/>
    <w:rsid w:val="0027459A"/>
    <w:rsid w:val="00274661"/>
    <w:rsid w:val="00275B59"/>
    <w:rsid w:val="00276225"/>
    <w:rsid w:val="002764A3"/>
    <w:rsid w:val="00276B07"/>
    <w:rsid w:val="0027701C"/>
    <w:rsid w:val="002775A9"/>
    <w:rsid w:val="00277E01"/>
    <w:rsid w:val="0028000A"/>
    <w:rsid w:val="002802EC"/>
    <w:rsid w:val="0028044B"/>
    <w:rsid w:val="00280BC9"/>
    <w:rsid w:val="00281998"/>
    <w:rsid w:val="00281A0A"/>
    <w:rsid w:val="00281E0E"/>
    <w:rsid w:val="00281F23"/>
    <w:rsid w:val="00282185"/>
    <w:rsid w:val="0028236C"/>
    <w:rsid w:val="002827CB"/>
    <w:rsid w:val="00282E8E"/>
    <w:rsid w:val="0028342A"/>
    <w:rsid w:val="00283514"/>
    <w:rsid w:val="0028388A"/>
    <w:rsid w:val="00284133"/>
    <w:rsid w:val="00285DDE"/>
    <w:rsid w:val="00286243"/>
    <w:rsid w:val="002863A1"/>
    <w:rsid w:val="00286572"/>
    <w:rsid w:val="00286631"/>
    <w:rsid w:val="00286DAA"/>
    <w:rsid w:val="00287962"/>
    <w:rsid w:val="00287BA2"/>
    <w:rsid w:val="00287D46"/>
    <w:rsid w:val="00290D47"/>
    <w:rsid w:val="00290F12"/>
    <w:rsid w:val="0029139E"/>
    <w:rsid w:val="00291803"/>
    <w:rsid w:val="00291F77"/>
    <w:rsid w:val="0029213B"/>
    <w:rsid w:val="0029265E"/>
    <w:rsid w:val="0029354A"/>
    <w:rsid w:val="0029394F"/>
    <w:rsid w:val="00293AA4"/>
    <w:rsid w:val="00293B4F"/>
    <w:rsid w:val="00293C4C"/>
    <w:rsid w:val="002945A6"/>
    <w:rsid w:val="0029486B"/>
    <w:rsid w:val="00295689"/>
    <w:rsid w:val="002961EF"/>
    <w:rsid w:val="00296544"/>
    <w:rsid w:val="002965A9"/>
    <w:rsid w:val="0029746F"/>
    <w:rsid w:val="00297605"/>
    <w:rsid w:val="002A0BA4"/>
    <w:rsid w:val="002A1440"/>
    <w:rsid w:val="002A15D7"/>
    <w:rsid w:val="002A175A"/>
    <w:rsid w:val="002A24F6"/>
    <w:rsid w:val="002A2516"/>
    <w:rsid w:val="002A2717"/>
    <w:rsid w:val="002A3197"/>
    <w:rsid w:val="002A3DA1"/>
    <w:rsid w:val="002A5252"/>
    <w:rsid w:val="002A588A"/>
    <w:rsid w:val="002A5BC2"/>
    <w:rsid w:val="002A5E04"/>
    <w:rsid w:val="002A6009"/>
    <w:rsid w:val="002A6287"/>
    <w:rsid w:val="002A6A66"/>
    <w:rsid w:val="002A6EEE"/>
    <w:rsid w:val="002A6F4B"/>
    <w:rsid w:val="002A7D9D"/>
    <w:rsid w:val="002B0498"/>
    <w:rsid w:val="002B0C5B"/>
    <w:rsid w:val="002B0FAB"/>
    <w:rsid w:val="002B113C"/>
    <w:rsid w:val="002B249B"/>
    <w:rsid w:val="002B2693"/>
    <w:rsid w:val="002B26AC"/>
    <w:rsid w:val="002B38AB"/>
    <w:rsid w:val="002B3E4D"/>
    <w:rsid w:val="002B4180"/>
    <w:rsid w:val="002B47FD"/>
    <w:rsid w:val="002B4901"/>
    <w:rsid w:val="002B4A1D"/>
    <w:rsid w:val="002B4FF4"/>
    <w:rsid w:val="002B51E1"/>
    <w:rsid w:val="002B56E4"/>
    <w:rsid w:val="002B5D86"/>
    <w:rsid w:val="002B629A"/>
    <w:rsid w:val="002B6AD6"/>
    <w:rsid w:val="002B6BC1"/>
    <w:rsid w:val="002B758F"/>
    <w:rsid w:val="002B76FB"/>
    <w:rsid w:val="002B7C28"/>
    <w:rsid w:val="002C08E6"/>
    <w:rsid w:val="002C0D90"/>
    <w:rsid w:val="002C17C7"/>
    <w:rsid w:val="002C1B7B"/>
    <w:rsid w:val="002C1DD7"/>
    <w:rsid w:val="002C203E"/>
    <w:rsid w:val="002C2DF8"/>
    <w:rsid w:val="002C35A7"/>
    <w:rsid w:val="002C407B"/>
    <w:rsid w:val="002C4184"/>
    <w:rsid w:val="002C44D8"/>
    <w:rsid w:val="002C4521"/>
    <w:rsid w:val="002C5272"/>
    <w:rsid w:val="002C5D46"/>
    <w:rsid w:val="002C6088"/>
    <w:rsid w:val="002C635E"/>
    <w:rsid w:val="002C64E6"/>
    <w:rsid w:val="002C6AEC"/>
    <w:rsid w:val="002C6CE0"/>
    <w:rsid w:val="002C7435"/>
    <w:rsid w:val="002C74A0"/>
    <w:rsid w:val="002C74C6"/>
    <w:rsid w:val="002C74F6"/>
    <w:rsid w:val="002C7A55"/>
    <w:rsid w:val="002D026D"/>
    <w:rsid w:val="002D0355"/>
    <w:rsid w:val="002D136A"/>
    <w:rsid w:val="002D15C7"/>
    <w:rsid w:val="002D1AA8"/>
    <w:rsid w:val="002D28FB"/>
    <w:rsid w:val="002D2C55"/>
    <w:rsid w:val="002D2C69"/>
    <w:rsid w:val="002D2DE0"/>
    <w:rsid w:val="002D3403"/>
    <w:rsid w:val="002D34E8"/>
    <w:rsid w:val="002D3B36"/>
    <w:rsid w:val="002D554B"/>
    <w:rsid w:val="002D5DE1"/>
    <w:rsid w:val="002D6925"/>
    <w:rsid w:val="002D6BC7"/>
    <w:rsid w:val="002D6C23"/>
    <w:rsid w:val="002D6E53"/>
    <w:rsid w:val="002D6F06"/>
    <w:rsid w:val="002D7118"/>
    <w:rsid w:val="002D71CF"/>
    <w:rsid w:val="002D71FE"/>
    <w:rsid w:val="002D731A"/>
    <w:rsid w:val="002D7622"/>
    <w:rsid w:val="002D7B25"/>
    <w:rsid w:val="002D7CD6"/>
    <w:rsid w:val="002D7D0A"/>
    <w:rsid w:val="002E0165"/>
    <w:rsid w:val="002E09E0"/>
    <w:rsid w:val="002E1044"/>
    <w:rsid w:val="002E10EF"/>
    <w:rsid w:val="002E1A8B"/>
    <w:rsid w:val="002E1C9B"/>
    <w:rsid w:val="002E2419"/>
    <w:rsid w:val="002E2836"/>
    <w:rsid w:val="002E2B9F"/>
    <w:rsid w:val="002E30DF"/>
    <w:rsid w:val="002E3FA1"/>
    <w:rsid w:val="002E4028"/>
    <w:rsid w:val="002E413F"/>
    <w:rsid w:val="002E4194"/>
    <w:rsid w:val="002E41F8"/>
    <w:rsid w:val="002E4CA8"/>
    <w:rsid w:val="002E501B"/>
    <w:rsid w:val="002E5557"/>
    <w:rsid w:val="002E56A4"/>
    <w:rsid w:val="002E5962"/>
    <w:rsid w:val="002E60B3"/>
    <w:rsid w:val="002E6100"/>
    <w:rsid w:val="002E69A4"/>
    <w:rsid w:val="002E771A"/>
    <w:rsid w:val="002E7B41"/>
    <w:rsid w:val="002E7CE0"/>
    <w:rsid w:val="002E7D24"/>
    <w:rsid w:val="002F02F9"/>
    <w:rsid w:val="002F0401"/>
    <w:rsid w:val="002F07E9"/>
    <w:rsid w:val="002F1538"/>
    <w:rsid w:val="002F15CE"/>
    <w:rsid w:val="002F1AD2"/>
    <w:rsid w:val="002F1D43"/>
    <w:rsid w:val="002F3060"/>
    <w:rsid w:val="002F348E"/>
    <w:rsid w:val="002F372D"/>
    <w:rsid w:val="002F389C"/>
    <w:rsid w:val="002F3B97"/>
    <w:rsid w:val="002F3B9E"/>
    <w:rsid w:val="002F3C4E"/>
    <w:rsid w:val="002F3EB3"/>
    <w:rsid w:val="002F5499"/>
    <w:rsid w:val="002F6257"/>
    <w:rsid w:val="002F68E7"/>
    <w:rsid w:val="002F6A67"/>
    <w:rsid w:val="002F7D57"/>
    <w:rsid w:val="002F7EBC"/>
    <w:rsid w:val="002F7EDA"/>
    <w:rsid w:val="0030158E"/>
    <w:rsid w:val="00301D34"/>
    <w:rsid w:val="00302192"/>
    <w:rsid w:val="0030224C"/>
    <w:rsid w:val="003022FE"/>
    <w:rsid w:val="00302688"/>
    <w:rsid w:val="00302D4E"/>
    <w:rsid w:val="0030301E"/>
    <w:rsid w:val="003033A7"/>
    <w:rsid w:val="00303AF3"/>
    <w:rsid w:val="00303B6A"/>
    <w:rsid w:val="0030513A"/>
    <w:rsid w:val="003053FB"/>
    <w:rsid w:val="003059E8"/>
    <w:rsid w:val="00305CA6"/>
    <w:rsid w:val="00306200"/>
    <w:rsid w:val="003063C8"/>
    <w:rsid w:val="0030664A"/>
    <w:rsid w:val="00306B3F"/>
    <w:rsid w:val="00306CD9"/>
    <w:rsid w:val="00306D7D"/>
    <w:rsid w:val="003070B2"/>
    <w:rsid w:val="00307348"/>
    <w:rsid w:val="003076CE"/>
    <w:rsid w:val="00307CA9"/>
    <w:rsid w:val="00307CFC"/>
    <w:rsid w:val="003082C2"/>
    <w:rsid w:val="00310062"/>
    <w:rsid w:val="00310417"/>
    <w:rsid w:val="00310795"/>
    <w:rsid w:val="00310B99"/>
    <w:rsid w:val="00311908"/>
    <w:rsid w:val="00311928"/>
    <w:rsid w:val="00311BF6"/>
    <w:rsid w:val="00311C7E"/>
    <w:rsid w:val="0031202B"/>
    <w:rsid w:val="003121AD"/>
    <w:rsid w:val="00312870"/>
    <w:rsid w:val="00312B68"/>
    <w:rsid w:val="00312EB2"/>
    <w:rsid w:val="00313041"/>
    <w:rsid w:val="0031363E"/>
    <w:rsid w:val="00314386"/>
    <w:rsid w:val="003143A5"/>
    <w:rsid w:val="003146D0"/>
    <w:rsid w:val="00314DD3"/>
    <w:rsid w:val="00314E01"/>
    <w:rsid w:val="00314ECF"/>
    <w:rsid w:val="00315EBB"/>
    <w:rsid w:val="00316213"/>
    <w:rsid w:val="00316442"/>
    <w:rsid w:val="00316609"/>
    <w:rsid w:val="00317364"/>
    <w:rsid w:val="0031772F"/>
    <w:rsid w:val="00317C05"/>
    <w:rsid w:val="00317C20"/>
    <w:rsid w:val="003205A0"/>
    <w:rsid w:val="003205FD"/>
    <w:rsid w:val="00320B01"/>
    <w:rsid w:val="00321240"/>
    <w:rsid w:val="003222BA"/>
    <w:rsid w:val="003226B9"/>
    <w:rsid w:val="00322C4F"/>
    <w:rsid w:val="00323A08"/>
    <w:rsid w:val="003254AC"/>
    <w:rsid w:val="00325966"/>
    <w:rsid w:val="003259BC"/>
    <w:rsid w:val="00325B26"/>
    <w:rsid w:val="00325B31"/>
    <w:rsid w:val="00325CAC"/>
    <w:rsid w:val="0032649B"/>
    <w:rsid w:val="003269A9"/>
    <w:rsid w:val="00326BAE"/>
    <w:rsid w:val="00327272"/>
    <w:rsid w:val="0032732D"/>
    <w:rsid w:val="00327ACD"/>
    <w:rsid w:val="0032A5E1"/>
    <w:rsid w:val="0033033F"/>
    <w:rsid w:val="00330FE3"/>
    <w:rsid w:val="00331043"/>
    <w:rsid w:val="003310FB"/>
    <w:rsid w:val="00331A46"/>
    <w:rsid w:val="00331C7E"/>
    <w:rsid w:val="00331D6A"/>
    <w:rsid w:val="00332601"/>
    <w:rsid w:val="003326CF"/>
    <w:rsid w:val="00332B96"/>
    <w:rsid w:val="00332E71"/>
    <w:rsid w:val="003330D5"/>
    <w:rsid w:val="003333AD"/>
    <w:rsid w:val="00333553"/>
    <w:rsid w:val="00333618"/>
    <w:rsid w:val="0033369E"/>
    <w:rsid w:val="0033429C"/>
    <w:rsid w:val="003342AC"/>
    <w:rsid w:val="003345A3"/>
    <w:rsid w:val="00334D2B"/>
    <w:rsid w:val="00335081"/>
    <w:rsid w:val="0033563B"/>
    <w:rsid w:val="003356E0"/>
    <w:rsid w:val="00336068"/>
    <w:rsid w:val="00336816"/>
    <w:rsid w:val="00336B9B"/>
    <w:rsid w:val="00337008"/>
    <w:rsid w:val="003372A0"/>
    <w:rsid w:val="003373A3"/>
    <w:rsid w:val="00340DDF"/>
    <w:rsid w:val="003413D5"/>
    <w:rsid w:val="003416FF"/>
    <w:rsid w:val="00342564"/>
    <w:rsid w:val="00342EBF"/>
    <w:rsid w:val="003433E1"/>
    <w:rsid w:val="00343438"/>
    <w:rsid w:val="00343EC9"/>
    <w:rsid w:val="00343FC9"/>
    <w:rsid w:val="0034463E"/>
    <w:rsid w:val="00345060"/>
    <w:rsid w:val="00345A4C"/>
    <w:rsid w:val="00346393"/>
    <w:rsid w:val="00346E14"/>
    <w:rsid w:val="00346E29"/>
    <w:rsid w:val="003477FB"/>
    <w:rsid w:val="00347A21"/>
    <w:rsid w:val="00347C9C"/>
    <w:rsid w:val="00350488"/>
    <w:rsid w:val="0035077C"/>
    <w:rsid w:val="003512C5"/>
    <w:rsid w:val="0035131C"/>
    <w:rsid w:val="0035160D"/>
    <w:rsid w:val="00351BEB"/>
    <w:rsid w:val="0035217F"/>
    <w:rsid w:val="00352734"/>
    <w:rsid w:val="00352982"/>
    <w:rsid w:val="003529B1"/>
    <w:rsid w:val="00354039"/>
    <w:rsid w:val="00354181"/>
    <w:rsid w:val="00354D0B"/>
    <w:rsid w:val="00354F08"/>
    <w:rsid w:val="00355091"/>
    <w:rsid w:val="0035548B"/>
    <w:rsid w:val="0035565F"/>
    <w:rsid w:val="003558A7"/>
    <w:rsid w:val="003559E2"/>
    <w:rsid w:val="00355ADE"/>
    <w:rsid w:val="003564B7"/>
    <w:rsid w:val="003576D3"/>
    <w:rsid w:val="00360191"/>
    <w:rsid w:val="003601F7"/>
    <w:rsid w:val="0036023D"/>
    <w:rsid w:val="0036063D"/>
    <w:rsid w:val="003614FB"/>
    <w:rsid w:val="0036183E"/>
    <w:rsid w:val="00361909"/>
    <w:rsid w:val="00361C74"/>
    <w:rsid w:val="0036208D"/>
    <w:rsid w:val="00362681"/>
    <w:rsid w:val="0036324D"/>
    <w:rsid w:val="00363423"/>
    <w:rsid w:val="003637A1"/>
    <w:rsid w:val="00364500"/>
    <w:rsid w:val="003647CD"/>
    <w:rsid w:val="00364A6F"/>
    <w:rsid w:val="00364A79"/>
    <w:rsid w:val="003654FC"/>
    <w:rsid w:val="00365A91"/>
    <w:rsid w:val="00365B9F"/>
    <w:rsid w:val="00365D14"/>
    <w:rsid w:val="00366D79"/>
    <w:rsid w:val="00366D91"/>
    <w:rsid w:val="003675A2"/>
    <w:rsid w:val="00367D0F"/>
    <w:rsid w:val="0037047B"/>
    <w:rsid w:val="00370D5F"/>
    <w:rsid w:val="003711DD"/>
    <w:rsid w:val="003712EF"/>
    <w:rsid w:val="00371975"/>
    <w:rsid w:val="00371A6B"/>
    <w:rsid w:val="003724ED"/>
    <w:rsid w:val="00372598"/>
    <w:rsid w:val="00372984"/>
    <w:rsid w:val="00372DFC"/>
    <w:rsid w:val="003733F4"/>
    <w:rsid w:val="0037353B"/>
    <w:rsid w:val="0037386F"/>
    <w:rsid w:val="00373DFC"/>
    <w:rsid w:val="00374119"/>
    <w:rsid w:val="00374472"/>
    <w:rsid w:val="003745C3"/>
    <w:rsid w:val="00374A4A"/>
    <w:rsid w:val="00374E1D"/>
    <w:rsid w:val="0037545C"/>
    <w:rsid w:val="00375910"/>
    <w:rsid w:val="00376275"/>
    <w:rsid w:val="00376339"/>
    <w:rsid w:val="003765CE"/>
    <w:rsid w:val="0037698F"/>
    <w:rsid w:val="00376E29"/>
    <w:rsid w:val="0037711B"/>
    <w:rsid w:val="0037789E"/>
    <w:rsid w:val="00380224"/>
    <w:rsid w:val="00380AF1"/>
    <w:rsid w:val="0038180C"/>
    <w:rsid w:val="003819DE"/>
    <w:rsid w:val="003828D9"/>
    <w:rsid w:val="00382CD7"/>
    <w:rsid w:val="00382D6F"/>
    <w:rsid w:val="00382F07"/>
    <w:rsid w:val="0038305B"/>
    <w:rsid w:val="00383E21"/>
    <w:rsid w:val="003846AA"/>
    <w:rsid w:val="00384C54"/>
    <w:rsid w:val="00384D30"/>
    <w:rsid w:val="0038532A"/>
    <w:rsid w:val="0038541B"/>
    <w:rsid w:val="00385446"/>
    <w:rsid w:val="0038579D"/>
    <w:rsid w:val="00385FB1"/>
    <w:rsid w:val="003865AC"/>
    <w:rsid w:val="0038662D"/>
    <w:rsid w:val="00386C42"/>
    <w:rsid w:val="00387AC0"/>
    <w:rsid w:val="00387FC5"/>
    <w:rsid w:val="003903B4"/>
    <w:rsid w:val="0039042D"/>
    <w:rsid w:val="003908FC"/>
    <w:rsid w:val="00390AB8"/>
    <w:rsid w:val="00390ADA"/>
    <w:rsid w:val="00390D16"/>
    <w:rsid w:val="00390F63"/>
    <w:rsid w:val="003910BE"/>
    <w:rsid w:val="003919D7"/>
    <w:rsid w:val="003919FC"/>
    <w:rsid w:val="00391D47"/>
    <w:rsid w:val="00392456"/>
    <w:rsid w:val="003926EA"/>
    <w:rsid w:val="00392DCD"/>
    <w:rsid w:val="0039350B"/>
    <w:rsid w:val="0039416A"/>
    <w:rsid w:val="00394A81"/>
    <w:rsid w:val="00394A99"/>
    <w:rsid w:val="00394AF6"/>
    <w:rsid w:val="00395569"/>
    <w:rsid w:val="00396BAE"/>
    <w:rsid w:val="0039709B"/>
    <w:rsid w:val="00397475"/>
    <w:rsid w:val="003974D8"/>
    <w:rsid w:val="00397575"/>
    <w:rsid w:val="00397635"/>
    <w:rsid w:val="00397985"/>
    <w:rsid w:val="00397ECA"/>
    <w:rsid w:val="003A13BC"/>
    <w:rsid w:val="003A293E"/>
    <w:rsid w:val="003A2D09"/>
    <w:rsid w:val="003A321D"/>
    <w:rsid w:val="003A429C"/>
    <w:rsid w:val="003A4315"/>
    <w:rsid w:val="003A455C"/>
    <w:rsid w:val="003A4A57"/>
    <w:rsid w:val="003A4B46"/>
    <w:rsid w:val="003A4D47"/>
    <w:rsid w:val="003A53F4"/>
    <w:rsid w:val="003A544B"/>
    <w:rsid w:val="003A5A57"/>
    <w:rsid w:val="003A5CFB"/>
    <w:rsid w:val="003A611B"/>
    <w:rsid w:val="003A621C"/>
    <w:rsid w:val="003A680E"/>
    <w:rsid w:val="003A6AB7"/>
    <w:rsid w:val="003A6D3F"/>
    <w:rsid w:val="003A78E6"/>
    <w:rsid w:val="003A7A11"/>
    <w:rsid w:val="003B040A"/>
    <w:rsid w:val="003B07A2"/>
    <w:rsid w:val="003B0AA4"/>
    <w:rsid w:val="003B0B1C"/>
    <w:rsid w:val="003B0F8C"/>
    <w:rsid w:val="003B122F"/>
    <w:rsid w:val="003B18CB"/>
    <w:rsid w:val="003B2188"/>
    <w:rsid w:val="003B23B3"/>
    <w:rsid w:val="003B2686"/>
    <w:rsid w:val="003B2778"/>
    <w:rsid w:val="003B2E76"/>
    <w:rsid w:val="003B2E82"/>
    <w:rsid w:val="003B3B08"/>
    <w:rsid w:val="003B3B0F"/>
    <w:rsid w:val="003B3DED"/>
    <w:rsid w:val="003B42C6"/>
    <w:rsid w:val="003B47C3"/>
    <w:rsid w:val="003B49E5"/>
    <w:rsid w:val="003B4B3A"/>
    <w:rsid w:val="003B4EB1"/>
    <w:rsid w:val="003B54E3"/>
    <w:rsid w:val="003B57C8"/>
    <w:rsid w:val="003B5865"/>
    <w:rsid w:val="003B5AA2"/>
    <w:rsid w:val="003B5C6C"/>
    <w:rsid w:val="003B5CF8"/>
    <w:rsid w:val="003B5EAE"/>
    <w:rsid w:val="003B6078"/>
    <w:rsid w:val="003B6C04"/>
    <w:rsid w:val="003B73CA"/>
    <w:rsid w:val="003B7E9F"/>
    <w:rsid w:val="003BB6A3"/>
    <w:rsid w:val="003C0649"/>
    <w:rsid w:val="003C0690"/>
    <w:rsid w:val="003C0903"/>
    <w:rsid w:val="003C0EA4"/>
    <w:rsid w:val="003C0EB4"/>
    <w:rsid w:val="003C1535"/>
    <w:rsid w:val="003C1BB8"/>
    <w:rsid w:val="003C1EBA"/>
    <w:rsid w:val="003C1F7C"/>
    <w:rsid w:val="003C2192"/>
    <w:rsid w:val="003C2344"/>
    <w:rsid w:val="003C2442"/>
    <w:rsid w:val="003C2F98"/>
    <w:rsid w:val="003C3047"/>
    <w:rsid w:val="003C3312"/>
    <w:rsid w:val="003C343C"/>
    <w:rsid w:val="003C3977"/>
    <w:rsid w:val="003C3C7E"/>
    <w:rsid w:val="003C42D0"/>
    <w:rsid w:val="003C462E"/>
    <w:rsid w:val="003C4F2D"/>
    <w:rsid w:val="003C53FC"/>
    <w:rsid w:val="003C54D3"/>
    <w:rsid w:val="003C556D"/>
    <w:rsid w:val="003C5693"/>
    <w:rsid w:val="003C5B3F"/>
    <w:rsid w:val="003C5D33"/>
    <w:rsid w:val="003C5D8D"/>
    <w:rsid w:val="003C5DEC"/>
    <w:rsid w:val="003C5EA2"/>
    <w:rsid w:val="003C5EF3"/>
    <w:rsid w:val="003C60BB"/>
    <w:rsid w:val="003C6926"/>
    <w:rsid w:val="003C6B89"/>
    <w:rsid w:val="003C71A3"/>
    <w:rsid w:val="003C764A"/>
    <w:rsid w:val="003D0399"/>
    <w:rsid w:val="003D0698"/>
    <w:rsid w:val="003D12F0"/>
    <w:rsid w:val="003D1B46"/>
    <w:rsid w:val="003D20D0"/>
    <w:rsid w:val="003D2A8E"/>
    <w:rsid w:val="003D2E6A"/>
    <w:rsid w:val="003D2EC8"/>
    <w:rsid w:val="003D31E0"/>
    <w:rsid w:val="003D3779"/>
    <w:rsid w:val="003D3A91"/>
    <w:rsid w:val="003D3D50"/>
    <w:rsid w:val="003D401B"/>
    <w:rsid w:val="003D441B"/>
    <w:rsid w:val="003D4521"/>
    <w:rsid w:val="003D48EC"/>
    <w:rsid w:val="003D4C0C"/>
    <w:rsid w:val="003D5A67"/>
    <w:rsid w:val="003D5ACF"/>
    <w:rsid w:val="003D6419"/>
    <w:rsid w:val="003D65F1"/>
    <w:rsid w:val="003D68C1"/>
    <w:rsid w:val="003D73FE"/>
    <w:rsid w:val="003D749C"/>
    <w:rsid w:val="003D760F"/>
    <w:rsid w:val="003D7B9E"/>
    <w:rsid w:val="003E0292"/>
    <w:rsid w:val="003E0422"/>
    <w:rsid w:val="003E04AF"/>
    <w:rsid w:val="003E052B"/>
    <w:rsid w:val="003E0ADA"/>
    <w:rsid w:val="003E0CFF"/>
    <w:rsid w:val="003E18CB"/>
    <w:rsid w:val="003E1C2D"/>
    <w:rsid w:val="003E21DB"/>
    <w:rsid w:val="003E28D4"/>
    <w:rsid w:val="003E2E44"/>
    <w:rsid w:val="003E2E7A"/>
    <w:rsid w:val="003E3070"/>
    <w:rsid w:val="003E4190"/>
    <w:rsid w:val="003E4B13"/>
    <w:rsid w:val="003E514D"/>
    <w:rsid w:val="003E574F"/>
    <w:rsid w:val="003E5847"/>
    <w:rsid w:val="003E5B05"/>
    <w:rsid w:val="003E5FC0"/>
    <w:rsid w:val="003E7F6F"/>
    <w:rsid w:val="003F05D3"/>
    <w:rsid w:val="003F0B18"/>
    <w:rsid w:val="003F11F8"/>
    <w:rsid w:val="003F15FB"/>
    <w:rsid w:val="003F1BDE"/>
    <w:rsid w:val="003F25F1"/>
    <w:rsid w:val="003F2895"/>
    <w:rsid w:val="003F2A6B"/>
    <w:rsid w:val="003F2E4E"/>
    <w:rsid w:val="003F346D"/>
    <w:rsid w:val="003F3DE8"/>
    <w:rsid w:val="003F3F63"/>
    <w:rsid w:val="003F4029"/>
    <w:rsid w:val="003F4A26"/>
    <w:rsid w:val="003F4FB0"/>
    <w:rsid w:val="003F571B"/>
    <w:rsid w:val="003F5BA2"/>
    <w:rsid w:val="003F60C0"/>
    <w:rsid w:val="003F6471"/>
    <w:rsid w:val="003F659D"/>
    <w:rsid w:val="003F6A03"/>
    <w:rsid w:val="003F6D64"/>
    <w:rsid w:val="003F6EF6"/>
    <w:rsid w:val="003F71EC"/>
    <w:rsid w:val="003F74A2"/>
    <w:rsid w:val="003F74CE"/>
    <w:rsid w:val="003F7649"/>
    <w:rsid w:val="003F784C"/>
    <w:rsid w:val="003F78FC"/>
    <w:rsid w:val="003F7A13"/>
    <w:rsid w:val="00400D34"/>
    <w:rsid w:val="00400D58"/>
    <w:rsid w:val="00401975"/>
    <w:rsid w:val="0040203F"/>
    <w:rsid w:val="00402218"/>
    <w:rsid w:val="00403817"/>
    <w:rsid w:val="00403A92"/>
    <w:rsid w:val="00404062"/>
    <w:rsid w:val="004045D7"/>
    <w:rsid w:val="00404AA8"/>
    <w:rsid w:val="00404BD4"/>
    <w:rsid w:val="00404DFE"/>
    <w:rsid w:val="0040518E"/>
    <w:rsid w:val="00405509"/>
    <w:rsid w:val="00405677"/>
    <w:rsid w:val="0040648E"/>
    <w:rsid w:val="004064B1"/>
    <w:rsid w:val="00407160"/>
    <w:rsid w:val="00407381"/>
    <w:rsid w:val="00407D4F"/>
    <w:rsid w:val="00410929"/>
    <w:rsid w:val="0041098C"/>
    <w:rsid w:val="00410DEE"/>
    <w:rsid w:val="00410EE3"/>
    <w:rsid w:val="004116C0"/>
    <w:rsid w:val="004116FF"/>
    <w:rsid w:val="004117E7"/>
    <w:rsid w:val="00411D4C"/>
    <w:rsid w:val="00412759"/>
    <w:rsid w:val="00412C15"/>
    <w:rsid w:val="00412C78"/>
    <w:rsid w:val="00413604"/>
    <w:rsid w:val="00413B42"/>
    <w:rsid w:val="00413C59"/>
    <w:rsid w:val="00414098"/>
    <w:rsid w:val="00414AE6"/>
    <w:rsid w:val="00414D45"/>
    <w:rsid w:val="0041550B"/>
    <w:rsid w:val="00416164"/>
    <w:rsid w:val="00416182"/>
    <w:rsid w:val="00416395"/>
    <w:rsid w:val="0041669F"/>
    <w:rsid w:val="00416FED"/>
    <w:rsid w:val="00417095"/>
    <w:rsid w:val="004172E1"/>
    <w:rsid w:val="0041768E"/>
    <w:rsid w:val="00417B8C"/>
    <w:rsid w:val="00417EE0"/>
    <w:rsid w:val="004206A9"/>
    <w:rsid w:val="00420900"/>
    <w:rsid w:val="00420D6A"/>
    <w:rsid w:val="00420FE0"/>
    <w:rsid w:val="004211DE"/>
    <w:rsid w:val="004213F6"/>
    <w:rsid w:val="00421AA3"/>
    <w:rsid w:val="00421C8F"/>
    <w:rsid w:val="00421EF6"/>
    <w:rsid w:val="00421F6C"/>
    <w:rsid w:val="00422AB3"/>
    <w:rsid w:val="00423121"/>
    <w:rsid w:val="00423286"/>
    <w:rsid w:val="004237BF"/>
    <w:rsid w:val="004237C2"/>
    <w:rsid w:val="00423A61"/>
    <w:rsid w:val="00424BDF"/>
    <w:rsid w:val="00424E35"/>
    <w:rsid w:val="00425006"/>
    <w:rsid w:val="0042584C"/>
    <w:rsid w:val="00425A79"/>
    <w:rsid w:val="0042636B"/>
    <w:rsid w:val="004263BE"/>
    <w:rsid w:val="004263F9"/>
    <w:rsid w:val="004266C4"/>
    <w:rsid w:val="00426B56"/>
    <w:rsid w:val="00427194"/>
    <w:rsid w:val="00427359"/>
    <w:rsid w:val="004276C6"/>
    <w:rsid w:val="00427A7E"/>
    <w:rsid w:val="00427AAE"/>
    <w:rsid w:val="0043084A"/>
    <w:rsid w:val="004309D1"/>
    <w:rsid w:val="00431F73"/>
    <w:rsid w:val="0043241D"/>
    <w:rsid w:val="00432AB7"/>
    <w:rsid w:val="00432B57"/>
    <w:rsid w:val="00432C5F"/>
    <w:rsid w:val="00432ED7"/>
    <w:rsid w:val="00433FCE"/>
    <w:rsid w:val="004343F3"/>
    <w:rsid w:val="00434A81"/>
    <w:rsid w:val="00434FB5"/>
    <w:rsid w:val="0043543D"/>
    <w:rsid w:val="00436925"/>
    <w:rsid w:val="00436E10"/>
    <w:rsid w:val="0043734F"/>
    <w:rsid w:val="004374D9"/>
    <w:rsid w:val="0043772C"/>
    <w:rsid w:val="004378B1"/>
    <w:rsid w:val="0044044D"/>
    <w:rsid w:val="004404ED"/>
    <w:rsid w:val="00440EEE"/>
    <w:rsid w:val="004416C2"/>
    <w:rsid w:val="00441750"/>
    <w:rsid w:val="004418BF"/>
    <w:rsid w:val="00441D42"/>
    <w:rsid w:val="00442411"/>
    <w:rsid w:val="004428B5"/>
    <w:rsid w:val="004429A4"/>
    <w:rsid w:val="00442A57"/>
    <w:rsid w:val="00442CFE"/>
    <w:rsid w:val="00443014"/>
    <w:rsid w:val="0044311E"/>
    <w:rsid w:val="004432B3"/>
    <w:rsid w:val="0044402E"/>
    <w:rsid w:val="004448E7"/>
    <w:rsid w:val="00444AB8"/>
    <w:rsid w:val="0044630C"/>
    <w:rsid w:val="004464AD"/>
    <w:rsid w:val="00446A6F"/>
    <w:rsid w:val="00446E1D"/>
    <w:rsid w:val="0044781A"/>
    <w:rsid w:val="00447BA6"/>
    <w:rsid w:val="00447CC5"/>
    <w:rsid w:val="00447CFD"/>
    <w:rsid w:val="00447F13"/>
    <w:rsid w:val="00447F95"/>
    <w:rsid w:val="0044B1BF"/>
    <w:rsid w:val="004503A4"/>
    <w:rsid w:val="0045097D"/>
    <w:rsid w:val="00450BAD"/>
    <w:rsid w:val="004515BB"/>
    <w:rsid w:val="0045168A"/>
    <w:rsid w:val="00451754"/>
    <w:rsid w:val="004519B2"/>
    <w:rsid w:val="004522BD"/>
    <w:rsid w:val="0045250C"/>
    <w:rsid w:val="00452720"/>
    <w:rsid w:val="004529DC"/>
    <w:rsid w:val="004534F1"/>
    <w:rsid w:val="004536A4"/>
    <w:rsid w:val="00453911"/>
    <w:rsid w:val="00453F20"/>
    <w:rsid w:val="004541E1"/>
    <w:rsid w:val="0045439F"/>
    <w:rsid w:val="00454B69"/>
    <w:rsid w:val="00455114"/>
    <w:rsid w:val="004552A2"/>
    <w:rsid w:val="0045538B"/>
    <w:rsid w:val="0045571B"/>
    <w:rsid w:val="0045585D"/>
    <w:rsid w:val="00455B85"/>
    <w:rsid w:val="00455CB9"/>
    <w:rsid w:val="00455ED6"/>
    <w:rsid w:val="00456C39"/>
    <w:rsid w:val="0045747F"/>
    <w:rsid w:val="00457930"/>
    <w:rsid w:val="00457E42"/>
    <w:rsid w:val="00460394"/>
    <w:rsid w:val="00461458"/>
    <w:rsid w:val="0046145D"/>
    <w:rsid w:val="00461F96"/>
    <w:rsid w:val="004623AB"/>
    <w:rsid w:val="00462BBF"/>
    <w:rsid w:val="00462F82"/>
    <w:rsid w:val="00463635"/>
    <w:rsid w:val="00463902"/>
    <w:rsid w:val="004639EA"/>
    <w:rsid w:val="00463BF0"/>
    <w:rsid w:val="00463BFB"/>
    <w:rsid w:val="00463C4E"/>
    <w:rsid w:val="00464303"/>
    <w:rsid w:val="0046467F"/>
    <w:rsid w:val="004647F9"/>
    <w:rsid w:val="00464856"/>
    <w:rsid w:val="00464A18"/>
    <w:rsid w:val="00464AB3"/>
    <w:rsid w:val="00465397"/>
    <w:rsid w:val="00465D2A"/>
    <w:rsid w:val="00467A6A"/>
    <w:rsid w:val="00467AF5"/>
    <w:rsid w:val="004700A5"/>
    <w:rsid w:val="0047014F"/>
    <w:rsid w:val="00470536"/>
    <w:rsid w:val="004706D4"/>
    <w:rsid w:val="0047158B"/>
    <w:rsid w:val="00471978"/>
    <w:rsid w:val="00471B08"/>
    <w:rsid w:val="00471EC5"/>
    <w:rsid w:val="00471F46"/>
    <w:rsid w:val="0047251D"/>
    <w:rsid w:val="00472726"/>
    <w:rsid w:val="00472B18"/>
    <w:rsid w:val="00472F4D"/>
    <w:rsid w:val="00472FA1"/>
    <w:rsid w:val="004733B0"/>
    <w:rsid w:val="00473FDC"/>
    <w:rsid w:val="00474916"/>
    <w:rsid w:val="00474AB6"/>
    <w:rsid w:val="00474FFC"/>
    <w:rsid w:val="0047597B"/>
    <w:rsid w:val="004759C7"/>
    <w:rsid w:val="00475B4B"/>
    <w:rsid w:val="00475BCF"/>
    <w:rsid w:val="00475C12"/>
    <w:rsid w:val="00475F0D"/>
    <w:rsid w:val="004767C4"/>
    <w:rsid w:val="00476881"/>
    <w:rsid w:val="00476BD7"/>
    <w:rsid w:val="00477DF0"/>
    <w:rsid w:val="004801FE"/>
    <w:rsid w:val="00480299"/>
    <w:rsid w:val="00480D27"/>
    <w:rsid w:val="00481114"/>
    <w:rsid w:val="0048121B"/>
    <w:rsid w:val="00481C56"/>
    <w:rsid w:val="004823F6"/>
    <w:rsid w:val="00483A0C"/>
    <w:rsid w:val="00483FCD"/>
    <w:rsid w:val="00484354"/>
    <w:rsid w:val="004843A3"/>
    <w:rsid w:val="0048479C"/>
    <w:rsid w:val="0048581A"/>
    <w:rsid w:val="0048620B"/>
    <w:rsid w:val="0048636E"/>
    <w:rsid w:val="004865F4"/>
    <w:rsid w:val="00486835"/>
    <w:rsid w:val="0048764E"/>
    <w:rsid w:val="00487677"/>
    <w:rsid w:val="00487A29"/>
    <w:rsid w:val="00487AF8"/>
    <w:rsid w:val="00487DE8"/>
    <w:rsid w:val="0049002B"/>
    <w:rsid w:val="004901D3"/>
    <w:rsid w:val="004904F7"/>
    <w:rsid w:val="00491C94"/>
    <w:rsid w:val="00491CF2"/>
    <w:rsid w:val="00491DEF"/>
    <w:rsid w:val="004925C8"/>
    <w:rsid w:val="004930DB"/>
    <w:rsid w:val="004944F0"/>
    <w:rsid w:val="00494583"/>
    <w:rsid w:val="004947B4"/>
    <w:rsid w:val="00494971"/>
    <w:rsid w:val="00494AE9"/>
    <w:rsid w:val="0049526B"/>
    <w:rsid w:val="004954FB"/>
    <w:rsid w:val="004964F1"/>
    <w:rsid w:val="00496A94"/>
    <w:rsid w:val="00496DDE"/>
    <w:rsid w:val="00497FA3"/>
    <w:rsid w:val="004A0680"/>
    <w:rsid w:val="004A08FD"/>
    <w:rsid w:val="004A1356"/>
    <w:rsid w:val="004A1ACD"/>
    <w:rsid w:val="004A200C"/>
    <w:rsid w:val="004A21BD"/>
    <w:rsid w:val="004A278C"/>
    <w:rsid w:val="004A27D2"/>
    <w:rsid w:val="004A2806"/>
    <w:rsid w:val="004A28B9"/>
    <w:rsid w:val="004A28C0"/>
    <w:rsid w:val="004A3539"/>
    <w:rsid w:val="004A387A"/>
    <w:rsid w:val="004A3E29"/>
    <w:rsid w:val="004A4B83"/>
    <w:rsid w:val="004A4ED7"/>
    <w:rsid w:val="004A5061"/>
    <w:rsid w:val="004A533F"/>
    <w:rsid w:val="004A5448"/>
    <w:rsid w:val="004A587E"/>
    <w:rsid w:val="004A59B2"/>
    <w:rsid w:val="004A5ADA"/>
    <w:rsid w:val="004A5FB1"/>
    <w:rsid w:val="004A6C52"/>
    <w:rsid w:val="004A729B"/>
    <w:rsid w:val="004A7671"/>
    <w:rsid w:val="004A79C5"/>
    <w:rsid w:val="004A7E8E"/>
    <w:rsid w:val="004A7FB9"/>
    <w:rsid w:val="004B0197"/>
    <w:rsid w:val="004B02BA"/>
    <w:rsid w:val="004B05DD"/>
    <w:rsid w:val="004B07D0"/>
    <w:rsid w:val="004B0ADC"/>
    <w:rsid w:val="004B0B01"/>
    <w:rsid w:val="004B0F5C"/>
    <w:rsid w:val="004B109D"/>
    <w:rsid w:val="004B12AC"/>
    <w:rsid w:val="004B16BC"/>
    <w:rsid w:val="004B1DE8"/>
    <w:rsid w:val="004B244B"/>
    <w:rsid w:val="004B24E3"/>
    <w:rsid w:val="004B264C"/>
    <w:rsid w:val="004B29AB"/>
    <w:rsid w:val="004B33AA"/>
    <w:rsid w:val="004B3520"/>
    <w:rsid w:val="004B3559"/>
    <w:rsid w:val="004B4656"/>
    <w:rsid w:val="004B4948"/>
    <w:rsid w:val="004B4A1C"/>
    <w:rsid w:val="004B4A2A"/>
    <w:rsid w:val="004B4B8A"/>
    <w:rsid w:val="004B6426"/>
    <w:rsid w:val="004B6B31"/>
    <w:rsid w:val="004B6B4F"/>
    <w:rsid w:val="004B6E5C"/>
    <w:rsid w:val="004B6ED3"/>
    <w:rsid w:val="004B70CC"/>
    <w:rsid w:val="004B7119"/>
    <w:rsid w:val="004B7195"/>
    <w:rsid w:val="004B73AD"/>
    <w:rsid w:val="004B7CBD"/>
    <w:rsid w:val="004C014D"/>
    <w:rsid w:val="004C085B"/>
    <w:rsid w:val="004C086A"/>
    <w:rsid w:val="004C0BF4"/>
    <w:rsid w:val="004C0C61"/>
    <w:rsid w:val="004C0F7A"/>
    <w:rsid w:val="004C1028"/>
    <w:rsid w:val="004C159B"/>
    <w:rsid w:val="004C1823"/>
    <w:rsid w:val="004C1B23"/>
    <w:rsid w:val="004C2FEE"/>
    <w:rsid w:val="004C3E47"/>
    <w:rsid w:val="004C412D"/>
    <w:rsid w:val="004C41F3"/>
    <w:rsid w:val="004C4E74"/>
    <w:rsid w:val="004C5B7C"/>
    <w:rsid w:val="004C61F1"/>
    <w:rsid w:val="004C63C0"/>
    <w:rsid w:val="004C673F"/>
    <w:rsid w:val="004C6D8F"/>
    <w:rsid w:val="004C743E"/>
    <w:rsid w:val="004C7610"/>
    <w:rsid w:val="004C789E"/>
    <w:rsid w:val="004C7A5D"/>
    <w:rsid w:val="004C7AEC"/>
    <w:rsid w:val="004C7C84"/>
    <w:rsid w:val="004D008E"/>
    <w:rsid w:val="004D05B7"/>
    <w:rsid w:val="004D0ADD"/>
    <w:rsid w:val="004D12B7"/>
    <w:rsid w:val="004D14AF"/>
    <w:rsid w:val="004D1529"/>
    <w:rsid w:val="004D1874"/>
    <w:rsid w:val="004D1AA3"/>
    <w:rsid w:val="004D208C"/>
    <w:rsid w:val="004D2626"/>
    <w:rsid w:val="004D27AE"/>
    <w:rsid w:val="004D2A60"/>
    <w:rsid w:val="004D2AE1"/>
    <w:rsid w:val="004D2E16"/>
    <w:rsid w:val="004D3008"/>
    <w:rsid w:val="004D3CA1"/>
    <w:rsid w:val="004D44ED"/>
    <w:rsid w:val="004D47CA"/>
    <w:rsid w:val="004D4A89"/>
    <w:rsid w:val="004D5918"/>
    <w:rsid w:val="004D5A13"/>
    <w:rsid w:val="004D5ABC"/>
    <w:rsid w:val="004D5BD8"/>
    <w:rsid w:val="004D5CA8"/>
    <w:rsid w:val="004D5F01"/>
    <w:rsid w:val="004D5F3F"/>
    <w:rsid w:val="004D5F8D"/>
    <w:rsid w:val="004D5FFA"/>
    <w:rsid w:val="004D646D"/>
    <w:rsid w:val="004D697E"/>
    <w:rsid w:val="004D69B2"/>
    <w:rsid w:val="004D6F3B"/>
    <w:rsid w:val="004D7163"/>
    <w:rsid w:val="004D7FDF"/>
    <w:rsid w:val="004E0375"/>
    <w:rsid w:val="004E0528"/>
    <w:rsid w:val="004E0C31"/>
    <w:rsid w:val="004E1201"/>
    <w:rsid w:val="004E1A96"/>
    <w:rsid w:val="004E1E8A"/>
    <w:rsid w:val="004E1F74"/>
    <w:rsid w:val="004E22DB"/>
    <w:rsid w:val="004E31FE"/>
    <w:rsid w:val="004E3302"/>
    <w:rsid w:val="004E331E"/>
    <w:rsid w:val="004E35BE"/>
    <w:rsid w:val="004E3A39"/>
    <w:rsid w:val="004E44E7"/>
    <w:rsid w:val="004E4E0A"/>
    <w:rsid w:val="004E50B5"/>
    <w:rsid w:val="004E57A1"/>
    <w:rsid w:val="004E57F2"/>
    <w:rsid w:val="004E5F01"/>
    <w:rsid w:val="004E734B"/>
    <w:rsid w:val="004E73BD"/>
    <w:rsid w:val="004E7633"/>
    <w:rsid w:val="004F01F6"/>
    <w:rsid w:val="004F0986"/>
    <w:rsid w:val="004F0A6D"/>
    <w:rsid w:val="004F0CF0"/>
    <w:rsid w:val="004F10A0"/>
    <w:rsid w:val="004F13F7"/>
    <w:rsid w:val="004F19D8"/>
    <w:rsid w:val="004F1E56"/>
    <w:rsid w:val="004F2564"/>
    <w:rsid w:val="004F28A6"/>
    <w:rsid w:val="004F2E2F"/>
    <w:rsid w:val="004F2EB9"/>
    <w:rsid w:val="004F3BB5"/>
    <w:rsid w:val="004F3C4E"/>
    <w:rsid w:val="004F4059"/>
    <w:rsid w:val="004F45C8"/>
    <w:rsid w:val="004F4FE7"/>
    <w:rsid w:val="004F6B8D"/>
    <w:rsid w:val="004F739B"/>
    <w:rsid w:val="004F7CCA"/>
    <w:rsid w:val="005001A3"/>
    <w:rsid w:val="005003EA"/>
    <w:rsid w:val="0050075A"/>
    <w:rsid w:val="005010B2"/>
    <w:rsid w:val="00502277"/>
    <w:rsid w:val="005022F0"/>
    <w:rsid w:val="0050238F"/>
    <w:rsid w:val="00502657"/>
    <w:rsid w:val="00502AF4"/>
    <w:rsid w:val="00503002"/>
    <w:rsid w:val="00503009"/>
    <w:rsid w:val="00503088"/>
    <w:rsid w:val="0050351C"/>
    <w:rsid w:val="00503AC3"/>
    <w:rsid w:val="0050458F"/>
    <w:rsid w:val="00504669"/>
    <w:rsid w:val="0050506F"/>
    <w:rsid w:val="0050563E"/>
    <w:rsid w:val="00505D07"/>
    <w:rsid w:val="00506347"/>
    <w:rsid w:val="00506E29"/>
    <w:rsid w:val="00506E5D"/>
    <w:rsid w:val="0050776D"/>
    <w:rsid w:val="00507CAA"/>
    <w:rsid w:val="00511691"/>
    <w:rsid w:val="00511750"/>
    <w:rsid w:val="005117DE"/>
    <w:rsid w:val="00511A11"/>
    <w:rsid w:val="00511C18"/>
    <w:rsid w:val="00512454"/>
    <w:rsid w:val="00512842"/>
    <w:rsid w:val="00512873"/>
    <w:rsid w:val="00512ACF"/>
    <w:rsid w:val="00512BD8"/>
    <w:rsid w:val="005132BB"/>
    <w:rsid w:val="005134E0"/>
    <w:rsid w:val="005139A1"/>
    <w:rsid w:val="00513C1F"/>
    <w:rsid w:val="005142F2"/>
    <w:rsid w:val="00514C4F"/>
    <w:rsid w:val="00515D7A"/>
    <w:rsid w:val="0051690F"/>
    <w:rsid w:val="00516B71"/>
    <w:rsid w:val="0051787D"/>
    <w:rsid w:val="005178ED"/>
    <w:rsid w:val="00520410"/>
    <w:rsid w:val="00520942"/>
    <w:rsid w:val="00520B20"/>
    <w:rsid w:val="00520CE3"/>
    <w:rsid w:val="00520E6F"/>
    <w:rsid w:val="00520EA0"/>
    <w:rsid w:val="00521794"/>
    <w:rsid w:val="00521D15"/>
    <w:rsid w:val="00521E0B"/>
    <w:rsid w:val="0052203C"/>
    <w:rsid w:val="005223E6"/>
    <w:rsid w:val="00522C07"/>
    <w:rsid w:val="005230C8"/>
    <w:rsid w:val="00524BF4"/>
    <w:rsid w:val="00524E4E"/>
    <w:rsid w:val="00525097"/>
    <w:rsid w:val="00525587"/>
    <w:rsid w:val="00525880"/>
    <w:rsid w:val="00525F4A"/>
    <w:rsid w:val="005264BC"/>
    <w:rsid w:val="00526997"/>
    <w:rsid w:val="005272AB"/>
    <w:rsid w:val="00527F06"/>
    <w:rsid w:val="005300D7"/>
    <w:rsid w:val="00530378"/>
    <w:rsid w:val="005308ED"/>
    <w:rsid w:val="00530C0B"/>
    <w:rsid w:val="00531915"/>
    <w:rsid w:val="00531D98"/>
    <w:rsid w:val="005320B6"/>
    <w:rsid w:val="00532503"/>
    <w:rsid w:val="0053291E"/>
    <w:rsid w:val="005330A9"/>
    <w:rsid w:val="0053375B"/>
    <w:rsid w:val="00533927"/>
    <w:rsid w:val="005340FC"/>
    <w:rsid w:val="00534635"/>
    <w:rsid w:val="00535A05"/>
    <w:rsid w:val="00536476"/>
    <w:rsid w:val="00536616"/>
    <w:rsid w:val="00536D20"/>
    <w:rsid w:val="005370DC"/>
    <w:rsid w:val="0053722E"/>
    <w:rsid w:val="00537DD0"/>
    <w:rsid w:val="005410A8"/>
    <w:rsid w:val="00541216"/>
    <w:rsid w:val="00541670"/>
    <w:rsid w:val="005438D5"/>
    <w:rsid w:val="00543AC1"/>
    <w:rsid w:val="00543B5A"/>
    <w:rsid w:val="00543B75"/>
    <w:rsid w:val="005445F8"/>
    <w:rsid w:val="005446B2"/>
    <w:rsid w:val="0054474A"/>
    <w:rsid w:val="00545181"/>
    <w:rsid w:val="00545453"/>
    <w:rsid w:val="005458AC"/>
    <w:rsid w:val="00545BF0"/>
    <w:rsid w:val="00545E0A"/>
    <w:rsid w:val="00546717"/>
    <w:rsid w:val="00546780"/>
    <w:rsid w:val="00546A45"/>
    <w:rsid w:val="00546E07"/>
    <w:rsid w:val="0054724A"/>
    <w:rsid w:val="005472B8"/>
    <w:rsid w:val="00550405"/>
    <w:rsid w:val="00550C8E"/>
    <w:rsid w:val="005517CE"/>
    <w:rsid w:val="00551D32"/>
    <w:rsid w:val="005532C8"/>
    <w:rsid w:val="005533B9"/>
    <w:rsid w:val="00553C78"/>
    <w:rsid w:val="005540C7"/>
    <w:rsid w:val="00554558"/>
    <w:rsid w:val="005546CC"/>
    <w:rsid w:val="005547FA"/>
    <w:rsid w:val="00555241"/>
    <w:rsid w:val="0055529E"/>
    <w:rsid w:val="005554DA"/>
    <w:rsid w:val="005556D1"/>
    <w:rsid w:val="00555823"/>
    <w:rsid w:val="005559A9"/>
    <w:rsid w:val="00555AE5"/>
    <w:rsid w:val="00555AFC"/>
    <w:rsid w:val="00556120"/>
    <w:rsid w:val="005563AA"/>
    <w:rsid w:val="00556ABC"/>
    <w:rsid w:val="00556EEB"/>
    <w:rsid w:val="00557C07"/>
    <w:rsid w:val="005605B3"/>
    <w:rsid w:val="00560896"/>
    <w:rsid w:val="00560F35"/>
    <w:rsid w:val="00561027"/>
    <w:rsid w:val="005613A9"/>
    <w:rsid w:val="00561826"/>
    <w:rsid w:val="00561B0E"/>
    <w:rsid w:val="00562D3A"/>
    <w:rsid w:val="005632D8"/>
    <w:rsid w:val="00563B63"/>
    <w:rsid w:val="00563C65"/>
    <w:rsid w:val="00564999"/>
    <w:rsid w:val="005650EA"/>
    <w:rsid w:val="005652E3"/>
    <w:rsid w:val="00565706"/>
    <w:rsid w:val="00565A30"/>
    <w:rsid w:val="00565C4A"/>
    <w:rsid w:val="00565F71"/>
    <w:rsid w:val="00566003"/>
    <w:rsid w:val="00566226"/>
    <w:rsid w:val="00566330"/>
    <w:rsid w:val="00566626"/>
    <w:rsid w:val="00566784"/>
    <w:rsid w:val="00566991"/>
    <w:rsid w:val="005674F2"/>
    <w:rsid w:val="005676C4"/>
    <w:rsid w:val="00567F08"/>
    <w:rsid w:val="00570024"/>
    <w:rsid w:val="0057012F"/>
    <w:rsid w:val="005707C9"/>
    <w:rsid w:val="005712C4"/>
    <w:rsid w:val="00571AA1"/>
    <w:rsid w:val="00571D6F"/>
    <w:rsid w:val="00571DB5"/>
    <w:rsid w:val="00571F2D"/>
    <w:rsid w:val="00571F72"/>
    <w:rsid w:val="0057333E"/>
    <w:rsid w:val="00573663"/>
    <w:rsid w:val="005736C4"/>
    <w:rsid w:val="005747D5"/>
    <w:rsid w:val="00574A03"/>
    <w:rsid w:val="00574AA0"/>
    <w:rsid w:val="00574C14"/>
    <w:rsid w:val="0057571D"/>
    <w:rsid w:val="00575CA8"/>
    <w:rsid w:val="00575F29"/>
    <w:rsid w:val="00576240"/>
    <w:rsid w:val="005767DA"/>
    <w:rsid w:val="00576DD0"/>
    <w:rsid w:val="00576EB9"/>
    <w:rsid w:val="0057736B"/>
    <w:rsid w:val="00577A40"/>
    <w:rsid w:val="00577C2C"/>
    <w:rsid w:val="0057EC3A"/>
    <w:rsid w:val="00580451"/>
    <w:rsid w:val="00580F8A"/>
    <w:rsid w:val="00581971"/>
    <w:rsid w:val="00581A42"/>
    <w:rsid w:val="00581CBF"/>
    <w:rsid w:val="005824FE"/>
    <w:rsid w:val="00582EEA"/>
    <w:rsid w:val="0058378C"/>
    <w:rsid w:val="00583840"/>
    <w:rsid w:val="00583945"/>
    <w:rsid w:val="00583B94"/>
    <w:rsid w:val="00583C96"/>
    <w:rsid w:val="005840E3"/>
    <w:rsid w:val="00584183"/>
    <w:rsid w:val="005844FD"/>
    <w:rsid w:val="00584786"/>
    <w:rsid w:val="005850E3"/>
    <w:rsid w:val="00585255"/>
    <w:rsid w:val="00585506"/>
    <w:rsid w:val="00585901"/>
    <w:rsid w:val="00586033"/>
    <w:rsid w:val="005861AD"/>
    <w:rsid w:val="0058661B"/>
    <w:rsid w:val="00586741"/>
    <w:rsid w:val="00586A42"/>
    <w:rsid w:val="00586A51"/>
    <w:rsid w:val="00586F5C"/>
    <w:rsid w:val="005871DE"/>
    <w:rsid w:val="00587457"/>
    <w:rsid w:val="00587472"/>
    <w:rsid w:val="00587583"/>
    <w:rsid w:val="00587AAB"/>
    <w:rsid w:val="00587B22"/>
    <w:rsid w:val="00590BDF"/>
    <w:rsid w:val="005917E2"/>
    <w:rsid w:val="005917F8"/>
    <w:rsid w:val="00591A49"/>
    <w:rsid w:val="00591D64"/>
    <w:rsid w:val="005927FA"/>
    <w:rsid w:val="00593442"/>
    <w:rsid w:val="005944FE"/>
    <w:rsid w:val="0059461C"/>
    <w:rsid w:val="00594700"/>
    <w:rsid w:val="0059490B"/>
    <w:rsid w:val="005954A2"/>
    <w:rsid w:val="00595813"/>
    <w:rsid w:val="00595FD7"/>
    <w:rsid w:val="00595FE0"/>
    <w:rsid w:val="00596774"/>
    <w:rsid w:val="005976F8"/>
    <w:rsid w:val="00597BB5"/>
    <w:rsid w:val="00597E00"/>
    <w:rsid w:val="00597FAA"/>
    <w:rsid w:val="005A0316"/>
    <w:rsid w:val="005A0C27"/>
    <w:rsid w:val="005A0D3E"/>
    <w:rsid w:val="005A0FDC"/>
    <w:rsid w:val="005A108A"/>
    <w:rsid w:val="005A14DC"/>
    <w:rsid w:val="005A15C6"/>
    <w:rsid w:val="005A1E8F"/>
    <w:rsid w:val="005A1EBF"/>
    <w:rsid w:val="005A21A8"/>
    <w:rsid w:val="005A39BA"/>
    <w:rsid w:val="005A39F9"/>
    <w:rsid w:val="005A3FE8"/>
    <w:rsid w:val="005A430A"/>
    <w:rsid w:val="005A48D7"/>
    <w:rsid w:val="005A5B26"/>
    <w:rsid w:val="005A6085"/>
    <w:rsid w:val="005A6198"/>
    <w:rsid w:val="005A646F"/>
    <w:rsid w:val="005A6530"/>
    <w:rsid w:val="005A6C9C"/>
    <w:rsid w:val="005A7AF0"/>
    <w:rsid w:val="005A7FCF"/>
    <w:rsid w:val="005AEA73"/>
    <w:rsid w:val="005B0492"/>
    <w:rsid w:val="005B0893"/>
    <w:rsid w:val="005B0AF4"/>
    <w:rsid w:val="005B1593"/>
    <w:rsid w:val="005B1EE1"/>
    <w:rsid w:val="005B1F4C"/>
    <w:rsid w:val="005B25D7"/>
    <w:rsid w:val="005B2BA7"/>
    <w:rsid w:val="005B3000"/>
    <w:rsid w:val="005B324D"/>
    <w:rsid w:val="005B374C"/>
    <w:rsid w:val="005B374E"/>
    <w:rsid w:val="005B3867"/>
    <w:rsid w:val="005B42F0"/>
    <w:rsid w:val="005B465A"/>
    <w:rsid w:val="005B4CAC"/>
    <w:rsid w:val="005B525A"/>
    <w:rsid w:val="005B5604"/>
    <w:rsid w:val="005B5749"/>
    <w:rsid w:val="005B57A6"/>
    <w:rsid w:val="005B5933"/>
    <w:rsid w:val="005B6181"/>
    <w:rsid w:val="005B63DB"/>
    <w:rsid w:val="005B6480"/>
    <w:rsid w:val="005B7087"/>
    <w:rsid w:val="005C0086"/>
    <w:rsid w:val="005C0330"/>
    <w:rsid w:val="005C1533"/>
    <w:rsid w:val="005C1563"/>
    <w:rsid w:val="005C1A6F"/>
    <w:rsid w:val="005C1DBC"/>
    <w:rsid w:val="005C2424"/>
    <w:rsid w:val="005C2ACB"/>
    <w:rsid w:val="005C35C2"/>
    <w:rsid w:val="005C36AD"/>
    <w:rsid w:val="005C3DC4"/>
    <w:rsid w:val="005C3EA6"/>
    <w:rsid w:val="005C4546"/>
    <w:rsid w:val="005C50B0"/>
    <w:rsid w:val="005C5104"/>
    <w:rsid w:val="005C5BDF"/>
    <w:rsid w:val="005C5FB0"/>
    <w:rsid w:val="005C65AD"/>
    <w:rsid w:val="005C7479"/>
    <w:rsid w:val="005C7706"/>
    <w:rsid w:val="005C7E39"/>
    <w:rsid w:val="005C7E7D"/>
    <w:rsid w:val="005D0055"/>
    <w:rsid w:val="005D03A2"/>
    <w:rsid w:val="005D080A"/>
    <w:rsid w:val="005D0909"/>
    <w:rsid w:val="005D0DC8"/>
    <w:rsid w:val="005D1258"/>
    <w:rsid w:val="005D1D69"/>
    <w:rsid w:val="005D1E02"/>
    <w:rsid w:val="005D2107"/>
    <w:rsid w:val="005D2317"/>
    <w:rsid w:val="005D25FA"/>
    <w:rsid w:val="005D2BA7"/>
    <w:rsid w:val="005D2BCF"/>
    <w:rsid w:val="005D3A47"/>
    <w:rsid w:val="005D3C67"/>
    <w:rsid w:val="005D3CB2"/>
    <w:rsid w:val="005D3EE7"/>
    <w:rsid w:val="005D401C"/>
    <w:rsid w:val="005D4551"/>
    <w:rsid w:val="005D48C5"/>
    <w:rsid w:val="005D53A1"/>
    <w:rsid w:val="005D5A73"/>
    <w:rsid w:val="005D6553"/>
    <w:rsid w:val="005D67AE"/>
    <w:rsid w:val="005D6C74"/>
    <w:rsid w:val="005D701A"/>
    <w:rsid w:val="005D79A0"/>
    <w:rsid w:val="005D7DB5"/>
    <w:rsid w:val="005E04C5"/>
    <w:rsid w:val="005E0760"/>
    <w:rsid w:val="005E081B"/>
    <w:rsid w:val="005E0CB4"/>
    <w:rsid w:val="005E14D7"/>
    <w:rsid w:val="005E19EC"/>
    <w:rsid w:val="005E2828"/>
    <w:rsid w:val="005E297C"/>
    <w:rsid w:val="005E298A"/>
    <w:rsid w:val="005E2C69"/>
    <w:rsid w:val="005E2CA8"/>
    <w:rsid w:val="005E32D8"/>
    <w:rsid w:val="005E348C"/>
    <w:rsid w:val="005E35B4"/>
    <w:rsid w:val="005E370F"/>
    <w:rsid w:val="005E3BD5"/>
    <w:rsid w:val="005E4B47"/>
    <w:rsid w:val="005E5878"/>
    <w:rsid w:val="005E5A96"/>
    <w:rsid w:val="005E5BED"/>
    <w:rsid w:val="005E5D9D"/>
    <w:rsid w:val="005E5DB7"/>
    <w:rsid w:val="005E6192"/>
    <w:rsid w:val="005E6A36"/>
    <w:rsid w:val="005E735C"/>
    <w:rsid w:val="005E766B"/>
    <w:rsid w:val="005E7B6F"/>
    <w:rsid w:val="005E7F7B"/>
    <w:rsid w:val="005F0666"/>
    <w:rsid w:val="005F0BC1"/>
    <w:rsid w:val="005F0D70"/>
    <w:rsid w:val="005F0F60"/>
    <w:rsid w:val="005F1157"/>
    <w:rsid w:val="005F1B94"/>
    <w:rsid w:val="005F1BA8"/>
    <w:rsid w:val="005F1F3D"/>
    <w:rsid w:val="005F257C"/>
    <w:rsid w:val="005F2AA7"/>
    <w:rsid w:val="005F2DA2"/>
    <w:rsid w:val="005F2DDE"/>
    <w:rsid w:val="005F3B59"/>
    <w:rsid w:val="005F3DD7"/>
    <w:rsid w:val="005F4039"/>
    <w:rsid w:val="005F615F"/>
    <w:rsid w:val="005F63DF"/>
    <w:rsid w:val="005F6EE7"/>
    <w:rsid w:val="005F705E"/>
    <w:rsid w:val="005F739B"/>
    <w:rsid w:val="005F7562"/>
    <w:rsid w:val="00600CF7"/>
    <w:rsid w:val="00600F37"/>
    <w:rsid w:val="006014FC"/>
    <w:rsid w:val="00601719"/>
    <w:rsid w:val="006017CD"/>
    <w:rsid w:val="00601D34"/>
    <w:rsid w:val="006023DE"/>
    <w:rsid w:val="006036A6"/>
    <w:rsid w:val="00604302"/>
    <w:rsid w:val="00605427"/>
    <w:rsid w:val="006057B6"/>
    <w:rsid w:val="0060582D"/>
    <w:rsid w:val="00605D84"/>
    <w:rsid w:val="0060624F"/>
    <w:rsid w:val="00606315"/>
    <w:rsid w:val="006068E5"/>
    <w:rsid w:val="00606909"/>
    <w:rsid w:val="00606B78"/>
    <w:rsid w:val="00606B87"/>
    <w:rsid w:val="00606CFC"/>
    <w:rsid w:val="00607004"/>
    <w:rsid w:val="00607006"/>
    <w:rsid w:val="00607564"/>
    <w:rsid w:val="00607831"/>
    <w:rsid w:val="00607B5A"/>
    <w:rsid w:val="00607BAD"/>
    <w:rsid w:val="00607D54"/>
    <w:rsid w:val="006100F4"/>
    <w:rsid w:val="00610495"/>
    <w:rsid w:val="00611A7F"/>
    <w:rsid w:val="00611BD0"/>
    <w:rsid w:val="00611C28"/>
    <w:rsid w:val="00611CDE"/>
    <w:rsid w:val="00612285"/>
    <w:rsid w:val="00612DF1"/>
    <w:rsid w:val="00613E13"/>
    <w:rsid w:val="006143C5"/>
    <w:rsid w:val="00614E98"/>
    <w:rsid w:val="006150A2"/>
    <w:rsid w:val="00615415"/>
    <w:rsid w:val="00615645"/>
    <w:rsid w:val="00616E14"/>
    <w:rsid w:val="0061720E"/>
    <w:rsid w:val="0061740F"/>
    <w:rsid w:val="0061776E"/>
    <w:rsid w:val="006179AE"/>
    <w:rsid w:val="00620099"/>
    <w:rsid w:val="006202D2"/>
    <w:rsid w:val="006208C7"/>
    <w:rsid w:val="00620967"/>
    <w:rsid w:val="00620B57"/>
    <w:rsid w:val="00620B6E"/>
    <w:rsid w:val="00620D71"/>
    <w:rsid w:val="00621438"/>
    <w:rsid w:val="00621571"/>
    <w:rsid w:val="006218DE"/>
    <w:rsid w:val="00621D80"/>
    <w:rsid w:val="0062211F"/>
    <w:rsid w:val="006223D1"/>
    <w:rsid w:val="0062267B"/>
    <w:rsid w:val="00622988"/>
    <w:rsid w:val="00622AB5"/>
    <w:rsid w:val="00622BF8"/>
    <w:rsid w:val="00622F7F"/>
    <w:rsid w:val="0062306D"/>
    <w:rsid w:val="0062494A"/>
    <w:rsid w:val="0062499B"/>
    <w:rsid w:val="00624D56"/>
    <w:rsid w:val="00625484"/>
    <w:rsid w:val="006261E9"/>
    <w:rsid w:val="00626C8A"/>
    <w:rsid w:val="006273C2"/>
    <w:rsid w:val="00627425"/>
    <w:rsid w:val="00627D53"/>
    <w:rsid w:val="00627E60"/>
    <w:rsid w:val="00630257"/>
    <w:rsid w:val="00631DFA"/>
    <w:rsid w:val="00632018"/>
    <w:rsid w:val="0063278A"/>
    <w:rsid w:val="00632FC3"/>
    <w:rsid w:val="006331CE"/>
    <w:rsid w:val="00633440"/>
    <w:rsid w:val="0063427E"/>
    <w:rsid w:val="00635E6C"/>
    <w:rsid w:val="006360B7"/>
    <w:rsid w:val="0063633B"/>
    <w:rsid w:val="00636CD9"/>
    <w:rsid w:val="0063790A"/>
    <w:rsid w:val="00640706"/>
    <w:rsid w:val="006421DF"/>
    <w:rsid w:val="00642867"/>
    <w:rsid w:val="00642DB3"/>
    <w:rsid w:val="00643258"/>
    <w:rsid w:val="0064325E"/>
    <w:rsid w:val="006438D8"/>
    <w:rsid w:val="00643A43"/>
    <w:rsid w:val="00644089"/>
    <w:rsid w:val="00644098"/>
    <w:rsid w:val="006442F4"/>
    <w:rsid w:val="00644C58"/>
    <w:rsid w:val="0064559D"/>
    <w:rsid w:val="006456D6"/>
    <w:rsid w:val="00645DF9"/>
    <w:rsid w:val="00645F00"/>
    <w:rsid w:val="00645FBA"/>
    <w:rsid w:val="00646AA2"/>
    <w:rsid w:val="00646AFC"/>
    <w:rsid w:val="00647524"/>
    <w:rsid w:val="006504A5"/>
    <w:rsid w:val="0065154B"/>
    <w:rsid w:val="0065162D"/>
    <w:rsid w:val="00651698"/>
    <w:rsid w:val="006517E0"/>
    <w:rsid w:val="0065191B"/>
    <w:rsid w:val="00651924"/>
    <w:rsid w:val="00651B2E"/>
    <w:rsid w:val="00652CAF"/>
    <w:rsid w:val="00652D8A"/>
    <w:rsid w:val="00652F11"/>
    <w:rsid w:val="0065302C"/>
    <w:rsid w:val="00653749"/>
    <w:rsid w:val="00653769"/>
    <w:rsid w:val="00653CA6"/>
    <w:rsid w:val="00653D44"/>
    <w:rsid w:val="00653D5F"/>
    <w:rsid w:val="00654032"/>
    <w:rsid w:val="00654C21"/>
    <w:rsid w:val="006550CF"/>
    <w:rsid w:val="006559CD"/>
    <w:rsid w:val="0065703C"/>
    <w:rsid w:val="006571F7"/>
    <w:rsid w:val="0065751A"/>
    <w:rsid w:val="0065782A"/>
    <w:rsid w:val="0066025D"/>
    <w:rsid w:val="00660BA0"/>
    <w:rsid w:val="00660C20"/>
    <w:rsid w:val="00660C22"/>
    <w:rsid w:val="00660D5E"/>
    <w:rsid w:val="006610E4"/>
    <w:rsid w:val="00661342"/>
    <w:rsid w:val="00661373"/>
    <w:rsid w:val="00661537"/>
    <w:rsid w:val="00661874"/>
    <w:rsid w:val="00661C2C"/>
    <w:rsid w:val="006621DB"/>
    <w:rsid w:val="00662AA1"/>
    <w:rsid w:val="00662F90"/>
    <w:rsid w:val="00663263"/>
    <w:rsid w:val="00663295"/>
    <w:rsid w:val="0066331A"/>
    <w:rsid w:val="006637B5"/>
    <w:rsid w:val="00663E52"/>
    <w:rsid w:val="00664B53"/>
    <w:rsid w:val="00664EC8"/>
    <w:rsid w:val="0066535A"/>
    <w:rsid w:val="00665421"/>
    <w:rsid w:val="00665F09"/>
    <w:rsid w:val="00666214"/>
    <w:rsid w:val="0066759E"/>
    <w:rsid w:val="00667890"/>
    <w:rsid w:val="0066789F"/>
    <w:rsid w:val="00667BC2"/>
    <w:rsid w:val="00667CCB"/>
    <w:rsid w:val="006701FE"/>
    <w:rsid w:val="00670724"/>
    <w:rsid w:val="00670762"/>
    <w:rsid w:val="00671176"/>
    <w:rsid w:val="00671347"/>
    <w:rsid w:val="0067159B"/>
    <w:rsid w:val="00671C38"/>
    <w:rsid w:val="00671EA1"/>
    <w:rsid w:val="0067243E"/>
    <w:rsid w:val="00672B57"/>
    <w:rsid w:val="00672F55"/>
    <w:rsid w:val="00672F8C"/>
    <w:rsid w:val="0067349F"/>
    <w:rsid w:val="0067363A"/>
    <w:rsid w:val="0067415F"/>
    <w:rsid w:val="006746B4"/>
    <w:rsid w:val="0067490E"/>
    <w:rsid w:val="0067496F"/>
    <w:rsid w:val="00674D32"/>
    <w:rsid w:val="00675206"/>
    <w:rsid w:val="00675250"/>
    <w:rsid w:val="006754F7"/>
    <w:rsid w:val="006758CB"/>
    <w:rsid w:val="00675AE0"/>
    <w:rsid w:val="00675AE7"/>
    <w:rsid w:val="00675D06"/>
    <w:rsid w:val="006760D8"/>
    <w:rsid w:val="00676356"/>
    <w:rsid w:val="00676465"/>
    <w:rsid w:val="006774FE"/>
    <w:rsid w:val="00677B8C"/>
    <w:rsid w:val="00680275"/>
    <w:rsid w:val="006807CA"/>
    <w:rsid w:val="00680C8B"/>
    <w:rsid w:val="00680DB9"/>
    <w:rsid w:val="00682764"/>
    <w:rsid w:val="00682DEE"/>
    <w:rsid w:val="0068324C"/>
    <w:rsid w:val="006833BD"/>
    <w:rsid w:val="006835CF"/>
    <w:rsid w:val="0068389B"/>
    <w:rsid w:val="006838AA"/>
    <w:rsid w:val="00683EB9"/>
    <w:rsid w:val="00684486"/>
    <w:rsid w:val="00684837"/>
    <w:rsid w:val="0068489C"/>
    <w:rsid w:val="0068502D"/>
    <w:rsid w:val="006851D1"/>
    <w:rsid w:val="00685521"/>
    <w:rsid w:val="00685B95"/>
    <w:rsid w:val="00686332"/>
    <w:rsid w:val="00686E92"/>
    <w:rsid w:val="00687861"/>
    <w:rsid w:val="00687C62"/>
    <w:rsid w:val="00687E01"/>
    <w:rsid w:val="0068DCB6"/>
    <w:rsid w:val="00690A17"/>
    <w:rsid w:val="00691644"/>
    <w:rsid w:val="00692366"/>
    <w:rsid w:val="0069260E"/>
    <w:rsid w:val="00692FE3"/>
    <w:rsid w:val="00693677"/>
    <w:rsid w:val="00694495"/>
    <w:rsid w:val="0069452B"/>
    <w:rsid w:val="00694880"/>
    <w:rsid w:val="00694BA0"/>
    <w:rsid w:val="00694BB1"/>
    <w:rsid w:val="00694CF7"/>
    <w:rsid w:val="00694F41"/>
    <w:rsid w:val="00695150"/>
    <w:rsid w:val="00695590"/>
    <w:rsid w:val="00695702"/>
    <w:rsid w:val="006959F5"/>
    <w:rsid w:val="00695BEF"/>
    <w:rsid w:val="00695C4A"/>
    <w:rsid w:val="006962D0"/>
    <w:rsid w:val="00696B12"/>
    <w:rsid w:val="0069705F"/>
    <w:rsid w:val="00697185"/>
    <w:rsid w:val="006A0777"/>
    <w:rsid w:val="006A0CCA"/>
    <w:rsid w:val="006A141B"/>
    <w:rsid w:val="006A15D8"/>
    <w:rsid w:val="006A18E5"/>
    <w:rsid w:val="006A2117"/>
    <w:rsid w:val="006A24CF"/>
    <w:rsid w:val="006A2D8F"/>
    <w:rsid w:val="006A3214"/>
    <w:rsid w:val="006A38DE"/>
    <w:rsid w:val="006A3938"/>
    <w:rsid w:val="006A39BA"/>
    <w:rsid w:val="006A3F58"/>
    <w:rsid w:val="006A3F63"/>
    <w:rsid w:val="006A428F"/>
    <w:rsid w:val="006A4340"/>
    <w:rsid w:val="006A4A51"/>
    <w:rsid w:val="006A4BE8"/>
    <w:rsid w:val="006A5290"/>
    <w:rsid w:val="006A5576"/>
    <w:rsid w:val="006A56E9"/>
    <w:rsid w:val="006A5DA1"/>
    <w:rsid w:val="006A5FA3"/>
    <w:rsid w:val="006A6F81"/>
    <w:rsid w:val="006A77FF"/>
    <w:rsid w:val="006A78DC"/>
    <w:rsid w:val="006A7950"/>
    <w:rsid w:val="006A7E26"/>
    <w:rsid w:val="006B03DB"/>
    <w:rsid w:val="006B0CD0"/>
    <w:rsid w:val="006B1031"/>
    <w:rsid w:val="006B1059"/>
    <w:rsid w:val="006B1B41"/>
    <w:rsid w:val="006B1BFE"/>
    <w:rsid w:val="006B2120"/>
    <w:rsid w:val="006B2679"/>
    <w:rsid w:val="006B276E"/>
    <w:rsid w:val="006B2979"/>
    <w:rsid w:val="006B2BBF"/>
    <w:rsid w:val="006B2D17"/>
    <w:rsid w:val="006B3266"/>
    <w:rsid w:val="006B373F"/>
    <w:rsid w:val="006B3A4D"/>
    <w:rsid w:val="006B413D"/>
    <w:rsid w:val="006B4537"/>
    <w:rsid w:val="006B47A1"/>
    <w:rsid w:val="006B4A10"/>
    <w:rsid w:val="006B5276"/>
    <w:rsid w:val="006B558E"/>
    <w:rsid w:val="006B5875"/>
    <w:rsid w:val="006B6340"/>
    <w:rsid w:val="006B6358"/>
    <w:rsid w:val="006B65B6"/>
    <w:rsid w:val="006B67B8"/>
    <w:rsid w:val="006B6C65"/>
    <w:rsid w:val="006B74F6"/>
    <w:rsid w:val="006B771E"/>
    <w:rsid w:val="006C02F4"/>
    <w:rsid w:val="006C0324"/>
    <w:rsid w:val="006C05C4"/>
    <w:rsid w:val="006C07D0"/>
    <w:rsid w:val="006C07EB"/>
    <w:rsid w:val="006C0B8F"/>
    <w:rsid w:val="006C11B1"/>
    <w:rsid w:val="006C1299"/>
    <w:rsid w:val="006C15C5"/>
    <w:rsid w:val="006C20AA"/>
    <w:rsid w:val="006C230A"/>
    <w:rsid w:val="006C2800"/>
    <w:rsid w:val="006C29BC"/>
    <w:rsid w:val="006C2DB7"/>
    <w:rsid w:val="006C3027"/>
    <w:rsid w:val="006C36C9"/>
    <w:rsid w:val="006C3758"/>
    <w:rsid w:val="006C39DF"/>
    <w:rsid w:val="006C3A87"/>
    <w:rsid w:val="006C3C71"/>
    <w:rsid w:val="006C3F9D"/>
    <w:rsid w:val="006C3FA0"/>
    <w:rsid w:val="006C467F"/>
    <w:rsid w:val="006C47CF"/>
    <w:rsid w:val="006C4BE8"/>
    <w:rsid w:val="006C4CE9"/>
    <w:rsid w:val="006C4F20"/>
    <w:rsid w:val="006C6061"/>
    <w:rsid w:val="006C686E"/>
    <w:rsid w:val="006C77FB"/>
    <w:rsid w:val="006C7B26"/>
    <w:rsid w:val="006C7CD0"/>
    <w:rsid w:val="006C7D26"/>
    <w:rsid w:val="006C7E46"/>
    <w:rsid w:val="006D0096"/>
    <w:rsid w:val="006D01BD"/>
    <w:rsid w:val="006D090D"/>
    <w:rsid w:val="006D0C7D"/>
    <w:rsid w:val="006D1010"/>
    <w:rsid w:val="006D1970"/>
    <w:rsid w:val="006D1F1B"/>
    <w:rsid w:val="006D1F3E"/>
    <w:rsid w:val="006D24F7"/>
    <w:rsid w:val="006D289E"/>
    <w:rsid w:val="006D2BB4"/>
    <w:rsid w:val="006D3406"/>
    <w:rsid w:val="006D3C22"/>
    <w:rsid w:val="006D432C"/>
    <w:rsid w:val="006D450D"/>
    <w:rsid w:val="006D48F0"/>
    <w:rsid w:val="006D4A50"/>
    <w:rsid w:val="006D4B1D"/>
    <w:rsid w:val="006D4F45"/>
    <w:rsid w:val="006D5438"/>
    <w:rsid w:val="006D54FC"/>
    <w:rsid w:val="006D55CC"/>
    <w:rsid w:val="006D5B73"/>
    <w:rsid w:val="006D5DC6"/>
    <w:rsid w:val="006D6ABA"/>
    <w:rsid w:val="006D759E"/>
    <w:rsid w:val="006D7843"/>
    <w:rsid w:val="006E07E5"/>
    <w:rsid w:val="006E090A"/>
    <w:rsid w:val="006E0950"/>
    <w:rsid w:val="006E09BD"/>
    <w:rsid w:val="006E1237"/>
    <w:rsid w:val="006E1254"/>
    <w:rsid w:val="006E138C"/>
    <w:rsid w:val="006E1E3E"/>
    <w:rsid w:val="006E20FD"/>
    <w:rsid w:val="006E3D48"/>
    <w:rsid w:val="006E406E"/>
    <w:rsid w:val="006E4B36"/>
    <w:rsid w:val="006E4D01"/>
    <w:rsid w:val="006E5F08"/>
    <w:rsid w:val="006E61D3"/>
    <w:rsid w:val="006E6C12"/>
    <w:rsid w:val="006E75B3"/>
    <w:rsid w:val="006E7774"/>
    <w:rsid w:val="006E7DBE"/>
    <w:rsid w:val="006EC425"/>
    <w:rsid w:val="006F0579"/>
    <w:rsid w:val="006F0A2C"/>
    <w:rsid w:val="006F0C73"/>
    <w:rsid w:val="006F1829"/>
    <w:rsid w:val="006F1A09"/>
    <w:rsid w:val="006F20AC"/>
    <w:rsid w:val="006F22DC"/>
    <w:rsid w:val="006F26A3"/>
    <w:rsid w:val="006F298D"/>
    <w:rsid w:val="006F2C80"/>
    <w:rsid w:val="006F31DD"/>
    <w:rsid w:val="006F31E8"/>
    <w:rsid w:val="006F3A29"/>
    <w:rsid w:val="006F3C5A"/>
    <w:rsid w:val="006F3DED"/>
    <w:rsid w:val="006F41AF"/>
    <w:rsid w:val="006F4B55"/>
    <w:rsid w:val="006F520F"/>
    <w:rsid w:val="006F525C"/>
    <w:rsid w:val="006F5743"/>
    <w:rsid w:val="006F5B19"/>
    <w:rsid w:val="006F5C8C"/>
    <w:rsid w:val="006F5FAC"/>
    <w:rsid w:val="006F61A9"/>
    <w:rsid w:val="006F6512"/>
    <w:rsid w:val="006F65D8"/>
    <w:rsid w:val="006F767B"/>
    <w:rsid w:val="006F7B7B"/>
    <w:rsid w:val="006F7E7C"/>
    <w:rsid w:val="006F7F88"/>
    <w:rsid w:val="00700296"/>
    <w:rsid w:val="00700EA3"/>
    <w:rsid w:val="00700EBE"/>
    <w:rsid w:val="00700ED3"/>
    <w:rsid w:val="00700FA2"/>
    <w:rsid w:val="007016BD"/>
    <w:rsid w:val="00701C3B"/>
    <w:rsid w:val="00701EB7"/>
    <w:rsid w:val="00701F68"/>
    <w:rsid w:val="00702040"/>
    <w:rsid w:val="00702CF6"/>
    <w:rsid w:val="00703270"/>
    <w:rsid w:val="007033E5"/>
    <w:rsid w:val="00704A46"/>
    <w:rsid w:val="00704C45"/>
    <w:rsid w:val="00705472"/>
    <w:rsid w:val="007059C1"/>
    <w:rsid w:val="007062B5"/>
    <w:rsid w:val="007062C3"/>
    <w:rsid w:val="00706631"/>
    <w:rsid w:val="00706EB8"/>
    <w:rsid w:val="007072C8"/>
    <w:rsid w:val="00707452"/>
    <w:rsid w:val="00707BE0"/>
    <w:rsid w:val="00710E6C"/>
    <w:rsid w:val="00711175"/>
    <w:rsid w:val="007116BC"/>
    <w:rsid w:val="00711A79"/>
    <w:rsid w:val="00711D4B"/>
    <w:rsid w:val="0071353C"/>
    <w:rsid w:val="00714184"/>
    <w:rsid w:val="007141A7"/>
    <w:rsid w:val="007148A1"/>
    <w:rsid w:val="0071521E"/>
    <w:rsid w:val="007158FC"/>
    <w:rsid w:val="00715E55"/>
    <w:rsid w:val="0071691C"/>
    <w:rsid w:val="00716A65"/>
    <w:rsid w:val="00717040"/>
    <w:rsid w:val="0071773F"/>
    <w:rsid w:val="00717DB7"/>
    <w:rsid w:val="007207C8"/>
    <w:rsid w:val="00720DED"/>
    <w:rsid w:val="00720F8C"/>
    <w:rsid w:val="00721098"/>
    <w:rsid w:val="00721AD0"/>
    <w:rsid w:val="00721E5D"/>
    <w:rsid w:val="007227DA"/>
    <w:rsid w:val="00722E73"/>
    <w:rsid w:val="0072348F"/>
    <w:rsid w:val="00723588"/>
    <w:rsid w:val="00723672"/>
    <w:rsid w:val="00723794"/>
    <w:rsid w:val="00723E1A"/>
    <w:rsid w:val="00723E59"/>
    <w:rsid w:val="0072401E"/>
    <w:rsid w:val="007248F2"/>
    <w:rsid w:val="00724DB4"/>
    <w:rsid w:val="00725001"/>
    <w:rsid w:val="00725370"/>
    <w:rsid w:val="0072546E"/>
    <w:rsid w:val="00725AD6"/>
    <w:rsid w:val="00725C1C"/>
    <w:rsid w:val="00725DD8"/>
    <w:rsid w:val="00725FD5"/>
    <w:rsid w:val="007264BE"/>
    <w:rsid w:val="007273A2"/>
    <w:rsid w:val="00727800"/>
    <w:rsid w:val="007278E7"/>
    <w:rsid w:val="0073053B"/>
    <w:rsid w:val="00730555"/>
    <w:rsid w:val="00730B59"/>
    <w:rsid w:val="00730C2E"/>
    <w:rsid w:val="0073118C"/>
    <w:rsid w:val="00731801"/>
    <w:rsid w:val="00731C37"/>
    <w:rsid w:val="0073204D"/>
    <w:rsid w:val="00732628"/>
    <w:rsid w:val="007331FC"/>
    <w:rsid w:val="00733217"/>
    <w:rsid w:val="00733840"/>
    <w:rsid w:val="00733BF3"/>
    <w:rsid w:val="00734612"/>
    <w:rsid w:val="00734EAC"/>
    <w:rsid w:val="00735D16"/>
    <w:rsid w:val="0073654F"/>
    <w:rsid w:val="0073677A"/>
    <w:rsid w:val="00736CE6"/>
    <w:rsid w:val="00736FA9"/>
    <w:rsid w:val="007370C9"/>
    <w:rsid w:val="00737E14"/>
    <w:rsid w:val="00740156"/>
    <w:rsid w:val="00740945"/>
    <w:rsid w:val="00740BBE"/>
    <w:rsid w:val="007413C2"/>
    <w:rsid w:val="00741481"/>
    <w:rsid w:val="007414CC"/>
    <w:rsid w:val="0074168A"/>
    <w:rsid w:val="00741B46"/>
    <w:rsid w:val="0074214A"/>
    <w:rsid w:val="00742608"/>
    <w:rsid w:val="00742976"/>
    <w:rsid w:val="00742E6D"/>
    <w:rsid w:val="00742F90"/>
    <w:rsid w:val="007432E1"/>
    <w:rsid w:val="0074353E"/>
    <w:rsid w:val="00743794"/>
    <w:rsid w:val="007448D0"/>
    <w:rsid w:val="00744D1B"/>
    <w:rsid w:val="00744FB8"/>
    <w:rsid w:val="00745889"/>
    <w:rsid w:val="00746CA4"/>
    <w:rsid w:val="00746CEA"/>
    <w:rsid w:val="0074752C"/>
    <w:rsid w:val="00747821"/>
    <w:rsid w:val="007502B9"/>
    <w:rsid w:val="0075086B"/>
    <w:rsid w:val="00750C10"/>
    <w:rsid w:val="007510B5"/>
    <w:rsid w:val="00751366"/>
    <w:rsid w:val="007517F1"/>
    <w:rsid w:val="00752007"/>
    <w:rsid w:val="007524E2"/>
    <w:rsid w:val="0075284B"/>
    <w:rsid w:val="00752A6C"/>
    <w:rsid w:val="00752E52"/>
    <w:rsid w:val="00753591"/>
    <w:rsid w:val="00753C49"/>
    <w:rsid w:val="007541AF"/>
    <w:rsid w:val="00754215"/>
    <w:rsid w:val="007542E1"/>
    <w:rsid w:val="00754DFC"/>
    <w:rsid w:val="00756539"/>
    <w:rsid w:val="00756792"/>
    <w:rsid w:val="007568A1"/>
    <w:rsid w:val="00756E23"/>
    <w:rsid w:val="0075738C"/>
    <w:rsid w:val="00757B32"/>
    <w:rsid w:val="00757C38"/>
    <w:rsid w:val="00757E97"/>
    <w:rsid w:val="00760727"/>
    <w:rsid w:val="00760B33"/>
    <w:rsid w:val="00760BC7"/>
    <w:rsid w:val="0076132B"/>
    <w:rsid w:val="007618A8"/>
    <w:rsid w:val="00761E69"/>
    <w:rsid w:val="00762D2E"/>
    <w:rsid w:val="00763264"/>
    <w:rsid w:val="00764260"/>
    <w:rsid w:val="00764424"/>
    <w:rsid w:val="00764D65"/>
    <w:rsid w:val="00764E8D"/>
    <w:rsid w:val="00765179"/>
    <w:rsid w:val="00765CFB"/>
    <w:rsid w:val="00765F9D"/>
    <w:rsid w:val="00766280"/>
    <w:rsid w:val="00766AA2"/>
    <w:rsid w:val="00766AD2"/>
    <w:rsid w:val="00766ED7"/>
    <w:rsid w:val="00767908"/>
    <w:rsid w:val="007703EE"/>
    <w:rsid w:val="00772283"/>
    <w:rsid w:val="007725BF"/>
    <w:rsid w:val="00772743"/>
    <w:rsid w:val="007734B1"/>
    <w:rsid w:val="00773B6C"/>
    <w:rsid w:val="00773E2C"/>
    <w:rsid w:val="00775BA3"/>
    <w:rsid w:val="00775BE5"/>
    <w:rsid w:val="00775FDF"/>
    <w:rsid w:val="0077638F"/>
    <w:rsid w:val="007766B2"/>
    <w:rsid w:val="00776707"/>
    <w:rsid w:val="0077690E"/>
    <w:rsid w:val="00776E59"/>
    <w:rsid w:val="0077722B"/>
    <w:rsid w:val="00777844"/>
    <w:rsid w:val="0078042E"/>
    <w:rsid w:val="00781008"/>
    <w:rsid w:val="00781121"/>
    <w:rsid w:val="00781A49"/>
    <w:rsid w:val="0078275B"/>
    <w:rsid w:val="00783A34"/>
    <w:rsid w:val="00783AEA"/>
    <w:rsid w:val="0078404E"/>
    <w:rsid w:val="00784067"/>
    <w:rsid w:val="00784255"/>
    <w:rsid w:val="007845BD"/>
    <w:rsid w:val="0078465F"/>
    <w:rsid w:val="007847A2"/>
    <w:rsid w:val="00784A6C"/>
    <w:rsid w:val="00785681"/>
    <w:rsid w:val="007857A9"/>
    <w:rsid w:val="00785833"/>
    <w:rsid w:val="00785D6B"/>
    <w:rsid w:val="00786650"/>
    <w:rsid w:val="0078763E"/>
    <w:rsid w:val="00787CDF"/>
    <w:rsid w:val="00787F45"/>
    <w:rsid w:val="00787F93"/>
    <w:rsid w:val="00787F94"/>
    <w:rsid w:val="0079000D"/>
    <w:rsid w:val="007905A9"/>
    <w:rsid w:val="00790667"/>
    <w:rsid w:val="00790A54"/>
    <w:rsid w:val="00790A98"/>
    <w:rsid w:val="00790CE8"/>
    <w:rsid w:val="00790E57"/>
    <w:rsid w:val="00790FC5"/>
    <w:rsid w:val="0079108E"/>
    <w:rsid w:val="0079199D"/>
    <w:rsid w:val="00792643"/>
    <w:rsid w:val="00792788"/>
    <w:rsid w:val="00792A6D"/>
    <w:rsid w:val="00792EB0"/>
    <w:rsid w:val="00793DB1"/>
    <w:rsid w:val="00793E7D"/>
    <w:rsid w:val="007941F4"/>
    <w:rsid w:val="007944C4"/>
    <w:rsid w:val="00794572"/>
    <w:rsid w:val="00795164"/>
    <w:rsid w:val="007951B3"/>
    <w:rsid w:val="007954B9"/>
    <w:rsid w:val="007956E6"/>
    <w:rsid w:val="00795814"/>
    <w:rsid w:val="0079653F"/>
    <w:rsid w:val="00796C88"/>
    <w:rsid w:val="00796E47"/>
    <w:rsid w:val="00797611"/>
    <w:rsid w:val="007A0663"/>
    <w:rsid w:val="007A12DB"/>
    <w:rsid w:val="007A1782"/>
    <w:rsid w:val="007A1CCD"/>
    <w:rsid w:val="007A1F3C"/>
    <w:rsid w:val="007A245D"/>
    <w:rsid w:val="007A2499"/>
    <w:rsid w:val="007A250F"/>
    <w:rsid w:val="007A2B5C"/>
    <w:rsid w:val="007A2D44"/>
    <w:rsid w:val="007A31B3"/>
    <w:rsid w:val="007A3486"/>
    <w:rsid w:val="007A3567"/>
    <w:rsid w:val="007A3B9D"/>
    <w:rsid w:val="007A416D"/>
    <w:rsid w:val="007A4A4F"/>
    <w:rsid w:val="007A54F4"/>
    <w:rsid w:val="007A5569"/>
    <w:rsid w:val="007A5780"/>
    <w:rsid w:val="007A58D8"/>
    <w:rsid w:val="007A6117"/>
    <w:rsid w:val="007A6D01"/>
    <w:rsid w:val="007A6E89"/>
    <w:rsid w:val="007A726A"/>
    <w:rsid w:val="007A7BAA"/>
    <w:rsid w:val="007A7E5C"/>
    <w:rsid w:val="007B03AD"/>
    <w:rsid w:val="007B0ABD"/>
    <w:rsid w:val="007B212D"/>
    <w:rsid w:val="007B27FA"/>
    <w:rsid w:val="007B2850"/>
    <w:rsid w:val="007B3361"/>
    <w:rsid w:val="007B3726"/>
    <w:rsid w:val="007B3863"/>
    <w:rsid w:val="007B39B9"/>
    <w:rsid w:val="007B406C"/>
    <w:rsid w:val="007B4340"/>
    <w:rsid w:val="007B4AC2"/>
    <w:rsid w:val="007B4E69"/>
    <w:rsid w:val="007B4ED7"/>
    <w:rsid w:val="007B5A7B"/>
    <w:rsid w:val="007B5B7F"/>
    <w:rsid w:val="007B5E03"/>
    <w:rsid w:val="007B5E86"/>
    <w:rsid w:val="007B6139"/>
    <w:rsid w:val="007B688F"/>
    <w:rsid w:val="007B68C4"/>
    <w:rsid w:val="007B6E60"/>
    <w:rsid w:val="007B70B8"/>
    <w:rsid w:val="007B73D0"/>
    <w:rsid w:val="007B7438"/>
    <w:rsid w:val="007B7D2A"/>
    <w:rsid w:val="007C0A40"/>
    <w:rsid w:val="007C0B7A"/>
    <w:rsid w:val="007C17BE"/>
    <w:rsid w:val="007C22D3"/>
    <w:rsid w:val="007C2AB4"/>
    <w:rsid w:val="007C32B0"/>
    <w:rsid w:val="007C350D"/>
    <w:rsid w:val="007C380C"/>
    <w:rsid w:val="007C3A6F"/>
    <w:rsid w:val="007C3C32"/>
    <w:rsid w:val="007C3F4D"/>
    <w:rsid w:val="007C4B5F"/>
    <w:rsid w:val="007C4EEF"/>
    <w:rsid w:val="007C5770"/>
    <w:rsid w:val="007C5D41"/>
    <w:rsid w:val="007C63EC"/>
    <w:rsid w:val="007C6442"/>
    <w:rsid w:val="007C6846"/>
    <w:rsid w:val="007C6850"/>
    <w:rsid w:val="007C7389"/>
    <w:rsid w:val="007C7D28"/>
    <w:rsid w:val="007C7E12"/>
    <w:rsid w:val="007CA1E6"/>
    <w:rsid w:val="007CBF5E"/>
    <w:rsid w:val="007D022C"/>
    <w:rsid w:val="007D078B"/>
    <w:rsid w:val="007D094A"/>
    <w:rsid w:val="007D0DD4"/>
    <w:rsid w:val="007D1EEA"/>
    <w:rsid w:val="007D390F"/>
    <w:rsid w:val="007D45A1"/>
    <w:rsid w:val="007D470D"/>
    <w:rsid w:val="007D54B6"/>
    <w:rsid w:val="007D5887"/>
    <w:rsid w:val="007D59AD"/>
    <w:rsid w:val="007D60DE"/>
    <w:rsid w:val="007D61DF"/>
    <w:rsid w:val="007D6289"/>
    <w:rsid w:val="007D78F9"/>
    <w:rsid w:val="007D7C21"/>
    <w:rsid w:val="007E0442"/>
    <w:rsid w:val="007E0ACA"/>
    <w:rsid w:val="007E0C0C"/>
    <w:rsid w:val="007E12AA"/>
    <w:rsid w:val="007E145A"/>
    <w:rsid w:val="007E23FB"/>
    <w:rsid w:val="007E24D6"/>
    <w:rsid w:val="007E2797"/>
    <w:rsid w:val="007E2BD9"/>
    <w:rsid w:val="007E2C09"/>
    <w:rsid w:val="007E328E"/>
    <w:rsid w:val="007E3840"/>
    <w:rsid w:val="007E3B75"/>
    <w:rsid w:val="007E420B"/>
    <w:rsid w:val="007E5003"/>
    <w:rsid w:val="007E5203"/>
    <w:rsid w:val="007E57E4"/>
    <w:rsid w:val="007E5B72"/>
    <w:rsid w:val="007E64CD"/>
    <w:rsid w:val="007E6B0C"/>
    <w:rsid w:val="007E6D8C"/>
    <w:rsid w:val="007E7447"/>
    <w:rsid w:val="007E774F"/>
    <w:rsid w:val="007E787E"/>
    <w:rsid w:val="007F01B3"/>
    <w:rsid w:val="007F02D7"/>
    <w:rsid w:val="007F0571"/>
    <w:rsid w:val="007F11BC"/>
    <w:rsid w:val="007F16A5"/>
    <w:rsid w:val="007F218F"/>
    <w:rsid w:val="007F2712"/>
    <w:rsid w:val="007F2748"/>
    <w:rsid w:val="007F3422"/>
    <w:rsid w:val="007F3A3A"/>
    <w:rsid w:val="007F450A"/>
    <w:rsid w:val="007F4615"/>
    <w:rsid w:val="007F497D"/>
    <w:rsid w:val="007F49FA"/>
    <w:rsid w:val="007F4D62"/>
    <w:rsid w:val="007F4F59"/>
    <w:rsid w:val="007F514E"/>
    <w:rsid w:val="007F6666"/>
    <w:rsid w:val="007F6A4D"/>
    <w:rsid w:val="007F71C0"/>
    <w:rsid w:val="007F73AF"/>
    <w:rsid w:val="007F73E7"/>
    <w:rsid w:val="007F7657"/>
    <w:rsid w:val="007F783A"/>
    <w:rsid w:val="00801387"/>
    <w:rsid w:val="00801738"/>
    <w:rsid w:val="00801752"/>
    <w:rsid w:val="00801771"/>
    <w:rsid w:val="008017C6"/>
    <w:rsid w:val="008019FF"/>
    <w:rsid w:val="00801C4E"/>
    <w:rsid w:val="00801E8C"/>
    <w:rsid w:val="0080238B"/>
    <w:rsid w:val="0080239F"/>
    <w:rsid w:val="008029FA"/>
    <w:rsid w:val="00802BAA"/>
    <w:rsid w:val="008030E6"/>
    <w:rsid w:val="00803539"/>
    <w:rsid w:val="00803967"/>
    <w:rsid w:val="008047E2"/>
    <w:rsid w:val="00804A77"/>
    <w:rsid w:val="00804F91"/>
    <w:rsid w:val="00805256"/>
    <w:rsid w:val="008069C4"/>
    <w:rsid w:val="00806C38"/>
    <w:rsid w:val="0080793A"/>
    <w:rsid w:val="008100F6"/>
    <w:rsid w:val="00810401"/>
    <w:rsid w:val="008105E9"/>
    <w:rsid w:val="00810609"/>
    <w:rsid w:val="0081067E"/>
    <w:rsid w:val="00810E4E"/>
    <w:rsid w:val="00811596"/>
    <w:rsid w:val="00811F31"/>
    <w:rsid w:val="00811FE8"/>
    <w:rsid w:val="008120D5"/>
    <w:rsid w:val="00812742"/>
    <w:rsid w:val="00812796"/>
    <w:rsid w:val="00813154"/>
    <w:rsid w:val="00813798"/>
    <w:rsid w:val="00813F62"/>
    <w:rsid w:val="008143D2"/>
    <w:rsid w:val="00814BF8"/>
    <w:rsid w:val="008158CA"/>
    <w:rsid w:val="00815B7E"/>
    <w:rsid w:val="00815D42"/>
    <w:rsid w:val="00815E73"/>
    <w:rsid w:val="00815FD3"/>
    <w:rsid w:val="00816C58"/>
    <w:rsid w:val="00816D6D"/>
    <w:rsid w:val="00816D8B"/>
    <w:rsid w:val="008175A5"/>
    <w:rsid w:val="00820300"/>
    <w:rsid w:val="00820BAC"/>
    <w:rsid w:val="00821689"/>
    <w:rsid w:val="0082193D"/>
    <w:rsid w:val="00821C7E"/>
    <w:rsid w:val="00821E21"/>
    <w:rsid w:val="008220F6"/>
    <w:rsid w:val="008223B2"/>
    <w:rsid w:val="008223C5"/>
    <w:rsid w:val="00822698"/>
    <w:rsid w:val="0082295F"/>
    <w:rsid w:val="00822ED3"/>
    <w:rsid w:val="00823184"/>
    <w:rsid w:val="00823465"/>
    <w:rsid w:val="00823792"/>
    <w:rsid w:val="00823869"/>
    <w:rsid w:val="00823901"/>
    <w:rsid w:val="00823A90"/>
    <w:rsid w:val="008240C6"/>
    <w:rsid w:val="008247C9"/>
    <w:rsid w:val="00824A6D"/>
    <w:rsid w:val="00824D8F"/>
    <w:rsid w:val="00824E34"/>
    <w:rsid w:val="008252E9"/>
    <w:rsid w:val="0082598F"/>
    <w:rsid w:val="0082631B"/>
    <w:rsid w:val="008264EB"/>
    <w:rsid w:val="00826D7E"/>
    <w:rsid w:val="0082773E"/>
    <w:rsid w:val="0082776D"/>
    <w:rsid w:val="00830007"/>
    <w:rsid w:val="00830182"/>
    <w:rsid w:val="008304DB"/>
    <w:rsid w:val="00830B88"/>
    <w:rsid w:val="00830F9B"/>
    <w:rsid w:val="0083112B"/>
    <w:rsid w:val="0083117E"/>
    <w:rsid w:val="00831BC2"/>
    <w:rsid w:val="00831D2C"/>
    <w:rsid w:val="008322AF"/>
    <w:rsid w:val="00832451"/>
    <w:rsid w:val="00832D86"/>
    <w:rsid w:val="008335BA"/>
    <w:rsid w:val="00834171"/>
    <w:rsid w:val="00835506"/>
    <w:rsid w:val="0083574B"/>
    <w:rsid w:val="00835B8A"/>
    <w:rsid w:val="00835CF5"/>
    <w:rsid w:val="00836686"/>
    <w:rsid w:val="00837B80"/>
    <w:rsid w:val="00840156"/>
    <w:rsid w:val="00840630"/>
    <w:rsid w:val="00840CE3"/>
    <w:rsid w:val="008413BD"/>
    <w:rsid w:val="00842A56"/>
    <w:rsid w:val="0084309D"/>
    <w:rsid w:val="00843FD9"/>
    <w:rsid w:val="00844267"/>
    <w:rsid w:val="00844309"/>
    <w:rsid w:val="008445B6"/>
    <w:rsid w:val="0084472D"/>
    <w:rsid w:val="00844B50"/>
    <w:rsid w:val="00844CDC"/>
    <w:rsid w:val="008458C6"/>
    <w:rsid w:val="00845AC3"/>
    <w:rsid w:val="00845DD0"/>
    <w:rsid w:val="0084627D"/>
    <w:rsid w:val="00846D6E"/>
    <w:rsid w:val="00846F2D"/>
    <w:rsid w:val="00847488"/>
    <w:rsid w:val="00847825"/>
    <w:rsid w:val="00847E40"/>
    <w:rsid w:val="00847F96"/>
    <w:rsid w:val="00847FAD"/>
    <w:rsid w:val="00851397"/>
    <w:rsid w:val="00851DC3"/>
    <w:rsid w:val="008521E4"/>
    <w:rsid w:val="00852840"/>
    <w:rsid w:val="00852A19"/>
    <w:rsid w:val="00852A40"/>
    <w:rsid w:val="00852E45"/>
    <w:rsid w:val="0085309A"/>
    <w:rsid w:val="008530F4"/>
    <w:rsid w:val="00853872"/>
    <w:rsid w:val="00853BCB"/>
    <w:rsid w:val="00853CB1"/>
    <w:rsid w:val="00853DEF"/>
    <w:rsid w:val="00854212"/>
    <w:rsid w:val="008542CB"/>
    <w:rsid w:val="008547DB"/>
    <w:rsid w:val="008552A4"/>
    <w:rsid w:val="00855613"/>
    <w:rsid w:val="00855C21"/>
    <w:rsid w:val="0085627D"/>
    <w:rsid w:val="00856B1F"/>
    <w:rsid w:val="00856CFC"/>
    <w:rsid w:val="00856DB5"/>
    <w:rsid w:val="0085706E"/>
    <w:rsid w:val="00857810"/>
    <w:rsid w:val="00860388"/>
    <w:rsid w:val="00860E19"/>
    <w:rsid w:val="00860E47"/>
    <w:rsid w:val="00861093"/>
    <w:rsid w:val="00861731"/>
    <w:rsid w:val="008620FB"/>
    <w:rsid w:val="008621D1"/>
    <w:rsid w:val="0086279B"/>
    <w:rsid w:val="00862D40"/>
    <w:rsid w:val="00862E0D"/>
    <w:rsid w:val="008639F7"/>
    <w:rsid w:val="00863F0A"/>
    <w:rsid w:val="0086430F"/>
    <w:rsid w:val="008656E9"/>
    <w:rsid w:val="00865839"/>
    <w:rsid w:val="0086798B"/>
    <w:rsid w:val="00867FA0"/>
    <w:rsid w:val="00868C53"/>
    <w:rsid w:val="0087088F"/>
    <w:rsid w:val="0087095D"/>
    <w:rsid w:val="008717A0"/>
    <w:rsid w:val="008721D3"/>
    <w:rsid w:val="00872612"/>
    <w:rsid w:val="008734A2"/>
    <w:rsid w:val="008736AB"/>
    <w:rsid w:val="00873D30"/>
    <w:rsid w:val="00873EA0"/>
    <w:rsid w:val="00874295"/>
    <w:rsid w:val="008743D2"/>
    <w:rsid w:val="008746D3"/>
    <w:rsid w:val="008746E7"/>
    <w:rsid w:val="008747AD"/>
    <w:rsid w:val="0087543B"/>
    <w:rsid w:val="008757E2"/>
    <w:rsid w:val="008764E3"/>
    <w:rsid w:val="008767C3"/>
    <w:rsid w:val="00876A4D"/>
    <w:rsid w:val="00876A5D"/>
    <w:rsid w:val="00876C4E"/>
    <w:rsid w:val="00880821"/>
    <w:rsid w:val="00880902"/>
    <w:rsid w:val="00880A26"/>
    <w:rsid w:val="00880A90"/>
    <w:rsid w:val="00880C86"/>
    <w:rsid w:val="00880CA9"/>
    <w:rsid w:val="00881029"/>
    <w:rsid w:val="0088176E"/>
    <w:rsid w:val="00881A2B"/>
    <w:rsid w:val="00881B91"/>
    <w:rsid w:val="00881CF4"/>
    <w:rsid w:val="00881F73"/>
    <w:rsid w:val="008833F1"/>
    <w:rsid w:val="00883545"/>
    <w:rsid w:val="008836A8"/>
    <w:rsid w:val="0088388D"/>
    <w:rsid w:val="008839F5"/>
    <w:rsid w:val="00884019"/>
    <w:rsid w:val="00884059"/>
    <w:rsid w:val="008841AA"/>
    <w:rsid w:val="008841DA"/>
    <w:rsid w:val="008841DD"/>
    <w:rsid w:val="0088438E"/>
    <w:rsid w:val="00884E33"/>
    <w:rsid w:val="00886244"/>
    <w:rsid w:val="00886263"/>
    <w:rsid w:val="008863D7"/>
    <w:rsid w:val="00886805"/>
    <w:rsid w:val="00886C72"/>
    <w:rsid w:val="00886D7E"/>
    <w:rsid w:val="00886E51"/>
    <w:rsid w:val="008875DD"/>
    <w:rsid w:val="00887AB6"/>
    <w:rsid w:val="00890684"/>
    <w:rsid w:val="0089081F"/>
    <w:rsid w:val="008908DD"/>
    <w:rsid w:val="008908ED"/>
    <w:rsid w:val="008909E3"/>
    <w:rsid w:val="00890D8A"/>
    <w:rsid w:val="00891067"/>
    <w:rsid w:val="00891424"/>
    <w:rsid w:val="00891879"/>
    <w:rsid w:val="00891D4C"/>
    <w:rsid w:val="00892470"/>
    <w:rsid w:val="008933D2"/>
    <w:rsid w:val="008938D4"/>
    <w:rsid w:val="00893A77"/>
    <w:rsid w:val="00893B7A"/>
    <w:rsid w:val="00893F5A"/>
    <w:rsid w:val="0089536F"/>
    <w:rsid w:val="008954A8"/>
    <w:rsid w:val="008959B7"/>
    <w:rsid w:val="0089604A"/>
    <w:rsid w:val="00896426"/>
    <w:rsid w:val="00896D2B"/>
    <w:rsid w:val="0089728C"/>
    <w:rsid w:val="008A1118"/>
    <w:rsid w:val="008A18C5"/>
    <w:rsid w:val="008A1D83"/>
    <w:rsid w:val="008A1E1B"/>
    <w:rsid w:val="008A1FE7"/>
    <w:rsid w:val="008A23B7"/>
    <w:rsid w:val="008A268A"/>
    <w:rsid w:val="008A3136"/>
    <w:rsid w:val="008A41EA"/>
    <w:rsid w:val="008A429B"/>
    <w:rsid w:val="008A59C9"/>
    <w:rsid w:val="008A5EAF"/>
    <w:rsid w:val="008A63DD"/>
    <w:rsid w:val="008A71DB"/>
    <w:rsid w:val="008A740B"/>
    <w:rsid w:val="008A77B2"/>
    <w:rsid w:val="008A7EAC"/>
    <w:rsid w:val="008B02F2"/>
    <w:rsid w:val="008B0914"/>
    <w:rsid w:val="008B13D2"/>
    <w:rsid w:val="008B167A"/>
    <w:rsid w:val="008B2390"/>
    <w:rsid w:val="008B2B8D"/>
    <w:rsid w:val="008B30E7"/>
    <w:rsid w:val="008B3C43"/>
    <w:rsid w:val="008B3D25"/>
    <w:rsid w:val="008B4228"/>
    <w:rsid w:val="008B4979"/>
    <w:rsid w:val="008B5380"/>
    <w:rsid w:val="008B5525"/>
    <w:rsid w:val="008B57FB"/>
    <w:rsid w:val="008B5CCA"/>
    <w:rsid w:val="008B6475"/>
    <w:rsid w:val="008B6A23"/>
    <w:rsid w:val="008B7401"/>
    <w:rsid w:val="008B752D"/>
    <w:rsid w:val="008B75EC"/>
    <w:rsid w:val="008C09E9"/>
    <w:rsid w:val="008C0BBF"/>
    <w:rsid w:val="008C0D14"/>
    <w:rsid w:val="008C0D59"/>
    <w:rsid w:val="008C1291"/>
    <w:rsid w:val="008C14C1"/>
    <w:rsid w:val="008C1604"/>
    <w:rsid w:val="008C1A07"/>
    <w:rsid w:val="008C1B28"/>
    <w:rsid w:val="008C1E57"/>
    <w:rsid w:val="008C40D4"/>
    <w:rsid w:val="008C4790"/>
    <w:rsid w:val="008C5868"/>
    <w:rsid w:val="008C5F06"/>
    <w:rsid w:val="008C6091"/>
    <w:rsid w:val="008C634D"/>
    <w:rsid w:val="008C68FE"/>
    <w:rsid w:val="008C6B16"/>
    <w:rsid w:val="008C7290"/>
    <w:rsid w:val="008C7BAE"/>
    <w:rsid w:val="008C7CA1"/>
    <w:rsid w:val="008D011B"/>
    <w:rsid w:val="008D01A5"/>
    <w:rsid w:val="008D06AC"/>
    <w:rsid w:val="008D0C5D"/>
    <w:rsid w:val="008D10AC"/>
    <w:rsid w:val="008D1241"/>
    <w:rsid w:val="008D1443"/>
    <w:rsid w:val="008D164C"/>
    <w:rsid w:val="008D1936"/>
    <w:rsid w:val="008D19F6"/>
    <w:rsid w:val="008D20A1"/>
    <w:rsid w:val="008D263B"/>
    <w:rsid w:val="008D288F"/>
    <w:rsid w:val="008D29E4"/>
    <w:rsid w:val="008D2A71"/>
    <w:rsid w:val="008D2B91"/>
    <w:rsid w:val="008D2C15"/>
    <w:rsid w:val="008D2CA4"/>
    <w:rsid w:val="008D2D50"/>
    <w:rsid w:val="008D3582"/>
    <w:rsid w:val="008D3C66"/>
    <w:rsid w:val="008D4124"/>
    <w:rsid w:val="008D489B"/>
    <w:rsid w:val="008D5715"/>
    <w:rsid w:val="008D5C05"/>
    <w:rsid w:val="008D5D7E"/>
    <w:rsid w:val="008D679E"/>
    <w:rsid w:val="008D6B8F"/>
    <w:rsid w:val="008D6BEB"/>
    <w:rsid w:val="008D6D46"/>
    <w:rsid w:val="008D7799"/>
    <w:rsid w:val="008D7E25"/>
    <w:rsid w:val="008E0507"/>
    <w:rsid w:val="008E0886"/>
    <w:rsid w:val="008E128E"/>
    <w:rsid w:val="008E129F"/>
    <w:rsid w:val="008E1C2D"/>
    <w:rsid w:val="008E1D93"/>
    <w:rsid w:val="008E2769"/>
    <w:rsid w:val="008E29A5"/>
    <w:rsid w:val="008E2E97"/>
    <w:rsid w:val="008E31EF"/>
    <w:rsid w:val="008E3305"/>
    <w:rsid w:val="008E338B"/>
    <w:rsid w:val="008E3745"/>
    <w:rsid w:val="008E508F"/>
    <w:rsid w:val="008E57CD"/>
    <w:rsid w:val="008E5905"/>
    <w:rsid w:val="008E5CD4"/>
    <w:rsid w:val="008E5D4F"/>
    <w:rsid w:val="008E63FF"/>
    <w:rsid w:val="008E6F4C"/>
    <w:rsid w:val="008E70A8"/>
    <w:rsid w:val="008E71B2"/>
    <w:rsid w:val="008EF9B8"/>
    <w:rsid w:val="008F030E"/>
    <w:rsid w:val="008F044B"/>
    <w:rsid w:val="008F05C2"/>
    <w:rsid w:val="008F15FF"/>
    <w:rsid w:val="008F1601"/>
    <w:rsid w:val="008F18E5"/>
    <w:rsid w:val="008F1E87"/>
    <w:rsid w:val="008F20C8"/>
    <w:rsid w:val="008F210A"/>
    <w:rsid w:val="008F21AD"/>
    <w:rsid w:val="008F2D49"/>
    <w:rsid w:val="008F3022"/>
    <w:rsid w:val="008F4942"/>
    <w:rsid w:val="008F4C38"/>
    <w:rsid w:val="008F4E90"/>
    <w:rsid w:val="008F51AB"/>
    <w:rsid w:val="008F5A00"/>
    <w:rsid w:val="008F65CD"/>
    <w:rsid w:val="008F683C"/>
    <w:rsid w:val="008F7E25"/>
    <w:rsid w:val="009002E2"/>
    <w:rsid w:val="009003AD"/>
    <w:rsid w:val="00900E99"/>
    <w:rsid w:val="0090173D"/>
    <w:rsid w:val="00901A03"/>
    <w:rsid w:val="00901CFC"/>
    <w:rsid w:val="00902335"/>
    <w:rsid w:val="00902468"/>
    <w:rsid w:val="009024EA"/>
    <w:rsid w:val="00902A91"/>
    <w:rsid w:val="00902BE8"/>
    <w:rsid w:val="00903EA9"/>
    <w:rsid w:val="0090477F"/>
    <w:rsid w:val="00904A2E"/>
    <w:rsid w:val="00904C70"/>
    <w:rsid w:val="00904FD1"/>
    <w:rsid w:val="0090502B"/>
    <w:rsid w:val="00905173"/>
    <w:rsid w:val="009052DF"/>
    <w:rsid w:val="0090552A"/>
    <w:rsid w:val="009056E5"/>
    <w:rsid w:val="009058B1"/>
    <w:rsid w:val="0090598B"/>
    <w:rsid w:val="00905E02"/>
    <w:rsid w:val="00905F0E"/>
    <w:rsid w:val="00905FCD"/>
    <w:rsid w:val="009060B2"/>
    <w:rsid w:val="009061F7"/>
    <w:rsid w:val="009066BD"/>
    <w:rsid w:val="00906A3D"/>
    <w:rsid w:val="00906E0B"/>
    <w:rsid w:val="00907F46"/>
    <w:rsid w:val="00910BAB"/>
    <w:rsid w:val="009117AB"/>
    <w:rsid w:val="00911A46"/>
    <w:rsid w:val="00912466"/>
    <w:rsid w:val="0091254B"/>
    <w:rsid w:val="009125E7"/>
    <w:rsid w:val="0091268E"/>
    <w:rsid w:val="00913361"/>
    <w:rsid w:val="009138D8"/>
    <w:rsid w:val="00913B78"/>
    <w:rsid w:val="00913CDA"/>
    <w:rsid w:val="00914576"/>
    <w:rsid w:val="00914645"/>
    <w:rsid w:val="0091555E"/>
    <w:rsid w:val="00915C22"/>
    <w:rsid w:val="00915F9C"/>
    <w:rsid w:val="009161F7"/>
    <w:rsid w:val="0091640D"/>
    <w:rsid w:val="009164B0"/>
    <w:rsid w:val="00916C4A"/>
    <w:rsid w:val="0091780A"/>
    <w:rsid w:val="00917927"/>
    <w:rsid w:val="00917FB0"/>
    <w:rsid w:val="00920D2A"/>
    <w:rsid w:val="00920D6C"/>
    <w:rsid w:val="00922050"/>
    <w:rsid w:val="009229DB"/>
    <w:rsid w:val="00922C40"/>
    <w:rsid w:val="00922C85"/>
    <w:rsid w:val="00922F0A"/>
    <w:rsid w:val="00923643"/>
    <w:rsid w:val="009238BE"/>
    <w:rsid w:val="00923A0E"/>
    <w:rsid w:val="00923CB8"/>
    <w:rsid w:val="00924393"/>
    <w:rsid w:val="00925388"/>
    <w:rsid w:val="00925492"/>
    <w:rsid w:val="0092560E"/>
    <w:rsid w:val="0092725E"/>
    <w:rsid w:val="009275A8"/>
    <w:rsid w:val="00927682"/>
    <w:rsid w:val="00927AF5"/>
    <w:rsid w:val="00927BF8"/>
    <w:rsid w:val="00927C26"/>
    <w:rsid w:val="0093014E"/>
    <w:rsid w:val="0093025D"/>
    <w:rsid w:val="009303EC"/>
    <w:rsid w:val="00930F13"/>
    <w:rsid w:val="00931030"/>
    <w:rsid w:val="00931AF9"/>
    <w:rsid w:val="0093219B"/>
    <w:rsid w:val="00933314"/>
    <w:rsid w:val="009337C9"/>
    <w:rsid w:val="0093475B"/>
    <w:rsid w:val="00934760"/>
    <w:rsid w:val="00934A96"/>
    <w:rsid w:val="009352E8"/>
    <w:rsid w:val="00935A35"/>
    <w:rsid w:val="0093655E"/>
    <w:rsid w:val="009368D8"/>
    <w:rsid w:val="009370CB"/>
    <w:rsid w:val="00937459"/>
    <w:rsid w:val="00937653"/>
    <w:rsid w:val="00937BFC"/>
    <w:rsid w:val="00937E4F"/>
    <w:rsid w:val="0094098B"/>
    <w:rsid w:val="00940D8D"/>
    <w:rsid w:val="00941231"/>
    <w:rsid w:val="00941294"/>
    <w:rsid w:val="009414D3"/>
    <w:rsid w:val="00941525"/>
    <w:rsid w:val="009415CE"/>
    <w:rsid w:val="00941B4F"/>
    <w:rsid w:val="00941BA8"/>
    <w:rsid w:val="00941CA0"/>
    <w:rsid w:val="00941CC5"/>
    <w:rsid w:val="009426C9"/>
    <w:rsid w:val="009427DF"/>
    <w:rsid w:val="009428F1"/>
    <w:rsid w:val="00942D20"/>
    <w:rsid w:val="00943541"/>
    <w:rsid w:val="00943A6D"/>
    <w:rsid w:val="009440AA"/>
    <w:rsid w:val="009445F0"/>
    <w:rsid w:val="00944A3B"/>
    <w:rsid w:val="009455E4"/>
    <w:rsid w:val="00945A67"/>
    <w:rsid w:val="009505F2"/>
    <w:rsid w:val="00950C97"/>
    <w:rsid w:val="00950E37"/>
    <w:rsid w:val="00951051"/>
    <w:rsid w:val="009519DF"/>
    <w:rsid w:val="0095296F"/>
    <w:rsid w:val="00952C77"/>
    <w:rsid w:val="0095318F"/>
    <w:rsid w:val="00953619"/>
    <w:rsid w:val="009539AF"/>
    <w:rsid w:val="00955156"/>
    <w:rsid w:val="00955674"/>
    <w:rsid w:val="00956144"/>
    <w:rsid w:val="00956A55"/>
    <w:rsid w:val="00956A9B"/>
    <w:rsid w:val="00956D25"/>
    <w:rsid w:val="009571B7"/>
    <w:rsid w:val="009574BA"/>
    <w:rsid w:val="00957694"/>
    <w:rsid w:val="00957B7F"/>
    <w:rsid w:val="00957C30"/>
    <w:rsid w:val="00957FB0"/>
    <w:rsid w:val="00960708"/>
    <w:rsid w:val="0096082C"/>
    <w:rsid w:val="00960F14"/>
    <w:rsid w:val="009619BC"/>
    <w:rsid w:val="00962326"/>
    <w:rsid w:val="00962997"/>
    <w:rsid w:val="00962F27"/>
    <w:rsid w:val="0096314C"/>
    <w:rsid w:val="00963201"/>
    <w:rsid w:val="0096397F"/>
    <w:rsid w:val="00963A11"/>
    <w:rsid w:val="00963BCF"/>
    <w:rsid w:val="00963D46"/>
    <w:rsid w:val="00963EAD"/>
    <w:rsid w:val="00964497"/>
    <w:rsid w:val="0096453C"/>
    <w:rsid w:val="009645B7"/>
    <w:rsid w:val="00964B39"/>
    <w:rsid w:val="00965266"/>
    <w:rsid w:val="0096549B"/>
    <w:rsid w:val="009654BF"/>
    <w:rsid w:val="00966050"/>
    <w:rsid w:val="009667A9"/>
    <w:rsid w:val="009667BE"/>
    <w:rsid w:val="009673E6"/>
    <w:rsid w:val="009674FD"/>
    <w:rsid w:val="009678B3"/>
    <w:rsid w:val="00967A25"/>
    <w:rsid w:val="00970692"/>
    <w:rsid w:val="00971273"/>
    <w:rsid w:val="00971862"/>
    <w:rsid w:val="00971AF7"/>
    <w:rsid w:val="009724F5"/>
    <w:rsid w:val="00972A15"/>
    <w:rsid w:val="00973884"/>
    <w:rsid w:val="00973B06"/>
    <w:rsid w:val="00973FCC"/>
    <w:rsid w:val="00974034"/>
    <w:rsid w:val="00974E06"/>
    <w:rsid w:val="00975200"/>
    <w:rsid w:val="00975649"/>
    <w:rsid w:val="00976368"/>
    <w:rsid w:val="0097653B"/>
    <w:rsid w:val="00976B5A"/>
    <w:rsid w:val="00977079"/>
    <w:rsid w:val="009773FE"/>
    <w:rsid w:val="0097762F"/>
    <w:rsid w:val="009777A7"/>
    <w:rsid w:val="00977922"/>
    <w:rsid w:val="00977AF5"/>
    <w:rsid w:val="00977DA0"/>
    <w:rsid w:val="0097C757"/>
    <w:rsid w:val="00980656"/>
    <w:rsid w:val="00980830"/>
    <w:rsid w:val="00980968"/>
    <w:rsid w:val="00980D40"/>
    <w:rsid w:val="00980FDE"/>
    <w:rsid w:val="00981209"/>
    <w:rsid w:val="009813AE"/>
    <w:rsid w:val="00982058"/>
    <w:rsid w:val="00982233"/>
    <w:rsid w:val="0098293D"/>
    <w:rsid w:val="009831D4"/>
    <w:rsid w:val="00983212"/>
    <w:rsid w:val="00983460"/>
    <w:rsid w:val="009837C1"/>
    <w:rsid w:val="00983867"/>
    <w:rsid w:val="00984E0F"/>
    <w:rsid w:val="00985647"/>
    <w:rsid w:val="00985DD4"/>
    <w:rsid w:val="00986366"/>
    <w:rsid w:val="00986609"/>
    <w:rsid w:val="0098697E"/>
    <w:rsid w:val="00987ADE"/>
    <w:rsid w:val="00987F6D"/>
    <w:rsid w:val="0099053A"/>
    <w:rsid w:val="00990E0D"/>
    <w:rsid w:val="009917D2"/>
    <w:rsid w:val="00991C28"/>
    <w:rsid w:val="009922ED"/>
    <w:rsid w:val="009936CA"/>
    <w:rsid w:val="009940F9"/>
    <w:rsid w:val="009942B1"/>
    <w:rsid w:val="00994D19"/>
    <w:rsid w:val="00994E73"/>
    <w:rsid w:val="00995398"/>
    <w:rsid w:val="0099555E"/>
    <w:rsid w:val="009960AF"/>
    <w:rsid w:val="009961FC"/>
    <w:rsid w:val="00996760"/>
    <w:rsid w:val="00996C9A"/>
    <w:rsid w:val="00996DF8"/>
    <w:rsid w:val="00997046"/>
    <w:rsid w:val="0099F6D4"/>
    <w:rsid w:val="009A04B7"/>
    <w:rsid w:val="009A0639"/>
    <w:rsid w:val="009A1878"/>
    <w:rsid w:val="009A1A8E"/>
    <w:rsid w:val="009A21A5"/>
    <w:rsid w:val="009A2D24"/>
    <w:rsid w:val="009A2E08"/>
    <w:rsid w:val="009A3092"/>
    <w:rsid w:val="009A31E4"/>
    <w:rsid w:val="009A4263"/>
    <w:rsid w:val="009A4BE1"/>
    <w:rsid w:val="009A4ED3"/>
    <w:rsid w:val="009A4FCE"/>
    <w:rsid w:val="009A516A"/>
    <w:rsid w:val="009A521E"/>
    <w:rsid w:val="009A54B1"/>
    <w:rsid w:val="009A5C5A"/>
    <w:rsid w:val="009A5E18"/>
    <w:rsid w:val="009A5EAA"/>
    <w:rsid w:val="009A610D"/>
    <w:rsid w:val="009A64E2"/>
    <w:rsid w:val="009A696F"/>
    <w:rsid w:val="009A741B"/>
    <w:rsid w:val="009A74E6"/>
    <w:rsid w:val="009A79D6"/>
    <w:rsid w:val="009A7AAA"/>
    <w:rsid w:val="009A7BF5"/>
    <w:rsid w:val="009B0B63"/>
    <w:rsid w:val="009B0C89"/>
    <w:rsid w:val="009B0CF4"/>
    <w:rsid w:val="009B1569"/>
    <w:rsid w:val="009B15EC"/>
    <w:rsid w:val="009B1ED7"/>
    <w:rsid w:val="009B2036"/>
    <w:rsid w:val="009B2768"/>
    <w:rsid w:val="009B2E07"/>
    <w:rsid w:val="009B450A"/>
    <w:rsid w:val="009B4DFA"/>
    <w:rsid w:val="009B5404"/>
    <w:rsid w:val="009B6899"/>
    <w:rsid w:val="009B6B25"/>
    <w:rsid w:val="009B7CC9"/>
    <w:rsid w:val="009C020E"/>
    <w:rsid w:val="009C07C1"/>
    <w:rsid w:val="009C0DD7"/>
    <w:rsid w:val="009C0E5C"/>
    <w:rsid w:val="009C128A"/>
    <w:rsid w:val="009C13B9"/>
    <w:rsid w:val="009C1658"/>
    <w:rsid w:val="009C1674"/>
    <w:rsid w:val="009C194C"/>
    <w:rsid w:val="009C2BC0"/>
    <w:rsid w:val="009C34B5"/>
    <w:rsid w:val="009C3689"/>
    <w:rsid w:val="009C36BC"/>
    <w:rsid w:val="009C37BD"/>
    <w:rsid w:val="009C38B3"/>
    <w:rsid w:val="009C3B47"/>
    <w:rsid w:val="009C3FE2"/>
    <w:rsid w:val="009C48AE"/>
    <w:rsid w:val="009C4A8B"/>
    <w:rsid w:val="009C4E4D"/>
    <w:rsid w:val="009C4E85"/>
    <w:rsid w:val="009C507B"/>
    <w:rsid w:val="009C53CF"/>
    <w:rsid w:val="009C5415"/>
    <w:rsid w:val="009C5ADA"/>
    <w:rsid w:val="009C66F1"/>
    <w:rsid w:val="009C7C2B"/>
    <w:rsid w:val="009D01E1"/>
    <w:rsid w:val="009D1B69"/>
    <w:rsid w:val="009D1CCF"/>
    <w:rsid w:val="009D1F7B"/>
    <w:rsid w:val="009D24FC"/>
    <w:rsid w:val="009D2931"/>
    <w:rsid w:val="009D2F1D"/>
    <w:rsid w:val="009D3CFB"/>
    <w:rsid w:val="009D4B3A"/>
    <w:rsid w:val="009D4CA6"/>
    <w:rsid w:val="009D4FAA"/>
    <w:rsid w:val="009D5AC0"/>
    <w:rsid w:val="009D6326"/>
    <w:rsid w:val="009D6901"/>
    <w:rsid w:val="009D708F"/>
    <w:rsid w:val="009D7171"/>
    <w:rsid w:val="009D73D2"/>
    <w:rsid w:val="009D7A8D"/>
    <w:rsid w:val="009D7D44"/>
    <w:rsid w:val="009E0C12"/>
    <w:rsid w:val="009E1282"/>
    <w:rsid w:val="009E2003"/>
    <w:rsid w:val="009E2621"/>
    <w:rsid w:val="009E2641"/>
    <w:rsid w:val="009E2EC0"/>
    <w:rsid w:val="009E31A3"/>
    <w:rsid w:val="009E379B"/>
    <w:rsid w:val="009E3E0D"/>
    <w:rsid w:val="009E4551"/>
    <w:rsid w:val="009E4B6E"/>
    <w:rsid w:val="009E4C0F"/>
    <w:rsid w:val="009E5952"/>
    <w:rsid w:val="009E5D3F"/>
    <w:rsid w:val="009E5F9B"/>
    <w:rsid w:val="009E66BE"/>
    <w:rsid w:val="009E6EF2"/>
    <w:rsid w:val="009E7DC3"/>
    <w:rsid w:val="009F04CB"/>
    <w:rsid w:val="009F074F"/>
    <w:rsid w:val="009F108D"/>
    <w:rsid w:val="009F10A2"/>
    <w:rsid w:val="009F1176"/>
    <w:rsid w:val="009F15B6"/>
    <w:rsid w:val="009F1CA7"/>
    <w:rsid w:val="009F1E05"/>
    <w:rsid w:val="009F288C"/>
    <w:rsid w:val="009F2C67"/>
    <w:rsid w:val="009F2E9A"/>
    <w:rsid w:val="009F317C"/>
    <w:rsid w:val="009F3BF4"/>
    <w:rsid w:val="009F456C"/>
    <w:rsid w:val="009F47B3"/>
    <w:rsid w:val="009F4846"/>
    <w:rsid w:val="009F4B80"/>
    <w:rsid w:val="009F4D34"/>
    <w:rsid w:val="009F5B4D"/>
    <w:rsid w:val="009F5D10"/>
    <w:rsid w:val="009F5E83"/>
    <w:rsid w:val="009F64DE"/>
    <w:rsid w:val="009F65BE"/>
    <w:rsid w:val="009F66CB"/>
    <w:rsid w:val="009F66DC"/>
    <w:rsid w:val="009F73F8"/>
    <w:rsid w:val="00A00353"/>
    <w:rsid w:val="00A0094B"/>
    <w:rsid w:val="00A00E8E"/>
    <w:rsid w:val="00A0169C"/>
    <w:rsid w:val="00A0184F"/>
    <w:rsid w:val="00A01884"/>
    <w:rsid w:val="00A018D0"/>
    <w:rsid w:val="00A024A7"/>
    <w:rsid w:val="00A029A8"/>
    <w:rsid w:val="00A029C8"/>
    <w:rsid w:val="00A029F5"/>
    <w:rsid w:val="00A02B9D"/>
    <w:rsid w:val="00A02F88"/>
    <w:rsid w:val="00A03086"/>
    <w:rsid w:val="00A03370"/>
    <w:rsid w:val="00A03A6B"/>
    <w:rsid w:val="00A03D35"/>
    <w:rsid w:val="00A03FEA"/>
    <w:rsid w:val="00A044CB"/>
    <w:rsid w:val="00A045D8"/>
    <w:rsid w:val="00A0474E"/>
    <w:rsid w:val="00A04D44"/>
    <w:rsid w:val="00A06488"/>
    <w:rsid w:val="00A0676F"/>
    <w:rsid w:val="00A06887"/>
    <w:rsid w:val="00A068A5"/>
    <w:rsid w:val="00A0714B"/>
    <w:rsid w:val="00A0783E"/>
    <w:rsid w:val="00A07E6F"/>
    <w:rsid w:val="00A10F2F"/>
    <w:rsid w:val="00A10F51"/>
    <w:rsid w:val="00A11150"/>
    <w:rsid w:val="00A11938"/>
    <w:rsid w:val="00A11A6E"/>
    <w:rsid w:val="00A11E52"/>
    <w:rsid w:val="00A121C5"/>
    <w:rsid w:val="00A128A5"/>
    <w:rsid w:val="00A128DD"/>
    <w:rsid w:val="00A12B24"/>
    <w:rsid w:val="00A12F3B"/>
    <w:rsid w:val="00A13352"/>
    <w:rsid w:val="00A134F2"/>
    <w:rsid w:val="00A139AE"/>
    <w:rsid w:val="00A13C42"/>
    <w:rsid w:val="00A13C46"/>
    <w:rsid w:val="00A140F5"/>
    <w:rsid w:val="00A14173"/>
    <w:rsid w:val="00A146DF"/>
    <w:rsid w:val="00A14A55"/>
    <w:rsid w:val="00A150C2"/>
    <w:rsid w:val="00A15145"/>
    <w:rsid w:val="00A151FD"/>
    <w:rsid w:val="00A15909"/>
    <w:rsid w:val="00A1634D"/>
    <w:rsid w:val="00A16A6F"/>
    <w:rsid w:val="00A16C36"/>
    <w:rsid w:val="00A172CA"/>
    <w:rsid w:val="00A20149"/>
    <w:rsid w:val="00A20837"/>
    <w:rsid w:val="00A211FE"/>
    <w:rsid w:val="00A21248"/>
    <w:rsid w:val="00A21BD6"/>
    <w:rsid w:val="00A224A8"/>
    <w:rsid w:val="00A22572"/>
    <w:rsid w:val="00A22DAD"/>
    <w:rsid w:val="00A2347A"/>
    <w:rsid w:val="00A24230"/>
    <w:rsid w:val="00A24F04"/>
    <w:rsid w:val="00A250D2"/>
    <w:rsid w:val="00A250F2"/>
    <w:rsid w:val="00A25ED3"/>
    <w:rsid w:val="00A261EB"/>
    <w:rsid w:val="00A26C9D"/>
    <w:rsid w:val="00A26DBE"/>
    <w:rsid w:val="00A2745A"/>
    <w:rsid w:val="00A27B59"/>
    <w:rsid w:val="00A301A5"/>
    <w:rsid w:val="00A3021B"/>
    <w:rsid w:val="00A305EC"/>
    <w:rsid w:val="00A30E34"/>
    <w:rsid w:val="00A31400"/>
    <w:rsid w:val="00A316CA"/>
    <w:rsid w:val="00A316CF"/>
    <w:rsid w:val="00A31FE9"/>
    <w:rsid w:val="00A32182"/>
    <w:rsid w:val="00A34263"/>
    <w:rsid w:val="00A34C64"/>
    <w:rsid w:val="00A353C6"/>
    <w:rsid w:val="00A354A8"/>
    <w:rsid w:val="00A35829"/>
    <w:rsid w:val="00A35D22"/>
    <w:rsid w:val="00A35E1E"/>
    <w:rsid w:val="00A35F6D"/>
    <w:rsid w:val="00A36718"/>
    <w:rsid w:val="00A367C9"/>
    <w:rsid w:val="00A369FF"/>
    <w:rsid w:val="00A36E22"/>
    <w:rsid w:val="00A37CB0"/>
    <w:rsid w:val="00A3E295"/>
    <w:rsid w:val="00A402EC"/>
    <w:rsid w:val="00A40341"/>
    <w:rsid w:val="00A403A2"/>
    <w:rsid w:val="00A40E6F"/>
    <w:rsid w:val="00A41AC3"/>
    <w:rsid w:val="00A4243B"/>
    <w:rsid w:val="00A4252A"/>
    <w:rsid w:val="00A4262E"/>
    <w:rsid w:val="00A42A5C"/>
    <w:rsid w:val="00A43901"/>
    <w:rsid w:val="00A43AAB"/>
    <w:rsid w:val="00A4418D"/>
    <w:rsid w:val="00A446C9"/>
    <w:rsid w:val="00A459CE"/>
    <w:rsid w:val="00A460DF"/>
    <w:rsid w:val="00A4612D"/>
    <w:rsid w:val="00A465D7"/>
    <w:rsid w:val="00A46F78"/>
    <w:rsid w:val="00A471C8"/>
    <w:rsid w:val="00A4EC78"/>
    <w:rsid w:val="00A5127E"/>
    <w:rsid w:val="00A51ECD"/>
    <w:rsid w:val="00A5247A"/>
    <w:rsid w:val="00A52480"/>
    <w:rsid w:val="00A52598"/>
    <w:rsid w:val="00A54020"/>
    <w:rsid w:val="00A55102"/>
    <w:rsid w:val="00A5526E"/>
    <w:rsid w:val="00A5569E"/>
    <w:rsid w:val="00A55762"/>
    <w:rsid w:val="00A55A56"/>
    <w:rsid w:val="00A55BFA"/>
    <w:rsid w:val="00A55CF9"/>
    <w:rsid w:val="00A560F2"/>
    <w:rsid w:val="00A56499"/>
    <w:rsid w:val="00A56DCC"/>
    <w:rsid w:val="00A571B7"/>
    <w:rsid w:val="00A57A41"/>
    <w:rsid w:val="00A601C2"/>
    <w:rsid w:val="00A60374"/>
    <w:rsid w:val="00A6068E"/>
    <w:rsid w:val="00A60A36"/>
    <w:rsid w:val="00A613EC"/>
    <w:rsid w:val="00A622D4"/>
    <w:rsid w:val="00A62301"/>
    <w:rsid w:val="00A628C9"/>
    <w:rsid w:val="00A62C99"/>
    <w:rsid w:val="00A633A2"/>
    <w:rsid w:val="00A6340C"/>
    <w:rsid w:val="00A639E3"/>
    <w:rsid w:val="00A63CD7"/>
    <w:rsid w:val="00A64083"/>
    <w:rsid w:val="00A647CA"/>
    <w:rsid w:val="00A64BEC"/>
    <w:rsid w:val="00A65190"/>
    <w:rsid w:val="00A653BC"/>
    <w:rsid w:val="00A65AC1"/>
    <w:rsid w:val="00A6621B"/>
    <w:rsid w:val="00A66763"/>
    <w:rsid w:val="00A66847"/>
    <w:rsid w:val="00A67FBD"/>
    <w:rsid w:val="00A67FCA"/>
    <w:rsid w:val="00A701EF"/>
    <w:rsid w:val="00A7039C"/>
    <w:rsid w:val="00A704D7"/>
    <w:rsid w:val="00A709D0"/>
    <w:rsid w:val="00A70D9E"/>
    <w:rsid w:val="00A70E04"/>
    <w:rsid w:val="00A71040"/>
    <w:rsid w:val="00A7142F"/>
    <w:rsid w:val="00A7144F"/>
    <w:rsid w:val="00A714DD"/>
    <w:rsid w:val="00A715D4"/>
    <w:rsid w:val="00A717C6"/>
    <w:rsid w:val="00A72068"/>
    <w:rsid w:val="00A722CC"/>
    <w:rsid w:val="00A724C0"/>
    <w:rsid w:val="00A726DF"/>
    <w:rsid w:val="00A72DC4"/>
    <w:rsid w:val="00A7328E"/>
    <w:rsid w:val="00A736A6"/>
    <w:rsid w:val="00A73CFD"/>
    <w:rsid w:val="00A73EE4"/>
    <w:rsid w:val="00A74511"/>
    <w:rsid w:val="00A7496B"/>
    <w:rsid w:val="00A749F7"/>
    <w:rsid w:val="00A74A76"/>
    <w:rsid w:val="00A74B5F"/>
    <w:rsid w:val="00A75319"/>
    <w:rsid w:val="00A753CB"/>
    <w:rsid w:val="00A754A1"/>
    <w:rsid w:val="00A756D2"/>
    <w:rsid w:val="00A76D07"/>
    <w:rsid w:val="00A77E5F"/>
    <w:rsid w:val="00A8077A"/>
    <w:rsid w:val="00A808D1"/>
    <w:rsid w:val="00A80AB0"/>
    <w:rsid w:val="00A80E8E"/>
    <w:rsid w:val="00A8240C"/>
    <w:rsid w:val="00A82690"/>
    <w:rsid w:val="00A82719"/>
    <w:rsid w:val="00A82806"/>
    <w:rsid w:val="00A83400"/>
    <w:rsid w:val="00A835D8"/>
    <w:rsid w:val="00A83702"/>
    <w:rsid w:val="00A83D48"/>
    <w:rsid w:val="00A84204"/>
    <w:rsid w:val="00A84588"/>
    <w:rsid w:val="00A84839"/>
    <w:rsid w:val="00A84C62"/>
    <w:rsid w:val="00A84C71"/>
    <w:rsid w:val="00A84F15"/>
    <w:rsid w:val="00A85AA1"/>
    <w:rsid w:val="00A85B69"/>
    <w:rsid w:val="00A85B81"/>
    <w:rsid w:val="00A85C5C"/>
    <w:rsid w:val="00A85CBE"/>
    <w:rsid w:val="00A85F57"/>
    <w:rsid w:val="00A86202"/>
    <w:rsid w:val="00A8703F"/>
    <w:rsid w:val="00A87E7B"/>
    <w:rsid w:val="00A87ED1"/>
    <w:rsid w:val="00A87ED2"/>
    <w:rsid w:val="00A9036F"/>
    <w:rsid w:val="00A9040E"/>
    <w:rsid w:val="00A907DB"/>
    <w:rsid w:val="00A90AFC"/>
    <w:rsid w:val="00A90BAE"/>
    <w:rsid w:val="00A90D9C"/>
    <w:rsid w:val="00A9105F"/>
    <w:rsid w:val="00A910E7"/>
    <w:rsid w:val="00A91381"/>
    <w:rsid w:val="00A925A8"/>
    <w:rsid w:val="00A92782"/>
    <w:rsid w:val="00A927BB"/>
    <w:rsid w:val="00A92CF6"/>
    <w:rsid w:val="00A93345"/>
    <w:rsid w:val="00A93578"/>
    <w:rsid w:val="00A9429C"/>
    <w:rsid w:val="00A94894"/>
    <w:rsid w:val="00A94A17"/>
    <w:rsid w:val="00A94E65"/>
    <w:rsid w:val="00A94FA5"/>
    <w:rsid w:val="00A95151"/>
    <w:rsid w:val="00A95753"/>
    <w:rsid w:val="00A957DD"/>
    <w:rsid w:val="00A95B1B"/>
    <w:rsid w:val="00A95BAF"/>
    <w:rsid w:val="00A96008"/>
    <w:rsid w:val="00A964A8"/>
    <w:rsid w:val="00A967D6"/>
    <w:rsid w:val="00A97561"/>
    <w:rsid w:val="00A97C86"/>
    <w:rsid w:val="00AA00E0"/>
    <w:rsid w:val="00AA030A"/>
    <w:rsid w:val="00AA0498"/>
    <w:rsid w:val="00AA09CC"/>
    <w:rsid w:val="00AA16E5"/>
    <w:rsid w:val="00AA26C2"/>
    <w:rsid w:val="00AA2716"/>
    <w:rsid w:val="00AA2C29"/>
    <w:rsid w:val="00AA3AD0"/>
    <w:rsid w:val="00AA3BBB"/>
    <w:rsid w:val="00AA3BC0"/>
    <w:rsid w:val="00AA3E40"/>
    <w:rsid w:val="00AA4153"/>
    <w:rsid w:val="00AA43C7"/>
    <w:rsid w:val="00AA444C"/>
    <w:rsid w:val="00AA46B7"/>
    <w:rsid w:val="00AA4D22"/>
    <w:rsid w:val="00AA50F2"/>
    <w:rsid w:val="00AA5263"/>
    <w:rsid w:val="00AA565D"/>
    <w:rsid w:val="00AA5783"/>
    <w:rsid w:val="00AA657E"/>
    <w:rsid w:val="00AA67B2"/>
    <w:rsid w:val="00AA68E4"/>
    <w:rsid w:val="00AA6F2D"/>
    <w:rsid w:val="00AA7E16"/>
    <w:rsid w:val="00AA7E2B"/>
    <w:rsid w:val="00AB000E"/>
    <w:rsid w:val="00AB0462"/>
    <w:rsid w:val="00AB0553"/>
    <w:rsid w:val="00AB09E0"/>
    <w:rsid w:val="00AB15AD"/>
    <w:rsid w:val="00AB1759"/>
    <w:rsid w:val="00AB2109"/>
    <w:rsid w:val="00AB28FF"/>
    <w:rsid w:val="00AB37E6"/>
    <w:rsid w:val="00AB3816"/>
    <w:rsid w:val="00AB3D37"/>
    <w:rsid w:val="00AB3EB7"/>
    <w:rsid w:val="00AB413D"/>
    <w:rsid w:val="00AB4237"/>
    <w:rsid w:val="00AB42B9"/>
    <w:rsid w:val="00AB4ABB"/>
    <w:rsid w:val="00AB50C4"/>
    <w:rsid w:val="00AB54D5"/>
    <w:rsid w:val="00AB5A42"/>
    <w:rsid w:val="00AB5B45"/>
    <w:rsid w:val="00AB5FF4"/>
    <w:rsid w:val="00AB6174"/>
    <w:rsid w:val="00AB660E"/>
    <w:rsid w:val="00AB66F6"/>
    <w:rsid w:val="00AB69CB"/>
    <w:rsid w:val="00AB6BCA"/>
    <w:rsid w:val="00AB6E36"/>
    <w:rsid w:val="00AB7335"/>
    <w:rsid w:val="00AB79A8"/>
    <w:rsid w:val="00AB7A09"/>
    <w:rsid w:val="00AB7BDD"/>
    <w:rsid w:val="00AC0522"/>
    <w:rsid w:val="00AC0D41"/>
    <w:rsid w:val="00AC0E04"/>
    <w:rsid w:val="00AC1033"/>
    <w:rsid w:val="00AC1262"/>
    <w:rsid w:val="00AC169D"/>
    <w:rsid w:val="00AC230B"/>
    <w:rsid w:val="00AC2CD3"/>
    <w:rsid w:val="00AC32A6"/>
    <w:rsid w:val="00AC3DB5"/>
    <w:rsid w:val="00AC49B7"/>
    <w:rsid w:val="00AC5273"/>
    <w:rsid w:val="00AC5466"/>
    <w:rsid w:val="00AC55C2"/>
    <w:rsid w:val="00AC561B"/>
    <w:rsid w:val="00AC57AE"/>
    <w:rsid w:val="00AC5D75"/>
    <w:rsid w:val="00AC65F2"/>
    <w:rsid w:val="00AC6F0B"/>
    <w:rsid w:val="00AC70C4"/>
    <w:rsid w:val="00AD0A5F"/>
    <w:rsid w:val="00AD0C7A"/>
    <w:rsid w:val="00AD1A64"/>
    <w:rsid w:val="00AD1CE6"/>
    <w:rsid w:val="00AD2469"/>
    <w:rsid w:val="00AD3716"/>
    <w:rsid w:val="00AD4626"/>
    <w:rsid w:val="00AD5C63"/>
    <w:rsid w:val="00AD5CFD"/>
    <w:rsid w:val="00AD65CE"/>
    <w:rsid w:val="00AD679A"/>
    <w:rsid w:val="00AD7BA0"/>
    <w:rsid w:val="00AD7C51"/>
    <w:rsid w:val="00AE14A9"/>
    <w:rsid w:val="00AE1522"/>
    <w:rsid w:val="00AE1757"/>
    <w:rsid w:val="00AE218A"/>
    <w:rsid w:val="00AE2574"/>
    <w:rsid w:val="00AE26E7"/>
    <w:rsid w:val="00AE304B"/>
    <w:rsid w:val="00AE392C"/>
    <w:rsid w:val="00AE454F"/>
    <w:rsid w:val="00AE462B"/>
    <w:rsid w:val="00AE53F9"/>
    <w:rsid w:val="00AE54F3"/>
    <w:rsid w:val="00AE5561"/>
    <w:rsid w:val="00AE556B"/>
    <w:rsid w:val="00AE5A03"/>
    <w:rsid w:val="00AE5E0A"/>
    <w:rsid w:val="00AE5FDA"/>
    <w:rsid w:val="00AE61EB"/>
    <w:rsid w:val="00AE623B"/>
    <w:rsid w:val="00AE6576"/>
    <w:rsid w:val="00AE7623"/>
    <w:rsid w:val="00AE76A9"/>
    <w:rsid w:val="00AE76F9"/>
    <w:rsid w:val="00AE77A4"/>
    <w:rsid w:val="00AF036B"/>
    <w:rsid w:val="00AF0D69"/>
    <w:rsid w:val="00AF1139"/>
    <w:rsid w:val="00AF1190"/>
    <w:rsid w:val="00AF20A1"/>
    <w:rsid w:val="00AF20B5"/>
    <w:rsid w:val="00AF2228"/>
    <w:rsid w:val="00AF22F2"/>
    <w:rsid w:val="00AF2836"/>
    <w:rsid w:val="00AF3D5A"/>
    <w:rsid w:val="00AF414B"/>
    <w:rsid w:val="00AF4839"/>
    <w:rsid w:val="00AF4919"/>
    <w:rsid w:val="00AF522B"/>
    <w:rsid w:val="00AF523F"/>
    <w:rsid w:val="00AF5248"/>
    <w:rsid w:val="00AF5EBF"/>
    <w:rsid w:val="00AF5F4E"/>
    <w:rsid w:val="00AF69F3"/>
    <w:rsid w:val="00AF6BED"/>
    <w:rsid w:val="00AF70C9"/>
    <w:rsid w:val="00AF749C"/>
    <w:rsid w:val="00AF7684"/>
    <w:rsid w:val="00AF793A"/>
    <w:rsid w:val="00AF7A1A"/>
    <w:rsid w:val="00B00DC8"/>
    <w:rsid w:val="00B01A31"/>
    <w:rsid w:val="00B01F32"/>
    <w:rsid w:val="00B029A4"/>
    <w:rsid w:val="00B0340D"/>
    <w:rsid w:val="00B034A5"/>
    <w:rsid w:val="00B03586"/>
    <w:rsid w:val="00B0380D"/>
    <w:rsid w:val="00B038A3"/>
    <w:rsid w:val="00B039C8"/>
    <w:rsid w:val="00B04534"/>
    <w:rsid w:val="00B045B2"/>
    <w:rsid w:val="00B04975"/>
    <w:rsid w:val="00B04E61"/>
    <w:rsid w:val="00B05185"/>
    <w:rsid w:val="00B05A6B"/>
    <w:rsid w:val="00B05E44"/>
    <w:rsid w:val="00B061CD"/>
    <w:rsid w:val="00B06445"/>
    <w:rsid w:val="00B072E1"/>
    <w:rsid w:val="00B07814"/>
    <w:rsid w:val="00B07C3C"/>
    <w:rsid w:val="00B10727"/>
    <w:rsid w:val="00B10EED"/>
    <w:rsid w:val="00B1135A"/>
    <w:rsid w:val="00B11403"/>
    <w:rsid w:val="00B115E9"/>
    <w:rsid w:val="00B11696"/>
    <w:rsid w:val="00B1270B"/>
    <w:rsid w:val="00B12816"/>
    <w:rsid w:val="00B12928"/>
    <w:rsid w:val="00B12C36"/>
    <w:rsid w:val="00B12F36"/>
    <w:rsid w:val="00B13003"/>
    <w:rsid w:val="00B13CE1"/>
    <w:rsid w:val="00B13DBA"/>
    <w:rsid w:val="00B143B9"/>
    <w:rsid w:val="00B14655"/>
    <w:rsid w:val="00B148FC"/>
    <w:rsid w:val="00B14C5E"/>
    <w:rsid w:val="00B151DE"/>
    <w:rsid w:val="00B15730"/>
    <w:rsid w:val="00B15E49"/>
    <w:rsid w:val="00B15E9F"/>
    <w:rsid w:val="00B15ECD"/>
    <w:rsid w:val="00B165B5"/>
    <w:rsid w:val="00B174AD"/>
    <w:rsid w:val="00B17922"/>
    <w:rsid w:val="00B17E9C"/>
    <w:rsid w:val="00B1AC0C"/>
    <w:rsid w:val="00B20ABA"/>
    <w:rsid w:val="00B20AD6"/>
    <w:rsid w:val="00B2113C"/>
    <w:rsid w:val="00B214B3"/>
    <w:rsid w:val="00B215BF"/>
    <w:rsid w:val="00B21CDC"/>
    <w:rsid w:val="00B21E46"/>
    <w:rsid w:val="00B21FF0"/>
    <w:rsid w:val="00B221A3"/>
    <w:rsid w:val="00B224C8"/>
    <w:rsid w:val="00B231D0"/>
    <w:rsid w:val="00B23251"/>
    <w:rsid w:val="00B234D2"/>
    <w:rsid w:val="00B23508"/>
    <w:rsid w:val="00B235CF"/>
    <w:rsid w:val="00B23FFA"/>
    <w:rsid w:val="00B2465F"/>
    <w:rsid w:val="00B254B9"/>
    <w:rsid w:val="00B25700"/>
    <w:rsid w:val="00B25769"/>
    <w:rsid w:val="00B25A2E"/>
    <w:rsid w:val="00B260B3"/>
    <w:rsid w:val="00B2642B"/>
    <w:rsid w:val="00B2680B"/>
    <w:rsid w:val="00B26BAE"/>
    <w:rsid w:val="00B26BD9"/>
    <w:rsid w:val="00B26CC5"/>
    <w:rsid w:val="00B277B5"/>
    <w:rsid w:val="00B27CF8"/>
    <w:rsid w:val="00B30300"/>
    <w:rsid w:val="00B30897"/>
    <w:rsid w:val="00B30D82"/>
    <w:rsid w:val="00B3120F"/>
    <w:rsid w:val="00B313B6"/>
    <w:rsid w:val="00B315DC"/>
    <w:rsid w:val="00B31E09"/>
    <w:rsid w:val="00B321D0"/>
    <w:rsid w:val="00B32551"/>
    <w:rsid w:val="00B33832"/>
    <w:rsid w:val="00B338B6"/>
    <w:rsid w:val="00B338C6"/>
    <w:rsid w:val="00B33F95"/>
    <w:rsid w:val="00B344EB"/>
    <w:rsid w:val="00B345E2"/>
    <w:rsid w:val="00B34C8B"/>
    <w:rsid w:val="00B35273"/>
    <w:rsid w:val="00B354E7"/>
    <w:rsid w:val="00B36DA7"/>
    <w:rsid w:val="00B36FB4"/>
    <w:rsid w:val="00B37266"/>
    <w:rsid w:val="00B375D8"/>
    <w:rsid w:val="00B37A25"/>
    <w:rsid w:val="00B40A81"/>
    <w:rsid w:val="00B40BAA"/>
    <w:rsid w:val="00B4111C"/>
    <w:rsid w:val="00B41BEF"/>
    <w:rsid w:val="00B422C0"/>
    <w:rsid w:val="00B425B6"/>
    <w:rsid w:val="00B4265D"/>
    <w:rsid w:val="00B430D4"/>
    <w:rsid w:val="00B434C7"/>
    <w:rsid w:val="00B43AB1"/>
    <w:rsid w:val="00B43BD2"/>
    <w:rsid w:val="00B44093"/>
    <w:rsid w:val="00B44A3A"/>
    <w:rsid w:val="00B44DA1"/>
    <w:rsid w:val="00B4520E"/>
    <w:rsid w:val="00B4533B"/>
    <w:rsid w:val="00B453C4"/>
    <w:rsid w:val="00B45527"/>
    <w:rsid w:val="00B45971"/>
    <w:rsid w:val="00B45EF6"/>
    <w:rsid w:val="00B460F9"/>
    <w:rsid w:val="00B463B6"/>
    <w:rsid w:val="00B46775"/>
    <w:rsid w:val="00B47486"/>
    <w:rsid w:val="00B47CAE"/>
    <w:rsid w:val="00B50303"/>
    <w:rsid w:val="00B5091C"/>
    <w:rsid w:val="00B50B70"/>
    <w:rsid w:val="00B50C87"/>
    <w:rsid w:val="00B51E0E"/>
    <w:rsid w:val="00B5217A"/>
    <w:rsid w:val="00B53940"/>
    <w:rsid w:val="00B53EEB"/>
    <w:rsid w:val="00B54351"/>
    <w:rsid w:val="00B54357"/>
    <w:rsid w:val="00B5465A"/>
    <w:rsid w:val="00B54A92"/>
    <w:rsid w:val="00B54F3F"/>
    <w:rsid w:val="00B5504C"/>
    <w:rsid w:val="00B56692"/>
    <w:rsid w:val="00B56C15"/>
    <w:rsid w:val="00B5727C"/>
    <w:rsid w:val="00B57528"/>
    <w:rsid w:val="00B57908"/>
    <w:rsid w:val="00B57FA7"/>
    <w:rsid w:val="00B600BB"/>
    <w:rsid w:val="00B60439"/>
    <w:rsid w:val="00B61257"/>
    <w:rsid w:val="00B623E6"/>
    <w:rsid w:val="00B62499"/>
    <w:rsid w:val="00B63B04"/>
    <w:rsid w:val="00B63BCB"/>
    <w:rsid w:val="00B63BEB"/>
    <w:rsid w:val="00B644D4"/>
    <w:rsid w:val="00B647B4"/>
    <w:rsid w:val="00B65553"/>
    <w:rsid w:val="00B658EE"/>
    <w:rsid w:val="00B66204"/>
    <w:rsid w:val="00B6694F"/>
    <w:rsid w:val="00B66AEA"/>
    <w:rsid w:val="00B66F89"/>
    <w:rsid w:val="00B67017"/>
    <w:rsid w:val="00B67636"/>
    <w:rsid w:val="00B706F4"/>
    <w:rsid w:val="00B707E4"/>
    <w:rsid w:val="00B713FE"/>
    <w:rsid w:val="00B71491"/>
    <w:rsid w:val="00B720A7"/>
    <w:rsid w:val="00B721D5"/>
    <w:rsid w:val="00B72840"/>
    <w:rsid w:val="00B729BD"/>
    <w:rsid w:val="00B72B7F"/>
    <w:rsid w:val="00B72F58"/>
    <w:rsid w:val="00B73174"/>
    <w:rsid w:val="00B73249"/>
    <w:rsid w:val="00B7348A"/>
    <w:rsid w:val="00B74065"/>
    <w:rsid w:val="00B74540"/>
    <w:rsid w:val="00B74595"/>
    <w:rsid w:val="00B74682"/>
    <w:rsid w:val="00B7537F"/>
    <w:rsid w:val="00B7550E"/>
    <w:rsid w:val="00B75F8B"/>
    <w:rsid w:val="00B7725B"/>
    <w:rsid w:val="00B77414"/>
    <w:rsid w:val="00B774EA"/>
    <w:rsid w:val="00B80F1B"/>
    <w:rsid w:val="00B8172B"/>
    <w:rsid w:val="00B81D0F"/>
    <w:rsid w:val="00B81D9E"/>
    <w:rsid w:val="00B8239F"/>
    <w:rsid w:val="00B82A14"/>
    <w:rsid w:val="00B83140"/>
    <w:rsid w:val="00B839C7"/>
    <w:rsid w:val="00B83BD4"/>
    <w:rsid w:val="00B842CB"/>
    <w:rsid w:val="00B84328"/>
    <w:rsid w:val="00B84576"/>
    <w:rsid w:val="00B849FE"/>
    <w:rsid w:val="00B85FA9"/>
    <w:rsid w:val="00B865F0"/>
    <w:rsid w:val="00B878BE"/>
    <w:rsid w:val="00B905FF"/>
    <w:rsid w:val="00B90C5B"/>
    <w:rsid w:val="00B90C6B"/>
    <w:rsid w:val="00B91885"/>
    <w:rsid w:val="00B91A18"/>
    <w:rsid w:val="00B91C47"/>
    <w:rsid w:val="00B91CD3"/>
    <w:rsid w:val="00B92247"/>
    <w:rsid w:val="00B92457"/>
    <w:rsid w:val="00B928D1"/>
    <w:rsid w:val="00B93102"/>
    <w:rsid w:val="00B93662"/>
    <w:rsid w:val="00B9389E"/>
    <w:rsid w:val="00B94F72"/>
    <w:rsid w:val="00B9533D"/>
    <w:rsid w:val="00B9574F"/>
    <w:rsid w:val="00B95978"/>
    <w:rsid w:val="00B96DD4"/>
    <w:rsid w:val="00B97241"/>
    <w:rsid w:val="00B9781A"/>
    <w:rsid w:val="00B97ED1"/>
    <w:rsid w:val="00BA05DF"/>
    <w:rsid w:val="00BA0D0F"/>
    <w:rsid w:val="00BA1BE2"/>
    <w:rsid w:val="00BA2ED2"/>
    <w:rsid w:val="00BA3646"/>
    <w:rsid w:val="00BA3693"/>
    <w:rsid w:val="00BA4026"/>
    <w:rsid w:val="00BA4772"/>
    <w:rsid w:val="00BA4974"/>
    <w:rsid w:val="00BA5419"/>
    <w:rsid w:val="00BA5491"/>
    <w:rsid w:val="00BA563B"/>
    <w:rsid w:val="00BA5FA2"/>
    <w:rsid w:val="00BA629E"/>
    <w:rsid w:val="00BA62D0"/>
    <w:rsid w:val="00BA63BA"/>
    <w:rsid w:val="00BA640E"/>
    <w:rsid w:val="00BA68B5"/>
    <w:rsid w:val="00BA6D85"/>
    <w:rsid w:val="00BA6E41"/>
    <w:rsid w:val="00BA7103"/>
    <w:rsid w:val="00BA791F"/>
    <w:rsid w:val="00BA7923"/>
    <w:rsid w:val="00BA7C1C"/>
    <w:rsid w:val="00BA7E54"/>
    <w:rsid w:val="00BA7FB2"/>
    <w:rsid w:val="00BB01D0"/>
    <w:rsid w:val="00BB0590"/>
    <w:rsid w:val="00BB0944"/>
    <w:rsid w:val="00BB0BE5"/>
    <w:rsid w:val="00BB26C6"/>
    <w:rsid w:val="00BB2843"/>
    <w:rsid w:val="00BB29D3"/>
    <w:rsid w:val="00BB2D60"/>
    <w:rsid w:val="00BB345F"/>
    <w:rsid w:val="00BB3485"/>
    <w:rsid w:val="00BB390F"/>
    <w:rsid w:val="00BB3BF4"/>
    <w:rsid w:val="00BB3ED4"/>
    <w:rsid w:val="00BB4926"/>
    <w:rsid w:val="00BB52CB"/>
    <w:rsid w:val="00BB53A8"/>
    <w:rsid w:val="00BB7CA8"/>
    <w:rsid w:val="00BC009B"/>
    <w:rsid w:val="00BC1A17"/>
    <w:rsid w:val="00BC1B4B"/>
    <w:rsid w:val="00BC1CA7"/>
    <w:rsid w:val="00BC1F53"/>
    <w:rsid w:val="00BC1F70"/>
    <w:rsid w:val="00BC215D"/>
    <w:rsid w:val="00BC2D94"/>
    <w:rsid w:val="00BC33D7"/>
    <w:rsid w:val="00BC3895"/>
    <w:rsid w:val="00BC46BA"/>
    <w:rsid w:val="00BC488B"/>
    <w:rsid w:val="00BC48FA"/>
    <w:rsid w:val="00BC5568"/>
    <w:rsid w:val="00BC55C3"/>
    <w:rsid w:val="00BC5D24"/>
    <w:rsid w:val="00BC63AB"/>
    <w:rsid w:val="00BC6660"/>
    <w:rsid w:val="00BC6689"/>
    <w:rsid w:val="00BC7F20"/>
    <w:rsid w:val="00BD1B1D"/>
    <w:rsid w:val="00BD1DC9"/>
    <w:rsid w:val="00BD2D74"/>
    <w:rsid w:val="00BD351D"/>
    <w:rsid w:val="00BD4475"/>
    <w:rsid w:val="00BD4513"/>
    <w:rsid w:val="00BD4AC0"/>
    <w:rsid w:val="00BD5536"/>
    <w:rsid w:val="00BD59C2"/>
    <w:rsid w:val="00BD615A"/>
    <w:rsid w:val="00BE0122"/>
    <w:rsid w:val="00BE01EA"/>
    <w:rsid w:val="00BE1115"/>
    <w:rsid w:val="00BE1C64"/>
    <w:rsid w:val="00BE2046"/>
    <w:rsid w:val="00BE210C"/>
    <w:rsid w:val="00BE210E"/>
    <w:rsid w:val="00BE2330"/>
    <w:rsid w:val="00BE27DE"/>
    <w:rsid w:val="00BE2C77"/>
    <w:rsid w:val="00BE2D80"/>
    <w:rsid w:val="00BE3947"/>
    <w:rsid w:val="00BE3B03"/>
    <w:rsid w:val="00BE4310"/>
    <w:rsid w:val="00BE441C"/>
    <w:rsid w:val="00BE56EC"/>
    <w:rsid w:val="00BE5879"/>
    <w:rsid w:val="00BE58A0"/>
    <w:rsid w:val="00BE5A63"/>
    <w:rsid w:val="00BE75CA"/>
    <w:rsid w:val="00BE79B3"/>
    <w:rsid w:val="00BE7CCA"/>
    <w:rsid w:val="00BF012F"/>
    <w:rsid w:val="00BF07D0"/>
    <w:rsid w:val="00BF0B6A"/>
    <w:rsid w:val="00BF1220"/>
    <w:rsid w:val="00BF2963"/>
    <w:rsid w:val="00BF3887"/>
    <w:rsid w:val="00BF3DCF"/>
    <w:rsid w:val="00BF4271"/>
    <w:rsid w:val="00BF4B43"/>
    <w:rsid w:val="00BF4BFA"/>
    <w:rsid w:val="00BF52D2"/>
    <w:rsid w:val="00BF5914"/>
    <w:rsid w:val="00BF5CA1"/>
    <w:rsid w:val="00BF5D42"/>
    <w:rsid w:val="00BF5E86"/>
    <w:rsid w:val="00BF6184"/>
    <w:rsid w:val="00BF6562"/>
    <w:rsid w:val="00BF69D3"/>
    <w:rsid w:val="00BF6C67"/>
    <w:rsid w:val="00BF7198"/>
    <w:rsid w:val="00BF74DB"/>
    <w:rsid w:val="00BF7D68"/>
    <w:rsid w:val="00BF7F5F"/>
    <w:rsid w:val="00BFD43B"/>
    <w:rsid w:val="00C003B7"/>
    <w:rsid w:val="00C00475"/>
    <w:rsid w:val="00C004E8"/>
    <w:rsid w:val="00C010A9"/>
    <w:rsid w:val="00C025DE"/>
    <w:rsid w:val="00C02C10"/>
    <w:rsid w:val="00C02ED9"/>
    <w:rsid w:val="00C0481F"/>
    <w:rsid w:val="00C04921"/>
    <w:rsid w:val="00C04A71"/>
    <w:rsid w:val="00C052B3"/>
    <w:rsid w:val="00C0544A"/>
    <w:rsid w:val="00C05514"/>
    <w:rsid w:val="00C0585E"/>
    <w:rsid w:val="00C05918"/>
    <w:rsid w:val="00C064C2"/>
    <w:rsid w:val="00C0673A"/>
    <w:rsid w:val="00C0688A"/>
    <w:rsid w:val="00C06A2D"/>
    <w:rsid w:val="00C06DC8"/>
    <w:rsid w:val="00C06F27"/>
    <w:rsid w:val="00C07050"/>
    <w:rsid w:val="00C07963"/>
    <w:rsid w:val="00C07CB3"/>
    <w:rsid w:val="00C11183"/>
    <w:rsid w:val="00C117BC"/>
    <w:rsid w:val="00C126C3"/>
    <w:rsid w:val="00C1316B"/>
    <w:rsid w:val="00C1341E"/>
    <w:rsid w:val="00C13627"/>
    <w:rsid w:val="00C1399B"/>
    <w:rsid w:val="00C14967"/>
    <w:rsid w:val="00C14C06"/>
    <w:rsid w:val="00C1500D"/>
    <w:rsid w:val="00C15AEC"/>
    <w:rsid w:val="00C16031"/>
    <w:rsid w:val="00C172B9"/>
    <w:rsid w:val="00C17509"/>
    <w:rsid w:val="00C1780D"/>
    <w:rsid w:val="00C206AD"/>
    <w:rsid w:val="00C20CA3"/>
    <w:rsid w:val="00C212F0"/>
    <w:rsid w:val="00C21410"/>
    <w:rsid w:val="00C2158F"/>
    <w:rsid w:val="00C21901"/>
    <w:rsid w:val="00C22AF9"/>
    <w:rsid w:val="00C22F21"/>
    <w:rsid w:val="00C238B1"/>
    <w:rsid w:val="00C23E21"/>
    <w:rsid w:val="00C24185"/>
    <w:rsid w:val="00C24191"/>
    <w:rsid w:val="00C2434B"/>
    <w:rsid w:val="00C2467F"/>
    <w:rsid w:val="00C247EE"/>
    <w:rsid w:val="00C24970"/>
    <w:rsid w:val="00C24C3B"/>
    <w:rsid w:val="00C25659"/>
    <w:rsid w:val="00C267A0"/>
    <w:rsid w:val="00C267F0"/>
    <w:rsid w:val="00C276E1"/>
    <w:rsid w:val="00C30307"/>
    <w:rsid w:val="00C30F1C"/>
    <w:rsid w:val="00C31126"/>
    <w:rsid w:val="00C31CBC"/>
    <w:rsid w:val="00C31D2B"/>
    <w:rsid w:val="00C322B6"/>
    <w:rsid w:val="00C32D5C"/>
    <w:rsid w:val="00C348CF"/>
    <w:rsid w:val="00C3524E"/>
    <w:rsid w:val="00C35862"/>
    <w:rsid w:val="00C35ABD"/>
    <w:rsid w:val="00C35B87"/>
    <w:rsid w:val="00C3633B"/>
    <w:rsid w:val="00C363A2"/>
    <w:rsid w:val="00C3662C"/>
    <w:rsid w:val="00C36803"/>
    <w:rsid w:val="00C36913"/>
    <w:rsid w:val="00C36F20"/>
    <w:rsid w:val="00C371B5"/>
    <w:rsid w:val="00C3730D"/>
    <w:rsid w:val="00C37581"/>
    <w:rsid w:val="00C379B1"/>
    <w:rsid w:val="00C37A83"/>
    <w:rsid w:val="00C37BAB"/>
    <w:rsid w:val="00C37D8A"/>
    <w:rsid w:val="00C37F6E"/>
    <w:rsid w:val="00C407BF"/>
    <w:rsid w:val="00C40834"/>
    <w:rsid w:val="00C40C81"/>
    <w:rsid w:val="00C41420"/>
    <w:rsid w:val="00C4221B"/>
    <w:rsid w:val="00C4282F"/>
    <w:rsid w:val="00C4295B"/>
    <w:rsid w:val="00C4297E"/>
    <w:rsid w:val="00C430F3"/>
    <w:rsid w:val="00C438CF"/>
    <w:rsid w:val="00C43C53"/>
    <w:rsid w:val="00C44254"/>
    <w:rsid w:val="00C449E6"/>
    <w:rsid w:val="00C459DE"/>
    <w:rsid w:val="00C45C2F"/>
    <w:rsid w:val="00C462AA"/>
    <w:rsid w:val="00C465A9"/>
    <w:rsid w:val="00C479FF"/>
    <w:rsid w:val="00C50698"/>
    <w:rsid w:val="00C50F43"/>
    <w:rsid w:val="00C519CF"/>
    <w:rsid w:val="00C51A32"/>
    <w:rsid w:val="00C51C58"/>
    <w:rsid w:val="00C521E0"/>
    <w:rsid w:val="00C5240D"/>
    <w:rsid w:val="00C524F6"/>
    <w:rsid w:val="00C52912"/>
    <w:rsid w:val="00C5352D"/>
    <w:rsid w:val="00C5364C"/>
    <w:rsid w:val="00C538DE"/>
    <w:rsid w:val="00C53B5D"/>
    <w:rsid w:val="00C53BCE"/>
    <w:rsid w:val="00C53C60"/>
    <w:rsid w:val="00C53C81"/>
    <w:rsid w:val="00C54253"/>
    <w:rsid w:val="00C54545"/>
    <w:rsid w:val="00C54714"/>
    <w:rsid w:val="00C54908"/>
    <w:rsid w:val="00C55029"/>
    <w:rsid w:val="00C56A30"/>
    <w:rsid w:val="00C56CBF"/>
    <w:rsid w:val="00C570EF"/>
    <w:rsid w:val="00C57CC1"/>
    <w:rsid w:val="00C57DC0"/>
    <w:rsid w:val="00C5B493"/>
    <w:rsid w:val="00C60625"/>
    <w:rsid w:val="00C609E7"/>
    <w:rsid w:val="00C61468"/>
    <w:rsid w:val="00C61752"/>
    <w:rsid w:val="00C61A81"/>
    <w:rsid w:val="00C61DC4"/>
    <w:rsid w:val="00C61DEB"/>
    <w:rsid w:val="00C6226A"/>
    <w:rsid w:val="00C62341"/>
    <w:rsid w:val="00C62412"/>
    <w:rsid w:val="00C62952"/>
    <w:rsid w:val="00C630D3"/>
    <w:rsid w:val="00C63705"/>
    <w:rsid w:val="00C637D6"/>
    <w:rsid w:val="00C63C97"/>
    <w:rsid w:val="00C63E07"/>
    <w:rsid w:val="00C64089"/>
    <w:rsid w:val="00C6426A"/>
    <w:rsid w:val="00C64A0D"/>
    <w:rsid w:val="00C6538D"/>
    <w:rsid w:val="00C65A16"/>
    <w:rsid w:val="00C662DD"/>
    <w:rsid w:val="00C66572"/>
    <w:rsid w:val="00C66696"/>
    <w:rsid w:val="00C66762"/>
    <w:rsid w:val="00C66977"/>
    <w:rsid w:val="00C66E38"/>
    <w:rsid w:val="00C67422"/>
    <w:rsid w:val="00C6746C"/>
    <w:rsid w:val="00C675E8"/>
    <w:rsid w:val="00C67605"/>
    <w:rsid w:val="00C6790F"/>
    <w:rsid w:val="00C70285"/>
    <w:rsid w:val="00C70647"/>
    <w:rsid w:val="00C711C1"/>
    <w:rsid w:val="00C713E5"/>
    <w:rsid w:val="00C71711"/>
    <w:rsid w:val="00C7177E"/>
    <w:rsid w:val="00C71A7D"/>
    <w:rsid w:val="00C7236B"/>
    <w:rsid w:val="00C7259C"/>
    <w:rsid w:val="00C7305F"/>
    <w:rsid w:val="00C73248"/>
    <w:rsid w:val="00C7327A"/>
    <w:rsid w:val="00C73296"/>
    <w:rsid w:val="00C736D7"/>
    <w:rsid w:val="00C73C09"/>
    <w:rsid w:val="00C73D8A"/>
    <w:rsid w:val="00C73EF1"/>
    <w:rsid w:val="00C73F3C"/>
    <w:rsid w:val="00C742BC"/>
    <w:rsid w:val="00C7466B"/>
    <w:rsid w:val="00C748B0"/>
    <w:rsid w:val="00C74A88"/>
    <w:rsid w:val="00C74C2E"/>
    <w:rsid w:val="00C75038"/>
    <w:rsid w:val="00C75AAE"/>
    <w:rsid w:val="00C76306"/>
    <w:rsid w:val="00C764B4"/>
    <w:rsid w:val="00C77048"/>
    <w:rsid w:val="00C77086"/>
    <w:rsid w:val="00C7762A"/>
    <w:rsid w:val="00C77690"/>
    <w:rsid w:val="00C776F7"/>
    <w:rsid w:val="00C777FD"/>
    <w:rsid w:val="00C803B3"/>
    <w:rsid w:val="00C80EA0"/>
    <w:rsid w:val="00C80F0D"/>
    <w:rsid w:val="00C8163E"/>
    <w:rsid w:val="00C8169F"/>
    <w:rsid w:val="00C8194D"/>
    <w:rsid w:val="00C82553"/>
    <w:rsid w:val="00C82616"/>
    <w:rsid w:val="00C829ED"/>
    <w:rsid w:val="00C82A8A"/>
    <w:rsid w:val="00C82F0D"/>
    <w:rsid w:val="00C83014"/>
    <w:rsid w:val="00C8354B"/>
    <w:rsid w:val="00C835AA"/>
    <w:rsid w:val="00C83739"/>
    <w:rsid w:val="00C83C1F"/>
    <w:rsid w:val="00C83EF1"/>
    <w:rsid w:val="00C8420A"/>
    <w:rsid w:val="00C8455A"/>
    <w:rsid w:val="00C84855"/>
    <w:rsid w:val="00C85317"/>
    <w:rsid w:val="00C86D43"/>
    <w:rsid w:val="00C87D9A"/>
    <w:rsid w:val="00C900A6"/>
    <w:rsid w:val="00C903EB"/>
    <w:rsid w:val="00C90906"/>
    <w:rsid w:val="00C911E3"/>
    <w:rsid w:val="00C915A4"/>
    <w:rsid w:val="00C9166A"/>
    <w:rsid w:val="00C9229D"/>
    <w:rsid w:val="00C922AB"/>
    <w:rsid w:val="00C9266B"/>
    <w:rsid w:val="00C9379D"/>
    <w:rsid w:val="00C93A8A"/>
    <w:rsid w:val="00C945BD"/>
    <w:rsid w:val="00C948AE"/>
    <w:rsid w:val="00C94A30"/>
    <w:rsid w:val="00C94B7C"/>
    <w:rsid w:val="00C94C20"/>
    <w:rsid w:val="00C94C91"/>
    <w:rsid w:val="00C95E92"/>
    <w:rsid w:val="00C96506"/>
    <w:rsid w:val="00C96C5A"/>
    <w:rsid w:val="00C97B35"/>
    <w:rsid w:val="00CA008F"/>
    <w:rsid w:val="00CA02ED"/>
    <w:rsid w:val="00CA044C"/>
    <w:rsid w:val="00CA075D"/>
    <w:rsid w:val="00CA0AFA"/>
    <w:rsid w:val="00CA0B2D"/>
    <w:rsid w:val="00CA0C64"/>
    <w:rsid w:val="00CA1A7E"/>
    <w:rsid w:val="00CA265C"/>
    <w:rsid w:val="00CA2982"/>
    <w:rsid w:val="00CA2CDA"/>
    <w:rsid w:val="00CA2CFD"/>
    <w:rsid w:val="00CA2E7E"/>
    <w:rsid w:val="00CA3336"/>
    <w:rsid w:val="00CA40D5"/>
    <w:rsid w:val="00CA428C"/>
    <w:rsid w:val="00CA443B"/>
    <w:rsid w:val="00CA4895"/>
    <w:rsid w:val="00CA4F79"/>
    <w:rsid w:val="00CA55A0"/>
    <w:rsid w:val="00CA6490"/>
    <w:rsid w:val="00CA681A"/>
    <w:rsid w:val="00CA6A0E"/>
    <w:rsid w:val="00CA6B6D"/>
    <w:rsid w:val="00CA7C3A"/>
    <w:rsid w:val="00CB0384"/>
    <w:rsid w:val="00CB0406"/>
    <w:rsid w:val="00CB1568"/>
    <w:rsid w:val="00CB1731"/>
    <w:rsid w:val="00CB18B9"/>
    <w:rsid w:val="00CB1D7C"/>
    <w:rsid w:val="00CB1E5D"/>
    <w:rsid w:val="00CB2023"/>
    <w:rsid w:val="00CB202A"/>
    <w:rsid w:val="00CB2C4C"/>
    <w:rsid w:val="00CB2E07"/>
    <w:rsid w:val="00CB3465"/>
    <w:rsid w:val="00CB367E"/>
    <w:rsid w:val="00CB39EC"/>
    <w:rsid w:val="00CB3F76"/>
    <w:rsid w:val="00CB3FE8"/>
    <w:rsid w:val="00CB438F"/>
    <w:rsid w:val="00CB47B5"/>
    <w:rsid w:val="00CB482C"/>
    <w:rsid w:val="00CB4898"/>
    <w:rsid w:val="00CB4CF3"/>
    <w:rsid w:val="00CB51AD"/>
    <w:rsid w:val="00CB57D8"/>
    <w:rsid w:val="00CB5B80"/>
    <w:rsid w:val="00CB60E2"/>
    <w:rsid w:val="00CB6D7E"/>
    <w:rsid w:val="00CB6F48"/>
    <w:rsid w:val="00CB708C"/>
    <w:rsid w:val="00CB7BAE"/>
    <w:rsid w:val="00CB7BB0"/>
    <w:rsid w:val="00CC0075"/>
    <w:rsid w:val="00CC08A1"/>
    <w:rsid w:val="00CC12EE"/>
    <w:rsid w:val="00CC1377"/>
    <w:rsid w:val="00CC1770"/>
    <w:rsid w:val="00CC190D"/>
    <w:rsid w:val="00CC1AD6"/>
    <w:rsid w:val="00CC1EA9"/>
    <w:rsid w:val="00CC20B4"/>
    <w:rsid w:val="00CC2257"/>
    <w:rsid w:val="00CC2336"/>
    <w:rsid w:val="00CC35DA"/>
    <w:rsid w:val="00CC38DA"/>
    <w:rsid w:val="00CC4088"/>
    <w:rsid w:val="00CC4196"/>
    <w:rsid w:val="00CC481E"/>
    <w:rsid w:val="00CC48E8"/>
    <w:rsid w:val="00CC523B"/>
    <w:rsid w:val="00CC5291"/>
    <w:rsid w:val="00CC52C1"/>
    <w:rsid w:val="00CC55B0"/>
    <w:rsid w:val="00CC56BB"/>
    <w:rsid w:val="00CC56C2"/>
    <w:rsid w:val="00CC5D13"/>
    <w:rsid w:val="00CC616C"/>
    <w:rsid w:val="00CC61AF"/>
    <w:rsid w:val="00CC6E54"/>
    <w:rsid w:val="00CC71AA"/>
    <w:rsid w:val="00CD0515"/>
    <w:rsid w:val="00CD0F29"/>
    <w:rsid w:val="00CD137D"/>
    <w:rsid w:val="00CD1423"/>
    <w:rsid w:val="00CD16CB"/>
    <w:rsid w:val="00CD21AB"/>
    <w:rsid w:val="00CD25AE"/>
    <w:rsid w:val="00CD2688"/>
    <w:rsid w:val="00CD2F6A"/>
    <w:rsid w:val="00CD31D5"/>
    <w:rsid w:val="00CD3384"/>
    <w:rsid w:val="00CD3997"/>
    <w:rsid w:val="00CD471F"/>
    <w:rsid w:val="00CD4938"/>
    <w:rsid w:val="00CD4B51"/>
    <w:rsid w:val="00CD585F"/>
    <w:rsid w:val="00CD6A5B"/>
    <w:rsid w:val="00CD6DD9"/>
    <w:rsid w:val="00CD6FF7"/>
    <w:rsid w:val="00CD73C4"/>
    <w:rsid w:val="00CD7705"/>
    <w:rsid w:val="00CD7DDE"/>
    <w:rsid w:val="00CE00D8"/>
    <w:rsid w:val="00CE0133"/>
    <w:rsid w:val="00CE0769"/>
    <w:rsid w:val="00CE0862"/>
    <w:rsid w:val="00CE2356"/>
    <w:rsid w:val="00CE295A"/>
    <w:rsid w:val="00CE2BCB"/>
    <w:rsid w:val="00CE31F8"/>
    <w:rsid w:val="00CE37CF"/>
    <w:rsid w:val="00CE390F"/>
    <w:rsid w:val="00CE3DC0"/>
    <w:rsid w:val="00CE4F57"/>
    <w:rsid w:val="00CE52AC"/>
    <w:rsid w:val="00CE5F88"/>
    <w:rsid w:val="00CE6127"/>
    <w:rsid w:val="00CE6A14"/>
    <w:rsid w:val="00CE6AB6"/>
    <w:rsid w:val="00CE6AF4"/>
    <w:rsid w:val="00CE7C9E"/>
    <w:rsid w:val="00CE7CDC"/>
    <w:rsid w:val="00CF0074"/>
    <w:rsid w:val="00CF096D"/>
    <w:rsid w:val="00CF0993"/>
    <w:rsid w:val="00CF0E8D"/>
    <w:rsid w:val="00CF0EE3"/>
    <w:rsid w:val="00CF121E"/>
    <w:rsid w:val="00CF1521"/>
    <w:rsid w:val="00CF20F9"/>
    <w:rsid w:val="00CF2207"/>
    <w:rsid w:val="00CF2DC1"/>
    <w:rsid w:val="00CF2E9C"/>
    <w:rsid w:val="00CF3364"/>
    <w:rsid w:val="00CF33A2"/>
    <w:rsid w:val="00CF3593"/>
    <w:rsid w:val="00CF366E"/>
    <w:rsid w:val="00CF3A19"/>
    <w:rsid w:val="00CF3AB6"/>
    <w:rsid w:val="00CF3B65"/>
    <w:rsid w:val="00CF3BFA"/>
    <w:rsid w:val="00CF3D35"/>
    <w:rsid w:val="00CF501B"/>
    <w:rsid w:val="00CF531E"/>
    <w:rsid w:val="00CF56AD"/>
    <w:rsid w:val="00CF5A39"/>
    <w:rsid w:val="00CF66A7"/>
    <w:rsid w:val="00CF677D"/>
    <w:rsid w:val="00CF67E6"/>
    <w:rsid w:val="00CF68C6"/>
    <w:rsid w:val="00CF6A07"/>
    <w:rsid w:val="00CF6BF8"/>
    <w:rsid w:val="00CF6F6F"/>
    <w:rsid w:val="00CF7239"/>
    <w:rsid w:val="00CF72D6"/>
    <w:rsid w:val="00CF7487"/>
    <w:rsid w:val="00CF7B44"/>
    <w:rsid w:val="00CF7DC1"/>
    <w:rsid w:val="00CF8171"/>
    <w:rsid w:val="00D000CF"/>
    <w:rsid w:val="00D006FF"/>
    <w:rsid w:val="00D00A70"/>
    <w:rsid w:val="00D00E5B"/>
    <w:rsid w:val="00D01111"/>
    <w:rsid w:val="00D01700"/>
    <w:rsid w:val="00D019D7"/>
    <w:rsid w:val="00D01A13"/>
    <w:rsid w:val="00D02885"/>
    <w:rsid w:val="00D02C1C"/>
    <w:rsid w:val="00D03647"/>
    <w:rsid w:val="00D04A44"/>
    <w:rsid w:val="00D04F8B"/>
    <w:rsid w:val="00D05081"/>
    <w:rsid w:val="00D056DA"/>
    <w:rsid w:val="00D0602B"/>
    <w:rsid w:val="00D068AC"/>
    <w:rsid w:val="00D06FF1"/>
    <w:rsid w:val="00D0760B"/>
    <w:rsid w:val="00D0765D"/>
    <w:rsid w:val="00D07E05"/>
    <w:rsid w:val="00D09A9E"/>
    <w:rsid w:val="00D108AF"/>
    <w:rsid w:val="00D10FAC"/>
    <w:rsid w:val="00D10FE8"/>
    <w:rsid w:val="00D114DE"/>
    <w:rsid w:val="00D11C60"/>
    <w:rsid w:val="00D11F63"/>
    <w:rsid w:val="00D12246"/>
    <w:rsid w:val="00D123B2"/>
    <w:rsid w:val="00D1244E"/>
    <w:rsid w:val="00D127BB"/>
    <w:rsid w:val="00D12841"/>
    <w:rsid w:val="00D12BCC"/>
    <w:rsid w:val="00D12FA4"/>
    <w:rsid w:val="00D1344F"/>
    <w:rsid w:val="00D134BA"/>
    <w:rsid w:val="00D13F26"/>
    <w:rsid w:val="00D13F9C"/>
    <w:rsid w:val="00D14280"/>
    <w:rsid w:val="00D143E4"/>
    <w:rsid w:val="00D14639"/>
    <w:rsid w:val="00D14DBA"/>
    <w:rsid w:val="00D14DE9"/>
    <w:rsid w:val="00D152B2"/>
    <w:rsid w:val="00D156C1"/>
    <w:rsid w:val="00D15768"/>
    <w:rsid w:val="00D15C63"/>
    <w:rsid w:val="00D15CF8"/>
    <w:rsid w:val="00D16235"/>
    <w:rsid w:val="00D173E5"/>
    <w:rsid w:val="00D17809"/>
    <w:rsid w:val="00D178C5"/>
    <w:rsid w:val="00D17C40"/>
    <w:rsid w:val="00D17C4E"/>
    <w:rsid w:val="00D201D1"/>
    <w:rsid w:val="00D2044A"/>
    <w:rsid w:val="00D20DCD"/>
    <w:rsid w:val="00D20E11"/>
    <w:rsid w:val="00D20F4F"/>
    <w:rsid w:val="00D2123C"/>
    <w:rsid w:val="00D21403"/>
    <w:rsid w:val="00D218A7"/>
    <w:rsid w:val="00D218AF"/>
    <w:rsid w:val="00D21B6C"/>
    <w:rsid w:val="00D229B0"/>
    <w:rsid w:val="00D22BAB"/>
    <w:rsid w:val="00D22FAA"/>
    <w:rsid w:val="00D23228"/>
    <w:rsid w:val="00D23545"/>
    <w:rsid w:val="00D23C93"/>
    <w:rsid w:val="00D240CF"/>
    <w:rsid w:val="00D26385"/>
    <w:rsid w:val="00D263BA"/>
    <w:rsid w:val="00D26646"/>
    <w:rsid w:val="00D26796"/>
    <w:rsid w:val="00D26B0E"/>
    <w:rsid w:val="00D271B7"/>
    <w:rsid w:val="00D2763A"/>
    <w:rsid w:val="00D27C32"/>
    <w:rsid w:val="00D300AD"/>
    <w:rsid w:val="00D30459"/>
    <w:rsid w:val="00D3159F"/>
    <w:rsid w:val="00D3190F"/>
    <w:rsid w:val="00D32164"/>
    <w:rsid w:val="00D325AD"/>
    <w:rsid w:val="00D32D74"/>
    <w:rsid w:val="00D338B9"/>
    <w:rsid w:val="00D33935"/>
    <w:rsid w:val="00D33C71"/>
    <w:rsid w:val="00D33F53"/>
    <w:rsid w:val="00D33F5C"/>
    <w:rsid w:val="00D3488E"/>
    <w:rsid w:val="00D34DCF"/>
    <w:rsid w:val="00D34E58"/>
    <w:rsid w:val="00D353C5"/>
    <w:rsid w:val="00D35856"/>
    <w:rsid w:val="00D35BDC"/>
    <w:rsid w:val="00D35BF4"/>
    <w:rsid w:val="00D36363"/>
    <w:rsid w:val="00D366C3"/>
    <w:rsid w:val="00D3756D"/>
    <w:rsid w:val="00D40018"/>
    <w:rsid w:val="00D4084E"/>
    <w:rsid w:val="00D408B2"/>
    <w:rsid w:val="00D40ED7"/>
    <w:rsid w:val="00D42241"/>
    <w:rsid w:val="00D42454"/>
    <w:rsid w:val="00D42B64"/>
    <w:rsid w:val="00D42DB7"/>
    <w:rsid w:val="00D43300"/>
    <w:rsid w:val="00D4359C"/>
    <w:rsid w:val="00D43C16"/>
    <w:rsid w:val="00D445DB"/>
    <w:rsid w:val="00D45A0C"/>
    <w:rsid w:val="00D463D0"/>
    <w:rsid w:val="00D46438"/>
    <w:rsid w:val="00D46537"/>
    <w:rsid w:val="00D46B22"/>
    <w:rsid w:val="00D4741B"/>
    <w:rsid w:val="00D47E00"/>
    <w:rsid w:val="00D50078"/>
    <w:rsid w:val="00D5050E"/>
    <w:rsid w:val="00D505E8"/>
    <w:rsid w:val="00D507C8"/>
    <w:rsid w:val="00D5085A"/>
    <w:rsid w:val="00D50C50"/>
    <w:rsid w:val="00D50D70"/>
    <w:rsid w:val="00D50E82"/>
    <w:rsid w:val="00D51235"/>
    <w:rsid w:val="00D521B5"/>
    <w:rsid w:val="00D521E2"/>
    <w:rsid w:val="00D52A71"/>
    <w:rsid w:val="00D52A88"/>
    <w:rsid w:val="00D52F70"/>
    <w:rsid w:val="00D52F84"/>
    <w:rsid w:val="00D52FDD"/>
    <w:rsid w:val="00D5333F"/>
    <w:rsid w:val="00D538A0"/>
    <w:rsid w:val="00D53BA2"/>
    <w:rsid w:val="00D54CD3"/>
    <w:rsid w:val="00D54EA6"/>
    <w:rsid w:val="00D55744"/>
    <w:rsid w:val="00D557D9"/>
    <w:rsid w:val="00D5603A"/>
    <w:rsid w:val="00D568FE"/>
    <w:rsid w:val="00D56CEE"/>
    <w:rsid w:val="00D56FEF"/>
    <w:rsid w:val="00D57126"/>
    <w:rsid w:val="00D57A60"/>
    <w:rsid w:val="00D60371"/>
    <w:rsid w:val="00D60DB9"/>
    <w:rsid w:val="00D61185"/>
    <w:rsid w:val="00D620CF"/>
    <w:rsid w:val="00D625AF"/>
    <w:rsid w:val="00D62918"/>
    <w:rsid w:val="00D62EE3"/>
    <w:rsid w:val="00D63F2E"/>
    <w:rsid w:val="00D641AA"/>
    <w:rsid w:val="00D64405"/>
    <w:rsid w:val="00D648E0"/>
    <w:rsid w:val="00D64D97"/>
    <w:rsid w:val="00D66501"/>
    <w:rsid w:val="00D667C0"/>
    <w:rsid w:val="00D66D4E"/>
    <w:rsid w:val="00D6714E"/>
    <w:rsid w:val="00D67257"/>
    <w:rsid w:val="00D6734E"/>
    <w:rsid w:val="00D678D3"/>
    <w:rsid w:val="00D67BB6"/>
    <w:rsid w:val="00D67BFA"/>
    <w:rsid w:val="00D67DDA"/>
    <w:rsid w:val="00D70729"/>
    <w:rsid w:val="00D70C66"/>
    <w:rsid w:val="00D716A8"/>
    <w:rsid w:val="00D71BA0"/>
    <w:rsid w:val="00D72F2E"/>
    <w:rsid w:val="00D736E5"/>
    <w:rsid w:val="00D73FA1"/>
    <w:rsid w:val="00D746AD"/>
    <w:rsid w:val="00D749BC"/>
    <w:rsid w:val="00D74A8A"/>
    <w:rsid w:val="00D74EBB"/>
    <w:rsid w:val="00D7506B"/>
    <w:rsid w:val="00D75194"/>
    <w:rsid w:val="00D751FC"/>
    <w:rsid w:val="00D7527C"/>
    <w:rsid w:val="00D75428"/>
    <w:rsid w:val="00D75517"/>
    <w:rsid w:val="00D762F9"/>
    <w:rsid w:val="00D7640B"/>
    <w:rsid w:val="00D77AF4"/>
    <w:rsid w:val="00D77C2B"/>
    <w:rsid w:val="00D77CEA"/>
    <w:rsid w:val="00D80011"/>
    <w:rsid w:val="00D80D67"/>
    <w:rsid w:val="00D80D93"/>
    <w:rsid w:val="00D813A5"/>
    <w:rsid w:val="00D81BCA"/>
    <w:rsid w:val="00D82022"/>
    <w:rsid w:val="00D82716"/>
    <w:rsid w:val="00D82A53"/>
    <w:rsid w:val="00D835DF"/>
    <w:rsid w:val="00D84E64"/>
    <w:rsid w:val="00D85364"/>
    <w:rsid w:val="00D854A6"/>
    <w:rsid w:val="00D857CF"/>
    <w:rsid w:val="00D861E2"/>
    <w:rsid w:val="00D86296"/>
    <w:rsid w:val="00D864BB"/>
    <w:rsid w:val="00D864FF"/>
    <w:rsid w:val="00D86B81"/>
    <w:rsid w:val="00D86E30"/>
    <w:rsid w:val="00D876E8"/>
    <w:rsid w:val="00D8778B"/>
    <w:rsid w:val="00D902A3"/>
    <w:rsid w:val="00D902F1"/>
    <w:rsid w:val="00D90421"/>
    <w:rsid w:val="00D904DD"/>
    <w:rsid w:val="00D907DF"/>
    <w:rsid w:val="00D91402"/>
    <w:rsid w:val="00D9173E"/>
    <w:rsid w:val="00D9184E"/>
    <w:rsid w:val="00D928D6"/>
    <w:rsid w:val="00D9299B"/>
    <w:rsid w:val="00D92C2D"/>
    <w:rsid w:val="00D9348F"/>
    <w:rsid w:val="00D93813"/>
    <w:rsid w:val="00D93AB6"/>
    <w:rsid w:val="00D93D07"/>
    <w:rsid w:val="00D93FA0"/>
    <w:rsid w:val="00D94EB3"/>
    <w:rsid w:val="00D955A9"/>
    <w:rsid w:val="00D95B84"/>
    <w:rsid w:val="00D966F5"/>
    <w:rsid w:val="00D96B55"/>
    <w:rsid w:val="00D9739C"/>
    <w:rsid w:val="00D978E4"/>
    <w:rsid w:val="00D97A76"/>
    <w:rsid w:val="00D97B13"/>
    <w:rsid w:val="00D97BA0"/>
    <w:rsid w:val="00D97C6B"/>
    <w:rsid w:val="00D97EAD"/>
    <w:rsid w:val="00DA0078"/>
    <w:rsid w:val="00DA0234"/>
    <w:rsid w:val="00DA0FEE"/>
    <w:rsid w:val="00DA1200"/>
    <w:rsid w:val="00DA1408"/>
    <w:rsid w:val="00DA19C7"/>
    <w:rsid w:val="00DA1A84"/>
    <w:rsid w:val="00DA1D97"/>
    <w:rsid w:val="00DA20AE"/>
    <w:rsid w:val="00DA290E"/>
    <w:rsid w:val="00DA2AFD"/>
    <w:rsid w:val="00DA2BAE"/>
    <w:rsid w:val="00DA2BD9"/>
    <w:rsid w:val="00DA37B2"/>
    <w:rsid w:val="00DA38B5"/>
    <w:rsid w:val="00DA3A5E"/>
    <w:rsid w:val="00DA3DEB"/>
    <w:rsid w:val="00DA4D3C"/>
    <w:rsid w:val="00DA4E4C"/>
    <w:rsid w:val="00DA52AF"/>
    <w:rsid w:val="00DA54AD"/>
    <w:rsid w:val="00DA57A2"/>
    <w:rsid w:val="00DA5A7E"/>
    <w:rsid w:val="00DA5C8D"/>
    <w:rsid w:val="00DA6213"/>
    <w:rsid w:val="00DA652F"/>
    <w:rsid w:val="00DA71B8"/>
    <w:rsid w:val="00DA739B"/>
    <w:rsid w:val="00DA79BA"/>
    <w:rsid w:val="00DA7D1D"/>
    <w:rsid w:val="00DB07CF"/>
    <w:rsid w:val="00DB09E6"/>
    <w:rsid w:val="00DB186B"/>
    <w:rsid w:val="00DB1902"/>
    <w:rsid w:val="00DB2978"/>
    <w:rsid w:val="00DB2C8A"/>
    <w:rsid w:val="00DB34A1"/>
    <w:rsid w:val="00DB35C4"/>
    <w:rsid w:val="00DB3936"/>
    <w:rsid w:val="00DB3FAF"/>
    <w:rsid w:val="00DB4F13"/>
    <w:rsid w:val="00DB5DEA"/>
    <w:rsid w:val="00DB6381"/>
    <w:rsid w:val="00DB7991"/>
    <w:rsid w:val="00DB7EDC"/>
    <w:rsid w:val="00DC07E7"/>
    <w:rsid w:val="00DC0AC4"/>
    <w:rsid w:val="00DC1CC8"/>
    <w:rsid w:val="00DC1E15"/>
    <w:rsid w:val="00DC1F0A"/>
    <w:rsid w:val="00DC2033"/>
    <w:rsid w:val="00DC25E5"/>
    <w:rsid w:val="00DC28E0"/>
    <w:rsid w:val="00DC298D"/>
    <w:rsid w:val="00DC2DD9"/>
    <w:rsid w:val="00DC36D6"/>
    <w:rsid w:val="00DC390C"/>
    <w:rsid w:val="00DC3D1D"/>
    <w:rsid w:val="00DC454C"/>
    <w:rsid w:val="00DC4CA9"/>
    <w:rsid w:val="00DC679B"/>
    <w:rsid w:val="00DC68D6"/>
    <w:rsid w:val="00DC6BF4"/>
    <w:rsid w:val="00DC6DE3"/>
    <w:rsid w:val="00DC7100"/>
    <w:rsid w:val="00DC758D"/>
    <w:rsid w:val="00DC7C88"/>
    <w:rsid w:val="00DD0D07"/>
    <w:rsid w:val="00DD0D9E"/>
    <w:rsid w:val="00DD0F11"/>
    <w:rsid w:val="00DD136B"/>
    <w:rsid w:val="00DD15CF"/>
    <w:rsid w:val="00DD18D7"/>
    <w:rsid w:val="00DD1B8D"/>
    <w:rsid w:val="00DD2289"/>
    <w:rsid w:val="00DD28C3"/>
    <w:rsid w:val="00DD35C6"/>
    <w:rsid w:val="00DD365E"/>
    <w:rsid w:val="00DD3CF8"/>
    <w:rsid w:val="00DD46F5"/>
    <w:rsid w:val="00DD58D7"/>
    <w:rsid w:val="00DD5962"/>
    <w:rsid w:val="00DD59C0"/>
    <w:rsid w:val="00DD5E64"/>
    <w:rsid w:val="00DD6CA4"/>
    <w:rsid w:val="00DD71D5"/>
    <w:rsid w:val="00DD7DB7"/>
    <w:rsid w:val="00DE0660"/>
    <w:rsid w:val="00DE0B58"/>
    <w:rsid w:val="00DE0CEB"/>
    <w:rsid w:val="00DE198F"/>
    <w:rsid w:val="00DE1A14"/>
    <w:rsid w:val="00DE2254"/>
    <w:rsid w:val="00DE3C37"/>
    <w:rsid w:val="00DE3FF8"/>
    <w:rsid w:val="00DE43C0"/>
    <w:rsid w:val="00DE5891"/>
    <w:rsid w:val="00DE5AD6"/>
    <w:rsid w:val="00DE6907"/>
    <w:rsid w:val="00DE6FE7"/>
    <w:rsid w:val="00DE703A"/>
    <w:rsid w:val="00DE718B"/>
    <w:rsid w:val="00DE7252"/>
    <w:rsid w:val="00DE7E14"/>
    <w:rsid w:val="00DF02BC"/>
    <w:rsid w:val="00DF0C91"/>
    <w:rsid w:val="00DF1077"/>
    <w:rsid w:val="00DF15DE"/>
    <w:rsid w:val="00DF1BDC"/>
    <w:rsid w:val="00DF24E5"/>
    <w:rsid w:val="00DF29ED"/>
    <w:rsid w:val="00DF2E0D"/>
    <w:rsid w:val="00DF2E18"/>
    <w:rsid w:val="00DF2ECC"/>
    <w:rsid w:val="00DF39D0"/>
    <w:rsid w:val="00DF4181"/>
    <w:rsid w:val="00DF4387"/>
    <w:rsid w:val="00DF5AE9"/>
    <w:rsid w:val="00DF684E"/>
    <w:rsid w:val="00DF70F9"/>
    <w:rsid w:val="00DF71B5"/>
    <w:rsid w:val="00DF7888"/>
    <w:rsid w:val="00DF7D50"/>
    <w:rsid w:val="00E00129"/>
    <w:rsid w:val="00E00905"/>
    <w:rsid w:val="00E00B88"/>
    <w:rsid w:val="00E01452"/>
    <w:rsid w:val="00E017F2"/>
    <w:rsid w:val="00E01D43"/>
    <w:rsid w:val="00E01EF8"/>
    <w:rsid w:val="00E02500"/>
    <w:rsid w:val="00E02A3C"/>
    <w:rsid w:val="00E02D97"/>
    <w:rsid w:val="00E03337"/>
    <w:rsid w:val="00E03523"/>
    <w:rsid w:val="00E037FB"/>
    <w:rsid w:val="00E03A79"/>
    <w:rsid w:val="00E03EC8"/>
    <w:rsid w:val="00E04080"/>
    <w:rsid w:val="00E04384"/>
    <w:rsid w:val="00E043FB"/>
    <w:rsid w:val="00E04EA1"/>
    <w:rsid w:val="00E05355"/>
    <w:rsid w:val="00E054FE"/>
    <w:rsid w:val="00E05C55"/>
    <w:rsid w:val="00E05D6D"/>
    <w:rsid w:val="00E06698"/>
    <w:rsid w:val="00E066DA"/>
    <w:rsid w:val="00E06708"/>
    <w:rsid w:val="00E06C3F"/>
    <w:rsid w:val="00E06F6B"/>
    <w:rsid w:val="00E07EBF"/>
    <w:rsid w:val="00E10B96"/>
    <w:rsid w:val="00E10E23"/>
    <w:rsid w:val="00E11271"/>
    <w:rsid w:val="00E114F6"/>
    <w:rsid w:val="00E11A4F"/>
    <w:rsid w:val="00E1208D"/>
    <w:rsid w:val="00E13712"/>
    <w:rsid w:val="00E1422F"/>
    <w:rsid w:val="00E143D3"/>
    <w:rsid w:val="00E14977"/>
    <w:rsid w:val="00E151EB"/>
    <w:rsid w:val="00E15277"/>
    <w:rsid w:val="00E15C38"/>
    <w:rsid w:val="00E16264"/>
    <w:rsid w:val="00E163FC"/>
    <w:rsid w:val="00E167CE"/>
    <w:rsid w:val="00E16A6F"/>
    <w:rsid w:val="00E1732C"/>
    <w:rsid w:val="00E17512"/>
    <w:rsid w:val="00E175D7"/>
    <w:rsid w:val="00E1783A"/>
    <w:rsid w:val="00E17960"/>
    <w:rsid w:val="00E202AA"/>
    <w:rsid w:val="00E2049A"/>
    <w:rsid w:val="00E20C39"/>
    <w:rsid w:val="00E20C54"/>
    <w:rsid w:val="00E20DFD"/>
    <w:rsid w:val="00E2116A"/>
    <w:rsid w:val="00E216F2"/>
    <w:rsid w:val="00E21C9D"/>
    <w:rsid w:val="00E21DD9"/>
    <w:rsid w:val="00E2288F"/>
    <w:rsid w:val="00E22B26"/>
    <w:rsid w:val="00E23028"/>
    <w:rsid w:val="00E236C4"/>
    <w:rsid w:val="00E23F7A"/>
    <w:rsid w:val="00E2442E"/>
    <w:rsid w:val="00E248BB"/>
    <w:rsid w:val="00E248DE"/>
    <w:rsid w:val="00E25B51"/>
    <w:rsid w:val="00E25DE6"/>
    <w:rsid w:val="00E25EF7"/>
    <w:rsid w:val="00E264FB"/>
    <w:rsid w:val="00E2699C"/>
    <w:rsid w:val="00E27118"/>
    <w:rsid w:val="00E2743B"/>
    <w:rsid w:val="00E27549"/>
    <w:rsid w:val="00E275E4"/>
    <w:rsid w:val="00E27692"/>
    <w:rsid w:val="00E27F95"/>
    <w:rsid w:val="00E27FC8"/>
    <w:rsid w:val="00E3045C"/>
    <w:rsid w:val="00E30A02"/>
    <w:rsid w:val="00E30A73"/>
    <w:rsid w:val="00E31194"/>
    <w:rsid w:val="00E31215"/>
    <w:rsid w:val="00E31C14"/>
    <w:rsid w:val="00E32038"/>
    <w:rsid w:val="00E3337A"/>
    <w:rsid w:val="00E335EA"/>
    <w:rsid w:val="00E33919"/>
    <w:rsid w:val="00E33A82"/>
    <w:rsid w:val="00E33AAB"/>
    <w:rsid w:val="00E33B6F"/>
    <w:rsid w:val="00E36779"/>
    <w:rsid w:val="00E37764"/>
    <w:rsid w:val="00E40008"/>
    <w:rsid w:val="00E404B6"/>
    <w:rsid w:val="00E4069B"/>
    <w:rsid w:val="00E40B70"/>
    <w:rsid w:val="00E414C4"/>
    <w:rsid w:val="00E4169D"/>
    <w:rsid w:val="00E42C05"/>
    <w:rsid w:val="00E436D2"/>
    <w:rsid w:val="00E43786"/>
    <w:rsid w:val="00E43FC4"/>
    <w:rsid w:val="00E44281"/>
    <w:rsid w:val="00E446F4"/>
    <w:rsid w:val="00E4487C"/>
    <w:rsid w:val="00E449AC"/>
    <w:rsid w:val="00E44B99"/>
    <w:rsid w:val="00E46275"/>
    <w:rsid w:val="00E46D30"/>
    <w:rsid w:val="00E470E7"/>
    <w:rsid w:val="00E47943"/>
    <w:rsid w:val="00E47C2F"/>
    <w:rsid w:val="00E50D64"/>
    <w:rsid w:val="00E50F95"/>
    <w:rsid w:val="00E51003"/>
    <w:rsid w:val="00E517FD"/>
    <w:rsid w:val="00E51ADB"/>
    <w:rsid w:val="00E52310"/>
    <w:rsid w:val="00E52411"/>
    <w:rsid w:val="00E52D5D"/>
    <w:rsid w:val="00E53347"/>
    <w:rsid w:val="00E53361"/>
    <w:rsid w:val="00E539A1"/>
    <w:rsid w:val="00E53A5D"/>
    <w:rsid w:val="00E53A8C"/>
    <w:rsid w:val="00E53F81"/>
    <w:rsid w:val="00E549BF"/>
    <w:rsid w:val="00E555C1"/>
    <w:rsid w:val="00E557C2"/>
    <w:rsid w:val="00E55E51"/>
    <w:rsid w:val="00E564AA"/>
    <w:rsid w:val="00E56E15"/>
    <w:rsid w:val="00E56FD8"/>
    <w:rsid w:val="00E570E7"/>
    <w:rsid w:val="00E603D3"/>
    <w:rsid w:val="00E6090F"/>
    <w:rsid w:val="00E60AD6"/>
    <w:rsid w:val="00E61785"/>
    <w:rsid w:val="00E619E6"/>
    <w:rsid w:val="00E62468"/>
    <w:rsid w:val="00E62E20"/>
    <w:rsid w:val="00E63300"/>
    <w:rsid w:val="00E63335"/>
    <w:rsid w:val="00E63DB8"/>
    <w:rsid w:val="00E64D3E"/>
    <w:rsid w:val="00E64FBC"/>
    <w:rsid w:val="00E65C1D"/>
    <w:rsid w:val="00E66FE3"/>
    <w:rsid w:val="00E6756F"/>
    <w:rsid w:val="00E67D70"/>
    <w:rsid w:val="00E706E1"/>
    <w:rsid w:val="00E708D9"/>
    <w:rsid w:val="00E7134D"/>
    <w:rsid w:val="00E71D5C"/>
    <w:rsid w:val="00E7233C"/>
    <w:rsid w:val="00E72CEB"/>
    <w:rsid w:val="00E73011"/>
    <w:rsid w:val="00E73536"/>
    <w:rsid w:val="00E739C9"/>
    <w:rsid w:val="00E7470A"/>
    <w:rsid w:val="00E74B1A"/>
    <w:rsid w:val="00E74C38"/>
    <w:rsid w:val="00E74C7F"/>
    <w:rsid w:val="00E7572F"/>
    <w:rsid w:val="00E75A51"/>
    <w:rsid w:val="00E75A8B"/>
    <w:rsid w:val="00E75BC9"/>
    <w:rsid w:val="00E76017"/>
    <w:rsid w:val="00E768A7"/>
    <w:rsid w:val="00E77BD7"/>
    <w:rsid w:val="00E77C6A"/>
    <w:rsid w:val="00E77D50"/>
    <w:rsid w:val="00E77D82"/>
    <w:rsid w:val="00E77DC1"/>
    <w:rsid w:val="00E80529"/>
    <w:rsid w:val="00E80D31"/>
    <w:rsid w:val="00E8115A"/>
    <w:rsid w:val="00E82497"/>
    <w:rsid w:val="00E826E4"/>
    <w:rsid w:val="00E83140"/>
    <w:rsid w:val="00E8395F"/>
    <w:rsid w:val="00E83966"/>
    <w:rsid w:val="00E83B7F"/>
    <w:rsid w:val="00E83D4C"/>
    <w:rsid w:val="00E845F0"/>
    <w:rsid w:val="00E84B9C"/>
    <w:rsid w:val="00E84CE1"/>
    <w:rsid w:val="00E84DE0"/>
    <w:rsid w:val="00E857C5"/>
    <w:rsid w:val="00E858D2"/>
    <w:rsid w:val="00E85AF6"/>
    <w:rsid w:val="00E86729"/>
    <w:rsid w:val="00E868F7"/>
    <w:rsid w:val="00E8762D"/>
    <w:rsid w:val="00E87BF2"/>
    <w:rsid w:val="00E87DCC"/>
    <w:rsid w:val="00E909E0"/>
    <w:rsid w:val="00E91059"/>
    <w:rsid w:val="00E91070"/>
    <w:rsid w:val="00E91816"/>
    <w:rsid w:val="00E921D5"/>
    <w:rsid w:val="00E9239D"/>
    <w:rsid w:val="00E92925"/>
    <w:rsid w:val="00E92CB4"/>
    <w:rsid w:val="00E936F7"/>
    <w:rsid w:val="00E93815"/>
    <w:rsid w:val="00E948E5"/>
    <w:rsid w:val="00E95351"/>
    <w:rsid w:val="00E95663"/>
    <w:rsid w:val="00E9598B"/>
    <w:rsid w:val="00E96817"/>
    <w:rsid w:val="00E96E96"/>
    <w:rsid w:val="00E974D6"/>
    <w:rsid w:val="00E97880"/>
    <w:rsid w:val="00E97940"/>
    <w:rsid w:val="00E97C88"/>
    <w:rsid w:val="00E97EC5"/>
    <w:rsid w:val="00EA05DB"/>
    <w:rsid w:val="00EA0CF3"/>
    <w:rsid w:val="00EA0FB8"/>
    <w:rsid w:val="00EA1C6F"/>
    <w:rsid w:val="00EA22E1"/>
    <w:rsid w:val="00EA2EF6"/>
    <w:rsid w:val="00EA40F4"/>
    <w:rsid w:val="00EA422F"/>
    <w:rsid w:val="00EA490A"/>
    <w:rsid w:val="00EA4AE2"/>
    <w:rsid w:val="00EA4CE6"/>
    <w:rsid w:val="00EA4E60"/>
    <w:rsid w:val="00EA5179"/>
    <w:rsid w:val="00EA52C0"/>
    <w:rsid w:val="00EA54C0"/>
    <w:rsid w:val="00EA5B85"/>
    <w:rsid w:val="00EA5D75"/>
    <w:rsid w:val="00EA6553"/>
    <w:rsid w:val="00EA71CC"/>
    <w:rsid w:val="00EA74D3"/>
    <w:rsid w:val="00EA7634"/>
    <w:rsid w:val="00EA78FF"/>
    <w:rsid w:val="00EA7A0B"/>
    <w:rsid w:val="00EB03A1"/>
    <w:rsid w:val="00EB0A2F"/>
    <w:rsid w:val="00EB1683"/>
    <w:rsid w:val="00EB183D"/>
    <w:rsid w:val="00EB1D25"/>
    <w:rsid w:val="00EB2197"/>
    <w:rsid w:val="00EB24F2"/>
    <w:rsid w:val="00EB2CDF"/>
    <w:rsid w:val="00EB373A"/>
    <w:rsid w:val="00EB3B4A"/>
    <w:rsid w:val="00EB3BBC"/>
    <w:rsid w:val="00EB40DD"/>
    <w:rsid w:val="00EB4789"/>
    <w:rsid w:val="00EB5255"/>
    <w:rsid w:val="00EB55DB"/>
    <w:rsid w:val="00EB5B83"/>
    <w:rsid w:val="00EB64CA"/>
    <w:rsid w:val="00EB6CAC"/>
    <w:rsid w:val="00EB6F46"/>
    <w:rsid w:val="00EB73C0"/>
    <w:rsid w:val="00EB7442"/>
    <w:rsid w:val="00EB746D"/>
    <w:rsid w:val="00EC0269"/>
    <w:rsid w:val="00EC049E"/>
    <w:rsid w:val="00EC09EC"/>
    <w:rsid w:val="00EC0AA1"/>
    <w:rsid w:val="00EC13C0"/>
    <w:rsid w:val="00EC1730"/>
    <w:rsid w:val="00EC24EF"/>
    <w:rsid w:val="00EC3DEC"/>
    <w:rsid w:val="00EC4997"/>
    <w:rsid w:val="00EC6CBF"/>
    <w:rsid w:val="00EC6D9F"/>
    <w:rsid w:val="00EC71CA"/>
    <w:rsid w:val="00ED01EE"/>
    <w:rsid w:val="00ED08A3"/>
    <w:rsid w:val="00ED0E17"/>
    <w:rsid w:val="00ED0E19"/>
    <w:rsid w:val="00ED1ABD"/>
    <w:rsid w:val="00ED1B12"/>
    <w:rsid w:val="00ED1D25"/>
    <w:rsid w:val="00ED1F10"/>
    <w:rsid w:val="00ED22D3"/>
    <w:rsid w:val="00ED2947"/>
    <w:rsid w:val="00ED2A84"/>
    <w:rsid w:val="00ED2C0D"/>
    <w:rsid w:val="00ED371B"/>
    <w:rsid w:val="00ED3EC3"/>
    <w:rsid w:val="00ED42C7"/>
    <w:rsid w:val="00ED4315"/>
    <w:rsid w:val="00ED46B8"/>
    <w:rsid w:val="00ED4B1A"/>
    <w:rsid w:val="00ED4C43"/>
    <w:rsid w:val="00ED4C4D"/>
    <w:rsid w:val="00ED4D57"/>
    <w:rsid w:val="00ED4EA5"/>
    <w:rsid w:val="00ED5621"/>
    <w:rsid w:val="00ED6140"/>
    <w:rsid w:val="00ED68D5"/>
    <w:rsid w:val="00ED73C3"/>
    <w:rsid w:val="00EE04F8"/>
    <w:rsid w:val="00EE05DE"/>
    <w:rsid w:val="00EE0ACA"/>
    <w:rsid w:val="00EE13EC"/>
    <w:rsid w:val="00EE1E85"/>
    <w:rsid w:val="00EE362A"/>
    <w:rsid w:val="00EE4A6E"/>
    <w:rsid w:val="00EE53AB"/>
    <w:rsid w:val="00EE5578"/>
    <w:rsid w:val="00EE5836"/>
    <w:rsid w:val="00EE5A4A"/>
    <w:rsid w:val="00EE5AAE"/>
    <w:rsid w:val="00EE5D3B"/>
    <w:rsid w:val="00EE62D3"/>
    <w:rsid w:val="00EE63B7"/>
    <w:rsid w:val="00EE6593"/>
    <w:rsid w:val="00EE6721"/>
    <w:rsid w:val="00EE692E"/>
    <w:rsid w:val="00EE6FF5"/>
    <w:rsid w:val="00EE7360"/>
    <w:rsid w:val="00EE7A81"/>
    <w:rsid w:val="00EE7CD0"/>
    <w:rsid w:val="00EF0393"/>
    <w:rsid w:val="00EF0E08"/>
    <w:rsid w:val="00EF1416"/>
    <w:rsid w:val="00EF17E2"/>
    <w:rsid w:val="00EF18A4"/>
    <w:rsid w:val="00EF1F9B"/>
    <w:rsid w:val="00EF2052"/>
    <w:rsid w:val="00EF2753"/>
    <w:rsid w:val="00EF2814"/>
    <w:rsid w:val="00EF282B"/>
    <w:rsid w:val="00EF2E47"/>
    <w:rsid w:val="00EF3105"/>
    <w:rsid w:val="00EF3645"/>
    <w:rsid w:val="00EF3AD8"/>
    <w:rsid w:val="00EF3C47"/>
    <w:rsid w:val="00EF3D44"/>
    <w:rsid w:val="00EF483E"/>
    <w:rsid w:val="00EF48C0"/>
    <w:rsid w:val="00EF48DC"/>
    <w:rsid w:val="00EF4D26"/>
    <w:rsid w:val="00EF4DDB"/>
    <w:rsid w:val="00EF4EBB"/>
    <w:rsid w:val="00EF5AD4"/>
    <w:rsid w:val="00EF5F06"/>
    <w:rsid w:val="00EF645F"/>
    <w:rsid w:val="00EF6722"/>
    <w:rsid w:val="00EF67ED"/>
    <w:rsid w:val="00EF6BA2"/>
    <w:rsid w:val="00EF7133"/>
    <w:rsid w:val="00EF7440"/>
    <w:rsid w:val="00EF7BB8"/>
    <w:rsid w:val="00F0085C"/>
    <w:rsid w:val="00F00898"/>
    <w:rsid w:val="00F016C8"/>
    <w:rsid w:val="00F024AE"/>
    <w:rsid w:val="00F02605"/>
    <w:rsid w:val="00F04023"/>
    <w:rsid w:val="00F04446"/>
    <w:rsid w:val="00F059DE"/>
    <w:rsid w:val="00F068F2"/>
    <w:rsid w:val="00F07413"/>
    <w:rsid w:val="00F07719"/>
    <w:rsid w:val="00F078F8"/>
    <w:rsid w:val="00F105ED"/>
    <w:rsid w:val="00F10943"/>
    <w:rsid w:val="00F10A82"/>
    <w:rsid w:val="00F10E94"/>
    <w:rsid w:val="00F10F95"/>
    <w:rsid w:val="00F10FBD"/>
    <w:rsid w:val="00F11D57"/>
    <w:rsid w:val="00F11ED4"/>
    <w:rsid w:val="00F11ED6"/>
    <w:rsid w:val="00F121B5"/>
    <w:rsid w:val="00F1239F"/>
    <w:rsid w:val="00F126E1"/>
    <w:rsid w:val="00F12D83"/>
    <w:rsid w:val="00F13169"/>
    <w:rsid w:val="00F13464"/>
    <w:rsid w:val="00F13878"/>
    <w:rsid w:val="00F13B75"/>
    <w:rsid w:val="00F13C43"/>
    <w:rsid w:val="00F13DFB"/>
    <w:rsid w:val="00F13E95"/>
    <w:rsid w:val="00F14DA2"/>
    <w:rsid w:val="00F14DC9"/>
    <w:rsid w:val="00F1535A"/>
    <w:rsid w:val="00F16344"/>
    <w:rsid w:val="00F16AF6"/>
    <w:rsid w:val="00F16D70"/>
    <w:rsid w:val="00F16F02"/>
    <w:rsid w:val="00F17280"/>
    <w:rsid w:val="00F173EF"/>
    <w:rsid w:val="00F17972"/>
    <w:rsid w:val="00F17FD7"/>
    <w:rsid w:val="00F2035B"/>
    <w:rsid w:val="00F204AA"/>
    <w:rsid w:val="00F20721"/>
    <w:rsid w:val="00F20FD1"/>
    <w:rsid w:val="00F2106B"/>
    <w:rsid w:val="00F218E9"/>
    <w:rsid w:val="00F21FB3"/>
    <w:rsid w:val="00F22386"/>
    <w:rsid w:val="00F22BD2"/>
    <w:rsid w:val="00F231B6"/>
    <w:rsid w:val="00F23269"/>
    <w:rsid w:val="00F23621"/>
    <w:rsid w:val="00F236B8"/>
    <w:rsid w:val="00F241D7"/>
    <w:rsid w:val="00F246EE"/>
    <w:rsid w:val="00F24FD4"/>
    <w:rsid w:val="00F252E1"/>
    <w:rsid w:val="00F25A02"/>
    <w:rsid w:val="00F25B9A"/>
    <w:rsid w:val="00F25BC8"/>
    <w:rsid w:val="00F25C0C"/>
    <w:rsid w:val="00F2667B"/>
    <w:rsid w:val="00F268AC"/>
    <w:rsid w:val="00F26D87"/>
    <w:rsid w:val="00F26DC7"/>
    <w:rsid w:val="00F27282"/>
    <w:rsid w:val="00F275F5"/>
    <w:rsid w:val="00F27683"/>
    <w:rsid w:val="00F27820"/>
    <w:rsid w:val="00F27A7E"/>
    <w:rsid w:val="00F302BD"/>
    <w:rsid w:val="00F303B7"/>
    <w:rsid w:val="00F3050B"/>
    <w:rsid w:val="00F30645"/>
    <w:rsid w:val="00F30ADA"/>
    <w:rsid w:val="00F30DCE"/>
    <w:rsid w:val="00F312AE"/>
    <w:rsid w:val="00F31521"/>
    <w:rsid w:val="00F31F6E"/>
    <w:rsid w:val="00F326C9"/>
    <w:rsid w:val="00F3283E"/>
    <w:rsid w:val="00F3341D"/>
    <w:rsid w:val="00F3377C"/>
    <w:rsid w:val="00F33803"/>
    <w:rsid w:val="00F33B94"/>
    <w:rsid w:val="00F34380"/>
    <w:rsid w:val="00F3523A"/>
    <w:rsid w:val="00F35E54"/>
    <w:rsid w:val="00F365F0"/>
    <w:rsid w:val="00F3665A"/>
    <w:rsid w:val="00F368F9"/>
    <w:rsid w:val="00F36F73"/>
    <w:rsid w:val="00F370A5"/>
    <w:rsid w:val="00F37228"/>
    <w:rsid w:val="00F37959"/>
    <w:rsid w:val="00F37EFC"/>
    <w:rsid w:val="00F40ACA"/>
    <w:rsid w:val="00F40C93"/>
    <w:rsid w:val="00F41035"/>
    <w:rsid w:val="00F412BC"/>
    <w:rsid w:val="00F4217F"/>
    <w:rsid w:val="00F42CC4"/>
    <w:rsid w:val="00F4375A"/>
    <w:rsid w:val="00F439A9"/>
    <w:rsid w:val="00F43D7D"/>
    <w:rsid w:val="00F43ECE"/>
    <w:rsid w:val="00F43F1F"/>
    <w:rsid w:val="00F43F4C"/>
    <w:rsid w:val="00F44AE0"/>
    <w:rsid w:val="00F4527F"/>
    <w:rsid w:val="00F45392"/>
    <w:rsid w:val="00F45B81"/>
    <w:rsid w:val="00F45C37"/>
    <w:rsid w:val="00F464EA"/>
    <w:rsid w:val="00F46584"/>
    <w:rsid w:val="00F46FF9"/>
    <w:rsid w:val="00F47356"/>
    <w:rsid w:val="00F47B98"/>
    <w:rsid w:val="00F50487"/>
    <w:rsid w:val="00F507FB"/>
    <w:rsid w:val="00F5137C"/>
    <w:rsid w:val="00F51751"/>
    <w:rsid w:val="00F51C62"/>
    <w:rsid w:val="00F5205A"/>
    <w:rsid w:val="00F5259E"/>
    <w:rsid w:val="00F52805"/>
    <w:rsid w:val="00F52A27"/>
    <w:rsid w:val="00F52AB4"/>
    <w:rsid w:val="00F52AE6"/>
    <w:rsid w:val="00F52BD9"/>
    <w:rsid w:val="00F53713"/>
    <w:rsid w:val="00F5433E"/>
    <w:rsid w:val="00F54401"/>
    <w:rsid w:val="00F546A8"/>
    <w:rsid w:val="00F55044"/>
    <w:rsid w:val="00F55561"/>
    <w:rsid w:val="00F55812"/>
    <w:rsid w:val="00F56329"/>
    <w:rsid w:val="00F56475"/>
    <w:rsid w:val="00F57276"/>
    <w:rsid w:val="00F573A5"/>
    <w:rsid w:val="00F573BC"/>
    <w:rsid w:val="00F57A48"/>
    <w:rsid w:val="00F57C2D"/>
    <w:rsid w:val="00F57E35"/>
    <w:rsid w:val="00F60803"/>
    <w:rsid w:val="00F60A59"/>
    <w:rsid w:val="00F60C39"/>
    <w:rsid w:val="00F60CCC"/>
    <w:rsid w:val="00F61043"/>
    <w:rsid w:val="00F618FD"/>
    <w:rsid w:val="00F631AB"/>
    <w:rsid w:val="00F636BA"/>
    <w:rsid w:val="00F64085"/>
    <w:rsid w:val="00F649A9"/>
    <w:rsid w:val="00F64C6B"/>
    <w:rsid w:val="00F64C7A"/>
    <w:rsid w:val="00F6573E"/>
    <w:rsid w:val="00F65834"/>
    <w:rsid w:val="00F65C28"/>
    <w:rsid w:val="00F65DA2"/>
    <w:rsid w:val="00F66AB9"/>
    <w:rsid w:val="00F66C4A"/>
    <w:rsid w:val="00F66F59"/>
    <w:rsid w:val="00F66F80"/>
    <w:rsid w:val="00F6729E"/>
    <w:rsid w:val="00F67779"/>
    <w:rsid w:val="00F677CB"/>
    <w:rsid w:val="00F67F7B"/>
    <w:rsid w:val="00F70655"/>
    <w:rsid w:val="00F70754"/>
    <w:rsid w:val="00F70F78"/>
    <w:rsid w:val="00F71955"/>
    <w:rsid w:val="00F71D7C"/>
    <w:rsid w:val="00F72024"/>
    <w:rsid w:val="00F72050"/>
    <w:rsid w:val="00F720FD"/>
    <w:rsid w:val="00F72556"/>
    <w:rsid w:val="00F729FA"/>
    <w:rsid w:val="00F72AAC"/>
    <w:rsid w:val="00F73329"/>
    <w:rsid w:val="00F733FC"/>
    <w:rsid w:val="00F737AD"/>
    <w:rsid w:val="00F73A3B"/>
    <w:rsid w:val="00F73E6E"/>
    <w:rsid w:val="00F7461C"/>
    <w:rsid w:val="00F7470C"/>
    <w:rsid w:val="00F7475A"/>
    <w:rsid w:val="00F74D7C"/>
    <w:rsid w:val="00F74E98"/>
    <w:rsid w:val="00F755F4"/>
    <w:rsid w:val="00F760AD"/>
    <w:rsid w:val="00F76643"/>
    <w:rsid w:val="00F768B5"/>
    <w:rsid w:val="00F76E9D"/>
    <w:rsid w:val="00F7721A"/>
    <w:rsid w:val="00F774D4"/>
    <w:rsid w:val="00F77DB3"/>
    <w:rsid w:val="00F80A09"/>
    <w:rsid w:val="00F8151E"/>
    <w:rsid w:val="00F81D77"/>
    <w:rsid w:val="00F81FC0"/>
    <w:rsid w:val="00F832DE"/>
    <w:rsid w:val="00F8378C"/>
    <w:rsid w:val="00F84A9E"/>
    <w:rsid w:val="00F84EFA"/>
    <w:rsid w:val="00F85912"/>
    <w:rsid w:val="00F85C13"/>
    <w:rsid w:val="00F85CD9"/>
    <w:rsid w:val="00F85CFD"/>
    <w:rsid w:val="00F85FA4"/>
    <w:rsid w:val="00F86336"/>
    <w:rsid w:val="00F863C7"/>
    <w:rsid w:val="00F864D3"/>
    <w:rsid w:val="00F866FB"/>
    <w:rsid w:val="00F8733F"/>
    <w:rsid w:val="00F875A0"/>
    <w:rsid w:val="00F87846"/>
    <w:rsid w:val="00F89A00"/>
    <w:rsid w:val="00F90140"/>
    <w:rsid w:val="00F909AE"/>
    <w:rsid w:val="00F910E3"/>
    <w:rsid w:val="00F91C4C"/>
    <w:rsid w:val="00F927EF"/>
    <w:rsid w:val="00F92AAD"/>
    <w:rsid w:val="00F92D6F"/>
    <w:rsid w:val="00F92E1C"/>
    <w:rsid w:val="00F93340"/>
    <w:rsid w:val="00F942E7"/>
    <w:rsid w:val="00F94595"/>
    <w:rsid w:val="00F94C47"/>
    <w:rsid w:val="00F94E68"/>
    <w:rsid w:val="00F94F97"/>
    <w:rsid w:val="00F95EE4"/>
    <w:rsid w:val="00F9791F"/>
    <w:rsid w:val="00F979D1"/>
    <w:rsid w:val="00F97DBC"/>
    <w:rsid w:val="00FA0048"/>
    <w:rsid w:val="00FA0687"/>
    <w:rsid w:val="00FA0A36"/>
    <w:rsid w:val="00FA0A4E"/>
    <w:rsid w:val="00FA0A9F"/>
    <w:rsid w:val="00FA0FFC"/>
    <w:rsid w:val="00FA2B17"/>
    <w:rsid w:val="00FA315F"/>
    <w:rsid w:val="00FA3264"/>
    <w:rsid w:val="00FA36CB"/>
    <w:rsid w:val="00FA3799"/>
    <w:rsid w:val="00FA37AD"/>
    <w:rsid w:val="00FA38A7"/>
    <w:rsid w:val="00FA5018"/>
    <w:rsid w:val="00FA54A0"/>
    <w:rsid w:val="00FA582B"/>
    <w:rsid w:val="00FA609F"/>
    <w:rsid w:val="00FA7566"/>
    <w:rsid w:val="00FA7A08"/>
    <w:rsid w:val="00FB0084"/>
    <w:rsid w:val="00FB013B"/>
    <w:rsid w:val="00FB0181"/>
    <w:rsid w:val="00FB0592"/>
    <w:rsid w:val="00FB07B7"/>
    <w:rsid w:val="00FB1299"/>
    <w:rsid w:val="00FB186B"/>
    <w:rsid w:val="00FB22E3"/>
    <w:rsid w:val="00FB2DB1"/>
    <w:rsid w:val="00FB3411"/>
    <w:rsid w:val="00FB36D7"/>
    <w:rsid w:val="00FB3787"/>
    <w:rsid w:val="00FB38D9"/>
    <w:rsid w:val="00FB4282"/>
    <w:rsid w:val="00FB466E"/>
    <w:rsid w:val="00FB4BB8"/>
    <w:rsid w:val="00FB4DD0"/>
    <w:rsid w:val="00FB4F5C"/>
    <w:rsid w:val="00FB5613"/>
    <w:rsid w:val="00FB5875"/>
    <w:rsid w:val="00FB5A44"/>
    <w:rsid w:val="00FB5C0B"/>
    <w:rsid w:val="00FB62E8"/>
    <w:rsid w:val="00FB6999"/>
    <w:rsid w:val="00FB6BB6"/>
    <w:rsid w:val="00FB7B6D"/>
    <w:rsid w:val="00FB7D0E"/>
    <w:rsid w:val="00FB7EAA"/>
    <w:rsid w:val="00FC0161"/>
    <w:rsid w:val="00FC0D80"/>
    <w:rsid w:val="00FC10BD"/>
    <w:rsid w:val="00FC11A7"/>
    <w:rsid w:val="00FC12E9"/>
    <w:rsid w:val="00FC130C"/>
    <w:rsid w:val="00FC1522"/>
    <w:rsid w:val="00FC1533"/>
    <w:rsid w:val="00FC1602"/>
    <w:rsid w:val="00FC1ED1"/>
    <w:rsid w:val="00FC2342"/>
    <w:rsid w:val="00FC2598"/>
    <w:rsid w:val="00FC2618"/>
    <w:rsid w:val="00FC285F"/>
    <w:rsid w:val="00FC3D22"/>
    <w:rsid w:val="00FC3FF1"/>
    <w:rsid w:val="00FC4F06"/>
    <w:rsid w:val="00FC4FCE"/>
    <w:rsid w:val="00FC53A4"/>
    <w:rsid w:val="00FC5998"/>
    <w:rsid w:val="00FC5FCB"/>
    <w:rsid w:val="00FC629B"/>
    <w:rsid w:val="00FC62D9"/>
    <w:rsid w:val="00FC6D24"/>
    <w:rsid w:val="00FC6E37"/>
    <w:rsid w:val="00FC6E71"/>
    <w:rsid w:val="00FC6F56"/>
    <w:rsid w:val="00FC7B4A"/>
    <w:rsid w:val="00FC7CA8"/>
    <w:rsid w:val="00FD0006"/>
    <w:rsid w:val="00FD0A11"/>
    <w:rsid w:val="00FD12DD"/>
    <w:rsid w:val="00FD14B6"/>
    <w:rsid w:val="00FD1ABD"/>
    <w:rsid w:val="00FD369D"/>
    <w:rsid w:val="00FD3D06"/>
    <w:rsid w:val="00FD40B9"/>
    <w:rsid w:val="00FD4555"/>
    <w:rsid w:val="00FD4BD9"/>
    <w:rsid w:val="00FD4F4F"/>
    <w:rsid w:val="00FD4FB3"/>
    <w:rsid w:val="00FD4FBC"/>
    <w:rsid w:val="00FD558D"/>
    <w:rsid w:val="00FD5DC1"/>
    <w:rsid w:val="00FD6474"/>
    <w:rsid w:val="00FD6C9E"/>
    <w:rsid w:val="00FD784A"/>
    <w:rsid w:val="00FD7E07"/>
    <w:rsid w:val="00FD7F2E"/>
    <w:rsid w:val="00FE0129"/>
    <w:rsid w:val="00FE0690"/>
    <w:rsid w:val="00FE0D04"/>
    <w:rsid w:val="00FE0F8F"/>
    <w:rsid w:val="00FE119F"/>
    <w:rsid w:val="00FE1211"/>
    <w:rsid w:val="00FE1278"/>
    <w:rsid w:val="00FE1282"/>
    <w:rsid w:val="00FE12C6"/>
    <w:rsid w:val="00FE14F0"/>
    <w:rsid w:val="00FE1609"/>
    <w:rsid w:val="00FE208F"/>
    <w:rsid w:val="00FE2340"/>
    <w:rsid w:val="00FE2BDD"/>
    <w:rsid w:val="00FE2C33"/>
    <w:rsid w:val="00FE319F"/>
    <w:rsid w:val="00FE33FA"/>
    <w:rsid w:val="00FE3510"/>
    <w:rsid w:val="00FE39EE"/>
    <w:rsid w:val="00FE4331"/>
    <w:rsid w:val="00FE5423"/>
    <w:rsid w:val="00FE58C4"/>
    <w:rsid w:val="00FE591F"/>
    <w:rsid w:val="00FE660B"/>
    <w:rsid w:val="00FE6777"/>
    <w:rsid w:val="00FE77E2"/>
    <w:rsid w:val="00FE7D17"/>
    <w:rsid w:val="00FE7DAD"/>
    <w:rsid w:val="00FF016D"/>
    <w:rsid w:val="00FF0D64"/>
    <w:rsid w:val="00FF0DED"/>
    <w:rsid w:val="00FF168D"/>
    <w:rsid w:val="00FF1B3B"/>
    <w:rsid w:val="00FF1CC1"/>
    <w:rsid w:val="00FF1EE9"/>
    <w:rsid w:val="00FF236D"/>
    <w:rsid w:val="00FF23CE"/>
    <w:rsid w:val="00FF336F"/>
    <w:rsid w:val="00FF361D"/>
    <w:rsid w:val="00FF3A17"/>
    <w:rsid w:val="00FF3B7F"/>
    <w:rsid w:val="00FF3D43"/>
    <w:rsid w:val="00FF3E83"/>
    <w:rsid w:val="00FF41AB"/>
    <w:rsid w:val="00FF4B6D"/>
    <w:rsid w:val="00FF4BBC"/>
    <w:rsid w:val="00FF4F69"/>
    <w:rsid w:val="00FF5A22"/>
    <w:rsid w:val="00FF5CED"/>
    <w:rsid w:val="00FF61A1"/>
    <w:rsid w:val="00FF6510"/>
    <w:rsid w:val="00FF6CCF"/>
    <w:rsid w:val="00FF6E6D"/>
    <w:rsid w:val="00FF6FA7"/>
    <w:rsid w:val="00FF71EC"/>
    <w:rsid w:val="00FF740A"/>
    <w:rsid w:val="00FF7CF0"/>
    <w:rsid w:val="00FF7ED3"/>
    <w:rsid w:val="0108D880"/>
    <w:rsid w:val="010D072E"/>
    <w:rsid w:val="010DF744"/>
    <w:rsid w:val="01125010"/>
    <w:rsid w:val="0118ECE5"/>
    <w:rsid w:val="0121E011"/>
    <w:rsid w:val="012B8996"/>
    <w:rsid w:val="0130573A"/>
    <w:rsid w:val="0141E4B0"/>
    <w:rsid w:val="01423FEF"/>
    <w:rsid w:val="015049E2"/>
    <w:rsid w:val="01604691"/>
    <w:rsid w:val="01607460"/>
    <w:rsid w:val="016EED45"/>
    <w:rsid w:val="016F5718"/>
    <w:rsid w:val="0176709E"/>
    <w:rsid w:val="017CDFBA"/>
    <w:rsid w:val="0182288A"/>
    <w:rsid w:val="0183BD71"/>
    <w:rsid w:val="019199A8"/>
    <w:rsid w:val="0192771C"/>
    <w:rsid w:val="01963D0C"/>
    <w:rsid w:val="0197304D"/>
    <w:rsid w:val="019E3F97"/>
    <w:rsid w:val="01A248AB"/>
    <w:rsid w:val="01A56B4A"/>
    <w:rsid w:val="01A7596C"/>
    <w:rsid w:val="01ADB7A2"/>
    <w:rsid w:val="01B3FEB0"/>
    <w:rsid w:val="01B61DC0"/>
    <w:rsid w:val="01B854CE"/>
    <w:rsid w:val="01B86CB8"/>
    <w:rsid w:val="01C19734"/>
    <w:rsid w:val="01C1DE3A"/>
    <w:rsid w:val="01C850F1"/>
    <w:rsid w:val="01CDDA82"/>
    <w:rsid w:val="01CF06D8"/>
    <w:rsid w:val="01D2ADE3"/>
    <w:rsid w:val="01D32C6D"/>
    <w:rsid w:val="01DDDBE3"/>
    <w:rsid w:val="01DECC65"/>
    <w:rsid w:val="01DEE31B"/>
    <w:rsid w:val="01E55C47"/>
    <w:rsid w:val="01ED00E9"/>
    <w:rsid w:val="01F365B8"/>
    <w:rsid w:val="01FB45C9"/>
    <w:rsid w:val="01FC1BB6"/>
    <w:rsid w:val="0201DF44"/>
    <w:rsid w:val="02100427"/>
    <w:rsid w:val="0210C72F"/>
    <w:rsid w:val="021D47C6"/>
    <w:rsid w:val="02224E3D"/>
    <w:rsid w:val="02279449"/>
    <w:rsid w:val="022B2EAD"/>
    <w:rsid w:val="022DED64"/>
    <w:rsid w:val="022F4671"/>
    <w:rsid w:val="0235DD8F"/>
    <w:rsid w:val="023B9A2B"/>
    <w:rsid w:val="02412058"/>
    <w:rsid w:val="0243F042"/>
    <w:rsid w:val="0254DD14"/>
    <w:rsid w:val="0258E8F0"/>
    <w:rsid w:val="02654A5F"/>
    <w:rsid w:val="026EDC02"/>
    <w:rsid w:val="026F6DF3"/>
    <w:rsid w:val="02737FA8"/>
    <w:rsid w:val="027CAA54"/>
    <w:rsid w:val="028205AD"/>
    <w:rsid w:val="02850049"/>
    <w:rsid w:val="02853E36"/>
    <w:rsid w:val="0299982D"/>
    <w:rsid w:val="02A51EB3"/>
    <w:rsid w:val="02A853CC"/>
    <w:rsid w:val="02B6F8E0"/>
    <w:rsid w:val="02B8350D"/>
    <w:rsid w:val="02BE9177"/>
    <w:rsid w:val="02C0CF19"/>
    <w:rsid w:val="02C13B27"/>
    <w:rsid w:val="02C4055F"/>
    <w:rsid w:val="02C93C4A"/>
    <w:rsid w:val="02D04373"/>
    <w:rsid w:val="02DEB8D3"/>
    <w:rsid w:val="02E1F758"/>
    <w:rsid w:val="02E6DA2D"/>
    <w:rsid w:val="02EFEBE9"/>
    <w:rsid w:val="02F69F06"/>
    <w:rsid w:val="02F6B634"/>
    <w:rsid w:val="02F91C9E"/>
    <w:rsid w:val="02FA703D"/>
    <w:rsid w:val="03091BF4"/>
    <w:rsid w:val="030A484D"/>
    <w:rsid w:val="030C500E"/>
    <w:rsid w:val="032769D6"/>
    <w:rsid w:val="032E936D"/>
    <w:rsid w:val="0330D47F"/>
    <w:rsid w:val="033AFA08"/>
    <w:rsid w:val="033F9DF1"/>
    <w:rsid w:val="0348F1F0"/>
    <w:rsid w:val="036A1E7B"/>
    <w:rsid w:val="03719440"/>
    <w:rsid w:val="03744FA7"/>
    <w:rsid w:val="0375B972"/>
    <w:rsid w:val="03774542"/>
    <w:rsid w:val="037A0099"/>
    <w:rsid w:val="0384EBEF"/>
    <w:rsid w:val="0396C545"/>
    <w:rsid w:val="039FB827"/>
    <w:rsid w:val="03A03BAE"/>
    <w:rsid w:val="03A22EC5"/>
    <w:rsid w:val="03A9CC5C"/>
    <w:rsid w:val="03B19C49"/>
    <w:rsid w:val="03BAF244"/>
    <w:rsid w:val="03CEF9E9"/>
    <w:rsid w:val="03DA06A9"/>
    <w:rsid w:val="03E9A294"/>
    <w:rsid w:val="03ECC397"/>
    <w:rsid w:val="03F18236"/>
    <w:rsid w:val="04118E3D"/>
    <w:rsid w:val="041315CC"/>
    <w:rsid w:val="0414B92D"/>
    <w:rsid w:val="04194D28"/>
    <w:rsid w:val="041CCBC0"/>
    <w:rsid w:val="041E9D53"/>
    <w:rsid w:val="042A8530"/>
    <w:rsid w:val="042CD39C"/>
    <w:rsid w:val="042F617E"/>
    <w:rsid w:val="043AF2F8"/>
    <w:rsid w:val="04444150"/>
    <w:rsid w:val="0456E1F3"/>
    <w:rsid w:val="045948EB"/>
    <w:rsid w:val="045FAE8D"/>
    <w:rsid w:val="0469FC97"/>
    <w:rsid w:val="046AA741"/>
    <w:rsid w:val="047420B1"/>
    <w:rsid w:val="0474A8A4"/>
    <w:rsid w:val="047EFD2F"/>
    <w:rsid w:val="0485B2E5"/>
    <w:rsid w:val="048605EB"/>
    <w:rsid w:val="049177DE"/>
    <w:rsid w:val="049CE8B5"/>
    <w:rsid w:val="04A332BF"/>
    <w:rsid w:val="04A40123"/>
    <w:rsid w:val="04B9D790"/>
    <w:rsid w:val="04BA7A27"/>
    <w:rsid w:val="04C31B13"/>
    <w:rsid w:val="04C5CC05"/>
    <w:rsid w:val="04C77067"/>
    <w:rsid w:val="04C8A776"/>
    <w:rsid w:val="04CB5E4D"/>
    <w:rsid w:val="04DFC3CB"/>
    <w:rsid w:val="04E09AE8"/>
    <w:rsid w:val="04EA485D"/>
    <w:rsid w:val="04EF73E8"/>
    <w:rsid w:val="04F06029"/>
    <w:rsid w:val="04FBFEF3"/>
    <w:rsid w:val="04FC7547"/>
    <w:rsid w:val="050AE43B"/>
    <w:rsid w:val="050B42C9"/>
    <w:rsid w:val="050DA436"/>
    <w:rsid w:val="0513C3CB"/>
    <w:rsid w:val="051960EA"/>
    <w:rsid w:val="052407EF"/>
    <w:rsid w:val="052A3DAD"/>
    <w:rsid w:val="05309746"/>
    <w:rsid w:val="05364551"/>
    <w:rsid w:val="054E3654"/>
    <w:rsid w:val="055D8510"/>
    <w:rsid w:val="0562978E"/>
    <w:rsid w:val="056AA277"/>
    <w:rsid w:val="056D1B04"/>
    <w:rsid w:val="05770768"/>
    <w:rsid w:val="0579D0B0"/>
    <w:rsid w:val="058AB6E4"/>
    <w:rsid w:val="0593491E"/>
    <w:rsid w:val="05A2E211"/>
    <w:rsid w:val="05A6604D"/>
    <w:rsid w:val="05AEE9B4"/>
    <w:rsid w:val="05B05D3B"/>
    <w:rsid w:val="05B2A884"/>
    <w:rsid w:val="05BDC6AB"/>
    <w:rsid w:val="05C2E3AA"/>
    <w:rsid w:val="05C61224"/>
    <w:rsid w:val="05CB7057"/>
    <w:rsid w:val="05CEED2C"/>
    <w:rsid w:val="05E528C7"/>
    <w:rsid w:val="05EEF9CE"/>
    <w:rsid w:val="05F06D13"/>
    <w:rsid w:val="05F26BDB"/>
    <w:rsid w:val="05F2A83B"/>
    <w:rsid w:val="05F46C48"/>
    <w:rsid w:val="05FD4986"/>
    <w:rsid w:val="06018172"/>
    <w:rsid w:val="060980D9"/>
    <w:rsid w:val="060D927D"/>
    <w:rsid w:val="061267FD"/>
    <w:rsid w:val="06157C5A"/>
    <w:rsid w:val="0615BB63"/>
    <w:rsid w:val="061C81E4"/>
    <w:rsid w:val="062CE7F2"/>
    <w:rsid w:val="062E0CE3"/>
    <w:rsid w:val="062EFFED"/>
    <w:rsid w:val="06302B56"/>
    <w:rsid w:val="0640B7AF"/>
    <w:rsid w:val="0655175A"/>
    <w:rsid w:val="065B91BB"/>
    <w:rsid w:val="06664251"/>
    <w:rsid w:val="066C3969"/>
    <w:rsid w:val="066FE227"/>
    <w:rsid w:val="067A2886"/>
    <w:rsid w:val="067B749E"/>
    <w:rsid w:val="067BF7D3"/>
    <w:rsid w:val="067FFFB2"/>
    <w:rsid w:val="0684F43E"/>
    <w:rsid w:val="068924EE"/>
    <w:rsid w:val="068BD1F4"/>
    <w:rsid w:val="068F8F2F"/>
    <w:rsid w:val="06918868"/>
    <w:rsid w:val="06A084A7"/>
    <w:rsid w:val="06A21F7D"/>
    <w:rsid w:val="06A36FA4"/>
    <w:rsid w:val="06A46F6C"/>
    <w:rsid w:val="06AB5A30"/>
    <w:rsid w:val="06B1CD04"/>
    <w:rsid w:val="06B81298"/>
    <w:rsid w:val="06BA1475"/>
    <w:rsid w:val="06C20BEB"/>
    <w:rsid w:val="06C8214A"/>
    <w:rsid w:val="06CFA4CD"/>
    <w:rsid w:val="06D6D268"/>
    <w:rsid w:val="06DFA361"/>
    <w:rsid w:val="06E7D56C"/>
    <w:rsid w:val="06EB49AF"/>
    <w:rsid w:val="06FC4AA6"/>
    <w:rsid w:val="070C99C0"/>
    <w:rsid w:val="070CC013"/>
    <w:rsid w:val="071070D3"/>
    <w:rsid w:val="071D8B7F"/>
    <w:rsid w:val="073109C9"/>
    <w:rsid w:val="0733B80B"/>
    <w:rsid w:val="0736A8BA"/>
    <w:rsid w:val="073F3516"/>
    <w:rsid w:val="07458A16"/>
    <w:rsid w:val="0746FFAE"/>
    <w:rsid w:val="074FA818"/>
    <w:rsid w:val="0754EEDA"/>
    <w:rsid w:val="0755086C"/>
    <w:rsid w:val="0755ECBB"/>
    <w:rsid w:val="075968E4"/>
    <w:rsid w:val="075F84F8"/>
    <w:rsid w:val="0764A440"/>
    <w:rsid w:val="076626CE"/>
    <w:rsid w:val="07678FAA"/>
    <w:rsid w:val="076EEBBD"/>
    <w:rsid w:val="07710DB8"/>
    <w:rsid w:val="07743080"/>
    <w:rsid w:val="0784FFD9"/>
    <w:rsid w:val="078B74D6"/>
    <w:rsid w:val="07974F80"/>
    <w:rsid w:val="079AE77D"/>
    <w:rsid w:val="07A54C91"/>
    <w:rsid w:val="07A9A31C"/>
    <w:rsid w:val="07AB8FB6"/>
    <w:rsid w:val="07ADB870"/>
    <w:rsid w:val="07B17AA1"/>
    <w:rsid w:val="07BEADF2"/>
    <w:rsid w:val="07DA220A"/>
    <w:rsid w:val="07DBC76A"/>
    <w:rsid w:val="07E059B4"/>
    <w:rsid w:val="07E448C3"/>
    <w:rsid w:val="07EA1A70"/>
    <w:rsid w:val="07EB8019"/>
    <w:rsid w:val="0805E416"/>
    <w:rsid w:val="08105A8A"/>
    <w:rsid w:val="08137182"/>
    <w:rsid w:val="0815E665"/>
    <w:rsid w:val="0817105B"/>
    <w:rsid w:val="0822F98D"/>
    <w:rsid w:val="0823432E"/>
    <w:rsid w:val="0823E0D5"/>
    <w:rsid w:val="083B6A90"/>
    <w:rsid w:val="08446FF4"/>
    <w:rsid w:val="0848A607"/>
    <w:rsid w:val="08527A90"/>
    <w:rsid w:val="08533AE7"/>
    <w:rsid w:val="0853641A"/>
    <w:rsid w:val="08609914"/>
    <w:rsid w:val="08618816"/>
    <w:rsid w:val="086C6F62"/>
    <w:rsid w:val="08736C32"/>
    <w:rsid w:val="08767FA6"/>
    <w:rsid w:val="088E52DA"/>
    <w:rsid w:val="08907A49"/>
    <w:rsid w:val="08915F67"/>
    <w:rsid w:val="08A3B40F"/>
    <w:rsid w:val="08A4AE56"/>
    <w:rsid w:val="08A620BD"/>
    <w:rsid w:val="08A64E4F"/>
    <w:rsid w:val="08A69231"/>
    <w:rsid w:val="08A8FB3B"/>
    <w:rsid w:val="08A9DA26"/>
    <w:rsid w:val="08AC2E16"/>
    <w:rsid w:val="08B0D06D"/>
    <w:rsid w:val="08B16398"/>
    <w:rsid w:val="08B7471A"/>
    <w:rsid w:val="08BACE0F"/>
    <w:rsid w:val="08BD2066"/>
    <w:rsid w:val="08C291BB"/>
    <w:rsid w:val="08C84D1B"/>
    <w:rsid w:val="08D3D0FB"/>
    <w:rsid w:val="08DEE40C"/>
    <w:rsid w:val="08E23797"/>
    <w:rsid w:val="08E3106B"/>
    <w:rsid w:val="08E4525F"/>
    <w:rsid w:val="08E6BF66"/>
    <w:rsid w:val="08E7F1B0"/>
    <w:rsid w:val="08EB43FD"/>
    <w:rsid w:val="08ECF8BB"/>
    <w:rsid w:val="090645F0"/>
    <w:rsid w:val="090BAB24"/>
    <w:rsid w:val="090F72CD"/>
    <w:rsid w:val="0912DEEA"/>
    <w:rsid w:val="091717D3"/>
    <w:rsid w:val="09192FE3"/>
    <w:rsid w:val="091FEAFB"/>
    <w:rsid w:val="09227DAB"/>
    <w:rsid w:val="0926BDA0"/>
    <w:rsid w:val="0938541F"/>
    <w:rsid w:val="09386734"/>
    <w:rsid w:val="093A5EE0"/>
    <w:rsid w:val="0948B84A"/>
    <w:rsid w:val="094E7DBC"/>
    <w:rsid w:val="09547B24"/>
    <w:rsid w:val="09597FBD"/>
    <w:rsid w:val="09599E63"/>
    <w:rsid w:val="095E0462"/>
    <w:rsid w:val="09732613"/>
    <w:rsid w:val="097989D1"/>
    <w:rsid w:val="0980D2F3"/>
    <w:rsid w:val="0990CB2D"/>
    <w:rsid w:val="099229F1"/>
    <w:rsid w:val="09929A75"/>
    <w:rsid w:val="099AB8EF"/>
    <w:rsid w:val="099CADEB"/>
    <w:rsid w:val="09A2C665"/>
    <w:rsid w:val="09C029F6"/>
    <w:rsid w:val="09C9EF95"/>
    <w:rsid w:val="09CC2E57"/>
    <w:rsid w:val="09CD8086"/>
    <w:rsid w:val="09D98D12"/>
    <w:rsid w:val="09DC9073"/>
    <w:rsid w:val="09E4115F"/>
    <w:rsid w:val="09EBDC41"/>
    <w:rsid w:val="0A09DFF9"/>
    <w:rsid w:val="0A0C1D5E"/>
    <w:rsid w:val="0A0D3F89"/>
    <w:rsid w:val="0A19435F"/>
    <w:rsid w:val="0A1AB340"/>
    <w:rsid w:val="0A2AD1B9"/>
    <w:rsid w:val="0A3832B1"/>
    <w:rsid w:val="0A46AABE"/>
    <w:rsid w:val="0A49BA1B"/>
    <w:rsid w:val="0A51E818"/>
    <w:rsid w:val="0A5474CC"/>
    <w:rsid w:val="0A5E5487"/>
    <w:rsid w:val="0A637C43"/>
    <w:rsid w:val="0A655B9E"/>
    <w:rsid w:val="0A7ECCC2"/>
    <w:rsid w:val="0A81BB52"/>
    <w:rsid w:val="0A84A94B"/>
    <w:rsid w:val="0A84CF39"/>
    <w:rsid w:val="0A87EA73"/>
    <w:rsid w:val="0A8ECBAD"/>
    <w:rsid w:val="0AAD9DCB"/>
    <w:rsid w:val="0AAF4529"/>
    <w:rsid w:val="0ABBD8A7"/>
    <w:rsid w:val="0ABD06CC"/>
    <w:rsid w:val="0AC0D19A"/>
    <w:rsid w:val="0AC2C7F9"/>
    <w:rsid w:val="0ADE1208"/>
    <w:rsid w:val="0AE51F6E"/>
    <w:rsid w:val="0AFBB9A2"/>
    <w:rsid w:val="0AFCD6B3"/>
    <w:rsid w:val="0AFDDACB"/>
    <w:rsid w:val="0B00B123"/>
    <w:rsid w:val="0B07A0C2"/>
    <w:rsid w:val="0B08CD23"/>
    <w:rsid w:val="0B124D5F"/>
    <w:rsid w:val="0B228CFF"/>
    <w:rsid w:val="0B2EF2B0"/>
    <w:rsid w:val="0B4DC284"/>
    <w:rsid w:val="0B5A56F7"/>
    <w:rsid w:val="0B5BDB5B"/>
    <w:rsid w:val="0B5DAB7F"/>
    <w:rsid w:val="0B5E2867"/>
    <w:rsid w:val="0B769471"/>
    <w:rsid w:val="0B7C3C98"/>
    <w:rsid w:val="0B7CEC37"/>
    <w:rsid w:val="0B84E3CC"/>
    <w:rsid w:val="0B84F863"/>
    <w:rsid w:val="0B8A9823"/>
    <w:rsid w:val="0B8BB62E"/>
    <w:rsid w:val="0B900924"/>
    <w:rsid w:val="0B945AC4"/>
    <w:rsid w:val="0B9E1C43"/>
    <w:rsid w:val="0BA9DF84"/>
    <w:rsid w:val="0BA9F82E"/>
    <w:rsid w:val="0BC2C547"/>
    <w:rsid w:val="0BC4A257"/>
    <w:rsid w:val="0BC5AC18"/>
    <w:rsid w:val="0BC75671"/>
    <w:rsid w:val="0BCAFF64"/>
    <w:rsid w:val="0BD3B586"/>
    <w:rsid w:val="0BD70730"/>
    <w:rsid w:val="0BE40F7F"/>
    <w:rsid w:val="0BE5330A"/>
    <w:rsid w:val="0BE5DCFF"/>
    <w:rsid w:val="0BE91234"/>
    <w:rsid w:val="0BEBC644"/>
    <w:rsid w:val="0BFEB151"/>
    <w:rsid w:val="0C00EA21"/>
    <w:rsid w:val="0C033A04"/>
    <w:rsid w:val="0C08AAEF"/>
    <w:rsid w:val="0C0B8F6C"/>
    <w:rsid w:val="0C130D68"/>
    <w:rsid w:val="0C159C9D"/>
    <w:rsid w:val="0C15AA03"/>
    <w:rsid w:val="0C182363"/>
    <w:rsid w:val="0C1FF87D"/>
    <w:rsid w:val="0C2B56D7"/>
    <w:rsid w:val="0C2D0981"/>
    <w:rsid w:val="0C2F53BE"/>
    <w:rsid w:val="0C330B24"/>
    <w:rsid w:val="0C332855"/>
    <w:rsid w:val="0C361A1E"/>
    <w:rsid w:val="0C3703B8"/>
    <w:rsid w:val="0C37264F"/>
    <w:rsid w:val="0C40B36F"/>
    <w:rsid w:val="0C41829A"/>
    <w:rsid w:val="0C4ABA9B"/>
    <w:rsid w:val="0C511443"/>
    <w:rsid w:val="0C54B6D5"/>
    <w:rsid w:val="0C571A8B"/>
    <w:rsid w:val="0C619E46"/>
    <w:rsid w:val="0C6B0416"/>
    <w:rsid w:val="0C6B9194"/>
    <w:rsid w:val="0C6C989D"/>
    <w:rsid w:val="0C6CA2CB"/>
    <w:rsid w:val="0C77908A"/>
    <w:rsid w:val="0C808612"/>
    <w:rsid w:val="0C822447"/>
    <w:rsid w:val="0C847AA6"/>
    <w:rsid w:val="0C85CEED"/>
    <w:rsid w:val="0C86EF3D"/>
    <w:rsid w:val="0C8A0130"/>
    <w:rsid w:val="0C8C4B4A"/>
    <w:rsid w:val="0C8C8486"/>
    <w:rsid w:val="0C93340D"/>
    <w:rsid w:val="0CA57375"/>
    <w:rsid w:val="0CAF201A"/>
    <w:rsid w:val="0CB016F2"/>
    <w:rsid w:val="0CB42049"/>
    <w:rsid w:val="0CB7B5CF"/>
    <w:rsid w:val="0CBCA638"/>
    <w:rsid w:val="0CC4AA94"/>
    <w:rsid w:val="0CCA1ECA"/>
    <w:rsid w:val="0CCF81AD"/>
    <w:rsid w:val="0CD344E8"/>
    <w:rsid w:val="0CD4B4FD"/>
    <w:rsid w:val="0CD6E080"/>
    <w:rsid w:val="0CDCE840"/>
    <w:rsid w:val="0CF1EFED"/>
    <w:rsid w:val="0CF4A216"/>
    <w:rsid w:val="0CF6FA53"/>
    <w:rsid w:val="0CFBDC40"/>
    <w:rsid w:val="0CFBDEF8"/>
    <w:rsid w:val="0D0825F5"/>
    <w:rsid w:val="0D09DF2C"/>
    <w:rsid w:val="0D0F1F99"/>
    <w:rsid w:val="0D124151"/>
    <w:rsid w:val="0D15DED2"/>
    <w:rsid w:val="0D1854A4"/>
    <w:rsid w:val="0D1B13B7"/>
    <w:rsid w:val="0D2059FE"/>
    <w:rsid w:val="0D2B7A81"/>
    <w:rsid w:val="0D301E0C"/>
    <w:rsid w:val="0D385537"/>
    <w:rsid w:val="0D3A04A4"/>
    <w:rsid w:val="0D3CEF36"/>
    <w:rsid w:val="0D42A857"/>
    <w:rsid w:val="0D472C60"/>
    <w:rsid w:val="0D4BBB8D"/>
    <w:rsid w:val="0D50F6EB"/>
    <w:rsid w:val="0D537034"/>
    <w:rsid w:val="0D5C8A5D"/>
    <w:rsid w:val="0D639461"/>
    <w:rsid w:val="0D68F95C"/>
    <w:rsid w:val="0D6D3793"/>
    <w:rsid w:val="0D6DBA2F"/>
    <w:rsid w:val="0D802FC2"/>
    <w:rsid w:val="0D80FC41"/>
    <w:rsid w:val="0D90EFB8"/>
    <w:rsid w:val="0D93831E"/>
    <w:rsid w:val="0D945E77"/>
    <w:rsid w:val="0D97E659"/>
    <w:rsid w:val="0D9A9D70"/>
    <w:rsid w:val="0DA04AA4"/>
    <w:rsid w:val="0DA339B2"/>
    <w:rsid w:val="0DA5921E"/>
    <w:rsid w:val="0DAC0CC9"/>
    <w:rsid w:val="0DC0C640"/>
    <w:rsid w:val="0DD7BA9A"/>
    <w:rsid w:val="0DE70F11"/>
    <w:rsid w:val="0DE7E67D"/>
    <w:rsid w:val="0DF4C8E0"/>
    <w:rsid w:val="0DF82107"/>
    <w:rsid w:val="0DFC58A7"/>
    <w:rsid w:val="0E00F418"/>
    <w:rsid w:val="0E010B67"/>
    <w:rsid w:val="0E0761F5"/>
    <w:rsid w:val="0E0D778D"/>
    <w:rsid w:val="0E1302DD"/>
    <w:rsid w:val="0E1406B2"/>
    <w:rsid w:val="0E1A4FD8"/>
    <w:rsid w:val="0E1A9AEB"/>
    <w:rsid w:val="0E1F10CE"/>
    <w:rsid w:val="0E25642C"/>
    <w:rsid w:val="0E260E1E"/>
    <w:rsid w:val="0E2C546E"/>
    <w:rsid w:val="0E329463"/>
    <w:rsid w:val="0E384518"/>
    <w:rsid w:val="0E3D04FE"/>
    <w:rsid w:val="0E3ED559"/>
    <w:rsid w:val="0E461C7C"/>
    <w:rsid w:val="0E51E57C"/>
    <w:rsid w:val="0E520BB3"/>
    <w:rsid w:val="0E5C9AD0"/>
    <w:rsid w:val="0E5FF041"/>
    <w:rsid w:val="0E74D018"/>
    <w:rsid w:val="0E7816A3"/>
    <w:rsid w:val="0E7A9114"/>
    <w:rsid w:val="0E8E0A51"/>
    <w:rsid w:val="0EA0BBAC"/>
    <w:rsid w:val="0EA0E760"/>
    <w:rsid w:val="0EAD55E3"/>
    <w:rsid w:val="0EB15255"/>
    <w:rsid w:val="0EB85006"/>
    <w:rsid w:val="0EBA3C2C"/>
    <w:rsid w:val="0EBFE2DD"/>
    <w:rsid w:val="0ECFA057"/>
    <w:rsid w:val="0ECFAAFA"/>
    <w:rsid w:val="0ED37AD5"/>
    <w:rsid w:val="0ED8C7ED"/>
    <w:rsid w:val="0EE6E0C9"/>
    <w:rsid w:val="0EE81BD0"/>
    <w:rsid w:val="0EEF653C"/>
    <w:rsid w:val="0F009EC0"/>
    <w:rsid w:val="0F05195A"/>
    <w:rsid w:val="0F0DC6D9"/>
    <w:rsid w:val="0F104098"/>
    <w:rsid w:val="0F10FF91"/>
    <w:rsid w:val="0F15B661"/>
    <w:rsid w:val="0F284C06"/>
    <w:rsid w:val="0F347D13"/>
    <w:rsid w:val="0F368AE8"/>
    <w:rsid w:val="0F47A3C1"/>
    <w:rsid w:val="0F4B3DEC"/>
    <w:rsid w:val="0F4F92A4"/>
    <w:rsid w:val="0F5A53E6"/>
    <w:rsid w:val="0F63E201"/>
    <w:rsid w:val="0F686241"/>
    <w:rsid w:val="0F7E7119"/>
    <w:rsid w:val="0F7F1369"/>
    <w:rsid w:val="0F8564D3"/>
    <w:rsid w:val="0F884E1A"/>
    <w:rsid w:val="0F8A9564"/>
    <w:rsid w:val="0F8ED9EB"/>
    <w:rsid w:val="0F9B5B7E"/>
    <w:rsid w:val="0FA34398"/>
    <w:rsid w:val="0FA4828D"/>
    <w:rsid w:val="0FA8E0E7"/>
    <w:rsid w:val="0FAD5A3A"/>
    <w:rsid w:val="0FB9B9B2"/>
    <w:rsid w:val="0FC380E5"/>
    <w:rsid w:val="0FD1EE00"/>
    <w:rsid w:val="0FDD9961"/>
    <w:rsid w:val="0FE57F5B"/>
    <w:rsid w:val="0FEAED38"/>
    <w:rsid w:val="0FF6FBB8"/>
    <w:rsid w:val="0FFBC834"/>
    <w:rsid w:val="1000BA8F"/>
    <w:rsid w:val="1013FA90"/>
    <w:rsid w:val="1015D242"/>
    <w:rsid w:val="101BA8B2"/>
    <w:rsid w:val="101D3670"/>
    <w:rsid w:val="10266FDB"/>
    <w:rsid w:val="1026E0B4"/>
    <w:rsid w:val="1037030E"/>
    <w:rsid w:val="1044243D"/>
    <w:rsid w:val="104425B8"/>
    <w:rsid w:val="1047D832"/>
    <w:rsid w:val="104827CD"/>
    <w:rsid w:val="1048CCF7"/>
    <w:rsid w:val="10535AC0"/>
    <w:rsid w:val="105F5CCC"/>
    <w:rsid w:val="105F6D35"/>
    <w:rsid w:val="10643F94"/>
    <w:rsid w:val="1065FEDF"/>
    <w:rsid w:val="108AAC22"/>
    <w:rsid w:val="1097110D"/>
    <w:rsid w:val="109AFBC3"/>
    <w:rsid w:val="109B2926"/>
    <w:rsid w:val="109D2F7C"/>
    <w:rsid w:val="10AFDA7A"/>
    <w:rsid w:val="10B3BAEC"/>
    <w:rsid w:val="10C1D5D7"/>
    <w:rsid w:val="10C2DCBD"/>
    <w:rsid w:val="10CDC7FD"/>
    <w:rsid w:val="10D31729"/>
    <w:rsid w:val="10D5DDE0"/>
    <w:rsid w:val="10D81CF1"/>
    <w:rsid w:val="10D8BA9C"/>
    <w:rsid w:val="10E0AB2D"/>
    <w:rsid w:val="10E121CF"/>
    <w:rsid w:val="10E200E3"/>
    <w:rsid w:val="10E6175C"/>
    <w:rsid w:val="10EA374B"/>
    <w:rsid w:val="10F50165"/>
    <w:rsid w:val="10F5987E"/>
    <w:rsid w:val="10F951A7"/>
    <w:rsid w:val="10FDCC81"/>
    <w:rsid w:val="110E7BFA"/>
    <w:rsid w:val="111B16B3"/>
    <w:rsid w:val="111C6912"/>
    <w:rsid w:val="111DE236"/>
    <w:rsid w:val="113A8DF0"/>
    <w:rsid w:val="114A1FB6"/>
    <w:rsid w:val="114D05A0"/>
    <w:rsid w:val="114F0384"/>
    <w:rsid w:val="11538DB1"/>
    <w:rsid w:val="1155E6E5"/>
    <w:rsid w:val="11594010"/>
    <w:rsid w:val="115BF9AB"/>
    <w:rsid w:val="115F3285"/>
    <w:rsid w:val="116BEC8C"/>
    <w:rsid w:val="117076BE"/>
    <w:rsid w:val="117B75CD"/>
    <w:rsid w:val="117E37F8"/>
    <w:rsid w:val="117FF070"/>
    <w:rsid w:val="1181A068"/>
    <w:rsid w:val="118B7A20"/>
    <w:rsid w:val="11908085"/>
    <w:rsid w:val="11A0BE80"/>
    <w:rsid w:val="11A4C671"/>
    <w:rsid w:val="11A77126"/>
    <w:rsid w:val="11B0F461"/>
    <w:rsid w:val="11B36228"/>
    <w:rsid w:val="11BEB529"/>
    <w:rsid w:val="11C431EF"/>
    <w:rsid w:val="11D06046"/>
    <w:rsid w:val="11D35003"/>
    <w:rsid w:val="11E0B3F7"/>
    <w:rsid w:val="11EB1D76"/>
    <w:rsid w:val="11EE0CE3"/>
    <w:rsid w:val="11F27DE9"/>
    <w:rsid w:val="11FA1C1A"/>
    <w:rsid w:val="11FFA97A"/>
    <w:rsid w:val="1201D801"/>
    <w:rsid w:val="121C7054"/>
    <w:rsid w:val="121EECDC"/>
    <w:rsid w:val="1232B613"/>
    <w:rsid w:val="1235064D"/>
    <w:rsid w:val="123E0C5E"/>
    <w:rsid w:val="123F2B5B"/>
    <w:rsid w:val="12552C58"/>
    <w:rsid w:val="125E8088"/>
    <w:rsid w:val="126C96E5"/>
    <w:rsid w:val="1273B457"/>
    <w:rsid w:val="1275A620"/>
    <w:rsid w:val="12781993"/>
    <w:rsid w:val="1279737B"/>
    <w:rsid w:val="127C9E7A"/>
    <w:rsid w:val="128596C9"/>
    <w:rsid w:val="128F6AE6"/>
    <w:rsid w:val="129F3001"/>
    <w:rsid w:val="12AE56F9"/>
    <w:rsid w:val="12B2FFF4"/>
    <w:rsid w:val="12B8CF79"/>
    <w:rsid w:val="12C02AE9"/>
    <w:rsid w:val="12C09C17"/>
    <w:rsid w:val="12C3BCD1"/>
    <w:rsid w:val="12C8C9D2"/>
    <w:rsid w:val="12C98679"/>
    <w:rsid w:val="12CCDBD2"/>
    <w:rsid w:val="12D12FEB"/>
    <w:rsid w:val="12D175B1"/>
    <w:rsid w:val="12D2FAB3"/>
    <w:rsid w:val="12D4A543"/>
    <w:rsid w:val="12D9FDA5"/>
    <w:rsid w:val="12DB6CF3"/>
    <w:rsid w:val="12F69F17"/>
    <w:rsid w:val="130CCCCE"/>
    <w:rsid w:val="130E9A1F"/>
    <w:rsid w:val="1317F151"/>
    <w:rsid w:val="1326E8A7"/>
    <w:rsid w:val="13277635"/>
    <w:rsid w:val="13443257"/>
    <w:rsid w:val="1344328D"/>
    <w:rsid w:val="134D3020"/>
    <w:rsid w:val="134F9F40"/>
    <w:rsid w:val="13517FA7"/>
    <w:rsid w:val="135A3FAD"/>
    <w:rsid w:val="135B180F"/>
    <w:rsid w:val="1360679A"/>
    <w:rsid w:val="13679B67"/>
    <w:rsid w:val="136E6A7F"/>
    <w:rsid w:val="1373F409"/>
    <w:rsid w:val="137A10FC"/>
    <w:rsid w:val="137C0259"/>
    <w:rsid w:val="13804194"/>
    <w:rsid w:val="13963166"/>
    <w:rsid w:val="139A7CE1"/>
    <w:rsid w:val="139C090D"/>
    <w:rsid w:val="139C9C68"/>
    <w:rsid w:val="13A46295"/>
    <w:rsid w:val="13A59A8F"/>
    <w:rsid w:val="13A731BF"/>
    <w:rsid w:val="13B9048D"/>
    <w:rsid w:val="13C1966E"/>
    <w:rsid w:val="13C8EC0D"/>
    <w:rsid w:val="13C9C6B1"/>
    <w:rsid w:val="13D55774"/>
    <w:rsid w:val="13D98CF1"/>
    <w:rsid w:val="13E0428B"/>
    <w:rsid w:val="13E4B979"/>
    <w:rsid w:val="13E5DA32"/>
    <w:rsid w:val="13E7FE59"/>
    <w:rsid w:val="13EACBF9"/>
    <w:rsid w:val="13F52243"/>
    <w:rsid w:val="1400CA63"/>
    <w:rsid w:val="1407D9F1"/>
    <w:rsid w:val="1410645A"/>
    <w:rsid w:val="14125F19"/>
    <w:rsid w:val="1429F5C5"/>
    <w:rsid w:val="142A568D"/>
    <w:rsid w:val="142F8201"/>
    <w:rsid w:val="14314B8D"/>
    <w:rsid w:val="1431C18D"/>
    <w:rsid w:val="14346228"/>
    <w:rsid w:val="143B001E"/>
    <w:rsid w:val="14404FEA"/>
    <w:rsid w:val="14433F26"/>
    <w:rsid w:val="1446653D"/>
    <w:rsid w:val="1447E85E"/>
    <w:rsid w:val="144AB719"/>
    <w:rsid w:val="144F8260"/>
    <w:rsid w:val="146A5EF1"/>
    <w:rsid w:val="1474B6AE"/>
    <w:rsid w:val="1476CF92"/>
    <w:rsid w:val="147AB160"/>
    <w:rsid w:val="147EE30C"/>
    <w:rsid w:val="147F42FF"/>
    <w:rsid w:val="147FF5B5"/>
    <w:rsid w:val="148ABC5C"/>
    <w:rsid w:val="148CA3B4"/>
    <w:rsid w:val="148D00F6"/>
    <w:rsid w:val="148EDDFC"/>
    <w:rsid w:val="14931232"/>
    <w:rsid w:val="1495FFFD"/>
    <w:rsid w:val="149AF8F9"/>
    <w:rsid w:val="149BE954"/>
    <w:rsid w:val="149CB620"/>
    <w:rsid w:val="14A3AC90"/>
    <w:rsid w:val="14AC346B"/>
    <w:rsid w:val="14B0C308"/>
    <w:rsid w:val="14C159AC"/>
    <w:rsid w:val="14DF988D"/>
    <w:rsid w:val="14E7ADFE"/>
    <w:rsid w:val="14E9A9C0"/>
    <w:rsid w:val="14F434FB"/>
    <w:rsid w:val="15005C1C"/>
    <w:rsid w:val="1522BE38"/>
    <w:rsid w:val="152410E4"/>
    <w:rsid w:val="1525B093"/>
    <w:rsid w:val="152AFA43"/>
    <w:rsid w:val="152E0840"/>
    <w:rsid w:val="1532D417"/>
    <w:rsid w:val="15370043"/>
    <w:rsid w:val="153A9144"/>
    <w:rsid w:val="15410BEC"/>
    <w:rsid w:val="15415DA1"/>
    <w:rsid w:val="1543782A"/>
    <w:rsid w:val="15540B25"/>
    <w:rsid w:val="156498EA"/>
    <w:rsid w:val="15656E24"/>
    <w:rsid w:val="1566E071"/>
    <w:rsid w:val="156F38DA"/>
    <w:rsid w:val="15728959"/>
    <w:rsid w:val="157AB63C"/>
    <w:rsid w:val="157E35AF"/>
    <w:rsid w:val="1582F8B4"/>
    <w:rsid w:val="158D97E3"/>
    <w:rsid w:val="1591431E"/>
    <w:rsid w:val="1591715E"/>
    <w:rsid w:val="15A08359"/>
    <w:rsid w:val="15A14FC0"/>
    <w:rsid w:val="15B920A8"/>
    <w:rsid w:val="15B9751F"/>
    <w:rsid w:val="15BA4563"/>
    <w:rsid w:val="15C54100"/>
    <w:rsid w:val="15D404B5"/>
    <w:rsid w:val="15DF54BD"/>
    <w:rsid w:val="15E1D7CF"/>
    <w:rsid w:val="15E64B58"/>
    <w:rsid w:val="15E78962"/>
    <w:rsid w:val="1605673D"/>
    <w:rsid w:val="1607C189"/>
    <w:rsid w:val="160C7859"/>
    <w:rsid w:val="161197A7"/>
    <w:rsid w:val="1616C936"/>
    <w:rsid w:val="161D9B29"/>
    <w:rsid w:val="161DC1C0"/>
    <w:rsid w:val="1621FF3B"/>
    <w:rsid w:val="162C9ACF"/>
    <w:rsid w:val="16349EB9"/>
    <w:rsid w:val="163D6442"/>
    <w:rsid w:val="16431262"/>
    <w:rsid w:val="1643D0FE"/>
    <w:rsid w:val="16440646"/>
    <w:rsid w:val="16443F3B"/>
    <w:rsid w:val="1645E240"/>
    <w:rsid w:val="1649D6CC"/>
    <w:rsid w:val="1651FAC8"/>
    <w:rsid w:val="165D5973"/>
    <w:rsid w:val="16648F89"/>
    <w:rsid w:val="166F337F"/>
    <w:rsid w:val="16752423"/>
    <w:rsid w:val="167F5E7E"/>
    <w:rsid w:val="1681EE00"/>
    <w:rsid w:val="1686EDB0"/>
    <w:rsid w:val="168DE96F"/>
    <w:rsid w:val="1690DCEC"/>
    <w:rsid w:val="169360F2"/>
    <w:rsid w:val="169836C8"/>
    <w:rsid w:val="169BC54B"/>
    <w:rsid w:val="16A1BBE6"/>
    <w:rsid w:val="16A48372"/>
    <w:rsid w:val="16ABDA17"/>
    <w:rsid w:val="16BEFFB0"/>
    <w:rsid w:val="16C6FE20"/>
    <w:rsid w:val="16CEF99C"/>
    <w:rsid w:val="16DBDEF0"/>
    <w:rsid w:val="16DCDC82"/>
    <w:rsid w:val="16DE5576"/>
    <w:rsid w:val="16E13D15"/>
    <w:rsid w:val="16E50A3B"/>
    <w:rsid w:val="16E9EC6D"/>
    <w:rsid w:val="16EAD2DE"/>
    <w:rsid w:val="16EE49FD"/>
    <w:rsid w:val="16F2CF4F"/>
    <w:rsid w:val="170742E1"/>
    <w:rsid w:val="17074BC9"/>
    <w:rsid w:val="170799D6"/>
    <w:rsid w:val="171F6188"/>
    <w:rsid w:val="1722326D"/>
    <w:rsid w:val="1722E15C"/>
    <w:rsid w:val="172B6AE9"/>
    <w:rsid w:val="1732A76F"/>
    <w:rsid w:val="173EB7A3"/>
    <w:rsid w:val="1743360E"/>
    <w:rsid w:val="174935D7"/>
    <w:rsid w:val="17497631"/>
    <w:rsid w:val="174C7A19"/>
    <w:rsid w:val="174D2B31"/>
    <w:rsid w:val="17509E60"/>
    <w:rsid w:val="1756EC8C"/>
    <w:rsid w:val="176E8A83"/>
    <w:rsid w:val="17771E36"/>
    <w:rsid w:val="17783880"/>
    <w:rsid w:val="1779FCC4"/>
    <w:rsid w:val="17823EE2"/>
    <w:rsid w:val="1792BF23"/>
    <w:rsid w:val="17A3B457"/>
    <w:rsid w:val="17A53D56"/>
    <w:rsid w:val="17AAE978"/>
    <w:rsid w:val="17C74ECA"/>
    <w:rsid w:val="17DA2296"/>
    <w:rsid w:val="17E320FE"/>
    <w:rsid w:val="1803AB6A"/>
    <w:rsid w:val="1806D88E"/>
    <w:rsid w:val="18092344"/>
    <w:rsid w:val="180DB768"/>
    <w:rsid w:val="1815A8C8"/>
    <w:rsid w:val="181D30AC"/>
    <w:rsid w:val="1823F0B2"/>
    <w:rsid w:val="182EA3CB"/>
    <w:rsid w:val="1831CDD5"/>
    <w:rsid w:val="183400BB"/>
    <w:rsid w:val="18350B9C"/>
    <w:rsid w:val="183CED1B"/>
    <w:rsid w:val="183E76AE"/>
    <w:rsid w:val="184096DE"/>
    <w:rsid w:val="1843EAB4"/>
    <w:rsid w:val="1864A278"/>
    <w:rsid w:val="18673A96"/>
    <w:rsid w:val="186E2EC9"/>
    <w:rsid w:val="1874049E"/>
    <w:rsid w:val="18801DB0"/>
    <w:rsid w:val="188B73F4"/>
    <w:rsid w:val="18928310"/>
    <w:rsid w:val="1897D7C3"/>
    <w:rsid w:val="18980EC2"/>
    <w:rsid w:val="18A9AE4B"/>
    <w:rsid w:val="18AC561E"/>
    <w:rsid w:val="18AF9BD7"/>
    <w:rsid w:val="18B0E5EF"/>
    <w:rsid w:val="18BC900D"/>
    <w:rsid w:val="18C668E3"/>
    <w:rsid w:val="18C71E17"/>
    <w:rsid w:val="18CD7E65"/>
    <w:rsid w:val="18CEE7B9"/>
    <w:rsid w:val="18CFE77E"/>
    <w:rsid w:val="18D02E23"/>
    <w:rsid w:val="18EE152D"/>
    <w:rsid w:val="18F9C084"/>
    <w:rsid w:val="19054653"/>
    <w:rsid w:val="190701BF"/>
    <w:rsid w:val="1908674D"/>
    <w:rsid w:val="1909DA77"/>
    <w:rsid w:val="19180910"/>
    <w:rsid w:val="19186C9C"/>
    <w:rsid w:val="191934E3"/>
    <w:rsid w:val="191AC935"/>
    <w:rsid w:val="191C0B48"/>
    <w:rsid w:val="191F9A1D"/>
    <w:rsid w:val="1926B196"/>
    <w:rsid w:val="1932259A"/>
    <w:rsid w:val="19337484"/>
    <w:rsid w:val="193D7D1F"/>
    <w:rsid w:val="194C08E7"/>
    <w:rsid w:val="194EB8A4"/>
    <w:rsid w:val="1953BE9F"/>
    <w:rsid w:val="1955539C"/>
    <w:rsid w:val="1962C5B8"/>
    <w:rsid w:val="1962DDEF"/>
    <w:rsid w:val="19671663"/>
    <w:rsid w:val="196C2A34"/>
    <w:rsid w:val="197B3B37"/>
    <w:rsid w:val="197D7A52"/>
    <w:rsid w:val="197FA58E"/>
    <w:rsid w:val="19807189"/>
    <w:rsid w:val="198A053F"/>
    <w:rsid w:val="198BADA8"/>
    <w:rsid w:val="198C2C1B"/>
    <w:rsid w:val="198E2D21"/>
    <w:rsid w:val="19A6C727"/>
    <w:rsid w:val="19AE9AE0"/>
    <w:rsid w:val="19B12BA5"/>
    <w:rsid w:val="19B6859C"/>
    <w:rsid w:val="19B6B11E"/>
    <w:rsid w:val="19BCD22F"/>
    <w:rsid w:val="19BD29BD"/>
    <w:rsid w:val="19BFC0F1"/>
    <w:rsid w:val="19CBAD63"/>
    <w:rsid w:val="19E192BB"/>
    <w:rsid w:val="19E66E9E"/>
    <w:rsid w:val="19EBF1FA"/>
    <w:rsid w:val="19EBF434"/>
    <w:rsid w:val="19EC105F"/>
    <w:rsid w:val="19FBDAD8"/>
    <w:rsid w:val="19FEB69A"/>
    <w:rsid w:val="1A01C0FC"/>
    <w:rsid w:val="1A1584D9"/>
    <w:rsid w:val="1A16322E"/>
    <w:rsid w:val="1A2C246E"/>
    <w:rsid w:val="1A3507E2"/>
    <w:rsid w:val="1A36FBD6"/>
    <w:rsid w:val="1A38E478"/>
    <w:rsid w:val="1A490D7A"/>
    <w:rsid w:val="1A5B4C61"/>
    <w:rsid w:val="1A5C3C21"/>
    <w:rsid w:val="1A66DE20"/>
    <w:rsid w:val="1A6F76B3"/>
    <w:rsid w:val="1A748B34"/>
    <w:rsid w:val="1A83E877"/>
    <w:rsid w:val="1A8EE669"/>
    <w:rsid w:val="1A980FD7"/>
    <w:rsid w:val="1AA0DEDC"/>
    <w:rsid w:val="1AAD163A"/>
    <w:rsid w:val="1AB131A4"/>
    <w:rsid w:val="1AB487F8"/>
    <w:rsid w:val="1AB60863"/>
    <w:rsid w:val="1AD07564"/>
    <w:rsid w:val="1AD444C2"/>
    <w:rsid w:val="1AD9D293"/>
    <w:rsid w:val="1AE21FAC"/>
    <w:rsid w:val="1AE234FF"/>
    <w:rsid w:val="1AF46A53"/>
    <w:rsid w:val="1B0AC0D5"/>
    <w:rsid w:val="1B0B8E70"/>
    <w:rsid w:val="1B0F9D81"/>
    <w:rsid w:val="1B1B75EF"/>
    <w:rsid w:val="1B1CBFAD"/>
    <w:rsid w:val="1B2173C1"/>
    <w:rsid w:val="1B262A3E"/>
    <w:rsid w:val="1B27B930"/>
    <w:rsid w:val="1B28CF03"/>
    <w:rsid w:val="1B347B0B"/>
    <w:rsid w:val="1B383E82"/>
    <w:rsid w:val="1B43FF1E"/>
    <w:rsid w:val="1B4D611B"/>
    <w:rsid w:val="1B5BBC19"/>
    <w:rsid w:val="1B5FE3E8"/>
    <w:rsid w:val="1B64AE90"/>
    <w:rsid w:val="1B6BC426"/>
    <w:rsid w:val="1B726681"/>
    <w:rsid w:val="1B7EF5A1"/>
    <w:rsid w:val="1B81DCE1"/>
    <w:rsid w:val="1B82D285"/>
    <w:rsid w:val="1B88D9E1"/>
    <w:rsid w:val="1B8D7E11"/>
    <w:rsid w:val="1B901D8A"/>
    <w:rsid w:val="1B976240"/>
    <w:rsid w:val="1B99BDC5"/>
    <w:rsid w:val="1B9A13E7"/>
    <w:rsid w:val="1B9B46D5"/>
    <w:rsid w:val="1BA3C311"/>
    <w:rsid w:val="1BA4A09B"/>
    <w:rsid w:val="1BC3460A"/>
    <w:rsid w:val="1BC43C11"/>
    <w:rsid w:val="1BC852FB"/>
    <w:rsid w:val="1BD1E5BA"/>
    <w:rsid w:val="1BD83B34"/>
    <w:rsid w:val="1BD856A5"/>
    <w:rsid w:val="1BD9257B"/>
    <w:rsid w:val="1BDCE7D1"/>
    <w:rsid w:val="1BE2C957"/>
    <w:rsid w:val="1C0EC008"/>
    <w:rsid w:val="1C187E19"/>
    <w:rsid w:val="1C1B618F"/>
    <w:rsid w:val="1C39A576"/>
    <w:rsid w:val="1C3DD278"/>
    <w:rsid w:val="1C43BC4D"/>
    <w:rsid w:val="1C61DEE4"/>
    <w:rsid w:val="1C6A73A0"/>
    <w:rsid w:val="1C6CD66C"/>
    <w:rsid w:val="1C7625C7"/>
    <w:rsid w:val="1C7E9733"/>
    <w:rsid w:val="1C7EF6FB"/>
    <w:rsid w:val="1C852C04"/>
    <w:rsid w:val="1C8EBD73"/>
    <w:rsid w:val="1C9058E6"/>
    <w:rsid w:val="1C93F0B7"/>
    <w:rsid w:val="1C94E998"/>
    <w:rsid w:val="1C979F66"/>
    <w:rsid w:val="1C9AF973"/>
    <w:rsid w:val="1C9CCF62"/>
    <w:rsid w:val="1C9E10FD"/>
    <w:rsid w:val="1C9EA2AA"/>
    <w:rsid w:val="1CA229D1"/>
    <w:rsid w:val="1CA3E03D"/>
    <w:rsid w:val="1CAB34A5"/>
    <w:rsid w:val="1CADB223"/>
    <w:rsid w:val="1CB74650"/>
    <w:rsid w:val="1CB7863E"/>
    <w:rsid w:val="1CC363D2"/>
    <w:rsid w:val="1CCC3450"/>
    <w:rsid w:val="1CD4BAF7"/>
    <w:rsid w:val="1CE3C2E8"/>
    <w:rsid w:val="1CE77D61"/>
    <w:rsid w:val="1CEB01FE"/>
    <w:rsid w:val="1CEC4479"/>
    <w:rsid w:val="1CEF26BA"/>
    <w:rsid w:val="1CFD3600"/>
    <w:rsid w:val="1D179A1B"/>
    <w:rsid w:val="1D1887F5"/>
    <w:rsid w:val="1D198B7B"/>
    <w:rsid w:val="1D1C1B5B"/>
    <w:rsid w:val="1D1D35C9"/>
    <w:rsid w:val="1D399D7A"/>
    <w:rsid w:val="1D47A32C"/>
    <w:rsid w:val="1D480906"/>
    <w:rsid w:val="1D49F1FA"/>
    <w:rsid w:val="1D518B7C"/>
    <w:rsid w:val="1D526BDF"/>
    <w:rsid w:val="1D601DD2"/>
    <w:rsid w:val="1D6783E3"/>
    <w:rsid w:val="1D6A3177"/>
    <w:rsid w:val="1D6AAD16"/>
    <w:rsid w:val="1D71D3CA"/>
    <w:rsid w:val="1D7B32C6"/>
    <w:rsid w:val="1D7C2980"/>
    <w:rsid w:val="1D800A4D"/>
    <w:rsid w:val="1D88E7E9"/>
    <w:rsid w:val="1D963354"/>
    <w:rsid w:val="1D973800"/>
    <w:rsid w:val="1D9B2ACF"/>
    <w:rsid w:val="1D9E774E"/>
    <w:rsid w:val="1DA251B1"/>
    <w:rsid w:val="1DA308C4"/>
    <w:rsid w:val="1DB7979A"/>
    <w:rsid w:val="1DB8AC79"/>
    <w:rsid w:val="1DBF79AD"/>
    <w:rsid w:val="1DC6D64C"/>
    <w:rsid w:val="1DD339DB"/>
    <w:rsid w:val="1DE23024"/>
    <w:rsid w:val="1DE46A07"/>
    <w:rsid w:val="1DE8F92B"/>
    <w:rsid w:val="1DEB16C6"/>
    <w:rsid w:val="1E03D23B"/>
    <w:rsid w:val="1E05AF70"/>
    <w:rsid w:val="1E06FB76"/>
    <w:rsid w:val="1E0A20E5"/>
    <w:rsid w:val="1E164369"/>
    <w:rsid w:val="1E1B909D"/>
    <w:rsid w:val="1E27219E"/>
    <w:rsid w:val="1E3497C7"/>
    <w:rsid w:val="1E54AB84"/>
    <w:rsid w:val="1E569DAF"/>
    <w:rsid w:val="1E58159A"/>
    <w:rsid w:val="1E5FE3A9"/>
    <w:rsid w:val="1E61EECB"/>
    <w:rsid w:val="1E628B53"/>
    <w:rsid w:val="1E73228E"/>
    <w:rsid w:val="1E7454AC"/>
    <w:rsid w:val="1E7A115B"/>
    <w:rsid w:val="1E84637F"/>
    <w:rsid w:val="1E8BFC59"/>
    <w:rsid w:val="1E8C7903"/>
    <w:rsid w:val="1E90CC3E"/>
    <w:rsid w:val="1E945834"/>
    <w:rsid w:val="1EA139FC"/>
    <w:rsid w:val="1EA533AA"/>
    <w:rsid w:val="1EA86BC6"/>
    <w:rsid w:val="1EADAD40"/>
    <w:rsid w:val="1EB07821"/>
    <w:rsid w:val="1EC61B55"/>
    <w:rsid w:val="1ED6F422"/>
    <w:rsid w:val="1EDDBF28"/>
    <w:rsid w:val="1EE6DC36"/>
    <w:rsid w:val="1EE6EE1D"/>
    <w:rsid w:val="1EF6630F"/>
    <w:rsid w:val="1EF6B742"/>
    <w:rsid w:val="1EF72589"/>
    <w:rsid w:val="1EFF1321"/>
    <w:rsid w:val="1F0ADBA4"/>
    <w:rsid w:val="1F23EB40"/>
    <w:rsid w:val="1F2A3F3C"/>
    <w:rsid w:val="1F3F4E55"/>
    <w:rsid w:val="1F4E80F9"/>
    <w:rsid w:val="1F55FCDD"/>
    <w:rsid w:val="1F5B0CC7"/>
    <w:rsid w:val="1F5DCCDA"/>
    <w:rsid w:val="1F64E0D1"/>
    <w:rsid w:val="1F6C3742"/>
    <w:rsid w:val="1F7ED836"/>
    <w:rsid w:val="1FA262E7"/>
    <w:rsid w:val="1FA31654"/>
    <w:rsid w:val="1FAB88E3"/>
    <w:rsid w:val="1FB36580"/>
    <w:rsid w:val="1FCFEF51"/>
    <w:rsid w:val="1FD2CDD8"/>
    <w:rsid w:val="1FE78E94"/>
    <w:rsid w:val="1FEC7954"/>
    <w:rsid w:val="1FEDB448"/>
    <w:rsid w:val="2002012E"/>
    <w:rsid w:val="2007659B"/>
    <w:rsid w:val="200CE05C"/>
    <w:rsid w:val="200E00F9"/>
    <w:rsid w:val="2015A083"/>
    <w:rsid w:val="201C7C28"/>
    <w:rsid w:val="2023AB38"/>
    <w:rsid w:val="20252CAD"/>
    <w:rsid w:val="2039E5FF"/>
    <w:rsid w:val="204352B0"/>
    <w:rsid w:val="2043FB6C"/>
    <w:rsid w:val="204D1326"/>
    <w:rsid w:val="204DA36C"/>
    <w:rsid w:val="20534901"/>
    <w:rsid w:val="20537C44"/>
    <w:rsid w:val="2056DFAA"/>
    <w:rsid w:val="205A17BE"/>
    <w:rsid w:val="2063012A"/>
    <w:rsid w:val="20693346"/>
    <w:rsid w:val="2077596D"/>
    <w:rsid w:val="207EE1AA"/>
    <w:rsid w:val="20990DD7"/>
    <w:rsid w:val="20A270F1"/>
    <w:rsid w:val="20A7B8D5"/>
    <w:rsid w:val="20A8BE95"/>
    <w:rsid w:val="20AF3815"/>
    <w:rsid w:val="20BBBC78"/>
    <w:rsid w:val="20C80707"/>
    <w:rsid w:val="20D96F3D"/>
    <w:rsid w:val="20E6A6BB"/>
    <w:rsid w:val="20ED09B6"/>
    <w:rsid w:val="20EFB1F3"/>
    <w:rsid w:val="20F28839"/>
    <w:rsid w:val="210498BF"/>
    <w:rsid w:val="211070A8"/>
    <w:rsid w:val="2115DCEA"/>
    <w:rsid w:val="2118967F"/>
    <w:rsid w:val="2120AFFA"/>
    <w:rsid w:val="2128AF58"/>
    <w:rsid w:val="2129D549"/>
    <w:rsid w:val="2143537D"/>
    <w:rsid w:val="214BE1ED"/>
    <w:rsid w:val="216DD559"/>
    <w:rsid w:val="216F86A1"/>
    <w:rsid w:val="217993A3"/>
    <w:rsid w:val="2183A188"/>
    <w:rsid w:val="218AD17B"/>
    <w:rsid w:val="218B3EC8"/>
    <w:rsid w:val="218C510A"/>
    <w:rsid w:val="219642B9"/>
    <w:rsid w:val="219D3720"/>
    <w:rsid w:val="21AF6EBB"/>
    <w:rsid w:val="21B02CC8"/>
    <w:rsid w:val="21B58431"/>
    <w:rsid w:val="21BE5EBD"/>
    <w:rsid w:val="21C4A354"/>
    <w:rsid w:val="21D6D5BC"/>
    <w:rsid w:val="21D74808"/>
    <w:rsid w:val="21D7ECA5"/>
    <w:rsid w:val="21DC55D6"/>
    <w:rsid w:val="21E8C124"/>
    <w:rsid w:val="21EA6FEC"/>
    <w:rsid w:val="21EADC17"/>
    <w:rsid w:val="21EB04B0"/>
    <w:rsid w:val="21F20F38"/>
    <w:rsid w:val="21F25D85"/>
    <w:rsid w:val="220009FE"/>
    <w:rsid w:val="22027CA0"/>
    <w:rsid w:val="22084A6E"/>
    <w:rsid w:val="220ACE05"/>
    <w:rsid w:val="220E002F"/>
    <w:rsid w:val="220F356D"/>
    <w:rsid w:val="221329CE"/>
    <w:rsid w:val="22183816"/>
    <w:rsid w:val="22196ABE"/>
    <w:rsid w:val="221F5ECE"/>
    <w:rsid w:val="22233792"/>
    <w:rsid w:val="22319D16"/>
    <w:rsid w:val="2231DA21"/>
    <w:rsid w:val="224DA97A"/>
    <w:rsid w:val="22500051"/>
    <w:rsid w:val="22503FBB"/>
    <w:rsid w:val="22550A6C"/>
    <w:rsid w:val="225C0740"/>
    <w:rsid w:val="225FDCAB"/>
    <w:rsid w:val="22717D67"/>
    <w:rsid w:val="2279ED9D"/>
    <w:rsid w:val="22880BD4"/>
    <w:rsid w:val="228EAE59"/>
    <w:rsid w:val="22923477"/>
    <w:rsid w:val="22A55DC4"/>
    <w:rsid w:val="22BB32D9"/>
    <w:rsid w:val="22BCE4D2"/>
    <w:rsid w:val="22C13CA3"/>
    <w:rsid w:val="22C1ADAD"/>
    <w:rsid w:val="22C2EE3E"/>
    <w:rsid w:val="22CD43B5"/>
    <w:rsid w:val="22CF6AC4"/>
    <w:rsid w:val="22D507B3"/>
    <w:rsid w:val="22E515A4"/>
    <w:rsid w:val="22E64795"/>
    <w:rsid w:val="22E78F30"/>
    <w:rsid w:val="22F1EF27"/>
    <w:rsid w:val="22F64ED0"/>
    <w:rsid w:val="230B7352"/>
    <w:rsid w:val="230C31EF"/>
    <w:rsid w:val="230C524B"/>
    <w:rsid w:val="231363A9"/>
    <w:rsid w:val="2314BC00"/>
    <w:rsid w:val="231D579E"/>
    <w:rsid w:val="23242739"/>
    <w:rsid w:val="2336FF09"/>
    <w:rsid w:val="233DD870"/>
    <w:rsid w:val="2350555A"/>
    <w:rsid w:val="2351E5C0"/>
    <w:rsid w:val="23537FAD"/>
    <w:rsid w:val="235A7CBD"/>
    <w:rsid w:val="235D366E"/>
    <w:rsid w:val="23618CE1"/>
    <w:rsid w:val="23685E2D"/>
    <w:rsid w:val="236F8FCB"/>
    <w:rsid w:val="23716D05"/>
    <w:rsid w:val="2373DA9B"/>
    <w:rsid w:val="238339E2"/>
    <w:rsid w:val="238AA103"/>
    <w:rsid w:val="238E411E"/>
    <w:rsid w:val="238EFEEE"/>
    <w:rsid w:val="239068EC"/>
    <w:rsid w:val="23990393"/>
    <w:rsid w:val="239B4DA9"/>
    <w:rsid w:val="239FEB8C"/>
    <w:rsid w:val="23A7C4AB"/>
    <w:rsid w:val="23AEDD44"/>
    <w:rsid w:val="23B1E1E1"/>
    <w:rsid w:val="23B808A7"/>
    <w:rsid w:val="23BB45DD"/>
    <w:rsid w:val="23BD93DE"/>
    <w:rsid w:val="23BDFE20"/>
    <w:rsid w:val="23C5071B"/>
    <w:rsid w:val="23C6B1FD"/>
    <w:rsid w:val="23CBFCE4"/>
    <w:rsid w:val="23D88D50"/>
    <w:rsid w:val="23DBAA17"/>
    <w:rsid w:val="23DD9DFE"/>
    <w:rsid w:val="23E6FB6D"/>
    <w:rsid w:val="23F1FEFF"/>
    <w:rsid w:val="23F8C412"/>
    <w:rsid w:val="23FA8159"/>
    <w:rsid w:val="240539A3"/>
    <w:rsid w:val="240DF821"/>
    <w:rsid w:val="24198400"/>
    <w:rsid w:val="241B7FFD"/>
    <w:rsid w:val="241C58CE"/>
    <w:rsid w:val="24434AA5"/>
    <w:rsid w:val="24466BE7"/>
    <w:rsid w:val="2449F773"/>
    <w:rsid w:val="2450E00C"/>
    <w:rsid w:val="2453E5E7"/>
    <w:rsid w:val="2455AA84"/>
    <w:rsid w:val="2460E0FF"/>
    <w:rsid w:val="2469B316"/>
    <w:rsid w:val="2470504D"/>
    <w:rsid w:val="247D14FC"/>
    <w:rsid w:val="2480A553"/>
    <w:rsid w:val="248E49CD"/>
    <w:rsid w:val="24A27107"/>
    <w:rsid w:val="24A48B2D"/>
    <w:rsid w:val="24AC787B"/>
    <w:rsid w:val="24B3FCD5"/>
    <w:rsid w:val="24C44CC3"/>
    <w:rsid w:val="24C6CE0D"/>
    <w:rsid w:val="24C6DA8F"/>
    <w:rsid w:val="24D40F81"/>
    <w:rsid w:val="24D67BF7"/>
    <w:rsid w:val="24DBA4F2"/>
    <w:rsid w:val="24E86064"/>
    <w:rsid w:val="24EC0414"/>
    <w:rsid w:val="24F20006"/>
    <w:rsid w:val="24F5E4F7"/>
    <w:rsid w:val="24F993A0"/>
    <w:rsid w:val="2502BC66"/>
    <w:rsid w:val="25088795"/>
    <w:rsid w:val="250E14E8"/>
    <w:rsid w:val="2539C5ED"/>
    <w:rsid w:val="253AC3B0"/>
    <w:rsid w:val="253B9FCA"/>
    <w:rsid w:val="2542425E"/>
    <w:rsid w:val="25477C6F"/>
    <w:rsid w:val="255402E7"/>
    <w:rsid w:val="2554DF46"/>
    <w:rsid w:val="255E3A55"/>
    <w:rsid w:val="25676FDB"/>
    <w:rsid w:val="257447B7"/>
    <w:rsid w:val="25787F6A"/>
    <w:rsid w:val="257EF74D"/>
    <w:rsid w:val="2585BF64"/>
    <w:rsid w:val="25907EB9"/>
    <w:rsid w:val="25911437"/>
    <w:rsid w:val="2599089A"/>
    <w:rsid w:val="25B2C7CF"/>
    <w:rsid w:val="25BA37CA"/>
    <w:rsid w:val="25BBD7FC"/>
    <w:rsid w:val="25C68A57"/>
    <w:rsid w:val="25CA7C48"/>
    <w:rsid w:val="25D42A80"/>
    <w:rsid w:val="25E51346"/>
    <w:rsid w:val="25E9FB21"/>
    <w:rsid w:val="25ED2B15"/>
    <w:rsid w:val="25F025A6"/>
    <w:rsid w:val="25F56906"/>
    <w:rsid w:val="25FB9F08"/>
    <w:rsid w:val="25FBD947"/>
    <w:rsid w:val="260837F1"/>
    <w:rsid w:val="260BC119"/>
    <w:rsid w:val="260D8107"/>
    <w:rsid w:val="260DCA38"/>
    <w:rsid w:val="2617F23B"/>
    <w:rsid w:val="26198193"/>
    <w:rsid w:val="262189B2"/>
    <w:rsid w:val="2622AD5E"/>
    <w:rsid w:val="2623B7F7"/>
    <w:rsid w:val="262974AA"/>
    <w:rsid w:val="262D6ADE"/>
    <w:rsid w:val="26343690"/>
    <w:rsid w:val="26439BC3"/>
    <w:rsid w:val="264A2388"/>
    <w:rsid w:val="264D772D"/>
    <w:rsid w:val="264D7CD5"/>
    <w:rsid w:val="26516450"/>
    <w:rsid w:val="26547186"/>
    <w:rsid w:val="2655B860"/>
    <w:rsid w:val="266112B1"/>
    <w:rsid w:val="266274E4"/>
    <w:rsid w:val="266937A7"/>
    <w:rsid w:val="266B0EF5"/>
    <w:rsid w:val="266D3A43"/>
    <w:rsid w:val="266E5DB6"/>
    <w:rsid w:val="267203DF"/>
    <w:rsid w:val="2675C520"/>
    <w:rsid w:val="2676CC42"/>
    <w:rsid w:val="268480A3"/>
    <w:rsid w:val="2693F6FA"/>
    <w:rsid w:val="26978E83"/>
    <w:rsid w:val="269D0333"/>
    <w:rsid w:val="26A185DE"/>
    <w:rsid w:val="26AA72CA"/>
    <w:rsid w:val="26B20F34"/>
    <w:rsid w:val="26B3EA38"/>
    <w:rsid w:val="26B90154"/>
    <w:rsid w:val="26BBDB90"/>
    <w:rsid w:val="26BCF183"/>
    <w:rsid w:val="26BE64A3"/>
    <w:rsid w:val="26C01C90"/>
    <w:rsid w:val="26C33F76"/>
    <w:rsid w:val="26C6F32A"/>
    <w:rsid w:val="26C782EF"/>
    <w:rsid w:val="26CB9B70"/>
    <w:rsid w:val="26CFF1D1"/>
    <w:rsid w:val="26D666DA"/>
    <w:rsid w:val="26DB7640"/>
    <w:rsid w:val="26DCDBCE"/>
    <w:rsid w:val="26DEBC74"/>
    <w:rsid w:val="26E1F8E1"/>
    <w:rsid w:val="26E60BC0"/>
    <w:rsid w:val="26F17ED6"/>
    <w:rsid w:val="26F9F268"/>
    <w:rsid w:val="26FA19D9"/>
    <w:rsid w:val="2700E3FF"/>
    <w:rsid w:val="27057561"/>
    <w:rsid w:val="2707FFC4"/>
    <w:rsid w:val="27112A5F"/>
    <w:rsid w:val="27187B2E"/>
    <w:rsid w:val="272041F7"/>
    <w:rsid w:val="27215E89"/>
    <w:rsid w:val="272A426A"/>
    <w:rsid w:val="272F2AE2"/>
    <w:rsid w:val="272FB3EA"/>
    <w:rsid w:val="272FE308"/>
    <w:rsid w:val="27338FD4"/>
    <w:rsid w:val="273C01AE"/>
    <w:rsid w:val="273FA6B5"/>
    <w:rsid w:val="27424679"/>
    <w:rsid w:val="27441E8F"/>
    <w:rsid w:val="27482F08"/>
    <w:rsid w:val="274EF55F"/>
    <w:rsid w:val="2753E625"/>
    <w:rsid w:val="27553C0E"/>
    <w:rsid w:val="275B284D"/>
    <w:rsid w:val="275E3817"/>
    <w:rsid w:val="275EA137"/>
    <w:rsid w:val="27664211"/>
    <w:rsid w:val="276DC609"/>
    <w:rsid w:val="27745784"/>
    <w:rsid w:val="27753D9C"/>
    <w:rsid w:val="2776CC0D"/>
    <w:rsid w:val="277863E7"/>
    <w:rsid w:val="2779549B"/>
    <w:rsid w:val="277997F3"/>
    <w:rsid w:val="277FD30A"/>
    <w:rsid w:val="278368A8"/>
    <w:rsid w:val="27839853"/>
    <w:rsid w:val="2798FE44"/>
    <w:rsid w:val="27A02CFB"/>
    <w:rsid w:val="27A1B0FB"/>
    <w:rsid w:val="27A2CFDB"/>
    <w:rsid w:val="27A9C3E4"/>
    <w:rsid w:val="27AB7669"/>
    <w:rsid w:val="27B91575"/>
    <w:rsid w:val="27CE7F91"/>
    <w:rsid w:val="27EEB909"/>
    <w:rsid w:val="27F22121"/>
    <w:rsid w:val="27F650D2"/>
    <w:rsid w:val="27F6A51C"/>
    <w:rsid w:val="27F72BE8"/>
    <w:rsid w:val="27F8C5A4"/>
    <w:rsid w:val="280D0E1F"/>
    <w:rsid w:val="281DB761"/>
    <w:rsid w:val="282186E0"/>
    <w:rsid w:val="282BC8C2"/>
    <w:rsid w:val="283122A9"/>
    <w:rsid w:val="283E7EE2"/>
    <w:rsid w:val="2849BD5D"/>
    <w:rsid w:val="284B352A"/>
    <w:rsid w:val="28719DFA"/>
    <w:rsid w:val="287C5FFA"/>
    <w:rsid w:val="28842BEF"/>
    <w:rsid w:val="288EF142"/>
    <w:rsid w:val="2893DC4A"/>
    <w:rsid w:val="28957D32"/>
    <w:rsid w:val="2897AC88"/>
    <w:rsid w:val="28A8051D"/>
    <w:rsid w:val="28B74BA9"/>
    <w:rsid w:val="28C87E70"/>
    <w:rsid w:val="28CB31E6"/>
    <w:rsid w:val="28CC8CA1"/>
    <w:rsid w:val="28D3F5B4"/>
    <w:rsid w:val="28D8AAC6"/>
    <w:rsid w:val="28E762A6"/>
    <w:rsid w:val="28ED9D3A"/>
    <w:rsid w:val="28EDC971"/>
    <w:rsid w:val="28F92618"/>
    <w:rsid w:val="290AFC17"/>
    <w:rsid w:val="290C6BB0"/>
    <w:rsid w:val="290C9BFD"/>
    <w:rsid w:val="291D598A"/>
    <w:rsid w:val="291E36E7"/>
    <w:rsid w:val="292EB570"/>
    <w:rsid w:val="2936C18E"/>
    <w:rsid w:val="2939E768"/>
    <w:rsid w:val="294275DA"/>
    <w:rsid w:val="2948F388"/>
    <w:rsid w:val="2964F71B"/>
    <w:rsid w:val="29672CC2"/>
    <w:rsid w:val="29690384"/>
    <w:rsid w:val="2973285D"/>
    <w:rsid w:val="2973DC01"/>
    <w:rsid w:val="2975D1D2"/>
    <w:rsid w:val="2976522D"/>
    <w:rsid w:val="297C6989"/>
    <w:rsid w:val="2982415D"/>
    <w:rsid w:val="29862823"/>
    <w:rsid w:val="2986DD1E"/>
    <w:rsid w:val="2997AE38"/>
    <w:rsid w:val="2998B333"/>
    <w:rsid w:val="299C45DB"/>
    <w:rsid w:val="299E0CE9"/>
    <w:rsid w:val="299F602B"/>
    <w:rsid w:val="29B30583"/>
    <w:rsid w:val="29B31E7D"/>
    <w:rsid w:val="29BD2295"/>
    <w:rsid w:val="29CB3406"/>
    <w:rsid w:val="29CCF30A"/>
    <w:rsid w:val="29DE8920"/>
    <w:rsid w:val="29E32298"/>
    <w:rsid w:val="29E834F1"/>
    <w:rsid w:val="29F9D3B8"/>
    <w:rsid w:val="29FEA473"/>
    <w:rsid w:val="2A0CC9C4"/>
    <w:rsid w:val="2A0E518D"/>
    <w:rsid w:val="2A193989"/>
    <w:rsid w:val="2A22ED9F"/>
    <w:rsid w:val="2A2457D1"/>
    <w:rsid w:val="2A25BE3B"/>
    <w:rsid w:val="2A2A6A18"/>
    <w:rsid w:val="2A2C27DB"/>
    <w:rsid w:val="2A413E80"/>
    <w:rsid w:val="2A450C5F"/>
    <w:rsid w:val="2A46FB72"/>
    <w:rsid w:val="2A4BB616"/>
    <w:rsid w:val="2A527B3B"/>
    <w:rsid w:val="2A60D615"/>
    <w:rsid w:val="2A61BFCE"/>
    <w:rsid w:val="2A6E38B2"/>
    <w:rsid w:val="2A7E7DBB"/>
    <w:rsid w:val="2A7F2A39"/>
    <w:rsid w:val="2A89EA8B"/>
    <w:rsid w:val="2A91CC66"/>
    <w:rsid w:val="2A9519E2"/>
    <w:rsid w:val="2A968746"/>
    <w:rsid w:val="2A99B181"/>
    <w:rsid w:val="2AA18B4E"/>
    <w:rsid w:val="2AA49436"/>
    <w:rsid w:val="2AAD5E24"/>
    <w:rsid w:val="2AAD6F5A"/>
    <w:rsid w:val="2AB72886"/>
    <w:rsid w:val="2AB8379B"/>
    <w:rsid w:val="2ABA3107"/>
    <w:rsid w:val="2AC8AB57"/>
    <w:rsid w:val="2AD70731"/>
    <w:rsid w:val="2AE277E6"/>
    <w:rsid w:val="2AE655A7"/>
    <w:rsid w:val="2AF4DD9B"/>
    <w:rsid w:val="2B042B40"/>
    <w:rsid w:val="2B0648AB"/>
    <w:rsid w:val="2B06A3A9"/>
    <w:rsid w:val="2B09318B"/>
    <w:rsid w:val="2B100FC4"/>
    <w:rsid w:val="2B10A18D"/>
    <w:rsid w:val="2B122494"/>
    <w:rsid w:val="2B190CC2"/>
    <w:rsid w:val="2B1B9052"/>
    <w:rsid w:val="2B2156E4"/>
    <w:rsid w:val="2B232004"/>
    <w:rsid w:val="2B2EEE2B"/>
    <w:rsid w:val="2B44459E"/>
    <w:rsid w:val="2B47A84B"/>
    <w:rsid w:val="2B4B2BE9"/>
    <w:rsid w:val="2B4CB805"/>
    <w:rsid w:val="2B524944"/>
    <w:rsid w:val="2B56524B"/>
    <w:rsid w:val="2B6B9F6F"/>
    <w:rsid w:val="2B7C19A7"/>
    <w:rsid w:val="2B7FB602"/>
    <w:rsid w:val="2B85E829"/>
    <w:rsid w:val="2B88E409"/>
    <w:rsid w:val="2B8A46C5"/>
    <w:rsid w:val="2B92D1E1"/>
    <w:rsid w:val="2B936323"/>
    <w:rsid w:val="2B988D5B"/>
    <w:rsid w:val="2B9A423C"/>
    <w:rsid w:val="2BA1D6CA"/>
    <w:rsid w:val="2BADDDBE"/>
    <w:rsid w:val="2BB1E855"/>
    <w:rsid w:val="2BB46AA8"/>
    <w:rsid w:val="2BB8C7DB"/>
    <w:rsid w:val="2BC5E501"/>
    <w:rsid w:val="2BC6F575"/>
    <w:rsid w:val="2BC7A97D"/>
    <w:rsid w:val="2BD216FA"/>
    <w:rsid w:val="2BD5B583"/>
    <w:rsid w:val="2BDCBF51"/>
    <w:rsid w:val="2BE09C97"/>
    <w:rsid w:val="2BF5074D"/>
    <w:rsid w:val="2BFE8C0B"/>
    <w:rsid w:val="2C096ED0"/>
    <w:rsid w:val="2C0AE5BE"/>
    <w:rsid w:val="2C0C344F"/>
    <w:rsid w:val="2C0CA321"/>
    <w:rsid w:val="2C0DEDA8"/>
    <w:rsid w:val="2C1A2857"/>
    <w:rsid w:val="2C1AFA9A"/>
    <w:rsid w:val="2C21948D"/>
    <w:rsid w:val="2C29A74D"/>
    <w:rsid w:val="2C350E61"/>
    <w:rsid w:val="2C3650DF"/>
    <w:rsid w:val="2C4B4B6B"/>
    <w:rsid w:val="2C52C036"/>
    <w:rsid w:val="2C555A6B"/>
    <w:rsid w:val="2C55E55F"/>
    <w:rsid w:val="2C5BCB2E"/>
    <w:rsid w:val="2C6189D6"/>
    <w:rsid w:val="2C62A8E6"/>
    <w:rsid w:val="2C68B7CC"/>
    <w:rsid w:val="2C6D8715"/>
    <w:rsid w:val="2C795F00"/>
    <w:rsid w:val="2C82A2C8"/>
    <w:rsid w:val="2C896589"/>
    <w:rsid w:val="2C8E268F"/>
    <w:rsid w:val="2C8EDDE4"/>
    <w:rsid w:val="2CA7EABE"/>
    <w:rsid w:val="2CAACEAD"/>
    <w:rsid w:val="2CABDDB0"/>
    <w:rsid w:val="2CADCF07"/>
    <w:rsid w:val="2CC6ED9C"/>
    <w:rsid w:val="2CCCCCD0"/>
    <w:rsid w:val="2CD5AD04"/>
    <w:rsid w:val="2CE18A05"/>
    <w:rsid w:val="2CF2E60F"/>
    <w:rsid w:val="2CFAE0EF"/>
    <w:rsid w:val="2CFD16DB"/>
    <w:rsid w:val="2D0AEC05"/>
    <w:rsid w:val="2D133E05"/>
    <w:rsid w:val="2D220E97"/>
    <w:rsid w:val="2D2E309B"/>
    <w:rsid w:val="2D39C10B"/>
    <w:rsid w:val="2D48F4A3"/>
    <w:rsid w:val="2D505B46"/>
    <w:rsid w:val="2D5E2771"/>
    <w:rsid w:val="2D68EBF9"/>
    <w:rsid w:val="2D6908BB"/>
    <w:rsid w:val="2D6DE427"/>
    <w:rsid w:val="2D7031D6"/>
    <w:rsid w:val="2D77BEE9"/>
    <w:rsid w:val="2D854A47"/>
    <w:rsid w:val="2D88AFB3"/>
    <w:rsid w:val="2D89C9AB"/>
    <w:rsid w:val="2D8C39C0"/>
    <w:rsid w:val="2DA216F4"/>
    <w:rsid w:val="2DA4381B"/>
    <w:rsid w:val="2DA76931"/>
    <w:rsid w:val="2DAA12AD"/>
    <w:rsid w:val="2DB354AF"/>
    <w:rsid w:val="2DB90234"/>
    <w:rsid w:val="2DBB2CFF"/>
    <w:rsid w:val="2DBB3AD8"/>
    <w:rsid w:val="2DC293E8"/>
    <w:rsid w:val="2DC3786B"/>
    <w:rsid w:val="2DD2243C"/>
    <w:rsid w:val="2DDFAB35"/>
    <w:rsid w:val="2DE33297"/>
    <w:rsid w:val="2DE5A956"/>
    <w:rsid w:val="2DF6CB57"/>
    <w:rsid w:val="2DF8F42D"/>
    <w:rsid w:val="2E017D9E"/>
    <w:rsid w:val="2E075B50"/>
    <w:rsid w:val="2E0AF904"/>
    <w:rsid w:val="2E0FAFB4"/>
    <w:rsid w:val="2E166B58"/>
    <w:rsid w:val="2E260F04"/>
    <w:rsid w:val="2E293866"/>
    <w:rsid w:val="2E380E19"/>
    <w:rsid w:val="2E3EF403"/>
    <w:rsid w:val="2E498E68"/>
    <w:rsid w:val="2E4F477E"/>
    <w:rsid w:val="2E51A4F1"/>
    <w:rsid w:val="2E60C5F1"/>
    <w:rsid w:val="2E636979"/>
    <w:rsid w:val="2E66AD23"/>
    <w:rsid w:val="2E67BED2"/>
    <w:rsid w:val="2E6CC45F"/>
    <w:rsid w:val="2E70961F"/>
    <w:rsid w:val="2E871B5C"/>
    <w:rsid w:val="2E8919B5"/>
    <w:rsid w:val="2E9382D2"/>
    <w:rsid w:val="2EA39625"/>
    <w:rsid w:val="2EA75644"/>
    <w:rsid w:val="2EBCAEE3"/>
    <w:rsid w:val="2EC49E8C"/>
    <w:rsid w:val="2ED220B6"/>
    <w:rsid w:val="2EE669F9"/>
    <w:rsid w:val="2EEB89F3"/>
    <w:rsid w:val="2EF0E735"/>
    <w:rsid w:val="2EFEAD26"/>
    <w:rsid w:val="2F0147B1"/>
    <w:rsid w:val="2F0A4019"/>
    <w:rsid w:val="2F125F53"/>
    <w:rsid w:val="2F179E10"/>
    <w:rsid w:val="2F18EBAF"/>
    <w:rsid w:val="2F2BF153"/>
    <w:rsid w:val="2F30B782"/>
    <w:rsid w:val="2F341528"/>
    <w:rsid w:val="2F34CD20"/>
    <w:rsid w:val="2F3625EE"/>
    <w:rsid w:val="2F374523"/>
    <w:rsid w:val="2F3B9B8C"/>
    <w:rsid w:val="2F40CC5E"/>
    <w:rsid w:val="2F40EE73"/>
    <w:rsid w:val="2F4D8454"/>
    <w:rsid w:val="2F4E34C2"/>
    <w:rsid w:val="2F50330E"/>
    <w:rsid w:val="2F595AF2"/>
    <w:rsid w:val="2F607B40"/>
    <w:rsid w:val="2F619865"/>
    <w:rsid w:val="2F67910E"/>
    <w:rsid w:val="2F7C2A75"/>
    <w:rsid w:val="2F808481"/>
    <w:rsid w:val="2F818003"/>
    <w:rsid w:val="2F9E34CC"/>
    <w:rsid w:val="2FAD8DA2"/>
    <w:rsid w:val="2FB0BFFB"/>
    <w:rsid w:val="2FBAE672"/>
    <w:rsid w:val="2FBD017A"/>
    <w:rsid w:val="2FC29826"/>
    <w:rsid w:val="2FE15DBE"/>
    <w:rsid w:val="2FE88E92"/>
    <w:rsid w:val="2FE8B886"/>
    <w:rsid w:val="2FF1C1B7"/>
    <w:rsid w:val="2FF8B32D"/>
    <w:rsid w:val="2FFB7F3D"/>
    <w:rsid w:val="30010949"/>
    <w:rsid w:val="3007A063"/>
    <w:rsid w:val="300D4DC6"/>
    <w:rsid w:val="300F9DCF"/>
    <w:rsid w:val="302A43E2"/>
    <w:rsid w:val="302BE35B"/>
    <w:rsid w:val="3033F5A4"/>
    <w:rsid w:val="3044F531"/>
    <w:rsid w:val="304D3391"/>
    <w:rsid w:val="305080A9"/>
    <w:rsid w:val="305A93C1"/>
    <w:rsid w:val="306508A3"/>
    <w:rsid w:val="3066C031"/>
    <w:rsid w:val="3066D1BB"/>
    <w:rsid w:val="30675074"/>
    <w:rsid w:val="306A120E"/>
    <w:rsid w:val="307121B1"/>
    <w:rsid w:val="30769CCF"/>
    <w:rsid w:val="308ACB42"/>
    <w:rsid w:val="308FC0CB"/>
    <w:rsid w:val="3090BBD9"/>
    <w:rsid w:val="309432A0"/>
    <w:rsid w:val="309B53F3"/>
    <w:rsid w:val="309D0FCA"/>
    <w:rsid w:val="30A368D7"/>
    <w:rsid w:val="30AFB65E"/>
    <w:rsid w:val="30AFD803"/>
    <w:rsid w:val="30B6E8FF"/>
    <w:rsid w:val="30BD70A0"/>
    <w:rsid w:val="30C6A2AC"/>
    <w:rsid w:val="30C87B15"/>
    <w:rsid w:val="30C9BCC7"/>
    <w:rsid w:val="30D4F9C8"/>
    <w:rsid w:val="30DB43FB"/>
    <w:rsid w:val="30DD7A36"/>
    <w:rsid w:val="30E56498"/>
    <w:rsid w:val="30E7D108"/>
    <w:rsid w:val="30EC1E18"/>
    <w:rsid w:val="30EDC450"/>
    <w:rsid w:val="30EE4430"/>
    <w:rsid w:val="30FB8ABD"/>
    <w:rsid w:val="3107AA09"/>
    <w:rsid w:val="31248477"/>
    <w:rsid w:val="31258AC1"/>
    <w:rsid w:val="312F66B7"/>
    <w:rsid w:val="312FDB09"/>
    <w:rsid w:val="313012D4"/>
    <w:rsid w:val="313295C2"/>
    <w:rsid w:val="313C2418"/>
    <w:rsid w:val="31431B7E"/>
    <w:rsid w:val="31443986"/>
    <w:rsid w:val="3144461F"/>
    <w:rsid w:val="3144580A"/>
    <w:rsid w:val="314B6EA8"/>
    <w:rsid w:val="3152926B"/>
    <w:rsid w:val="31534C7B"/>
    <w:rsid w:val="3155D391"/>
    <w:rsid w:val="3165B5DC"/>
    <w:rsid w:val="316EF4D1"/>
    <w:rsid w:val="316F22B9"/>
    <w:rsid w:val="3178F94D"/>
    <w:rsid w:val="317A0490"/>
    <w:rsid w:val="3180552D"/>
    <w:rsid w:val="31831CF1"/>
    <w:rsid w:val="31898DF4"/>
    <w:rsid w:val="318BCC23"/>
    <w:rsid w:val="319C9A6A"/>
    <w:rsid w:val="319CEB86"/>
    <w:rsid w:val="31A91E27"/>
    <w:rsid w:val="31B419E5"/>
    <w:rsid w:val="31B44EAD"/>
    <w:rsid w:val="31B60895"/>
    <w:rsid w:val="31CCCD66"/>
    <w:rsid w:val="31CE9107"/>
    <w:rsid w:val="31D3D129"/>
    <w:rsid w:val="31D8E6BB"/>
    <w:rsid w:val="31EB0387"/>
    <w:rsid w:val="31F98F7D"/>
    <w:rsid w:val="32076A52"/>
    <w:rsid w:val="32199B61"/>
    <w:rsid w:val="321BA2D2"/>
    <w:rsid w:val="321E581F"/>
    <w:rsid w:val="322B1234"/>
    <w:rsid w:val="32324CE8"/>
    <w:rsid w:val="3237EEFA"/>
    <w:rsid w:val="324CD63C"/>
    <w:rsid w:val="3255F4B8"/>
    <w:rsid w:val="32581B08"/>
    <w:rsid w:val="325BDEF8"/>
    <w:rsid w:val="325FEC8A"/>
    <w:rsid w:val="32600002"/>
    <w:rsid w:val="32603323"/>
    <w:rsid w:val="32640922"/>
    <w:rsid w:val="326E21EC"/>
    <w:rsid w:val="3272DA16"/>
    <w:rsid w:val="32741543"/>
    <w:rsid w:val="327A6440"/>
    <w:rsid w:val="328B21D0"/>
    <w:rsid w:val="329C1F34"/>
    <w:rsid w:val="329F30B9"/>
    <w:rsid w:val="32A13ABC"/>
    <w:rsid w:val="32A19A80"/>
    <w:rsid w:val="32A3E998"/>
    <w:rsid w:val="32AA6DF1"/>
    <w:rsid w:val="32AF807D"/>
    <w:rsid w:val="32BF13B3"/>
    <w:rsid w:val="32C3AF03"/>
    <w:rsid w:val="32D4564A"/>
    <w:rsid w:val="32D48CA2"/>
    <w:rsid w:val="32DB4F0F"/>
    <w:rsid w:val="32DBF4AD"/>
    <w:rsid w:val="32F59199"/>
    <w:rsid w:val="32F6EB09"/>
    <w:rsid w:val="32F846F8"/>
    <w:rsid w:val="32F98027"/>
    <w:rsid w:val="32FBE2AB"/>
    <w:rsid w:val="32FC0882"/>
    <w:rsid w:val="33013AF5"/>
    <w:rsid w:val="330D01AA"/>
    <w:rsid w:val="3313E8A9"/>
    <w:rsid w:val="331C254D"/>
    <w:rsid w:val="3334A870"/>
    <w:rsid w:val="3336C1E9"/>
    <w:rsid w:val="333CE7B5"/>
    <w:rsid w:val="334566A1"/>
    <w:rsid w:val="33492F47"/>
    <w:rsid w:val="334B96F3"/>
    <w:rsid w:val="33534043"/>
    <w:rsid w:val="3356AD06"/>
    <w:rsid w:val="335F4E0B"/>
    <w:rsid w:val="33656FBE"/>
    <w:rsid w:val="3365A194"/>
    <w:rsid w:val="3366ABF0"/>
    <w:rsid w:val="336E7937"/>
    <w:rsid w:val="3370D62C"/>
    <w:rsid w:val="33745566"/>
    <w:rsid w:val="337729B0"/>
    <w:rsid w:val="338147DF"/>
    <w:rsid w:val="33815412"/>
    <w:rsid w:val="338CA46B"/>
    <w:rsid w:val="338ED02C"/>
    <w:rsid w:val="339CE6F9"/>
    <w:rsid w:val="33A7F58A"/>
    <w:rsid w:val="33AAE177"/>
    <w:rsid w:val="33AC4162"/>
    <w:rsid w:val="33AC7ACE"/>
    <w:rsid w:val="33B544C6"/>
    <w:rsid w:val="33BDA584"/>
    <w:rsid w:val="33C6719C"/>
    <w:rsid w:val="33D935BA"/>
    <w:rsid w:val="33E03641"/>
    <w:rsid w:val="33E778C5"/>
    <w:rsid w:val="33E9BDE7"/>
    <w:rsid w:val="33EF3AA3"/>
    <w:rsid w:val="33EF4617"/>
    <w:rsid w:val="33F00FCC"/>
    <w:rsid w:val="33F63091"/>
    <w:rsid w:val="3403EF94"/>
    <w:rsid w:val="3404EB7F"/>
    <w:rsid w:val="3407A1BF"/>
    <w:rsid w:val="342B7D2E"/>
    <w:rsid w:val="3430FA8C"/>
    <w:rsid w:val="343F4A4F"/>
    <w:rsid w:val="343F4E62"/>
    <w:rsid w:val="3443D19E"/>
    <w:rsid w:val="344DD80A"/>
    <w:rsid w:val="3451B966"/>
    <w:rsid w:val="3456C229"/>
    <w:rsid w:val="345CBA03"/>
    <w:rsid w:val="345CCCCE"/>
    <w:rsid w:val="345F0F6B"/>
    <w:rsid w:val="346A2722"/>
    <w:rsid w:val="346FA2D3"/>
    <w:rsid w:val="34758290"/>
    <w:rsid w:val="34859336"/>
    <w:rsid w:val="3487F65F"/>
    <w:rsid w:val="34883E59"/>
    <w:rsid w:val="34890D72"/>
    <w:rsid w:val="348FBC58"/>
    <w:rsid w:val="349B6CB9"/>
    <w:rsid w:val="349FA402"/>
    <w:rsid w:val="34A3DA61"/>
    <w:rsid w:val="34AF10CD"/>
    <w:rsid w:val="34B10992"/>
    <w:rsid w:val="34C00373"/>
    <w:rsid w:val="34C63FBE"/>
    <w:rsid w:val="34CBE68A"/>
    <w:rsid w:val="34CC3B2B"/>
    <w:rsid w:val="34D232CC"/>
    <w:rsid w:val="34DAA733"/>
    <w:rsid w:val="34DBE0AC"/>
    <w:rsid w:val="34DE0CD0"/>
    <w:rsid w:val="34E335A9"/>
    <w:rsid w:val="34E4FA49"/>
    <w:rsid w:val="34F124BC"/>
    <w:rsid w:val="34F854BB"/>
    <w:rsid w:val="34FF0AE3"/>
    <w:rsid w:val="35060D15"/>
    <w:rsid w:val="35180D56"/>
    <w:rsid w:val="351D1961"/>
    <w:rsid w:val="352B93EE"/>
    <w:rsid w:val="352F39C0"/>
    <w:rsid w:val="352FBA87"/>
    <w:rsid w:val="3536E2BD"/>
    <w:rsid w:val="353F64C6"/>
    <w:rsid w:val="3543D1E3"/>
    <w:rsid w:val="354EF632"/>
    <w:rsid w:val="35597B09"/>
    <w:rsid w:val="356B3072"/>
    <w:rsid w:val="3575874C"/>
    <w:rsid w:val="357C02D5"/>
    <w:rsid w:val="3581012E"/>
    <w:rsid w:val="3589A7E4"/>
    <w:rsid w:val="358A75EF"/>
    <w:rsid w:val="3595A22E"/>
    <w:rsid w:val="35A76043"/>
    <w:rsid w:val="35ABF079"/>
    <w:rsid w:val="35B043CC"/>
    <w:rsid w:val="35B57FF5"/>
    <w:rsid w:val="35B7CB22"/>
    <w:rsid w:val="35BCA107"/>
    <w:rsid w:val="35C69DB8"/>
    <w:rsid w:val="35D5B4ED"/>
    <w:rsid w:val="35D792A7"/>
    <w:rsid w:val="35D7F719"/>
    <w:rsid w:val="35E0C305"/>
    <w:rsid w:val="35E2823E"/>
    <w:rsid w:val="35EECA7C"/>
    <w:rsid w:val="35FF4472"/>
    <w:rsid w:val="3609C9D2"/>
    <w:rsid w:val="360C2D64"/>
    <w:rsid w:val="36149993"/>
    <w:rsid w:val="3618339C"/>
    <w:rsid w:val="3619A6F8"/>
    <w:rsid w:val="36240EBA"/>
    <w:rsid w:val="362AA226"/>
    <w:rsid w:val="362D497D"/>
    <w:rsid w:val="36439E70"/>
    <w:rsid w:val="3646D88F"/>
    <w:rsid w:val="364816DA"/>
    <w:rsid w:val="364B63CA"/>
    <w:rsid w:val="364C2C11"/>
    <w:rsid w:val="365093B2"/>
    <w:rsid w:val="36516E61"/>
    <w:rsid w:val="36520462"/>
    <w:rsid w:val="3654F20C"/>
    <w:rsid w:val="365605AD"/>
    <w:rsid w:val="365E578D"/>
    <w:rsid w:val="3663D055"/>
    <w:rsid w:val="366493A0"/>
    <w:rsid w:val="3666A963"/>
    <w:rsid w:val="366EA636"/>
    <w:rsid w:val="36898319"/>
    <w:rsid w:val="368ECA06"/>
    <w:rsid w:val="368FA818"/>
    <w:rsid w:val="36993FCC"/>
    <w:rsid w:val="369E128C"/>
    <w:rsid w:val="36A84EFA"/>
    <w:rsid w:val="36AA958A"/>
    <w:rsid w:val="36C30B96"/>
    <w:rsid w:val="36CDD34D"/>
    <w:rsid w:val="36CF0D8F"/>
    <w:rsid w:val="36DEB789"/>
    <w:rsid w:val="36E734D3"/>
    <w:rsid w:val="36ED27E7"/>
    <w:rsid w:val="36EF9C1A"/>
    <w:rsid w:val="36F3B287"/>
    <w:rsid w:val="36F48233"/>
    <w:rsid w:val="36F741FE"/>
    <w:rsid w:val="36F85704"/>
    <w:rsid w:val="36F97E2D"/>
    <w:rsid w:val="3702E72C"/>
    <w:rsid w:val="370351DB"/>
    <w:rsid w:val="3742F4AD"/>
    <w:rsid w:val="3751728F"/>
    <w:rsid w:val="3753E0F9"/>
    <w:rsid w:val="37580B04"/>
    <w:rsid w:val="375B97C1"/>
    <w:rsid w:val="3765EB75"/>
    <w:rsid w:val="3773C77A"/>
    <w:rsid w:val="37826002"/>
    <w:rsid w:val="37878CFB"/>
    <w:rsid w:val="378EE313"/>
    <w:rsid w:val="378F309C"/>
    <w:rsid w:val="378FEFED"/>
    <w:rsid w:val="37981599"/>
    <w:rsid w:val="37992F9F"/>
    <w:rsid w:val="379B6345"/>
    <w:rsid w:val="379EB44B"/>
    <w:rsid w:val="37D5616F"/>
    <w:rsid w:val="37F6701F"/>
    <w:rsid w:val="37FF158D"/>
    <w:rsid w:val="37FF3395"/>
    <w:rsid w:val="37FF63D2"/>
    <w:rsid w:val="380174C7"/>
    <w:rsid w:val="3801E321"/>
    <w:rsid w:val="3806FACE"/>
    <w:rsid w:val="380D04B4"/>
    <w:rsid w:val="381189C0"/>
    <w:rsid w:val="3818E07E"/>
    <w:rsid w:val="38194265"/>
    <w:rsid w:val="3819F6A9"/>
    <w:rsid w:val="381A0FE8"/>
    <w:rsid w:val="3821F750"/>
    <w:rsid w:val="3821F936"/>
    <w:rsid w:val="3823B24E"/>
    <w:rsid w:val="38288EA2"/>
    <w:rsid w:val="38379793"/>
    <w:rsid w:val="383FD14D"/>
    <w:rsid w:val="3845F355"/>
    <w:rsid w:val="38487FD1"/>
    <w:rsid w:val="385720C7"/>
    <w:rsid w:val="38619AAD"/>
    <w:rsid w:val="3862AC44"/>
    <w:rsid w:val="38665518"/>
    <w:rsid w:val="386E94D8"/>
    <w:rsid w:val="3877421C"/>
    <w:rsid w:val="38785E12"/>
    <w:rsid w:val="387C845E"/>
    <w:rsid w:val="3880124B"/>
    <w:rsid w:val="38893DBE"/>
    <w:rsid w:val="389A6C1F"/>
    <w:rsid w:val="38A5938C"/>
    <w:rsid w:val="38B1FBC2"/>
    <w:rsid w:val="38B5796D"/>
    <w:rsid w:val="38B62759"/>
    <w:rsid w:val="38C09AFC"/>
    <w:rsid w:val="38DA23A8"/>
    <w:rsid w:val="38E142D3"/>
    <w:rsid w:val="38E34EDF"/>
    <w:rsid w:val="38E4F4BD"/>
    <w:rsid w:val="38EED994"/>
    <w:rsid w:val="39036634"/>
    <w:rsid w:val="390C9023"/>
    <w:rsid w:val="391945AB"/>
    <w:rsid w:val="391CC800"/>
    <w:rsid w:val="3921C1F1"/>
    <w:rsid w:val="3921E3E2"/>
    <w:rsid w:val="3923685F"/>
    <w:rsid w:val="39243D6E"/>
    <w:rsid w:val="392567A1"/>
    <w:rsid w:val="3925D713"/>
    <w:rsid w:val="3931E47A"/>
    <w:rsid w:val="3932D457"/>
    <w:rsid w:val="3938ABCF"/>
    <w:rsid w:val="39405C7A"/>
    <w:rsid w:val="3943CE26"/>
    <w:rsid w:val="394704BE"/>
    <w:rsid w:val="3951478C"/>
    <w:rsid w:val="395384DC"/>
    <w:rsid w:val="39573BB2"/>
    <w:rsid w:val="395B7C13"/>
    <w:rsid w:val="39632D7B"/>
    <w:rsid w:val="396424F7"/>
    <w:rsid w:val="39643255"/>
    <w:rsid w:val="396E0E4A"/>
    <w:rsid w:val="3976511C"/>
    <w:rsid w:val="397AE918"/>
    <w:rsid w:val="397F259E"/>
    <w:rsid w:val="398D80D9"/>
    <w:rsid w:val="3990F21F"/>
    <w:rsid w:val="3996BF9B"/>
    <w:rsid w:val="3997F909"/>
    <w:rsid w:val="399BD8F0"/>
    <w:rsid w:val="39A6304C"/>
    <w:rsid w:val="39B1EBDA"/>
    <w:rsid w:val="39B364FE"/>
    <w:rsid w:val="39B3E561"/>
    <w:rsid w:val="39B98B99"/>
    <w:rsid w:val="39BAA011"/>
    <w:rsid w:val="39BFDA2D"/>
    <w:rsid w:val="39C6FB77"/>
    <w:rsid w:val="39CE257D"/>
    <w:rsid w:val="39D6A850"/>
    <w:rsid w:val="39D9ED81"/>
    <w:rsid w:val="39DE9204"/>
    <w:rsid w:val="39DFDC73"/>
    <w:rsid w:val="39E585E0"/>
    <w:rsid w:val="39E774B4"/>
    <w:rsid w:val="3A09A8E2"/>
    <w:rsid w:val="3A0B8865"/>
    <w:rsid w:val="3A115148"/>
    <w:rsid w:val="3A14B49C"/>
    <w:rsid w:val="3A15CB8A"/>
    <w:rsid w:val="3A161263"/>
    <w:rsid w:val="3A1E6683"/>
    <w:rsid w:val="3A38BD41"/>
    <w:rsid w:val="3A3F87C2"/>
    <w:rsid w:val="3A481B3C"/>
    <w:rsid w:val="3A4A4380"/>
    <w:rsid w:val="3A5260E5"/>
    <w:rsid w:val="3A5A43EB"/>
    <w:rsid w:val="3A5E6FB9"/>
    <w:rsid w:val="3A6E5CA5"/>
    <w:rsid w:val="3A7069F1"/>
    <w:rsid w:val="3A7B2DDD"/>
    <w:rsid w:val="3A83B5A2"/>
    <w:rsid w:val="3A8FD4F6"/>
    <w:rsid w:val="3A90E850"/>
    <w:rsid w:val="3A95876E"/>
    <w:rsid w:val="3A99819B"/>
    <w:rsid w:val="3ABD3410"/>
    <w:rsid w:val="3AC6C45A"/>
    <w:rsid w:val="3AD454E9"/>
    <w:rsid w:val="3ADA4EF8"/>
    <w:rsid w:val="3ADBEBBC"/>
    <w:rsid w:val="3AE2C1D6"/>
    <w:rsid w:val="3AE9EB3F"/>
    <w:rsid w:val="3AEDE60D"/>
    <w:rsid w:val="3AF34F6E"/>
    <w:rsid w:val="3AF82134"/>
    <w:rsid w:val="3B06472B"/>
    <w:rsid w:val="3B1A0417"/>
    <w:rsid w:val="3B21B596"/>
    <w:rsid w:val="3B2E000C"/>
    <w:rsid w:val="3B2EFA8F"/>
    <w:rsid w:val="3B3F9825"/>
    <w:rsid w:val="3B42A69B"/>
    <w:rsid w:val="3B5C4717"/>
    <w:rsid w:val="3B622F48"/>
    <w:rsid w:val="3B67BECF"/>
    <w:rsid w:val="3B6C7892"/>
    <w:rsid w:val="3B6F5055"/>
    <w:rsid w:val="3B6F8584"/>
    <w:rsid w:val="3B840D3C"/>
    <w:rsid w:val="3B848160"/>
    <w:rsid w:val="3B8B1005"/>
    <w:rsid w:val="3B91927A"/>
    <w:rsid w:val="3B994683"/>
    <w:rsid w:val="3B9DCFA2"/>
    <w:rsid w:val="3BB33F22"/>
    <w:rsid w:val="3BBE072D"/>
    <w:rsid w:val="3BBFBAA9"/>
    <w:rsid w:val="3BD166CA"/>
    <w:rsid w:val="3BD6D92B"/>
    <w:rsid w:val="3BDC598E"/>
    <w:rsid w:val="3BE0368B"/>
    <w:rsid w:val="3BE22FF4"/>
    <w:rsid w:val="3BEDFA29"/>
    <w:rsid w:val="3BF0775B"/>
    <w:rsid w:val="3C087CEF"/>
    <w:rsid w:val="3C1DF7AC"/>
    <w:rsid w:val="3C1F699F"/>
    <w:rsid w:val="3C2BD370"/>
    <w:rsid w:val="3C3D5C22"/>
    <w:rsid w:val="3C45187D"/>
    <w:rsid w:val="3C47389D"/>
    <w:rsid w:val="3C51D2CD"/>
    <w:rsid w:val="3C51D548"/>
    <w:rsid w:val="3C578B87"/>
    <w:rsid w:val="3C67CD07"/>
    <w:rsid w:val="3C699988"/>
    <w:rsid w:val="3C6C842A"/>
    <w:rsid w:val="3C7A7E44"/>
    <w:rsid w:val="3C85F4B7"/>
    <w:rsid w:val="3C89D5E9"/>
    <w:rsid w:val="3C90E03B"/>
    <w:rsid w:val="3C91BDD9"/>
    <w:rsid w:val="3CA16417"/>
    <w:rsid w:val="3CA8512C"/>
    <w:rsid w:val="3CB3C978"/>
    <w:rsid w:val="3CB7A2DF"/>
    <w:rsid w:val="3CD4DEA6"/>
    <w:rsid w:val="3CDC8F30"/>
    <w:rsid w:val="3CE20C8A"/>
    <w:rsid w:val="3CE41C8A"/>
    <w:rsid w:val="3CEA294F"/>
    <w:rsid w:val="3CF21C75"/>
    <w:rsid w:val="3CFE3034"/>
    <w:rsid w:val="3D03D166"/>
    <w:rsid w:val="3D133DB4"/>
    <w:rsid w:val="3D1904E7"/>
    <w:rsid w:val="3D1DC36A"/>
    <w:rsid w:val="3D22DB6B"/>
    <w:rsid w:val="3D24F67F"/>
    <w:rsid w:val="3D2B9B7B"/>
    <w:rsid w:val="3D3E1C1C"/>
    <w:rsid w:val="3D4DD960"/>
    <w:rsid w:val="3D568B2A"/>
    <w:rsid w:val="3D630700"/>
    <w:rsid w:val="3D6718E6"/>
    <w:rsid w:val="3D6911ED"/>
    <w:rsid w:val="3D6F252C"/>
    <w:rsid w:val="3D7C383A"/>
    <w:rsid w:val="3D8C03E6"/>
    <w:rsid w:val="3D926979"/>
    <w:rsid w:val="3D97082F"/>
    <w:rsid w:val="3DA20C8E"/>
    <w:rsid w:val="3DAD94CB"/>
    <w:rsid w:val="3DB2D1FA"/>
    <w:rsid w:val="3DB4716A"/>
    <w:rsid w:val="3DC14CE0"/>
    <w:rsid w:val="3DC6EEFB"/>
    <w:rsid w:val="3DC7A02D"/>
    <w:rsid w:val="3DCD08DE"/>
    <w:rsid w:val="3DD40338"/>
    <w:rsid w:val="3DD65D35"/>
    <w:rsid w:val="3DD6DCED"/>
    <w:rsid w:val="3DD7901A"/>
    <w:rsid w:val="3DE006DA"/>
    <w:rsid w:val="3DE482FA"/>
    <w:rsid w:val="3DEB762E"/>
    <w:rsid w:val="3DED5C3F"/>
    <w:rsid w:val="3DEF5997"/>
    <w:rsid w:val="3DF2CDF8"/>
    <w:rsid w:val="3DF34BE9"/>
    <w:rsid w:val="3DF91993"/>
    <w:rsid w:val="3DF95BDC"/>
    <w:rsid w:val="3DFA74ED"/>
    <w:rsid w:val="3E06826F"/>
    <w:rsid w:val="3E08DC53"/>
    <w:rsid w:val="3E172D6A"/>
    <w:rsid w:val="3E20ED59"/>
    <w:rsid w:val="3E25C985"/>
    <w:rsid w:val="3E4193A4"/>
    <w:rsid w:val="3E479934"/>
    <w:rsid w:val="3E47E0BB"/>
    <w:rsid w:val="3E48EF92"/>
    <w:rsid w:val="3E4DDB36"/>
    <w:rsid w:val="3E509909"/>
    <w:rsid w:val="3E51EEC5"/>
    <w:rsid w:val="3E62EB79"/>
    <w:rsid w:val="3E65762D"/>
    <w:rsid w:val="3E69F5EC"/>
    <w:rsid w:val="3E7090B6"/>
    <w:rsid w:val="3E74EE06"/>
    <w:rsid w:val="3E763969"/>
    <w:rsid w:val="3E7B6CA1"/>
    <w:rsid w:val="3E8041DB"/>
    <w:rsid w:val="3E836199"/>
    <w:rsid w:val="3E8A82AD"/>
    <w:rsid w:val="3E91EF60"/>
    <w:rsid w:val="3E97894E"/>
    <w:rsid w:val="3E9C23A0"/>
    <w:rsid w:val="3EA0A925"/>
    <w:rsid w:val="3EA0C9C2"/>
    <w:rsid w:val="3EA7D983"/>
    <w:rsid w:val="3EA885A2"/>
    <w:rsid w:val="3EB82608"/>
    <w:rsid w:val="3EB82C4B"/>
    <w:rsid w:val="3EC5CBA2"/>
    <w:rsid w:val="3ECAB476"/>
    <w:rsid w:val="3ED05EF7"/>
    <w:rsid w:val="3ED7222B"/>
    <w:rsid w:val="3EE07109"/>
    <w:rsid w:val="3EEDF95D"/>
    <w:rsid w:val="3EF94F4D"/>
    <w:rsid w:val="3F0D7605"/>
    <w:rsid w:val="3F121FC4"/>
    <w:rsid w:val="3F1F31A8"/>
    <w:rsid w:val="3F307AF6"/>
    <w:rsid w:val="3F334164"/>
    <w:rsid w:val="3F430F2E"/>
    <w:rsid w:val="3F432DFF"/>
    <w:rsid w:val="3F4FC62F"/>
    <w:rsid w:val="3F55E59F"/>
    <w:rsid w:val="3F5ADB02"/>
    <w:rsid w:val="3F5BF955"/>
    <w:rsid w:val="3F5EEB4A"/>
    <w:rsid w:val="3F601536"/>
    <w:rsid w:val="3F635731"/>
    <w:rsid w:val="3F6416F8"/>
    <w:rsid w:val="3F696158"/>
    <w:rsid w:val="3F6D0E3F"/>
    <w:rsid w:val="3F6F4CA4"/>
    <w:rsid w:val="3F74B9F8"/>
    <w:rsid w:val="3F78D347"/>
    <w:rsid w:val="3F7C1341"/>
    <w:rsid w:val="3F7FDB5F"/>
    <w:rsid w:val="3F91228D"/>
    <w:rsid w:val="3FA16FD2"/>
    <w:rsid w:val="3FA7C175"/>
    <w:rsid w:val="3FAFED0B"/>
    <w:rsid w:val="3FB3C4A0"/>
    <w:rsid w:val="3FB88296"/>
    <w:rsid w:val="3FBB0617"/>
    <w:rsid w:val="3FBB9176"/>
    <w:rsid w:val="3FC20384"/>
    <w:rsid w:val="3FCD37B8"/>
    <w:rsid w:val="3FDFE612"/>
    <w:rsid w:val="3FEF498C"/>
    <w:rsid w:val="3FF15D8A"/>
    <w:rsid w:val="3FFE8E0C"/>
    <w:rsid w:val="4007550C"/>
    <w:rsid w:val="4009A556"/>
    <w:rsid w:val="400DD4AC"/>
    <w:rsid w:val="40126B37"/>
    <w:rsid w:val="4019818D"/>
    <w:rsid w:val="401B4F02"/>
    <w:rsid w:val="401CF23B"/>
    <w:rsid w:val="401D4E27"/>
    <w:rsid w:val="4026193E"/>
    <w:rsid w:val="40283AF3"/>
    <w:rsid w:val="402B31CA"/>
    <w:rsid w:val="40361E49"/>
    <w:rsid w:val="4036AA28"/>
    <w:rsid w:val="403B2D14"/>
    <w:rsid w:val="403C3546"/>
    <w:rsid w:val="4040BC41"/>
    <w:rsid w:val="404A000C"/>
    <w:rsid w:val="4053C729"/>
    <w:rsid w:val="4057E39F"/>
    <w:rsid w:val="405F41F3"/>
    <w:rsid w:val="406D50D0"/>
    <w:rsid w:val="407857A7"/>
    <w:rsid w:val="407CC8C1"/>
    <w:rsid w:val="40819EF7"/>
    <w:rsid w:val="4086D5D3"/>
    <w:rsid w:val="4089EE50"/>
    <w:rsid w:val="409A44E2"/>
    <w:rsid w:val="40AF6D0D"/>
    <w:rsid w:val="40CA05FC"/>
    <w:rsid w:val="40CE7BFD"/>
    <w:rsid w:val="40D9EDCA"/>
    <w:rsid w:val="40E153D6"/>
    <w:rsid w:val="40EEA709"/>
    <w:rsid w:val="40F03FDC"/>
    <w:rsid w:val="40F49C0A"/>
    <w:rsid w:val="40F5D9CB"/>
    <w:rsid w:val="40F5FDDA"/>
    <w:rsid w:val="4100CAB3"/>
    <w:rsid w:val="41015644"/>
    <w:rsid w:val="410BF96B"/>
    <w:rsid w:val="4110F068"/>
    <w:rsid w:val="4115D680"/>
    <w:rsid w:val="4115F002"/>
    <w:rsid w:val="41199FC6"/>
    <w:rsid w:val="411BA8C0"/>
    <w:rsid w:val="4129F13C"/>
    <w:rsid w:val="4135D238"/>
    <w:rsid w:val="413B0B10"/>
    <w:rsid w:val="413CED47"/>
    <w:rsid w:val="413E1D01"/>
    <w:rsid w:val="4143CDEB"/>
    <w:rsid w:val="4146C1FE"/>
    <w:rsid w:val="41494148"/>
    <w:rsid w:val="415730D5"/>
    <w:rsid w:val="415C2BA2"/>
    <w:rsid w:val="415F33F5"/>
    <w:rsid w:val="41619A66"/>
    <w:rsid w:val="416D70F2"/>
    <w:rsid w:val="418EDC4F"/>
    <w:rsid w:val="41A2298C"/>
    <w:rsid w:val="41A2ACCA"/>
    <w:rsid w:val="41A54625"/>
    <w:rsid w:val="41BAEE8C"/>
    <w:rsid w:val="41BDB46E"/>
    <w:rsid w:val="41C8466F"/>
    <w:rsid w:val="41D46A22"/>
    <w:rsid w:val="41D55DD5"/>
    <w:rsid w:val="41E4C649"/>
    <w:rsid w:val="41E82E88"/>
    <w:rsid w:val="41F02BA5"/>
    <w:rsid w:val="41F0A746"/>
    <w:rsid w:val="41F320B8"/>
    <w:rsid w:val="41F524FD"/>
    <w:rsid w:val="41FA0FB0"/>
    <w:rsid w:val="41FC6441"/>
    <w:rsid w:val="420511F7"/>
    <w:rsid w:val="420A4DB5"/>
    <w:rsid w:val="420E1F6A"/>
    <w:rsid w:val="42186F32"/>
    <w:rsid w:val="421C85F0"/>
    <w:rsid w:val="421E33E0"/>
    <w:rsid w:val="4227993E"/>
    <w:rsid w:val="42382A94"/>
    <w:rsid w:val="42403CA8"/>
    <w:rsid w:val="42406A54"/>
    <w:rsid w:val="424A9CA6"/>
    <w:rsid w:val="424F6D47"/>
    <w:rsid w:val="425892C4"/>
    <w:rsid w:val="4265D8C1"/>
    <w:rsid w:val="4275E9BD"/>
    <w:rsid w:val="427A12D1"/>
    <w:rsid w:val="427A4D83"/>
    <w:rsid w:val="4286D18B"/>
    <w:rsid w:val="4289F659"/>
    <w:rsid w:val="428EE4C5"/>
    <w:rsid w:val="42936B9A"/>
    <w:rsid w:val="429A7805"/>
    <w:rsid w:val="429EBE1F"/>
    <w:rsid w:val="42AC6B55"/>
    <w:rsid w:val="42ADD3F8"/>
    <w:rsid w:val="42B3DF8B"/>
    <w:rsid w:val="42B94098"/>
    <w:rsid w:val="42DCB817"/>
    <w:rsid w:val="42DDF338"/>
    <w:rsid w:val="42DF8B9F"/>
    <w:rsid w:val="42E6991F"/>
    <w:rsid w:val="42E87AB1"/>
    <w:rsid w:val="42EBA0F8"/>
    <w:rsid w:val="42F24D82"/>
    <w:rsid w:val="42FE132A"/>
    <w:rsid w:val="4305936C"/>
    <w:rsid w:val="430AFD55"/>
    <w:rsid w:val="430E6DFD"/>
    <w:rsid w:val="431333D6"/>
    <w:rsid w:val="4320B3C7"/>
    <w:rsid w:val="432E6CDA"/>
    <w:rsid w:val="432FEEF9"/>
    <w:rsid w:val="4334FA5E"/>
    <w:rsid w:val="4345FCA4"/>
    <w:rsid w:val="4346700C"/>
    <w:rsid w:val="43474D0C"/>
    <w:rsid w:val="43519084"/>
    <w:rsid w:val="43526426"/>
    <w:rsid w:val="43545B7D"/>
    <w:rsid w:val="436F303D"/>
    <w:rsid w:val="437195C0"/>
    <w:rsid w:val="437E8385"/>
    <w:rsid w:val="437FB0FD"/>
    <w:rsid w:val="43820D3F"/>
    <w:rsid w:val="43875624"/>
    <w:rsid w:val="4396E1EE"/>
    <w:rsid w:val="43A0E258"/>
    <w:rsid w:val="43AA01C7"/>
    <w:rsid w:val="43ACABFB"/>
    <w:rsid w:val="43AFFBF2"/>
    <w:rsid w:val="43BB2FD1"/>
    <w:rsid w:val="43BB8A39"/>
    <w:rsid w:val="43C15642"/>
    <w:rsid w:val="43C76701"/>
    <w:rsid w:val="43C9495E"/>
    <w:rsid w:val="43CB824A"/>
    <w:rsid w:val="43CFC176"/>
    <w:rsid w:val="43D7FD69"/>
    <w:rsid w:val="43DA7412"/>
    <w:rsid w:val="43DD65D1"/>
    <w:rsid w:val="43E12E59"/>
    <w:rsid w:val="43EA350C"/>
    <w:rsid w:val="43EE0F82"/>
    <w:rsid w:val="43F0C3A7"/>
    <w:rsid w:val="4400CD11"/>
    <w:rsid w:val="4406ED11"/>
    <w:rsid w:val="4411EC0C"/>
    <w:rsid w:val="44187DFA"/>
    <w:rsid w:val="4418F081"/>
    <w:rsid w:val="441AC13D"/>
    <w:rsid w:val="44218E74"/>
    <w:rsid w:val="4421E2EB"/>
    <w:rsid w:val="442ADCA6"/>
    <w:rsid w:val="44318A4B"/>
    <w:rsid w:val="44345307"/>
    <w:rsid w:val="44363F9F"/>
    <w:rsid w:val="44366191"/>
    <w:rsid w:val="44375610"/>
    <w:rsid w:val="443C6609"/>
    <w:rsid w:val="443CAF7D"/>
    <w:rsid w:val="445D1E8A"/>
    <w:rsid w:val="44650564"/>
    <w:rsid w:val="4465FDA8"/>
    <w:rsid w:val="446672D1"/>
    <w:rsid w:val="446EF3A9"/>
    <w:rsid w:val="447492BA"/>
    <w:rsid w:val="44759EBA"/>
    <w:rsid w:val="4475AF13"/>
    <w:rsid w:val="4479FF2E"/>
    <w:rsid w:val="447ECC10"/>
    <w:rsid w:val="44842109"/>
    <w:rsid w:val="44850F1E"/>
    <w:rsid w:val="4492C33F"/>
    <w:rsid w:val="4494E29B"/>
    <w:rsid w:val="4495739E"/>
    <w:rsid w:val="449DEC6A"/>
    <w:rsid w:val="449E6C4E"/>
    <w:rsid w:val="449F0476"/>
    <w:rsid w:val="44A53934"/>
    <w:rsid w:val="44A75AED"/>
    <w:rsid w:val="44AC28CC"/>
    <w:rsid w:val="44B361D8"/>
    <w:rsid w:val="44B6BCC8"/>
    <w:rsid w:val="44BB20B0"/>
    <w:rsid w:val="44C5FEFB"/>
    <w:rsid w:val="44C8F215"/>
    <w:rsid w:val="44CDE374"/>
    <w:rsid w:val="44D49C5C"/>
    <w:rsid w:val="44D6CDB0"/>
    <w:rsid w:val="44E0D080"/>
    <w:rsid w:val="44EDA822"/>
    <w:rsid w:val="44EF835F"/>
    <w:rsid w:val="44F0FBD9"/>
    <w:rsid w:val="44FD0C33"/>
    <w:rsid w:val="44FD316D"/>
    <w:rsid w:val="44FDDE45"/>
    <w:rsid w:val="44FFC753"/>
    <w:rsid w:val="4503CDBA"/>
    <w:rsid w:val="450DC6DE"/>
    <w:rsid w:val="4515A95D"/>
    <w:rsid w:val="45248DAE"/>
    <w:rsid w:val="45290673"/>
    <w:rsid w:val="4529833B"/>
    <w:rsid w:val="452C884B"/>
    <w:rsid w:val="452DCF6E"/>
    <w:rsid w:val="4530A9CD"/>
    <w:rsid w:val="453F3F65"/>
    <w:rsid w:val="4540851A"/>
    <w:rsid w:val="45481B62"/>
    <w:rsid w:val="454948E7"/>
    <w:rsid w:val="45521923"/>
    <w:rsid w:val="4554B2DD"/>
    <w:rsid w:val="45564BE5"/>
    <w:rsid w:val="4557D949"/>
    <w:rsid w:val="4558BBC8"/>
    <w:rsid w:val="45590824"/>
    <w:rsid w:val="4560325E"/>
    <w:rsid w:val="4561D127"/>
    <w:rsid w:val="45671708"/>
    <w:rsid w:val="4572FD1C"/>
    <w:rsid w:val="4574D449"/>
    <w:rsid w:val="45750080"/>
    <w:rsid w:val="457C05EF"/>
    <w:rsid w:val="4580233D"/>
    <w:rsid w:val="45868341"/>
    <w:rsid w:val="45904198"/>
    <w:rsid w:val="45A47145"/>
    <w:rsid w:val="45A58418"/>
    <w:rsid w:val="45AAEEC0"/>
    <w:rsid w:val="45BC701C"/>
    <w:rsid w:val="45C573EA"/>
    <w:rsid w:val="45C82A26"/>
    <w:rsid w:val="45E36E16"/>
    <w:rsid w:val="45E7C06B"/>
    <w:rsid w:val="45EC054A"/>
    <w:rsid w:val="45EC450E"/>
    <w:rsid w:val="45EF2871"/>
    <w:rsid w:val="45F62B14"/>
    <w:rsid w:val="45FF7AB0"/>
    <w:rsid w:val="46073AAF"/>
    <w:rsid w:val="460ADA32"/>
    <w:rsid w:val="460B7A21"/>
    <w:rsid w:val="460F81AE"/>
    <w:rsid w:val="461093DE"/>
    <w:rsid w:val="461C0DC3"/>
    <w:rsid w:val="461C150E"/>
    <w:rsid w:val="46204096"/>
    <w:rsid w:val="46265457"/>
    <w:rsid w:val="462957FE"/>
    <w:rsid w:val="463A3CAF"/>
    <w:rsid w:val="46408923"/>
    <w:rsid w:val="46450CBD"/>
    <w:rsid w:val="46455F1B"/>
    <w:rsid w:val="4655154B"/>
    <w:rsid w:val="465BF8E1"/>
    <w:rsid w:val="465CB41E"/>
    <w:rsid w:val="465D3ED6"/>
    <w:rsid w:val="465F055A"/>
    <w:rsid w:val="467269AE"/>
    <w:rsid w:val="4675E6EB"/>
    <w:rsid w:val="4676B24E"/>
    <w:rsid w:val="467B29E1"/>
    <w:rsid w:val="46866689"/>
    <w:rsid w:val="46879FC7"/>
    <w:rsid w:val="4693A1FB"/>
    <w:rsid w:val="4694025A"/>
    <w:rsid w:val="46968B4B"/>
    <w:rsid w:val="46A358A7"/>
    <w:rsid w:val="46A442D0"/>
    <w:rsid w:val="46A4A1D5"/>
    <w:rsid w:val="46A7FBBE"/>
    <w:rsid w:val="46B07811"/>
    <w:rsid w:val="46C00860"/>
    <w:rsid w:val="46C05E0F"/>
    <w:rsid w:val="46C56DB6"/>
    <w:rsid w:val="46D350D1"/>
    <w:rsid w:val="46D58A91"/>
    <w:rsid w:val="46DA79E8"/>
    <w:rsid w:val="46E2EADD"/>
    <w:rsid w:val="46EBDC5A"/>
    <w:rsid w:val="4702B22D"/>
    <w:rsid w:val="47086D35"/>
    <w:rsid w:val="4709065B"/>
    <w:rsid w:val="4716EDE3"/>
    <w:rsid w:val="471D347A"/>
    <w:rsid w:val="47297045"/>
    <w:rsid w:val="4729D210"/>
    <w:rsid w:val="472BDE7E"/>
    <w:rsid w:val="474F0356"/>
    <w:rsid w:val="475059EC"/>
    <w:rsid w:val="4751A4AD"/>
    <w:rsid w:val="4751BEC6"/>
    <w:rsid w:val="4752DA45"/>
    <w:rsid w:val="47555C73"/>
    <w:rsid w:val="4756CC85"/>
    <w:rsid w:val="475D066E"/>
    <w:rsid w:val="47644D6F"/>
    <w:rsid w:val="47650604"/>
    <w:rsid w:val="476E7812"/>
    <w:rsid w:val="47845B58"/>
    <w:rsid w:val="478D61F0"/>
    <w:rsid w:val="478FE5A9"/>
    <w:rsid w:val="47953E97"/>
    <w:rsid w:val="47AD3375"/>
    <w:rsid w:val="47AD5A10"/>
    <w:rsid w:val="47B84F6A"/>
    <w:rsid w:val="47B9EB24"/>
    <w:rsid w:val="47C55E8B"/>
    <w:rsid w:val="47CA59B6"/>
    <w:rsid w:val="47CFC4EE"/>
    <w:rsid w:val="47DA9352"/>
    <w:rsid w:val="47DD8370"/>
    <w:rsid w:val="47DF2AFF"/>
    <w:rsid w:val="47E4B3CE"/>
    <w:rsid w:val="47E6D9AF"/>
    <w:rsid w:val="47EC3D96"/>
    <w:rsid w:val="47F263B0"/>
    <w:rsid w:val="4807303D"/>
    <w:rsid w:val="48088D2C"/>
    <w:rsid w:val="480E3A0F"/>
    <w:rsid w:val="48117B42"/>
    <w:rsid w:val="48156B9E"/>
    <w:rsid w:val="481C1F7C"/>
    <w:rsid w:val="482E7A2F"/>
    <w:rsid w:val="483060A3"/>
    <w:rsid w:val="484E6BA1"/>
    <w:rsid w:val="48566BF5"/>
    <w:rsid w:val="486123FD"/>
    <w:rsid w:val="48613596"/>
    <w:rsid w:val="4863CB57"/>
    <w:rsid w:val="486F7CAE"/>
    <w:rsid w:val="4874537B"/>
    <w:rsid w:val="487BD42C"/>
    <w:rsid w:val="488169BD"/>
    <w:rsid w:val="48820938"/>
    <w:rsid w:val="48835EEF"/>
    <w:rsid w:val="4886B740"/>
    <w:rsid w:val="488C12FE"/>
    <w:rsid w:val="488D19CF"/>
    <w:rsid w:val="48910B17"/>
    <w:rsid w:val="489980A5"/>
    <w:rsid w:val="48A33E33"/>
    <w:rsid w:val="48A80050"/>
    <w:rsid w:val="48A9BEA5"/>
    <w:rsid w:val="48AB9AE2"/>
    <w:rsid w:val="48B1E0E4"/>
    <w:rsid w:val="48C0D90C"/>
    <w:rsid w:val="48C315CD"/>
    <w:rsid w:val="48C50311"/>
    <w:rsid w:val="48CCC1E5"/>
    <w:rsid w:val="48D01CC1"/>
    <w:rsid w:val="48D25255"/>
    <w:rsid w:val="48D7EA6A"/>
    <w:rsid w:val="48DF88D0"/>
    <w:rsid w:val="48E127DE"/>
    <w:rsid w:val="48E6E824"/>
    <w:rsid w:val="48F79366"/>
    <w:rsid w:val="48F89DA0"/>
    <w:rsid w:val="48FAFD85"/>
    <w:rsid w:val="48FB1C85"/>
    <w:rsid w:val="4901532B"/>
    <w:rsid w:val="4907A291"/>
    <w:rsid w:val="4907B51C"/>
    <w:rsid w:val="490CCEFB"/>
    <w:rsid w:val="490F7995"/>
    <w:rsid w:val="4914CE16"/>
    <w:rsid w:val="49170B70"/>
    <w:rsid w:val="49200236"/>
    <w:rsid w:val="4924FC66"/>
    <w:rsid w:val="4935EA12"/>
    <w:rsid w:val="49372706"/>
    <w:rsid w:val="495305F8"/>
    <w:rsid w:val="49567074"/>
    <w:rsid w:val="495AE9F4"/>
    <w:rsid w:val="495C205A"/>
    <w:rsid w:val="4975A9BD"/>
    <w:rsid w:val="49785CB3"/>
    <w:rsid w:val="4978BAA8"/>
    <w:rsid w:val="497ED38B"/>
    <w:rsid w:val="4986CF06"/>
    <w:rsid w:val="4989EFA7"/>
    <w:rsid w:val="498F371B"/>
    <w:rsid w:val="498FEFD8"/>
    <w:rsid w:val="49A08CD6"/>
    <w:rsid w:val="49A4DE7B"/>
    <w:rsid w:val="49A704BB"/>
    <w:rsid w:val="49A87D60"/>
    <w:rsid w:val="49ACB731"/>
    <w:rsid w:val="49B1C603"/>
    <w:rsid w:val="49B33BF2"/>
    <w:rsid w:val="49B71E8F"/>
    <w:rsid w:val="49C47567"/>
    <w:rsid w:val="49C6BD6A"/>
    <w:rsid w:val="49CAA1B6"/>
    <w:rsid w:val="49CD3607"/>
    <w:rsid w:val="49D8218C"/>
    <w:rsid w:val="49EE6A0C"/>
    <w:rsid w:val="49F07C02"/>
    <w:rsid w:val="4A06E6FE"/>
    <w:rsid w:val="4A0C7E66"/>
    <w:rsid w:val="4A1D3707"/>
    <w:rsid w:val="4A260A3E"/>
    <w:rsid w:val="4A418EE0"/>
    <w:rsid w:val="4A47263A"/>
    <w:rsid w:val="4A51A2F4"/>
    <w:rsid w:val="4A5B6FDB"/>
    <w:rsid w:val="4A680A18"/>
    <w:rsid w:val="4A6F1C03"/>
    <w:rsid w:val="4A77E66B"/>
    <w:rsid w:val="4A78114B"/>
    <w:rsid w:val="4A7D106F"/>
    <w:rsid w:val="4A813A20"/>
    <w:rsid w:val="4A836A9B"/>
    <w:rsid w:val="4A8BDFE6"/>
    <w:rsid w:val="4A948A92"/>
    <w:rsid w:val="4A9964B3"/>
    <w:rsid w:val="4A9C05BC"/>
    <w:rsid w:val="4A9D3D0C"/>
    <w:rsid w:val="4AA78DC3"/>
    <w:rsid w:val="4AAE7597"/>
    <w:rsid w:val="4AB65BD1"/>
    <w:rsid w:val="4ABF5CDA"/>
    <w:rsid w:val="4AC06128"/>
    <w:rsid w:val="4AC98013"/>
    <w:rsid w:val="4ADF266C"/>
    <w:rsid w:val="4AEE19C5"/>
    <w:rsid w:val="4AF76637"/>
    <w:rsid w:val="4AFF326C"/>
    <w:rsid w:val="4AFF52D8"/>
    <w:rsid w:val="4B06F703"/>
    <w:rsid w:val="4B0BBCA9"/>
    <w:rsid w:val="4B0BE829"/>
    <w:rsid w:val="4B10DC8C"/>
    <w:rsid w:val="4B1499E0"/>
    <w:rsid w:val="4B16C59D"/>
    <w:rsid w:val="4B17C4E6"/>
    <w:rsid w:val="4B226BE8"/>
    <w:rsid w:val="4B2AD536"/>
    <w:rsid w:val="4B3E1834"/>
    <w:rsid w:val="4B3F6570"/>
    <w:rsid w:val="4B43B325"/>
    <w:rsid w:val="4B516C69"/>
    <w:rsid w:val="4B51B20C"/>
    <w:rsid w:val="4B5A327F"/>
    <w:rsid w:val="4B604475"/>
    <w:rsid w:val="4B63E005"/>
    <w:rsid w:val="4B6DF164"/>
    <w:rsid w:val="4B896C7B"/>
    <w:rsid w:val="4B897CB7"/>
    <w:rsid w:val="4B8F3BAB"/>
    <w:rsid w:val="4B918715"/>
    <w:rsid w:val="4B93A82C"/>
    <w:rsid w:val="4B99B50E"/>
    <w:rsid w:val="4B9DB881"/>
    <w:rsid w:val="4B9F2E2E"/>
    <w:rsid w:val="4BC56D2E"/>
    <w:rsid w:val="4BCBF16F"/>
    <w:rsid w:val="4BD23DDC"/>
    <w:rsid w:val="4BEE02BC"/>
    <w:rsid w:val="4C08A614"/>
    <w:rsid w:val="4C09EA9D"/>
    <w:rsid w:val="4C0E84CC"/>
    <w:rsid w:val="4C1BD732"/>
    <w:rsid w:val="4C231A43"/>
    <w:rsid w:val="4C282A52"/>
    <w:rsid w:val="4C2AD757"/>
    <w:rsid w:val="4C2B2DAF"/>
    <w:rsid w:val="4C2D961C"/>
    <w:rsid w:val="4C3292B7"/>
    <w:rsid w:val="4C427917"/>
    <w:rsid w:val="4C4C0576"/>
    <w:rsid w:val="4C4E1CD2"/>
    <w:rsid w:val="4C51BE84"/>
    <w:rsid w:val="4C54F979"/>
    <w:rsid w:val="4C564B78"/>
    <w:rsid w:val="4C6EC7C0"/>
    <w:rsid w:val="4C6F86B3"/>
    <w:rsid w:val="4C70A5EA"/>
    <w:rsid w:val="4C758839"/>
    <w:rsid w:val="4C837DE2"/>
    <w:rsid w:val="4C850389"/>
    <w:rsid w:val="4C8825ED"/>
    <w:rsid w:val="4C8D4DE3"/>
    <w:rsid w:val="4C8FBA6B"/>
    <w:rsid w:val="4C90C4DD"/>
    <w:rsid w:val="4C93BD2B"/>
    <w:rsid w:val="4C98CFAE"/>
    <w:rsid w:val="4C992E21"/>
    <w:rsid w:val="4C9F1FEF"/>
    <w:rsid w:val="4CA8E3D6"/>
    <w:rsid w:val="4CA90F72"/>
    <w:rsid w:val="4CA9873F"/>
    <w:rsid w:val="4CB402DB"/>
    <w:rsid w:val="4CB42181"/>
    <w:rsid w:val="4CB675AA"/>
    <w:rsid w:val="4CBAEB58"/>
    <w:rsid w:val="4CC2DA38"/>
    <w:rsid w:val="4CC415DA"/>
    <w:rsid w:val="4CCB98C6"/>
    <w:rsid w:val="4CD03124"/>
    <w:rsid w:val="4CD1682D"/>
    <w:rsid w:val="4CDBA6D3"/>
    <w:rsid w:val="4CE3A63E"/>
    <w:rsid w:val="4CE4EC65"/>
    <w:rsid w:val="4CF03477"/>
    <w:rsid w:val="4CF1D4E4"/>
    <w:rsid w:val="4CF67587"/>
    <w:rsid w:val="4CFD1EE8"/>
    <w:rsid w:val="4CFFB066"/>
    <w:rsid w:val="4D0C008E"/>
    <w:rsid w:val="4D116E60"/>
    <w:rsid w:val="4D1326FF"/>
    <w:rsid w:val="4D15917F"/>
    <w:rsid w:val="4D24C253"/>
    <w:rsid w:val="4D2C8114"/>
    <w:rsid w:val="4D2CFC63"/>
    <w:rsid w:val="4D2EC45A"/>
    <w:rsid w:val="4D2F1E0C"/>
    <w:rsid w:val="4D2F9F93"/>
    <w:rsid w:val="4D3516E5"/>
    <w:rsid w:val="4D37059B"/>
    <w:rsid w:val="4D3825CF"/>
    <w:rsid w:val="4D4B82AD"/>
    <w:rsid w:val="4D4D27F3"/>
    <w:rsid w:val="4D51309E"/>
    <w:rsid w:val="4D52B7AA"/>
    <w:rsid w:val="4D5D1890"/>
    <w:rsid w:val="4D615D12"/>
    <w:rsid w:val="4D63555A"/>
    <w:rsid w:val="4D67E950"/>
    <w:rsid w:val="4D68EF51"/>
    <w:rsid w:val="4D7F52E8"/>
    <w:rsid w:val="4D8041DD"/>
    <w:rsid w:val="4DA949DA"/>
    <w:rsid w:val="4DB4FF5F"/>
    <w:rsid w:val="4DB58620"/>
    <w:rsid w:val="4DCDB227"/>
    <w:rsid w:val="4DF11225"/>
    <w:rsid w:val="4DF571E8"/>
    <w:rsid w:val="4E050F2A"/>
    <w:rsid w:val="4E0587B6"/>
    <w:rsid w:val="4E060B06"/>
    <w:rsid w:val="4E179C22"/>
    <w:rsid w:val="4E2103BF"/>
    <w:rsid w:val="4E2B77DE"/>
    <w:rsid w:val="4E323C83"/>
    <w:rsid w:val="4E33DCCF"/>
    <w:rsid w:val="4E34A00F"/>
    <w:rsid w:val="4E3E49A3"/>
    <w:rsid w:val="4E41F319"/>
    <w:rsid w:val="4E46C32B"/>
    <w:rsid w:val="4E4755E3"/>
    <w:rsid w:val="4E4BE6C6"/>
    <w:rsid w:val="4E555FF6"/>
    <w:rsid w:val="4E5CF082"/>
    <w:rsid w:val="4E5D84DB"/>
    <w:rsid w:val="4E61F7E3"/>
    <w:rsid w:val="4E63461D"/>
    <w:rsid w:val="4E7AA524"/>
    <w:rsid w:val="4E869436"/>
    <w:rsid w:val="4E8B2717"/>
    <w:rsid w:val="4E93945E"/>
    <w:rsid w:val="4EAF8519"/>
    <w:rsid w:val="4EBDA9C1"/>
    <w:rsid w:val="4EBF6B07"/>
    <w:rsid w:val="4EC38C81"/>
    <w:rsid w:val="4EC55566"/>
    <w:rsid w:val="4ECE9FDC"/>
    <w:rsid w:val="4ECF5F92"/>
    <w:rsid w:val="4ED2C728"/>
    <w:rsid w:val="4EE6A6AC"/>
    <w:rsid w:val="4EF1669C"/>
    <w:rsid w:val="4EF41132"/>
    <w:rsid w:val="4EF9DC11"/>
    <w:rsid w:val="4EFCE32A"/>
    <w:rsid w:val="4F002E89"/>
    <w:rsid w:val="4F00406E"/>
    <w:rsid w:val="4F046964"/>
    <w:rsid w:val="4F05EC2F"/>
    <w:rsid w:val="4F0C3B54"/>
    <w:rsid w:val="4F0CCF53"/>
    <w:rsid w:val="4F10C552"/>
    <w:rsid w:val="4F137497"/>
    <w:rsid w:val="4F19A14E"/>
    <w:rsid w:val="4F19E82A"/>
    <w:rsid w:val="4F264CBA"/>
    <w:rsid w:val="4F2CECAE"/>
    <w:rsid w:val="4F2F1A7B"/>
    <w:rsid w:val="4F34ABFC"/>
    <w:rsid w:val="4F39A1AB"/>
    <w:rsid w:val="4F3B7DF9"/>
    <w:rsid w:val="4F438E35"/>
    <w:rsid w:val="4F4C4984"/>
    <w:rsid w:val="4F53639F"/>
    <w:rsid w:val="4F58E356"/>
    <w:rsid w:val="4F5CB692"/>
    <w:rsid w:val="4F5EE1CE"/>
    <w:rsid w:val="4F76D761"/>
    <w:rsid w:val="4F7E86B6"/>
    <w:rsid w:val="4F810D2B"/>
    <w:rsid w:val="4F820324"/>
    <w:rsid w:val="4F84D116"/>
    <w:rsid w:val="4F8B1B12"/>
    <w:rsid w:val="4F91A492"/>
    <w:rsid w:val="4F93195D"/>
    <w:rsid w:val="4F9A946F"/>
    <w:rsid w:val="4FABFC05"/>
    <w:rsid w:val="4FBAC8FC"/>
    <w:rsid w:val="4FC00B37"/>
    <w:rsid w:val="4FC1B94D"/>
    <w:rsid w:val="4FC80915"/>
    <w:rsid w:val="4FCBE886"/>
    <w:rsid w:val="4FD85DF6"/>
    <w:rsid w:val="4FDAEFDB"/>
    <w:rsid w:val="4FDB0596"/>
    <w:rsid w:val="4FE5BDEA"/>
    <w:rsid w:val="4FEAEB05"/>
    <w:rsid w:val="4FEB1A2C"/>
    <w:rsid w:val="4FEEC5FD"/>
    <w:rsid w:val="5001CC57"/>
    <w:rsid w:val="50075FCF"/>
    <w:rsid w:val="50171170"/>
    <w:rsid w:val="50173314"/>
    <w:rsid w:val="5018D266"/>
    <w:rsid w:val="50207711"/>
    <w:rsid w:val="502A4F31"/>
    <w:rsid w:val="502BDC1C"/>
    <w:rsid w:val="50316A2E"/>
    <w:rsid w:val="50342301"/>
    <w:rsid w:val="503BC5AD"/>
    <w:rsid w:val="503DEFD0"/>
    <w:rsid w:val="5040EE5A"/>
    <w:rsid w:val="5044B261"/>
    <w:rsid w:val="5050BFF4"/>
    <w:rsid w:val="5051E691"/>
    <w:rsid w:val="50599CD4"/>
    <w:rsid w:val="505A9516"/>
    <w:rsid w:val="505D192B"/>
    <w:rsid w:val="505FABF9"/>
    <w:rsid w:val="50601206"/>
    <w:rsid w:val="50725696"/>
    <w:rsid w:val="5073C509"/>
    <w:rsid w:val="5074029E"/>
    <w:rsid w:val="5077C4DE"/>
    <w:rsid w:val="508F10CF"/>
    <w:rsid w:val="50A6C89E"/>
    <w:rsid w:val="50AE923C"/>
    <w:rsid w:val="50BED9D1"/>
    <w:rsid w:val="50C221AE"/>
    <w:rsid w:val="50C7BCA0"/>
    <w:rsid w:val="50CDC3E3"/>
    <w:rsid w:val="50D70A6E"/>
    <w:rsid w:val="50E6180D"/>
    <w:rsid w:val="50E74C1C"/>
    <w:rsid w:val="50EB0DBA"/>
    <w:rsid w:val="50F30440"/>
    <w:rsid w:val="50F97F38"/>
    <w:rsid w:val="50FFAC32"/>
    <w:rsid w:val="51145A6A"/>
    <w:rsid w:val="51289A2F"/>
    <w:rsid w:val="512B33CA"/>
    <w:rsid w:val="512CAAED"/>
    <w:rsid w:val="5138E71A"/>
    <w:rsid w:val="5139307A"/>
    <w:rsid w:val="5142DBD7"/>
    <w:rsid w:val="5143924C"/>
    <w:rsid w:val="5144FAFA"/>
    <w:rsid w:val="5153859F"/>
    <w:rsid w:val="5162E105"/>
    <w:rsid w:val="517E3F2E"/>
    <w:rsid w:val="51822E1B"/>
    <w:rsid w:val="519DDC1B"/>
    <w:rsid w:val="51A467E0"/>
    <w:rsid w:val="51A57ACB"/>
    <w:rsid w:val="51A64B1B"/>
    <w:rsid w:val="51A9BA1D"/>
    <w:rsid w:val="51AFA726"/>
    <w:rsid w:val="51BE3609"/>
    <w:rsid w:val="51C0ACA1"/>
    <w:rsid w:val="51C28949"/>
    <w:rsid w:val="51C631A1"/>
    <w:rsid w:val="51C992DF"/>
    <w:rsid w:val="51DF71B1"/>
    <w:rsid w:val="51E480E3"/>
    <w:rsid w:val="51EE1953"/>
    <w:rsid w:val="51EFFC9C"/>
    <w:rsid w:val="51F5AC2C"/>
    <w:rsid w:val="51F6C49F"/>
    <w:rsid w:val="5200D36C"/>
    <w:rsid w:val="520FD9ED"/>
    <w:rsid w:val="521DFDF2"/>
    <w:rsid w:val="523AF43D"/>
    <w:rsid w:val="523C5719"/>
    <w:rsid w:val="52425DEF"/>
    <w:rsid w:val="524A5E8F"/>
    <w:rsid w:val="5252AF14"/>
    <w:rsid w:val="525FED9A"/>
    <w:rsid w:val="5260F8B5"/>
    <w:rsid w:val="52657391"/>
    <w:rsid w:val="52681A67"/>
    <w:rsid w:val="5268DDEE"/>
    <w:rsid w:val="5272D118"/>
    <w:rsid w:val="527BE09E"/>
    <w:rsid w:val="528746CE"/>
    <w:rsid w:val="528E599F"/>
    <w:rsid w:val="529190F3"/>
    <w:rsid w:val="5292FEA0"/>
    <w:rsid w:val="52A1D3B2"/>
    <w:rsid w:val="52AAC757"/>
    <w:rsid w:val="52BE04CE"/>
    <w:rsid w:val="52C45510"/>
    <w:rsid w:val="52C61A0F"/>
    <w:rsid w:val="52C8E26F"/>
    <w:rsid w:val="52CE69BE"/>
    <w:rsid w:val="52CF12B7"/>
    <w:rsid w:val="52CF9076"/>
    <w:rsid w:val="52DA347A"/>
    <w:rsid w:val="52DC2AD3"/>
    <w:rsid w:val="52DF99A2"/>
    <w:rsid w:val="52E059F7"/>
    <w:rsid w:val="52E05D38"/>
    <w:rsid w:val="52E43E6B"/>
    <w:rsid w:val="52E56C46"/>
    <w:rsid w:val="52EC49A1"/>
    <w:rsid w:val="52F4BEEC"/>
    <w:rsid w:val="5301CA30"/>
    <w:rsid w:val="5304044E"/>
    <w:rsid w:val="53106961"/>
    <w:rsid w:val="53120EE0"/>
    <w:rsid w:val="53197710"/>
    <w:rsid w:val="531A19CF"/>
    <w:rsid w:val="53212048"/>
    <w:rsid w:val="53215E40"/>
    <w:rsid w:val="5321FAF5"/>
    <w:rsid w:val="5331220B"/>
    <w:rsid w:val="5332C8CB"/>
    <w:rsid w:val="533546A4"/>
    <w:rsid w:val="53381D48"/>
    <w:rsid w:val="533CB495"/>
    <w:rsid w:val="533CCEE6"/>
    <w:rsid w:val="535BEB5C"/>
    <w:rsid w:val="535FDE2D"/>
    <w:rsid w:val="5365290F"/>
    <w:rsid w:val="5366501C"/>
    <w:rsid w:val="5367C09D"/>
    <w:rsid w:val="53696AF3"/>
    <w:rsid w:val="536C4FA6"/>
    <w:rsid w:val="536D7BEC"/>
    <w:rsid w:val="536F7EAC"/>
    <w:rsid w:val="537129D1"/>
    <w:rsid w:val="537A74B2"/>
    <w:rsid w:val="53812866"/>
    <w:rsid w:val="53824284"/>
    <w:rsid w:val="5384041A"/>
    <w:rsid w:val="53916F3B"/>
    <w:rsid w:val="53A2DE3B"/>
    <w:rsid w:val="53A5B436"/>
    <w:rsid w:val="53AE75EA"/>
    <w:rsid w:val="53B80FFE"/>
    <w:rsid w:val="53BA3F45"/>
    <w:rsid w:val="53C2FB15"/>
    <w:rsid w:val="53E87126"/>
    <w:rsid w:val="540641C2"/>
    <w:rsid w:val="5417BB43"/>
    <w:rsid w:val="541BF2EF"/>
    <w:rsid w:val="542C6063"/>
    <w:rsid w:val="5435F08B"/>
    <w:rsid w:val="54368951"/>
    <w:rsid w:val="543DA413"/>
    <w:rsid w:val="544475AD"/>
    <w:rsid w:val="544853D4"/>
    <w:rsid w:val="544A4884"/>
    <w:rsid w:val="544BFBCD"/>
    <w:rsid w:val="544DF344"/>
    <w:rsid w:val="54513FBA"/>
    <w:rsid w:val="5456C2B4"/>
    <w:rsid w:val="5468190C"/>
    <w:rsid w:val="546872AC"/>
    <w:rsid w:val="548A7C39"/>
    <w:rsid w:val="549169C8"/>
    <w:rsid w:val="5492E24F"/>
    <w:rsid w:val="5492F9A0"/>
    <w:rsid w:val="54967E6F"/>
    <w:rsid w:val="5499EDBC"/>
    <w:rsid w:val="549C030C"/>
    <w:rsid w:val="549E0836"/>
    <w:rsid w:val="54A09D17"/>
    <w:rsid w:val="54A2292B"/>
    <w:rsid w:val="54A25502"/>
    <w:rsid w:val="54ADBAE1"/>
    <w:rsid w:val="54BCCC83"/>
    <w:rsid w:val="54BDBB62"/>
    <w:rsid w:val="54C99915"/>
    <w:rsid w:val="54CADEE1"/>
    <w:rsid w:val="54CE131C"/>
    <w:rsid w:val="54DA5E93"/>
    <w:rsid w:val="54EC3D53"/>
    <w:rsid w:val="54EDD966"/>
    <w:rsid w:val="54F239A2"/>
    <w:rsid w:val="54F36654"/>
    <w:rsid w:val="54F585AA"/>
    <w:rsid w:val="54F76BCF"/>
    <w:rsid w:val="54FF46CD"/>
    <w:rsid w:val="55019F68"/>
    <w:rsid w:val="55063D4F"/>
    <w:rsid w:val="550E2DD1"/>
    <w:rsid w:val="551A1A19"/>
    <w:rsid w:val="551F8B4B"/>
    <w:rsid w:val="5520DCC2"/>
    <w:rsid w:val="553164A8"/>
    <w:rsid w:val="554063FD"/>
    <w:rsid w:val="55435E1F"/>
    <w:rsid w:val="554739FF"/>
    <w:rsid w:val="5550FC27"/>
    <w:rsid w:val="555329FE"/>
    <w:rsid w:val="55549C65"/>
    <w:rsid w:val="55585FC7"/>
    <w:rsid w:val="5576B8A1"/>
    <w:rsid w:val="557EB54B"/>
    <w:rsid w:val="5583945D"/>
    <w:rsid w:val="558A50BB"/>
    <w:rsid w:val="5599E46E"/>
    <w:rsid w:val="559A78AC"/>
    <w:rsid w:val="55A983C0"/>
    <w:rsid w:val="55AA82F3"/>
    <w:rsid w:val="55C24F91"/>
    <w:rsid w:val="55C75A8F"/>
    <w:rsid w:val="55C7B01A"/>
    <w:rsid w:val="55D31D55"/>
    <w:rsid w:val="55D7BC24"/>
    <w:rsid w:val="55DAC42C"/>
    <w:rsid w:val="55DCF32F"/>
    <w:rsid w:val="55E4C39B"/>
    <w:rsid w:val="55E7BE82"/>
    <w:rsid w:val="55F05BAD"/>
    <w:rsid w:val="55F06599"/>
    <w:rsid w:val="5602F6E1"/>
    <w:rsid w:val="56140C6B"/>
    <w:rsid w:val="56315731"/>
    <w:rsid w:val="563ABF33"/>
    <w:rsid w:val="56419882"/>
    <w:rsid w:val="5646286D"/>
    <w:rsid w:val="5646DCDF"/>
    <w:rsid w:val="5648A7FB"/>
    <w:rsid w:val="564BCD40"/>
    <w:rsid w:val="56503C1B"/>
    <w:rsid w:val="565619C7"/>
    <w:rsid w:val="565F08E0"/>
    <w:rsid w:val="56608906"/>
    <w:rsid w:val="566E79D1"/>
    <w:rsid w:val="56786F67"/>
    <w:rsid w:val="56887E34"/>
    <w:rsid w:val="568E4C68"/>
    <w:rsid w:val="5690D67F"/>
    <w:rsid w:val="56A3101D"/>
    <w:rsid w:val="56B28D60"/>
    <w:rsid w:val="56B70C94"/>
    <w:rsid w:val="56BD843D"/>
    <w:rsid w:val="56C3D72D"/>
    <w:rsid w:val="56CD6ACE"/>
    <w:rsid w:val="56D434D7"/>
    <w:rsid w:val="56D5E2B6"/>
    <w:rsid w:val="56EB6BFD"/>
    <w:rsid w:val="56F76606"/>
    <w:rsid w:val="56FB45FB"/>
    <w:rsid w:val="5704CF2D"/>
    <w:rsid w:val="570639AB"/>
    <w:rsid w:val="570756EC"/>
    <w:rsid w:val="5707885D"/>
    <w:rsid w:val="570C9333"/>
    <w:rsid w:val="571555F2"/>
    <w:rsid w:val="571D8CBF"/>
    <w:rsid w:val="571F255E"/>
    <w:rsid w:val="572CFDFB"/>
    <w:rsid w:val="572E5928"/>
    <w:rsid w:val="57303B69"/>
    <w:rsid w:val="5735E9E1"/>
    <w:rsid w:val="5736C817"/>
    <w:rsid w:val="5737E023"/>
    <w:rsid w:val="5741530D"/>
    <w:rsid w:val="5748C662"/>
    <w:rsid w:val="574ADDF4"/>
    <w:rsid w:val="574DAE3C"/>
    <w:rsid w:val="575780B9"/>
    <w:rsid w:val="575962B8"/>
    <w:rsid w:val="576D3F2C"/>
    <w:rsid w:val="5772F04D"/>
    <w:rsid w:val="5773D042"/>
    <w:rsid w:val="5776703A"/>
    <w:rsid w:val="5788B39C"/>
    <w:rsid w:val="578B5EFA"/>
    <w:rsid w:val="578C7B49"/>
    <w:rsid w:val="5799084C"/>
    <w:rsid w:val="57A22584"/>
    <w:rsid w:val="57AA3562"/>
    <w:rsid w:val="57AEBFA8"/>
    <w:rsid w:val="57B3515F"/>
    <w:rsid w:val="57BA3434"/>
    <w:rsid w:val="57C1F4E4"/>
    <w:rsid w:val="57C2F0D5"/>
    <w:rsid w:val="57C6D7E5"/>
    <w:rsid w:val="57D148C1"/>
    <w:rsid w:val="57D5B4D9"/>
    <w:rsid w:val="57EA617C"/>
    <w:rsid w:val="57EC2073"/>
    <w:rsid w:val="57ED119F"/>
    <w:rsid w:val="57F01FA8"/>
    <w:rsid w:val="57FCAFDF"/>
    <w:rsid w:val="580C25F4"/>
    <w:rsid w:val="581DFE27"/>
    <w:rsid w:val="58255A97"/>
    <w:rsid w:val="58337693"/>
    <w:rsid w:val="5836E046"/>
    <w:rsid w:val="58371DC7"/>
    <w:rsid w:val="583F0C94"/>
    <w:rsid w:val="5840E123"/>
    <w:rsid w:val="5845BD45"/>
    <w:rsid w:val="584627EB"/>
    <w:rsid w:val="584BFB2D"/>
    <w:rsid w:val="5854C097"/>
    <w:rsid w:val="58581B83"/>
    <w:rsid w:val="585F8BEB"/>
    <w:rsid w:val="586957E9"/>
    <w:rsid w:val="586F3FC2"/>
    <w:rsid w:val="587003F6"/>
    <w:rsid w:val="5889A481"/>
    <w:rsid w:val="588AD731"/>
    <w:rsid w:val="58935CFB"/>
    <w:rsid w:val="5897ADCD"/>
    <w:rsid w:val="58995F49"/>
    <w:rsid w:val="589D344F"/>
    <w:rsid w:val="58A93829"/>
    <w:rsid w:val="58B065F3"/>
    <w:rsid w:val="58B749AF"/>
    <w:rsid w:val="58B85AB3"/>
    <w:rsid w:val="58B90442"/>
    <w:rsid w:val="58BACFCD"/>
    <w:rsid w:val="58BCCE48"/>
    <w:rsid w:val="58BECAB9"/>
    <w:rsid w:val="58C24E7D"/>
    <w:rsid w:val="58C76398"/>
    <w:rsid w:val="58D75551"/>
    <w:rsid w:val="58DCA651"/>
    <w:rsid w:val="58DE2B07"/>
    <w:rsid w:val="58E0884B"/>
    <w:rsid w:val="58E351E6"/>
    <w:rsid w:val="58F0B326"/>
    <w:rsid w:val="58F39BA6"/>
    <w:rsid w:val="58FE7556"/>
    <w:rsid w:val="590A16D3"/>
    <w:rsid w:val="5927728C"/>
    <w:rsid w:val="592D7738"/>
    <w:rsid w:val="592DA796"/>
    <w:rsid w:val="59380527"/>
    <w:rsid w:val="59389BFB"/>
    <w:rsid w:val="593C8935"/>
    <w:rsid w:val="59403B10"/>
    <w:rsid w:val="5943FF0C"/>
    <w:rsid w:val="5945DC16"/>
    <w:rsid w:val="5949BB8F"/>
    <w:rsid w:val="594A2083"/>
    <w:rsid w:val="5951E44B"/>
    <w:rsid w:val="595F8FA0"/>
    <w:rsid w:val="5960D5D6"/>
    <w:rsid w:val="59646F5B"/>
    <w:rsid w:val="59668717"/>
    <w:rsid w:val="596905DA"/>
    <w:rsid w:val="596D3911"/>
    <w:rsid w:val="5973CFEB"/>
    <w:rsid w:val="59886556"/>
    <w:rsid w:val="598C4042"/>
    <w:rsid w:val="59952C26"/>
    <w:rsid w:val="5996AD7F"/>
    <w:rsid w:val="59A43154"/>
    <w:rsid w:val="59AF5A34"/>
    <w:rsid w:val="59B83E85"/>
    <w:rsid w:val="59B8D47E"/>
    <w:rsid w:val="59BA5F42"/>
    <w:rsid w:val="59D26142"/>
    <w:rsid w:val="59D6D345"/>
    <w:rsid w:val="59DF905A"/>
    <w:rsid w:val="59E101F6"/>
    <w:rsid w:val="59F4D140"/>
    <w:rsid w:val="5A05E301"/>
    <w:rsid w:val="5A07D7E0"/>
    <w:rsid w:val="5A106D9C"/>
    <w:rsid w:val="5A11BA45"/>
    <w:rsid w:val="5A167A05"/>
    <w:rsid w:val="5A18ADD4"/>
    <w:rsid w:val="5A192613"/>
    <w:rsid w:val="5A1F88BA"/>
    <w:rsid w:val="5A21968F"/>
    <w:rsid w:val="5A4EF8C5"/>
    <w:rsid w:val="5A52CDC7"/>
    <w:rsid w:val="5A5AE994"/>
    <w:rsid w:val="5A5DA25E"/>
    <w:rsid w:val="5A60E4CE"/>
    <w:rsid w:val="5A61E30D"/>
    <w:rsid w:val="5A63261C"/>
    <w:rsid w:val="5A66F63B"/>
    <w:rsid w:val="5A67C4D6"/>
    <w:rsid w:val="5A6F0A5A"/>
    <w:rsid w:val="5A716010"/>
    <w:rsid w:val="5A71684A"/>
    <w:rsid w:val="5A774DBA"/>
    <w:rsid w:val="5A87A636"/>
    <w:rsid w:val="5A9326E3"/>
    <w:rsid w:val="5AA451BC"/>
    <w:rsid w:val="5AA8EA16"/>
    <w:rsid w:val="5AB4FA15"/>
    <w:rsid w:val="5AC69B02"/>
    <w:rsid w:val="5AC80F97"/>
    <w:rsid w:val="5AD0D1B2"/>
    <w:rsid w:val="5AEA328F"/>
    <w:rsid w:val="5AF04165"/>
    <w:rsid w:val="5AF5CAA9"/>
    <w:rsid w:val="5B05D408"/>
    <w:rsid w:val="5B1211AC"/>
    <w:rsid w:val="5B1910BB"/>
    <w:rsid w:val="5B220516"/>
    <w:rsid w:val="5B22CDB6"/>
    <w:rsid w:val="5B26786D"/>
    <w:rsid w:val="5B27CD7B"/>
    <w:rsid w:val="5B2C5DD2"/>
    <w:rsid w:val="5B36F628"/>
    <w:rsid w:val="5B38832C"/>
    <w:rsid w:val="5B3DEAA6"/>
    <w:rsid w:val="5B4078F5"/>
    <w:rsid w:val="5B42368A"/>
    <w:rsid w:val="5B461D92"/>
    <w:rsid w:val="5B4F13C0"/>
    <w:rsid w:val="5B747CD8"/>
    <w:rsid w:val="5B75AFDA"/>
    <w:rsid w:val="5B790C1E"/>
    <w:rsid w:val="5B7D0320"/>
    <w:rsid w:val="5B907241"/>
    <w:rsid w:val="5B953910"/>
    <w:rsid w:val="5B9E7B76"/>
    <w:rsid w:val="5BA0A88A"/>
    <w:rsid w:val="5BA773FF"/>
    <w:rsid w:val="5BBD90A7"/>
    <w:rsid w:val="5BBF1455"/>
    <w:rsid w:val="5BC5F814"/>
    <w:rsid w:val="5BC7B1D5"/>
    <w:rsid w:val="5BCC243A"/>
    <w:rsid w:val="5BCC6631"/>
    <w:rsid w:val="5BD4F27A"/>
    <w:rsid w:val="5BDB1F37"/>
    <w:rsid w:val="5BDDBA71"/>
    <w:rsid w:val="5BE4C557"/>
    <w:rsid w:val="5BE60C20"/>
    <w:rsid w:val="5BEAD080"/>
    <w:rsid w:val="5BF13A1D"/>
    <w:rsid w:val="5BF5FA8E"/>
    <w:rsid w:val="5BF68976"/>
    <w:rsid w:val="5BFF045A"/>
    <w:rsid w:val="5C03B3A1"/>
    <w:rsid w:val="5C0853C2"/>
    <w:rsid w:val="5C0A6FA4"/>
    <w:rsid w:val="5C120139"/>
    <w:rsid w:val="5C3EC202"/>
    <w:rsid w:val="5C43725C"/>
    <w:rsid w:val="5C57E5A6"/>
    <w:rsid w:val="5C61B88F"/>
    <w:rsid w:val="5C652B8A"/>
    <w:rsid w:val="5C6FB3A4"/>
    <w:rsid w:val="5C7290E1"/>
    <w:rsid w:val="5C73C2E3"/>
    <w:rsid w:val="5C7A6F3A"/>
    <w:rsid w:val="5C866619"/>
    <w:rsid w:val="5C8A2C30"/>
    <w:rsid w:val="5C90E623"/>
    <w:rsid w:val="5C918805"/>
    <w:rsid w:val="5C93F870"/>
    <w:rsid w:val="5C978788"/>
    <w:rsid w:val="5CA2FD62"/>
    <w:rsid w:val="5CA429F8"/>
    <w:rsid w:val="5CA509DF"/>
    <w:rsid w:val="5CAF4EAF"/>
    <w:rsid w:val="5CB40A21"/>
    <w:rsid w:val="5CB5C47D"/>
    <w:rsid w:val="5CB67107"/>
    <w:rsid w:val="5CBF4DC6"/>
    <w:rsid w:val="5CBF6BBB"/>
    <w:rsid w:val="5CCDD4EF"/>
    <w:rsid w:val="5CD892B4"/>
    <w:rsid w:val="5CDE51F5"/>
    <w:rsid w:val="5CE6E71E"/>
    <w:rsid w:val="5CE78FE1"/>
    <w:rsid w:val="5CF0F82F"/>
    <w:rsid w:val="5D031EB8"/>
    <w:rsid w:val="5D1F67AF"/>
    <w:rsid w:val="5D20D4D4"/>
    <w:rsid w:val="5D32D876"/>
    <w:rsid w:val="5D3FF897"/>
    <w:rsid w:val="5D63532B"/>
    <w:rsid w:val="5D70733B"/>
    <w:rsid w:val="5D752387"/>
    <w:rsid w:val="5D7F615A"/>
    <w:rsid w:val="5D803DFD"/>
    <w:rsid w:val="5D88F88F"/>
    <w:rsid w:val="5D89EC4E"/>
    <w:rsid w:val="5D8B7370"/>
    <w:rsid w:val="5D8E8939"/>
    <w:rsid w:val="5D9BD5FE"/>
    <w:rsid w:val="5D9ECED4"/>
    <w:rsid w:val="5DAE5651"/>
    <w:rsid w:val="5DB1E52C"/>
    <w:rsid w:val="5DB1EA56"/>
    <w:rsid w:val="5DB31BD9"/>
    <w:rsid w:val="5DB88390"/>
    <w:rsid w:val="5DBAA193"/>
    <w:rsid w:val="5DBCDE15"/>
    <w:rsid w:val="5DBECB6D"/>
    <w:rsid w:val="5DC3ABF3"/>
    <w:rsid w:val="5DC591F0"/>
    <w:rsid w:val="5DD5EB27"/>
    <w:rsid w:val="5DDEE81F"/>
    <w:rsid w:val="5DEE1FD8"/>
    <w:rsid w:val="5DF1EA93"/>
    <w:rsid w:val="5DF75BB4"/>
    <w:rsid w:val="5E02B254"/>
    <w:rsid w:val="5E042407"/>
    <w:rsid w:val="5E06BE45"/>
    <w:rsid w:val="5E0FE523"/>
    <w:rsid w:val="5E14E0C0"/>
    <w:rsid w:val="5E28362D"/>
    <w:rsid w:val="5E388B1F"/>
    <w:rsid w:val="5E3A97E4"/>
    <w:rsid w:val="5E3C6062"/>
    <w:rsid w:val="5E449266"/>
    <w:rsid w:val="5E4D16ED"/>
    <w:rsid w:val="5E5B7CE0"/>
    <w:rsid w:val="5E5DD387"/>
    <w:rsid w:val="5E6562D5"/>
    <w:rsid w:val="5E6AF583"/>
    <w:rsid w:val="5E6E9097"/>
    <w:rsid w:val="5E735A77"/>
    <w:rsid w:val="5E75C5F6"/>
    <w:rsid w:val="5E7C7F16"/>
    <w:rsid w:val="5E83165F"/>
    <w:rsid w:val="5E86BE1E"/>
    <w:rsid w:val="5E8F0E63"/>
    <w:rsid w:val="5E990B59"/>
    <w:rsid w:val="5E995C7B"/>
    <w:rsid w:val="5E9B9C8E"/>
    <w:rsid w:val="5EAFEA97"/>
    <w:rsid w:val="5EB10B0B"/>
    <w:rsid w:val="5EB1A491"/>
    <w:rsid w:val="5EB6CD8C"/>
    <w:rsid w:val="5EBD4608"/>
    <w:rsid w:val="5EBFB02D"/>
    <w:rsid w:val="5EC160CF"/>
    <w:rsid w:val="5EC2234F"/>
    <w:rsid w:val="5ECAE2A0"/>
    <w:rsid w:val="5ED4FC1F"/>
    <w:rsid w:val="5ED6C279"/>
    <w:rsid w:val="5ED84370"/>
    <w:rsid w:val="5EDC8ECC"/>
    <w:rsid w:val="5EE3E8D5"/>
    <w:rsid w:val="5EE67E26"/>
    <w:rsid w:val="5EF07B18"/>
    <w:rsid w:val="5EF27CDA"/>
    <w:rsid w:val="5EF59D71"/>
    <w:rsid w:val="5F06927A"/>
    <w:rsid w:val="5F0E8CE0"/>
    <w:rsid w:val="5F1178EA"/>
    <w:rsid w:val="5F125F4D"/>
    <w:rsid w:val="5F1F7EFB"/>
    <w:rsid w:val="5F257053"/>
    <w:rsid w:val="5F257FB5"/>
    <w:rsid w:val="5F25A94A"/>
    <w:rsid w:val="5F2A2F08"/>
    <w:rsid w:val="5F3074F4"/>
    <w:rsid w:val="5F34021E"/>
    <w:rsid w:val="5F35498E"/>
    <w:rsid w:val="5F47356D"/>
    <w:rsid w:val="5F4CA321"/>
    <w:rsid w:val="5F52769C"/>
    <w:rsid w:val="5F53B3BA"/>
    <w:rsid w:val="5F555E35"/>
    <w:rsid w:val="5F588AB8"/>
    <w:rsid w:val="5F636D9E"/>
    <w:rsid w:val="5F673A76"/>
    <w:rsid w:val="5F6A0C4C"/>
    <w:rsid w:val="5F6A66C4"/>
    <w:rsid w:val="5F7258D7"/>
    <w:rsid w:val="5F841E55"/>
    <w:rsid w:val="5F8CED3C"/>
    <w:rsid w:val="5F8D6323"/>
    <w:rsid w:val="5F8D74F7"/>
    <w:rsid w:val="5F98E79F"/>
    <w:rsid w:val="5FAE843F"/>
    <w:rsid w:val="5FB0E904"/>
    <w:rsid w:val="5FBA64F4"/>
    <w:rsid w:val="5FCF9D44"/>
    <w:rsid w:val="5FCFB13A"/>
    <w:rsid w:val="5FE81F21"/>
    <w:rsid w:val="5FEC077D"/>
    <w:rsid w:val="5FF5D7FB"/>
    <w:rsid w:val="5FF62FB1"/>
    <w:rsid w:val="5FFD77F3"/>
    <w:rsid w:val="60011956"/>
    <w:rsid w:val="6005DF7F"/>
    <w:rsid w:val="600B5C91"/>
    <w:rsid w:val="6011F405"/>
    <w:rsid w:val="601A561D"/>
    <w:rsid w:val="601A9A54"/>
    <w:rsid w:val="601AB78C"/>
    <w:rsid w:val="601F98F3"/>
    <w:rsid w:val="60204917"/>
    <w:rsid w:val="6020C312"/>
    <w:rsid w:val="6024B9B9"/>
    <w:rsid w:val="60387DC0"/>
    <w:rsid w:val="6039DE4E"/>
    <w:rsid w:val="603E04C5"/>
    <w:rsid w:val="60402175"/>
    <w:rsid w:val="6049B2F8"/>
    <w:rsid w:val="604B1AF8"/>
    <w:rsid w:val="60658A04"/>
    <w:rsid w:val="6068A3D2"/>
    <w:rsid w:val="606B392B"/>
    <w:rsid w:val="606DBE85"/>
    <w:rsid w:val="6086C049"/>
    <w:rsid w:val="60895790"/>
    <w:rsid w:val="60905E44"/>
    <w:rsid w:val="6095730D"/>
    <w:rsid w:val="609E0CBD"/>
    <w:rsid w:val="609F72C5"/>
    <w:rsid w:val="60A2795D"/>
    <w:rsid w:val="60A2E2C0"/>
    <w:rsid w:val="60A454B8"/>
    <w:rsid w:val="60B2BC61"/>
    <w:rsid w:val="60BA23BE"/>
    <w:rsid w:val="60BA33F9"/>
    <w:rsid w:val="60BCE116"/>
    <w:rsid w:val="60BEC36E"/>
    <w:rsid w:val="60CB6D69"/>
    <w:rsid w:val="60CBB7D6"/>
    <w:rsid w:val="60D1A7D9"/>
    <w:rsid w:val="60D3FA08"/>
    <w:rsid w:val="60DC8B6C"/>
    <w:rsid w:val="60E8135C"/>
    <w:rsid w:val="60EBACD2"/>
    <w:rsid w:val="60F076EE"/>
    <w:rsid w:val="60F2EED0"/>
    <w:rsid w:val="60F59F49"/>
    <w:rsid w:val="60F62368"/>
    <w:rsid w:val="6101FB1D"/>
    <w:rsid w:val="6116CC22"/>
    <w:rsid w:val="612A2415"/>
    <w:rsid w:val="61339CDD"/>
    <w:rsid w:val="613A7318"/>
    <w:rsid w:val="615BF5DB"/>
    <w:rsid w:val="6162EDDB"/>
    <w:rsid w:val="6166195E"/>
    <w:rsid w:val="61664248"/>
    <w:rsid w:val="6177FB14"/>
    <w:rsid w:val="617E9756"/>
    <w:rsid w:val="6184D0DB"/>
    <w:rsid w:val="61856E53"/>
    <w:rsid w:val="618A0012"/>
    <w:rsid w:val="618B6AE6"/>
    <w:rsid w:val="618D5389"/>
    <w:rsid w:val="6194F72A"/>
    <w:rsid w:val="619CDD00"/>
    <w:rsid w:val="61A18EC4"/>
    <w:rsid w:val="61A2EA15"/>
    <w:rsid w:val="61B2EDC8"/>
    <w:rsid w:val="61B599B9"/>
    <w:rsid w:val="61C6DE73"/>
    <w:rsid w:val="61C86D62"/>
    <w:rsid w:val="61CEFEC9"/>
    <w:rsid w:val="61D15A2E"/>
    <w:rsid w:val="61D487A2"/>
    <w:rsid w:val="61D5BED0"/>
    <w:rsid w:val="61DE813E"/>
    <w:rsid w:val="61EEDF93"/>
    <w:rsid w:val="61FCEB10"/>
    <w:rsid w:val="61FE636E"/>
    <w:rsid w:val="6205E020"/>
    <w:rsid w:val="6208A1F6"/>
    <w:rsid w:val="620DF835"/>
    <w:rsid w:val="6214BF75"/>
    <w:rsid w:val="621755D2"/>
    <w:rsid w:val="62342D7B"/>
    <w:rsid w:val="623B25B4"/>
    <w:rsid w:val="623EAB18"/>
    <w:rsid w:val="6241DB79"/>
    <w:rsid w:val="6241ECD9"/>
    <w:rsid w:val="6242CBCA"/>
    <w:rsid w:val="62488953"/>
    <w:rsid w:val="624A8ED0"/>
    <w:rsid w:val="624CFC78"/>
    <w:rsid w:val="6251A19B"/>
    <w:rsid w:val="625A5FFD"/>
    <w:rsid w:val="625C7458"/>
    <w:rsid w:val="6261A8CE"/>
    <w:rsid w:val="626385E7"/>
    <w:rsid w:val="6269D0A4"/>
    <w:rsid w:val="6270D551"/>
    <w:rsid w:val="627137CC"/>
    <w:rsid w:val="627A9934"/>
    <w:rsid w:val="627EF054"/>
    <w:rsid w:val="628569FD"/>
    <w:rsid w:val="628BF9DF"/>
    <w:rsid w:val="629506A1"/>
    <w:rsid w:val="62973EF6"/>
    <w:rsid w:val="629E8AD8"/>
    <w:rsid w:val="62A0C4A5"/>
    <w:rsid w:val="62A44B55"/>
    <w:rsid w:val="62A932D0"/>
    <w:rsid w:val="62ADB296"/>
    <w:rsid w:val="62B07006"/>
    <w:rsid w:val="62B34765"/>
    <w:rsid w:val="62B40288"/>
    <w:rsid w:val="62B668F0"/>
    <w:rsid w:val="62B9824B"/>
    <w:rsid w:val="62BA5914"/>
    <w:rsid w:val="62BF462F"/>
    <w:rsid w:val="62CDC1BD"/>
    <w:rsid w:val="62CF61F0"/>
    <w:rsid w:val="62DA44EE"/>
    <w:rsid w:val="62DD7AA6"/>
    <w:rsid w:val="62E1843A"/>
    <w:rsid w:val="62E8685B"/>
    <w:rsid w:val="62ECA2C7"/>
    <w:rsid w:val="62F464B3"/>
    <w:rsid w:val="62FB367A"/>
    <w:rsid w:val="63158F92"/>
    <w:rsid w:val="6323C5E7"/>
    <w:rsid w:val="6328E007"/>
    <w:rsid w:val="632BC622"/>
    <w:rsid w:val="632F894C"/>
    <w:rsid w:val="634604E2"/>
    <w:rsid w:val="63522ECB"/>
    <w:rsid w:val="63550A61"/>
    <w:rsid w:val="635AB369"/>
    <w:rsid w:val="6366202D"/>
    <w:rsid w:val="63668297"/>
    <w:rsid w:val="6366E0F7"/>
    <w:rsid w:val="6372C6D9"/>
    <w:rsid w:val="63755251"/>
    <w:rsid w:val="637DB84E"/>
    <w:rsid w:val="637E5CE0"/>
    <w:rsid w:val="639094D9"/>
    <w:rsid w:val="6393C898"/>
    <w:rsid w:val="639CAB14"/>
    <w:rsid w:val="63A4B005"/>
    <w:rsid w:val="63A814DF"/>
    <w:rsid w:val="63AFB231"/>
    <w:rsid w:val="63BC4DCD"/>
    <w:rsid w:val="63C3B10E"/>
    <w:rsid w:val="63C627C0"/>
    <w:rsid w:val="63D1BE79"/>
    <w:rsid w:val="63D1E63A"/>
    <w:rsid w:val="63D21524"/>
    <w:rsid w:val="63D23CE8"/>
    <w:rsid w:val="63D72DA4"/>
    <w:rsid w:val="63D982DB"/>
    <w:rsid w:val="63E96065"/>
    <w:rsid w:val="63F32E27"/>
    <w:rsid w:val="63F3E9EB"/>
    <w:rsid w:val="63F64F86"/>
    <w:rsid w:val="63FC8C36"/>
    <w:rsid w:val="6406E05C"/>
    <w:rsid w:val="64078854"/>
    <w:rsid w:val="640C331E"/>
    <w:rsid w:val="640E49E8"/>
    <w:rsid w:val="64130DCB"/>
    <w:rsid w:val="641D09B3"/>
    <w:rsid w:val="641E573D"/>
    <w:rsid w:val="641F50B5"/>
    <w:rsid w:val="642AB39D"/>
    <w:rsid w:val="643A50F5"/>
    <w:rsid w:val="64433A9C"/>
    <w:rsid w:val="64496DAB"/>
    <w:rsid w:val="6454112F"/>
    <w:rsid w:val="6458C6A8"/>
    <w:rsid w:val="645D56D3"/>
    <w:rsid w:val="64676409"/>
    <w:rsid w:val="647AD3D3"/>
    <w:rsid w:val="6480F5DD"/>
    <w:rsid w:val="6484350C"/>
    <w:rsid w:val="6484B433"/>
    <w:rsid w:val="64857FCD"/>
    <w:rsid w:val="6491317C"/>
    <w:rsid w:val="64997300"/>
    <w:rsid w:val="649E05AE"/>
    <w:rsid w:val="64A23F47"/>
    <w:rsid w:val="64A73AE2"/>
    <w:rsid w:val="64A8CA86"/>
    <w:rsid w:val="64ADC6A7"/>
    <w:rsid w:val="64AF306C"/>
    <w:rsid w:val="64BC5DC2"/>
    <w:rsid w:val="64BE808C"/>
    <w:rsid w:val="64C53592"/>
    <w:rsid w:val="64CA0F54"/>
    <w:rsid w:val="64CF72CD"/>
    <w:rsid w:val="64D44FE5"/>
    <w:rsid w:val="64D5CE3C"/>
    <w:rsid w:val="64D87995"/>
    <w:rsid w:val="64D94ADA"/>
    <w:rsid w:val="64DCE553"/>
    <w:rsid w:val="64DF6B11"/>
    <w:rsid w:val="64EA8D8A"/>
    <w:rsid w:val="64F146B8"/>
    <w:rsid w:val="64F44A13"/>
    <w:rsid w:val="64F8B831"/>
    <w:rsid w:val="6501955E"/>
    <w:rsid w:val="6509545E"/>
    <w:rsid w:val="65191C66"/>
    <w:rsid w:val="65229016"/>
    <w:rsid w:val="6525E4EF"/>
    <w:rsid w:val="65280B54"/>
    <w:rsid w:val="65287EE2"/>
    <w:rsid w:val="6528F6A3"/>
    <w:rsid w:val="652DC765"/>
    <w:rsid w:val="652ED7CB"/>
    <w:rsid w:val="653123D7"/>
    <w:rsid w:val="6535A505"/>
    <w:rsid w:val="65432140"/>
    <w:rsid w:val="6556C01C"/>
    <w:rsid w:val="65586D6D"/>
    <w:rsid w:val="6577B0AD"/>
    <w:rsid w:val="657A41D3"/>
    <w:rsid w:val="657A9175"/>
    <w:rsid w:val="6582D9F8"/>
    <w:rsid w:val="65883430"/>
    <w:rsid w:val="658E5AFF"/>
    <w:rsid w:val="658EB60C"/>
    <w:rsid w:val="659D2686"/>
    <w:rsid w:val="65A0126E"/>
    <w:rsid w:val="65B56FC1"/>
    <w:rsid w:val="65C15730"/>
    <w:rsid w:val="65C501CB"/>
    <w:rsid w:val="65D139F3"/>
    <w:rsid w:val="65E493E4"/>
    <w:rsid w:val="65F61131"/>
    <w:rsid w:val="6608D378"/>
    <w:rsid w:val="660A800F"/>
    <w:rsid w:val="6614B77A"/>
    <w:rsid w:val="6614D415"/>
    <w:rsid w:val="66188469"/>
    <w:rsid w:val="661EBFB3"/>
    <w:rsid w:val="662262E5"/>
    <w:rsid w:val="663586AF"/>
    <w:rsid w:val="6635BE96"/>
    <w:rsid w:val="663628E8"/>
    <w:rsid w:val="663C10DC"/>
    <w:rsid w:val="663DA59A"/>
    <w:rsid w:val="66410070"/>
    <w:rsid w:val="6641E2B1"/>
    <w:rsid w:val="664394E3"/>
    <w:rsid w:val="66442B65"/>
    <w:rsid w:val="6646B8A7"/>
    <w:rsid w:val="6647B50C"/>
    <w:rsid w:val="6647CBBD"/>
    <w:rsid w:val="664CCF38"/>
    <w:rsid w:val="664D9C9C"/>
    <w:rsid w:val="664E929D"/>
    <w:rsid w:val="664FDAF5"/>
    <w:rsid w:val="66519951"/>
    <w:rsid w:val="66536DBE"/>
    <w:rsid w:val="665A7E23"/>
    <w:rsid w:val="66645690"/>
    <w:rsid w:val="66753FE2"/>
    <w:rsid w:val="667727E5"/>
    <w:rsid w:val="667BEA30"/>
    <w:rsid w:val="6680838D"/>
    <w:rsid w:val="668A8E5E"/>
    <w:rsid w:val="6691373F"/>
    <w:rsid w:val="669A937A"/>
    <w:rsid w:val="66A35D52"/>
    <w:rsid w:val="66A35FF0"/>
    <w:rsid w:val="66AD2816"/>
    <w:rsid w:val="66BADD46"/>
    <w:rsid w:val="66C19B42"/>
    <w:rsid w:val="66CFBCFF"/>
    <w:rsid w:val="66D14FAB"/>
    <w:rsid w:val="66DE58FE"/>
    <w:rsid w:val="66E09460"/>
    <w:rsid w:val="66E1C393"/>
    <w:rsid w:val="66EA1F7F"/>
    <w:rsid w:val="66EA528D"/>
    <w:rsid w:val="66ED7B7C"/>
    <w:rsid w:val="66F2478C"/>
    <w:rsid w:val="66F2B037"/>
    <w:rsid w:val="66F7B9ED"/>
    <w:rsid w:val="670D8E9C"/>
    <w:rsid w:val="6712B65C"/>
    <w:rsid w:val="671C68D5"/>
    <w:rsid w:val="671EE4B1"/>
    <w:rsid w:val="672814F0"/>
    <w:rsid w:val="673894D9"/>
    <w:rsid w:val="673F2E0B"/>
    <w:rsid w:val="67400B15"/>
    <w:rsid w:val="674094F8"/>
    <w:rsid w:val="67478A8B"/>
    <w:rsid w:val="674CA79D"/>
    <w:rsid w:val="674E3418"/>
    <w:rsid w:val="675BD760"/>
    <w:rsid w:val="675C070D"/>
    <w:rsid w:val="6767307C"/>
    <w:rsid w:val="676E416E"/>
    <w:rsid w:val="6776AE36"/>
    <w:rsid w:val="677DC009"/>
    <w:rsid w:val="677E58E0"/>
    <w:rsid w:val="67832BA5"/>
    <w:rsid w:val="6783AD17"/>
    <w:rsid w:val="6784C06D"/>
    <w:rsid w:val="67951A98"/>
    <w:rsid w:val="679A6C95"/>
    <w:rsid w:val="67A1776D"/>
    <w:rsid w:val="67A31DB5"/>
    <w:rsid w:val="67A9C90B"/>
    <w:rsid w:val="67ADA156"/>
    <w:rsid w:val="67B43E47"/>
    <w:rsid w:val="67BCDA27"/>
    <w:rsid w:val="67C5199B"/>
    <w:rsid w:val="67C67D8B"/>
    <w:rsid w:val="67C86048"/>
    <w:rsid w:val="67D94542"/>
    <w:rsid w:val="67E374E2"/>
    <w:rsid w:val="67F57509"/>
    <w:rsid w:val="6810D048"/>
    <w:rsid w:val="6812818E"/>
    <w:rsid w:val="6812976A"/>
    <w:rsid w:val="68133B00"/>
    <w:rsid w:val="6815E033"/>
    <w:rsid w:val="681B1032"/>
    <w:rsid w:val="681F0343"/>
    <w:rsid w:val="68243347"/>
    <w:rsid w:val="68295ABE"/>
    <w:rsid w:val="682F9F04"/>
    <w:rsid w:val="68308397"/>
    <w:rsid w:val="68358E65"/>
    <w:rsid w:val="6837CE85"/>
    <w:rsid w:val="684002A2"/>
    <w:rsid w:val="6840E8F3"/>
    <w:rsid w:val="684C099B"/>
    <w:rsid w:val="68577C4E"/>
    <w:rsid w:val="6857D23D"/>
    <w:rsid w:val="685CAF76"/>
    <w:rsid w:val="685FAC16"/>
    <w:rsid w:val="6864FCA0"/>
    <w:rsid w:val="686F905C"/>
    <w:rsid w:val="687B096D"/>
    <w:rsid w:val="687DE856"/>
    <w:rsid w:val="687E9DEA"/>
    <w:rsid w:val="688322FF"/>
    <w:rsid w:val="688A2EE2"/>
    <w:rsid w:val="688C3665"/>
    <w:rsid w:val="688D5D49"/>
    <w:rsid w:val="688F0D00"/>
    <w:rsid w:val="6892471B"/>
    <w:rsid w:val="689A4F7E"/>
    <w:rsid w:val="68A37E2E"/>
    <w:rsid w:val="68A82866"/>
    <w:rsid w:val="68ACF3BF"/>
    <w:rsid w:val="68AE0349"/>
    <w:rsid w:val="68B72DC7"/>
    <w:rsid w:val="68C39D75"/>
    <w:rsid w:val="68C94C79"/>
    <w:rsid w:val="68D3B6B5"/>
    <w:rsid w:val="68D52537"/>
    <w:rsid w:val="68EFA0F2"/>
    <w:rsid w:val="68F5DD26"/>
    <w:rsid w:val="69042CA3"/>
    <w:rsid w:val="690726AC"/>
    <w:rsid w:val="690879BE"/>
    <w:rsid w:val="690A26FC"/>
    <w:rsid w:val="6912DBB1"/>
    <w:rsid w:val="69292477"/>
    <w:rsid w:val="6930CDCE"/>
    <w:rsid w:val="693F95B2"/>
    <w:rsid w:val="69434E0C"/>
    <w:rsid w:val="6946C991"/>
    <w:rsid w:val="694C93C2"/>
    <w:rsid w:val="694D76F0"/>
    <w:rsid w:val="6952C64B"/>
    <w:rsid w:val="69589E65"/>
    <w:rsid w:val="695A03A7"/>
    <w:rsid w:val="69614CDA"/>
    <w:rsid w:val="6971FD14"/>
    <w:rsid w:val="6972E29B"/>
    <w:rsid w:val="697871F7"/>
    <w:rsid w:val="697C2339"/>
    <w:rsid w:val="697D3CA6"/>
    <w:rsid w:val="6980056D"/>
    <w:rsid w:val="69828E51"/>
    <w:rsid w:val="6985747B"/>
    <w:rsid w:val="69AEB418"/>
    <w:rsid w:val="69B2773C"/>
    <w:rsid w:val="69CB9188"/>
    <w:rsid w:val="69E42DD9"/>
    <w:rsid w:val="69E4F23B"/>
    <w:rsid w:val="69E7283A"/>
    <w:rsid w:val="69ED7AC6"/>
    <w:rsid w:val="69EDFA97"/>
    <w:rsid w:val="69EF6C89"/>
    <w:rsid w:val="69F206A7"/>
    <w:rsid w:val="69F68274"/>
    <w:rsid w:val="69F85716"/>
    <w:rsid w:val="69F8A708"/>
    <w:rsid w:val="69FE25FE"/>
    <w:rsid w:val="6A04AF88"/>
    <w:rsid w:val="6A10BAD3"/>
    <w:rsid w:val="6A121E67"/>
    <w:rsid w:val="6A1324AE"/>
    <w:rsid w:val="6A17A981"/>
    <w:rsid w:val="6A22EF3C"/>
    <w:rsid w:val="6A23428D"/>
    <w:rsid w:val="6A2C82F8"/>
    <w:rsid w:val="6A2DB26A"/>
    <w:rsid w:val="6A34C4C6"/>
    <w:rsid w:val="6A4F92B4"/>
    <w:rsid w:val="6A53833C"/>
    <w:rsid w:val="6A5983D9"/>
    <w:rsid w:val="6A5CB6F1"/>
    <w:rsid w:val="6A63829A"/>
    <w:rsid w:val="6A71F187"/>
    <w:rsid w:val="6A751797"/>
    <w:rsid w:val="6A757A30"/>
    <w:rsid w:val="6A75D0B5"/>
    <w:rsid w:val="6A770732"/>
    <w:rsid w:val="6A77A05B"/>
    <w:rsid w:val="6A7D5BAA"/>
    <w:rsid w:val="6A88796E"/>
    <w:rsid w:val="6A93C00D"/>
    <w:rsid w:val="6A95C9CC"/>
    <w:rsid w:val="6A982B71"/>
    <w:rsid w:val="6AA168A5"/>
    <w:rsid w:val="6AAB36DA"/>
    <w:rsid w:val="6AAFA176"/>
    <w:rsid w:val="6AB1F2FE"/>
    <w:rsid w:val="6AB9AAEA"/>
    <w:rsid w:val="6ABC4360"/>
    <w:rsid w:val="6AC81409"/>
    <w:rsid w:val="6ACB0BFB"/>
    <w:rsid w:val="6ACED78A"/>
    <w:rsid w:val="6AE33AE4"/>
    <w:rsid w:val="6AEC5251"/>
    <w:rsid w:val="6AF9646F"/>
    <w:rsid w:val="6B03072A"/>
    <w:rsid w:val="6B035F88"/>
    <w:rsid w:val="6B19A6C7"/>
    <w:rsid w:val="6B1AB5B3"/>
    <w:rsid w:val="6B1DA8D5"/>
    <w:rsid w:val="6B276C06"/>
    <w:rsid w:val="6B2B4EE7"/>
    <w:rsid w:val="6B3860CF"/>
    <w:rsid w:val="6B3AFB7D"/>
    <w:rsid w:val="6B3D2E82"/>
    <w:rsid w:val="6B43DBE0"/>
    <w:rsid w:val="6B4AC4C1"/>
    <w:rsid w:val="6B4BDA87"/>
    <w:rsid w:val="6B4FE19E"/>
    <w:rsid w:val="6B52E7ED"/>
    <w:rsid w:val="6B53D23B"/>
    <w:rsid w:val="6B5D350B"/>
    <w:rsid w:val="6B6C82D1"/>
    <w:rsid w:val="6B6CEFF6"/>
    <w:rsid w:val="6B6DEE8F"/>
    <w:rsid w:val="6B73B3F7"/>
    <w:rsid w:val="6B7965CB"/>
    <w:rsid w:val="6B833790"/>
    <w:rsid w:val="6B918041"/>
    <w:rsid w:val="6B97CCC9"/>
    <w:rsid w:val="6B9EA572"/>
    <w:rsid w:val="6BA20684"/>
    <w:rsid w:val="6BAB7519"/>
    <w:rsid w:val="6BAB82B4"/>
    <w:rsid w:val="6BACD004"/>
    <w:rsid w:val="6BAE654D"/>
    <w:rsid w:val="6BC08EB1"/>
    <w:rsid w:val="6BC192A5"/>
    <w:rsid w:val="6BC22E36"/>
    <w:rsid w:val="6BC28B66"/>
    <w:rsid w:val="6BC2E106"/>
    <w:rsid w:val="6BCD06CB"/>
    <w:rsid w:val="6BDEB3E2"/>
    <w:rsid w:val="6BE4686B"/>
    <w:rsid w:val="6BE6028E"/>
    <w:rsid w:val="6BE97120"/>
    <w:rsid w:val="6BF0D7FD"/>
    <w:rsid w:val="6BF79D9E"/>
    <w:rsid w:val="6BF7D48C"/>
    <w:rsid w:val="6C04EE86"/>
    <w:rsid w:val="6C075C55"/>
    <w:rsid w:val="6C083834"/>
    <w:rsid w:val="6C0B2B8B"/>
    <w:rsid w:val="6C0F6A72"/>
    <w:rsid w:val="6C18E380"/>
    <w:rsid w:val="6C1BB642"/>
    <w:rsid w:val="6C28F884"/>
    <w:rsid w:val="6C3B8831"/>
    <w:rsid w:val="6C3E2B4C"/>
    <w:rsid w:val="6C4F96FC"/>
    <w:rsid w:val="6C66EDEF"/>
    <w:rsid w:val="6C764CF4"/>
    <w:rsid w:val="6C7B35D8"/>
    <w:rsid w:val="6C7F731E"/>
    <w:rsid w:val="6C80538B"/>
    <w:rsid w:val="6C8359A8"/>
    <w:rsid w:val="6C87FB65"/>
    <w:rsid w:val="6C8CD6B6"/>
    <w:rsid w:val="6C90CD42"/>
    <w:rsid w:val="6C9C203D"/>
    <w:rsid w:val="6CA27499"/>
    <w:rsid w:val="6CA4174F"/>
    <w:rsid w:val="6CAB2211"/>
    <w:rsid w:val="6CB36CBE"/>
    <w:rsid w:val="6CD95FBF"/>
    <w:rsid w:val="6CDE202E"/>
    <w:rsid w:val="6CE0AC48"/>
    <w:rsid w:val="6CEC5FF8"/>
    <w:rsid w:val="6CF144AE"/>
    <w:rsid w:val="6CFFDD02"/>
    <w:rsid w:val="6D01799E"/>
    <w:rsid w:val="6D058290"/>
    <w:rsid w:val="6D0CC001"/>
    <w:rsid w:val="6D14567E"/>
    <w:rsid w:val="6D2B736B"/>
    <w:rsid w:val="6D2E9D2A"/>
    <w:rsid w:val="6D31EB5F"/>
    <w:rsid w:val="6D35C7D6"/>
    <w:rsid w:val="6D360F8A"/>
    <w:rsid w:val="6D381733"/>
    <w:rsid w:val="6D525CA6"/>
    <w:rsid w:val="6D5303BA"/>
    <w:rsid w:val="6D5E8522"/>
    <w:rsid w:val="6D71E39F"/>
    <w:rsid w:val="6D7CC0EB"/>
    <w:rsid w:val="6D80E4EE"/>
    <w:rsid w:val="6D81AA4C"/>
    <w:rsid w:val="6D848B1E"/>
    <w:rsid w:val="6D8656FC"/>
    <w:rsid w:val="6D8747B0"/>
    <w:rsid w:val="6D968DCD"/>
    <w:rsid w:val="6D9AE3A1"/>
    <w:rsid w:val="6DA6B428"/>
    <w:rsid w:val="6DAB6F0D"/>
    <w:rsid w:val="6DAF56EC"/>
    <w:rsid w:val="6DB0438D"/>
    <w:rsid w:val="6DB3B803"/>
    <w:rsid w:val="6DB6F865"/>
    <w:rsid w:val="6DC1433C"/>
    <w:rsid w:val="6DC471DE"/>
    <w:rsid w:val="6DC5B62D"/>
    <w:rsid w:val="6DC5C94D"/>
    <w:rsid w:val="6DC6B713"/>
    <w:rsid w:val="6DCC7DA5"/>
    <w:rsid w:val="6DD22093"/>
    <w:rsid w:val="6DD3CFE5"/>
    <w:rsid w:val="6DD5DB34"/>
    <w:rsid w:val="6DE2A03C"/>
    <w:rsid w:val="6DF2F0D6"/>
    <w:rsid w:val="6DF36CFA"/>
    <w:rsid w:val="6DF920B0"/>
    <w:rsid w:val="6DFB1C5F"/>
    <w:rsid w:val="6DFD9BA0"/>
    <w:rsid w:val="6E0023A3"/>
    <w:rsid w:val="6E05FFD0"/>
    <w:rsid w:val="6E060CA6"/>
    <w:rsid w:val="6E09A43B"/>
    <w:rsid w:val="6E25ED6D"/>
    <w:rsid w:val="6E398A6A"/>
    <w:rsid w:val="6E3B46AA"/>
    <w:rsid w:val="6E3BC678"/>
    <w:rsid w:val="6E3DED53"/>
    <w:rsid w:val="6E4DC577"/>
    <w:rsid w:val="6E518405"/>
    <w:rsid w:val="6E5BD814"/>
    <w:rsid w:val="6E83695D"/>
    <w:rsid w:val="6E847807"/>
    <w:rsid w:val="6E864D7C"/>
    <w:rsid w:val="6E89E77E"/>
    <w:rsid w:val="6E8B352F"/>
    <w:rsid w:val="6E8F4FBF"/>
    <w:rsid w:val="6E927465"/>
    <w:rsid w:val="6E954426"/>
    <w:rsid w:val="6EA6D934"/>
    <w:rsid w:val="6EA79A62"/>
    <w:rsid w:val="6EB17699"/>
    <w:rsid w:val="6EB221DE"/>
    <w:rsid w:val="6EC466E2"/>
    <w:rsid w:val="6EC700B1"/>
    <w:rsid w:val="6ECF96C8"/>
    <w:rsid w:val="6ED6C3F8"/>
    <w:rsid w:val="6EDB235F"/>
    <w:rsid w:val="6EE6F5EE"/>
    <w:rsid w:val="6EECF46C"/>
    <w:rsid w:val="6EF4AFF5"/>
    <w:rsid w:val="6EF61994"/>
    <w:rsid w:val="6F04C873"/>
    <w:rsid w:val="6F06C4AF"/>
    <w:rsid w:val="6F0BE014"/>
    <w:rsid w:val="6F127CEC"/>
    <w:rsid w:val="6F27E660"/>
    <w:rsid w:val="6F32C886"/>
    <w:rsid w:val="6F3CC8E2"/>
    <w:rsid w:val="6F3FD6CC"/>
    <w:rsid w:val="6F408C62"/>
    <w:rsid w:val="6F40E4CF"/>
    <w:rsid w:val="6F42BA03"/>
    <w:rsid w:val="6F561AE2"/>
    <w:rsid w:val="6F59061B"/>
    <w:rsid w:val="6F5A80D0"/>
    <w:rsid w:val="6F5E4D1E"/>
    <w:rsid w:val="6F652175"/>
    <w:rsid w:val="6F65449D"/>
    <w:rsid w:val="6F6CBCFC"/>
    <w:rsid w:val="6F6CDC18"/>
    <w:rsid w:val="6F8C6DC6"/>
    <w:rsid w:val="6F8FE427"/>
    <w:rsid w:val="6F93EBBB"/>
    <w:rsid w:val="6F98621C"/>
    <w:rsid w:val="6F9E7F4B"/>
    <w:rsid w:val="6FA3CB44"/>
    <w:rsid w:val="6FA83E62"/>
    <w:rsid w:val="6FB16014"/>
    <w:rsid w:val="6FB4A9A5"/>
    <w:rsid w:val="6FB53C49"/>
    <w:rsid w:val="6FB9D1C6"/>
    <w:rsid w:val="6FC00C42"/>
    <w:rsid w:val="6FC5AA8B"/>
    <w:rsid w:val="6FC6800F"/>
    <w:rsid w:val="6FC6B0F9"/>
    <w:rsid w:val="6FD6FC6C"/>
    <w:rsid w:val="6FD8D983"/>
    <w:rsid w:val="6FE03C6A"/>
    <w:rsid w:val="6FE244E2"/>
    <w:rsid w:val="6FE4A7ED"/>
    <w:rsid w:val="6FE4E039"/>
    <w:rsid w:val="6FEBB2BD"/>
    <w:rsid w:val="6FF045CD"/>
    <w:rsid w:val="7007EB4A"/>
    <w:rsid w:val="700A43C5"/>
    <w:rsid w:val="700A95A1"/>
    <w:rsid w:val="700E5694"/>
    <w:rsid w:val="70181774"/>
    <w:rsid w:val="701D3D2D"/>
    <w:rsid w:val="7021686E"/>
    <w:rsid w:val="70252059"/>
    <w:rsid w:val="7025D191"/>
    <w:rsid w:val="702FA241"/>
    <w:rsid w:val="704DAC82"/>
    <w:rsid w:val="704E8A76"/>
    <w:rsid w:val="704F4625"/>
    <w:rsid w:val="70596849"/>
    <w:rsid w:val="705C5C89"/>
    <w:rsid w:val="7064B730"/>
    <w:rsid w:val="7066C0D3"/>
    <w:rsid w:val="70797F01"/>
    <w:rsid w:val="707F5C91"/>
    <w:rsid w:val="70837F27"/>
    <w:rsid w:val="709059E0"/>
    <w:rsid w:val="709954D7"/>
    <w:rsid w:val="70997B21"/>
    <w:rsid w:val="709A3DFD"/>
    <w:rsid w:val="709D7E2F"/>
    <w:rsid w:val="70A3CCD9"/>
    <w:rsid w:val="70B1A0BB"/>
    <w:rsid w:val="70B68B49"/>
    <w:rsid w:val="70BB808A"/>
    <w:rsid w:val="70D9DF5B"/>
    <w:rsid w:val="70E14F3C"/>
    <w:rsid w:val="70F2F875"/>
    <w:rsid w:val="70FFCFA2"/>
    <w:rsid w:val="71082E12"/>
    <w:rsid w:val="711023C9"/>
    <w:rsid w:val="711A3711"/>
    <w:rsid w:val="711A82A2"/>
    <w:rsid w:val="713DBA1B"/>
    <w:rsid w:val="714105B6"/>
    <w:rsid w:val="7144988C"/>
    <w:rsid w:val="7144D40C"/>
    <w:rsid w:val="7151718D"/>
    <w:rsid w:val="71542A38"/>
    <w:rsid w:val="715EA943"/>
    <w:rsid w:val="716AEC27"/>
    <w:rsid w:val="7171A61A"/>
    <w:rsid w:val="71816A2A"/>
    <w:rsid w:val="718B6D6E"/>
    <w:rsid w:val="718CB312"/>
    <w:rsid w:val="718E0BF9"/>
    <w:rsid w:val="719A6262"/>
    <w:rsid w:val="719F3A8B"/>
    <w:rsid w:val="71A15B61"/>
    <w:rsid w:val="71A20DE4"/>
    <w:rsid w:val="71A978A9"/>
    <w:rsid w:val="71AC17D5"/>
    <w:rsid w:val="71B4794C"/>
    <w:rsid w:val="71BF229E"/>
    <w:rsid w:val="71BFCC38"/>
    <w:rsid w:val="71C216FB"/>
    <w:rsid w:val="71C93149"/>
    <w:rsid w:val="71D5C273"/>
    <w:rsid w:val="71D8F3B3"/>
    <w:rsid w:val="71DF3B24"/>
    <w:rsid w:val="71E3767D"/>
    <w:rsid w:val="71E83474"/>
    <w:rsid w:val="71EE2E46"/>
    <w:rsid w:val="71F35FA4"/>
    <w:rsid w:val="71F3C2AB"/>
    <w:rsid w:val="71FA952A"/>
    <w:rsid w:val="71FB15FC"/>
    <w:rsid w:val="7203598C"/>
    <w:rsid w:val="7204DA28"/>
    <w:rsid w:val="72056566"/>
    <w:rsid w:val="7207AB5D"/>
    <w:rsid w:val="7207D184"/>
    <w:rsid w:val="720EC51C"/>
    <w:rsid w:val="720F4FB9"/>
    <w:rsid w:val="72102F54"/>
    <w:rsid w:val="7210367D"/>
    <w:rsid w:val="72105F27"/>
    <w:rsid w:val="722198A2"/>
    <w:rsid w:val="722212A2"/>
    <w:rsid w:val="722584D7"/>
    <w:rsid w:val="72287FE8"/>
    <w:rsid w:val="722DFB5E"/>
    <w:rsid w:val="722F6439"/>
    <w:rsid w:val="7230DD9A"/>
    <w:rsid w:val="723E0903"/>
    <w:rsid w:val="7256D776"/>
    <w:rsid w:val="726C48FD"/>
    <w:rsid w:val="7272E2CA"/>
    <w:rsid w:val="7278A0DF"/>
    <w:rsid w:val="727A88D9"/>
    <w:rsid w:val="727F2A27"/>
    <w:rsid w:val="728B4B03"/>
    <w:rsid w:val="728DC21F"/>
    <w:rsid w:val="729B6282"/>
    <w:rsid w:val="729B770D"/>
    <w:rsid w:val="729E5E13"/>
    <w:rsid w:val="72A7DCEF"/>
    <w:rsid w:val="72B6B0D1"/>
    <w:rsid w:val="72B88987"/>
    <w:rsid w:val="72BB56CF"/>
    <w:rsid w:val="72BF4831"/>
    <w:rsid w:val="72C2FC52"/>
    <w:rsid w:val="72D3AE1F"/>
    <w:rsid w:val="72DDE848"/>
    <w:rsid w:val="72E1CB37"/>
    <w:rsid w:val="72EADEC1"/>
    <w:rsid w:val="72ECBCA8"/>
    <w:rsid w:val="72EF43D9"/>
    <w:rsid w:val="72F0FF2A"/>
    <w:rsid w:val="72F2F888"/>
    <w:rsid w:val="72F32C10"/>
    <w:rsid w:val="72F394AA"/>
    <w:rsid w:val="72FF59DA"/>
    <w:rsid w:val="73015678"/>
    <w:rsid w:val="73077612"/>
    <w:rsid w:val="7310EACA"/>
    <w:rsid w:val="73128F09"/>
    <w:rsid w:val="731358C6"/>
    <w:rsid w:val="7316E315"/>
    <w:rsid w:val="731C9D1F"/>
    <w:rsid w:val="731D2F39"/>
    <w:rsid w:val="7325B542"/>
    <w:rsid w:val="7325B938"/>
    <w:rsid w:val="73268EB9"/>
    <w:rsid w:val="7327E2FF"/>
    <w:rsid w:val="7328DACF"/>
    <w:rsid w:val="732A0571"/>
    <w:rsid w:val="732B71B1"/>
    <w:rsid w:val="73328EF7"/>
    <w:rsid w:val="73359E94"/>
    <w:rsid w:val="733934CC"/>
    <w:rsid w:val="733964E5"/>
    <w:rsid w:val="7339989B"/>
    <w:rsid w:val="733D2083"/>
    <w:rsid w:val="733D3684"/>
    <w:rsid w:val="73409543"/>
    <w:rsid w:val="7342F4F8"/>
    <w:rsid w:val="73436809"/>
    <w:rsid w:val="7347CCCA"/>
    <w:rsid w:val="7361203C"/>
    <w:rsid w:val="73656B5B"/>
    <w:rsid w:val="736FD128"/>
    <w:rsid w:val="7376D44A"/>
    <w:rsid w:val="7378C1BE"/>
    <w:rsid w:val="738912FB"/>
    <w:rsid w:val="73A1E441"/>
    <w:rsid w:val="73A82885"/>
    <w:rsid w:val="73AFA918"/>
    <w:rsid w:val="73B5CEB2"/>
    <w:rsid w:val="73BAD3F2"/>
    <w:rsid w:val="73C79FCB"/>
    <w:rsid w:val="73CA891F"/>
    <w:rsid w:val="73CB559D"/>
    <w:rsid w:val="73CB7A4E"/>
    <w:rsid w:val="73CF02F7"/>
    <w:rsid w:val="73E26A07"/>
    <w:rsid w:val="73E9AA18"/>
    <w:rsid w:val="73EE38FC"/>
    <w:rsid w:val="73F62204"/>
    <w:rsid w:val="73F77F1D"/>
    <w:rsid w:val="73FE710D"/>
    <w:rsid w:val="74005BC5"/>
    <w:rsid w:val="7401275D"/>
    <w:rsid w:val="740C07B0"/>
    <w:rsid w:val="741C6C7E"/>
    <w:rsid w:val="743187F7"/>
    <w:rsid w:val="74338767"/>
    <w:rsid w:val="74347A4A"/>
    <w:rsid w:val="743B712C"/>
    <w:rsid w:val="743CB483"/>
    <w:rsid w:val="7445B20E"/>
    <w:rsid w:val="744E2F4A"/>
    <w:rsid w:val="74531F20"/>
    <w:rsid w:val="7455AE6A"/>
    <w:rsid w:val="74582C2C"/>
    <w:rsid w:val="745C50B4"/>
    <w:rsid w:val="745E1C75"/>
    <w:rsid w:val="746D6167"/>
    <w:rsid w:val="74707649"/>
    <w:rsid w:val="7475D414"/>
    <w:rsid w:val="7476C474"/>
    <w:rsid w:val="747BC6EB"/>
    <w:rsid w:val="7483767D"/>
    <w:rsid w:val="748EFC71"/>
    <w:rsid w:val="7498B23E"/>
    <w:rsid w:val="74A1AEEC"/>
    <w:rsid w:val="74AE98C7"/>
    <w:rsid w:val="74B28A74"/>
    <w:rsid w:val="74B3050A"/>
    <w:rsid w:val="74BA8345"/>
    <w:rsid w:val="74D1A103"/>
    <w:rsid w:val="74D6F4E8"/>
    <w:rsid w:val="74D870FF"/>
    <w:rsid w:val="74D96B64"/>
    <w:rsid w:val="74E34F4D"/>
    <w:rsid w:val="74E6996B"/>
    <w:rsid w:val="74EB6742"/>
    <w:rsid w:val="74EED3DC"/>
    <w:rsid w:val="74F0E604"/>
    <w:rsid w:val="74F15B81"/>
    <w:rsid w:val="74F668CE"/>
    <w:rsid w:val="74FD886C"/>
    <w:rsid w:val="74FE98EC"/>
    <w:rsid w:val="7502244A"/>
    <w:rsid w:val="7505BC90"/>
    <w:rsid w:val="750766BF"/>
    <w:rsid w:val="750C29FA"/>
    <w:rsid w:val="7510894D"/>
    <w:rsid w:val="75247D4A"/>
    <w:rsid w:val="75307235"/>
    <w:rsid w:val="7531B0FD"/>
    <w:rsid w:val="753E1A51"/>
    <w:rsid w:val="753F102C"/>
    <w:rsid w:val="754A5F17"/>
    <w:rsid w:val="755D1D13"/>
    <w:rsid w:val="757D4AD9"/>
    <w:rsid w:val="75828587"/>
    <w:rsid w:val="7582BF64"/>
    <w:rsid w:val="758A0630"/>
    <w:rsid w:val="758A8891"/>
    <w:rsid w:val="758B9960"/>
    <w:rsid w:val="7591A367"/>
    <w:rsid w:val="759E0870"/>
    <w:rsid w:val="759F36FB"/>
    <w:rsid w:val="75A72AC8"/>
    <w:rsid w:val="75AB0A89"/>
    <w:rsid w:val="75AB8D37"/>
    <w:rsid w:val="75B13C84"/>
    <w:rsid w:val="75B98CC2"/>
    <w:rsid w:val="75BA077E"/>
    <w:rsid w:val="75C404FE"/>
    <w:rsid w:val="75DDDD01"/>
    <w:rsid w:val="75EA3CFB"/>
    <w:rsid w:val="75F343C2"/>
    <w:rsid w:val="760B07C9"/>
    <w:rsid w:val="760F850C"/>
    <w:rsid w:val="7611B1DA"/>
    <w:rsid w:val="76203B9F"/>
    <w:rsid w:val="76243FF0"/>
    <w:rsid w:val="7629A394"/>
    <w:rsid w:val="762C4A81"/>
    <w:rsid w:val="762CAFC4"/>
    <w:rsid w:val="7651C717"/>
    <w:rsid w:val="7651CC1E"/>
    <w:rsid w:val="765E2910"/>
    <w:rsid w:val="765E5CC6"/>
    <w:rsid w:val="765ECA6B"/>
    <w:rsid w:val="765EE333"/>
    <w:rsid w:val="766BC26B"/>
    <w:rsid w:val="7678ADD9"/>
    <w:rsid w:val="7679623D"/>
    <w:rsid w:val="7688FFFC"/>
    <w:rsid w:val="768ACAC7"/>
    <w:rsid w:val="7690EFFD"/>
    <w:rsid w:val="76951A88"/>
    <w:rsid w:val="76A0349D"/>
    <w:rsid w:val="76A072E7"/>
    <w:rsid w:val="76A23F34"/>
    <w:rsid w:val="76A87D5D"/>
    <w:rsid w:val="76ADD761"/>
    <w:rsid w:val="76B53DE9"/>
    <w:rsid w:val="76BBBF16"/>
    <w:rsid w:val="76BC65BF"/>
    <w:rsid w:val="76BEBE7A"/>
    <w:rsid w:val="76BEDB8A"/>
    <w:rsid w:val="76C0E622"/>
    <w:rsid w:val="76C37EC0"/>
    <w:rsid w:val="76C393CD"/>
    <w:rsid w:val="76D3CC91"/>
    <w:rsid w:val="76D6ADBF"/>
    <w:rsid w:val="76D8F4BF"/>
    <w:rsid w:val="76D950C2"/>
    <w:rsid w:val="76DCA1FB"/>
    <w:rsid w:val="76DD05BB"/>
    <w:rsid w:val="76DFC348"/>
    <w:rsid w:val="76E99EF5"/>
    <w:rsid w:val="76F07DE8"/>
    <w:rsid w:val="76F6D48E"/>
    <w:rsid w:val="76FC586B"/>
    <w:rsid w:val="7700264D"/>
    <w:rsid w:val="77026197"/>
    <w:rsid w:val="7715A97C"/>
    <w:rsid w:val="77252F33"/>
    <w:rsid w:val="7725C808"/>
    <w:rsid w:val="77273B33"/>
    <w:rsid w:val="7727AEEE"/>
    <w:rsid w:val="7729CAFF"/>
    <w:rsid w:val="773048C4"/>
    <w:rsid w:val="773424C2"/>
    <w:rsid w:val="77373566"/>
    <w:rsid w:val="774A6E3A"/>
    <w:rsid w:val="775165FC"/>
    <w:rsid w:val="77646BCC"/>
    <w:rsid w:val="776EB947"/>
    <w:rsid w:val="7771CF46"/>
    <w:rsid w:val="77743322"/>
    <w:rsid w:val="777BE3AA"/>
    <w:rsid w:val="777E9FDC"/>
    <w:rsid w:val="778A166A"/>
    <w:rsid w:val="779D573A"/>
    <w:rsid w:val="77AA2E6A"/>
    <w:rsid w:val="77ABB99A"/>
    <w:rsid w:val="77AE131B"/>
    <w:rsid w:val="77AFF3A2"/>
    <w:rsid w:val="77B6FD60"/>
    <w:rsid w:val="77BE9A02"/>
    <w:rsid w:val="77C0633A"/>
    <w:rsid w:val="77CB445D"/>
    <w:rsid w:val="77CD0FEC"/>
    <w:rsid w:val="77CE429A"/>
    <w:rsid w:val="77D5355F"/>
    <w:rsid w:val="77DEEDF6"/>
    <w:rsid w:val="77E96158"/>
    <w:rsid w:val="77EEFACB"/>
    <w:rsid w:val="77F784A7"/>
    <w:rsid w:val="77FC731E"/>
    <w:rsid w:val="77FD7694"/>
    <w:rsid w:val="78048F18"/>
    <w:rsid w:val="78201FE3"/>
    <w:rsid w:val="78218DF4"/>
    <w:rsid w:val="7831DAB1"/>
    <w:rsid w:val="7832553A"/>
    <w:rsid w:val="78374158"/>
    <w:rsid w:val="78379DC0"/>
    <w:rsid w:val="7844184B"/>
    <w:rsid w:val="7844CF73"/>
    <w:rsid w:val="7845E152"/>
    <w:rsid w:val="78493B54"/>
    <w:rsid w:val="784BEDD4"/>
    <w:rsid w:val="784CC96A"/>
    <w:rsid w:val="7865D3E5"/>
    <w:rsid w:val="786B60D4"/>
    <w:rsid w:val="7871DBDB"/>
    <w:rsid w:val="78771EEF"/>
    <w:rsid w:val="787E3926"/>
    <w:rsid w:val="788A3A51"/>
    <w:rsid w:val="788A7EAD"/>
    <w:rsid w:val="788DB8B6"/>
    <w:rsid w:val="789DBB30"/>
    <w:rsid w:val="78A4BDE3"/>
    <w:rsid w:val="78A7310A"/>
    <w:rsid w:val="78AD8AD5"/>
    <w:rsid w:val="78B0DC89"/>
    <w:rsid w:val="78B52E1F"/>
    <w:rsid w:val="78BA76C3"/>
    <w:rsid w:val="78C2776E"/>
    <w:rsid w:val="78D7D96A"/>
    <w:rsid w:val="78DF9D98"/>
    <w:rsid w:val="78E41527"/>
    <w:rsid w:val="78E5338F"/>
    <w:rsid w:val="78F2111B"/>
    <w:rsid w:val="78F4F6C8"/>
    <w:rsid w:val="790CDC0F"/>
    <w:rsid w:val="79101B37"/>
    <w:rsid w:val="79105116"/>
    <w:rsid w:val="7914892F"/>
    <w:rsid w:val="79305FCC"/>
    <w:rsid w:val="7934F4D9"/>
    <w:rsid w:val="79380A60"/>
    <w:rsid w:val="79383957"/>
    <w:rsid w:val="793BCCFA"/>
    <w:rsid w:val="7941EC4A"/>
    <w:rsid w:val="794BB9E8"/>
    <w:rsid w:val="794CC7EE"/>
    <w:rsid w:val="79538CEA"/>
    <w:rsid w:val="79539B7A"/>
    <w:rsid w:val="79668D52"/>
    <w:rsid w:val="79679CFB"/>
    <w:rsid w:val="797AB299"/>
    <w:rsid w:val="79834862"/>
    <w:rsid w:val="798BDC17"/>
    <w:rsid w:val="7994CC42"/>
    <w:rsid w:val="79B1DA9D"/>
    <w:rsid w:val="79C99482"/>
    <w:rsid w:val="79CBC736"/>
    <w:rsid w:val="79CD4A6B"/>
    <w:rsid w:val="79D590F5"/>
    <w:rsid w:val="79D74C0D"/>
    <w:rsid w:val="79E2EB3E"/>
    <w:rsid w:val="79E40822"/>
    <w:rsid w:val="79E6A27C"/>
    <w:rsid w:val="79E6BC84"/>
    <w:rsid w:val="79EC02C6"/>
    <w:rsid w:val="79EEA72B"/>
    <w:rsid w:val="7A0034E4"/>
    <w:rsid w:val="7A1F857B"/>
    <w:rsid w:val="7A274FB0"/>
    <w:rsid w:val="7A2A0D1C"/>
    <w:rsid w:val="7A2E1906"/>
    <w:rsid w:val="7A4080B7"/>
    <w:rsid w:val="7A473D3B"/>
    <w:rsid w:val="7A4D5952"/>
    <w:rsid w:val="7A5FFA30"/>
    <w:rsid w:val="7A72156E"/>
    <w:rsid w:val="7A74039D"/>
    <w:rsid w:val="7A77F9CF"/>
    <w:rsid w:val="7A7D739F"/>
    <w:rsid w:val="7A7DA88E"/>
    <w:rsid w:val="7A805D29"/>
    <w:rsid w:val="7A806FF2"/>
    <w:rsid w:val="7A881626"/>
    <w:rsid w:val="7A890331"/>
    <w:rsid w:val="7A8A9B4C"/>
    <w:rsid w:val="7A95F6EB"/>
    <w:rsid w:val="7A9C5321"/>
    <w:rsid w:val="7A9D27AE"/>
    <w:rsid w:val="7A9DD00C"/>
    <w:rsid w:val="7AB7D362"/>
    <w:rsid w:val="7ABC67AC"/>
    <w:rsid w:val="7AC1DC36"/>
    <w:rsid w:val="7ACFA56E"/>
    <w:rsid w:val="7AD168B4"/>
    <w:rsid w:val="7AD3A448"/>
    <w:rsid w:val="7ADE3E78"/>
    <w:rsid w:val="7AE97831"/>
    <w:rsid w:val="7AF5EE53"/>
    <w:rsid w:val="7AF63A8E"/>
    <w:rsid w:val="7AF9BB70"/>
    <w:rsid w:val="7AFA30B7"/>
    <w:rsid w:val="7AFE2E5F"/>
    <w:rsid w:val="7B098B6A"/>
    <w:rsid w:val="7B1441FE"/>
    <w:rsid w:val="7B17C3C7"/>
    <w:rsid w:val="7B17F3EE"/>
    <w:rsid w:val="7B1FC0CD"/>
    <w:rsid w:val="7B25184C"/>
    <w:rsid w:val="7B2BE75F"/>
    <w:rsid w:val="7B355274"/>
    <w:rsid w:val="7B40B44A"/>
    <w:rsid w:val="7B4952BE"/>
    <w:rsid w:val="7B542EA5"/>
    <w:rsid w:val="7B5BD9A7"/>
    <w:rsid w:val="7B5DB6AA"/>
    <w:rsid w:val="7B5DCAA1"/>
    <w:rsid w:val="7B5DF963"/>
    <w:rsid w:val="7B5EC05A"/>
    <w:rsid w:val="7B60547B"/>
    <w:rsid w:val="7B66825A"/>
    <w:rsid w:val="7B6B4456"/>
    <w:rsid w:val="7B6D3E42"/>
    <w:rsid w:val="7B6E05BD"/>
    <w:rsid w:val="7B788725"/>
    <w:rsid w:val="7B7FB96F"/>
    <w:rsid w:val="7B808377"/>
    <w:rsid w:val="7B879D80"/>
    <w:rsid w:val="7B8B4056"/>
    <w:rsid w:val="7B8D9D95"/>
    <w:rsid w:val="7B8F6DE4"/>
    <w:rsid w:val="7B956044"/>
    <w:rsid w:val="7B9FB7F7"/>
    <w:rsid w:val="7BAF8742"/>
    <w:rsid w:val="7BB7AE85"/>
    <w:rsid w:val="7BB9531D"/>
    <w:rsid w:val="7BE9B334"/>
    <w:rsid w:val="7BEB69D3"/>
    <w:rsid w:val="7BEB763F"/>
    <w:rsid w:val="7BF14A99"/>
    <w:rsid w:val="7BF3595B"/>
    <w:rsid w:val="7C022E89"/>
    <w:rsid w:val="7C0B0A52"/>
    <w:rsid w:val="7C103C36"/>
    <w:rsid w:val="7C15E478"/>
    <w:rsid w:val="7C1C2D5B"/>
    <w:rsid w:val="7C1D96AC"/>
    <w:rsid w:val="7C3B99CB"/>
    <w:rsid w:val="7C3FB19B"/>
    <w:rsid w:val="7C4CE223"/>
    <w:rsid w:val="7C4E4498"/>
    <w:rsid w:val="7C4EEF3D"/>
    <w:rsid w:val="7C52A49A"/>
    <w:rsid w:val="7C55E3C1"/>
    <w:rsid w:val="7C59BAF4"/>
    <w:rsid w:val="7C5D9BEB"/>
    <w:rsid w:val="7C6F2696"/>
    <w:rsid w:val="7C764FC8"/>
    <w:rsid w:val="7C7896B7"/>
    <w:rsid w:val="7C84CA8E"/>
    <w:rsid w:val="7CA48FDC"/>
    <w:rsid w:val="7CB37321"/>
    <w:rsid w:val="7CB52125"/>
    <w:rsid w:val="7CB74B95"/>
    <w:rsid w:val="7CB9601D"/>
    <w:rsid w:val="7CBCC27A"/>
    <w:rsid w:val="7CBED694"/>
    <w:rsid w:val="7CC0FA83"/>
    <w:rsid w:val="7CD51972"/>
    <w:rsid w:val="7CDB3B69"/>
    <w:rsid w:val="7CF5253A"/>
    <w:rsid w:val="7D09D7A5"/>
    <w:rsid w:val="7D0A647C"/>
    <w:rsid w:val="7D126D39"/>
    <w:rsid w:val="7D15A8F6"/>
    <w:rsid w:val="7D1C4572"/>
    <w:rsid w:val="7D21C8D2"/>
    <w:rsid w:val="7D22A4FA"/>
    <w:rsid w:val="7D258F1C"/>
    <w:rsid w:val="7D25E6A6"/>
    <w:rsid w:val="7D2C999A"/>
    <w:rsid w:val="7D316D7D"/>
    <w:rsid w:val="7D36DA13"/>
    <w:rsid w:val="7D451E9B"/>
    <w:rsid w:val="7D4EB403"/>
    <w:rsid w:val="7D4FAD98"/>
    <w:rsid w:val="7D551FEF"/>
    <w:rsid w:val="7D5D2244"/>
    <w:rsid w:val="7D65EF43"/>
    <w:rsid w:val="7D67AE4B"/>
    <w:rsid w:val="7D6E9C6B"/>
    <w:rsid w:val="7D7AE876"/>
    <w:rsid w:val="7D7FF2FE"/>
    <w:rsid w:val="7D84C812"/>
    <w:rsid w:val="7D88BE9C"/>
    <w:rsid w:val="7D8AA739"/>
    <w:rsid w:val="7D9292B8"/>
    <w:rsid w:val="7D9EBB57"/>
    <w:rsid w:val="7DA3AD58"/>
    <w:rsid w:val="7DA76B6B"/>
    <w:rsid w:val="7DACA3E1"/>
    <w:rsid w:val="7DB2E120"/>
    <w:rsid w:val="7DD3B925"/>
    <w:rsid w:val="7DD4FFCB"/>
    <w:rsid w:val="7DD83B48"/>
    <w:rsid w:val="7DDE8B77"/>
    <w:rsid w:val="7DE0D38E"/>
    <w:rsid w:val="7DE15EE1"/>
    <w:rsid w:val="7DE89265"/>
    <w:rsid w:val="7DECDD55"/>
    <w:rsid w:val="7DF26A14"/>
    <w:rsid w:val="7DF680C0"/>
    <w:rsid w:val="7DFCB49B"/>
    <w:rsid w:val="7E0C7F59"/>
    <w:rsid w:val="7E0CB365"/>
    <w:rsid w:val="7E1363CD"/>
    <w:rsid w:val="7E162B0E"/>
    <w:rsid w:val="7E17DC61"/>
    <w:rsid w:val="7E1F416E"/>
    <w:rsid w:val="7E1F4DB3"/>
    <w:rsid w:val="7E305768"/>
    <w:rsid w:val="7E34109E"/>
    <w:rsid w:val="7E399DCA"/>
    <w:rsid w:val="7E41938D"/>
    <w:rsid w:val="7E507FD2"/>
    <w:rsid w:val="7E50CEFE"/>
    <w:rsid w:val="7E532F97"/>
    <w:rsid w:val="7E6036DF"/>
    <w:rsid w:val="7E6100E4"/>
    <w:rsid w:val="7E6427B3"/>
    <w:rsid w:val="7E64F20A"/>
    <w:rsid w:val="7E68430F"/>
    <w:rsid w:val="7E68839E"/>
    <w:rsid w:val="7E7AF0D8"/>
    <w:rsid w:val="7E81D6FB"/>
    <w:rsid w:val="7E8C8A5E"/>
    <w:rsid w:val="7E8CEA73"/>
    <w:rsid w:val="7E94072E"/>
    <w:rsid w:val="7E990AF9"/>
    <w:rsid w:val="7E99E63C"/>
    <w:rsid w:val="7E9D2189"/>
    <w:rsid w:val="7E9EA1D2"/>
    <w:rsid w:val="7EA95055"/>
    <w:rsid w:val="7EB06698"/>
    <w:rsid w:val="7EC9E30A"/>
    <w:rsid w:val="7EE05AA6"/>
    <w:rsid w:val="7EE2FCAC"/>
    <w:rsid w:val="7EE3397C"/>
    <w:rsid w:val="7EED4BA7"/>
    <w:rsid w:val="7EF35609"/>
    <w:rsid w:val="7EFF3491"/>
    <w:rsid w:val="7EFF3E76"/>
    <w:rsid w:val="7F01D035"/>
    <w:rsid w:val="7F03F968"/>
    <w:rsid w:val="7F06F5C1"/>
    <w:rsid w:val="7F06F73D"/>
    <w:rsid w:val="7F09A505"/>
    <w:rsid w:val="7F127DD1"/>
    <w:rsid w:val="7F1470AD"/>
    <w:rsid w:val="7F14CC44"/>
    <w:rsid w:val="7F203323"/>
    <w:rsid w:val="7F270921"/>
    <w:rsid w:val="7F274040"/>
    <w:rsid w:val="7F3007CF"/>
    <w:rsid w:val="7F3523AF"/>
    <w:rsid w:val="7F39B4B7"/>
    <w:rsid w:val="7F4BD3BD"/>
    <w:rsid w:val="7F509F8F"/>
    <w:rsid w:val="7F55739C"/>
    <w:rsid w:val="7F698DC0"/>
    <w:rsid w:val="7F6BC02A"/>
    <w:rsid w:val="7F7776D8"/>
    <w:rsid w:val="7F79960A"/>
    <w:rsid w:val="7F79A476"/>
    <w:rsid w:val="7F83C2B4"/>
    <w:rsid w:val="7F9859FB"/>
    <w:rsid w:val="7FA57C44"/>
    <w:rsid w:val="7FA9E504"/>
    <w:rsid w:val="7FB016EC"/>
    <w:rsid w:val="7FB1F21D"/>
    <w:rsid w:val="7FB96366"/>
    <w:rsid w:val="7FC5A886"/>
    <w:rsid w:val="7FC5F9C1"/>
    <w:rsid w:val="7FC72971"/>
    <w:rsid w:val="7FDEB814"/>
    <w:rsid w:val="7FE68CE7"/>
    <w:rsid w:val="7FE7C0D7"/>
    <w:rsid w:val="7FF8BAD8"/>
    <w:rsid w:val="7FFB36D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2A9CDA"/>
  <w15:chartTrackingRefBased/>
  <w15:docId w15:val="{25C9B6E2-1067-41DE-9251-4C7CF22F8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3D1"/>
    <w:pPr>
      <w:spacing w:after="200" w:line="276" w:lineRule="auto"/>
    </w:pPr>
    <w:rPr>
      <w:sz w:val="22"/>
      <w:szCs w:val="22"/>
    </w:rPr>
  </w:style>
  <w:style w:type="paragraph" w:styleId="Heading1">
    <w:name w:val="heading 1"/>
    <w:basedOn w:val="Normal"/>
    <w:next w:val="Normal"/>
    <w:link w:val="Heading1Char"/>
    <w:uiPriority w:val="9"/>
    <w:qFormat/>
    <w:rsid w:val="007D3F0C"/>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Normal"/>
    <w:next w:val="Normal"/>
    <w:link w:val="Heading2Char"/>
    <w:uiPriority w:val="9"/>
    <w:unhideWhenUsed/>
    <w:qFormat/>
    <w:rsid w:val="004163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qFormat/>
    <w:rsid w:val="005F4933"/>
    <w:pPr>
      <w:keepNext/>
      <w:spacing w:before="240" w:after="60"/>
      <w:outlineLvl w:val="2"/>
    </w:pPr>
    <w:rPr>
      <w:rFonts w:ascii="Cambria" w:eastAsia="Times New Roman" w:hAnsi="Cambria"/>
      <w:b/>
      <w:bCs/>
      <w:sz w:val="26"/>
      <w:szCs w:val="26"/>
      <w:lang w:val="x-none" w:eastAsia="x-none"/>
    </w:rPr>
  </w:style>
  <w:style w:type="paragraph" w:styleId="Heading4">
    <w:name w:val="heading 4"/>
    <w:basedOn w:val="Normal"/>
    <w:next w:val="Normal"/>
    <w:link w:val="Heading4Char"/>
    <w:uiPriority w:val="9"/>
    <w:unhideWhenUsed/>
    <w:qFormat/>
    <w:rsid w:val="00F746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paragraph" w:styleId="FootnoteText">
    <w:name w:val="footnote text"/>
    <w:basedOn w:val="Normal"/>
    <w:link w:val="FootnoteTextChar"/>
    <w:uiPriority w:val="99"/>
    <w:unhideWhenUsed/>
    <w:pPr>
      <w:spacing w:after="0" w:line="240" w:lineRule="auto"/>
    </w:pPr>
    <w:rPr>
      <w:sz w:val="20"/>
      <w:szCs w:val="20"/>
      <w:lang w:val="x-none" w:eastAsia="x-none"/>
    </w:rPr>
  </w:style>
  <w:style w:type="character" w:customStyle="1" w:styleId="FootnoteTextChar">
    <w:name w:val="Footnote Text Char"/>
    <w:link w:val="FootnoteText"/>
    <w:uiPriority w:val="99"/>
    <w:locked/>
    <w:rPr>
      <w:sz w:val="20"/>
      <w:szCs w:val="20"/>
    </w:rPr>
  </w:style>
  <w:style w:type="paragraph" w:styleId="CommentText">
    <w:name w:val="annotation text"/>
    <w:basedOn w:val="Normal"/>
    <w:link w:val="CommentTextChar"/>
    <w:uiPriority w:val="99"/>
    <w:unhideWhenUsed/>
    <w:pPr>
      <w:spacing w:line="240" w:lineRule="auto"/>
    </w:pPr>
    <w:rPr>
      <w:sz w:val="20"/>
      <w:szCs w:val="20"/>
      <w:lang w:val="x-none" w:eastAsia="x-none"/>
    </w:rPr>
  </w:style>
  <w:style w:type="character" w:customStyle="1" w:styleId="CommentTextChar">
    <w:name w:val="Comment Text Char"/>
    <w:link w:val="CommentText"/>
    <w:uiPriority w:val="99"/>
    <w:locked/>
    <w:rPr>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locked/>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locked/>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hint="default"/>
      <w:sz w:val="16"/>
      <w:szCs w:val="16"/>
    </w:rPr>
  </w:style>
  <w:style w:type="paragraph" w:customStyle="1" w:styleId="ColorfulShading-Accent31">
    <w:name w:val="Colorful Shading - Accent 31"/>
    <w:basedOn w:val="Normal"/>
    <w:uiPriority w:val="34"/>
    <w:qFormat/>
    <w:pPr>
      <w:ind w:left="720"/>
      <w:contextualSpacing/>
    </w:pPr>
  </w:style>
  <w:style w:type="character" w:styleId="FootnoteReference">
    <w:name w:val="footnote reference"/>
    <w:uiPriority w:val="99"/>
    <w:unhideWhenUsed/>
    <w:rPr>
      <w:vertAlign w:val="superscript"/>
    </w:rPr>
  </w:style>
  <w:style w:type="character" w:styleId="CommentReference">
    <w:name w:val="annotation reference"/>
    <w:uiPriority w:val="99"/>
    <w:semiHidden/>
    <w:unhideWhenUsed/>
    <w:rPr>
      <w:sz w:val="16"/>
      <w:szCs w:val="16"/>
    </w:rPr>
  </w:style>
  <w:style w:type="table" w:styleId="TableGrid">
    <w:name w:val="Table Grid"/>
    <w:basedOn w:val="TableNormal"/>
    <w:uiPriority w:val="59"/>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21">
    <w:name w:val="Medium Shading 1 - Accent 21"/>
    <w:link w:val="MediumShading1-Accent2Char"/>
    <w:uiPriority w:val="1"/>
    <w:qFormat/>
    <w:rsid w:val="00F304A5"/>
    <w:rPr>
      <w:rFonts w:eastAsia="MS Mincho"/>
      <w:sz w:val="22"/>
      <w:szCs w:val="22"/>
      <w:lang w:eastAsia="ja-JP"/>
    </w:rPr>
  </w:style>
  <w:style w:type="character" w:customStyle="1" w:styleId="MediumShading1-Accent2Char">
    <w:name w:val="Medium Shading 1 - Accent 2 Char"/>
    <w:link w:val="MediumShading1-Accent21"/>
    <w:uiPriority w:val="1"/>
    <w:rsid w:val="00F304A5"/>
    <w:rPr>
      <w:rFonts w:eastAsia="MS Mincho"/>
      <w:sz w:val="22"/>
      <w:szCs w:val="22"/>
      <w:lang w:eastAsia="ja-JP" w:bidi="ar-SA"/>
    </w:rPr>
  </w:style>
  <w:style w:type="character" w:customStyle="1" w:styleId="Heading1Char">
    <w:name w:val="Heading 1 Char"/>
    <w:link w:val="Heading1"/>
    <w:uiPriority w:val="9"/>
    <w:rsid w:val="007D3F0C"/>
    <w:rPr>
      <w:rFonts w:ascii="Cambria" w:eastAsia="Times New Roman" w:hAnsi="Cambria" w:cs="Times New Roman"/>
      <w:b/>
      <w:bCs/>
      <w:kern w:val="32"/>
      <w:sz w:val="32"/>
      <w:szCs w:val="32"/>
    </w:rPr>
  </w:style>
  <w:style w:type="paragraph" w:customStyle="1" w:styleId="GridTable31">
    <w:name w:val="Grid Table 31"/>
    <w:basedOn w:val="Heading1"/>
    <w:next w:val="Normal"/>
    <w:uiPriority w:val="39"/>
    <w:semiHidden/>
    <w:unhideWhenUsed/>
    <w:qFormat/>
    <w:rsid w:val="007D3F0C"/>
    <w:pPr>
      <w:keepLines/>
      <w:spacing w:before="480" w:after="0"/>
      <w:outlineLvl w:val="9"/>
    </w:pPr>
    <w:rPr>
      <w:color w:val="365F91"/>
      <w:kern w:val="0"/>
      <w:sz w:val="28"/>
      <w:szCs w:val="28"/>
      <w:lang w:eastAsia="ja-JP"/>
    </w:rPr>
  </w:style>
  <w:style w:type="paragraph" w:styleId="Title">
    <w:name w:val="Title"/>
    <w:basedOn w:val="Normal"/>
    <w:next w:val="Normal"/>
    <w:link w:val="TitleChar"/>
    <w:uiPriority w:val="10"/>
    <w:qFormat/>
    <w:rsid w:val="007D3F0C"/>
    <w:pPr>
      <w:spacing w:before="240" w:after="60"/>
      <w:jc w:val="center"/>
      <w:outlineLvl w:val="0"/>
    </w:pPr>
    <w:rPr>
      <w:rFonts w:ascii="Cambria" w:eastAsia="Times New Roman" w:hAnsi="Cambria"/>
      <w:b/>
      <w:bCs/>
      <w:kern w:val="28"/>
      <w:sz w:val="32"/>
      <w:szCs w:val="32"/>
      <w:lang w:val="x-none" w:eastAsia="x-none"/>
    </w:rPr>
  </w:style>
  <w:style w:type="character" w:customStyle="1" w:styleId="TitleChar">
    <w:name w:val="Title Char"/>
    <w:link w:val="Title"/>
    <w:uiPriority w:val="10"/>
    <w:rsid w:val="007D3F0C"/>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7D3F0C"/>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7D3F0C"/>
    <w:rPr>
      <w:rFonts w:ascii="Cambria" w:eastAsia="Times New Roman" w:hAnsi="Cambria" w:cs="Times New Roman"/>
      <w:sz w:val="24"/>
      <w:szCs w:val="24"/>
    </w:rPr>
  </w:style>
  <w:style w:type="character" w:customStyle="1" w:styleId="PlainTable31">
    <w:name w:val="Plain Table 31"/>
    <w:uiPriority w:val="19"/>
    <w:qFormat/>
    <w:rsid w:val="007D3F0C"/>
    <w:rPr>
      <w:i/>
      <w:iCs/>
      <w:color w:val="808080"/>
    </w:rPr>
  </w:style>
  <w:style w:type="paragraph" w:styleId="TOC1">
    <w:name w:val="toc 1"/>
    <w:basedOn w:val="Normal"/>
    <w:next w:val="Normal"/>
    <w:autoRedefine/>
    <w:uiPriority w:val="39"/>
    <w:unhideWhenUsed/>
    <w:qFormat/>
    <w:rsid w:val="007D7C21"/>
    <w:pPr>
      <w:tabs>
        <w:tab w:val="right" w:leader="dot" w:pos="9350"/>
      </w:tabs>
      <w:spacing w:before="200"/>
      <w:contextualSpacing/>
    </w:pPr>
    <w:rPr>
      <w:rFonts w:ascii="Arial" w:eastAsiaTheme="majorEastAsia" w:hAnsi="Arial" w:cs="Arial"/>
    </w:rPr>
  </w:style>
  <w:style w:type="paragraph" w:styleId="TOC2">
    <w:name w:val="toc 2"/>
    <w:basedOn w:val="Normal"/>
    <w:next w:val="Normal"/>
    <w:autoRedefine/>
    <w:uiPriority w:val="39"/>
    <w:unhideWhenUsed/>
    <w:qFormat/>
    <w:rsid w:val="00B01A31"/>
    <w:pPr>
      <w:tabs>
        <w:tab w:val="left" w:pos="440"/>
        <w:tab w:val="right" w:leader="dot" w:pos="9350"/>
      </w:tabs>
      <w:spacing w:line="252" w:lineRule="auto"/>
    </w:pPr>
    <w:rPr>
      <w:rFonts w:ascii="Arial" w:hAnsi="Arial" w:cs="Arial"/>
      <w:b/>
      <w:bCs/>
      <w:sz w:val="24"/>
      <w:szCs w:val="24"/>
    </w:rPr>
  </w:style>
  <w:style w:type="character" w:styleId="Emphasis">
    <w:name w:val="Emphasis"/>
    <w:uiPriority w:val="20"/>
    <w:qFormat/>
    <w:rsid w:val="007D3F0C"/>
    <w:rPr>
      <w:i/>
      <w:iCs/>
    </w:rPr>
  </w:style>
  <w:style w:type="character" w:customStyle="1" w:styleId="Heading3Char">
    <w:name w:val="Heading 3 Char"/>
    <w:link w:val="Heading3"/>
    <w:uiPriority w:val="9"/>
    <w:semiHidden/>
    <w:rsid w:val="005F4933"/>
    <w:rPr>
      <w:rFonts w:ascii="Cambria" w:eastAsia="Times New Roman" w:hAnsi="Cambria" w:cs="Times New Roman"/>
      <w:b/>
      <w:bCs/>
      <w:sz w:val="26"/>
      <w:szCs w:val="26"/>
    </w:rPr>
  </w:style>
  <w:style w:type="paragraph" w:styleId="TOC3">
    <w:name w:val="toc 3"/>
    <w:basedOn w:val="Normal"/>
    <w:next w:val="Normal"/>
    <w:autoRedefine/>
    <w:uiPriority w:val="39"/>
    <w:unhideWhenUsed/>
    <w:qFormat/>
    <w:rsid w:val="000A050F"/>
    <w:pPr>
      <w:tabs>
        <w:tab w:val="left" w:pos="880"/>
        <w:tab w:val="right" w:leader="dot" w:pos="9350"/>
      </w:tabs>
      <w:ind w:left="440"/>
    </w:pPr>
    <w:rPr>
      <w:rFonts w:cs="Calibri"/>
      <w:noProof/>
    </w:rPr>
  </w:style>
  <w:style w:type="paragraph" w:customStyle="1" w:styleId="Default">
    <w:name w:val="Default"/>
    <w:rsid w:val="00D15F1A"/>
    <w:pPr>
      <w:autoSpaceDE w:val="0"/>
      <w:autoSpaceDN w:val="0"/>
      <w:adjustRightInd w:val="0"/>
    </w:pPr>
    <w:rPr>
      <w:rFonts w:cs="Calibri"/>
      <w:color w:val="000000"/>
      <w:sz w:val="24"/>
      <w:szCs w:val="24"/>
    </w:rPr>
  </w:style>
  <w:style w:type="paragraph" w:customStyle="1" w:styleId="MediumGrid2-Accent11">
    <w:name w:val="Medium Grid 2 - Accent 11"/>
    <w:uiPriority w:val="1"/>
    <w:qFormat/>
    <w:rsid w:val="00BC48FA"/>
    <w:rPr>
      <w:sz w:val="22"/>
      <w:szCs w:val="22"/>
    </w:rPr>
  </w:style>
  <w:style w:type="character" w:customStyle="1" w:styleId="LightGrid-Accent3Char">
    <w:name w:val="Light Grid - Accent 3 Char"/>
    <w:aliases w:val="Bullet List Char"/>
    <w:link w:val="LightGrid-Accent31"/>
    <w:uiPriority w:val="34"/>
    <w:locked/>
    <w:rsid w:val="00FF4B6D"/>
    <w:rPr>
      <w:rFonts w:ascii="Times New Roman" w:eastAsia="Times New Roman" w:hAnsi="Times New Roman"/>
      <w:sz w:val="22"/>
      <w:szCs w:val="22"/>
    </w:rPr>
  </w:style>
  <w:style w:type="paragraph" w:customStyle="1" w:styleId="LightGrid-Accent31">
    <w:name w:val="Light Grid - Accent 31"/>
    <w:aliases w:val="Bullet List"/>
    <w:basedOn w:val="Normal"/>
    <w:link w:val="LightGrid-Accent3Char"/>
    <w:uiPriority w:val="34"/>
    <w:qFormat/>
    <w:rsid w:val="00FF4B6D"/>
    <w:pPr>
      <w:widowControl w:val="0"/>
      <w:autoSpaceDE w:val="0"/>
      <w:autoSpaceDN w:val="0"/>
      <w:spacing w:after="0" w:line="240" w:lineRule="auto"/>
      <w:ind w:left="1533" w:hanging="360"/>
    </w:pPr>
    <w:rPr>
      <w:rFonts w:ascii="Times New Roman" w:eastAsia="Times New Roman" w:hAnsi="Times New Roman"/>
    </w:rPr>
  </w:style>
  <w:style w:type="character" w:styleId="UnresolvedMention">
    <w:name w:val="Unresolved Mention"/>
    <w:uiPriority w:val="99"/>
    <w:unhideWhenUsed/>
    <w:rsid w:val="002B6BC1"/>
    <w:rPr>
      <w:color w:val="605E5C"/>
      <w:shd w:val="clear" w:color="auto" w:fill="E1DFDD"/>
    </w:rPr>
  </w:style>
  <w:style w:type="paragraph" w:customStyle="1" w:styleId="MediumList2-Accent21">
    <w:name w:val="Medium List 2 - Accent 21"/>
    <w:hidden/>
    <w:uiPriority w:val="99"/>
    <w:semiHidden/>
    <w:rsid w:val="004A7FB9"/>
    <w:rPr>
      <w:sz w:val="22"/>
      <w:szCs w:val="22"/>
    </w:rPr>
  </w:style>
  <w:style w:type="paragraph" w:customStyle="1" w:styleId="MediumGrid1-Accent21">
    <w:name w:val="Medium Grid 1 - Accent 21"/>
    <w:basedOn w:val="Normal"/>
    <w:uiPriority w:val="34"/>
    <w:qFormat/>
    <w:rsid w:val="0020352E"/>
    <w:pPr>
      <w:ind w:left="720"/>
    </w:pPr>
  </w:style>
  <w:style w:type="paragraph" w:customStyle="1" w:styleId="GridTable32">
    <w:name w:val="Grid Table 32"/>
    <w:basedOn w:val="Heading1"/>
    <w:next w:val="Normal"/>
    <w:uiPriority w:val="39"/>
    <w:unhideWhenUsed/>
    <w:qFormat/>
    <w:rsid w:val="00203B2B"/>
    <w:pPr>
      <w:keepLines/>
      <w:spacing w:after="0" w:line="259" w:lineRule="auto"/>
      <w:outlineLvl w:val="9"/>
    </w:pPr>
    <w:rPr>
      <w:rFonts w:ascii="Calibri Light" w:hAnsi="Calibri Light"/>
      <w:b w:val="0"/>
      <w:bCs w:val="0"/>
      <w:color w:val="2F5496"/>
      <w:kern w:val="0"/>
      <w:lang w:val="en-US" w:eastAsia="en-US"/>
    </w:rPr>
  </w:style>
  <w:style w:type="paragraph" w:styleId="EndnoteText">
    <w:name w:val="endnote text"/>
    <w:basedOn w:val="Normal"/>
    <w:link w:val="EndnoteTextChar"/>
    <w:uiPriority w:val="99"/>
    <w:semiHidden/>
    <w:unhideWhenUsed/>
    <w:rsid w:val="00717040"/>
    <w:rPr>
      <w:sz w:val="20"/>
      <w:szCs w:val="20"/>
    </w:rPr>
  </w:style>
  <w:style w:type="character" w:customStyle="1" w:styleId="EndnoteTextChar">
    <w:name w:val="Endnote Text Char"/>
    <w:basedOn w:val="DefaultParagraphFont"/>
    <w:link w:val="EndnoteText"/>
    <w:uiPriority w:val="99"/>
    <w:semiHidden/>
    <w:rsid w:val="00717040"/>
  </w:style>
  <w:style w:type="character" w:styleId="EndnoteReference">
    <w:name w:val="endnote reference"/>
    <w:uiPriority w:val="99"/>
    <w:semiHidden/>
    <w:unhideWhenUsed/>
    <w:rsid w:val="00717040"/>
    <w:rPr>
      <w:vertAlign w:val="superscript"/>
    </w:rPr>
  </w:style>
  <w:style w:type="paragraph" w:customStyle="1" w:styleId="NListExAuth1">
    <w:name w:val="NList (Ex Auth 1.)"/>
    <w:basedOn w:val="Normal"/>
    <w:qFormat/>
    <w:rsid w:val="00A10F2F"/>
    <w:pPr>
      <w:tabs>
        <w:tab w:val="right" w:pos="9360"/>
      </w:tabs>
      <w:autoSpaceDE w:val="0"/>
      <w:autoSpaceDN w:val="0"/>
      <w:spacing w:before="240" w:after="240" w:line="240" w:lineRule="auto"/>
      <w:outlineLvl w:val="2"/>
    </w:pPr>
    <w:rPr>
      <w:rFonts w:ascii="Times New Roman" w:eastAsiaTheme="majorEastAsia" w:hAnsi="Times New Roman"/>
      <w:bCs/>
      <w:color w:val="000000" w:themeColor="text1"/>
      <w:sz w:val="24"/>
      <w:szCs w:val="52"/>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uiPriority w:val="1"/>
    <w:rsid w:val="40283AF3"/>
  </w:style>
  <w:style w:type="character" w:customStyle="1" w:styleId="eop">
    <w:name w:val="eop"/>
    <w:basedOn w:val="DefaultParagraphFont"/>
    <w:uiPriority w:val="1"/>
    <w:rsid w:val="40283AF3"/>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6B5875"/>
    <w:rPr>
      <w:sz w:val="22"/>
      <w:szCs w:val="22"/>
    </w:rPr>
  </w:style>
  <w:style w:type="character" w:customStyle="1" w:styleId="Heading2Char">
    <w:name w:val="Heading 2 Char"/>
    <w:basedOn w:val="DefaultParagraphFont"/>
    <w:link w:val="Heading2"/>
    <w:uiPriority w:val="9"/>
    <w:rsid w:val="00416395"/>
    <w:rPr>
      <w:rFonts w:asciiTheme="majorHAnsi" w:eastAsiaTheme="majorEastAsia" w:hAnsiTheme="majorHAnsi" w:cstheme="majorBidi"/>
      <w:color w:val="2F5496" w:themeColor="accent1" w:themeShade="BF"/>
      <w:sz w:val="26"/>
      <w:szCs w:val="26"/>
    </w:rPr>
  </w:style>
  <w:style w:type="paragraph" w:customStyle="1" w:styleId="Body2">
    <w:name w:val="Body2"/>
    <w:basedOn w:val="BodyTextIndent"/>
    <w:link w:val="Body2Char"/>
    <w:qFormat/>
    <w:rsid w:val="00310B99"/>
    <w:pPr>
      <w:spacing w:after="240" w:line="240" w:lineRule="auto"/>
    </w:pPr>
    <w:rPr>
      <w:rFonts w:ascii="Times New Roman" w:eastAsia="Times New Roman" w:hAnsi="Times New Roman"/>
      <w:sz w:val="24"/>
      <w:szCs w:val="20"/>
    </w:rPr>
  </w:style>
  <w:style w:type="character" w:customStyle="1" w:styleId="Body2Char">
    <w:name w:val="Body2 Char"/>
    <w:link w:val="Body2"/>
    <w:qFormat/>
    <w:locked/>
    <w:rsid w:val="00310B99"/>
    <w:rPr>
      <w:rFonts w:ascii="Times New Roman" w:eastAsia="Times New Roman" w:hAnsi="Times New Roman"/>
      <w:sz w:val="24"/>
    </w:rPr>
  </w:style>
  <w:style w:type="paragraph" w:styleId="BodyTextIndent">
    <w:name w:val="Body Text Indent"/>
    <w:basedOn w:val="Normal"/>
    <w:link w:val="BodyTextIndentChar"/>
    <w:uiPriority w:val="99"/>
    <w:semiHidden/>
    <w:unhideWhenUsed/>
    <w:rsid w:val="00310B99"/>
    <w:pPr>
      <w:spacing w:after="120"/>
      <w:ind w:left="360"/>
    </w:pPr>
  </w:style>
  <w:style w:type="character" w:customStyle="1" w:styleId="BodyTextIndentChar">
    <w:name w:val="Body Text Indent Char"/>
    <w:basedOn w:val="DefaultParagraphFont"/>
    <w:link w:val="BodyTextIndent"/>
    <w:uiPriority w:val="99"/>
    <w:semiHidden/>
    <w:rsid w:val="00310B99"/>
    <w:rPr>
      <w:sz w:val="22"/>
      <w:szCs w:val="22"/>
    </w:rPr>
  </w:style>
  <w:style w:type="paragraph" w:styleId="NoSpacing">
    <w:name w:val="No Spacing"/>
    <w:uiPriority w:val="1"/>
    <w:qFormat/>
    <w:rsid w:val="000F61AE"/>
  </w:style>
  <w:style w:type="character" w:customStyle="1" w:styleId="cf01">
    <w:name w:val="cf01"/>
    <w:basedOn w:val="DefaultParagraphFont"/>
    <w:rsid w:val="000F61AE"/>
    <w:rPr>
      <w:rFonts w:ascii="Segoe UI" w:hAnsi="Segoe UI" w:cs="Segoe UI" w:hint="default"/>
      <w:b/>
      <w:bCs/>
      <w:sz w:val="18"/>
      <w:szCs w:val="18"/>
    </w:rPr>
  </w:style>
  <w:style w:type="paragraph" w:styleId="TOCHeading">
    <w:name w:val="TOC Heading"/>
    <w:basedOn w:val="Heading1"/>
    <w:next w:val="Normal"/>
    <w:uiPriority w:val="39"/>
    <w:unhideWhenUsed/>
    <w:qFormat/>
    <w:rsid w:val="00013195"/>
    <w:pPr>
      <w:keepLines/>
      <w:spacing w:after="0" w:line="259" w:lineRule="auto"/>
      <w:outlineLvl w:val="9"/>
    </w:pPr>
    <w:rPr>
      <w:rFonts w:asciiTheme="majorHAnsi" w:eastAsiaTheme="majorEastAsia" w:hAnsiTheme="majorHAnsi" w:cstheme="majorBidi"/>
      <w:b w:val="0"/>
      <w:bCs w:val="0"/>
      <w:color w:val="2F5496" w:themeColor="accent1" w:themeShade="BF"/>
      <w:kern w:val="0"/>
      <w:lang w:val="en-US" w:eastAsia="en-US"/>
    </w:rPr>
  </w:style>
  <w:style w:type="character" w:customStyle="1" w:styleId="Heading4Char">
    <w:name w:val="Heading 4 Char"/>
    <w:basedOn w:val="DefaultParagraphFont"/>
    <w:link w:val="Heading4"/>
    <w:uiPriority w:val="9"/>
    <w:rsid w:val="00F7461C"/>
    <w:rPr>
      <w:rFonts w:asciiTheme="majorHAnsi" w:eastAsiaTheme="majorEastAsia" w:hAnsiTheme="majorHAnsi" w:cstheme="majorBidi"/>
      <w:i/>
      <w:iCs/>
      <w:color w:val="2F5496" w:themeColor="accent1" w:themeShade="BF"/>
      <w:sz w:val="22"/>
      <w:szCs w:val="22"/>
    </w:rPr>
  </w:style>
  <w:style w:type="character" w:customStyle="1" w:styleId="ui-provider">
    <w:name w:val="ui-provider"/>
    <w:basedOn w:val="DefaultParagraphFont"/>
    <w:rsid w:val="00213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79457">
      <w:bodyDiv w:val="1"/>
      <w:marLeft w:val="0"/>
      <w:marRight w:val="0"/>
      <w:marTop w:val="0"/>
      <w:marBottom w:val="0"/>
      <w:divBdr>
        <w:top w:val="none" w:sz="0" w:space="0" w:color="auto"/>
        <w:left w:val="none" w:sz="0" w:space="0" w:color="auto"/>
        <w:bottom w:val="none" w:sz="0" w:space="0" w:color="auto"/>
        <w:right w:val="none" w:sz="0" w:space="0" w:color="auto"/>
      </w:divBdr>
    </w:div>
    <w:div w:id="276528125">
      <w:bodyDiv w:val="1"/>
      <w:marLeft w:val="0"/>
      <w:marRight w:val="0"/>
      <w:marTop w:val="0"/>
      <w:marBottom w:val="0"/>
      <w:divBdr>
        <w:top w:val="none" w:sz="0" w:space="0" w:color="auto"/>
        <w:left w:val="none" w:sz="0" w:space="0" w:color="auto"/>
        <w:bottom w:val="none" w:sz="0" w:space="0" w:color="auto"/>
        <w:right w:val="none" w:sz="0" w:space="0" w:color="auto"/>
      </w:divBdr>
    </w:div>
    <w:div w:id="683170668">
      <w:bodyDiv w:val="1"/>
      <w:marLeft w:val="0"/>
      <w:marRight w:val="0"/>
      <w:marTop w:val="0"/>
      <w:marBottom w:val="0"/>
      <w:divBdr>
        <w:top w:val="none" w:sz="0" w:space="0" w:color="auto"/>
        <w:left w:val="none" w:sz="0" w:space="0" w:color="auto"/>
        <w:bottom w:val="none" w:sz="0" w:space="0" w:color="auto"/>
        <w:right w:val="none" w:sz="0" w:space="0" w:color="auto"/>
      </w:divBdr>
      <w:divsChild>
        <w:div w:id="990451765">
          <w:marLeft w:val="0"/>
          <w:marRight w:val="0"/>
          <w:marTop w:val="0"/>
          <w:marBottom w:val="0"/>
          <w:divBdr>
            <w:top w:val="none" w:sz="0" w:space="0" w:color="auto"/>
            <w:left w:val="none" w:sz="0" w:space="0" w:color="auto"/>
            <w:bottom w:val="none" w:sz="0" w:space="0" w:color="auto"/>
            <w:right w:val="none" w:sz="0" w:space="0" w:color="auto"/>
          </w:divBdr>
          <w:divsChild>
            <w:div w:id="433479061">
              <w:marLeft w:val="0"/>
              <w:marRight w:val="0"/>
              <w:marTop w:val="0"/>
              <w:marBottom w:val="0"/>
              <w:divBdr>
                <w:top w:val="none" w:sz="0" w:space="0" w:color="auto"/>
                <w:left w:val="none" w:sz="0" w:space="0" w:color="auto"/>
                <w:bottom w:val="none" w:sz="0" w:space="0" w:color="auto"/>
                <w:right w:val="none" w:sz="0" w:space="0" w:color="auto"/>
              </w:divBdr>
              <w:divsChild>
                <w:div w:id="2063559118">
                  <w:marLeft w:val="0"/>
                  <w:marRight w:val="0"/>
                  <w:marTop w:val="0"/>
                  <w:marBottom w:val="0"/>
                  <w:divBdr>
                    <w:top w:val="none" w:sz="0" w:space="0" w:color="auto"/>
                    <w:left w:val="none" w:sz="0" w:space="0" w:color="auto"/>
                    <w:bottom w:val="none" w:sz="0" w:space="0" w:color="auto"/>
                    <w:right w:val="none" w:sz="0" w:space="0" w:color="auto"/>
                  </w:divBdr>
                  <w:divsChild>
                    <w:div w:id="1626620772">
                      <w:marLeft w:val="0"/>
                      <w:marRight w:val="0"/>
                      <w:marTop w:val="0"/>
                      <w:marBottom w:val="0"/>
                      <w:divBdr>
                        <w:top w:val="none" w:sz="0" w:space="0" w:color="auto"/>
                        <w:left w:val="none" w:sz="0" w:space="0" w:color="auto"/>
                        <w:bottom w:val="none" w:sz="0" w:space="0" w:color="auto"/>
                        <w:right w:val="none" w:sz="0" w:space="0" w:color="auto"/>
                      </w:divBdr>
                      <w:divsChild>
                        <w:div w:id="502285443">
                          <w:marLeft w:val="0"/>
                          <w:marRight w:val="0"/>
                          <w:marTop w:val="0"/>
                          <w:marBottom w:val="0"/>
                          <w:divBdr>
                            <w:top w:val="none" w:sz="0" w:space="0" w:color="auto"/>
                            <w:left w:val="none" w:sz="0" w:space="0" w:color="auto"/>
                            <w:bottom w:val="none" w:sz="0" w:space="0" w:color="auto"/>
                            <w:right w:val="none" w:sz="0" w:space="0" w:color="auto"/>
                          </w:divBdr>
                          <w:divsChild>
                            <w:div w:id="1469320183">
                              <w:marLeft w:val="0"/>
                              <w:marRight w:val="0"/>
                              <w:marTop w:val="0"/>
                              <w:marBottom w:val="0"/>
                              <w:divBdr>
                                <w:top w:val="none" w:sz="0" w:space="0" w:color="auto"/>
                                <w:left w:val="none" w:sz="0" w:space="0" w:color="auto"/>
                                <w:bottom w:val="none" w:sz="0" w:space="0" w:color="auto"/>
                                <w:right w:val="none" w:sz="0" w:space="0" w:color="auto"/>
                              </w:divBdr>
                              <w:divsChild>
                                <w:div w:id="1123039979">
                                  <w:marLeft w:val="0"/>
                                  <w:marRight w:val="0"/>
                                  <w:marTop w:val="0"/>
                                  <w:marBottom w:val="0"/>
                                  <w:divBdr>
                                    <w:top w:val="none" w:sz="0" w:space="0" w:color="auto"/>
                                    <w:left w:val="none" w:sz="0" w:space="0" w:color="auto"/>
                                    <w:bottom w:val="none" w:sz="0" w:space="0" w:color="auto"/>
                                    <w:right w:val="none" w:sz="0" w:space="0" w:color="auto"/>
                                  </w:divBdr>
                                  <w:divsChild>
                                    <w:div w:id="1247885611">
                                      <w:marLeft w:val="0"/>
                                      <w:marRight w:val="0"/>
                                      <w:marTop w:val="0"/>
                                      <w:marBottom w:val="0"/>
                                      <w:divBdr>
                                        <w:top w:val="none" w:sz="0" w:space="0" w:color="auto"/>
                                        <w:left w:val="none" w:sz="0" w:space="0" w:color="auto"/>
                                        <w:bottom w:val="none" w:sz="0" w:space="0" w:color="auto"/>
                                        <w:right w:val="none" w:sz="0" w:space="0" w:color="auto"/>
                                      </w:divBdr>
                                      <w:divsChild>
                                        <w:div w:id="832329986">
                                          <w:marLeft w:val="0"/>
                                          <w:marRight w:val="0"/>
                                          <w:marTop w:val="0"/>
                                          <w:marBottom w:val="0"/>
                                          <w:divBdr>
                                            <w:top w:val="none" w:sz="0" w:space="0" w:color="auto"/>
                                            <w:left w:val="none" w:sz="0" w:space="0" w:color="auto"/>
                                            <w:bottom w:val="none" w:sz="0" w:space="0" w:color="auto"/>
                                            <w:right w:val="none" w:sz="0" w:space="0" w:color="auto"/>
                                          </w:divBdr>
                                          <w:divsChild>
                                            <w:div w:id="120879814">
                                              <w:marLeft w:val="0"/>
                                              <w:marRight w:val="0"/>
                                              <w:marTop w:val="0"/>
                                              <w:marBottom w:val="0"/>
                                              <w:divBdr>
                                                <w:top w:val="none" w:sz="0" w:space="0" w:color="auto"/>
                                                <w:left w:val="none" w:sz="0" w:space="0" w:color="auto"/>
                                                <w:bottom w:val="none" w:sz="0" w:space="0" w:color="auto"/>
                                                <w:right w:val="none" w:sz="0" w:space="0" w:color="auto"/>
                                              </w:divBdr>
                                              <w:divsChild>
                                                <w:div w:id="1265114167">
                                                  <w:marLeft w:val="0"/>
                                                  <w:marRight w:val="0"/>
                                                  <w:marTop w:val="0"/>
                                                  <w:marBottom w:val="0"/>
                                                  <w:divBdr>
                                                    <w:top w:val="none" w:sz="0" w:space="0" w:color="auto"/>
                                                    <w:left w:val="none" w:sz="0" w:space="0" w:color="auto"/>
                                                    <w:bottom w:val="none" w:sz="0" w:space="0" w:color="auto"/>
                                                    <w:right w:val="none" w:sz="0" w:space="0" w:color="auto"/>
                                                  </w:divBdr>
                                                  <w:divsChild>
                                                    <w:div w:id="1257405290">
                                                      <w:marLeft w:val="0"/>
                                                      <w:marRight w:val="0"/>
                                                      <w:marTop w:val="0"/>
                                                      <w:marBottom w:val="0"/>
                                                      <w:divBdr>
                                                        <w:top w:val="none" w:sz="0" w:space="0" w:color="auto"/>
                                                        <w:left w:val="none" w:sz="0" w:space="0" w:color="auto"/>
                                                        <w:bottom w:val="none" w:sz="0" w:space="0" w:color="auto"/>
                                                        <w:right w:val="none" w:sz="0" w:space="0" w:color="auto"/>
                                                      </w:divBdr>
                                                      <w:divsChild>
                                                        <w:div w:id="1329359811">
                                                          <w:marLeft w:val="0"/>
                                                          <w:marRight w:val="0"/>
                                                          <w:marTop w:val="0"/>
                                                          <w:marBottom w:val="0"/>
                                                          <w:divBdr>
                                                            <w:top w:val="none" w:sz="0" w:space="0" w:color="auto"/>
                                                            <w:left w:val="none" w:sz="0" w:space="0" w:color="auto"/>
                                                            <w:bottom w:val="none" w:sz="0" w:space="0" w:color="auto"/>
                                                            <w:right w:val="none" w:sz="0" w:space="0" w:color="auto"/>
                                                          </w:divBdr>
                                                          <w:divsChild>
                                                            <w:div w:id="1402605134">
                                                              <w:marLeft w:val="0"/>
                                                              <w:marRight w:val="0"/>
                                                              <w:marTop w:val="0"/>
                                                              <w:marBottom w:val="0"/>
                                                              <w:divBdr>
                                                                <w:top w:val="none" w:sz="0" w:space="0" w:color="auto"/>
                                                                <w:left w:val="none" w:sz="0" w:space="0" w:color="auto"/>
                                                                <w:bottom w:val="none" w:sz="0" w:space="0" w:color="auto"/>
                                                                <w:right w:val="none" w:sz="0" w:space="0" w:color="auto"/>
                                                              </w:divBdr>
                                                              <w:divsChild>
                                                                <w:div w:id="674307700">
                                                                  <w:marLeft w:val="0"/>
                                                                  <w:marRight w:val="0"/>
                                                                  <w:marTop w:val="0"/>
                                                                  <w:marBottom w:val="0"/>
                                                                  <w:divBdr>
                                                                    <w:top w:val="none" w:sz="0" w:space="0" w:color="auto"/>
                                                                    <w:left w:val="none" w:sz="0" w:space="0" w:color="auto"/>
                                                                    <w:bottom w:val="none" w:sz="0" w:space="0" w:color="auto"/>
                                                                    <w:right w:val="none" w:sz="0" w:space="0" w:color="auto"/>
                                                                  </w:divBdr>
                                                                  <w:divsChild>
                                                                    <w:div w:id="1491748820">
                                                                      <w:marLeft w:val="0"/>
                                                                      <w:marRight w:val="0"/>
                                                                      <w:marTop w:val="0"/>
                                                                      <w:marBottom w:val="0"/>
                                                                      <w:divBdr>
                                                                        <w:top w:val="none" w:sz="0" w:space="0" w:color="auto"/>
                                                                        <w:left w:val="none" w:sz="0" w:space="0" w:color="auto"/>
                                                                        <w:bottom w:val="none" w:sz="0" w:space="0" w:color="auto"/>
                                                                        <w:right w:val="none" w:sz="0" w:space="0" w:color="auto"/>
                                                                      </w:divBdr>
                                                                      <w:divsChild>
                                                                        <w:div w:id="1296369316">
                                                                          <w:marLeft w:val="0"/>
                                                                          <w:marRight w:val="0"/>
                                                                          <w:marTop w:val="0"/>
                                                                          <w:marBottom w:val="0"/>
                                                                          <w:divBdr>
                                                                            <w:top w:val="none" w:sz="0" w:space="0" w:color="auto"/>
                                                                            <w:left w:val="none" w:sz="0" w:space="0" w:color="auto"/>
                                                                            <w:bottom w:val="none" w:sz="0" w:space="0" w:color="auto"/>
                                                                            <w:right w:val="none" w:sz="0" w:space="0" w:color="auto"/>
                                                                          </w:divBdr>
                                                                          <w:divsChild>
                                                                            <w:div w:id="55051733">
                                                                              <w:marLeft w:val="0"/>
                                                                              <w:marRight w:val="0"/>
                                                                              <w:marTop w:val="0"/>
                                                                              <w:marBottom w:val="0"/>
                                                                              <w:divBdr>
                                                                                <w:top w:val="none" w:sz="0" w:space="0" w:color="auto"/>
                                                                                <w:left w:val="none" w:sz="0" w:space="0" w:color="auto"/>
                                                                                <w:bottom w:val="none" w:sz="0" w:space="0" w:color="auto"/>
                                                                                <w:right w:val="none" w:sz="0" w:space="0" w:color="auto"/>
                                                                              </w:divBdr>
                                                                              <w:divsChild>
                                                                                <w:div w:id="1782065919">
                                                                                  <w:marLeft w:val="0"/>
                                                                                  <w:marRight w:val="0"/>
                                                                                  <w:marTop w:val="0"/>
                                                                                  <w:marBottom w:val="0"/>
                                                                                  <w:divBdr>
                                                                                    <w:top w:val="none" w:sz="0" w:space="0" w:color="auto"/>
                                                                                    <w:left w:val="none" w:sz="0" w:space="0" w:color="auto"/>
                                                                                    <w:bottom w:val="none" w:sz="0" w:space="0" w:color="auto"/>
                                                                                    <w:right w:val="none" w:sz="0" w:space="0" w:color="auto"/>
                                                                                  </w:divBdr>
                                                                                  <w:divsChild>
                                                                                    <w:div w:id="1378552669">
                                                                                      <w:marLeft w:val="0"/>
                                                                                      <w:marRight w:val="0"/>
                                                                                      <w:marTop w:val="0"/>
                                                                                      <w:marBottom w:val="0"/>
                                                                                      <w:divBdr>
                                                                                        <w:top w:val="none" w:sz="0" w:space="0" w:color="auto"/>
                                                                                        <w:left w:val="none" w:sz="0" w:space="0" w:color="auto"/>
                                                                                        <w:bottom w:val="none" w:sz="0" w:space="0" w:color="auto"/>
                                                                                        <w:right w:val="none" w:sz="0" w:space="0" w:color="auto"/>
                                                                                      </w:divBdr>
                                                                                      <w:divsChild>
                                                                                        <w:div w:id="1566838217">
                                                                                          <w:marLeft w:val="0"/>
                                                                                          <w:marRight w:val="0"/>
                                                                                          <w:marTop w:val="0"/>
                                                                                          <w:marBottom w:val="0"/>
                                                                                          <w:divBdr>
                                                                                            <w:top w:val="none" w:sz="0" w:space="0" w:color="auto"/>
                                                                                            <w:left w:val="none" w:sz="0" w:space="0" w:color="auto"/>
                                                                                            <w:bottom w:val="none" w:sz="0" w:space="0" w:color="auto"/>
                                                                                            <w:right w:val="none" w:sz="0" w:space="0" w:color="auto"/>
                                                                                          </w:divBdr>
                                                                                          <w:divsChild>
                                                                                            <w:div w:id="455880365">
                                                                                              <w:marLeft w:val="0"/>
                                                                                              <w:marRight w:val="0"/>
                                                                                              <w:marTop w:val="0"/>
                                                                                              <w:marBottom w:val="0"/>
                                                                                              <w:divBdr>
                                                                                                <w:top w:val="none" w:sz="0" w:space="0" w:color="auto"/>
                                                                                                <w:left w:val="none" w:sz="0" w:space="0" w:color="auto"/>
                                                                                                <w:bottom w:val="none" w:sz="0" w:space="0" w:color="auto"/>
                                                                                                <w:right w:val="none" w:sz="0" w:space="0" w:color="auto"/>
                                                                                              </w:divBdr>
                                                                                            </w:div>
                                                                                            <w:div w:id="739863986">
                                                                                              <w:marLeft w:val="0"/>
                                                                                              <w:marRight w:val="0"/>
                                                                                              <w:marTop w:val="0"/>
                                                                                              <w:marBottom w:val="0"/>
                                                                                              <w:divBdr>
                                                                                                <w:top w:val="none" w:sz="0" w:space="0" w:color="auto"/>
                                                                                                <w:left w:val="none" w:sz="0" w:space="0" w:color="auto"/>
                                                                                                <w:bottom w:val="none" w:sz="0" w:space="0" w:color="auto"/>
                                                                                                <w:right w:val="none" w:sz="0" w:space="0" w:color="auto"/>
                                                                                              </w:divBdr>
                                                                                            </w:div>
                                                                                            <w:div w:id="7688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4890378">
      <w:bodyDiv w:val="1"/>
      <w:marLeft w:val="0"/>
      <w:marRight w:val="0"/>
      <w:marTop w:val="0"/>
      <w:marBottom w:val="0"/>
      <w:divBdr>
        <w:top w:val="none" w:sz="0" w:space="0" w:color="auto"/>
        <w:left w:val="none" w:sz="0" w:space="0" w:color="auto"/>
        <w:bottom w:val="none" w:sz="0" w:space="0" w:color="auto"/>
        <w:right w:val="none" w:sz="0" w:space="0" w:color="auto"/>
      </w:divBdr>
    </w:div>
    <w:div w:id="940576698">
      <w:bodyDiv w:val="1"/>
      <w:marLeft w:val="0"/>
      <w:marRight w:val="0"/>
      <w:marTop w:val="0"/>
      <w:marBottom w:val="0"/>
      <w:divBdr>
        <w:top w:val="none" w:sz="0" w:space="0" w:color="auto"/>
        <w:left w:val="none" w:sz="0" w:space="0" w:color="auto"/>
        <w:bottom w:val="none" w:sz="0" w:space="0" w:color="auto"/>
        <w:right w:val="none" w:sz="0" w:space="0" w:color="auto"/>
      </w:divBdr>
    </w:div>
    <w:div w:id="1035736106">
      <w:bodyDiv w:val="1"/>
      <w:marLeft w:val="0"/>
      <w:marRight w:val="0"/>
      <w:marTop w:val="0"/>
      <w:marBottom w:val="0"/>
      <w:divBdr>
        <w:top w:val="none" w:sz="0" w:space="0" w:color="auto"/>
        <w:left w:val="none" w:sz="0" w:space="0" w:color="auto"/>
        <w:bottom w:val="none" w:sz="0" w:space="0" w:color="auto"/>
        <w:right w:val="none" w:sz="0" w:space="0" w:color="auto"/>
      </w:divBdr>
    </w:div>
    <w:div w:id="1141076053">
      <w:bodyDiv w:val="1"/>
      <w:marLeft w:val="0"/>
      <w:marRight w:val="0"/>
      <w:marTop w:val="0"/>
      <w:marBottom w:val="0"/>
      <w:divBdr>
        <w:top w:val="none" w:sz="0" w:space="0" w:color="auto"/>
        <w:left w:val="none" w:sz="0" w:space="0" w:color="auto"/>
        <w:bottom w:val="none" w:sz="0" w:space="0" w:color="auto"/>
        <w:right w:val="none" w:sz="0" w:space="0" w:color="auto"/>
      </w:divBdr>
    </w:div>
    <w:div w:id="1213691618">
      <w:bodyDiv w:val="1"/>
      <w:marLeft w:val="0"/>
      <w:marRight w:val="0"/>
      <w:marTop w:val="0"/>
      <w:marBottom w:val="0"/>
      <w:divBdr>
        <w:top w:val="none" w:sz="0" w:space="0" w:color="auto"/>
        <w:left w:val="none" w:sz="0" w:space="0" w:color="auto"/>
        <w:bottom w:val="none" w:sz="0" w:space="0" w:color="auto"/>
        <w:right w:val="none" w:sz="0" w:space="0" w:color="auto"/>
      </w:divBdr>
    </w:div>
    <w:div w:id="1265310089">
      <w:bodyDiv w:val="1"/>
      <w:marLeft w:val="0"/>
      <w:marRight w:val="0"/>
      <w:marTop w:val="0"/>
      <w:marBottom w:val="0"/>
      <w:divBdr>
        <w:top w:val="none" w:sz="0" w:space="0" w:color="auto"/>
        <w:left w:val="none" w:sz="0" w:space="0" w:color="auto"/>
        <w:bottom w:val="none" w:sz="0" w:space="0" w:color="auto"/>
        <w:right w:val="none" w:sz="0" w:space="0" w:color="auto"/>
      </w:divBdr>
    </w:div>
    <w:div w:id="1517842988">
      <w:bodyDiv w:val="1"/>
      <w:marLeft w:val="0"/>
      <w:marRight w:val="0"/>
      <w:marTop w:val="0"/>
      <w:marBottom w:val="0"/>
      <w:divBdr>
        <w:top w:val="none" w:sz="0" w:space="0" w:color="auto"/>
        <w:left w:val="none" w:sz="0" w:space="0" w:color="auto"/>
        <w:bottom w:val="none" w:sz="0" w:space="0" w:color="auto"/>
        <w:right w:val="none" w:sz="0" w:space="0" w:color="auto"/>
      </w:divBdr>
    </w:div>
    <w:div w:id="1927764600">
      <w:bodyDiv w:val="1"/>
      <w:marLeft w:val="0"/>
      <w:marRight w:val="0"/>
      <w:marTop w:val="0"/>
      <w:marBottom w:val="0"/>
      <w:divBdr>
        <w:top w:val="none" w:sz="0" w:space="0" w:color="auto"/>
        <w:left w:val="none" w:sz="0" w:space="0" w:color="auto"/>
        <w:bottom w:val="none" w:sz="0" w:space="0" w:color="auto"/>
        <w:right w:val="none" w:sz="0" w:space="0" w:color="auto"/>
      </w:divBdr>
      <w:divsChild>
        <w:div w:id="706370297">
          <w:marLeft w:val="0"/>
          <w:marRight w:val="0"/>
          <w:marTop w:val="0"/>
          <w:marBottom w:val="0"/>
          <w:divBdr>
            <w:top w:val="none" w:sz="0" w:space="0" w:color="auto"/>
            <w:left w:val="none" w:sz="0" w:space="0" w:color="auto"/>
            <w:bottom w:val="none" w:sz="0" w:space="0" w:color="auto"/>
            <w:right w:val="none" w:sz="0" w:space="0" w:color="auto"/>
          </w:divBdr>
          <w:divsChild>
            <w:div w:id="1100183738">
              <w:marLeft w:val="0"/>
              <w:marRight w:val="0"/>
              <w:marTop w:val="0"/>
              <w:marBottom w:val="0"/>
              <w:divBdr>
                <w:top w:val="none" w:sz="0" w:space="0" w:color="auto"/>
                <w:left w:val="none" w:sz="0" w:space="0" w:color="auto"/>
                <w:bottom w:val="none" w:sz="0" w:space="0" w:color="auto"/>
                <w:right w:val="none" w:sz="0" w:space="0" w:color="auto"/>
              </w:divBdr>
            </w:div>
          </w:divsChild>
        </w:div>
        <w:div w:id="875043224">
          <w:marLeft w:val="0"/>
          <w:marRight w:val="0"/>
          <w:marTop w:val="0"/>
          <w:marBottom w:val="0"/>
          <w:divBdr>
            <w:top w:val="none" w:sz="0" w:space="0" w:color="auto"/>
            <w:left w:val="none" w:sz="0" w:space="0" w:color="auto"/>
            <w:bottom w:val="none" w:sz="0" w:space="0" w:color="auto"/>
            <w:right w:val="none" w:sz="0" w:space="0" w:color="auto"/>
          </w:divBdr>
          <w:divsChild>
            <w:div w:id="690692526">
              <w:marLeft w:val="0"/>
              <w:marRight w:val="0"/>
              <w:marTop w:val="0"/>
              <w:marBottom w:val="0"/>
              <w:divBdr>
                <w:top w:val="none" w:sz="0" w:space="0" w:color="auto"/>
                <w:left w:val="none" w:sz="0" w:space="0" w:color="auto"/>
                <w:bottom w:val="none" w:sz="0" w:space="0" w:color="auto"/>
                <w:right w:val="none" w:sz="0" w:space="0" w:color="auto"/>
              </w:divBdr>
            </w:div>
          </w:divsChild>
        </w:div>
        <w:div w:id="2120297620">
          <w:marLeft w:val="0"/>
          <w:marRight w:val="0"/>
          <w:marTop w:val="0"/>
          <w:marBottom w:val="0"/>
          <w:divBdr>
            <w:top w:val="none" w:sz="0" w:space="0" w:color="auto"/>
            <w:left w:val="none" w:sz="0" w:space="0" w:color="auto"/>
            <w:bottom w:val="none" w:sz="0" w:space="0" w:color="auto"/>
            <w:right w:val="none" w:sz="0" w:space="0" w:color="auto"/>
          </w:divBdr>
          <w:divsChild>
            <w:div w:id="14681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1115-masshealth-demonstration-waive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nchs/nvss/vsrr/drug-overdose-data.htm" TargetMode="External"/><Relationship Id="rId13" Type="http://schemas.openxmlformats.org/officeDocument/2006/relationships/hyperlink" Target="https://guilfordjournals.com/%20doi/10.1521/aeap.2013.25.2.112" TargetMode="External"/><Relationship Id="rId3" Type="http://schemas.openxmlformats.org/officeDocument/2006/relationships/hyperlink" Target="https://www.mass.gov/files/documents/2023/08/08/Emergency%20Declaration%20Letter_0.pdf" TargetMode="External"/><Relationship Id="rId7" Type="http://schemas.openxmlformats.org/officeDocument/2006/relationships/hyperlink" Target="https://www.mass.gov/lists/current-opioid-statistics" TargetMode="External"/><Relationship Id="rId12" Type="http://schemas.openxmlformats.org/officeDocument/2006/relationships/hyperlink" Target="https://www.prisonpolicy.org/reports/housing.html." TargetMode="External"/><Relationship Id="rId17" Type="http://schemas.openxmlformats.org/officeDocument/2006/relationships/hyperlink" Target="https://doi.org/10.1111/1475-6773.13752" TargetMode="External"/><Relationship Id="rId2" Type="http://schemas.openxmlformats.org/officeDocument/2006/relationships/hyperlink" Target="https://www.kff.org/racial-equity-and-health-policy/issue-brief/racial-disparities-in-cancer-outcomes-screening-and-treatment/" TargetMode="External"/><Relationship Id="rId16" Type="http://schemas.openxmlformats.org/officeDocument/2006/relationships/hyperlink" Target="https://doi.org/10.1016/j.drugpo.2022.103823" TargetMode="External"/><Relationship Id="rId1" Type="http://schemas.openxmlformats.org/officeDocument/2006/relationships/hyperlink" Target="https://www.chiamass.gov/assets/docs/r/survey/mhis-2021/2021-MHIS-Report.pdf" TargetMode="External"/><Relationship Id="rId6" Type="http://schemas.openxmlformats.org/officeDocument/2006/relationships/hyperlink" Target="https://www.mass.gov/doc/legislative-report-chapter-55-opioid-overdose-study-august-2017/download" TargetMode="External"/><Relationship Id="rId11" Type="http://schemas.openxmlformats.org/officeDocument/2006/relationships/hyperlink" Target="https://doi.org/10.1007/s11606-016-3845-5" TargetMode="External"/><Relationship Id="rId5" Type="http://schemas.openxmlformats.org/officeDocument/2006/relationships/hyperlink" Target="https://www.sentencingproject.org/policy-brief/incarcerated-lgbtq-adults-and-youth/" TargetMode="External"/><Relationship Id="rId15" Type="http://schemas.openxmlformats.org/officeDocument/2006/relationships/hyperlink" Target="https://doi.org/10.1007/s10488-018-0848-z" TargetMode="External"/><Relationship Id="rId10" Type="http://schemas.openxmlformats.org/officeDocument/2006/relationships/hyperlink" Target="https://www.macpac.gov/wp-content/uploads/2023/06/MACPAC_June-2023-WEB-508.pdf" TargetMode="External"/><Relationship Id="rId4" Type="http://schemas.openxmlformats.org/officeDocument/2006/relationships/hyperlink" Target="https://www" TargetMode="External"/><Relationship Id="rId9" Type="http://schemas.openxmlformats.org/officeDocument/2006/relationships/hyperlink" Target="https://www.mass.gov/doc/opioid-related-overdose-deaths-demographics-june-2023/download" TargetMode="External"/><Relationship Id="rId14" Type="http://schemas.openxmlformats.org/officeDocument/2006/relationships/hyperlink" Target="https://www.prisonpolicy.org/reports/housing.html" TargetMode="External"/></Relationships>
</file>

<file path=word/documenttasks/documenttasks1.xml><?xml version="1.0" encoding="utf-8"?>
<t:Tasks xmlns:t="http://schemas.microsoft.com/office/tasks/2019/documenttasks" xmlns:oel="http://schemas.microsoft.com/office/2019/extlst">
  <t:Task id="{1345F46A-1F32-46E8-9061-A294D655AE47}">
    <t:Anchor>
      <t:Comment id="1546236081"/>
    </t:Anchor>
    <t:History>
      <t:Event id="{8766B31B-D55A-449D-9AD6-6EFEF1CD252B}" time="2023-09-19T16:02:23.245Z">
        <t:Attribution userId="S::alison.kirchgasser@mass.gov::7786b70f-2b42-4877-84c9-8d76db4afd4a" userProvider="AD" userName="Kirchgasser, Alison (EHS)"/>
        <t:Anchor>
          <t:Comment id="1981104381"/>
        </t:Anchor>
        <t:Create/>
      </t:Event>
      <t:Event id="{D0FFD04C-07D0-4F8D-8097-E937380B45D3}" time="2023-09-19T16:02:23.245Z">
        <t:Attribution userId="S::alison.kirchgasser@mass.gov::7786b70f-2b42-4877-84c9-8d76db4afd4a" userProvider="AD" userName="Kirchgasser, Alison (EHS)"/>
        <t:Anchor>
          <t:Comment id="1981104381"/>
        </t:Anchor>
        <t:Assign userId="S::emily.cooper@mass.gov::5d740a0b-2802-48fe-9ec1-c67c3b4a2340" userProvider="AD" userName="Cooper, Emily (ELD)"/>
      </t:Event>
      <t:Event id="{0FAD9420-C999-4CF2-BCCD-6B86802A7EC9}" time="2023-09-19T16:02:23.245Z">
        <t:Attribution userId="S::alison.kirchgasser@mass.gov::7786b70f-2b42-4877-84c9-8d76db4afd4a" userProvider="AD" userName="Kirchgasser, Alison (EHS)"/>
        <t:Anchor>
          <t:Comment id="1981104381"/>
        </t:Anchor>
        <t:SetTitle title="@Cooper, Emily (ELD) , should the definition of individuals experiencing homelessness be added to the request itself or are you good with it just being here?"/>
      </t:Event>
      <t:Event id="{97D6CC87-FA79-46CC-BCBD-353BA8558B52}" time="2023-09-19T16:42:07.649Z">
        <t:Attribution userId="S::alison.kirchgasser@mass.gov::7786b70f-2b42-4877-84c9-8d76db4afd4a" userProvider="AD" userName="Kirchgasser, Alison (EHS)"/>
        <t:Progress percentComplete="100"/>
      </t:Event>
    </t:History>
  </t:Task>
  <t:Task id="{24E6ADE4-03C8-4A99-A300-FDEB453DF328}">
    <t:Anchor>
      <t:Comment id="1375660017"/>
    </t:Anchor>
    <t:History>
      <t:Event id="{13FE28BB-B4B1-40F9-A68A-534D6496EB9D}" time="2023-09-19T13:53:03.973Z">
        <t:Attribution userId="S::alison.kirchgasser@mass.gov::7786b70f-2b42-4877-84c9-8d76db4afd4a" userProvider="AD" userName="Kirchgasser, Alison (EHS)"/>
        <t:Anchor>
          <t:Comment id="1507278775"/>
        </t:Anchor>
        <t:Create/>
      </t:Event>
      <t:Event id="{5C2B0594-E92A-47D8-859D-C90AE010B797}" time="2023-09-19T13:53:03.973Z">
        <t:Attribution userId="S::alison.kirchgasser@mass.gov::7786b70f-2b42-4877-84c9-8d76db4afd4a" userProvider="AD" userName="Kirchgasser, Alison (EHS)"/>
        <t:Anchor>
          <t:Comment id="1507278775"/>
        </t:Anchor>
        <t:Assign userId="S::stephanie.buckler@mass.gov::70fdc332-0d55-4262-80fc-52b1a9b02390" userProvider="AD" userName="Buckler, Stephanie (EHS)"/>
      </t:Event>
      <t:Event id="{F576D812-B095-45FA-9B22-781C76B916E8}" time="2023-09-19T13:53:03.973Z">
        <t:Attribution userId="S::alison.kirchgasser@mass.gov::7786b70f-2b42-4877-84c9-8d76db4afd4a" userProvider="AD" userName="Kirchgasser, Alison (EHS)"/>
        <t:Anchor>
          <t:Comment id="1507278775"/>
        </t:Anchor>
        <t:SetTitle title="Tagging @Buckler, Stephanie (EHS) to edit/clarify"/>
      </t:Event>
      <t:Event id="{534CD967-9764-42AD-86A1-309D3D9FE6BC}" time="2023-09-20T17:57:10.082Z">
        <t:Attribution userId="S::martha.farlow@mass.gov::4edb9da1-403c-4bb5-a368-317b2388ff7b" userProvider="AD" userName="Farlow, Martha (EHS)"/>
        <t:Progress percentComplete="100"/>
      </t:Event>
    </t:History>
  </t:Task>
  <t:Task id="{94B1CD52-F270-4B82-90BC-F43EFE4B485F}">
    <t:Anchor>
      <t:Comment id="678148116"/>
    </t:Anchor>
    <t:History>
      <t:Event id="{422B5C1A-813D-4A07-9972-335F233D2EF6}" time="2023-07-26T19:19:48.726Z">
        <t:Attribution userId="S::monica.sawhney@mass.gov::77cb6393-c0d4-4946-a177-a644bb7c85f1" userProvider="AD" userName="Sawhney, Monica (EHS)"/>
        <t:Anchor>
          <t:Comment id="678148116"/>
        </t:Anchor>
        <t:Create/>
      </t:Event>
      <t:Event id="{803D69C7-9021-48C7-924C-7981781E02AC}" time="2023-07-26T19:19:48.726Z">
        <t:Attribution userId="S::monica.sawhney@mass.gov::77cb6393-c0d4-4946-a177-a644bb7c85f1" userProvider="AD" userName="Sawhney, Monica (EHS)"/>
        <t:Anchor>
          <t:Comment id="678148116"/>
        </t:Anchor>
        <t:Assign userId="S::russell.leino@mass.gov::97140af4-b542-412c-84e7-47cba1336e8c" userProvider="AD" userName="Leino, Russell (EHS)"/>
      </t:Event>
      <t:Event id="{4AF971C7-DD8A-456F-A06B-DD87004CC662}" time="2023-07-26T19:19:48.726Z">
        <t:Attribution userId="S::monica.sawhney@mass.gov::77cb6393-c0d4-4946-a177-a644bb7c85f1" userProvider="AD" userName="Sawhney, Monica (EHS)"/>
        <t:Anchor>
          <t:Comment id="678148116"/>
        </t:Anchor>
        <t:SetTitle title="@Leino, Russell (EHS), any concerns with this qualifier proposed by DOC?"/>
      </t:Event>
    </t:History>
  </t:Task>
  <t:Task id="{3CC12B05-317D-44C6-9956-5468F7E71D39}">
    <t:Anchor>
      <t:Comment id="596460378"/>
    </t:Anchor>
    <t:History>
      <t:Event id="{1021F588-1AD4-41A4-83FC-BDD7A6965F0B}" time="2023-09-19T15:59:43.744Z">
        <t:Attribution userId="S::alison.kirchgasser@mass.gov::7786b70f-2b42-4877-84c9-8d76db4afd4a" userProvider="AD" userName="Kirchgasser, Alison (EHS)"/>
        <t:Anchor>
          <t:Comment id="596460378"/>
        </t:Anchor>
        <t:Create/>
      </t:Event>
      <t:Event id="{F5FC0CD4-67A1-4912-97DE-4E9A9E2BA181}" time="2023-09-19T15:59:43.744Z">
        <t:Attribution userId="S::alison.kirchgasser@mass.gov::7786b70f-2b42-4877-84c9-8d76db4afd4a" userProvider="AD" userName="Kirchgasser, Alison (EHS)"/>
        <t:Anchor>
          <t:Comment id="596460378"/>
        </t:Anchor>
        <t:Assign userId="S::emilia.e.dunham@mass.gov::566d752c-586d-4f9f-8c4c-ab6537113f25" userProvider="AD" userName="Dunham, Emilia (EHS)"/>
      </t:Event>
      <t:Event id="{0C118265-4ACE-4288-894B-883F803295BA}" time="2023-09-19T15:59:43.744Z">
        <t:Attribution userId="S::alison.kirchgasser@mass.gov::7786b70f-2b42-4877-84c9-8d76db4afd4a" userProvider="AD" userName="Kirchgasser, Alison (EHS)"/>
        <t:Anchor>
          <t:Comment id="596460378"/>
        </t:Anchor>
        <t:SetTitle title="@Dunham, Emilia (EHS) are you able to answer/edit this?"/>
      </t:Event>
    </t:History>
  </t:Task>
  <t:Task id="{0A7834D2-DFEE-495A-A18B-98359BAA7611}">
    <t:Anchor>
      <t:Comment id="890622108"/>
    </t:Anchor>
    <t:History>
      <t:Event id="{FE2B55F7-8B66-4F5E-B268-BE7A9E03CA4E}" time="2023-10-06T12:25:22.125Z">
        <t:Attribution userId="S::emily.cooper@mass.gov::5d740a0b-2802-48fe-9ec1-c67c3b4a2340" userProvider="AD" userName="Cooper, Emily (ELD)"/>
        <t:Anchor>
          <t:Comment id="890622108"/>
        </t:Anchor>
        <t:Create/>
      </t:Event>
      <t:Event id="{E86BF1F8-BFCF-49E1-A784-F5335F926CE5}" time="2023-10-06T12:25:22.125Z">
        <t:Attribution userId="S::emily.cooper@mass.gov::5d740a0b-2802-48fe-9ec1-c67c3b4a2340" userProvider="AD" userName="Cooper, Emily (ELD)"/>
        <t:Anchor>
          <t:Comment id="890622108"/>
        </t:Anchor>
        <t:Assign userId="S::Allison.Bovell-Ammon@mass.gov::da08f1d4-9db9-46ed-8dfd-818427b61db8" userProvider="AD" userName="Bovell-Ammon, Allison (EHS)"/>
      </t:Event>
      <t:Event id="{F3846AF5-9F0E-476C-8E92-C6ECAA61E95D}" time="2023-10-06T12:25:22.125Z">
        <t:Attribution userId="S::emily.cooper@mass.gov::5d740a0b-2802-48fe-9ec1-c67c3b4a2340" userProvider="AD" userName="Cooper, Emily (ELD)"/>
        <t:Anchor>
          <t:Comment id="890622108"/>
        </t:Anchor>
        <t:SetTitle title="@Bovell-Ammon, Allison (EHS) what are safe sleep options?"/>
      </t:Event>
    </t:History>
  </t:Task>
  <t:Task id="{F301D750-D92B-4BDF-970B-47F723E934C3}">
    <t:Anchor>
      <t:Comment id="216236538"/>
    </t:Anchor>
    <t:History>
      <t:Event id="{BE2DAD65-78F4-423D-BAF7-48DC0CEE72F3}" time="2023-10-06T12:28:45.806Z">
        <t:Attribution userId="S::emily.cooper@mass.gov::5d740a0b-2802-48fe-9ec1-c67c3b4a2340" userProvider="AD" userName="Cooper, Emily (ELD)"/>
        <t:Anchor>
          <t:Comment id="216236538"/>
        </t:Anchor>
        <t:Create/>
      </t:Event>
      <t:Event id="{92D24257-F659-49CA-A2D6-EBE08E9F1374}" time="2023-10-06T12:28:45.806Z">
        <t:Attribution userId="S::emily.cooper@mass.gov::5d740a0b-2802-48fe-9ec1-c67c3b4a2340" userProvider="AD" userName="Cooper, Emily (ELD)"/>
        <t:Anchor>
          <t:Comment id="216236538"/>
        </t:Anchor>
        <t:Assign userId="S::Ryan.Schwarz@mass.gov::c325b500-694a-48a8-89ce-eeeddcff051c" userProvider="AD" userName="Schwarz, Ryan (EHS)"/>
      </t:Event>
      <t:Event id="{17409489-D78F-477F-9144-CFEAA7DCF7F2}" time="2023-10-06T12:28:45.806Z">
        <t:Attribution userId="S::emily.cooper@mass.gov::5d740a0b-2802-48fe-9ec1-c67c3b4a2340" userProvider="AD" userName="Cooper, Emily (ELD)"/>
        <t:Anchor>
          <t:Comment id="216236538"/>
        </t:Anchor>
        <t:SetTitle title="Jona, Vered (EHS) and @Schwarz, Ryan (EHS) not sure any state has gotten 6 months of rent assistance to use in shelters (usually people don’t pay rent in shelters) I think it would be better to refrain from calling this out and just refer to it as short…"/>
      </t:Event>
    </t:History>
  </t:Task>
  <t:Task id="{8597592E-3206-4633-BBE5-D03692FCAE5E}">
    <t:Anchor>
      <t:Comment id="1853690714"/>
    </t:Anchor>
    <t:History>
      <t:Event id="{611ED582-DE1A-47B3-8D4D-B5800682562B}" time="2023-09-20T18:11:25.974Z">
        <t:Attribution userId="S::laxmi.tierney@mass.gov::e28d0aa0-4ce9-4140-ba84-85fe89b02c2e" userProvider="AD" userName="Tierney, Laxmi (EHS)"/>
        <t:Anchor>
          <t:Comment id="1961002191"/>
        </t:Anchor>
        <t:Create/>
      </t:Event>
      <t:Event id="{4A55D530-E305-4144-9C8F-C2D63AD18FFF}" time="2023-09-20T18:11:25.974Z">
        <t:Attribution userId="S::laxmi.tierney@mass.gov::e28d0aa0-4ce9-4140-ba84-85fe89b02c2e" userProvider="AD" userName="Tierney, Laxmi (EHS)"/>
        <t:Anchor>
          <t:Comment id="1961002191"/>
        </t:Anchor>
        <t:Assign userId="S::jonathan.bloom@mass.gov::f224d928-8b61-41d1-bed4-9d00016fa250" userProvider="AD" userName="Bloom, Jonathan (EHS)"/>
      </t:Event>
      <t:Event id="{DD1FD69C-2446-44FC-8768-1B2E3B85CA20}" time="2023-09-20T18:11:25.974Z">
        <t:Attribution userId="S::laxmi.tierney@mass.gov::e28d0aa0-4ce9-4140-ba84-85fe89b02c2e" userProvider="AD" userName="Tierney, Laxmi (EHS)"/>
        <t:Anchor>
          <t:Comment id="1961002191"/>
        </t:Anchor>
        <t:SetTitle title="I don't think anything needs to change from an authority perspective, we just need to show BN impact which is separate. @Bloom, Jonathan (EHS) do you agree?"/>
      </t:Event>
      <t:Event id="{6B6A3321-F934-4B19-9DF5-E2DA4E8FB46C}" time="2023-09-21T12:59:34.524Z">
        <t:Attribution userId="S::naomi.fener@mass.gov::bc7bb422-c7db-4d09-991c-1f4e76162c16" userProvider="AD" userName="Fener, Naomi (EHS)"/>
        <t:Progress percentComplete="100"/>
      </t:Event>
    </t:History>
  </t:Task>
  <t:Task id="{A4E7D39B-186D-4706-BB1C-B8654EC3B375}">
    <t:Anchor>
      <t:Comment id="1883428744"/>
    </t:Anchor>
    <t:History>
      <t:Event id="{FE2B55F7-8B66-4F5E-B268-BE7A9E03CA4E}" time="2023-10-06T12:25:22.125Z">
        <t:Attribution userId="S::emily.cooper@mass.gov::5d740a0b-2802-48fe-9ec1-c67c3b4a2340" userProvider="AD" userName="Cooper, Emily (ELD)"/>
        <t:Anchor>
          <t:Comment id="1883428744"/>
        </t:Anchor>
        <t:Create/>
      </t:Event>
      <t:Event id="{E86BF1F8-BFCF-49E1-A784-F5335F926CE5}" time="2023-10-06T12:25:22.125Z">
        <t:Attribution userId="S::emily.cooper@mass.gov::5d740a0b-2802-48fe-9ec1-c67c3b4a2340" userProvider="AD" userName="Cooper, Emily (ELD)"/>
        <t:Anchor>
          <t:Comment id="1883428744"/>
        </t:Anchor>
        <t:Assign userId="S::Allison.Bovell-Ammon@mass.gov::da08f1d4-9db9-46ed-8dfd-818427b61db8" userProvider="AD" userName="Bovell-Ammon, Allison (EHS)"/>
      </t:Event>
      <t:Event id="{F3846AF5-9F0E-476C-8E92-C6ECAA61E95D}" time="2023-10-06T12:25:22.125Z">
        <t:Attribution userId="S::emily.cooper@mass.gov::5d740a0b-2802-48fe-9ec1-c67c3b4a2340" userProvider="AD" userName="Cooper, Emily (ELD)"/>
        <t:Anchor>
          <t:Comment id="1883428744"/>
        </t:Anchor>
        <t:SetTitle title="@Bovell-Ammon, Allison (EHS) what are safe sleep options?"/>
      </t:Event>
    </t:History>
  </t:Task>
  <t:Task id="{55B5C83E-BB3C-4F18-A57C-71AD50E1A6CE}">
    <t:Anchor>
      <t:Comment id="678054259"/>
    </t:Anchor>
    <t:History>
      <t:Event id="{93662ABD-C4D9-43EC-91F1-13015E2A1A6A}" time="2023-07-25T17:15:31.611Z">
        <t:Attribution userId="S::russell.leino@mass.gov::97140af4-b542-412c-84e7-47cba1336e8c" userProvider="AD" userName="Leino, Russell (EHS)"/>
        <t:Anchor>
          <t:Comment id="678054259"/>
        </t:Anchor>
        <t:Create/>
      </t:Event>
      <t:Event id="{3DE654C3-D296-4B5F-A019-5EEFA0A4CA76}" time="2023-07-25T17:15:31.611Z">
        <t:Attribution userId="S::russell.leino@mass.gov::97140af4-b542-412c-84e7-47cba1336e8c" userProvider="AD" userName="Leino, Russell (EHS)"/>
        <t:Anchor>
          <t:Comment id="678054259"/>
        </t:Anchor>
        <t:Assign userId="S::Kevin.R.Larivee@mass.gov::7197b6a0-ff79-4bfc-a010-430217471568" userProvider="AD" userName="Larivee, Kevin R. (EHS)"/>
      </t:Event>
      <t:Event id="{E7283BCB-8064-4FC9-B298-2861A1C8CB19}" time="2023-07-25T17:15:31.611Z">
        <t:Attribution userId="S::russell.leino@mass.gov::97140af4-b542-412c-84e7-47cba1336e8c" userProvider="AD" userName="Leino, Russell (EHS)"/>
        <t:Anchor>
          <t:Comment id="678054259"/>
        </t:Anchor>
        <t:SetTitle title="@Larivee, Kevin R. (EHS) see comment below -- does this work here?"/>
      </t:Event>
    </t:History>
  </t:Task>
  <t:Task id="{7C9F6FD5-4430-49F3-AA9B-35BEA530D85A}">
    <t:Anchor>
      <t:Comment id="443526279"/>
    </t:Anchor>
    <t:History>
      <t:Event id="{F678F3BE-4B83-41AA-8395-8905A267FA89}" time="2023-09-19T13:52:44.14Z">
        <t:Attribution userId="S::alison.kirchgasser@mass.gov::7786b70f-2b42-4877-84c9-8d76db4afd4a" userProvider="AD" userName="Kirchgasser, Alison (EHS)"/>
        <t:Anchor>
          <t:Comment id="1083242650"/>
        </t:Anchor>
        <t:Create/>
      </t:Event>
      <t:Event id="{AF669A8B-F719-4913-B5CD-5DDB4E5C03AC}" time="2023-09-19T13:52:44.14Z">
        <t:Attribution userId="S::alison.kirchgasser@mass.gov::7786b70f-2b42-4877-84c9-8d76db4afd4a" userProvider="AD" userName="Kirchgasser, Alison (EHS)"/>
        <t:Anchor>
          <t:Comment id="1083242650"/>
        </t:Anchor>
        <t:Assign userId="S::stephanie.buckler@mass.gov::70fdc332-0d55-4262-80fc-52b1a9b02390" userProvider="AD" userName="Buckler, Stephanie (EHS)"/>
      </t:Event>
      <t:Event id="{EAB38B33-388F-4CDB-A417-C17EC90F5801}" time="2023-09-19T13:52:44.14Z">
        <t:Attribution userId="S::alison.kirchgasser@mass.gov::7786b70f-2b42-4877-84c9-8d76db4afd4a" userProvider="AD" userName="Kirchgasser, Alison (EHS)"/>
        <t:Anchor>
          <t:Comment id="1083242650"/>
        </t:Anchor>
        <t:SetTitle title="tagging @Buckler, Stephanie (EHS) to clarify/edit as needed"/>
      </t:Event>
      <t:Event id="{56151BCF-7A53-482A-97B6-54A9B33D3F05}" time="2023-09-21T00:15:51.597Z">
        <t:Attribution userId="S::gary.sing@mass.gov::781aceea-acb0-4ee9-b9ba-0ea9964e840a" userProvider="AD" userName="Sing, Gary (EHS)"/>
        <t:Progress percentComplete="100"/>
      </t:Event>
    </t:History>
  </t:Task>
  <t:Task id="{32FAEBCA-522A-4DC8-A941-089ECF29D1C6}">
    <t:Anchor>
      <t:Comment id="1296688288"/>
    </t:Anchor>
    <t:History>
      <t:Event id="{A85F1C80-31F2-42DF-8BC2-42221840874F}" time="2023-07-18T17:32:31.943Z">
        <t:Attribution userId="S::alison.kirchgasser@mass.gov::7786b70f-2b42-4877-84c9-8d76db4afd4a" userProvider="AD" userName="Kirchgasser, Alison (EHS)"/>
        <t:Anchor>
          <t:Comment id="1558987959"/>
        </t:Anchor>
        <t:Create/>
      </t:Event>
      <t:Event id="{CF59E3E9-07D2-4F48-B37C-F94B33CCFFB7}" time="2023-07-18T17:32:31.943Z">
        <t:Attribution userId="S::alison.kirchgasser@mass.gov::7786b70f-2b42-4877-84c9-8d76db4afd4a" userProvider="AD" userName="Kirchgasser, Alison (EHS)"/>
        <t:Anchor>
          <t:Comment id="1558987959"/>
        </t:Anchor>
        <t:Assign userId="S::russell.leino@mass.gov::97140af4-b542-412c-84e7-47cba1336e8c" userProvider="AD" userName="Leino, Russell (EHS)"/>
      </t:Event>
      <t:Event id="{EF796504-9438-4745-A1EB-C56C580C5B85}" time="2023-07-18T17:32:31.943Z">
        <t:Attribution userId="S::alison.kirchgasser@mass.gov::7786b70f-2b42-4877-84c9-8d76db4afd4a" userProvider="AD" userName="Kirchgasser, Alison (EHS)"/>
        <t:Anchor>
          <t:Comment id="1558987959"/>
        </t:Anchor>
        <t:SetTitle title="@Leino, Russell (EHS) could you please confirm if this edit is correct?"/>
      </t:Event>
      <t:Event id="{8F3AF419-9043-47A7-846A-756CD20DC8F0}" time="2023-07-19T13:32:16.246Z">
        <t:Attribution userId="S::alison.kirchgasser@mass.gov::7786b70f-2b42-4877-84c9-8d76db4afd4a" userProvider="AD" userName="Kirchgasser, Alison (EHS)"/>
        <t:Progress percentComplete="100"/>
      </t:Event>
    </t:History>
  </t:Task>
  <t:Task id="{F6C16E93-B88C-462A-AF31-B2355F6D01BD}">
    <t:Anchor>
      <t:Comment id="676587532"/>
    </t:Anchor>
    <t:History>
      <t:Event id="{CD0CCF80-B151-4A60-8253-C07EFB49D1C4}" time="2023-09-27T14:01:35.875Z">
        <t:Attribution userId="S::rachel.rosenberg@mass.gov::8bf0bce6-821f-4366-9fdc-78e67ebca667" userProvider="AD" userName="Rosenberg, Rachel (EHS)"/>
        <t:Anchor>
          <t:Comment id="676587532"/>
        </t:Anchor>
        <t:Create/>
      </t:Event>
      <t:Event id="{07185FC5-AB8F-446A-B2F5-6BDA9862E8A5}" time="2023-09-27T14:01:35.875Z">
        <t:Attribution userId="S::rachel.rosenberg@mass.gov::8bf0bce6-821f-4366-9fdc-78e67ebca667" userProvider="AD" userName="Rosenberg, Rachel (EHS)"/>
        <t:Anchor>
          <t:Comment id="676587532"/>
        </t:Anchor>
        <t:Assign userId="S::kaela.konefal@mass.gov::965de3c1-0d6a-4537-813a-6816909429ac" userProvider="AD" userName="Konefal, Kaela (EHS)"/>
      </t:Event>
      <t:Event id="{3605E678-DEAE-4C5C-AFC5-3C4D53BCE2AF}" time="2023-09-27T14:01:35.875Z">
        <t:Attribution userId="S::rachel.rosenberg@mass.gov::8bf0bce6-821f-4366-9fdc-78e67ebca667" userProvider="AD" userName="Rosenberg, Rachel (EHS)"/>
        <t:Anchor>
          <t:Comment id="676587532"/>
        </t:Anchor>
        <t:SetTitle title="This sentence is a bit confusing - possible to clarify language? @Konefal, Kaela (EHS)"/>
      </t:Event>
    </t:History>
  </t:Task>
  <t:Task id="{FEE97202-6126-42A8-B31F-5ECFA02F835B}">
    <t:Anchor>
      <t:Comment id="1265249674"/>
    </t:Anchor>
    <t:History>
      <t:Event id="{CAFC26F4-1EFD-40FE-83CC-AACF2801EF41}" time="2023-07-18T17:38:32.377Z">
        <t:Attribution userId="S::alison.kirchgasser@mass.gov::7786b70f-2b42-4877-84c9-8d76db4afd4a" userProvider="AD" userName="Kirchgasser, Alison (EHS)"/>
        <t:Anchor>
          <t:Comment id="285246466"/>
        </t:Anchor>
        <t:Create/>
      </t:Event>
      <t:Event id="{A19C58FF-851C-4C44-81C9-14A8E3F60646}" time="2023-07-18T17:38:32.377Z">
        <t:Attribution userId="S::alison.kirchgasser@mass.gov::7786b70f-2b42-4877-84c9-8d76db4afd4a" userProvider="AD" userName="Kirchgasser, Alison (EHS)"/>
        <t:Anchor>
          <t:Comment id="285246466"/>
        </t:Anchor>
        <t:Assign userId="S::vered.jona@mass.gov::82a30348-5009-4405-a4e4-1e0ed7178188" userProvider="AD" userName="Jona, Vered (EHS)"/>
      </t:Event>
      <t:Event id="{BD12C0AC-DBE6-422A-8815-0E7B76B38FB7}" time="2023-07-18T17:38:32.377Z">
        <t:Attribution userId="S::alison.kirchgasser@mass.gov::7786b70f-2b42-4877-84c9-8d76db4afd4a" userProvider="AD" userName="Kirchgasser, Alison (EHS)"/>
        <t:Anchor>
          <t:Comment id="285246466"/>
        </t:Anchor>
        <t:SetTitle title="@Jona, Vered (EHS) could you please edit to be more specific?"/>
      </t:Event>
    </t:History>
  </t:Task>
  <t:Task id="{20EFFB25-24CF-4444-9BD3-7A079F2CA4A6}">
    <t:Anchor>
      <t:Comment id="677448632"/>
    </t:Anchor>
    <t:History>
      <t:Event id="{44787783-FC11-4E59-BA6F-1EC8FED229B1}" time="2023-07-18T17:01:44.995Z">
        <t:Attribution userId="S::alison.kirchgasser@mass.gov::7786b70f-2b42-4877-84c9-8d76db4afd4a" userProvider="AD" userName="Kirchgasser, Alison (EHS)"/>
        <t:Anchor>
          <t:Comment id="677448632"/>
        </t:Anchor>
        <t:Create/>
      </t:Event>
      <t:Event id="{F8A3D797-4BD4-4249-9590-6EC41FF7CED0}" time="2023-07-18T17:01:44.995Z">
        <t:Attribution userId="S::alison.kirchgasser@mass.gov::7786b70f-2b42-4877-84c9-8d76db4afd4a" userProvider="AD" userName="Kirchgasser, Alison (EHS)"/>
        <t:Anchor>
          <t:Comment id="677448632"/>
        </t:Anchor>
        <t:Assign userId="S::kaela.konefal@mass.gov::965de3c1-0d6a-4537-813a-6816909429ac" userProvider="AD" userName="Konefal, Kaela (EHS)"/>
      </t:Event>
      <t:Event id="{B62B5173-96FE-4836-8D34-524CABFA40F6}" time="2023-07-18T17:01:44.995Z">
        <t:Attribution userId="S::alison.kirchgasser@mass.gov::7786b70f-2b42-4877-84c9-8d76db4afd4a" userProvider="AD" userName="Kirchgasser, Alison (EHS)"/>
        <t:Anchor>
          <t:Comment id="677448632"/>
        </t:Anchor>
        <t:SetTitle title="@Konefal, Kaela (EHS) I started adding a space before the footnote number but others are not include a space. Could you please check to see what we usually do an adjust all of them as needed? Thanks"/>
      </t:Event>
      <t:Event id="{B813CF55-233E-4124-9EA7-4C8449C1C79E}" time="2023-07-18T17:25:41.474Z">
        <t:Attribution userId="S::alison.kirchgasser@mass.gov::7786b70f-2b42-4877-84c9-8d76db4afd4a" userProvider="AD" userName="Kirchgasser, Alison (EHS)"/>
        <t:Progress percentComplete="100"/>
      </t:Event>
      <t:Event id="{ACBD6314-67C7-436E-AE48-0B89BAD91844}" time="2023-07-19T13:30:30.299Z">
        <t:Attribution userId="S::alison.kirchgasser@mass.gov::7786b70f-2b42-4877-84c9-8d76db4afd4a" userProvider="AD" userName="Kirchgasser, Alison (EHS)"/>
        <t:Progress percentComplete="0"/>
      </t:Event>
      <t:Event id="{C86AB888-5C06-4158-B798-B0C5C22C2079}" time="2023-07-19T13:30:33.482Z">
        <t:Attribution userId="S::alison.kirchgasser@mass.gov::7786b70f-2b42-4877-84c9-8d76db4afd4a" userProvider="AD" userName="Kirchgasser, Alison (EHS)"/>
        <t:Progress percentComplete="100"/>
      </t:Event>
    </t:History>
  </t:Task>
  <t:Task id="{3392647D-6179-4C4C-9245-5D07BE2A6D50}">
    <t:Anchor>
      <t:Comment id="1185836173"/>
    </t:Anchor>
    <t:History>
      <t:Event id="{C3C6D80C-19D6-40F7-B525-7B7D3D06F593}" time="2023-09-25T13:05:02.769Z">
        <t:Attribution userId="S::alison.kirchgasser@mass.gov::7786b70f-2b42-4877-84c9-8d76db4afd4a" userProvider="AD" userName="Kirchgasser, Alison (EHS)"/>
        <t:Anchor>
          <t:Comment id="1185836173"/>
        </t:Anchor>
        <t:Create/>
      </t:Event>
      <t:Event id="{DA1B0532-37C5-41D7-B185-15D929F441C5}" time="2023-09-25T13:05:02.769Z">
        <t:Attribution userId="S::alison.kirchgasser@mass.gov::7786b70f-2b42-4877-84c9-8d76db4afd4a" userProvider="AD" userName="Kirchgasser, Alison (EHS)"/>
        <t:Anchor>
          <t:Comment id="1185836173"/>
        </t:Anchor>
        <t:Assign userId="S::emily.cooper@mass.gov::5d740a0b-2802-48fe-9ec1-c67c3b4a2340" userProvider="AD" userName="Cooper, Emily (ELD)"/>
      </t:Event>
      <t:Event id="{12743A10-356D-4081-9E89-631105A2B10E}" time="2023-09-25T13:05:02.769Z">
        <t:Attribution userId="S::alison.kirchgasser@mass.gov::7786b70f-2b42-4877-84c9-8d76db4afd4a" userProvider="AD" userName="Kirchgasser, Alison (EHS)"/>
        <t:Anchor>
          <t:Comment id="1185836173"/>
        </t:Anchor>
        <t:SetTitle title="@Cooper, Emily (ELD) it looks like you have decided not to mention this in the request itself so I think this phrase should be deleted? Are you good with the note here in response to the comments?"/>
      </t:Event>
      <t:Event id="{DD21B25F-02AA-44BF-AD72-39F45335C3DA}" time="2023-09-25T13:20:28.047Z">
        <t:Attribution userId="S::alison.kirchgasser@mass.gov::7786b70f-2b42-4877-84c9-8d76db4afd4a" userProvider="AD" userName="Kirchgasser, Alison (EHS)"/>
        <t:Progress percentComplete="100"/>
      </t:Event>
    </t:History>
  </t:Task>
  <t:Task id="{B67CAE54-9E18-40C5-904C-3CE9A9DDA5F1}">
    <t:Anchor>
      <t:Comment id="678148337"/>
    </t:Anchor>
    <t:History>
      <t:Event id="{6CF2469E-EE39-4D99-81B3-DDC7D2D2D46C}" time="2023-07-26T19:23:29.383Z">
        <t:Attribution userId="S::monica.sawhney@mass.gov::77cb6393-c0d4-4946-a177-a644bb7c85f1" userProvider="AD" userName="Sawhney, Monica (EHS)"/>
        <t:Anchor>
          <t:Comment id="678148337"/>
        </t:Anchor>
        <t:Create/>
      </t:Event>
      <t:Event id="{07EB576A-C15D-443C-A112-3514FAB17EE1}" time="2023-07-26T19:23:29.383Z">
        <t:Attribution userId="S::monica.sawhney@mass.gov::77cb6393-c0d4-4946-a177-a644bb7c85f1" userProvider="AD" userName="Sawhney, Monica (EHS)"/>
        <t:Anchor>
          <t:Comment id="678148337"/>
        </t:Anchor>
        <t:Assign userId="S::russell.leino@mass.gov::97140af4-b542-412c-84e7-47cba1336e8c" userProvider="AD" userName="Leino, Russell (EHS)"/>
      </t:Event>
      <t:Event id="{87084477-8DA1-425F-850B-335CF6493219}" time="2023-07-26T19:23:29.383Z">
        <t:Attribution userId="S::monica.sawhney@mass.gov::77cb6393-c0d4-4946-a177-a644bb7c85f1" userProvider="AD" userName="Sawhney, Monica (EHS)"/>
        <t:Anchor>
          <t:Comment id="678148337"/>
        </t:Anchor>
        <t:SetTitle title="@Leino, Russell (EHS), any concerns with this proposed edit?"/>
      </t:Event>
    </t:History>
  </t:Task>
  <t:Task id="{06D929EA-6450-40B6-A43D-2E016FEE8BD7}">
    <t:Anchor>
      <t:Comment id="671313352"/>
    </t:Anchor>
    <t:History>
      <t:Event id="{C650E47D-998D-47C9-A60E-7F3CFDA5954C}" time="2023-05-08T16:47:04.894Z">
        <t:Attribution userId="S::alison.kirchgasser@mass.gov::7786b70f-2b42-4877-84c9-8d76db4afd4a" userProvider="AD" userName="Kirchgasser, Alison (EHS)"/>
        <t:Anchor>
          <t:Comment id="671313352"/>
        </t:Anchor>
        <t:Create/>
      </t:Event>
      <t:Event id="{6A8D25C6-3D52-4F0D-A470-1D4BA8CB73D9}" time="2023-05-08T16:47:04.894Z">
        <t:Attribution userId="S::alison.kirchgasser@mass.gov::7786b70f-2b42-4877-84c9-8d76db4afd4a" userProvider="AD" userName="Kirchgasser, Alison (EHS)"/>
        <t:Anchor>
          <t:Comment id="671313352"/>
        </t:Anchor>
        <t:Assign userId="S::leslie.darcy@mass.gov::d42d4828-5d47-417e-be62-bf82ed934ece" userProvider="AD" userName="Darcy, Leslie (EHS)"/>
      </t:Event>
      <t:Event id="{E801C361-20D3-449E-AD8A-2D0E7BF0A8FB}" time="2023-05-08T16:47:04.894Z">
        <t:Attribution userId="S::alison.kirchgasser@mass.gov::7786b70f-2b42-4877-84c9-8d76db4afd4a" userProvider="AD" userName="Kirchgasser, Alison (EHS)"/>
        <t:Anchor>
          <t:Comment id="671313352"/>
        </t:Anchor>
        <t:SetTitle title="@Darcy, Leslie (EHS) could you please confirm the effective date for @Bloom, Jonathan (EHS) so that he can calculate the BN for this item? Should be no earlier than 7/1/24. "/>
      </t:Event>
    </t:History>
  </t:Task>
  <t:Task id="{7CA632DB-8698-490D-859A-390E8DF38056}">
    <t:Anchor>
      <t:Comment id="373542503"/>
    </t:Anchor>
    <t:History>
      <t:Event id="{53FFE3DE-059E-4726-A893-3AEEAFD237F5}" time="2023-09-19T13:53:34.718Z">
        <t:Attribution userId="S::alison.kirchgasser@mass.gov::7786b70f-2b42-4877-84c9-8d76db4afd4a" userProvider="AD" userName="Kirchgasser, Alison (EHS)"/>
        <t:Anchor>
          <t:Comment id="516249889"/>
        </t:Anchor>
        <t:Create/>
      </t:Event>
      <t:Event id="{561872B7-386E-40F1-A95D-0D2C141B54F7}" time="2023-09-19T13:53:34.718Z">
        <t:Attribution userId="S::alison.kirchgasser@mass.gov::7786b70f-2b42-4877-84c9-8d76db4afd4a" userProvider="AD" userName="Kirchgasser, Alison (EHS)"/>
        <t:Anchor>
          <t:Comment id="516249889"/>
        </t:Anchor>
        <t:Assign userId="S::emilia.e.dunham@mass.gov::566d752c-586d-4f9f-8c4c-ab6537113f25" userProvider="AD" userName="Dunham, Emilia (EHS)"/>
      </t:Event>
      <t:Event id="{67CCCAC8-46D1-45C4-9BD7-C4F848A378B1}" time="2023-09-19T13:53:34.718Z">
        <t:Attribution userId="S::alison.kirchgasser@mass.gov::7786b70f-2b42-4877-84c9-8d76db4afd4a" userProvider="AD" userName="Kirchgasser, Alison (EHS)"/>
        <t:Anchor>
          <t:Comment id="516249889"/>
        </t:Anchor>
        <t:SetTitle title="Tagging @Dunham, Emilia (EHS) to edit/clarify"/>
      </t:Event>
      <t:Event id="{4D215CD5-F6B1-44EF-8961-89B771943738}" time="2023-09-22T20:53:46.744Z">
        <t:Attribution userId="S::martha.farlow@mass.gov::4edb9da1-403c-4bb5-a368-317b2388ff7b" userProvider="AD" userName="Farlow, Martha (EHS)"/>
        <t:Progress percentComplete="100"/>
      </t:Event>
    </t:History>
  </t:Task>
  <t:Task id="{9666E2B4-CDD7-4695-BC40-F4A1F5F40CD7}">
    <t:Anchor>
      <t:Comment id="671313307"/>
    </t:Anchor>
    <t:History>
      <t:Event id="{69420166-AE20-4D44-A43A-D447874045E8}" time="2023-05-08T16:46:19.451Z">
        <t:Attribution userId="S::alison.kirchgasser@mass.gov::7786b70f-2b42-4877-84c9-8d76db4afd4a" userProvider="AD" userName="Kirchgasser, Alison (EHS)"/>
        <t:Anchor>
          <t:Comment id="671313307"/>
        </t:Anchor>
        <t:Create/>
      </t:Event>
      <t:Event id="{F6EE8AAB-A6EC-4DA5-813A-E502C197236A}" time="2023-05-08T16:46:19.451Z">
        <t:Attribution userId="S::alison.kirchgasser@mass.gov::7786b70f-2b42-4877-84c9-8d76db4afd4a" userProvider="AD" userName="Kirchgasser, Alison (EHS)"/>
        <t:Anchor>
          <t:Comment id="671313307"/>
        </t:Anchor>
        <t:Assign userId="S::stephanie.buckler@mass.gov::70fdc332-0d55-4262-80fc-52b1a9b02390" userProvider="AD" userName="Buckler, Stephanie (EHS)"/>
      </t:Event>
      <t:Event id="{5B4057EB-5CF0-42C9-8E4A-80AA80373419}" time="2023-05-08T16:46:19.451Z">
        <t:Attribution userId="S::alison.kirchgasser@mass.gov::7786b70f-2b42-4877-84c9-8d76db4afd4a" userProvider="AD" userName="Kirchgasser, Alison (EHS)"/>
        <t:Anchor>
          <t:Comment id="671313307"/>
        </t:Anchor>
        <t:SetTitle title="@Buckler, Stephanie (EHS) could you please confirm the effective date for @Bloom, Jonathan (EHS) to calculate the BN? Should be no earlier than 7/1/24 since it will take CMS at least that long to approve."/>
      </t:Event>
    </t:History>
  </t:Task>
  <t:Task id="{CC197CEB-2A6B-4D89-B0E9-21D4CEE4DD1D}">
    <t:Anchor>
      <t:Comment id="670181270"/>
    </t:Anchor>
    <t:History>
      <t:Event id="{9E85EA88-A710-4A76-90DF-0D25CEC562D9}" time="2023-04-25T17:14:19.313Z">
        <t:Attribution userId="S::laxmi.tierney@mass.gov::e28d0aa0-4ce9-4140-ba84-85fe89b02c2e" userProvider="AD" userName="Tierney, Laxmi (EHS)"/>
        <t:Anchor>
          <t:Comment id="496675266"/>
        </t:Anchor>
        <t:Create/>
      </t:Event>
      <t:Event id="{B48C8885-C2CE-4875-AC84-FD85C6E2A039}" time="2023-04-25T17:14:19.313Z">
        <t:Attribution userId="S::laxmi.tierney@mass.gov::e28d0aa0-4ce9-4140-ba84-85fe89b02c2e" userProvider="AD" userName="Tierney, Laxmi (EHS)"/>
        <t:Anchor>
          <t:Comment id="496675266"/>
        </t:Anchor>
        <t:Assign userId="S::jonathan.bloom@mass.gov::f224d928-8b61-41d1-bed4-9d00016fa250" userProvider="AD" userName="Bloom, Jonathan (EHS)"/>
      </t:Event>
      <t:Event id="{2B57B399-EB57-4E2B-84F1-74ACB2ED63AF}" time="2023-04-25T17:14:19.313Z">
        <t:Attribution userId="S::laxmi.tierney@mass.gov::e28d0aa0-4ce9-4140-ba84-85fe89b02c2e" userProvider="AD" userName="Tierney, Laxmi (EHS)"/>
        <t:Anchor>
          <t:Comment id="496675266"/>
        </t:Anchor>
        <t:SetTitle title="@Bloom, Jonathan (EHS) - please update the BN section and add language to the Connector subsides, thanks!"/>
      </t:Event>
    </t:History>
  </t:Task>
  <t:Task id="{8259D505-1C44-4166-AFCA-FCCD55358704}">
    <t:Anchor>
      <t:Comment id="678054336"/>
    </t:Anchor>
    <t:History>
      <t:Event id="{8D8CF978-D19F-44D7-B0AD-9BB957DE269B}" time="2023-07-25T17:16:48.665Z">
        <t:Attribution userId="S::russell.leino@mass.gov::97140af4-b542-412c-84e7-47cba1336e8c" userProvider="AD" userName="Leino, Russell (EHS)"/>
        <t:Anchor>
          <t:Comment id="678054336"/>
        </t:Anchor>
        <t:Create/>
      </t:Event>
      <t:Event id="{ACE37AB3-E613-4388-A919-020E0EDF5405}" time="2023-07-25T17:16:48.665Z">
        <t:Attribution userId="S::russell.leino@mass.gov::97140af4-b542-412c-84e7-47cba1336e8c" userProvider="AD" userName="Leino, Russell (EHS)"/>
        <t:Anchor>
          <t:Comment id="678054336"/>
        </t:Anchor>
        <t:Assign userId="S::Kevin.R.Larivee@mass.gov::7197b6a0-ff79-4bfc-a010-430217471568" userProvider="AD" userName="Larivee, Kevin R. (EHS)"/>
      </t:Event>
      <t:Event id="{78D5060E-1E12-4181-A1F1-822CA4637360}" time="2023-07-25T17:16:48.665Z">
        <t:Attribution userId="S::russell.leino@mass.gov::97140af4-b542-412c-84e7-47cba1336e8c" userProvider="AD" userName="Leino, Russell (EHS)"/>
        <t:Anchor>
          <t:Comment id="678054336"/>
        </t:Anchor>
        <t:SetTitle title="@Larivee, Kevin R. (EHS) , as discussed I don't think this belongs here, but could be referenced in the request -- I think we view it as part of our existing authority though, so I've put it there. Please edit as necessary."/>
      </t:Event>
    </t:History>
  </t:Task>
  <t:Task id="{D8B91ADF-5E36-4DFD-B8FB-6768FF3A994C}">
    <t:Anchor>
      <t:Comment id="184275127"/>
    </t:Anchor>
    <t:History>
      <t:Event id="{F0DC1D07-E72B-4DA2-AE2F-570D13E5B6AF}" time="2023-07-13T13:53:55.178Z">
        <t:Attribution userId="S::rachel.rosenberg@mass.gov::8bf0bce6-821f-4366-9fdc-78e67ebca667" userProvider="AD" userName="Rosenberg, Rachel (EHS)"/>
        <t:Anchor>
          <t:Comment id="184275127"/>
        </t:Anchor>
        <t:Create/>
      </t:Event>
      <t:Event id="{00537C5B-77F6-44A9-B70F-C940C75E285F}" time="2023-07-13T13:53:55.178Z">
        <t:Attribution userId="S::rachel.rosenberg@mass.gov::8bf0bce6-821f-4366-9fdc-78e67ebca667" userProvider="AD" userName="Rosenberg, Rachel (EHS)"/>
        <t:Anchor>
          <t:Comment id="184275127"/>
        </t:Anchor>
        <t:Assign userId="S::russell.leino@mass.gov::97140af4-b542-412c-84e7-47cba1336e8c" userProvider="AD" userName="Leino, Russell (EHS)"/>
      </t:Event>
      <t:Event id="{D3E6D94E-75E6-4E8D-9EFE-48CB64B33D39}" time="2023-07-13T13:53:55.178Z">
        <t:Attribution userId="S::rachel.rosenberg@mass.gov::8bf0bce6-821f-4366-9fdc-78e67ebca667" userProvider="AD" userName="Rosenberg, Rachel (EHS)"/>
        <t:Anchor>
          <t:Comment id="184275127"/>
        </t:Anchor>
        <t:SetTitle title="@Leino, Russell (EHS) @Kiwanuka, Brian C. (EHS) - was this a waiver or demonstration?"/>
      </t:Event>
      <t:Event id="{D53B3BAC-B700-410C-9651-103F97F4DAB1}" time="2023-07-13T13:56:15.064Z">
        <t:Attribution userId="S::rachel.rosenberg@mass.gov::8bf0bce6-821f-4366-9fdc-78e67ebca667" userProvider="AD" userName="Rosenberg, Rachel (EHS)"/>
        <t:Progress percentComplete="100"/>
      </t:Event>
      <t:Event id="{743F349D-BA29-4125-95B6-332DF892DD09}" time="2023-07-13T14:03:20.871Z">
        <t:Attribution userId="S::alison.kirchgasser@mass.gov::7786b70f-2b42-4877-84c9-8d76db4afd4a" userProvider="AD" userName="Kirchgasser, Alison (EHS)"/>
        <t:Progress percentComplete="100"/>
      </t:Event>
    </t:History>
  </t:Task>
  <t:Task id="{32B8D87A-EAA6-4645-AF07-70FD567F45B9}">
    <t:Anchor>
      <t:Comment id="1174614454"/>
    </t:Anchor>
    <t:History>
      <t:Event id="{5417D5E4-5797-4052-9554-FF1E72021E2B}" time="2023-10-06T21:20:35.044Z">
        <t:Attribution userId="S::emily.cooper@mass.gov::5d740a0b-2802-48fe-9ec1-c67c3b4a2340" userProvider="AD" userName="Cooper, Emily (ELD)"/>
        <t:Anchor>
          <t:Comment id="1916104585"/>
        </t:Anchor>
        <t:Create/>
      </t:Event>
      <t:Event id="{9CEEB9DF-CD72-4994-94E4-76824D89DC27}" time="2023-10-06T21:20:35.044Z">
        <t:Attribution userId="S::emily.cooper@mass.gov::5d740a0b-2802-48fe-9ec1-c67c3b4a2340" userProvider="AD" userName="Cooper, Emily (ELD)"/>
        <t:Anchor>
          <t:Comment id="1916104585"/>
        </t:Anchor>
        <t:Assign userId="S::Naomi.Fener@mass.gov::bc7bb422-c7db-4d09-991c-1f4e76162c16" userProvider="AD" userName="Fener, Naomi (EHS)"/>
      </t:Event>
      <t:Event id="{C8EF1213-CA14-46F5-9504-B72C6088A57A}" time="2023-10-06T21:20:35.044Z">
        <t:Attribution userId="S::emily.cooper@mass.gov::5d740a0b-2802-48fe-9ec1-c67c3b4a2340" userProvider="AD" userName="Cooper, Emily (ELD)"/>
        <t:Anchor>
          <t:Comment id="1916104585"/>
        </t:Anchor>
        <t:SetTitle title="@Fener, Naomi (EHS) can you add the sentences we discuss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1198CE6780C4AB0DC98B27A0894E8" ma:contentTypeVersion="15" ma:contentTypeDescription="Create a new document." ma:contentTypeScope="" ma:versionID="3fa3f6613b309688b1a5799584c13ff0">
  <xsd:schema xmlns:xsd="http://www.w3.org/2001/XMLSchema" xmlns:xs="http://www.w3.org/2001/XMLSchema" xmlns:p="http://schemas.microsoft.com/office/2006/metadata/properties" xmlns:ns2="84e97cf7-d201-4266-b669-9750d8c82d63" xmlns:ns3="3681058a-78c6-45c7-bc37-ed8082d13ab2" targetNamespace="http://schemas.microsoft.com/office/2006/metadata/properties" ma:root="true" ma:fieldsID="438887789e690d72190c303041af5bbd" ns2:_="" ns3:_="">
    <xsd:import namespace="84e97cf7-d201-4266-b669-9750d8c82d63"/>
    <xsd:import namespace="3681058a-78c6-45c7-bc37-ed8082d13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97cf7-d201-4266-b669-9750d8c82d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1058a-78c6-45c7-bc37-ed8082d13ab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82c3e2-da09-4a4f-9a9e-999d8e3d4030}" ma:internalName="TaxCatchAll" ma:showField="CatchAllData" ma:web="3681058a-78c6-45c7-bc37-ed8082d13a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4e97cf7-d201-4266-b669-9750d8c82d63">
      <Terms xmlns="http://schemas.microsoft.com/office/infopath/2007/PartnerControls"/>
    </lcf76f155ced4ddcb4097134ff3c332f>
    <TaxCatchAll xmlns="3681058a-78c6-45c7-bc37-ed8082d13ab2" xsi:nil="true"/>
    <SharedWithUsers xmlns="3681058a-78c6-45c7-bc37-ed8082d13ab2">
      <UserInfo>
        <DisplayName>Kirchgasser, Alison (EHS)</DisplayName>
        <AccountId>86</AccountId>
        <AccountType/>
      </UserInfo>
      <UserInfo>
        <DisplayName>Konefal, Kaela (EHS)</DisplayName>
        <AccountId>85</AccountId>
        <AccountType/>
      </UserInfo>
      <UserInfo>
        <DisplayName>Sawhney, Monica (EHS)</DisplayName>
        <AccountId>160</AccountId>
        <AccountType/>
      </UserInfo>
      <UserInfo>
        <DisplayName>Dunham, Emilia (EHS)</DisplayName>
        <AccountId>434</AccountId>
        <AccountType/>
      </UserInfo>
      <UserInfo>
        <DisplayName>Cooper, Emily (ELD)</DisplayName>
        <AccountId>55</AccountId>
        <AccountType/>
      </UserInfo>
      <UserInfo>
        <DisplayName>Fener, Naomi (EHS)</DisplayName>
        <AccountId>59</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Farlow, Martha (EHS)</DisplayName>
        <AccountId>24</AccountId>
        <AccountType/>
      </UserInfo>
      <UserInfo>
        <DisplayName>Altman Moore, Corrinne (EHS)</DisplayName>
        <AccountId>741</AccountId>
        <AccountType/>
      </UserInfo>
      <UserInfo>
        <DisplayName>Topalian, Alan E. (EHS)</DisplayName>
        <AccountId>1114</AccountId>
        <AccountType/>
      </UserInfo>
      <UserInfo>
        <DisplayName>Cohen, Daniel (EHS)</DisplayName>
        <AccountId>772</AccountId>
        <AccountType/>
      </UserInfo>
      <UserInfo>
        <DisplayName>May, Yael R (EHS)</DisplayName>
        <AccountId>1045</AccountId>
        <AccountType/>
      </UserInfo>
      <UserInfo>
        <DisplayName>Chase, Victoria L (EHS)</DisplayName>
        <AccountId>1407</AccountId>
        <AccountType/>
      </UserInfo>
      <UserInfo>
        <DisplayName>Larivee, Kevin R. (EHS)</DisplayName>
        <AccountId>161</AccountId>
        <AccountType/>
      </UserInfo>
      <UserInfo>
        <DisplayName>Rossi, Heather (EHS)</DisplayName>
        <AccountId>154</AccountId>
        <AccountType/>
      </UserInfo>
      <UserInfo>
        <DisplayName>Buckler, Stephanie (EHS)</DisplayName>
        <AccountId>50</AccountId>
        <AccountType/>
      </UserInfo>
      <UserInfo>
        <DisplayName>Sing, Gary (EHS)</DisplayName>
        <AccountId>34</AccountId>
        <AccountType/>
      </UserInfo>
      <UserInfo>
        <DisplayName>Vazquez, Emma (EHS)</DisplayName>
        <AccountId>1287</AccountId>
        <AccountType/>
      </UserInfo>
      <UserInfo>
        <DisplayName>Darcy, Leslie (EHS)</DisplayName>
        <AccountId>938</AccountId>
        <AccountType/>
      </UserInfo>
      <UserInfo>
        <DisplayName>Ciccariello, Susan (EHS)</DisplayName>
        <AccountId>20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4A549-C408-44AC-BFD7-A41AA315D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97cf7-d201-4266-b669-9750d8c82d63"/>
    <ds:schemaRef ds:uri="3681058a-78c6-45c7-bc37-ed8082d13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4DE71C-4B97-4831-8305-A8CE6AE51468}">
  <ds:schemaRefs>
    <ds:schemaRef ds:uri="http://schemas.openxmlformats.org/package/2006/metadata/core-properties"/>
    <ds:schemaRef ds:uri="http://schemas.microsoft.com/office/2006/metadata/properties"/>
    <ds:schemaRef ds:uri="http://www.w3.org/XML/1998/namespace"/>
    <ds:schemaRef ds:uri="84e97cf7-d201-4266-b669-9750d8c82d63"/>
    <ds:schemaRef ds:uri="http://schemas.microsoft.com/office/2006/documentManagement/types"/>
    <ds:schemaRef ds:uri="3681058a-78c6-45c7-bc37-ed8082d13ab2"/>
    <ds:schemaRef ds:uri="http://schemas.microsoft.com/office/infopath/2007/PartnerControls"/>
    <ds:schemaRef ds:uri="http://purl.org/dc/terms/"/>
    <ds:schemaRef ds:uri="http://purl.org/dc/dcmitype/"/>
    <ds:schemaRef ds:uri="http://purl.org/dc/elements/1.1/"/>
  </ds:schemaRefs>
</ds:datastoreItem>
</file>

<file path=customXml/itemProps3.xml><?xml version="1.0" encoding="utf-8"?>
<ds:datastoreItem xmlns:ds="http://schemas.openxmlformats.org/officeDocument/2006/customXml" ds:itemID="{3129AD0F-D9EE-4912-AABD-FCB6FE6A5C1C}">
  <ds:schemaRefs>
    <ds:schemaRef ds:uri="http://schemas.microsoft.com/sharepoint/v3/contenttype/forms"/>
  </ds:schemaRefs>
</ds:datastoreItem>
</file>

<file path=customXml/itemProps4.xml><?xml version="1.0" encoding="utf-8"?>
<ds:datastoreItem xmlns:ds="http://schemas.openxmlformats.org/officeDocument/2006/customXml" ds:itemID="{D72D6A59-8819-48C7-82FC-C7A8033B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13472</Words>
  <Characters>76795</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087</CharactersWithSpaces>
  <SharedDoc>false</SharedDoc>
  <HLinks>
    <vt:vector size="210" baseType="variant">
      <vt:variant>
        <vt:i4>1835082</vt:i4>
      </vt:variant>
      <vt:variant>
        <vt:i4>96</vt:i4>
      </vt:variant>
      <vt:variant>
        <vt:i4>0</vt:i4>
      </vt:variant>
      <vt:variant>
        <vt:i4>5</vt:i4>
      </vt:variant>
      <vt:variant>
        <vt:lpwstr>https://www.mass.gov/service-details/1115-masshealth-demonstration-waiver</vt:lpwstr>
      </vt:variant>
      <vt:variant>
        <vt:lpwstr/>
      </vt:variant>
      <vt:variant>
        <vt:i4>1114163</vt:i4>
      </vt:variant>
      <vt:variant>
        <vt:i4>89</vt:i4>
      </vt:variant>
      <vt:variant>
        <vt:i4>0</vt:i4>
      </vt:variant>
      <vt:variant>
        <vt:i4>5</vt:i4>
      </vt:variant>
      <vt:variant>
        <vt:lpwstr/>
      </vt:variant>
      <vt:variant>
        <vt:lpwstr>_Toc141868524</vt:lpwstr>
      </vt:variant>
      <vt:variant>
        <vt:i4>1114163</vt:i4>
      </vt:variant>
      <vt:variant>
        <vt:i4>86</vt:i4>
      </vt:variant>
      <vt:variant>
        <vt:i4>0</vt:i4>
      </vt:variant>
      <vt:variant>
        <vt:i4>5</vt:i4>
      </vt:variant>
      <vt:variant>
        <vt:lpwstr/>
      </vt:variant>
      <vt:variant>
        <vt:lpwstr>_Toc141868523</vt:lpwstr>
      </vt:variant>
      <vt:variant>
        <vt:i4>1114163</vt:i4>
      </vt:variant>
      <vt:variant>
        <vt:i4>80</vt:i4>
      </vt:variant>
      <vt:variant>
        <vt:i4>0</vt:i4>
      </vt:variant>
      <vt:variant>
        <vt:i4>5</vt:i4>
      </vt:variant>
      <vt:variant>
        <vt:lpwstr/>
      </vt:variant>
      <vt:variant>
        <vt:lpwstr>_Toc141868523</vt:lpwstr>
      </vt:variant>
      <vt:variant>
        <vt:i4>1114163</vt:i4>
      </vt:variant>
      <vt:variant>
        <vt:i4>74</vt:i4>
      </vt:variant>
      <vt:variant>
        <vt:i4>0</vt:i4>
      </vt:variant>
      <vt:variant>
        <vt:i4>5</vt:i4>
      </vt:variant>
      <vt:variant>
        <vt:lpwstr/>
      </vt:variant>
      <vt:variant>
        <vt:lpwstr>_Toc141868522</vt:lpwstr>
      </vt:variant>
      <vt:variant>
        <vt:i4>1114163</vt:i4>
      </vt:variant>
      <vt:variant>
        <vt:i4>68</vt:i4>
      </vt:variant>
      <vt:variant>
        <vt:i4>0</vt:i4>
      </vt:variant>
      <vt:variant>
        <vt:i4>5</vt:i4>
      </vt:variant>
      <vt:variant>
        <vt:lpwstr/>
      </vt:variant>
      <vt:variant>
        <vt:lpwstr>_Toc141868521</vt:lpwstr>
      </vt:variant>
      <vt:variant>
        <vt:i4>1114163</vt:i4>
      </vt:variant>
      <vt:variant>
        <vt:i4>62</vt:i4>
      </vt:variant>
      <vt:variant>
        <vt:i4>0</vt:i4>
      </vt:variant>
      <vt:variant>
        <vt:i4>5</vt:i4>
      </vt:variant>
      <vt:variant>
        <vt:lpwstr/>
      </vt:variant>
      <vt:variant>
        <vt:lpwstr>_Toc141868520</vt:lpwstr>
      </vt:variant>
      <vt:variant>
        <vt:i4>1179699</vt:i4>
      </vt:variant>
      <vt:variant>
        <vt:i4>56</vt:i4>
      </vt:variant>
      <vt:variant>
        <vt:i4>0</vt:i4>
      </vt:variant>
      <vt:variant>
        <vt:i4>5</vt:i4>
      </vt:variant>
      <vt:variant>
        <vt:lpwstr/>
      </vt:variant>
      <vt:variant>
        <vt:lpwstr>_Toc141868519</vt:lpwstr>
      </vt:variant>
      <vt:variant>
        <vt:i4>1179699</vt:i4>
      </vt:variant>
      <vt:variant>
        <vt:i4>50</vt:i4>
      </vt:variant>
      <vt:variant>
        <vt:i4>0</vt:i4>
      </vt:variant>
      <vt:variant>
        <vt:i4>5</vt:i4>
      </vt:variant>
      <vt:variant>
        <vt:lpwstr/>
      </vt:variant>
      <vt:variant>
        <vt:lpwstr>_Toc141868518</vt:lpwstr>
      </vt:variant>
      <vt:variant>
        <vt:i4>1179699</vt:i4>
      </vt:variant>
      <vt:variant>
        <vt:i4>44</vt:i4>
      </vt:variant>
      <vt:variant>
        <vt:i4>0</vt:i4>
      </vt:variant>
      <vt:variant>
        <vt:i4>5</vt:i4>
      </vt:variant>
      <vt:variant>
        <vt:lpwstr/>
      </vt:variant>
      <vt:variant>
        <vt:lpwstr>_Toc141868517</vt:lpwstr>
      </vt:variant>
      <vt:variant>
        <vt:i4>1179699</vt:i4>
      </vt:variant>
      <vt:variant>
        <vt:i4>38</vt:i4>
      </vt:variant>
      <vt:variant>
        <vt:i4>0</vt:i4>
      </vt:variant>
      <vt:variant>
        <vt:i4>5</vt:i4>
      </vt:variant>
      <vt:variant>
        <vt:lpwstr/>
      </vt:variant>
      <vt:variant>
        <vt:lpwstr>_Toc141868516</vt:lpwstr>
      </vt:variant>
      <vt:variant>
        <vt:i4>1179699</vt:i4>
      </vt:variant>
      <vt:variant>
        <vt:i4>32</vt:i4>
      </vt:variant>
      <vt:variant>
        <vt:i4>0</vt:i4>
      </vt:variant>
      <vt:variant>
        <vt:i4>5</vt:i4>
      </vt:variant>
      <vt:variant>
        <vt:lpwstr/>
      </vt:variant>
      <vt:variant>
        <vt:lpwstr>_Toc141868515</vt:lpwstr>
      </vt:variant>
      <vt:variant>
        <vt:i4>1179699</vt:i4>
      </vt:variant>
      <vt:variant>
        <vt:i4>26</vt:i4>
      </vt:variant>
      <vt:variant>
        <vt:i4>0</vt:i4>
      </vt:variant>
      <vt:variant>
        <vt:i4>5</vt:i4>
      </vt:variant>
      <vt:variant>
        <vt:lpwstr/>
      </vt:variant>
      <vt:variant>
        <vt:lpwstr>_Toc141868514</vt:lpwstr>
      </vt:variant>
      <vt:variant>
        <vt:i4>1179699</vt:i4>
      </vt:variant>
      <vt:variant>
        <vt:i4>20</vt:i4>
      </vt:variant>
      <vt:variant>
        <vt:i4>0</vt:i4>
      </vt:variant>
      <vt:variant>
        <vt:i4>5</vt:i4>
      </vt:variant>
      <vt:variant>
        <vt:lpwstr/>
      </vt:variant>
      <vt:variant>
        <vt:lpwstr>_Toc141868513</vt:lpwstr>
      </vt:variant>
      <vt:variant>
        <vt:i4>1179699</vt:i4>
      </vt:variant>
      <vt:variant>
        <vt:i4>14</vt:i4>
      </vt:variant>
      <vt:variant>
        <vt:i4>0</vt:i4>
      </vt:variant>
      <vt:variant>
        <vt:i4>5</vt:i4>
      </vt:variant>
      <vt:variant>
        <vt:lpwstr/>
      </vt:variant>
      <vt:variant>
        <vt:lpwstr>_Toc141868512</vt:lpwstr>
      </vt:variant>
      <vt:variant>
        <vt:i4>1179699</vt:i4>
      </vt:variant>
      <vt:variant>
        <vt:i4>8</vt:i4>
      </vt:variant>
      <vt:variant>
        <vt:i4>0</vt:i4>
      </vt:variant>
      <vt:variant>
        <vt:i4>5</vt:i4>
      </vt:variant>
      <vt:variant>
        <vt:lpwstr/>
      </vt:variant>
      <vt:variant>
        <vt:lpwstr>_Toc141868511</vt:lpwstr>
      </vt:variant>
      <vt:variant>
        <vt:i4>1179699</vt:i4>
      </vt:variant>
      <vt:variant>
        <vt:i4>2</vt:i4>
      </vt:variant>
      <vt:variant>
        <vt:i4>0</vt:i4>
      </vt:variant>
      <vt:variant>
        <vt:i4>5</vt:i4>
      </vt:variant>
      <vt:variant>
        <vt:lpwstr/>
      </vt:variant>
      <vt:variant>
        <vt:lpwstr>_Toc141868510</vt:lpwstr>
      </vt:variant>
      <vt:variant>
        <vt:i4>3801203</vt:i4>
      </vt:variant>
      <vt:variant>
        <vt:i4>48</vt:i4>
      </vt:variant>
      <vt:variant>
        <vt:i4>0</vt:i4>
      </vt:variant>
      <vt:variant>
        <vt:i4>5</vt:i4>
      </vt:variant>
      <vt:variant>
        <vt:lpwstr>https://doi.org/10.1111/1475-6773.13752</vt:lpwstr>
      </vt:variant>
      <vt:variant>
        <vt:lpwstr/>
      </vt:variant>
      <vt:variant>
        <vt:i4>5439563</vt:i4>
      </vt:variant>
      <vt:variant>
        <vt:i4>45</vt:i4>
      </vt:variant>
      <vt:variant>
        <vt:i4>0</vt:i4>
      </vt:variant>
      <vt:variant>
        <vt:i4>5</vt:i4>
      </vt:variant>
      <vt:variant>
        <vt:lpwstr>https://doi.org/10.1016/j.drugpo.2022.103823</vt:lpwstr>
      </vt:variant>
      <vt:variant>
        <vt:lpwstr/>
      </vt:variant>
      <vt:variant>
        <vt:i4>983063</vt:i4>
      </vt:variant>
      <vt:variant>
        <vt:i4>42</vt:i4>
      </vt:variant>
      <vt:variant>
        <vt:i4>0</vt:i4>
      </vt:variant>
      <vt:variant>
        <vt:i4>5</vt:i4>
      </vt:variant>
      <vt:variant>
        <vt:lpwstr>https://doi.org/10.1007/s10488-018-0848-z</vt:lpwstr>
      </vt:variant>
      <vt:variant>
        <vt:lpwstr/>
      </vt:variant>
      <vt:variant>
        <vt:i4>4522051</vt:i4>
      </vt:variant>
      <vt:variant>
        <vt:i4>39</vt:i4>
      </vt:variant>
      <vt:variant>
        <vt:i4>0</vt:i4>
      </vt:variant>
      <vt:variant>
        <vt:i4>5</vt:i4>
      </vt:variant>
      <vt:variant>
        <vt:lpwstr>https://www.prisonpolicy.org/reports/housing.html</vt:lpwstr>
      </vt:variant>
      <vt:variant>
        <vt:lpwstr/>
      </vt:variant>
      <vt:variant>
        <vt:i4>4325393</vt:i4>
      </vt:variant>
      <vt:variant>
        <vt:i4>36</vt:i4>
      </vt:variant>
      <vt:variant>
        <vt:i4>0</vt:i4>
      </vt:variant>
      <vt:variant>
        <vt:i4>5</vt:i4>
      </vt:variant>
      <vt:variant>
        <vt:lpwstr>https://guilfordjournals.com/ doi/10.1521/aeap.2013.25.2.112</vt:lpwstr>
      </vt:variant>
      <vt:variant>
        <vt:lpwstr/>
      </vt:variant>
      <vt:variant>
        <vt:i4>7012399</vt:i4>
      </vt:variant>
      <vt:variant>
        <vt:i4>33</vt:i4>
      </vt:variant>
      <vt:variant>
        <vt:i4>0</vt:i4>
      </vt:variant>
      <vt:variant>
        <vt:i4>5</vt:i4>
      </vt:variant>
      <vt:variant>
        <vt:lpwstr>https://www.prisonpolicy.org/reports/housing.html.</vt:lpwstr>
      </vt:variant>
      <vt:variant>
        <vt:lpwstr/>
      </vt:variant>
      <vt:variant>
        <vt:i4>917523</vt:i4>
      </vt:variant>
      <vt:variant>
        <vt:i4>30</vt:i4>
      </vt:variant>
      <vt:variant>
        <vt:i4>0</vt:i4>
      </vt:variant>
      <vt:variant>
        <vt:i4>5</vt:i4>
      </vt:variant>
      <vt:variant>
        <vt:lpwstr>https://doi.org/10.1007/s11606-016-3845-5</vt:lpwstr>
      </vt:variant>
      <vt:variant>
        <vt:lpwstr/>
      </vt:variant>
      <vt:variant>
        <vt:i4>3473408</vt:i4>
      </vt:variant>
      <vt:variant>
        <vt:i4>27</vt:i4>
      </vt:variant>
      <vt:variant>
        <vt:i4>0</vt:i4>
      </vt:variant>
      <vt:variant>
        <vt:i4>5</vt:i4>
      </vt:variant>
      <vt:variant>
        <vt:lpwstr>https://www.macpac.gov/wp-content/uploads/2023/06/MACPAC_June-2023-WEB-508.pdf</vt:lpwstr>
      </vt:variant>
      <vt:variant>
        <vt:lpwstr/>
      </vt:variant>
      <vt:variant>
        <vt:i4>2752559</vt:i4>
      </vt:variant>
      <vt:variant>
        <vt:i4>24</vt:i4>
      </vt:variant>
      <vt:variant>
        <vt:i4>0</vt:i4>
      </vt:variant>
      <vt:variant>
        <vt:i4>5</vt:i4>
      </vt:variant>
      <vt:variant>
        <vt:lpwstr>https://www.mass.gov/doc/opioid-related-overdose-deaths-demographics-june-2023/download</vt:lpwstr>
      </vt:variant>
      <vt:variant>
        <vt:lpwstr/>
      </vt:variant>
      <vt:variant>
        <vt:i4>1638427</vt:i4>
      </vt:variant>
      <vt:variant>
        <vt:i4>21</vt:i4>
      </vt:variant>
      <vt:variant>
        <vt:i4>0</vt:i4>
      </vt:variant>
      <vt:variant>
        <vt:i4>5</vt:i4>
      </vt:variant>
      <vt:variant>
        <vt:lpwstr>https://www.cdc.gov/nchs/nvss/vsrr/drug-overdose-data.htm</vt:lpwstr>
      </vt:variant>
      <vt:variant>
        <vt:lpwstr/>
      </vt:variant>
      <vt:variant>
        <vt:i4>5374020</vt:i4>
      </vt:variant>
      <vt:variant>
        <vt:i4>18</vt:i4>
      </vt:variant>
      <vt:variant>
        <vt:i4>0</vt:i4>
      </vt:variant>
      <vt:variant>
        <vt:i4>5</vt:i4>
      </vt:variant>
      <vt:variant>
        <vt:lpwstr>https://www.mass.gov/lists/current-opioid-statistics</vt:lpwstr>
      </vt:variant>
      <vt:variant>
        <vt:lpwstr>updated-data-%E2%80%93-as-of-may-2021</vt:lpwstr>
      </vt:variant>
      <vt:variant>
        <vt:i4>1245213</vt:i4>
      </vt:variant>
      <vt:variant>
        <vt:i4>15</vt:i4>
      </vt:variant>
      <vt:variant>
        <vt:i4>0</vt:i4>
      </vt:variant>
      <vt:variant>
        <vt:i4>5</vt:i4>
      </vt:variant>
      <vt:variant>
        <vt:lpwstr>https://www.mass.gov/doc/legislative-report-chapter-55-opioid-overdose-study-august-2017/download</vt:lpwstr>
      </vt:variant>
      <vt:variant>
        <vt:lpwstr/>
      </vt:variant>
      <vt:variant>
        <vt:i4>3342397</vt:i4>
      </vt:variant>
      <vt:variant>
        <vt:i4>12</vt:i4>
      </vt:variant>
      <vt:variant>
        <vt:i4>0</vt:i4>
      </vt:variant>
      <vt:variant>
        <vt:i4>5</vt:i4>
      </vt:variant>
      <vt:variant>
        <vt:lpwstr>https://www.sentencingproject.org/policy-brief/incarcerated-lgbtq-adults-and-youth/</vt:lpwstr>
      </vt:variant>
      <vt:variant>
        <vt:lpwstr/>
      </vt:variant>
      <vt:variant>
        <vt:i4>4784192</vt:i4>
      </vt:variant>
      <vt:variant>
        <vt:i4>9</vt:i4>
      </vt:variant>
      <vt:variant>
        <vt:i4>0</vt:i4>
      </vt:variant>
      <vt:variant>
        <vt:i4>5</vt:i4>
      </vt:variant>
      <vt:variant>
        <vt:lpwstr>https://www/</vt:lpwstr>
      </vt:variant>
      <vt:variant>
        <vt:lpwstr/>
      </vt:variant>
      <vt:variant>
        <vt:i4>7405579</vt:i4>
      </vt:variant>
      <vt:variant>
        <vt:i4>6</vt:i4>
      </vt:variant>
      <vt:variant>
        <vt:i4>0</vt:i4>
      </vt:variant>
      <vt:variant>
        <vt:i4>5</vt:i4>
      </vt:variant>
      <vt:variant>
        <vt:lpwstr>https://www.mass.gov/files/documents/2023/08/08/Emergency Declaration Letter_0.pdf</vt:lpwstr>
      </vt:variant>
      <vt:variant>
        <vt:lpwstr/>
      </vt:variant>
      <vt:variant>
        <vt:i4>3080307</vt:i4>
      </vt:variant>
      <vt:variant>
        <vt:i4>3</vt:i4>
      </vt:variant>
      <vt:variant>
        <vt:i4>0</vt:i4>
      </vt:variant>
      <vt:variant>
        <vt:i4>5</vt:i4>
      </vt:variant>
      <vt:variant>
        <vt:lpwstr>https://www.kff.org/racial-equity-and-health-policy/issue-brief/racial-disparities-in-cancer-outcomes-screening-and-treatment/</vt:lpwstr>
      </vt:variant>
      <vt:variant>
        <vt:lpwstr/>
      </vt:variant>
      <vt:variant>
        <vt:i4>5898246</vt:i4>
      </vt:variant>
      <vt:variant>
        <vt:i4>0</vt:i4>
      </vt:variant>
      <vt:variant>
        <vt:i4>0</vt:i4>
      </vt:variant>
      <vt:variant>
        <vt:i4>5</vt:i4>
      </vt:variant>
      <vt:variant>
        <vt:lpwstr>https://www.chiamass.gov/assets/docs/r/survey/mhis-2021/2021-MHIS-Report.pdf</vt:lpwstr>
      </vt:variant>
      <vt:variant>
        <vt:lpwstr/>
      </vt:variant>
      <vt:variant>
        <vt:i4>7995394</vt:i4>
      </vt:variant>
      <vt:variant>
        <vt:i4>0</vt:i4>
      </vt:variant>
      <vt:variant>
        <vt:i4>0</vt:i4>
      </vt:variant>
      <vt:variant>
        <vt:i4>5</vt:i4>
      </vt:variant>
      <vt:variant>
        <vt:lpwstr>mailto:Ryan.Schwarz@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K</dc:creator>
  <cp:keywords/>
  <cp:lastModifiedBy>Konefal, Kaela (EHS)</cp:lastModifiedBy>
  <cp:revision>2</cp:revision>
  <cp:lastPrinted>2021-06-12T01:40:00Z</cp:lastPrinted>
  <dcterms:created xsi:type="dcterms:W3CDTF">2023-10-16T12:36:00Z</dcterms:created>
  <dcterms:modified xsi:type="dcterms:W3CDTF">2023-10-1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1198CE6780C4AB0DC98B27A0894E8</vt:lpwstr>
  </property>
  <property fmtid="{D5CDD505-2E9C-101B-9397-08002B2CF9AE}" pid="3" name="MediaServiceImageTags">
    <vt:lpwstr/>
  </property>
</Properties>
</file>